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5DF288" w14:textId="77777777" w:rsidR="00572D24" w:rsidRDefault="00572D24" w:rsidP="00572D24">
      <w:pPr>
        <w:jc w:val="center"/>
      </w:pPr>
    </w:p>
    <w:p w14:paraId="4E2E0733" w14:textId="77777777" w:rsidR="00572D24" w:rsidRDefault="00572D24" w:rsidP="00572D24">
      <w:pPr>
        <w:jc w:val="center"/>
      </w:pPr>
    </w:p>
    <w:p w14:paraId="56D7076B" w14:textId="77777777" w:rsidR="00572D24" w:rsidRDefault="00572D24" w:rsidP="00572D24">
      <w:pPr>
        <w:jc w:val="center"/>
      </w:pPr>
    </w:p>
    <w:p w14:paraId="12447030" w14:textId="006D1644" w:rsidR="006604D1" w:rsidRPr="005A297E" w:rsidRDefault="006604D1" w:rsidP="006604D1">
      <w:pPr>
        <w:jc w:val="center"/>
        <w:rPr>
          <w:rFonts w:ascii="Verdana" w:hAnsi="Verdana"/>
          <w:b/>
          <w:sz w:val="48"/>
          <w:szCs w:val="48"/>
        </w:rPr>
      </w:pPr>
      <w:r w:rsidRPr="005A297E">
        <w:rPr>
          <w:rFonts w:ascii="Verdana" w:hAnsi="Verdana"/>
          <w:b/>
          <w:sz w:val="48"/>
          <w:szCs w:val="48"/>
        </w:rPr>
        <w:t xml:space="preserve">Project </w:t>
      </w:r>
      <w:r w:rsidR="00D846B3">
        <w:rPr>
          <w:rFonts w:ascii="Verdana" w:hAnsi="Verdana"/>
          <w:b/>
          <w:sz w:val="48"/>
          <w:szCs w:val="48"/>
        </w:rPr>
        <w:t>2</w:t>
      </w:r>
    </w:p>
    <w:p w14:paraId="66908C85" w14:textId="77777777" w:rsidR="006604D1" w:rsidRDefault="006604D1" w:rsidP="006604D1">
      <w:pPr>
        <w:jc w:val="center"/>
        <w:rPr>
          <w:rFonts w:ascii="Verdana" w:hAnsi="Verdana"/>
        </w:rPr>
      </w:pPr>
    </w:p>
    <w:p w14:paraId="526BB52A" w14:textId="77777777" w:rsidR="009615F6" w:rsidRDefault="009615F6" w:rsidP="006604D1">
      <w:pPr>
        <w:jc w:val="center"/>
        <w:rPr>
          <w:rFonts w:ascii="Verdana" w:hAnsi="Verdana"/>
        </w:rPr>
      </w:pPr>
    </w:p>
    <w:p w14:paraId="0911E6DA" w14:textId="77777777" w:rsidR="00572D24" w:rsidRDefault="00572D24" w:rsidP="006604D1">
      <w:pPr>
        <w:jc w:val="center"/>
        <w:rPr>
          <w:rFonts w:ascii="Verdana" w:hAnsi="Verdana"/>
        </w:rPr>
      </w:pPr>
    </w:p>
    <w:p w14:paraId="0ED1DD77" w14:textId="77777777" w:rsidR="006604D1" w:rsidRDefault="006604D1" w:rsidP="006604D1">
      <w:pPr>
        <w:jc w:val="center"/>
        <w:rPr>
          <w:rFonts w:ascii="Verdana" w:hAnsi="Verdana"/>
        </w:rPr>
      </w:pPr>
    </w:p>
    <w:p w14:paraId="2429CE69" w14:textId="77777777" w:rsidR="006604D1" w:rsidRDefault="006604D1" w:rsidP="006604D1">
      <w:pPr>
        <w:jc w:val="center"/>
        <w:rPr>
          <w:rFonts w:ascii="Verdana" w:hAnsi="Verdana"/>
        </w:rPr>
      </w:pPr>
    </w:p>
    <w:p w14:paraId="72E0641D" w14:textId="77777777" w:rsidR="006604D1" w:rsidRDefault="006604D1" w:rsidP="006604D1">
      <w:pPr>
        <w:jc w:val="center"/>
        <w:rPr>
          <w:rFonts w:ascii="Verdana" w:hAnsi="Verdana"/>
        </w:rPr>
      </w:pPr>
      <w:r>
        <w:rPr>
          <w:rFonts w:ascii="Verdana" w:hAnsi="Verdana"/>
        </w:rPr>
        <w:t>Title</w:t>
      </w:r>
    </w:p>
    <w:p w14:paraId="79E4F349" w14:textId="2459DDC6" w:rsidR="006604D1" w:rsidRPr="006604D1" w:rsidRDefault="00911DD6" w:rsidP="006604D1">
      <w:pPr>
        <w:jc w:val="center"/>
        <w:rPr>
          <w:rFonts w:ascii="Verdana" w:hAnsi="Verdana"/>
          <w:b/>
          <w:sz w:val="32"/>
          <w:szCs w:val="32"/>
        </w:rPr>
      </w:pPr>
      <w:r>
        <w:rPr>
          <w:rFonts w:ascii="Verdana" w:hAnsi="Verdana"/>
          <w:b/>
          <w:sz w:val="32"/>
          <w:szCs w:val="32"/>
        </w:rPr>
        <w:t>Blackjack Card Game</w:t>
      </w:r>
    </w:p>
    <w:p w14:paraId="5F56321A" w14:textId="77777777" w:rsidR="006604D1" w:rsidRDefault="006604D1" w:rsidP="006604D1">
      <w:pPr>
        <w:jc w:val="center"/>
        <w:rPr>
          <w:rFonts w:ascii="Verdana" w:hAnsi="Verdana"/>
        </w:rPr>
      </w:pPr>
    </w:p>
    <w:p w14:paraId="08CCEF95" w14:textId="77777777" w:rsidR="006604D1" w:rsidRDefault="006604D1" w:rsidP="006604D1">
      <w:pPr>
        <w:jc w:val="center"/>
        <w:rPr>
          <w:rFonts w:ascii="Verdana" w:hAnsi="Verdana"/>
        </w:rPr>
      </w:pPr>
    </w:p>
    <w:p w14:paraId="390FDC54" w14:textId="77777777" w:rsidR="006604D1" w:rsidRPr="006604D1" w:rsidRDefault="006604D1" w:rsidP="006604D1">
      <w:pPr>
        <w:jc w:val="center"/>
        <w:rPr>
          <w:rFonts w:ascii="Verdana" w:hAnsi="Verdana"/>
        </w:rPr>
      </w:pPr>
    </w:p>
    <w:p w14:paraId="30845B02" w14:textId="77777777" w:rsidR="006604D1" w:rsidRPr="006604D1" w:rsidRDefault="006604D1" w:rsidP="006604D1">
      <w:pPr>
        <w:jc w:val="center"/>
        <w:rPr>
          <w:rFonts w:ascii="Verdana" w:hAnsi="Verdana"/>
        </w:rPr>
      </w:pPr>
      <w:r w:rsidRPr="006604D1">
        <w:rPr>
          <w:rFonts w:ascii="Verdana" w:hAnsi="Verdana"/>
        </w:rPr>
        <w:t>Course</w:t>
      </w:r>
    </w:p>
    <w:p w14:paraId="60A4230E" w14:textId="68D38FF3" w:rsidR="006604D1" w:rsidRPr="006604D1" w:rsidRDefault="00D2407B" w:rsidP="006604D1">
      <w:pPr>
        <w:jc w:val="center"/>
        <w:rPr>
          <w:rFonts w:ascii="Verdana" w:hAnsi="Verdana"/>
          <w:b/>
          <w:sz w:val="32"/>
          <w:szCs w:val="32"/>
        </w:rPr>
      </w:pPr>
      <w:r>
        <w:rPr>
          <w:rFonts w:ascii="Verdana" w:hAnsi="Verdana"/>
          <w:b/>
          <w:sz w:val="32"/>
          <w:szCs w:val="32"/>
        </w:rPr>
        <w:t>CIS-</w:t>
      </w:r>
      <w:r w:rsidR="00911DD6">
        <w:rPr>
          <w:rFonts w:ascii="Verdana" w:hAnsi="Verdana"/>
          <w:b/>
          <w:sz w:val="32"/>
          <w:szCs w:val="32"/>
        </w:rPr>
        <w:t>17</w:t>
      </w:r>
      <w:r w:rsidR="002F0458">
        <w:rPr>
          <w:rFonts w:ascii="Verdana" w:hAnsi="Verdana"/>
          <w:b/>
          <w:sz w:val="32"/>
          <w:szCs w:val="32"/>
        </w:rPr>
        <w:t>C</w:t>
      </w:r>
    </w:p>
    <w:p w14:paraId="13E1CD4B" w14:textId="77777777" w:rsidR="006604D1" w:rsidRPr="006604D1" w:rsidRDefault="006604D1" w:rsidP="006604D1">
      <w:pPr>
        <w:jc w:val="center"/>
        <w:rPr>
          <w:rFonts w:ascii="Verdana" w:hAnsi="Verdana"/>
        </w:rPr>
      </w:pPr>
    </w:p>
    <w:p w14:paraId="588D7DBA" w14:textId="77777777" w:rsidR="006604D1" w:rsidRPr="006604D1" w:rsidRDefault="006604D1" w:rsidP="006604D1">
      <w:pPr>
        <w:jc w:val="center"/>
        <w:rPr>
          <w:rFonts w:ascii="Verdana" w:hAnsi="Verdana"/>
        </w:rPr>
      </w:pPr>
      <w:r w:rsidRPr="006604D1">
        <w:rPr>
          <w:rFonts w:ascii="Verdana" w:hAnsi="Verdana"/>
        </w:rPr>
        <w:t>Section</w:t>
      </w:r>
    </w:p>
    <w:p w14:paraId="471D2D59" w14:textId="72842377" w:rsidR="006604D1" w:rsidRPr="006604D1" w:rsidRDefault="002F0458" w:rsidP="006604D1">
      <w:pPr>
        <w:jc w:val="center"/>
        <w:rPr>
          <w:rFonts w:ascii="Verdana" w:hAnsi="Verdana"/>
          <w:b/>
          <w:sz w:val="32"/>
          <w:szCs w:val="32"/>
        </w:rPr>
      </w:pPr>
      <w:r>
        <w:rPr>
          <w:rFonts w:ascii="Verdana" w:hAnsi="Verdana"/>
          <w:b/>
          <w:sz w:val="32"/>
          <w:szCs w:val="32"/>
        </w:rPr>
        <w:t>47065</w:t>
      </w:r>
    </w:p>
    <w:p w14:paraId="456194EF" w14:textId="77777777" w:rsidR="006604D1" w:rsidRDefault="006604D1" w:rsidP="006604D1">
      <w:pPr>
        <w:jc w:val="center"/>
        <w:rPr>
          <w:rFonts w:ascii="Verdana" w:hAnsi="Verdana"/>
        </w:rPr>
      </w:pPr>
    </w:p>
    <w:p w14:paraId="4B9B7A5A" w14:textId="77777777" w:rsidR="006604D1" w:rsidRDefault="006604D1" w:rsidP="006604D1">
      <w:pPr>
        <w:jc w:val="center"/>
        <w:rPr>
          <w:rFonts w:ascii="Verdana" w:hAnsi="Verdana"/>
        </w:rPr>
      </w:pPr>
      <w:r>
        <w:rPr>
          <w:rFonts w:ascii="Verdana" w:hAnsi="Verdana"/>
        </w:rPr>
        <w:t>Due Date</w:t>
      </w:r>
    </w:p>
    <w:p w14:paraId="26B1AD42" w14:textId="06F0E70D" w:rsidR="006604D1" w:rsidRPr="006604D1" w:rsidRDefault="00D846B3" w:rsidP="006604D1">
      <w:pPr>
        <w:jc w:val="center"/>
        <w:rPr>
          <w:rFonts w:ascii="Verdana" w:hAnsi="Verdana"/>
          <w:b/>
          <w:sz w:val="32"/>
          <w:szCs w:val="32"/>
        </w:rPr>
      </w:pPr>
      <w:r>
        <w:rPr>
          <w:rFonts w:ascii="Verdana" w:hAnsi="Verdana"/>
          <w:b/>
          <w:sz w:val="32"/>
          <w:szCs w:val="32"/>
        </w:rPr>
        <w:t>June 7</w:t>
      </w:r>
      <w:r w:rsidR="00911DD6">
        <w:rPr>
          <w:rFonts w:ascii="Verdana" w:hAnsi="Verdana"/>
          <w:b/>
          <w:sz w:val="32"/>
          <w:szCs w:val="32"/>
        </w:rPr>
        <w:t>, 202</w:t>
      </w:r>
      <w:r w:rsidR="002F0458">
        <w:rPr>
          <w:rFonts w:ascii="Verdana" w:hAnsi="Verdana"/>
          <w:b/>
          <w:sz w:val="32"/>
          <w:szCs w:val="32"/>
        </w:rPr>
        <w:t>3</w:t>
      </w:r>
    </w:p>
    <w:p w14:paraId="0950794C" w14:textId="77777777" w:rsidR="006604D1" w:rsidRDefault="006604D1" w:rsidP="006604D1">
      <w:pPr>
        <w:jc w:val="center"/>
        <w:rPr>
          <w:rFonts w:ascii="Verdana" w:hAnsi="Verdana"/>
        </w:rPr>
      </w:pPr>
    </w:p>
    <w:p w14:paraId="6F4A148D" w14:textId="77777777" w:rsidR="006604D1" w:rsidRPr="006604D1" w:rsidRDefault="006604D1" w:rsidP="006604D1">
      <w:pPr>
        <w:jc w:val="center"/>
        <w:rPr>
          <w:rFonts w:ascii="Verdana" w:hAnsi="Verdana"/>
        </w:rPr>
      </w:pPr>
    </w:p>
    <w:p w14:paraId="08034B0E" w14:textId="77777777" w:rsidR="006604D1" w:rsidRPr="006604D1" w:rsidRDefault="006604D1" w:rsidP="006604D1">
      <w:pPr>
        <w:jc w:val="center"/>
        <w:rPr>
          <w:rFonts w:ascii="Verdana" w:hAnsi="Verdana"/>
        </w:rPr>
      </w:pPr>
      <w:r w:rsidRPr="006604D1">
        <w:rPr>
          <w:rFonts w:ascii="Verdana" w:hAnsi="Verdana"/>
        </w:rPr>
        <w:t>Author</w:t>
      </w:r>
    </w:p>
    <w:p w14:paraId="016305DF" w14:textId="41DE9A1A" w:rsidR="006604D1" w:rsidRPr="006604D1" w:rsidRDefault="00911DD6" w:rsidP="006604D1">
      <w:pPr>
        <w:jc w:val="center"/>
        <w:rPr>
          <w:rFonts w:ascii="Verdana" w:hAnsi="Verdana"/>
          <w:b/>
          <w:sz w:val="32"/>
          <w:szCs w:val="32"/>
        </w:rPr>
      </w:pPr>
      <w:r>
        <w:rPr>
          <w:rFonts w:ascii="Verdana" w:hAnsi="Verdana"/>
          <w:b/>
          <w:sz w:val="32"/>
          <w:szCs w:val="32"/>
        </w:rPr>
        <w:t>Daniel Chvat</w:t>
      </w:r>
    </w:p>
    <w:p w14:paraId="4EE4EED0" w14:textId="77777777" w:rsidR="006604D1" w:rsidRDefault="006604D1" w:rsidP="006604D1">
      <w:pPr>
        <w:jc w:val="center"/>
      </w:pPr>
    </w:p>
    <w:p w14:paraId="3FAA813F" w14:textId="77777777" w:rsidR="006604D1" w:rsidRDefault="006604D1" w:rsidP="006604D1">
      <w:pPr>
        <w:jc w:val="center"/>
      </w:pPr>
    </w:p>
    <w:p w14:paraId="0B2D3178" w14:textId="77777777" w:rsidR="006604D1" w:rsidRDefault="006604D1" w:rsidP="006604D1">
      <w:pPr>
        <w:jc w:val="center"/>
      </w:pPr>
    </w:p>
    <w:p w14:paraId="5FCF8B6E" w14:textId="77777777" w:rsidR="007C1CAC" w:rsidRPr="007C1CAC" w:rsidRDefault="009C1C66" w:rsidP="007C1CAC">
      <w:pPr>
        <w:jc w:val="center"/>
        <w:rPr>
          <w:b/>
          <w:sz w:val="40"/>
          <w:szCs w:val="40"/>
        </w:rPr>
      </w:pPr>
      <w:r>
        <w:br w:type="page"/>
      </w:r>
      <w:r w:rsidR="007C1CAC" w:rsidRPr="007C1CAC">
        <w:rPr>
          <w:b/>
          <w:sz w:val="40"/>
          <w:szCs w:val="40"/>
        </w:rPr>
        <w:lastRenderedPageBreak/>
        <w:t>Table of Contents</w:t>
      </w:r>
    </w:p>
    <w:p w14:paraId="3824D5B3" w14:textId="77777777" w:rsidR="007C1CAC" w:rsidRDefault="007C1CAC" w:rsidP="007C1CAC"/>
    <w:sdt>
      <w:sdtPr>
        <w:id w:val="1635061133"/>
        <w:docPartObj>
          <w:docPartGallery w:val="Table of Contents"/>
          <w:docPartUnique/>
        </w:docPartObj>
      </w:sdtPr>
      <w:sdtEndPr>
        <w:rPr>
          <w:rFonts w:ascii="Arial" w:hAnsi="Arial"/>
          <w:b/>
          <w:bCs/>
          <w:noProof/>
          <w:color w:val="auto"/>
          <w:sz w:val="22"/>
          <w:szCs w:val="22"/>
        </w:rPr>
      </w:sdtEndPr>
      <w:sdtContent>
        <w:p w14:paraId="0D32B2A1" w14:textId="130E9019" w:rsidR="00817F5E" w:rsidRDefault="00817F5E">
          <w:pPr>
            <w:pStyle w:val="TOCHeading"/>
          </w:pPr>
          <w:r>
            <w:t>Contents</w:t>
          </w:r>
        </w:p>
        <w:p w14:paraId="6E50B63C" w14:textId="1AFE78C2" w:rsidR="007F0DA0" w:rsidRDefault="00817F5E">
          <w:pPr>
            <w:pStyle w:val="TOC1"/>
            <w:tabs>
              <w:tab w:val="left" w:pos="440"/>
              <w:tab w:val="right" w:leader="dot" w:pos="9530"/>
            </w:tabs>
            <w:rPr>
              <w:rFonts w:asciiTheme="minorHAnsi" w:eastAsiaTheme="minorEastAsia" w:hAnsiTheme="minorHAnsi" w:cstheme="minorBidi"/>
              <w:noProof/>
              <w:kern w:val="2"/>
              <w14:ligatures w14:val="standardContextual"/>
            </w:rPr>
          </w:pPr>
          <w:r>
            <w:fldChar w:fldCharType="begin"/>
          </w:r>
          <w:r>
            <w:instrText xml:space="preserve"> TOC \o "1-3" \h \z \u </w:instrText>
          </w:r>
          <w:r>
            <w:fldChar w:fldCharType="separate"/>
          </w:r>
          <w:hyperlink w:anchor="_Toc137057500" w:history="1">
            <w:r w:rsidR="007F0DA0" w:rsidRPr="00FC3B94">
              <w:rPr>
                <w:rStyle w:val="Hyperlink"/>
                <w:noProof/>
              </w:rPr>
              <w:t>1</w:t>
            </w:r>
            <w:r w:rsidR="007F0DA0">
              <w:rPr>
                <w:rFonts w:asciiTheme="minorHAnsi" w:eastAsiaTheme="minorEastAsia" w:hAnsiTheme="minorHAnsi" w:cstheme="minorBidi"/>
                <w:noProof/>
                <w:kern w:val="2"/>
                <w14:ligatures w14:val="standardContextual"/>
              </w:rPr>
              <w:tab/>
            </w:r>
            <w:r w:rsidR="007F0DA0" w:rsidRPr="00FC3B94">
              <w:rPr>
                <w:rStyle w:val="Hyperlink"/>
                <w:noProof/>
              </w:rPr>
              <w:t>Introduction</w:t>
            </w:r>
            <w:r w:rsidR="007F0DA0">
              <w:rPr>
                <w:noProof/>
                <w:webHidden/>
              </w:rPr>
              <w:tab/>
            </w:r>
            <w:r w:rsidR="007F0DA0">
              <w:rPr>
                <w:noProof/>
                <w:webHidden/>
              </w:rPr>
              <w:fldChar w:fldCharType="begin"/>
            </w:r>
            <w:r w:rsidR="007F0DA0">
              <w:rPr>
                <w:noProof/>
                <w:webHidden/>
              </w:rPr>
              <w:instrText xml:space="preserve"> PAGEREF _Toc137057500 \h </w:instrText>
            </w:r>
            <w:r w:rsidR="007F0DA0">
              <w:rPr>
                <w:noProof/>
                <w:webHidden/>
              </w:rPr>
            </w:r>
            <w:r w:rsidR="007F0DA0">
              <w:rPr>
                <w:noProof/>
                <w:webHidden/>
              </w:rPr>
              <w:fldChar w:fldCharType="separate"/>
            </w:r>
            <w:r w:rsidR="007F0DA0">
              <w:rPr>
                <w:noProof/>
                <w:webHidden/>
              </w:rPr>
              <w:t>3</w:t>
            </w:r>
            <w:r w:rsidR="007F0DA0">
              <w:rPr>
                <w:noProof/>
                <w:webHidden/>
              </w:rPr>
              <w:fldChar w:fldCharType="end"/>
            </w:r>
          </w:hyperlink>
        </w:p>
        <w:p w14:paraId="296C10FD" w14:textId="6147DCF2" w:rsidR="007F0DA0" w:rsidRDefault="007F0DA0">
          <w:pPr>
            <w:pStyle w:val="TOC1"/>
            <w:tabs>
              <w:tab w:val="left" w:pos="440"/>
              <w:tab w:val="right" w:leader="dot" w:pos="9530"/>
            </w:tabs>
            <w:rPr>
              <w:rFonts w:asciiTheme="minorHAnsi" w:eastAsiaTheme="minorEastAsia" w:hAnsiTheme="minorHAnsi" w:cstheme="minorBidi"/>
              <w:noProof/>
              <w:kern w:val="2"/>
              <w14:ligatures w14:val="standardContextual"/>
            </w:rPr>
          </w:pPr>
          <w:hyperlink w:anchor="_Toc137057501" w:history="1">
            <w:r w:rsidRPr="00FC3B94">
              <w:rPr>
                <w:rStyle w:val="Hyperlink"/>
                <w:noProof/>
              </w:rPr>
              <w:t>2</w:t>
            </w:r>
            <w:r>
              <w:rPr>
                <w:rFonts w:asciiTheme="minorHAnsi" w:eastAsiaTheme="minorEastAsia" w:hAnsiTheme="minorHAnsi" w:cstheme="minorBidi"/>
                <w:noProof/>
                <w:kern w:val="2"/>
                <w14:ligatures w14:val="standardContextual"/>
              </w:rPr>
              <w:tab/>
            </w:r>
            <w:r w:rsidRPr="00FC3B94">
              <w:rPr>
                <w:rStyle w:val="Hyperlink"/>
                <w:noProof/>
              </w:rPr>
              <w:t>Project Statistics</w:t>
            </w:r>
            <w:r>
              <w:rPr>
                <w:noProof/>
                <w:webHidden/>
              </w:rPr>
              <w:tab/>
            </w:r>
            <w:r>
              <w:rPr>
                <w:noProof/>
                <w:webHidden/>
              </w:rPr>
              <w:fldChar w:fldCharType="begin"/>
            </w:r>
            <w:r>
              <w:rPr>
                <w:noProof/>
                <w:webHidden/>
              </w:rPr>
              <w:instrText xml:space="preserve"> PAGEREF _Toc137057501 \h </w:instrText>
            </w:r>
            <w:r>
              <w:rPr>
                <w:noProof/>
                <w:webHidden/>
              </w:rPr>
            </w:r>
            <w:r>
              <w:rPr>
                <w:noProof/>
                <w:webHidden/>
              </w:rPr>
              <w:fldChar w:fldCharType="separate"/>
            </w:r>
            <w:r>
              <w:rPr>
                <w:noProof/>
                <w:webHidden/>
              </w:rPr>
              <w:t>3</w:t>
            </w:r>
            <w:r>
              <w:rPr>
                <w:noProof/>
                <w:webHidden/>
              </w:rPr>
              <w:fldChar w:fldCharType="end"/>
            </w:r>
          </w:hyperlink>
        </w:p>
        <w:p w14:paraId="31D470AF" w14:textId="540C0ACB" w:rsidR="007F0DA0" w:rsidRDefault="007F0DA0">
          <w:pPr>
            <w:pStyle w:val="TOC1"/>
            <w:tabs>
              <w:tab w:val="left" w:pos="440"/>
              <w:tab w:val="right" w:leader="dot" w:pos="9530"/>
            </w:tabs>
            <w:rPr>
              <w:rFonts w:asciiTheme="minorHAnsi" w:eastAsiaTheme="minorEastAsia" w:hAnsiTheme="minorHAnsi" w:cstheme="minorBidi"/>
              <w:noProof/>
              <w:kern w:val="2"/>
              <w14:ligatures w14:val="standardContextual"/>
            </w:rPr>
          </w:pPr>
          <w:hyperlink w:anchor="_Toc137057502" w:history="1">
            <w:r w:rsidRPr="00FC3B94">
              <w:rPr>
                <w:rStyle w:val="Hyperlink"/>
                <w:noProof/>
              </w:rPr>
              <w:t>3</w:t>
            </w:r>
            <w:r>
              <w:rPr>
                <w:rFonts w:asciiTheme="minorHAnsi" w:eastAsiaTheme="minorEastAsia" w:hAnsiTheme="minorHAnsi" w:cstheme="minorBidi"/>
                <w:noProof/>
                <w:kern w:val="2"/>
                <w14:ligatures w14:val="standardContextual"/>
              </w:rPr>
              <w:tab/>
            </w:r>
            <w:r w:rsidRPr="00FC3B94">
              <w:rPr>
                <w:rStyle w:val="Hyperlink"/>
                <w:noProof/>
              </w:rPr>
              <w:t>Concepts Map</w:t>
            </w:r>
            <w:r>
              <w:rPr>
                <w:noProof/>
                <w:webHidden/>
              </w:rPr>
              <w:tab/>
            </w:r>
            <w:r>
              <w:rPr>
                <w:noProof/>
                <w:webHidden/>
              </w:rPr>
              <w:fldChar w:fldCharType="begin"/>
            </w:r>
            <w:r>
              <w:rPr>
                <w:noProof/>
                <w:webHidden/>
              </w:rPr>
              <w:instrText xml:space="preserve"> PAGEREF _Toc137057502 \h </w:instrText>
            </w:r>
            <w:r>
              <w:rPr>
                <w:noProof/>
                <w:webHidden/>
              </w:rPr>
            </w:r>
            <w:r>
              <w:rPr>
                <w:noProof/>
                <w:webHidden/>
              </w:rPr>
              <w:fldChar w:fldCharType="separate"/>
            </w:r>
            <w:r>
              <w:rPr>
                <w:noProof/>
                <w:webHidden/>
              </w:rPr>
              <w:t>3</w:t>
            </w:r>
            <w:r>
              <w:rPr>
                <w:noProof/>
                <w:webHidden/>
              </w:rPr>
              <w:fldChar w:fldCharType="end"/>
            </w:r>
          </w:hyperlink>
        </w:p>
        <w:p w14:paraId="3DF3BAF2" w14:textId="1AE92C8D" w:rsidR="007F0DA0" w:rsidRDefault="007F0DA0">
          <w:pPr>
            <w:pStyle w:val="TOC1"/>
            <w:tabs>
              <w:tab w:val="left" w:pos="440"/>
              <w:tab w:val="right" w:leader="dot" w:pos="9530"/>
            </w:tabs>
            <w:rPr>
              <w:rFonts w:asciiTheme="minorHAnsi" w:eastAsiaTheme="minorEastAsia" w:hAnsiTheme="minorHAnsi" w:cstheme="minorBidi"/>
              <w:noProof/>
              <w:kern w:val="2"/>
              <w14:ligatures w14:val="standardContextual"/>
            </w:rPr>
          </w:pPr>
          <w:hyperlink w:anchor="_Toc137057503" w:history="1">
            <w:r w:rsidRPr="00FC3B94">
              <w:rPr>
                <w:rStyle w:val="Hyperlink"/>
                <w:noProof/>
              </w:rPr>
              <w:t>4</w:t>
            </w:r>
            <w:r>
              <w:rPr>
                <w:rFonts w:asciiTheme="minorHAnsi" w:eastAsiaTheme="minorEastAsia" w:hAnsiTheme="minorHAnsi" w:cstheme="minorBidi"/>
                <w:noProof/>
                <w:kern w:val="2"/>
                <w14:ligatures w14:val="standardContextual"/>
              </w:rPr>
              <w:tab/>
            </w:r>
            <w:r w:rsidRPr="00FC3B94">
              <w:rPr>
                <w:rStyle w:val="Hyperlink"/>
                <w:noProof/>
              </w:rPr>
              <w:t>Major Classes</w:t>
            </w:r>
            <w:r>
              <w:rPr>
                <w:noProof/>
                <w:webHidden/>
              </w:rPr>
              <w:tab/>
            </w:r>
            <w:r>
              <w:rPr>
                <w:noProof/>
                <w:webHidden/>
              </w:rPr>
              <w:fldChar w:fldCharType="begin"/>
            </w:r>
            <w:r>
              <w:rPr>
                <w:noProof/>
                <w:webHidden/>
              </w:rPr>
              <w:instrText xml:space="preserve"> PAGEREF _Toc137057503 \h </w:instrText>
            </w:r>
            <w:r>
              <w:rPr>
                <w:noProof/>
                <w:webHidden/>
              </w:rPr>
            </w:r>
            <w:r>
              <w:rPr>
                <w:noProof/>
                <w:webHidden/>
              </w:rPr>
              <w:fldChar w:fldCharType="separate"/>
            </w:r>
            <w:r>
              <w:rPr>
                <w:noProof/>
                <w:webHidden/>
              </w:rPr>
              <w:t>3</w:t>
            </w:r>
            <w:r>
              <w:rPr>
                <w:noProof/>
                <w:webHidden/>
              </w:rPr>
              <w:fldChar w:fldCharType="end"/>
            </w:r>
          </w:hyperlink>
        </w:p>
        <w:p w14:paraId="4A57B9CB" w14:textId="6086F369" w:rsidR="007F0DA0" w:rsidRDefault="007F0DA0">
          <w:pPr>
            <w:pStyle w:val="TOC1"/>
            <w:tabs>
              <w:tab w:val="left" w:pos="440"/>
              <w:tab w:val="right" w:leader="dot" w:pos="9530"/>
            </w:tabs>
            <w:rPr>
              <w:rFonts w:asciiTheme="minorHAnsi" w:eastAsiaTheme="minorEastAsia" w:hAnsiTheme="minorHAnsi" w:cstheme="minorBidi"/>
              <w:noProof/>
              <w:kern w:val="2"/>
              <w14:ligatures w14:val="standardContextual"/>
            </w:rPr>
          </w:pPr>
          <w:hyperlink w:anchor="_Toc137057504" w:history="1">
            <w:r w:rsidRPr="00FC3B94">
              <w:rPr>
                <w:rStyle w:val="Hyperlink"/>
                <w:noProof/>
              </w:rPr>
              <w:t>5</w:t>
            </w:r>
            <w:r>
              <w:rPr>
                <w:rFonts w:asciiTheme="minorHAnsi" w:eastAsiaTheme="minorEastAsia" w:hAnsiTheme="minorHAnsi" w:cstheme="minorBidi"/>
                <w:noProof/>
                <w:kern w:val="2"/>
                <w14:ligatures w14:val="standardContextual"/>
              </w:rPr>
              <w:tab/>
            </w:r>
            <w:r w:rsidRPr="00FC3B94">
              <w:rPr>
                <w:rStyle w:val="Hyperlink"/>
                <w:noProof/>
              </w:rPr>
              <w:t>Challenges Faced / Development</w:t>
            </w:r>
            <w:r>
              <w:rPr>
                <w:noProof/>
                <w:webHidden/>
              </w:rPr>
              <w:tab/>
            </w:r>
            <w:r>
              <w:rPr>
                <w:noProof/>
                <w:webHidden/>
              </w:rPr>
              <w:fldChar w:fldCharType="begin"/>
            </w:r>
            <w:r>
              <w:rPr>
                <w:noProof/>
                <w:webHidden/>
              </w:rPr>
              <w:instrText xml:space="preserve"> PAGEREF _Toc137057504 \h </w:instrText>
            </w:r>
            <w:r>
              <w:rPr>
                <w:noProof/>
                <w:webHidden/>
              </w:rPr>
            </w:r>
            <w:r>
              <w:rPr>
                <w:noProof/>
                <w:webHidden/>
              </w:rPr>
              <w:fldChar w:fldCharType="separate"/>
            </w:r>
            <w:r>
              <w:rPr>
                <w:noProof/>
                <w:webHidden/>
              </w:rPr>
              <w:t>4</w:t>
            </w:r>
            <w:r>
              <w:rPr>
                <w:noProof/>
                <w:webHidden/>
              </w:rPr>
              <w:fldChar w:fldCharType="end"/>
            </w:r>
          </w:hyperlink>
        </w:p>
        <w:p w14:paraId="227F7F75" w14:textId="12632C23" w:rsidR="007F0DA0" w:rsidRDefault="007F0DA0">
          <w:pPr>
            <w:pStyle w:val="TOC1"/>
            <w:tabs>
              <w:tab w:val="left" w:pos="440"/>
              <w:tab w:val="right" w:leader="dot" w:pos="9530"/>
            </w:tabs>
            <w:rPr>
              <w:rFonts w:asciiTheme="minorHAnsi" w:eastAsiaTheme="minorEastAsia" w:hAnsiTheme="minorHAnsi" w:cstheme="minorBidi"/>
              <w:noProof/>
              <w:kern w:val="2"/>
              <w14:ligatures w14:val="standardContextual"/>
            </w:rPr>
          </w:pPr>
          <w:hyperlink w:anchor="_Toc137057505" w:history="1">
            <w:r w:rsidRPr="00FC3B94">
              <w:rPr>
                <w:rStyle w:val="Hyperlink"/>
                <w:noProof/>
              </w:rPr>
              <w:t>6</w:t>
            </w:r>
            <w:r>
              <w:rPr>
                <w:rFonts w:asciiTheme="minorHAnsi" w:eastAsiaTheme="minorEastAsia" w:hAnsiTheme="minorHAnsi" w:cstheme="minorBidi"/>
                <w:noProof/>
                <w:kern w:val="2"/>
                <w14:ligatures w14:val="standardContextual"/>
              </w:rPr>
              <w:tab/>
            </w:r>
            <w:r w:rsidRPr="00FC3B94">
              <w:rPr>
                <w:rStyle w:val="Hyperlink"/>
                <w:noProof/>
              </w:rPr>
              <w:t>Pseudocode</w:t>
            </w:r>
            <w:r>
              <w:rPr>
                <w:noProof/>
                <w:webHidden/>
              </w:rPr>
              <w:tab/>
            </w:r>
            <w:r>
              <w:rPr>
                <w:noProof/>
                <w:webHidden/>
              </w:rPr>
              <w:fldChar w:fldCharType="begin"/>
            </w:r>
            <w:r>
              <w:rPr>
                <w:noProof/>
                <w:webHidden/>
              </w:rPr>
              <w:instrText xml:space="preserve"> PAGEREF _Toc137057505 \h </w:instrText>
            </w:r>
            <w:r>
              <w:rPr>
                <w:noProof/>
                <w:webHidden/>
              </w:rPr>
            </w:r>
            <w:r>
              <w:rPr>
                <w:noProof/>
                <w:webHidden/>
              </w:rPr>
              <w:fldChar w:fldCharType="separate"/>
            </w:r>
            <w:r>
              <w:rPr>
                <w:noProof/>
                <w:webHidden/>
              </w:rPr>
              <w:t>4</w:t>
            </w:r>
            <w:r>
              <w:rPr>
                <w:noProof/>
                <w:webHidden/>
              </w:rPr>
              <w:fldChar w:fldCharType="end"/>
            </w:r>
          </w:hyperlink>
        </w:p>
        <w:p w14:paraId="104975C3" w14:textId="324B3C09" w:rsidR="007F0DA0" w:rsidRDefault="007F0DA0">
          <w:pPr>
            <w:pStyle w:val="TOC1"/>
            <w:tabs>
              <w:tab w:val="left" w:pos="440"/>
              <w:tab w:val="right" w:leader="dot" w:pos="9530"/>
            </w:tabs>
            <w:rPr>
              <w:rFonts w:asciiTheme="minorHAnsi" w:eastAsiaTheme="minorEastAsia" w:hAnsiTheme="minorHAnsi" w:cstheme="minorBidi"/>
              <w:noProof/>
              <w:kern w:val="2"/>
              <w14:ligatures w14:val="standardContextual"/>
            </w:rPr>
          </w:pPr>
          <w:hyperlink w:anchor="_Toc137057506" w:history="1">
            <w:r w:rsidRPr="00FC3B94">
              <w:rPr>
                <w:rStyle w:val="Hyperlink"/>
                <w:noProof/>
              </w:rPr>
              <w:t>7</w:t>
            </w:r>
            <w:r>
              <w:rPr>
                <w:rFonts w:asciiTheme="minorHAnsi" w:eastAsiaTheme="minorEastAsia" w:hAnsiTheme="minorHAnsi" w:cstheme="minorBidi"/>
                <w:noProof/>
                <w:kern w:val="2"/>
                <w14:ligatures w14:val="standardContextual"/>
              </w:rPr>
              <w:tab/>
            </w:r>
            <w:r w:rsidRPr="00FC3B94">
              <w:rPr>
                <w:rStyle w:val="Hyperlink"/>
                <w:noProof/>
              </w:rPr>
              <w:t>UML Class Diagrams</w:t>
            </w:r>
            <w:r>
              <w:rPr>
                <w:noProof/>
                <w:webHidden/>
              </w:rPr>
              <w:tab/>
            </w:r>
            <w:r>
              <w:rPr>
                <w:noProof/>
                <w:webHidden/>
              </w:rPr>
              <w:fldChar w:fldCharType="begin"/>
            </w:r>
            <w:r>
              <w:rPr>
                <w:noProof/>
                <w:webHidden/>
              </w:rPr>
              <w:instrText xml:space="preserve"> PAGEREF _Toc137057506 \h </w:instrText>
            </w:r>
            <w:r>
              <w:rPr>
                <w:noProof/>
                <w:webHidden/>
              </w:rPr>
            </w:r>
            <w:r>
              <w:rPr>
                <w:noProof/>
                <w:webHidden/>
              </w:rPr>
              <w:fldChar w:fldCharType="separate"/>
            </w:r>
            <w:r>
              <w:rPr>
                <w:noProof/>
                <w:webHidden/>
              </w:rPr>
              <w:t>6</w:t>
            </w:r>
            <w:r>
              <w:rPr>
                <w:noProof/>
                <w:webHidden/>
              </w:rPr>
              <w:fldChar w:fldCharType="end"/>
            </w:r>
          </w:hyperlink>
        </w:p>
        <w:p w14:paraId="6D376D8A" w14:textId="4F055B73" w:rsidR="007F0DA0" w:rsidRDefault="007F0DA0">
          <w:pPr>
            <w:pStyle w:val="TOC1"/>
            <w:tabs>
              <w:tab w:val="left" w:pos="440"/>
              <w:tab w:val="right" w:leader="dot" w:pos="9530"/>
            </w:tabs>
            <w:rPr>
              <w:rFonts w:asciiTheme="minorHAnsi" w:eastAsiaTheme="minorEastAsia" w:hAnsiTheme="minorHAnsi" w:cstheme="minorBidi"/>
              <w:noProof/>
              <w:kern w:val="2"/>
              <w14:ligatures w14:val="standardContextual"/>
            </w:rPr>
          </w:pPr>
          <w:hyperlink w:anchor="_Toc137057507" w:history="1">
            <w:r w:rsidRPr="00FC3B94">
              <w:rPr>
                <w:rStyle w:val="Hyperlink"/>
                <w:noProof/>
              </w:rPr>
              <w:t>8</w:t>
            </w:r>
            <w:r>
              <w:rPr>
                <w:rFonts w:asciiTheme="minorHAnsi" w:eastAsiaTheme="minorEastAsia" w:hAnsiTheme="minorHAnsi" w:cstheme="minorBidi"/>
                <w:noProof/>
                <w:kern w:val="2"/>
                <w14:ligatures w14:val="standardContextual"/>
              </w:rPr>
              <w:tab/>
            </w:r>
            <w:r w:rsidRPr="00FC3B94">
              <w:rPr>
                <w:rStyle w:val="Hyperlink"/>
                <w:noProof/>
              </w:rPr>
              <w:t>Main.cpp Partial Flowchart</w:t>
            </w:r>
            <w:r>
              <w:rPr>
                <w:noProof/>
                <w:webHidden/>
              </w:rPr>
              <w:tab/>
            </w:r>
            <w:r>
              <w:rPr>
                <w:noProof/>
                <w:webHidden/>
              </w:rPr>
              <w:fldChar w:fldCharType="begin"/>
            </w:r>
            <w:r>
              <w:rPr>
                <w:noProof/>
                <w:webHidden/>
              </w:rPr>
              <w:instrText xml:space="preserve"> PAGEREF _Toc137057507 \h </w:instrText>
            </w:r>
            <w:r>
              <w:rPr>
                <w:noProof/>
                <w:webHidden/>
              </w:rPr>
            </w:r>
            <w:r>
              <w:rPr>
                <w:noProof/>
                <w:webHidden/>
              </w:rPr>
              <w:fldChar w:fldCharType="separate"/>
            </w:r>
            <w:r>
              <w:rPr>
                <w:noProof/>
                <w:webHidden/>
              </w:rPr>
              <w:t>8</w:t>
            </w:r>
            <w:r>
              <w:rPr>
                <w:noProof/>
                <w:webHidden/>
              </w:rPr>
              <w:fldChar w:fldCharType="end"/>
            </w:r>
          </w:hyperlink>
        </w:p>
        <w:p w14:paraId="02722DB7" w14:textId="3A9224F3" w:rsidR="007F0DA0" w:rsidRDefault="007F0DA0">
          <w:pPr>
            <w:pStyle w:val="TOC1"/>
            <w:tabs>
              <w:tab w:val="left" w:pos="440"/>
              <w:tab w:val="right" w:leader="dot" w:pos="9530"/>
            </w:tabs>
            <w:rPr>
              <w:rFonts w:asciiTheme="minorHAnsi" w:eastAsiaTheme="minorEastAsia" w:hAnsiTheme="minorHAnsi" w:cstheme="minorBidi"/>
              <w:noProof/>
              <w:kern w:val="2"/>
              <w14:ligatures w14:val="standardContextual"/>
            </w:rPr>
          </w:pPr>
          <w:hyperlink w:anchor="_Toc137057508" w:history="1">
            <w:r w:rsidRPr="00FC3B94">
              <w:rPr>
                <w:rStyle w:val="Hyperlink"/>
                <w:noProof/>
              </w:rPr>
              <w:t>9</w:t>
            </w:r>
            <w:r>
              <w:rPr>
                <w:rFonts w:asciiTheme="minorHAnsi" w:eastAsiaTheme="minorEastAsia" w:hAnsiTheme="minorHAnsi" w:cstheme="minorBidi"/>
                <w:noProof/>
                <w:kern w:val="2"/>
                <w14:ligatures w14:val="standardContextual"/>
              </w:rPr>
              <w:tab/>
            </w:r>
            <w:r w:rsidRPr="00FC3B94">
              <w:rPr>
                <w:rStyle w:val="Hyperlink"/>
                <w:noProof/>
              </w:rPr>
              <w:t>AbsPlayer.H Code</w:t>
            </w:r>
            <w:r>
              <w:rPr>
                <w:noProof/>
                <w:webHidden/>
              </w:rPr>
              <w:tab/>
            </w:r>
            <w:r>
              <w:rPr>
                <w:noProof/>
                <w:webHidden/>
              </w:rPr>
              <w:fldChar w:fldCharType="begin"/>
            </w:r>
            <w:r>
              <w:rPr>
                <w:noProof/>
                <w:webHidden/>
              </w:rPr>
              <w:instrText xml:space="preserve"> PAGEREF _Toc137057508 \h </w:instrText>
            </w:r>
            <w:r>
              <w:rPr>
                <w:noProof/>
                <w:webHidden/>
              </w:rPr>
            </w:r>
            <w:r>
              <w:rPr>
                <w:noProof/>
                <w:webHidden/>
              </w:rPr>
              <w:fldChar w:fldCharType="separate"/>
            </w:r>
            <w:r>
              <w:rPr>
                <w:noProof/>
                <w:webHidden/>
              </w:rPr>
              <w:t>8</w:t>
            </w:r>
            <w:r>
              <w:rPr>
                <w:noProof/>
                <w:webHidden/>
              </w:rPr>
              <w:fldChar w:fldCharType="end"/>
            </w:r>
          </w:hyperlink>
        </w:p>
        <w:p w14:paraId="71506C37" w14:textId="5D18F772" w:rsidR="007F0DA0" w:rsidRDefault="007F0DA0">
          <w:pPr>
            <w:pStyle w:val="TOC1"/>
            <w:tabs>
              <w:tab w:val="left" w:pos="660"/>
              <w:tab w:val="right" w:leader="dot" w:pos="9530"/>
            </w:tabs>
            <w:rPr>
              <w:rFonts w:asciiTheme="minorHAnsi" w:eastAsiaTheme="minorEastAsia" w:hAnsiTheme="minorHAnsi" w:cstheme="minorBidi"/>
              <w:noProof/>
              <w:kern w:val="2"/>
              <w14:ligatures w14:val="standardContextual"/>
            </w:rPr>
          </w:pPr>
          <w:hyperlink w:anchor="_Toc137057509" w:history="1">
            <w:r w:rsidRPr="00FC3B94">
              <w:rPr>
                <w:rStyle w:val="Hyperlink"/>
                <w:noProof/>
              </w:rPr>
              <w:t>10</w:t>
            </w:r>
            <w:r>
              <w:rPr>
                <w:rFonts w:asciiTheme="minorHAnsi" w:eastAsiaTheme="minorEastAsia" w:hAnsiTheme="minorHAnsi" w:cstheme="minorBidi"/>
                <w:noProof/>
                <w:kern w:val="2"/>
                <w14:ligatures w14:val="standardContextual"/>
              </w:rPr>
              <w:tab/>
            </w:r>
            <w:r w:rsidRPr="00FC3B94">
              <w:rPr>
                <w:rStyle w:val="Hyperlink"/>
                <w:noProof/>
              </w:rPr>
              <w:t>Card.h Code</w:t>
            </w:r>
            <w:r>
              <w:rPr>
                <w:noProof/>
                <w:webHidden/>
              </w:rPr>
              <w:tab/>
            </w:r>
            <w:r>
              <w:rPr>
                <w:noProof/>
                <w:webHidden/>
              </w:rPr>
              <w:fldChar w:fldCharType="begin"/>
            </w:r>
            <w:r>
              <w:rPr>
                <w:noProof/>
                <w:webHidden/>
              </w:rPr>
              <w:instrText xml:space="preserve"> PAGEREF _Toc137057509 \h </w:instrText>
            </w:r>
            <w:r>
              <w:rPr>
                <w:noProof/>
                <w:webHidden/>
              </w:rPr>
            </w:r>
            <w:r>
              <w:rPr>
                <w:noProof/>
                <w:webHidden/>
              </w:rPr>
              <w:fldChar w:fldCharType="separate"/>
            </w:r>
            <w:r>
              <w:rPr>
                <w:noProof/>
                <w:webHidden/>
              </w:rPr>
              <w:t>9</w:t>
            </w:r>
            <w:r>
              <w:rPr>
                <w:noProof/>
                <w:webHidden/>
              </w:rPr>
              <w:fldChar w:fldCharType="end"/>
            </w:r>
          </w:hyperlink>
        </w:p>
        <w:p w14:paraId="355476AA" w14:textId="6344A308" w:rsidR="007F0DA0" w:rsidRDefault="007F0DA0">
          <w:pPr>
            <w:pStyle w:val="TOC1"/>
            <w:tabs>
              <w:tab w:val="left" w:pos="660"/>
              <w:tab w:val="right" w:leader="dot" w:pos="9530"/>
            </w:tabs>
            <w:rPr>
              <w:rFonts w:asciiTheme="minorHAnsi" w:eastAsiaTheme="minorEastAsia" w:hAnsiTheme="minorHAnsi" w:cstheme="minorBidi"/>
              <w:noProof/>
              <w:kern w:val="2"/>
              <w14:ligatures w14:val="standardContextual"/>
            </w:rPr>
          </w:pPr>
          <w:hyperlink w:anchor="_Toc137057510" w:history="1">
            <w:r w:rsidRPr="00FC3B94">
              <w:rPr>
                <w:rStyle w:val="Hyperlink"/>
                <w:noProof/>
              </w:rPr>
              <w:t>11</w:t>
            </w:r>
            <w:r>
              <w:rPr>
                <w:rFonts w:asciiTheme="minorHAnsi" w:eastAsiaTheme="minorEastAsia" w:hAnsiTheme="minorHAnsi" w:cstheme="minorBidi"/>
                <w:noProof/>
                <w:kern w:val="2"/>
                <w14:ligatures w14:val="standardContextual"/>
              </w:rPr>
              <w:tab/>
            </w:r>
            <w:r w:rsidRPr="00FC3B94">
              <w:rPr>
                <w:rStyle w:val="Hyperlink"/>
                <w:noProof/>
              </w:rPr>
              <w:t>Card.cpp Code</w:t>
            </w:r>
            <w:r>
              <w:rPr>
                <w:noProof/>
                <w:webHidden/>
              </w:rPr>
              <w:tab/>
            </w:r>
            <w:r>
              <w:rPr>
                <w:noProof/>
                <w:webHidden/>
              </w:rPr>
              <w:fldChar w:fldCharType="begin"/>
            </w:r>
            <w:r>
              <w:rPr>
                <w:noProof/>
                <w:webHidden/>
              </w:rPr>
              <w:instrText xml:space="preserve"> PAGEREF _Toc137057510 \h </w:instrText>
            </w:r>
            <w:r>
              <w:rPr>
                <w:noProof/>
                <w:webHidden/>
              </w:rPr>
            </w:r>
            <w:r>
              <w:rPr>
                <w:noProof/>
                <w:webHidden/>
              </w:rPr>
              <w:fldChar w:fldCharType="separate"/>
            </w:r>
            <w:r>
              <w:rPr>
                <w:noProof/>
                <w:webHidden/>
              </w:rPr>
              <w:t>10</w:t>
            </w:r>
            <w:r>
              <w:rPr>
                <w:noProof/>
                <w:webHidden/>
              </w:rPr>
              <w:fldChar w:fldCharType="end"/>
            </w:r>
          </w:hyperlink>
        </w:p>
        <w:p w14:paraId="04592BE8" w14:textId="1712685A" w:rsidR="007F0DA0" w:rsidRDefault="007F0DA0">
          <w:pPr>
            <w:pStyle w:val="TOC1"/>
            <w:tabs>
              <w:tab w:val="left" w:pos="660"/>
              <w:tab w:val="right" w:leader="dot" w:pos="9530"/>
            </w:tabs>
            <w:rPr>
              <w:rFonts w:asciiTheme="minorHAnsi" w:eastAsiaTheme="minorEastAsia" w:hAnsiTheme="minorHAnsi" w:cstheme="minorBidi"/>
              <w:noProof/>
              <w:kern w:val="2"/>
              <w14:ligatures w14:val="standardContextual"/>
            </w:rPr>
          </w:pPr>
          <w:hyperlink w:anchor="_Toc137057511" w:history="1">
            <w:r w:rsidRPr="00FC3B94">
              <w:rPr>
                <w:rStyle w:val="Hyperlink"/>
                <w:noProof/>
              </w:rPr>
              <w:t>12</w:t>
            </w:r>
            <w:r>
              <w:rPr>
                <w:rFonts w:asciiTheme="minorHAnsi" w:eastAsiaTheme="minorEastAsia" w:hAnsiTheme="minorHAnsi" w:cstheme="minorBidi"/>
                <w:noProof/>
                <w:kern w:val="2"/>
                <w14:ligatures w14:val="standardContextual"/>
              </w:rPr>
              <w:tab/>
            </w:r>
            <w:r w:rsidRPr="00FC3B94">
              <w:rPr>
                <w:rStyle w:val="Hyperlink"/>
                <w:noProof/>
              </w:rPr>
              <w:t>Deck.h Code</w:t>
            </w:r>
            <w:r>
              <w:rPr>
                <w:noProof/>
                <w:webHidden/>
              </w:rPr>
              <w:tab/>
            </w:r>
            <w:r>
              <w:rPr>
                <w:noProof/>
                <w:webHidden/>
              </w:rPr>
              <w:fldChar w:fldCharType="begin"/>
            </w:r>
            <w:r>
              <w:rPr>
                <w:noProof/>
                <w:webHidden/>
              </w:rPr>
              <w:instrText xml:space="preserve"> PAGEREF _Toc137057511 \h </w:instrText>
            </w:r>
            <w:r>
              <w:rPr>
                <w:noProof/>
                <w:webHidden/>
              </w:rPr>
            </w:r>
            <w:r>
              <w:rPr>
                <w:noProof/>
                <w:webHidden/>
              </w:rPr>
              <w:fldChar w:fldCharType="separate"/>
            </w:r>
            <w:r>
              <w:rPr>
                <w:noProof/>
                <w:webHidden/>
              </w:rPr>
              <w:t>14</w:t>
            </w:r>
            <w:r>
              <w:rPr>
                <w:noProof/>
                <w:webHidden/>
              </w:rPr>
              <w:fldChar w:fldCharType="end"/>
            </w:r>
          </w:hyperlink>
        </w:p>
        <w:p w14:paraId="6BF61615" w14:textId="622A7BDF" w:rsidR="007F0DA0" w:rsidRDefault="007F0DA0">
          <w:pPr>
            <w:pStyle w:val="TOC1"/>
            <w:tabs>
              <w:tab w:val="left" w:pos="660"/>
              <w:tab w:val="right" w:leader="dot" w:pos="9530"/>
            </w:tabs>
            <w:rPr>
              <w:rFonts w:asciiTheme="minorHAnsi" w:eastAsiaTheme="minorEastAsia" w:hAnsiTheme="minorHAnsi" w:cstheme="minorBidi"/>
              <w:noProof/>
              <w:kern w:val="2"/>
              <w14:ligatures w14:val="standardContextual"/>
            </w:rPr>
          </w:pPr>
          <w:hyperlink w:anchor="_Toc137057512" w:history="1">
            <w:r w:rsidRPr="00FC3B94">
              <w:rPr>
                <w:rStyle w:val="Hyperlink"/>
                <w:noProof/>
              </w:rPr>
              <w:t>13</w:t>
            </w:r>
            <w:r>
              <w:rPr>
                <w:rFonts w:asciiTheme="minorHAnsi" w:eastAsiaTheme="minorEastAsia" w:hAnsiTheme="minorHAnsi" w:cstheme="minorBidi"/>
                <w:noProof/>
                <w:kern w:val="2"/>
                <w14:ligatures w14:val="standardContextual"/>
              </w:rPr>
              <w:tab/>
            </w:r>
            <w:r w:rsidRPr="00FC3B94">
              <w:rPr>
                <w:rStyle w:val="Hyperlink"/>
                <w:noProof/>
              </w:rPr>
              <w:t>Deck.cpp Code</w:t>
            </w:r>
            <w:r>
              <w:rPr>
                <w:noProof/>
                <w:webHidden/>
              </w:rPr>
              <w:tab/>
            </w:r>
            <w:r>
              <w:rPr>
                <w:noProof/>
                <w:webHidden/>
              </w:rPr>
              <w:fldChar w:fldCharType="begin"/>
            </w:r>
            <w:r>
              <w:rPr>
                <w:noProof/>
                <w:webHidden/>
              </w:rPr>
              <w:instrText xml:space="preserve"> PAGEREF _Toc137057512 \h </w:instrText>
            </w:r>
            <w:r>
              <w:rPr>
                <w:noProof/>
                <w:webHidden/>
              </w:rPr>
            </w:r>
            <w:r>
              <w:rPr>
                <w:noProof/>
                <w:webHidden/>
              </w:rPr>
              <w:fldChar w:fldCharType="separate"/>
            </w:r>
            <w:r>
              <w:rPr>
                <w:noProof/>
                <w:webHidden/>
              </w:rPr>
              <w:t>14</w:t>
            </w:r>
            <w:r>
              <w:rPr>
                <w:noProof/>
                <w:webHidden/>
              </w:rPr>
              <w:fldChar w:fldCharType="end"/>
            </w:r>
          </w:hyperlink>
        </w:p>
        <w:p w14:paraId="5ABA0350" w14:textId="279D9A43" w:rsidR="007F0DA0" w:rsidRDefault="007F0DA0">
          <w:pPr>
            <w:pStyle w:val="TOC1"/>
            <w:tabs>
              <w:tab w:val="left" w:pos="660"/>
              <w:tab w:val="right" w:leader="dot" w:pos="9530"/>
            </w:tabs>
            <w:rPr>
              <w:rFonts w:asciiTheme="minorHAnsi" w:eastAsiaTheme="minorEastAsia" w:hAnsiTheme="minorHAnsi" w:cstheme="minorBidi"/>
              <w:noProof/>
              <w:kern w:val="2"/>
              <w14:ligatures w14:val="standardContextual"/>
            </w:rPr>
          </w:pPr>
          <w:hyperlink w:anchor="_Toc137057513" w:history="1">
            <w:r w:rsidRPr="00FC3B94">
              <w:rPr>
                <w:rStyle w:val="Hyperlink"/>
                <w:noProof/>
              </w:rPr>
              <w:t>14</w:t>
            </w:r>
            <w:r>
              <w:rPr>
                <w:rFonts w:asciiTheme="minorHAnsi" w:eastAsiaTheme="minorEastAsia" w:hAnsiTheme="minorHAnsi" w:cstheme="minorBidi"/>
                <w:noProof/>
                <w:kern w:val="2"/>
                <w14:ligatures w14:val="standardContextual"/>
              </w:rPr>
              <w:tab/>
            </w:r>
            <w:r w:rsidRPr="00FC3B94">
              <w:rPr>
                <w:rStyle w:val="Hyperlink"/>
                <w:noProof/>
              </w:rPr>
              <w:t>Face.h Code</w:t>
            </w:r>
            <w:r>
              <w:rPr>
                <w:noProof/>
                <w:webHidden/>
              </w:rPr>
              <w:tab/>
            </w:r>
            <w:r>
              <w:rPr>
                <w:noProof/>
                <w:webHidden/>
              </w:rPr>
              <w:fldChar w:fldCharType="begin"/>
            </w:r>
            <w:r>
              <w:rPr>
                <w:noProof/>
                <w:webHidden/>
              </w:rPr>
              <w:instrText xml:space="preserve"> PAGEREF _Toc137057513 \h </w:instrText>
            </w:r>
            <w:r>
              <w:rPr>
                <w:noProof/>
                <w:webHidden/>
              </w:rPr>
            </w:r>
            <w:r>
              <w:rPr>
                <w:noProof/>
                <w:webHidden/>
              </w:rPr>
              <w:fldChar w:fldCharType="separate"/>
            </w:r>
            <w:r>
              <w:rPr>
                <w:noProof/>
                <w:webHidden/>
              </w:rPr>
              <w:t>15</w:t>
            </w:r>
            <w:r>
              <w:rPr>
                <w:noProof/>
                <w:webHidden/>
              </w:rPr>
              <w:fldChar w:fldCharType="end"/>
            </w:r>
          </w:hyperlink>
        </w:p>
        <w:p w14:paraId="2D1DEC41" w14:textId="31C80207" w:rsidR="007F0DA0" w:rsidRDefault="007F0DA0">
          <w:pPr>
            <w:pStyle w:val="TOC1"/>
            <w:tabs>
              <w:tab w:val="left" w:pos="660"/>
              <w:tab w:val="right" w:leader="dot" w:pos="9530"/>
            </w:tabs>
            <w:rPr>
              <w:rFonts w:asciiTheme="minorHAnsi" w:eastAsiaTheme="minorEastAsia" w:hAnsiTheme="minorHAnsi" w:cstheme="minorBidi"/>
              <w:noProof/>
              <w:kern w:val="2"/>
              <w14:ligatures w14:val="standardContextual"/>
            </w:rPr>
          </w:pPr>
          <w:hyperlink w:anchor="_Toc137057514" w:history="1">
            <w:r w:rsidRPr="00FC3B94">
              <w:rPr>
                <w:rStyle w:val="Hyperlink"/>
                <w:noProof/>
              </w:rPr>
              <w:t>15</w:t>
            </w:r>
            <w:r>
              <w:rPr>
                <w:rFonts w:asciiTheme="minorHAnsi" w:eastAsiaTheme="minorEastAsia" w:hAnsiTheme="minorHAnsi" w:cstheme="minorBidi"/>
                <w:noProof/>
                <w:kern w:val="2"/>
                <w14:ligatures w14:val="standardContextual"/>
              </w:rPr>
              <w:tab/>
            </w:r>
            <w:r w:rsidRPr="00FC3B94">
              <w:rPr>
                <w:rStyle w:val="Hyperlink"/>
                <w:noProof/>
              </w:rPr>
              <w:t>File.h Code</w:t>
            </w:r>
            <w:r>
              <w:rPr>
                <w:noProof/>
                <w:webHidden/>
              </w:rPr>
              <w:tab/>
            </w:r>
            <w:r>
              <w:rPr>
                <w:noProof/>
                <w:webHidden/>
              </w:rPr>
              <w:fldChar w:fldCharType="begin"/>
            </w:r>
            <w:r>
              <w:rPr>
                <w:noProof/>
                <w:webHidden/>
              </w:rPr>
              <w:instrText xml:space="preserve"> PAGEREF _Toc137057514 \h </w:instrText>
            </w:r>
            <w:r>
              <w:rPr>
                <w:noProof/>
                <w:webHidden/>
              </w:rPr>
            </w:r>
            <w:r>
              <w:rPr>
                <w:noProof/>
                <w:webHidden/>
              </w:rPr>
              <w:fldChar w:fldCharType="separate"/>
            </w:r>
            <w:r>
              <w:rPr>
                <w:noProof/>
                <w:webHidden/>
              </w:rPr>
              <w:t>15</w:t>
            </w:r>
            <w:r>
              <w:rPr>
                <w:noProof/>
                <w:webHidden/>
              </w:rPr>
              <w:fldChar w:fldCharType="end"/>
            </w:r>
          </w:hyperlink>
        </w:p>
        <w:p w14:paraId="6FFD4B6F" w14:textId="7D4BB7FD" w:rsidR="007F0DA0" w:rsidRDefault="007F0DA0">
          <w:pPr>
            <w:pStyle w:val="TOC1"/>
            <w:tabs>
              <w:tab w:val="left" w:pos="660"/>
              <w:tab w:val="right" w:leader="dot" w:pos="9530"/>
            </w:tabs>
            <w:rPr>
              <w:rFonts w:asciiTheme="minorHAnsi" w:eastAsiaTheme="minorEastAsia" w:hAnsiTheme="minorHAnsi" w:cstheme="minorBidi"/>
              <w:noProof/>
              <w:kern w:val="2"/>
              <w14:ligatures w14:val="standardContextual"/>
            </w:rPr>
          </w:pPr>
          <w:hyperlink w:anchor="_Toc137057515" w:history="1">
            <w:r w:rsidRPr="00FC3B94">
              <w:rPr>
                <w:rStyle w:val="Hyperlink"/>
                <w:noProof/>
              </w:rPr>
              <w:t>16</w:t>
            </w:r>
            <w:r>
              <w:rPr>
                <w:rFonts w:asciiTheme="minorHAnsi" w:eastAsiaTheme="minorEastAsia" w:hAnsiTheme="minorHAnsi" w:cstheme="minorBidi"/>
                <w:noProof/>
                <w:kern w:val="2"/>
                <w14:ligatures w14:val="standardContextual"/>
              </w:rPr>
              <w:tab/>
            </w:r>
            <w:r w:rsidRPr="00FC3B94">
              <w:rPr>
                <w:rStyle w:val="Hyperlink"/>
                <w:noProof/>
              </w:rPr>
              <w:t>File.cpp Code</w:t>
            </w:r>
            <w:r>
              <w:rPr>
                <w:noProof/>
                <w:webHidden/>
              </w:rPr>
              <w:tab/>
            </w:r>
            <w:r>
              <w:rPr>
                <w:noProof/>
                <w:webHidden/>
              </w:rPr>
              <w:fldChar w:fldCharType="begin"/>
            </w:r>
            <w:r>
              <w:rPr>
                <w:noProof/>
                <w:webHidden/>
              </w:rPr>
              <w:instrText xml:space="preserve"> PAGEREF _Toc137057515 \h </w:instrText>
            </w:r>
            <w:r>
              <w:rPr>
                <w:noProof/>
                <w:webHidden/>
              </w:rPr>
            </w:r>
            <w:r>
              <w:rPr>
                <w:noProof/>
                <w:webHidden/>
              </w:rPr>
              <w:fldChar w:fldCharType="separate"/>
            </w:r>
            <w:r>
              <w:rPr>
                <w:noProof/>
                <w:webHidden/>
              </w:rPr>
              <w:t>16</w:t>
            </w:r>
            <w:r>
              <w:rPr>
                <w:noProof/>
                <w:webHidden/>
              </w:rPr>
              <w:fldChar w:fldCharType="end"/>
            </w:r>
          </w:hyperlink>
        </w:p>
        <w:p w14:paraId="6343C8A6" w14:textId="3DCCD188" w:rsidR="007F0DA0" w:rsidRDefault="007F0DA0">
          <w:pPr>
            <w:pStyle w:val="TOC1"/>
            <w:tabs>
              <w:tab w:val="left" w:pos="660"/>
              <w:tab w:val="right" w:leader="dot" w:pos="9530"/>
            </w:tabs>
            <w:rPr>
              <w:rFonts w:asciiTheme="minorHAnsi" w:eastAsiaTheme="minorEastAsia" w:hAnsiTheme="minorHAnsi" w:cstheme="minorBidi"/>
              <w:noProof/>
              <w:kern w:val="2"/>
              <w14:ligatures w14:val="standardContextual"/>
            </w:rPr>
          </w:pPr>
          <w:hyperlink w:anchor="_Toc137057516" w:history="1">
            <w:r w:rsidRPr="00FC3B94">
              <w:rPr>
                <w:rStyle w:val="Hyperlink"/>
                <w:noProof/>
              </w:rPr>
              <w:t>17</w:t>
            </w:r>
            <w:r>
              <w:rPr>
                <w:rFonts w:asciiTheme="minorHAnsi" w:eastAsiaTheme="minorEastAsia" w:hAnsiTheme="minorHAnsi" w:cstheme="minorBidi"/>
                <w:noProof/>
                <w:kern w:val="2"/>
                <w14:ligatures w14:val="standardContextual"/>
              </w:rPr>
              <w:tab/>
            </w:r>
            <w:r w:rsidRPr="00FC3B94">
              <w:rPr>
                <w:rStyle w:val="Hyperlink"/>
                <w:noProof/>
              </w:rPr>
              <w:t>Game.h Code</w:t>
            </w:r>
            <w:r>
              <w:rPr>
                <w:noProof/>
                <w:webHidden/>
              </w:rPr>
              <w:tab/>
            </w:r>
            <w:r>
              <w:rPr>
                <w:noProof/>
                <w:webHidden/>
              </w:rPr>
              <w:fldChar w:fldCharType="begin"/>
            </w:r>
            <w:r>
              <w:rPr>
                <w:noProof/>
                <w:webHidden/>
              </w:rPr>
              <w:instrText xml:space="preserve"> PAGEREF _Toc137057516 \h </w:instrText>
            </w:r>
            <w:r>
              <w:rPr>
                <w:noProof/>
                <w:webHidden/>
              </w:rPr>
            </w:r>
            <w:r>
              <w:rPr>
                <w:noProof/>
                <w:webHidden/>
              </w:rPr>
              <w:fldChar w:fldCharType="separate"/>
            </w:r>
            <w:r>
              <w:rPr>
                <w:noProof/>
                <w:webHidden/>
              </w:rPr>
              <w:t>17</w:t>
            </w:r>
            <w:r>
              <w:rPr>
                <w:noProof/>
                <w:webHidden/>
              </w:rPr>
              <w:fldChar w:fldCharType="end"/>
            </w:r>
          </w:hyperlink>
        </w:p>
        <w:p w14:paraId="3A7574BA" w14:textId="557BABBC" w:rsidR="007F0DA0" w:rsidRDefault="007F0DA0">
          <w:pPr>
            <w:pStyle w:val="TOC1"/>
            <w:tabs>
              <w:tab w:val="left" w:pos="660"/>
              <w:tab w:val="right" w:leader="dot" w:pos="9530"/>
            </w:tabs>
            <w:rPr>
              <w:rFonts w:asciiTheme="minorHAnsi" w:eastAsiaTheme="minorEastAsia" w:hAnsiTheme="minorHAnsi" w:cstheme="minorBidi"/>
              <w:noProof/>
              <w:kern w:val="2"/>
              <w14:ligatures w14:val="standardContextual"/>
            </w:rPr>
          </w:pPr>
          <w:hyperlink w:anchor="_Toc137057517" w:history="1">
            <w:r w:rsidRPr="00FC3B94">
              <w:rPr>
                <w:rStyle w:val="Hyperlink"/>
                <w:noProof/>
              </w:rPr>
              <w:t>18</w:t>
            </w:r>
            <w:r>
              <w:rPr>
                <w:rFonts w:asciiTheme="minorHAnsi" w:eastAsiaTheme="minorEastAsia" w:hAnsiTheme="minorHAnsi" w:cstheme="minorBidi"/>
                <w:noProof/>
                <w:kern w:val="2"/>
                <w14:ligatures w14:val="standardContextual"/>
              </w:rPr>
              <w:tab/>
            </w:r>
            <w:r w:rsidRPr="00FC3B94">
              <w:rPr>
                <w:rStyle w:val="Hyperlink"/>
                <w:noProof/>
              </w:rPr>
              <w:t>Game.cpp Code</w:t>
            </w:r>
            <w:r>
              <w:rPr>
                <w:noProof/>
                <w:webHidden/>
              </w:rPr>
              <w:tab/>
            </w:r>
            <w:r>
              <w:rPr>
                <w:noProof/>
                <w:webHidden/>
              </w:rPr>
              <w:fldChar w:fldCharType="begin"/>
            </w:r>
            <w:r>
              <w:rPr>
                <w:noProof/>
                <w:webHidden/>
              </w:rPr>
              <w:instrText xml:space="preserve"> PAGEREF _Toc137057517 \h </w:instrText>
            </w:r>
            <w:r>
              <w:rPr>
                <w:noProof/>
                <w:webHidden/>
              </w:rPr>
            </w:r>
            <w:r>
              <w:rPr>
                <w:noProof/>
                <w:webHidden/>
              </w:rPr>
              <w:fldChar w:fldCharType="separate"/>
            </w:r>
            <w:r>
              <w:rPr>
                <w:noProof/>
                <w:webHidden/>
              </w:rPr>
              <w:t>18</w:t>
            </w:r>
            <w:r>
              <w:rPr>
                <w:noProof/>
                <w:webHidden/>
              </w:rPr>
              <w:fldChar w:fldCharType="end"/>
            </w:r>
          </w:hyperlink>
        </w:p>
        <w:p w14:paraId="470BD70A" w14:textId="0F37D357" w:rsidR="007F0DA0" w:rsidRDefault="007F0DA0">
          <w:pPr>
            <w:pStyle w:val="TOC1"/>
            <w:tabs>
              <w:tab w:val="left" w:pos="660"/>
              <w:tab w:val="right" w:leader="dot" w:pos="9530"/>
            </w:tabs>
            <w:rPr>
              <w:rFonts w:asciiTheme="minorHAnsi" w:eastAsiaTheme="minorEastAsia" w:hAnsiTheme="minorHAnsi" w:cstheme="minorBidi"/>
              <w:noProof/>
              <w:kern w:val="2"/>
              <w14:ligatures w14:val="standardContextual"/>
            </w:rPr>
          </w:pPr>
          <w:hyperlink w:anchor="_Toc137057518" w:history="1">
            <w:r w:rsidRPr="00FC3B94">
              <w:rPr>
                <w:rStyle w:val="Hyperlink"/>
                <w:noProof/>
              </w:rPr>
              <w:t>19</w:t>
            </w:r>
            <w:r>
              <w:rPr>
                <w:rFonts w:asciiTheme="minorHAnsi" w:eastAsiaTheme="minorEastAsia" w:hAnsiTheme="minorHAnsi" w:cstheme="minorBidi"/>
                <w:noProof/>
                <w:kern w:val="2"/>
                <w14:ligatures w14:val="standardContextual"/>
              </w:rPr>
              <w:tab/>
            </w:r>
            <w:r w:rsidRPr="00FC3B94">
              <w:rPr>
                <w:rStyle w:val="Hyperlink"/>
                <w:noProof/>
              </w:rPr>
              <w:t>MyVctr.h Code</w:t>
            </w:r>
            <w:r>
              <w:rPr>
                <w:noProof/>
                <w:webHidden/>
              </w:rPr>
              <w:tab/>
            </w:r>
            <w:r>
              <w:rPr>
                <w:noProof/>
                <w:webHidden/>
              </w:rPr>
              <w:fldChar w:fldCharType="begin"/>
            </w:r>
            <w:r>
              <w:rPr>
                <w:noProof/>
                <w:webHidden/>
              </w:rPr>
              <w:instrText xml:space="preserve"> PAGEREF _Toc137057518 \h </w:instrText>
            </w:r>
            <w:r>
              <w:rPr>
                <w:noProof/>
                <w:webHidden/>
              </w:rPr>
            </w:r>
            <w:r>
              <w:rPr>
                <w:noProof/>
                <w:webHidden/>
              </w:rPr>
              <w:fldChar w:fldCharType="separate"/>
            </w:r>
            <w:r>
              <w:rPr>
                <w:noProof/>
                <w:webHidden/>
              </w:rPr>
              <w:t>18</w:t>
            </w:r>
            <w:r>
              <w:rPr>
                <w:noProof/>
                <w:webHidden/>
              </w:rPr>
              <w:fldChar w:fldCharType="end"/>
            </w:r>
          </w:hyperlink>
        </w:p>
        <w:p w14:paraId="2C4581D0" w14:textId="510DB066" w:rsidR="007F0DA0" w:rsidRDefault="007F0DA0">
          <w:pPr>
            <w:pStyle w:val="TOC1"/>
            <w:tabs>
              <w:tab w:val="left" w:pos="660"/>
              <w:tab w:val="right" w:leader="dot" w:pos="9530"/>
            </w:tabs>
            <w:rPr>
              <w:rFonts w:asciiTheme="minorHAnsi" w:eastAsiaTheme="minorEastAsia" w:hAnsiTheme="minorHAnsi" w:cstheme="minorBidi"/>
              <w:noProof/>
              <w:kern w:val="2"/>
              <w14:ligatures w14:val="standardContextual"/>
            </w:rPr>
          </w:pPr>
          <w:hyperlink w:anchor="_Toc137057519" w:history="1">
            <w:r w:rsidRPr="00FC3B94">
              <w:rPr>
                <w:rStyle w:val="Hyperlink"/>
                <w:noProof/>
              </w:rPr>
              <w:t>20</w:t>
            </w:r>
            <w:r>
              <w:rPr>
                <w:rFonts w:asciiTheme="minorHAnsi" w:eastAsiaTheme="minorEastAsia" w:hAnsiTheme="minorHAnsi" w:cstheme="minorBidi"/>
                <w:noProof/>
                <w:kern w:val="2"/>
                <w14:ligatures w14:val="standardContextual"/>
              </w:rPr>
              <w:tab/>
            </w:r>
            <w:r w:rsidRPr="00FC3B94">
              <w:rPr>
                <w:rStyle w:val="Hyperlink"/>
                <w:noProof/>
              </w:rPr>
              <w:t>Player.h Code</w:t>
            </w:r>
            <w:r>
              <w:rPr>
                <w:noProof/>
                <w:webHidden/>
              </w:rPr>
              <w:tab/>
            </w:r>
            <w:r>
              <w:rPr>
                <w:noProof/>
                <w:webHidden/>
              </w:rPr>
              <w:fldChar w:fldCharType="begin"/>
            </w:r>
            <w:r>
              <w:rPr>
                <w:noProof/>
                <w:webHidden/>
              </w:rPr>
              <w:instrText xml:space="preserve"> PAGEREF _Toc137057519 \h </w:instrText>
            </w:r>
            <w:r>
              <w:rPr>
                <w:noProof/>
                <w:webHidden/>
              </w:rPr>
            </w:r>
            <w:r>
              <w:rPr>
                <w:noProof/>
                <w:webHidden/>
              </w:rPr>
              <w:fldChar w:fldCharType="separate"/>
            </w:r>
            <w:r>
              <w:rPr>
                <w:noProof/>
                <w:webHidden/>
              </w:rPr>
              <w:t>21</w:t>
            </w:r>
            <w:r>
              <w:rPr>
                <w:noProof/>
                <w:webHidden/>
              </w:rPr>
              <w:fldChar w:fldCharType="end"/>
            </w:r>
          </w:hyperlink>
        </w:p>
        <w:p w14:paraId="0191C09D" w14:textId="6E6F33A9" w:rsidR="007F0DA0" w:rsidRDefault="007F0DA0">
          <w:pPr>
            <w:pStyle w:val="TOC1"/>
            <w:tabs>
              <w:tab w:val="left" w:pos="660"/>
              <w:tab w:val="right" w:leader="dot" w:pos="9530"/>
            </w:tabs>
            <w:rPr>
              <w:rFonts w:asciiTheme="minorHAnsi" w:eastAsiaTheme="minorEastAsia" w:hAnsiTheme="minorHAnsi" w:cstheme="minorBidi"/>
              <w:noProof/>
              <w:kern w:val="2"/>
              <w14:ligatures w14:val="standardContextual"/>
            </w:rPr>
          </w:pPr>
          <w:hyperlink w:anchor="_Toc137057520" w:history="1">
            <w:r w:rsidRPr="00FC3B94">
              <w:rPr>
                <w:rStyle w:val="Hyperlink"/>
                <w:noProof/>
              </w:rPr>
              <w:t>21</w:t>
            </w:r>
            <w:r>
              <w:rPr>
                <w:rFonts w:asciiTheme="minorHAnsi" w:eastAsiaTheme="minorEastAsia" w:hAnsiTheme="minorHAnsi" w:cstheme="minorBidi"/>
                <w:noProof/>
                <w:kern w:val="2"/>
                <w14:ligatures w14:val="standardContextual"/>
              </w:rPr>
              <w:tab/>
            </w:r>
            <w:r w:rsidRPr="00FC3B94">
              <w:rPr>
                <w:rStyle w:val="Hyperlink"/>
                <w:noProof/>
              </w:rPr>
              <w:t>Player.cpp Code</w:t>
            </w:r>
            <w:r>
              <w:rPr>
                <w:noProof/>
                <w:webHidden/>
              </w:rPr>
              <w:tab/>
            </w:r>
            <w:r>
              <w:rPr>
                <w:noProof/>
                <w:webHidden/>
              </w:rPr>
              <w:fldChar w:fldCharType="begin"/>
            </w:r>
            <w:r>
              <w:rPr>
                <w:noProof/>
                <w:webHidden/>
              </w:rPr>
              <w:instrText xml:space="preserve"> PAGEREF _Toc137057520 \h </w:instrText>
            </w:r>
            <w:r>
              <w:rPr>
                <w:noProof/>
                <w:webHidden/>
              </w:rPr>
            </w:r>
            <w:r>
              <w:rPr>
                <w:noProof/>
                <w:webHidden/>
              </w:rPr>
              <w:fldChar w:fldCharType="separate"/>
            </w:r>
            <w:r>
              <w:rPr>
                <w:noProof/>
                <w:webHidden/>
              </w:rPr>
              <w:t>23</w:t>
            </w:r>
            <w:r>
              <w:rPr>
                <w:noProof/>
                <w:webHidden/>
              </w:rPr>
              <w:fldChar w:fldCharType="end"/>
            </w:r>
          </w:hyperlink>
        </w:p>
        <w:p w14:paraId="4F96F56A" w14:textId="03FFDEBD" w:rsidR="007F0DA0" w:rsidRDefault="007F0DA0">
          <w:pPr>
            <w:pStyle w:val="TOC1"/>
            <w:tabs>
              <w:tab w:val="left" w:pos="660"/>
              <w:tab w:val="right" w:leader="dot" w:pos="9530"/>
            </w:tabs>
            <w:rPr>
              <w:rFonts w:asciiTheme="minorHAnsi" w:eastAsiaTheme="minorEastAsia" w:hAnsiTheme="minorHAnsi" w:cstheme="minorBidi"/>
              <w:noProof/>
              <w:kern w:val="2"/>
              <w14:ligatures w14:val="standardContextual"/>
            </w:rPr>
          </w:pPr>
          <w:hyperlink w:anchor="_Toc137057521" w:history="1">
            <w:r w:rsidRPr="00FC3B94">
              <w:rPr>
                <w:rStyle w:val="Hyperlink"/>
                <w:noProof/>
              </w:rPr>
              <w:t>22</w:t>
            </w:r>
            <w:r>
              <w:rPr>
                <w:rFonts w:asciiTheme="minorHAnsi" w:eastAsiaTheme="minorEastAsia" w:hAnsiTheme="minorHAnsi" w:cstheme="minorBidi"/>
                <w:noProof/>
                <w:kern w:val="2"/>
                <w14:ligatures w14:val="standardContextual"/>
              </w:rPr>
              <w:tab/>
            </w:r>
            <w:r w:rsidRPr="00FC3B94">
              <w:rPr>
                <w:rStyle w:val="Hyperlink"/>
                <w:noProof/>
              </w:rPr>
              <w:t>Stats.H Code</w:t>
            </w:r>
            <w:r>
              <w:rPr>
                <w:noProof/>
                <w:webHidden/>
              </w:rPr>
              <w:tab/>
            </w:r>
            <w:r>
              <w:rPr>
                <w:noProof/>
                <w:webHidden/>
              </w:rPr>
              <w:fldChar w:fldCharType="begin"/>
            </w:r>
            <w:r>
              <w:rPr>
                <w:noProof/>
                <w:webHidden/>
              </w:rPr>
              <w:instrText xml:space="preserve"> PAGEREF _Toc137057521 \h </w:instrText>
            </w:r>
            <w:r>
              <w:rPr>
                <w:noProof/>
                <w:webHidden/>
              </w:rPr>
            </w:r>
            <w:r>
              <w:rPr>
                <w:noProof/>
                <w:webHidden/>
              </w:rPr>
              <w:fldChar w:fldCharType="separate"/>
            </w:r>
            <w:r>
              <w:rPr>
                <w:noProof/>
                <w:webHidden/>
              </w:rPr>
              <w:t>26</w:t>
            </w:r>
            <w:r>
              <w:rPr>
                <w:noProof/>
                <w:webHidden/>
              </w:rPr>
              <w:fldChar w:fldCharType="end"/>
            </w:r>
          </w:hyperlink>
        </w:p>
        <w:p w14:paraId="6D51CE0E" w14:textId="781CE879" w:rsidR="007F0DA0" w:rsidRDefault="007F0DA0">
          <w:pPr>
            <w:pStyle w:val="TOC1"/>
            <w:tabs>
              <w:tab w:val="left" w:pos="660"/>
              <w:tab w:val="right" w:leader="dot" w:pos="9530"/>
            </w:tabs>
            <w:rPr>
              <w:rFonts w:asciiTheme="minorHAnsi" w:eastAsiaTheme="minorEastAsia" w:hAnsiTheme="minorHAnsi" w:cstheme="minorBidi"/>
              <w:noProof/>
              <w:kern w:val="2"/>
              <w14:ligatures w14:val="standardContextual"/>
            </w:rPr>
          </w:pPr>
          <w:hyperlink w:anchor="_Toc137057522" w:history="1">
            <w:r w:rsidRPr="00FC3B94">
              <w:rPr>
                <w:rStyle w:val="Hyperlink"/>
                <w:noProof/>
              </w:rPr>
              <w:t>23</w:t>
            </w:r>
            <w:r>
              <w:rPr>
                <w:rFonts w:asciiTheme="minorHAnsi" w:eastAsiaTheme="minorEastAsia" w:hAnsiTheme="minorHAnsi" w:cstheme="minorBidi"/>
                <w:noProof/>
                <w:kern w:val="2"/>
                <w14:ligatures w14:val="standardContextual"/>
              </w:rPr>
              <w:tab/>
            </w:r>
            <w:r w:rsidRPr="00FC3B94">
              <w:rPr>
                <w:rStyle w:val="Hyperlink"/>
                <w:noProof/>
              </w:rPr>
              <w:t>Tree.H Code</w:t>
            </w:r>
            <w:r>
              <w:rPr>
                <w:noProof/>
                <w:webHidden/>
              </w:rPr>
              <w:tab/>
            </w:r>
            <w:r>
              <w:rPr>
                <w:noProof/>
                <w:webHidden/>
              </w:rPr>
              <w:fldChar w:fldCharType="begin"/>
            </w:r>
            <w:r>
              <w:rPr>
                <w:noProof/>
                <w:webHidden/>
              </w:rPr>
              <w:instrText xml:space="preserve"> PAGEREF _Toc137057522 \h </w:instrText>
            </w:r>
            <w:r>
              <w:rPr>
                <w:noProof/>
                <w:webHidden/>
              </w:rPr>
            </w:r>
            <w:r>
              <w:rPr>
                <w:noProof/>
                <w:webHidden/>
              </w:rPr>
              <w:fldChar w:fldCharType="separate"/>
            </w:r>
            <w:r>
              <w:rPr>
                <w:noProof/>
                <w:webHidden/>
              </w:rPr>
              <w:t>26</w:t>
            </w:r>
            <w:r>
              <w:rPr>
                <w:noProof/>
                <w:webHidden/>
              </w:rPr>
              <w:fldChar w:fldCharType="end"/>
            </w:r>
          </w:hyperlink>
        </w:p>
        <w:p w14:paraId="765ADFA0" w14:textId="600FA8A2" w:rsidR="007F0DA0" w:rsidRDefault="007F0DA0">
          <w:pPr>
            <w:pStyle w:val="TOC1"/>
            <w:tabs>
              <w:tab w:val="left" w:pos="660"/>
              <w:tab w:val="right" w:leader="dot" w:pos="9530"/>
            </w:tabs>
            <w:rPr>
              <w:rFonts w:asciiTheme="minorHAnsi" w:eastAsiaTheme="minorEastAsia" w:hAnsiTheme="minorHAnsi" w:cstheme="minorBidi"/>
              <w:noProof/>
              <w:kern w:val="2"/>
              <w14:ligatures w14:val="standardContextual"/>
            </w:rPr>
          </w:pPr>
          <w:hyperlink w:anchor="_Toc137057523" w:history="1">
            <w:r w:rsidRPr="00FC3B94">
              <w:rPr>
                <w:rStyle w:val="Hyperlink"/>
                <w:noProof/>
              </w:rPr>
              <w:t>24</w:t>
            </w:r>
            <w:r>
              <w:rPr>
                <w:rFonts w:asciiTheme="minorHAnsi" w:eastAsiaTheme="minorEastAsia" w:hAnsiTheme="minorHAnsi" w:cstheme="minorBidi"/>
                <w:noProof/>
                <w:kern w:val="2"/>
                <w14:ligatures w14:val="standardContextual"/>
              </w:rPr>
              <w:tab/>
            </w:r>
            <w:r w:rsidRPr="00FC3B94">
              <w:rPr>
                <w:rStyle w:val="Hyperlink"/>
                <w:noProof/>
              </w:rPr>
              <w:t>Tree.cpp Code</w:t>
            </w:r>
            <w:r>
              <w:rPr>
                <w:noProof/>
                <w:webHidden/>
              </w:rPr>
              <w:tab/>
            </w:r>
            <w:r>
              <w:rPr>
                <w:noProof/>
                <w:webHidden/>
              </w:rPr>
              <w:fldChar w:fldCharType="begin"/>
            </w:r>
            <w:r>
              <w:rPr>
                <w:noProof/>
                <w:webHidden/>
              </w:rPr>
              <w:instrText xml:space="preserve"> PAGEREF _Toc137057523 \h </w:instrText>
            </w:r>
            <w:r>
              <w:rPr>
                <w:noProof/>
                <w:webHidden/>
              </w:rPr>
            </w:r>
            <w:r>
              <w:rPr>
                <w:noProof/>
                <w:webHidden/>
              </w:rPr>
              <w:fldChar w:fldCharType="separate"/>
            </w:r>
            <w:r>
              <w:rPr>
                <w:noProof/>
                <w:webHidden/>
              </w:rPr>
              <w:t>27</w:t>
            </w:r>
            <w:r>
              <w:rPr>
                <w:noProof/>
                <w:webHidden/>
              </w:rPr>
              <w:fldChar w:fldCharType="end"/>
            </w:r>
          </w:hyperlink>
        </w:p>
        <w:p w14:paraId="1741F6BD" w14:textId="7D63D6B1" w:rsidR="007F0DA0" w:rsidRDefault="007F0DA0">
          <w:pPr>
            <w:pStyle w:val="TOC1"/>
            <w:tabs>
              <w:tab w:val="left" w:pos="660"/>
              <w:tab w:val="right" w:leader="dot" w:pos="9530"/>
            </w:tabs>
            <w:rPr>
              <w:rFonts w:asciiTheme="minorHAnsi" w:eastAsiaTheme="minorEastAsia" w:hAnsiTheme="minorHAnsi" w:cstheme="minorBidi"/>
              <w:noProof/>
              <w:kern w:val="2"/>
              <w14:ligatures w14:val="standardContextual"/>
            </w:rPr>
          </w:pPr>
          <w:hyperlink w:anchor="_Toc137057524" w:history="1">
            <w:r w:rsidRPr="00FC3B94">
              <w:rPr>
                <w:rStyle w:val="Hyperlink"/>
                <w:noProof/>
              </w:rPr>
              <w:t>25</w:t>
            </w:r>
            <w:r>
              <w:rPr>
                <w:rFonts w:asciiTheme="minorHAnsi" w:eastAsiaTheme="minorEastAsia" w:hAnsiTheme="minorHAnsi" w:cstheme="minorBidi"/>
                <w:noProof/>
                <w:kern w:val="2"/>
                <w14:ligatures w14:val="standardContextual"/>
              </w:rPr>
              <w:tab/>
            </w:r>
            <w:r w:rsidRPr="00FC3B94">
              <w:rPr>
                <w:rStyle w:val="Hyperlink"/>
                <w:noProof/>
              </w:rPr>
              <w:t>Graph.h Code</w:t>
            </w:r>
            <w:r>
              <w:rPr>
                <w:noProof/>
                <w:webHidden/>
              </w:rPr>
              <w:tab/>
            </w:r>
            <w:r>
              <w:rPr>
                <w:noProof/>
                <w:webHidden/>
              </w:rPr>
              <w:fldChar w:fldCharType="begin"/>
            </w:r>
            <w:r>
              <w:rPr>
                <w:noProof/>
                <w:webHidden/>
              </w:rPr>
              <w:instrText xml:space="preserve"> PAGEREF _Toc137057524 \h </w:instrText>
            </w:r>
            <w:r>
              <w:rPr>
                <w:noProof/>
                <w:webHidden/>
              </w:rPr>
            </w:r>
            <w:r>
              <w:rPr>
                <w:noProof/>
                <w:webHidden/>
              </w:rPr>
              <w:fldChar w:fldCharType="separate"/>
            </w:r>
            <w:r>
              <w:rPr>
                <w:noProof/>
                <w:webHidden/>
              </w:rPr>
              <w:t>32</w:t>
            </w:r>
            <w:r>
              <w:rPr>
                <w:noProof/>
                <w:webHidden/>
              </w:rPr>
              <w:fldChar w:fldCharType="end"/>
            </w:r>
          </w:hyperlink>
        </w:p>
        <w:p w14:paraId="58A35CA4" w14:textId="4067BF27" w:rsidR="007F0DA0" w:rsidRDefault="007F0DA0">
          <w:pPr>
            <w:pStyle w:val="TOC1"/>
            <w:tabs>
              <w:tab w:val="left" w:pos="660"/>
              <w:tab w:val="right" w:leader="dot" w:pos="9530"/>
            </w:tabs>
            <w:rPr>
              <w:rFonts w:asciiTheme="minorHAnsi" w:eastAsiaTheme="minorEastAsia" w:hAnsiTheme="minorHAnsi" w:cstheme="minorBidi"/>
              <w:noProof/>
              <w:kern w:val="2"/>
              <w14:ligatures w14:val="standardContextual"/>
            </w:rPr>
          </w:pPr>
          <w:hyperlink w:anchor="_Toc137057525" w:history="1">
            <w:r w:rsidRPr="00FC3B94">
              <w:rPr>
                <w:rStyle w:val="Hyperlink"/>
                <w:noProof/>
              </w:rPr>
              <w:t>26</w:t>
            </w:r>
            <w:r>
              <w:rPr>
                <w:rFonts w:asciiTheme="minorHAnsi" w:eastAsiaTheme="minorEastAsia" w:hAnsiTheme="minorHAnsi" w:cstheme="minorBidi"/>
                <w:noProof/>
                <w:kern w:val="2"/>
                <w14:ligatures w14:val="standardContextual"/>
              </w:rPr>
              <w:tab/>
            </w:r>
            <w:r w:rsidRPr="00FC3B94">
              <w:rPr>
                <w:rStyle w:val="Hyperlink"/>
                <w:noProof/>
              </w:rPr>
              <w:t>Main.cpp Code</w:t>
            </w:r>
            <w:r>
              <w:rPr>
                <w:noProof/>
                <w:webHidden/>
              </w:rPr>
              <w:tab/>
            </w:r>
            <w:r>
              <w:rPr>
                <w:noProof/>
                <w:webHidden/>
              </w:rPr>
              <w:fldChar w:fldCharType="begin"/>
            </w:r>
            <w:r>
              <w:rPr>
                <w:noProof/>
                <w:webHidden/>
              </w:rPr>
              <w:instrText xml:space="preserve"> PAGEREF _Toc137057525 \h </w:instrText>
            </w:r>
            <w:r>
              <w:rPr>
                <w:noProof/>
                <w:webHidden/>
              </w:rPr>
            </w:r>
            <w:r>
              <w:rPr>
                <w:noProof/>
                <w:webHidden/>
              </w:rPr>
              <w:fldChar w:fldCharType="separate"/>
            </w:r>
            <w:r>
              <w:rPr>
                <w:noProof/>
                <w:webHidden/>
              </w:rPr>
              <w:t>33</w:t>
            </w:r>
            <w:r>
              <w:rPr>
                <w:noProof/>
                <w:webHidden/>
              </w:rPr>
              <w:fldChar w:fldCharType="end"/>
            </w:r>
          </w:hyperlink>
        </w:p>
        <w:p w14:paraId="0E25F153" w14:textId="68B2B51E" w:rsidR="007F0DA0" w:rsidRDefault="007F0DA0">
          <w:pPr>
            <w:pStyle w:val="TOC1"/>
            <w:tabs>
              <w:tab w:val="left" w:pos="660"/>
              <w:tab w:val="right" w:leader="dot" w:pos="9530"/>
            </w:tabs>
            <w:rPr>
              <w:rFonts w:asciiTheme="minorHAnsi" w:eastAsiaTheme="minorEastAsia" w:hAnsiTheme="minorHAnsi" w:cstheme="minorBidi"/>
              <w:noProof/>
              <w:kern w:val="2"/>
              <w14:ligatures w14:val="standardContextual"/>
            </w:rPr>
          </w:pPr>
          <w:hyperlink w:anchor="_Toc137057526" w:history="1">
            <w:r w:rsidRPr="00FC3B94">
              <w:rPr>
                <w:rStyle w:val="Hyperlink"/>
                <w:noProof/>
              </w:rPr>
              <w:t>27</w:t>
            </w:r>
            <w:r>
              <w:rPr>
                <w:rFonts w:asciiTheme="minorHAnsi" w:eastAsiaTheme="minorEastAsia" w:hAnsiTheme="minorHAnsi" w:cstheme="minorBidi"/>
                <w:noProof/>
                <w:kern w:val="2"/>
                <w14:ligatures w14:val="standardContextual"/>
              </w:rPr>
              <w:tab/>
            </w:r>
            <w:r w:rsidRPr="00FC3B94">
              <w:rPr>
                <w:rStyle w:val="Hyperlink"/>
                <w:noProof/>
              </w:rPr>
              <w:t>Sample Inputs / Outputs</w:t>
            </w:r>
            <w:r>
              <w:rPr>
                <w:noProof/>
                <w:webHidden/>
              </w:rPr>
              <w:tab/>
            </w:r>
            <w:r>
              <w:rPr>
                <w:noProof/>
                <w:webHidden/>
              </w:rPr>
              <w:fldChar w:fldCharType="begin"/>
            </w:r>
            <w:r>
              <w:rPr>
                <w:noProof/>
                <w:webHidden/>
              </w:rPr>
              <w:instrText xml:space="preserve"> PAGEREF _Toc137057526 \h </w:instrText>
            </w:r>
            <w:r>
              <w:rPr>
                <w:noProof/>
                <w:webHidden/>
              </w:rPr>
            </w:r>
            <w:r>
              <w:rPr>
                <w:noProof/>
                <w:webHidden/>
              </w:rPr>
              <w:fldChar w:fldCharType="separate"/>
            </w:r>
            <w:r>
              <w:rPr>
                <w:noProof/>
                <w:webHidden/>
              </w:rPr>
              <w:t>43</w:t>
            </w:r>
            <w:r>
              <w:rPr>
                <w:noProof/>
                <w:webHidden/>
              </w:rPr>
              <w:fldChar w:fldCharType="end"/>
            </w:r>
          </w:hyperlink>
        </w:p>
        <w:p w14:paraId="60A7A649" w14:textId="04661C9B" w:rsidR="007F0DA0" w:rsidRDefault="007F0DA0">
          <w:pPr>
            <w:pStyle w:val="TOC1"/>
            <w:tabs>
              <w:tab w:val="left" w:pos="660"/>
              <w:tab w:val="right" w:leader="dot" w:pos="9530"/>
            </w:tabs>
            <w:rPr>
              <w:rFonts w:asciiTheme="minorHAnsi" w:eastAsiaTheme="minorEastAsia" w:hAnsiTheme="minorHAnsi" w:cstheme="minorBidi"/>
              <w:noProof/>
              <w:kern w:val="2"/>
              <w14:ligatures w14:val="standardContextual"/>
            </w:rPr>
          </w:pPr>
          <w:hyperlink w:anchor="_Toc137057527" w:history="1">
            <w:r w:rsidRPr="00FC3B94">
              <w:rPr>
                <w:rStyle w:val="Hyperlink"/>
                <w:noProof/>
              </w:rPr>
              <w:t>28</w:t>
            </w:r>
            <w:r>
              <w:rPr>
                <w:rFonts w:asciiTheme="minorHAnsi" w:eastAsiaTheme="minorEastAsia" w:hAnsiTheme="minorHAnsi" w:cstheme="minorBidi"/>
                <w:noProof/>
                <w:kern w:val="2"/>
                <w14:ligatures w14:val="standardContextual"/>
              </w:rPr>
              <w:tab/>
            </w:r>
            <w:r w:rsidRPr="00FC3B94">
              <w:rPr>
                <w:rStyle w:val="Hyperlink"/>
                <w:noProof/>
              </w:rPr>
              <w:t>Versio</w:t>
            </w:r>
            <w:r w:rsidRPr="00FC3B94">
              <w:rPr>
                <w:rStyle w:val="Hyperlink"/>
                <w:noProof/>
              </w:rPr>
              <w:t>n</w:t>
            </w:r>
            <w:r w:rsidRPr="00FC3B94">
              <w:rPr>
                <w:rStyle w:val="Hyperlink"/>
                <w:noProof/>
              </w:rPr>
              <w:t>s</w:t>
            </w:r>
            <w:r>
              <w:rPr>
                <w:noProof/>
                <w:webHidden/>
              </w:rPr>
              <w:tab/>
            </w:r>
            <w:r>
              <w:rPr>
                <w:noProof/>
                <w:webHidden/>
              </w:rPr>
              <w:fldChar w:fldCharType="begin"/>
            </w:r>
            <w:r>
              <w:rPr>
                <w:noProof/>
                <w:webHidden/>
              </w:rPr>
              <w:instrText xml:space="preserve"> PAGEREF _Toc137057527 \h </w:instrText>
            </w:r>
            <w:r>
              <w:rPr>
                <w:noProof/>
                <w:webHidden/>
              </w:rPr>
            </w:r>
            <w:r>
              <w:rPr>
                <w:noProof/>
                <w:webHidden/>
              </w:rPr>
              <w:fldChar w:fldCharType="separate"/>
            </w:r>
            <w:r>
              <w:rPr>
                <w:noProof/>
                <w:webHidden/>
              </w:rPr>
              <w:t>46</w:t>
            </w:r>
            <w:r>
              <w:rPr>
                <w:noProof/>
                <w:webHidden/>
              </w:rPr>
              <w:fldChar w:fldCharType="end"/>
            </w:r>
          </w:hyperlink>
        </w:p>
        <w:p w14:paraId="6CFB8AC6" w14:textId="1AA33402" w:rsidR="00817F5E" w:rsidRDefault="00817F5E">
          <w:r>
            <w:rPr>
              <w:b/>
              <w:bCs/>
              <w:noProof/>
            </w:rPr>
            <w:fldChar w:fldCharType="end"/>
          </w:r>
        </w:p>
      </w:sdtContent>
    </w:sdt>
    <w:p w14:paraId="07A6E644" w14:textId="415890DF" w:rsidR="0092512C" w:rsidRDefault="0092512C"/>
    <w:p w14:paraId="2FC5E476" w14:textId="4EA96DDF" w:rsidR="007C1CAC" w:rsidRDefault="007C1CAC" w:rsidP="007C1CAC"/>
    <w:p w14:paraId="55DA4E2B" w14:textId="77777777" w:rsidR="007C1CAC" w:rsidRDefault="007C1CAC" w:rsidP="007C1CAC">
      <w:r>
        <w:br w:type="page"/>
      </w:r>
    </w:p>
    <w:p w14:paraId="32F5B684" w14:textId="2038B0E1" w:rsidR="002C5C27" w:rsidRDefault="009C1C66" w:rsidP="00B5615C">
      <w:pPr>
        <w:pStyle w:val="Heading1"/>
      </w:pPr>
      <w:bookmarkStart w:id="0" w:name="_Toc94192018"/>
      <w:bookmarkStart w:id="1" w:name="_Toc137055163"/>
      <w:bookmarkStart w:id="2" w:name="_Toc137057500"/>
      <w:r w:rsidRPr="00B5615C">
        <w:lastRenderedPageBreak/>
        <w:t>Introduction</w:t>
      </w:r>
      <w:bookmarkEnd w:id="0"/>
      <w:bookmarkEnd w:id="1"/>
      <w:bookmarkEnd w:id="2"/>
    </w:p>
    <w:p w14:paraId="1F4E8D6D" w14:textId="77777777" w:rsidR="00F143A0" w:rsidRPr="00F143A0" w:rsidRDefault="00F143A0" w:rsidP="00F143A0"/>
    <w:p w14:paraId="0401FDA5" w14:textId="77777777" w:rsidR="00F143A0" w:rsidRDefault="00F143A0" w:rsidP="00F143A0">
      <w:pPr>
        <w:ind w:firstLine="180"/>
      </w:pPr>
      <w:r>
        <w:t>Game: Blackjack</w:t>
      </w:r>
    </w:p>
    <w:p w14:paraId="5B6C5A03" w14:textId="77777777" w:rsidR="00F143A0" w:rsidRDefault="00F143A0" w:rsidP="00F143A0"/>
    <w:p w14:paraId="1767B934" w14:textId="66C61255" w:rsidR="009C1C66" w:rsidRDefault="00F143A0" w:rsidP="00F143A0">
      <w:pPr>
        <w:ind w:left="180"/>
      </w:pPr>
      <w:r>
        <w:t>The objective of blackjack is to get as close to the number 21 as possible without going over. The player is assigned a card with a specific value and decides whether they wish to “Hit” (take another card to increase their cards total value) or “Stay” (Keep the cards they currently have). Players can make bets on games and if they win they are typically paid out in a 3:2 ratio. ($200-&gt;$300).</w:t>
      </w:r>
    </w:p>
    <w:p w14:paraId="3896788E" w14:textId="77777777" w:rsidR="00E73D11" w:rsidRDefault="00E73D11" w:rsidP="009C1C66"/>
    <w:p w14:paraId="46656644" w14:textId="2F2F42C4" w:rsidR="00A23BCC" w:rsidRDefault="00A23BCC" w:rsidP="009C1C66">
      <w:r>
        <w:t xml:space="preserve">Note: Project files can be found on GitHub using this link </w:t>
      </w:r>
      <w:hyperlink r:id="rId8" w:history="1">
        <w:r w:rsidRPr="00023E66">
          <w:rPr>
            <w:rStyle w:val="Hyperlink"/>
          </w:rPr>
          <w:t>https://github.com/DanielChvat/CIS-17C/tree/master/Project/Project1</w:t>
        </w:r>
      </w:hyperlink>
      <w:r>
        <w:t xml:space="preserve"> </w:t>
      </w:r>
    </w:p>
    <w:p w14:paraId="5A0FEF8A" w14:textId="48D02C57" w:rsidR="007C1DB1" w:rsidRDefault="00911DD6" w:rsidP="009C1C66">
      <w:pPr>
        <w:pStyle w:val="Heading1"/>
      </w:pPr>
      <w:bookmarkStart w:id="3" w:name="_Toc137055164"/>
      <w:bookmarkStart w:id="4" w:name="_Toc137057501"/>
      <w:r>
        <w:t>Project Statistics</w:t>
      </w:r>
      <w:bookmarkEnd w:id="3"/>
      <w:bookmarkEnd w:id="4"/>
    </w:p>
    <w:p w14:paraId="157A8842" w14:textId="390AB2B3" w:rsidR="00911DD6" w:rsidRDefault="00D846B3" w:rsidP="00911DD6">
      <w:r>
        <w:t xml:space="preserve">(Not Counting Linked List Class Since I took it off your </w:t>
      </w:r>
      <w:r w:rsidR="00D10938">
        <w:t>GitHub</w:t>
      </w:r>
      <w:r>
        <w:t>)</w:t>
      </w:r>
    </w:p>
    <w:tbl>
      <w:tblPr>
        <w:tblW w:w="0" w:type="auto"/>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Look w:val="04A0" w:firstRow="1" w:lastRow="0" w:firstColumn="1" w:lastColumn="0" w:noHBand="0" w:noVBand="1"/>
      </w:tblPr>
      <w:tblGrid>
        <w:gridCol w:w="4774"/>
        <w:gridCol w:w="4756"/>
      </w:tblGrid>
      <w:tr w:rsidR="00F143A0" w14:paraId="2AC1FC6F" w14:textId="77777777" w:rsidTr="00911DD6">
        <w:tc>
          <w:tcPr>
            <w:tcW w:w="4878" w:type="dxa"/>
            <w:tcBorders>
              <w:top w:val="single" w:sz="4" w:space="0" w:color="ED7D31"/>
              <w:left w:val="single" w:sz="4" w:space="0" w:color="ED7D31"/>
              <w:bottom w:val="single" w:sz="4" w:space="0" w:color="ED7D31"/>
              <w:right w:val="nil"/>
            </w:tcBorders>
            <w:shd w:val="clear" w:color="auto" w:fill="ED7D31"/>
          </w:tcPr>
          <w:p w14:paraId="616C5D56" w14:textId="10EE34B7" w:rsidR="00911DD6" w:rsidRPr="00911DD6" w:rsidRDefault="00911DD6" w:rsidP="00911DD6">
            <w:pPr>
              <w:rPr>
                <w:b/>
                <w:bCs/>
                <w:color w:val="FFFFFF"/>
              </w:rPr>
            </w:pPr>
            <w:bookmarkStart w:id="5" w:name="_Hlk137054836"/>
          </w:p>
        </w:tc>
        <w:tc>
          <w:tcPr>
            <w:tcW w:w="4878" w:type="dxa"/>
            <w:tcBorders>
              <w:top w:val="single" w:sz="4" w:space="0" w:color="ED7D31"/>
              <w:left w:val="nil"/>
              <w:bottom w:val="single" w:sz="4" w:space="0" w:color="ED7D31"/>
              <w:right w:val="single" w:sz="4" w:space="0" w:color="ED7D31"/>
            </w:tcBorders>
            <w:shd w:val="clear" w:color="auto" w:fill="ED7D31"/>
          </w:tcPr>
          <w:p w14:paraId="15459DC3" w14:textId="4BA1956C" w:rsidR="00911DD6" w:rsidRPr="00911DD6" w:rsidRDefault="00911DD6" w:rsidP="00911DD6">
            <w:pPr>
              <w:rPr>
                <w:b/>
                <w:bCs/>
                <w:color w:val="FFFFFF"/>
              </w:rPr>
            </w:pPr>
          </w:p>
        </w:tc>
      </w:tr>
      <w:tr w:rsidR="00F143A0" w14:paraId="6AB31171" w14:textId="77777777" w:rsidTr="00911DD6">
        <w:tc>
          <w:tcPr>
            <w:tcW w:w="4878" w:type="dxa"/>
            <w:shd w:val="clear" w:color="auto" w:fill="FBE4D5"/>
          </w:tcPr>
          <w:p w14:paraId="6EFE09CF" w14:textId="603A05C8" w:rsidR="00911DD6" w:rsidRPr="00911DD6" w:rsidRDefault="00911DD6" w:rsidP="00911DD6">
            <w:pPr>
              <w:rPr>
                <w:b/>
                <w:bCs/>
              </w:rPr>
            </w:pPr>
            <w:r w:rsidRPr="00911DD6">
              <w:rPr>
                <w:b/>
                <w:bCs/>
              </w:rPr>
              <w:t>Number of Lines including header file</w:t>
            </w:r>
            <w:r w:rsidR="00D6018F">
              <w:rPr>
                <w:b/>
                <w:bCs/>
              </w:rPr>
              <w:t xml:space="preserve"> and Comments</w:t>
            </w:r>
          </w:p>
        </w:tc>
        <w:tc>
          <w:tcPr>
            <w:tcW w:w="4878" w:type="dxa"/>
            <w:shd w:val="clear" w:color="auto" w:fill="FBE4D5"/>
          </w:tcPr>
          <w:p w14:paraId="22CB4216" w14:textId="76417B0F" w:rsidR="00911DD6" w:rsidRDefault="00D6018F" w:rsidP="00911DD6">
            <w:r>
              <w:t>1</w:t>
            </w:r>
            <w:r w:rsidR="00D846B3">
              <w:t>656</w:t>
            </w:r>
          </w:p>
        </w:tc>
      </w:tr>
      <w:tr w:rsidR="00911DD6" w14:paraId="1BDE1BE8" w14:textId="77777777" w:rsidTr="00911DD6">
        <w:tc>
          <w:tcPr>
            <w:tcW w:w="4878" w:type="dxa"/>
            <w:shd w:val="clear" w:color="auto" w:fill="auto"/>
          </w:tcPr>
          <w:p w14:paraId="72B118E1" w14:textId="72A79670" w:rsidR="00911DD6" w:rsidRPr="00911DD6" w:rsidRDefault="00911DD6" w:rsidP="00911DD6">
            <w:pPr>
              <w:rPr>
                <w:b/>
                <w:bCs/>
              </w:rPr>
            </w:pPr>
            <w:r w:rsidRPr="00911DD6">
              <w:rPr>
                <w:b/>
                <w:bCs/>
              </w:rPr>
              <w:t>Number of Files</w:t>
            </w:r>
          </w:p>
        </w:tc>
        <w:tc>
          <w:tcPr>
            <w:tcW w:w="4878" w:type="dxa"/>
            <w:shd w:val="clear" w:color="auto" w:fill="auto"/>
          </w:tcPr>
          <w:p w14:paraId="0F14611C" w14:textId="25BE524D" w:rsidR="00911DD6" w:rsidRDefault="00D846B3" w:rsidP="00911DD6">
            <w:r>
              <w:t>18</w:t>
            </w:r>
          </w:p>
        </w:tc>
      </w:tr>
      <w:tr w:rsidR="00911DD6" w14:paraId="29391B30" w14:textId="77777777" w:rsidTr="00911DD6">
        <w:tc>
          <w:tcPr>
            <w:tcW w:w="4878" w:type="dxa"/>
            <w:shd w:val="clear" w:color="auto" w:fill="FBE4D5"/>
          </w:tcPr>
          <w:p w14:paraId="16A0557C" w14:textId="0D8A6FC7" w:rsidR="00911DD6" w:rsidRPr="00911DD6" w:rsidRDefault="00911DD6" w:rsidP="00911DD6">
            <w:pPr>
              <w:rPr>
                <w:b/>
                <w:bCs/>
              </w:rPr>
            </w:pPr>
            <w:r w:rsidRPr="00911DD6">
              <w:rPr>
                <w:b/>
                <w:bCs/>
              </w:rPr>
              <w:t>Number of Structures</w:t>
            </w:r>
          </w:p>
        </w:tc>
        <w:tc>
          <w:tcPr>
            <w:tcW w:w="4878" w:type="dxa"/>
            <w:shd w:val="clear" w:color="auto" w:fill="FBE4D5"/>
          </w:tcPr>
          <w:p w14:paraId="1FFC32E4" w14:textId="4F615A2F" w:rsidR="00911DD6" w:rsidRDefault="00D846B3" w:rsidP="00911DD6">
            <w:r>
              <w:t>2</w:t>
            </w:r>
          </w:p>
        </w:tc>
      </w:tr>
      <w:tr w:rsidR="00911DD6" w14:paraId="463E7593" w14:textId="77777777" w:rsidTr="00911DD6">
        <w:tc>
          <w:tcPr>
            <w:tcW w:w="4878" w:type="dxa"/>
            <w:shd w:val="clear" w:color="auto" w:fill="auto"/>
          </w:tcPr>
          <w:p w14:paraId="638832DB" w14:textId="262A9624" w:rsidR="00911DD6" w:rsidRPr="00911DD6" w:rsidRDefault="00911DD6" w:rsidP="00911DD6">
            <w:pPr>
              <w:rPr>
                <w:b/>
                <w:bCs/>
              </w:rPr>
            </w:pPr>
            <w:r w:rsidRPr="00911DD6">
              <w:rPr>
                <w:b/>
                <w:bCs/>
              </w:rPr>
              <w:t>Number of Functions</w:t>
            </w:r>
            <w:r w:rsidR="00CC4A1F">
              <w:rPr>
                <w:b/>
                <w:bCs/>
              </w:rPr>
              <w:t xml:space="preserve"> in Main</w:t>
            </w:r>
          </w:p>
        </w:tc>
        <w:tc>
          <w:tcPr>
            <w:tcW w:w="4878" w:type="dxa"/>
            <w:shd w:val="clear" w:color="auto" w:fill="auto"/>
          </w:tcPr>
          <w:p w14:paraId="7B13EB80" w14:textId="49F32A9E" w:rsidR="00911DD6" w:rsidRDefault="00D846B3" w:rsidP="00911DD6">
            <w:r>
              <w:t>13</w:t>
            </w:r>
          </w:p>
        </w:tc>
      </w:tr>
      <w:tr w:rsidR="00CC4A1F" w14:paraId="5B7150B7" w14:textId="77777777" w:rsidTr="00911DD6">
        <w:tc>
          <w:tcPr>
            <w:tcW w:w="4878" w:type="dxa"/>
            <w:shd w:val="clear" w:color="auto" w:fill="auto"/>
          </w:tcPr>
          <w:p w14:paraId="38DB7719" w14:textId="58DFA933" w:rsidR="00CC4A1F" w:rsidRPr="00911DD6" w:rsidRDefault="00CC4A1F" w:rsidP="00911DD6">
            <w:pPr>
              <w:rPr>
                <w:b/>
                <w:bCs/>
              </w:rPr>
            </w:pPr>
            <w:r>
              <w:rPr>
                <w:b/>
                <w:bCs/>
              </w:rPr>
              <w:t>Number of Classes</w:t>
            </w:r>
          </w:p>
        </w:tc>
        <w:tc>
          <w:tcPr>
            <w:tcW w:w="4878" w:type="dxa"/>
            <w:shd w:val="clear" w:color="auto" w:fill="auto"/>
          </w:tcPr>
          <w:p w14:paraId="5674D738" w14:textId="6FCA5957" w:rsidR="00CC4A1F" w:rsidRDefault="00D846B3" w:rsidP="00911DD6">
            <w:r>
              <w:t>10</w:t>
            </w:r>
          </w:p>
        </w:tc>
      </w:tr>
      <w:bookmarkEnd w:id="5"/>
    </w:tbl>
    <w:p w14:paraId="37B84100" w14:textId="77777777" w:rsidR="00911DD6" w:rsidRDefault="00911DD6" w:rsidP="00911DD6"/>
    <w:p w14:paraId="1BE06E35" w14:textId="3AB30F24" w:rsidR="00911DD6" w:rsidRDefault="00911DD6" w:rsidP="00911DD6">
      <w:r w:rsidRPr="00911DD6">
        <w:rPr>
          <w:b/>
          <w:bCs/>
        </w:rPr>
        <w:t>Note:</w:t>
      </w:r>
      <w:r>
        <w:t xml:space="preserve"> This project is a modification of my final</w:t>
      </w:r>
      <w:r w:rsidR="002F0458">
        <w:t xml:space="preserve"> project</w:t>
      </w:r>
      <w:r>
        <w:t xml:space="preserve"> from CIS-</w:t>
      </w:r>
      <w:r w:rsidR="002F0458">
        <w:t xml:space="preserve">17A and CIS-5 and contains concepts outside of what was required for this project. </w:t>
      </w:r>
      <w:r>
        <w:t xml:space="preserve"> </w:t>
      </w:r>
    </w:p>
    <w:p w14:paraId="47F99524" w14:textId="2EB42BB6" w:rsidR="00D10938" w:rsidRDefault="00D10938" w:rsidP="00D10938">
      <w:pPr>
        <w:pStyle w:val="Heading1"/>
      </w:pPr>
      <w:bookmarkStart w:id="6" w:name="_Toc137055165"/>
      <w:bookmarkStart w:id="7" w:name="_Toc137057502"/>
      <w:r>
        <w:t>Concepts Map</w:t>
      </w:r>
      <w:bookmarkEnd w:id="6"/>
      <w:bookmarkEnd w:id="7"/>
    </w:p>
    <w:tbl>
      <w:tblPr>
        <w:tblW w:w="0" w:type="auto"/>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Look w:val="04A0" w:firstRow="1" w:lastRow="0" w:firstColumn="1" w:lastColumn="0" w:noHBand="0" w:noVBand="1"/>
      </w:tblPr>
      <w:tblGrid>
        <w:gridCol w:w="4768"/>
        <w:gridCol w:w="4762"/>
      </w:tblGrid>
      <w:tr w:rsidR="00D10938" w:rsidRPr="00911DD6" w14:paraId="43308822" w14:textId="77777777" w:rsidTr="00693819">
        <w:tc>
          <w:tcPr>
            <w:tcW w:w="4878" w:type="dxa"/>
            <w:tcBorders>
              <w:top w:val="single" w:sz="4" w:space="0" w:color="ED7D31"/>
              <w:left w:val="single" w:sz="4" w:space="0" w:color="ED7D31"/>
              <w:bottom w:val="single" w:sz="4" w:space="0" w:color="ED7D31"/>
              <w:right w:val="nil"/>
            </w:tcBorders>
            <w:shd w:val="clear" w:color="auto" w:fill="ED7D31"/>
          </w:tcPr>
          <w:p w14:paraId="41DD1B51" w14:textId="38322F08" w:rsidR="00D10938" w:rsidRPr="00911DD6" w:rsidRDefault="00D10938" w:rsidP="00693819">
            <w:pPr>
              <w:rPr>
                <w:b/>
                <w:bCs/>
                <w:color w:val="FFFFFF"/>
              </w:rPr>
            </w:pPr>
            <w:r>
              <w:rPr>
                <w:b/>
                <w:bCs/>
                <w:color w:val="FFFFFF"/>
              </w:rPr>
              <w:t>Concept</w:t>
            </w:r>
          </w:p>
        </w:tc>
        <w:tc>
          <w:tcPr>
            <w:tcW w:w="4878" w:type="dxa"/>
            <w:tcBorders>
              <w:top w:val="single" w:sz="4" w:space="0" w:color="ED7D31"/>
              <w:left w:val="nil"/>
              <w:bottom w:val="single" w:sz="4" w:space="0" w:color="ED7D31"/>
              <w:right w:val="single" w:sz="4" w:space="0" w:color="ED7D31"/>
            </w:tcBorders>
            <w:shd w:val="clear" w:color="auto" w:fill="ED7D31"/>
          </w:tcPr>
          <w:p w14:paraId="5A6DD927" w14:textId="19ADAA8E" w:rsidR="00D10938" w:rsidRPr="00911DD6" w:rsidRDefault="00D10938" w:rsidP="00693819">
            <w:pPr>
              <w:rPr>
                <w:b/>
                <w:bCs/>
                <w:color w:val="FFFFFF"/>
              </w:rPr>
            </w:pPr>
            <w:r>
              <w:rPr>
                <w:b/>
                <w:bCs/>
                <w:color w:val="FFFFFF"/>
              </w:rPr>
              <w:t>Line Number</w:t>
            </w:r>
          </w:p>
        </w:tc>
      </w:tr>
      <w:tr w:rsidR="00D10938" w14:paraId="1FB821AF" w14:textId="77777777" w:rsidTr="00693819">
        <w:tc>
          <w:tcPr>
            <w:tcW w:w="4878" w:type="dxa"/>
            <w:shd w:val="clear" w:color="auto" w:fill="FBE4D5"/>
          </w:tcPr>
          <w:p w14:paraId="37E34776" w14:textId="27DE5D6B" w:rsidR="00D10938" w:rsidRPr="00911DD6" w:rsidRDefault="00D10938" w:rsidP="00693819">
            <w:pPr>
              <w:rPr>
                <w:b/>
                <w:bCs/>
              </w:rPr>
            </w:pPr>
            <w:r>
              <w:rPr>
                <w:b/>
                <w:bCs/>
              </w:rPr>
              <w:t>Recursion</w:t>
            </w:r>
          </w:p>
        </w:tc>
        <w:tc>
          <w:tcPr>
            <w:tcW w:w="4878" w:type="dxa"/>
            <w:shd w:val="clear" w:color="auto" w:fill="FBE4D5"/>
          </w:tcPr>
          <w:p w14:paraId="25393BCE" w14:textId="3BAC3F42" w:rsidR="00D10938" w:rsidRDefault="00D10938" w:rsidP="00693819">
            <w:r>
              <w:t>416-422 Main.cpp</w:t>
            </w:r>
          </w:p>
        </w:tc>
      </w:tr>
      <w:tr w:rsidR="00D10938" w14:paraId="1B8319D6" w14:textId="77777777" w:rsidTr="00693819">
        <w:tc>
          <w:tcPr>
            <w:tcW w:w="4878" w:type="dxa"/>
            <w:shd w:val="clear" w:color="auto" w:fill="auto"/>
          </w:tcPr>
          <w:p w14:paraId="75F0F3DD" w14:textId="34CCBF86" w:rsidR="00D10938" w:rsidRPr="00911DD6" w:rsidRDefault="00D10938" w:rsidP="00693819">
            <w:pPr>
              <w:rPr>
                <w:b/>
                <w:bCs/>
              </w:rPr>
            </w:pPr>
            <w:r>
              <w:rPr>
                <w:b/>
                <w:bCs/>
              </w:rPr>
              <w:t>Recursive Sorts</w:t>
            </w:r>
          </w:p>
        </w:tc>
        <w:tc>
          <w:tcPr>
            <w:tcW w:w="4878" w:type="dxa"/>
            <w:shd w:val="clear" w:color="auto" w:fill="auto"/>
          </w:tcPr>
          <w:p w14:paraId="37C85574" w14:textId="0AF999D9" w:rsidR="00D10938" w:rsidRDefault="00D10938" w:rsidP="00693819">
            <w:r>
              <w:t>416-422 Main.cpp</w:t>
            </w:r>
          </w:p>
        </w:tc>
      </w:tr>
      <w:tr w:rsidR="00D10938" w14:paraId="6ABCBBFC" w14:textId="77777777" w:rsidTr="00693819">
        <w:tc>
          <w:tcPr>
            <w:tcW w:w="4878" w:type="dxa"/>
            <w:shd w:val="clear" w:color="auto" w:fill="FBE4D5"/>
          </w:tcPr>
          <w:p w14:paraId="0F82E04A" w14:textId="13CF6626" w:rsidR="00D10938" w:rsidRPr="00911DD6" w:rsidRDefault="00D10938" w:rsidP="00693819">
            <w:pPr>
              <w:rPr>
                <w:b/>
                <w:bCs/>
              </w:rPr>
            </w:pPr>
            <w:r>
              <w:rPr>
                <w:b/>
                <w:bCs/>
              </w:rPr>
              <w:t>Hashing</w:t>
            </w:r>
          </w:p>
        </w:tc>
        <w:tc>
          <w:tcPr>
            <w:tcW w:w="4878" w:type="dxa"/>
            <w:shd w:val="clear" w:color="auto" w:fill="FBE4D5"/>
          </w:tcPr>
          <w:p w14:paraId="2AE33D8B" w14:textId="00C35A83" w:rsidR="00D10938" w:rsidRDefault="00D10938" w:rsidP="00693819">
            <w:r>
              <w:t>236 Main.cpp</w:t>
            </w:r>
          </w:p>
        </w:tc>
      </w:tr>
      <w:tr w:rsidR="00D10938" w14:paraId="442C4645" w14:textId="77777777" w:rsidTr="00693819">
        <w:tc>
          <w:tcPr>
            <w:tcW w:w="4878" w:type="dxa"/>
            <w:shd w:val="clear" w:color="auto" w:fill="auto"/>
          </w:tcPr>
          <w:p w14:paraId="65849F1E" w14:textId="1EE39D98" w:rsidR="00D10938" w:rsidRPr="00911DD6" w:rsidRDefault="00D10938" w:rsidP="00693819">
            <w:pPr>
              <w:rPr>
                <w:b/>
                <w:bCs/>
              </w:rPr>
            </w:pPr>
            <w:r>
              <w:rPr>
                <w:b/>
                <w:bCs/>
              </w:rPr>
              <w:t>Trees</w:t>
            </w:r>
          </w:p>
        </w:tc>
        <w:tc>
          <w:tcPr>
            <w:tcW w:w="4878" w:type="dxa"/>
            <w:shd w:val="clear" w:color="auto" w:fill="auto"/>
          </w:tcPr>
          <w:p w14:paraId="2BD9234F" w14:textId="2F267BD4" w:rsidR="00D10938" w:rsidRDefault="00D10938" w:rsidP="00693819">
            <w:r>
              <w:t>249 – 251 Main.cpp 1-51 Tree.h</w:t>
            </w:r>
          </w:p>
        </w:tc>
      </w:tr>
      <w:tr w:rsidR="00D10938" w14:paraId="7251F757" w14:textId="77777777" w:rsidTr="00693819">
        <w:tc>
          <w:tcPr>
            <w:tcW w:w="4878" w:type="dxa"/>
            <w:shd w:val="clear" w:color="auto" w:fill="auto"/>
          </w:tcPr>
          <w:p w14:paraId="7190A439" w14:textId="6A47B00B" w:rsidR="00D10938" w:rsidRPr="00911DD6" w:rsidRDefault="00D10938" w:rsidP="00693819">
            <w:pPr>
              <w:rPr>
                <w:b/>
                <w:bCs/>
              </w:rPr>
            </w:pPr>
            <w:r>
              <w:rPr>
                <w:b/>
                <w:bCs/>
              </w:rPr>
              <w:t>Graphs</w:t>
            </w:r>
          </w:p>
        </w:tc>
        <w:tc>
          <w:tcPr>
            <w:tcW w:w="4878" w:type="dxa"/>
            <w:shd w:val="clear" w:color="auto" w:fill="auto"/>
          </w:tcPr>
          <w:p w14:paraId="54F912C5" w14:textId="43BA78CE" w:rsidR="00D10938" w:rsidRDefault="00D10938" w:rsidP="00693819">
            <w:r>
              <w:t>275 – 280 Main.cpp 1-54 Graph.h</w:t>
            </w:r>
          </w:p>
        </w:tc>
      </w:tr>
    </w:tbl>
    <w:p w14:paraId="21CF747A" w14:textId="77777777" w:rsidR="00D10938" w:rsidRPr="00D10938" w:rsidRDefault="00D10938" w:rsidP="00D10938"/>
    <w:p w14:paraId="5EC9E52E" w14:textId="77777777" w:rsidR="00D10938" w:rsidRDefault="00D10938" w:rsidP="00911DD6"/>
    <w:p w14:paraId="527E6B98" w14:textId="172483EE" w:rsidR="003A2398" w:rsidRDefault="007D0876" w:rsidP="002F0458">
      <w:pPr>
        <w:pStyle w:val="Heading1"/>
        <w:numPr>
          <w:ilvl w:val="0"/>
          <w:numId w:val="32"/>
        </w:numPr>
      </w:pPr>
      <w:bookmarkStart w:id="8" w:name="_Toc137055166"/>
      <w:bookmarkStart w:id="9" w:name="_Toc137057503"/>
      <w:r>
        <w:t xml:space="preserve">Major </w:t>
      </w:r>
      <w:r w:rsidR="00CF5CF1">
        <w:t>C</w:t>
      </w:r>
      <w:r w:rsidR="002F0458">
        <w:t>lasses</w:t>
      </w:r>
      <w:bookmarkEnd w:id="8"/>
      <w:bookmarkEnd w:id="9"/>
    </w:p>
    <w:tbl>
      <w:tblPr>
        <w:tblStyle w:val="GridTable4-Accent2"/>
        <w:tblW w:w="0" w:type="auto"/>
        <w:tblLook w:val="04A0" w:firstRow="1" w:lastRow="0" w:firstColumn="1" w:lastColumn="0" w:noHBand="0" w:noVBand="1"/>
      </w:tblPr>
      <w:tblGrid>
        <w:gridCol w:w="2385"/>
        <w:gridCol w:w="2416"/>
        <w:gridCol w:w="2499"/>
        <w:gridCol w:w="2230"/>
      </w:tblGrid>
      <w:tr w:rsidR="003A2398" w14:paraId="3BD465DE" w14:textId="75037A1F" w:rsidTr="007D08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5" w:type="dxa"/>
          </w:tcPr>
          <w:p w14:paraId="28692174" w14:textId="24444B90" w:rsidR="003A2398" w:rsidRDefault="00CF5CF1" w:rsidP="00CF5CF1">
            <w:pPr>
              <w:tabs>
                <w:tab w:val="center" w:pos="1084"/>
              </w:tabs>
            </w:pPr>
            <w:r>
              <w:t>Name</w:t>
            </w:r>
            <w:r>
              <w:tab/>
            </w:r>
          </w:p>
        </w:tc>
        <w:tc>
          <w:tcPr>
            <w:tcW w:w="2416" w:type="dxa"/>
          </w:tcPr>
          <w:p w14:paraId="643514B6" w14:textId="53F93DC8" w:rsidR="003A2398" w:rsidRPr="00CF5CF1" w:rsidRDefault="00CF5CF1" w:rsidP="003A2398">
            <w:pPr>
              <w:cnfStyle w:val="100000000000" w:firstRow="1" w:lastRow="0" w:firstColumn="0" w:lastColumn="0" w:oddVBand="0" w:evenVBand="0" w:oddHBand="0" w:evenHBand="0" w:firstRowFirstColumn="0" w:firstRowLastColumn="0" w:lastRowFirstColumn="0" w:lastRowLastColumn="0"/>
              <w:rPr>
                <w:vertAlign w:val="subscript"/>
              </w:rPr>
            </w:pPr>
            <w:r>
              <w:t>Function</w:t>
            </w:r>
          </w:p>
        </w:tc>
        <w:tc>
          <w:tcPr>
            <w:tcW w:w="2499" w:type="dxa"/>
          </w:tcPr>
          <w:p w14:paraId="63688573" w14:textId="1CADDC9D" w:rsidR="003A2398" w:rsidRDefault="00CF5CF1" w:rsidP="003A2398">
            <w:pPr>
              <w:cnfStyle w:val="100000000000" w:firstRow="1" w:lastRow="0" w:firstColumn="0" w:lastColumn="0" w:oddVBand="0" w:evenVBand="0" w:oddHBand="0" w:evenHBand="0" w:firstRowFirstColumn="0" w:firstRowLastColumn="0" w:lastRowFirstColumn="0" w:lastRowLastColumn="0"/>
            </w:pPr>
            <w:r>
              <w:t>Length</w:t>
            </w:r>
            <w:r w:rsidR="00BE71A0">
              <w:t xml:space="preserve"> in Lines</w:t>
            </w:r>
          </w:p>
        </w:tc>
        <w:tc>
          <w:tcPr>
            <w:tcW w:w="2230" w:type="dxa"/>
          </w:tcPr>
          <w:p w14:paraId="2170E1F6" w14:textId="7FDD5D53" w:rsidR="003A2398" w:rsidRDefault="00CF5CF1" w:rsidP="003A2398">
            <w:pPr>
              <w:cnfStyle w:val="100000000000" w:firstRow="1" w:lastRow="0" w:firstColumn="0" w:lastColumn="0" w:oddVBand="0" w:evenVBand="0" w:oddHBand="0" w:evenHBand="0" w:firstRowFirstColumn="0" w:firstRowLastColumn="0" w:lastRowFirstColumn="0" w:lastRowLastColumn="0"/>
            </w:pPr>
            <w:r>
              <w:t>Instance Name in Main</w:t>
            </w:r>
          </w:p>
        </w:tc>
      </w:tr>
      <w:tr w:rsidR="00CF5CF1" w14:paraId="2D189DCD" w14:textId="77777777" w:rsidTr="007D08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5" w:type="dxa"/>
          </w:tcPr>
          <w:p w14:paraId="6D611D10" w14:textId="5EA4C0CD" w:rsidR="00CF5CF1" w:rsidRDefault="00CF5CF1" w:rsidP="003A2398">
            <w:r>
              <w:t>AbsPlayer</w:t>
            </w:r>
            <w:r w:rsidR="00BE71A0">
              <w:t>.h</w:t>
            </w:r>
          </w:p>
        </w:tc>
        <w:tc>
          <w:tcPr>
            <w:tcW w:w="2416" w:type="dxa"/>
          </w:tcPr>
          <w:p w14:paraId="41A4DE75" w14:textId="709712EE" w:rsidR="00CF5CF1" w:rsidRDefault="00CF5CF1" w:rsidP="003A2398">
            <w:pPr>
              <w:cnfStyle w:val="000000100000" w:firstRow="0" w:lastRow="0" w:firstColumn="0" w:lastColumn="0" w:oddVBand="0" w:evenVBand="0" w:oddHBand="1" w:evenHBand="0" w:firstRowFirstColumn="0" w:firstRowLastColumn="0" w:lastRowFirstColumn="0" w:lastRowLastColumn="0"/>
            </w:pPr>
            <w:r>
              <w:t>Abstract Player Class</w:t>
            </w:r>
          </w:p>
        </w:tc>
        <w:tc>
          <w:tcPr>
            <w:tcW w:w="2499" w:type="dxa"/>
          </w:tcPr>
          <w:p w14:paraId="6CF6FADA" w14:textId="1E11B4D0" w:rsidR="00CF5CF1" w:rsidRDefault="0021673A" w:rsidP="003A2398">
            <w:pPr>
              <w:cnfStyle w:val="000000100000" w:firstRow="0" w:lastRow="0" w:firstColumn="0" w:lastColumn="0" w:oddVBand="0" w:evenVBand="0" w:oddHBand="1" w:evenHBand="0" w:firstRowFirstColumn="0" w:firstRowLastColumn="0" w:lastRowFirstColumn="0" w:lastRowLastColumn="0"/>
            </w:pPr>
            <w:r>
              <w:t>37</w:t>
            </w:r>
          </w:p>
        </w:tc>
        <w:tc>
          <w:tcPr>
            <w:tcW w:w="2230" w:type="dxa"/>
          </w:tcPr>
          <w:p w14:paraId="5A0280EB" w14:textId="361471C2" w:rsidR="00CF5CF1" w:rsidRDefault="00CF5CF1" w:rsidP="003A2398">
            <w:pPr>
              <w:cnfStyle w:val="000000100000" w:firstRow="0" w:lastRow="0" w:firstColumn="0" w:lastColumn="0" w:oddVBand="0" w:evenVBand="0" w:oddHBand="1" w:evenHBand="0" w:firstRowFirstColumn="0" w:firstRowLastColumn="0" w:lastRowFirstColumn="0" w:lastRowLastColumn="0"/>
            </w:pPr>
            <w:r>
              <w:t>Never Instantiated</w:t>
            </w:r>
            <w:r w:rsidR="00A07C78">
              <w:t xml:space="preserve"> in main</w:t>
            </w:r>
            <w:r w:rsidR="00660628">
              <w:t xml:space="preserve"> used in other classes</w:t>
            </w:r>
          </w:p>
        </w:tc>
      </w:tr>
      <w:tr w:rsidR="00CF5CF1" w14:paraId="1E7D3E27" w14:textId="02996706" w:rsidTr="007D0876">
        <w:tc>
          <w:tcPr>
            <w:cnfStyle w:val="001000000000" w:firstRow="0" w:lastRow="0" w:firstColumn="1" w:lastColumn="0" w:oddVBand="0" w:evenVBand="0" w:oddHBand="0" w:evenHBand="0" w:firstRowFirstColumn="0" w:firstRowLastColumn="0" w:lastRowFirstColumn="0" w:lastRowLastColumn="0"/>
            <w:tcW w:w="2385" w:type="dxa"/>
          </w:tcPr>
          <w:p w14:paraId="5E54CE5D" w14:textId="511F5EDF" w:rsidR="00CF5CF1" w:rsidRDefault="00BE71A0" w:rsidP="003A2398">
            <w:r>
              <w:t>Card.h</w:t>
            </w:r>
          </w:p>
        </w:tc>
        <w:tc>
          <w:tcPr>
            <w:tcW w:w="2416" w:type="dxa"/>
          </w:tcPr>
          <w:p w14:paraId="767DA205" w14:textId="31D21905" w:rsidR="00CF5CF1" w:rsidRDefault="00BE71A0" w:rsidP="003A2398">
            <w:pPr>
              <w:cnfStyle w:val="000000000000" w:firstRow="0" w:lastRow="0" w:firstColumn="0" w:lastColumn="0" w:oddVBand="0" w:evenVBand="0" w:oddHBand="0" w:evenHBand="0" w:firstRowFirstColumn="0" w:firstRowLastColumn="0" w:lastRowFirstColumn="0" w:lastRowLastColumn="0"/>
            </w:pPr>
            <w:r>
              <w:t xml:space="preserve">Card Class to be inherited in Deck Class for </w:t>
            </w:r>
          </w:p>
        </w:tc>
        <w:tc>
          <w:tcPr>
            <w:tcW w:w="2499" w:type="dxa"/>
          </w:tcPr>
          <w:p w14:paraId="4CBD8AA8" w14:textId="1C5AB1AB" w:rsidR="00CF5CF1" w:rsidRDefault="007E167A" w:rsidP="003A2398">
            <w:pPr>
              <w:cnfStyle w:val="000000000000" w:firstRow="0" w:lastRow="0" w:firstColumn="0" w:lastColumn="0" w:oddVBand="0" w:evenVBand="0" w:oddHBand="0" w:evenHBand="0" w:firstRowFirstColumn="0" w:firstRowLastColumn="0" w:lastRowFirstColumn="0" w:lastRowLastColumn="0"/>
            </w:pPr>
            <w:r>
              <w:t>55</w:t>
            </w:r>
          </w:p>
        </w:tc>
        <w:tc>
          <w:tcPr>
            <w:tcW w:w="2230" w:type="dxa"/>
          </w:tcPr>
          <w:p w14:paraId="5211FDB0" w14:textId="38731EB8" w:rsidR="00CF5CF1" w:rsidRDefault="00BE71A0" w:rsidP="003A2398">
            <w:pPr>
              <w:cnfStyle w:val="000000000000" w:firstRow="0" w:lastRow="0" w:firstColumn="0" w:lastColumn="0" w:oddVBand="0" w:evenVBand="0" w:oddHBand="0" w:evenHBand="0" w:firstRowFirstColumn="0" w:firstRowLastColumn="0" w:lastRowFirstColumn="0" w:lastRowLastColumn="0"/>
            </w:pPr>
            <w:r>
              <w:t>Never Instantiated</w:t>
            </w:r>
            <w:r w:rsidR="00A07C78">
              <w:t xml:space="preserve"> in main</w:t>
            </w:r>
            <w:r w:rsidR="00660628">
              <w:t xml:space="preserve"> used in other classes</w:t>
            </w:r>
          </w:p>
        </w:tc>
      </w:tr>
      <w:tr w:rsidR="00CF5CF1" w14:paraId="2DC3528D" w14:textId="173E1EBC" w:rsidTr="007D08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5" w:type="dxa"/>
          </w:tcPr>
          <w:p w14:paraId="45C61FF4" w14:textId="5E87DF00" w:rsidR="00CF5CF1" w:rsidRDefault="00BE71A0" w:rsidP="003A2398">
            <w:r>
              <w:t>Deck.h</w:t>
            </w:r>
          </w:p>
        </w:tc>
        <w:tc>
          <w:tcPr>
            <w:tcW w:w="2416" w:type="dxa"/>
          </w:tcPr>
          <w:p w14:paraId="5CC4BFE9" w14:textId="153FD20F" w:rsidR="00CF5CF1" w:rsidRDefault="00BE71A0" w:rsidP="003A2398">
            <w:pPr>
              <w:cnfStyle w:val="000000100000" w:firstRow="0" w:lastRow="0" w:firstColumn="0" w:lastColumn="0" w:oddVBand="0" w:evenVBand="0" w:oddHBand="1" w:evenHBand="0" w:firstRowFirstColumn="0" w:firstRowLastColumn="0" w:lastRowFirstColumn="0" w:lastRowLastColumn="0"/>
            </w:pPr>
            <w:r>
              <w:t xml:space="preserve">Holds Information about the deck the </w:t>
            </w:r>
            <w:r>
              <w:lastRenderedPageBreak/>
              <w:t>player draws such as card values</w:t>
            </w:r>
          </w:p>
        </w:tc>
        <w:tc>
          <w:tcPr>
            <w:tcW w:w="2499" w:type="dxa"/>
          </w:tcPr>
          <w:p w14:paraId="0303398C" w14:textId="6F0D41B5" w:rsidR="00CF5CF1" w:rsidRDefault="007E167A" w:rsidP="003A2398">
            <w:pPr>
              <w:cnfStyle w:val="000000100000" w:firstRow="0" w:lastRow="0" w:firstColumn="0" w:lastColumn="0" w:oddVBand="0" w:evenVBand="0" w:oddHBand="1" w:evenHBand="0" w:firstRowFirstColumn="0" w:firstRowLastColumn="0" w:lastRowFirstColumn="0" w:lastRowLastColumn="0"/>
            </w:pPr>
            <w:r>
              <w:lastRenderedPageBreak/>
              <w:t>26</w:t>
            </w:r>
          </w:p>
        </w:tc>
        <w:tc>
          <w:tcPr>
            <w:tcW w:w="2230" w:type="dxa"/>
          </w:tcPr>
          <w:p w14:paraId="452DDBF4" w14:textId="536368A6" w:rsidR="00CF5CF1" w:rsidRDefault="00BE71A0" w:rsidP="003A2398">
            <w:pPr>
              <w:cnfStyle w:val="000000100000" w:firstRow="0" w:lastRow="0" w:firstColumn="0" w:lastColumn="0" w:oddVBand="0" w:evenVBand="0" w:oddHBand="1" w:evenHBand="0" w:firstRowFirstColumn="0" w:firstRowLastColumn="0" w:lastRowFirstColumn="0" w:lastRowLastColumn="0"/>
            </w:pPr>
            <w:r>
              <w:t>deck</w:t>
            </w:r>
          </w:p>
        </w:tc>
      </w:tr>
      <w:tr w:rsidR="00CF5CF1" w14:paraId="31448BB0" w14:textId="0B5BE853" w:rsidTr="007D0876">
        <w:tc>
          <w:tcPr>
            <w:cnfStyle w:val="001000000000" w:firstRow="0" w:lastRow="0" w:firstColumn="1" w:lastColumn="0" w:oddVBand="0" w:evenVBand="0" w:oddHBand="0" w:evenHBand="0" w:firstRowFirstColumn="0" w:firstRowLastColumn="0" w:lastRowFirstColumn="0" w:lastRowLastColumn="0"/>
            <w:tcW w:w="2385" w:type="dxa"/>
          </w:tcPr>
          <w:p w14:paraId="3942C8E3" w14:textId="282C74B0" w:rsidR="00CF5CF1" w:rsidRDefault="00BE71A0" w:rsidP="003A2398">
            <w:r>
              <w:t>Face.h</w:t>
            </w:r>
          </w:p>
        </w:tc>
        <w:tc>
          <w:tcPr>
            <w:tcW w:w="2416" w:type="dxa"/>
          </w:tcPr>
          <w:p w14:paraId="522178E4" w14:textId="342B3AEC" w:rsidR="00CF5CF1" w:rsidRDefault="00BE71A0" w:rsidP="003A2398">
            <w:pPr>
              <w:cnfStyle w:val="000000000000" w:firstRow="0" w:lastRow="0" w:firstColumn="0" w:lastColumn="0" w:oddVBand="0" w:evenVBand="0" w:oddHBand="0" w:evenHBand="0" w:firstRowFirstColumn="0" w:firstRowLastColumn="0" w:lastRowFirstColumn="0" w:lastRowLastColumn="0"/>
            </w:pPr>
            <w:r>
              <w:t>Enum class to help when converting card faces to integer numebrs</w:t>
            </w:r>
          </w:p>
        </w:tc>
        <w:tc>
          <w:tcPr>
            <w:tcW w:w="2499" w:type="dxa"/>
          </w:tcPr>
          <w:p w14:paraId="6927A728" w14:textId="66EEF2E2" w:rsidR="00CF5CF1" w:rsidRDefault="007E167A" w:rsidP="003A2398">
            <w:pPr>
              <w:cnfStyle w:val="000000000000" w:firstRow="0" w:lastRow="0" w:firstColumn="0" w:lastColumn="0" w:oddVBand="0" w:evenVBand="0" w:oddHBand="0" w:evenHBand="0" w:firstRowFirstColumn="0" w:firstRowLastColumn="0" w:lastRowFirstColumn="0" w:lastRowLastColumn="0"/>
            </w:pPr>
            <w:r>
              <w:t>33</w:t>
            </w:r>
          </w:p>
        </w:tc>
        <w:tc>
          <w:tcPr>
            <w:tcW w:w="2230" w:type="dxa"/>
          </w:tcPr>
          <w:p w14:paraId="5FEC72F8" w14:textId="0793E508" w:rsidR="00CF5CF1" w:rsidRDefault="00BE71A0" w:rsidP="003A2398">
            <w:pPr>
              <w:cnfStyle w:val="000000000000" w:firstRow="0" w:lastRow="0" w:firstColumn="0" w:lastColumn="0" w:oddVBand="0" w:evenVBand="0" w:oddHBand="0" w:evenHBand="0" w:firstRowFirstColumn="0" w:firstRowLastColumn="0" w:lastRowFirstColumn="0" w:lastRowLastColumn="0"/>
            </w:pPr>
            <w:r>
              <w:t xml:space="preserve">Never </w:t>
            </w:r>
            <w:r w:rsidR="00A07C78">
              <w:t>i</w:t>
            </w:r>
            <w:r>
              <w:t>nstantiated in main</w:t>
            </w:r>
            <w:r w:rsidR="00660628">
              <w:t xml:space="preserve"> used in other classes</w:t>
            </w:r>
          </w:p>
        </w:tc>
      </w:tr>
      <w:tr w:rsidR="00CF5CF1" w14:paraId="4D3C2A37" w14:textId="0D03847D" w:rsidTr="007D08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5" w:type="dxa"/>
          </w:tcPr>
          <w:p w14:paraId="2DAFB6D4" w14:textId="16B2CA96" w:rsidR="00CF5CF1" w:rsidRDefault="00A07C78" w:rsidP="003A2398">
            <w:pPr>
              <w:ind w:left="720" w:hanging="720"/>
            </w:pPr>
            <w:r>
              <w:t>File.h</w:t>
            </w:r>
          </w:p>
        </w:tc>
        <w:tc>
          <w:tcPr>
            <w:tcW w:w="2416" w:type="dxa"/>
          </w:tcPr>
          <w:p w14:paraId="4905BF54" w14:textId="48019616" w:rsidR="00CF5CF1" w:rsidRDefault="00A07C78" w:rsidP="003A2398">
            <w:pPr>
              <w:cnfStyle w:val="000000100000" w:firstRow="0" w:lastRow="0" w:firstColumn="0" w:lastColumn="0" w:oddVBand="0" w:evenVBand="0" w:oddHBand="1" w:evenHBand="0" w:firstRowFirstColumn="0" w:firstRowLastColumn="0" w:lastRowFirstColumn="0" w:lastRowLastColumn="0"/>
            </w:pPr>
            <w:r>
              <w:t xml:space="preserve">Holds information about a files name as well as a pointer to the fstream file. </w:t>
            </w:r>
          </w:p>
        </w:tc>
        <w:tc>
          <w:tcPr>
            <w:tcW w:w="2499" w:type="dxa"/>
          </w:tcPr>
          <w:p w14:paraId="7C89CAF6" w14:textId="36DADB36" w:rsidR="00CF5CF1" w:rsidRDefault="007E167A" w:rsidP="003A2398">
            <w:pPr>
              <w:cnfStyle w:val="000000100000" w:firstRow="0" w:lastRow="0" w:firstColumn="0" w:lastColumn="0" w:oddVBand="0" w:evenVBand="0" w:oddHBand="1" w:evenHBand="0" w:firstRowFirstColumn="0" w:firstRowLastColumn="0" w:lastRowFirstColumn="0" w:lastRowLastColumn="0"/>
            </w:pPr>
            <w:r>
              <w:t>42</w:t>
            </w:r>
          </w:p>
        </w:tc>
        <w:tc>
          <w:tcPr>
            <w:tcW w:w="2230" w:type="dxa"/>
          </w:tcPr>
          <w:p w14:paraId="5AFE7491" w14:textId="45BFF12D" w:rsidR="00CF5CF1" w:rsidRDefault="00A07C78" w:rsidP="003A2398">
            <w:pPr>
              <w:cnfStyle w:val="000000100000" w:firstRow="0" w:lastRow="0" w:firstColumn="0" w:lastColumn="0" w:oddVBand="0" w:evenVBand="0" w:oddHBand="1" w:evenHBand="0" w:firstRowFirstColumn="0" w:firstRowLastColumn="0" w:lastRowFirstColumn="0" w:lastRowLastColumn="0"/>
            </w:pPr>
            <w:r>
              <w:t>file</w:t>
            </w:r>
          </w:p>
        </w:tc>
      </w:tr>
      <w:tr w:rsidR="00CF5CF1" w14:paraId="7CE0CF35" w14:textId="6ECAD19D" w:rsidTr="007D0876">
        <w:tc>
          <w:tcPr>
            <w:cnfStyle w:val="001000000000" w:firstRow="0" w:lastRow="0" w:firstColumn="1" w:lastColumn="0" w:oddVBand="0" w:evenVBand="0" w:oddHBand="0" w:evenHBand="0" w:firstRowFirstColumn="0" w:firstRowLastColumn="0" w:lastRowFirstColumn="0" w:lastRowLastColumn="0"/>
            <w:tcW w:w="2385" w:type="dxa"/>
          </w:tcPr>
          <w:p w14:paraId="182C5AB9" w14:textId="587F4893" w:rsidR="00CF5CF1" w:rsidRDefault="00A07C78" w:rsidP="003A2398">
            <w:r>
              <w:t>Game.h</w:t>
            </w:r>
          </w:p>
        </w:tc>
        <w:tc>
          <w:tcPr>
            <w:tcW w:w="2416" w:type="dxa"/>
          </w:tcPr>
          <w:p w14:paraId="78A11D68" w14:textId="3CEC4423" w:rsidR="00CF5CF1" w:rsidRDefault="00A07C78" w:rsidP="003A2398">
            <w:pPr>
              <w:cnfStyle w:val="000000000000" w:firstRow="0" w:lastRow="0" w:firstColumn="0" w:lastColumn="0" w:oddVBand="0" w:evenVBand="0" w:oddHBand="0" w:evenHBand="0" w:firstRowFirstColumn="0" w:firstRowLastColumn="0" w:lastRowFirstColumn="0" w:lastRowLastColumn="0"/>
            </w:pPr>
            <w:r>
              <w:t xml:space="preserve">Holds basic information about the game such as the players </w:t>
            </w:r>
          </w:p>
        </w:tc>
        <w:tc>
          <w:tcPr>
            <w:tcW w:w="2499" w:type="dxa"/>
          </w:tcPr>
          <w:p w14:paraId="57F21372" w14:textId="13DD4A08" w:rsidR="00CF5CF1" w:rsidRDefault="007E167A" w:rsidP="003A2398">
            <w:pPr>
              <w:cnfStyle w:val="000000000000" w:firstRow="0" w:lastRow="0" w:firstColumn="0" w:lastColumn="0" w:oddVBand="0" w:evenVBand="0" w:oddHBand="0" w:evenHBand="0" w:firstRowFirstColumn="0" w:firstRowLastColumn="0" w:lastRowFirstColumn="0" w:lastRowLastColumn="0"/>
            </w:pPr>
            <w:r>
              <w:t>42</w:t>
            </w:r>
          </w:p>
        </w:tc>
        <w:tc>
          <w:tcPr>
            <w:tcW w:w="2230" w:type="dxa"/>
          </w:tcPr>
          <w:p w14:paraId="75D8664C" w14:textId="711D1887" w:rsidR="00CF5CF1" w:rsidRDefault="00660628" w:rsidP="003A2398">
            <w:pPr>
              <w:cnfStyle w:val="000000000000" w:firstRow="0" w:lastRow="0" w:firstColumn="0" w:lastColumn="0" w:oddVBand="0" w:evenVBand="0" w:oddHBand="0" w:evenHBand="0" w:firstRowFirstColumn="0" w:firstRowLastColumn="0" w:lastRowFirstColumn="0" w:lastRowLastColumn="0"/>
            </w:pPr>
            <w:r>
              <w:t>game</w:t>
            </w:r>
          </w:p>
        </w:tc>
      </w:tr>
      <w:tr w:rsidR="00660628" w14:paraId="47135F90" w14:textId="77777777" w:rsidTr="007D08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5" w:type="dxa"/>
          </w:tcPr>
          <w:p w14:paraId="0AC93D13" w14:textId="42029BA3" w:rsidR="00660628" w:rsidRDefault="00660628" w:rsidP="003A2398">
            <w:r>
              <w:t>MyVctr.h</w:t>
            </w:r>
          </w:p>
        </w:tc>
        <w:tc>
          <w:tcPr>
            <w:tcW w:w="2416" w:type="dxa"/>
          </w:tcPr>
          <w:p w14:paraId="6538C782" w14:textId="5C7B022C" w:rsidR="00660628" w:rsidRDefault="00660628" w:rsidP="003A2398">
            <w:pPr>
              <w:cnfStyle w:val="000000100000" w:firstRow="0" w:lastRow="0" w:firstColumn="0" w:lastColumn="0" w:oddVBand="0" w:evenVBand="0" w:oddHBand="1" w:evenHBand="0" w:firstRowFirstColumn="0" w:firstRowLastColumn="0" w:lastRowFirstColumn="0" w:lastRowLastColumn="0"/>
            </w:pPr>
            <w:r>
              <w:t>Custom Vector Class to hold precomputed card values</w:t>
            </w:r>
          </w:p>
        </w:tc>
        <w:tc>
          <w:tcPr>
            <w:tcW w:w="2499" w:type="dxa"/>
          </w:tcPr>
          <w:p w14:paraId="4E4ABC9D" w14:textId="792CB5D4" w:rsidR="00660628" w:rsidRDefault="00614F6E" w:rsidP="003A2398">
            <w:pPr>
              <w:cnfStyle w:val="000000100000" w:firstRow="0" w:lastRow="0" w:firstColumn="0" w:lastColumn="0" w:oddVBand="0" w:evenVBand="0" w:oddHBand="1" w:evenHBand="0" w:firstRowFirstColumn="0" w:firstRowLastColumn="0" w:lastRowFirstColumn="0" w:lastRowLastColumn="0"/>
            </w:pPr>
            <w:r>
              <w:t>139</w:t>
            </w:r>
          </w:p>
        </w:tc>
        <w:tc>
          <w:tcPr>
            <w:tcW w:w="2230" w:type="dxa"/>
          </w:tcPr>
          <w:p w14:paraId="2432AC94" w14:textId="7412B2FF" w:rsidR="00660628" w:rsidRDefault="00660628" w:rsidP="003A2398">
            <w:pPr>
              <w:cnfStyle w:val="000000100000" w:firstRow="0" w:lastRow="0" w:firstColumn="0" w:lastColumn="0" w:oddVBand="0" w:evenVBand="0" w:oddHBand="1" w:evenHBand="0" w:firstRowFirstColumn="0" w:firstRowLastColumn="0" w:lastRowFirstColumn="0" w:lastRowLastColumn="0"/>
            </w:pPr>
            <w:r>
              <w:t>Never instantiated in main used in other classes</w:t>
            </w:r>
          </w:p>
        </w:tc>
      </w:tr>
      <w:tr w:rsidR="00660628" w14:paraId="6C3B9CEF" w14:textId="77777777" w:rsidTr="007D0876">
        <w:tc>
          <w:tcPr>
            <w:cnfStyle w:val="001000000000" w:firstRow="0" w:lastRow="0" w:firstColumn="1" w:lastColumn="0" w:oddVBand="0" w:evenVBand="0" w:oddHBand="0" w:evenHBand="0" w:firstRowFirstColumn="0" w:firstRowLastColumn="0" w:lastRowFirstColumn="0" w:lastRowLastColumn="0"/>
            <w:tcW w:w="2385" w:type="dxa"/>
          </w:tcPr>
          <w:p w14:paraId="4548E981" w14:textId="035D35BD" w:rsidR="00660628" w:rsidRDefault="00660628" w:rsidP="003A2398">
            <w:r>
              <w:t>Player.h</w:t>
            </w:r>
          </w:p>
        </w:tc>
        <w:tc>
          <w:tcPr>
            <w:tcW w:w="2416" w:type="dxa"/>
          </w:tcPr>
          <w:p w14:paraId="1932DF18" w14:textId="7B91631A" w:rsidR="00660628" w:rsidRDefault="00660628" w:rsidP="003A2398">
            <w:pPr>
              <w:cnfStyle w:val="000000000000" w:firstRow="0" w:lastRow="0" w:firstColumn="0" w:lastColumn="0" w:oddVBand="0" w:evenVBand="0" w:oddHBand="0" w:evenHBand="0" w:firstRowFirstColumn="0" w:firstRowLastColumn="0" w:lastRowFirstColumn="0" w:lastRowLastColumn="0"/>
            </w:pPr>
            <w:r>
              <w:t>Holds information about the player such as their name, money, bet, etc</w:t>
            </w:r>
          </w:p>
        </w:tc>
        <w:tc>
          <w:tcPr>
            <w:tcW w:w="2499" w:type="dxa"/>
          </w:tcPr>
          <w:p w14:paraId="4FA55E68" w14:textId="4D74E4FE" w:rsidR="00660628" w:rsidRDefault="00614F6E" w:rsidP="003A2398">
            <w:pPr>
              <w:cnfStyle w:val="000000000000" w:firstRow="0" w:lastRow="0" w:firstColumn="0" w:lastColumn="0" w:oddVBand="0" w:evenVBand="0" w:oddHBand="0" w:evenHBand="0" w:firstRowFirstColumn="0" w:firstRowLastColumn="0" w:lastRowFirstColumn="0" w:lastRowLastColumn="0"/>
            </w:pPr>
            <w:r>
              <w:t>64</w:t>
            </w:r>
          </w:p>
        </w:tc>
        <w:tc>
          <w:tcPr>
            <w:tcW w:w="2230" w:type="dxa"/>
          </w:tcPr>
          <w:p w14:paraId="16238896" w14:textId="0830F28E" w:rsidR="00660628" w:rsidRDefault="00660628" w:rsidP="003A2398">
            <w:pPr>
              <w:cnfStyle w:val="000000000000" w:firstRow="0" w:lastRow="0" w:firstColumn="0" w:lastColumn="0" w:oddVBand="0" w:evenVBand="0" w:oddHBand="0" w:evenHBand="0" w:firstRowFirstColumn="0" w:firstRowLastColumn="0" w:lastRowFirstColumn="0" w:lastRowLastColumn="0"/>
            </w:pPr>
            <w:r>
              <w:t>player</w:t>
            </w:r>
          </w:p>
        </w:tc>
      </w:tr>
      <w:tr w:rsidR="00D10938" w14:paraId="136D9225" w14:textId="77777777" w:rsidTr="007D08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5" w:type="dxa"/>
          </w:tcPr>
          <w:p w14:paraId="1A19A1D7" w14:textId="0D358785" w:rsidR="00D10938" w:rsidRDefault="00D10938" w:rsidP="003A2398">
            <w:r>
              <w:t>Tree.h</w:t>
            </w:r>
          </w:p>
        </w:tc>
        <w:tc>
          <w:tcPr>
            <w:tcW w:w="2416" w:type="dxa"/>
          </w:tcPr>
          <w:p w14:paraId="64626402" w14:textId="3AC4EA17" w:rsidR="00D10938" w:rsidRDefault="00D10938" w:rsidP="003A2398">
            <w:pPr>
              <w:cnfStyle w:val="000000100000" w:firstRow="0" w:lastRow="0" w:firstColumn="0" w:lastColumn="0" w:oddVBand="0" w:evenVBand="0" w:oddHBand="1" w:evenHBand="0" w:firstRowFirstColumn="0" w:firstRowLastColumn="0" w:lastRowFirstColumn="0" w:lastRowLastColumn="0"/>
            </w:pPr>
            <w:r>
              <w:t>AVL Tree Class</w:t>
            </w:r>
          </w:p>
        </w:tc>
        <w:tc>
          <w:tcPr>
            <w:tcW w:w="2499" w:type="dxa"/>
          </w:tcPr>
          <w:p w14:paraId="2DA395B1" w14:textId="786611A8" w:rsidR="00D10938" w:rsidRDefault="00D10938" w:rsidP="003A2398">
            <w:pPr>
              <w:cnfStyle w:val="000000100000" w:firstRow="0" w:lastRow="0" w:firstColumn="0" w:lastColumn="0" w:oddVBand="0" w:evenVBand="0" w:oddHBand="1" w:evenHBand="0" w:firstRowFirstColumn="0" w:firstRowLastColumn="0" w:lastRowFirstColumn="0" w:lastRowLastColumn="0"/>
            </w:pPr>
            <w:r>
              <w:t>51</w:t>
            </w:r>
          </w:p>
        </w:tc>
        <w:tc>
          <w:tcPr>
            <w:tcW w:w="2230" w:type="dxa"/>
          </w:tcPr>
          <w:p w14:paraId="77B26F87" w14:textId="39582076" w:rsidR="00D10938" w:rsidRDefault="00D10938" w:rsidP="003A2398">
            <w:pPr>
              <w:cnfStyle w:val="000000100000" w:firstRow="0" w:lastRow="0" w:firstColumn="0" w:lastColumn="0" w:oddVBand="0" w:evenVBand="0" w:oddHBand="1" w:evenHBand="0" w:firstRowFirstColumn="0" w:firstRowLastColumn="0" w:lastRowFirstColumn="0" w:lastRowLastColumn="0"/>
            </w:pPr>
            <w:r>
              <w:t>tree</w:t>
            </w:r>
          </w:p>
        </w:tc>
      </w:tr>
      <w:tr w:rsidR="00D10938" w14:paraId="61360022" w14:textId="77777777" w:rsidTr="007D0876">
        <w:tc>
          <w:tcPr>
            <w:cnfStyle w:val="001000000000" w:firstRow="0" w:lastRow="0" w:firstColumn="1" w:lastColumn="0" w:oddVBand="0" w:evenVBand="0" w:oddHBand="0" w:evenHBand="0" w:firstRowFirstColumn="0" w:firstRowLastColumn="0" w:lastRowFirstColumn="0" w:lastRowLastColumn="0"/>
            <w:tcW w:w="2385" w:type="dxa"/>
          </w:tcPr>
          <w:p w14:paraId="14042B9E" w14:textId="37FF4AA6" w:rsidR="00D10938" w:rsidRDefault="00D10938" w:rsidP="003A2398">
            <w:r>
              <w:t>Graph.h</w:t>
            </w:r>
          </w:p>
        </w:tc>
        <w:tc>
          <w:tcPr>
            <w:tcW w:w="2416" w:type="dxa"/>
          </w:tcPr>
          <w:p w14:paraId="7F0A07BD" w14:textId="0B1D84C9" w:rsidR="00D10938" w:rsidRDefault="00D10938" w:rsidP="003A2398">
            <w:pPr>
              <w:cnfStyle w:val="000000000000" w:firstRow="0" w:lastRow="0" w:firstColumn="0" w:lastColumn="0" w:oddVBand="0" w:evenVBand="0" w:oddHBand="0" w:evenHBand="0" w:firstRowFirstColumn="0" w:firstRowLastColumn="0" w:lastRowFirstColumn="0" w:lastRowLastColumn="0"/>
            </w:pPr>
            <w:r>
              <w:t>Graph Class with DFS search</w:t>
            </w:r>
          </w:p>
        </w:tc>
        <w:tc>
          <w:tcPr>
            <w:tcW w:w="2499" w:type="dxa"/>
          </w:tcPr>
          <w:p w14:paraId="3ED7D878" w14:textId="581B698C" w:rsidR="00D10938" w:rsidRDefault="00D10938" w:rsidP="003A2398">
            <w:pPr>
              <w:cnfStyle w:val="000000000000" w:firstRow="0" w:lastRow="0" w:firstColumn="0" w:lastColumn="0" w:oddVBand="0" w:evenVBand="0" w:oddHBand="0" w:evenHBand="0" w:firstRowFirstColumn="0" w:firstRowLastColumn="0" w:lastRowFirstColumn="0" w:lastRowLastColumn="0"/>
            </w:pPr>
            <w:r>
              <w:t>54</w:t>
            </w:r>
          </w:p>
        </w:tc>
        <w:tc>
          <w:tcPr>
            <w:tcW w:w="2230" w:type="dxa"/>
          </w:tcPr>
          <w:p w14:paraId="79984257" w14:textId="57DF8A4F" w:rsidR="00D10938" w:rsidRDefault="00D10938" w:rsidP="003A2398">
            <w:pPr>
              <w:cnfStyle w:val="000000000000" w:firstRow="0" w:lastRow="0" w:firstColumn="0" w:lastColumn="0" w:oddVBand="0" w:evenVBand="0" w:oddHBand="0" w:evenHBand="0" w:firstRowFirstColumn="0" w:firstRowLastColumn="0" w:lastRowFirstColumn="0" w:lastRowLastColumn="0"/>
            </w:pPr>
            <w:r>
              <w:t>g</w:t>
            </w:r>
          </w:p>
        </w:tc>
      </w:tr>
      <w:tr w:rsidR="002F28A0" w14:paraId="4A9A4CF7" w14:textId="77777777" w:rsidTr="007D08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5" w:type="dxa"/>
          </w:tcPr>
          <w:p w14:paraId="5CBB9B9C" w14:textId="0AF668F6" w:rsidR="002F28A0" w:rsidRDefault="002F28A0" w:rsidP="003A2398">
            <w:r>
              <w:t>LinkedList.h</w:t>
            </w:r>
          </w:p>
        </w:tc>
        <w:tc>
          <w:tcPr>
            <w:tcW w:w="2416" w:type="dxa"/>
          </w:tcPr>
          <w:p w14:paraId="244DA4C9" w14:textId="0F70C4D0" w:rsidR="002F28A0" w:rsidRDefault="002F28A0" w:rsidP="003A2398">
            <w:pPr>
              <w:cnfStyle w:val="000000100000" w:firstRow="0" w:lastRow="0" w:firstColumn="0" w:lastColumn="0" w:oddVBand="0" w:evenVBand="0" w:oddHBand="1" w:evenHBand="0" w:firstRowFirstColumn="0" w:firstRowLastColumn="0" w:lastRowFirstColumn="0" w:lastRowLastColumn="0"/>
            </w:pPr>
            <w:r>
              <w:t xml:space="preserve">Linked List Class </w:t>
            </w:r>
          </w:p>
        </w:tc>
        <w:tc>
          <w:tcPr>
            <w:tcW w:w="2499" w:type="dxa"/>
          </w:tcPr>
          <w:p w14:paraId="51B78930" w14:textId="7D63BB38" w:rsidR="002F28A0" w:rsidRDefault="002F28A0" w:rsidP="003A2398">
            <w:pPr>
              <w:cnfStyle w:val="000000100000" w:firstRow="0" w:lastRow="0" w:firstColumn="0" w:lastColumn="0" w:oddVBand="0" w:evenVBand="0" w:oddHBand="1" w:evenHBand="0" w:firstRowFirstColumn="0" w:firstRowLastColumn="0" w:lastRowFirstColumn="0" w:lastRowLastColumn="0"/>
            </w:pPr>
            <w:r>
              <w:t>172 (These Lines were not counted towards project total because the class was taken off your GitHub)</w:t>
            </w:r>
          </w:p>
        </w:tc>
        <w:tc>
          <w:tcPr>
            <w:tcW w:w="2230" w:type="dxa"/>
          </w:tcPr>
          <w:p w14:paraId="0916CBEF" w14:textId="24FB3C8E" w:rsidR="002F28A0" w:rsidRDefault="002F28A0" w:rsidP="003A2398">
            <w:pPr>
              <w:cnfStyle w:val="000000100000" w:firstRow="0" w:lastRow="0" w:firstColumn="0" w:lastColumn="0" w:oddVBand="0" w:evenVBand="0" w:oddHBand="1" w:evenHBand="0" w:firstRowFirstColumn="0" w:firstRowLastColumn="0" w:lastRowFirstColumn="0" w:lastRowLastColumn="0"/>
            </w:pPr>
            <w:r>
              <w:t>hMap</w:t>
            </w:r>
          </w:p>
        </w:tc>
      </w:tr>
    </w:tbl>
    <w:p w14:paraId="670F56B6" w14:textId="77777777" w:rsidR="003A2398" w:rsidRDefault="003A2398" w:rsidP="00911DD6"/>
    <w:p w14:paraId="51C93481" w14:textId="5690A729" w:rsidR="00911DD6" w:rsidRDefault="00911DD6" w:rsidP="00A73154">
      <w:pPr>
        <w:pStyle w:val="Heading1"/>
        <w:numPr>
          <w:ilvl w:val="0"/>
          <w:numId w:val="17"/>
        </w:numPr>
      </w:pPr>
      <w:bookmarkStart w:id="10" w:name="_Toc137055167"/>
      <w:bookmarkStart w:id="11" w:name="_Toc137057504"/>
      <w:r>
        <w:t>Challenges Faced</w:t>
      </w:r>
      <w:r w:rsidR="00F143A0">
        <w:t xml:space="preserve"> / Development</w:t>
      </w:r>
      <w:bookmarkEnd w:id="10"/>
      <w:bookmarkEnd w:id="11"/>
    </w:p>
    <w:p w14:paraId="655764EE" w14:textId="64C7DB4C" w:rsidR="00911DD6" w:rsidRDefault="00911DD6" w:rsidP="00911DD6"/>
    <w:p w14:paraId="20507381" w14:textId="2132639D" w:rsidR="005D5FA9" w:rsidRDefault="00CC4A1F" w:rsidP="00911DD6">
      <w:r>
        <w:t xml:space="preserve">The main challenge I faced was </w:t>
      </w:r>
      <w:r w:rsidR="00D10938">
        <w:t>recursion as I found it somewhat confusing at times especially with the quick sort algorithm. However, by watching the call stack on a debugger I was able to eventually get algorithms requiring recursion to work.</w:t>
      </w:r>
      <w:r>
        <w:t xml:space="preserve"> </w:t>
      </w:r>
    </w:p>
    <w:p w14:paraId="4ED24658" w14:textId="7152BEF6" w:rsidR="005D5FA9" w:rsidRDefault="005D5FA9" w:rsidP="005D5FA9">
      <w:pPr>
        <w:pStyle w:val="Heading1"/>
        <w:numPr>
          <w:ilvl w:val="0"/>
          <w:numId w:val="17"/>
        </w:numPr>
      </w:pPr>
      <w:bookmarkStart w:id="12" w:name="_Toc137055168"/>
      <w:bookmarkStart w:id="13" w:name="_Toc137057505"/>
      <w:r>
        <w:t>Pseudocode</w:t>
      </w:r>
      <w:bookmarkEnd w:id="12"/>
      <w:bookmarkEnd w:id="13"/>
      <w:r>
        <w:t xml:space="preserve"> </w:t>
      </w:r>
    </w:p>
    <w:p w14:paraId="60592D02" w14:textId="5820899B" w:rsidR="00025DC1" w:rsidRDefault="00025DC1" w:rsidP="00025DC1"/>
    <w:p w14:paraId="4D578348" w14:textId="18F79BDF" w:rsidR="00025DC1" w:rsidRPr="00142EE6" w:rsidRDefault="00025DC1" w:rsidP="00142EE6">
      <w:pPr>
        <w:rPr>
          <w:rFonts w:ascii="Times New Roman" w:hAnsi="Times New Roman"/>
          <w:i/>
          <w:iCs/>
          <w:sz w:val="30"/>
          <w:szCs w:val="30"/>
        </w:rPr>
      </w:pPr>
      <w:r w:rsidRPr="00142EE6">
        <w:rPr>
          <w:rFonts w:ascii="Times New Roman" w:hAnsi="Times New Roman"/>
          <w:i/>
          <w:iCs/>
          <w:sz w:val="30"/>
          <w:szCs w:val="30"/>
        </w:rPr>
        <w:t>Ask player to input their name</w:t>
      </w:r>
    </w:p>
    <w:p w14:paraId="07DB1524" w14:textId="2625EDA2" w:rsidR="00025DC1" w:rsidRPr="00142EE6" w:rsidRDefault="00025DC1" w:rsidP="00142EE6">
      <w:pPr>
        <w:rPr>
          <w:rFonts w:ascii="Times New Roman" w:hAnsi="Times New Roman"/>
          <w:i/>
          <w:iCs/>
          <w:sz w:val="30"/>
          <w:szCs w:val="30"/>
        </w:rPr>
      </w:pPr>
      <w:r w:rsidRPr="00142EE6">
        <w:rPr>
          <w:rFonts w:ascii="Times New Roman" w:hAnsi="Times New Roman"/>
          <w:i/>
          <w:iCs/>
          <w:sz w:val="30"/>
          <w:szCs w:val="30"/>
        </w:rPr>
        <w:t>Output Blackjack Card Game</w:t>
      </w:r>
    </w:p>
    <w:p w14:paraId="330322B1" w14:textId="49DC817C" w:rsidR="00025DC1" w:rsidRPr="00142EE6" w:rsidRDefault="00025DC1" w:rsidP="00142EE6">
      <w:pPr>
        <w:rPr>
          <w:rFonts w:ascii="Times New Roman" w:hAnsi="Times New Roman"/>
          <w:i/>
          <w:iCs/>
          <w:sz w:val="30"/>
          <w:szCs w:val="30"/>
        </w:rPr>
      </w:pPr>
      <w:r w:rsidRPr="00142EE6">
        <w:rPr>
          <w:rFonts w:ascii="Times New Roman" w:hAnsi="Times New Roman"/>
          <w:i/>
          <w:iCs/>
          <w:sz w:val="30"/>
          <w:szCs w:val="30"/>
        </w:rPr>
        <w:t>Ask player how much money they wish to play with</w:t>
      </w:r>
    </w:p>
    <w:p w14:paraId="109A2A1E" w14:textId="722D88E6" w:rsidR="00025DC1" w:rsidRPr="00142EE6" w:rsidRDefault="00025DC1" w:rsidP="00142EE6">
      <w:pPr>
        <w:rPr>
          <w:rFonts w:ascii="Times New Roman" w:hAnsi="Times New Roman"/>
          <w:i/>
          <w:iCs/>
          <w:sz w:val="30"/>
          <w:szCs w:val="30"/>
        </w:rPr>
      </w:pPr>
      <w:r w:rsidRPr="00142EE6">
        <w:rPr>
          <w:rFonts w:ascii="Times New Roman" w:hAnsi="Times New Roman"/>
          <w:i/>
          <w:iCs/>
          <w:sz w:val="30"/>
          <w:szCs w:val="30"/>
        </w:rPr>
        <w:t xml:space="preserve">Ensure player is entering valid amount of money </w:t>
      </w:r>
    </w:p>
    <w:p w14:paraId="734BDE04" w14:textId="7AC6ADB6" w:rsidR="00025DC1" w:rsidRPr="00142EE6" w:rsidRDefault="00025DC1" w:rsidP="00142EE6">
      <w:pPr>
        <w:rPr>
          <w:rFonts w:ascii="Times New Roman" w:hAnsi="Times New Roman"/>
          <w:i/>
          <w:iCs/>
          <w:sz w:val="30"/>
          <w:szCs w:val="30"/>
        </w:rPr>
      </w:pPr>
      <w:r w:rsidRPr="00142EE6">
        <w:rPr>
          <w:rFonts w:ascii="Times New Roman" w:hAnsi="Times New Roman"/>
          <w:i/>
          <w:iCs/>
          <w:sz w:val="30"/>
          <w:szCs w:val="30"/>
        </w:rPr>
        <w:t>Generate Deck of Cards to files</w:t>
      </w:r>
    </w:p>
    <w:p w14:paraId="3160CEB2" w14:textId="40197BC9" w:rsidR="00025DC1" w:rsidRPr="00142EE6" w:rsidRDefault="00025DC1" w:rsidP="00142EE6">
      <w:pPr>
        <w:rPr>
          <w:rFonts w:ascii="Times New Roman" w:hAnsi="Times New Roman"/>
          <w:i/>
          <w:iCs/>
          <w:sz w:val="30"/>
          <w:szCs w:val="30"/>
        </w:rPr>
      </w:pPr>
      <w:r w:rsidRPr="00142EE6">
        <w:rPr>
          <w:rFonts w:ascii="Times New Roman" w:hAnsi="Times New Roman"/>
          <w:i/>
          <w:iCs/>
          <w:sz w:val="30"/>
          <w:szCs w:val="30"/>
        </w:rPr>
        <w:t>Open Cards and Suits files</w:t>
      </w:r>
    </w:p>
    <w:p w14:paraId="2CAEAE74" w14:textId="4A50361B" w:rsidR="00025DC1" w:rsidRPr="00142EE6" w:rsidRDefault="00025DC1" w:rsidP="00142EE6">
      <w:pPr>
        <w:rPr>
          <w:rFonts w:ascii="Times New Roman" w:hAnsi="Times New Roman"/>
          <w:i/>
          <w:iCs/>
          <w:sz w:val="30"/>
          <w:szCs w:val="30"/>
        </w:rPr>
      </w:pPr>
      <w:r w:rsidRPr="00142EE6">
        <w:rPr>
          <w:rFonts w:ascii="Times New Roman" w:hAnsi="Times New Roman"/>
          <w:i/>
          <w:iCs/>
          <w:sz w:val="30"/>
          <w:szCs w:val="30"/>
        </w:rPr>
        <w:t>Tell Player how much money they currently have</w:t>
      </w:r>
    </w:p>
    <w:p w14:paraId="023880BB" w14:textId="5AFC6885" w:rsidR="00025DC1" w:rsidRPr="00142EE6" w:rsidRDefault="00025DC1" w:rsidP="00142EE6">
      <w:pPr>
        <w:rPr>
          <w:rFonts w:ascii="Times New Roman" w:hAnsi="Times New Roman"/>
          <w:i/>
          <w:iCs/>
          <w:sz w:val="30"/>
          <w:szCs w:val="30"/>
        </w:rPr>
      </w:pPr>
      <w:r w:rsidRPr="00142EE6">
        <w:rPr>
          <w:rFonts w:ascii="Times New Roman" w:hAnsi="Times New Roman"/>
          <w:i/>
          <w:iCs/>
          <w:sz w:val="30"/>
          <w:szCs w:val="30"/>
        </w:rPr>
        <w:lastRenderedPageBreak/>
        <w:t>Ask player how much they wish to bet on the game</w:t>
      </w:r>
    </w:p>
    <w:p w14:paraId="6B68D952" w14:textId="3CE5AD75" w:rsidR="00142EE6" w:rsidRDefault="00142EE6" w:rsidP="00142EE6">
      <w:pPr>
        <w:rPr>
          <w:rFonts w:ascii="Times New Roman" w:hAnsi="Times New Roman"/>
          <w:i/>
          <w:iCs/>
          <w:sz w:val="30"/>
          <w:szCs w:val="30"/>
        </w:rPr>
      </w:pPr>
      <w:r>
        <w:rPr>
          <w:rFonts w:ascii="Times New Roman" w:hAnsi="Times New Roman"/>
          <w:i/>
          <w:iCs/>
          <w:sz w:val="30"/>
          <w:szCs w:val="30"/>
        </w:rPr>
        <w:t>If the games index is greater than the number of cards in the deck</w:t>
      </w:r>
    </w:p>
    <w:p w14:paraId="49B8BA5C" w14:textId="2E4014C0" w:rsidR="005D5FA9" w:rsidRPr="00142EE6" w:rsidRDefault="00025DC1" w:rsidP="00142EE6">
      <w:pPr>
        <w:ind w:firstLine="720"/>
        <w:rPr>
          <w:rFonts w:ascii="Times New Roman" w:hAnsi="Times New Roman"/>
          <w:i/>
          <w:iCs/>
          <w:sz w:val="30"/>
          <w:szCs w:val="30"/>
        </w:rPr>
      </w:pPr>
      <w:r w:rsidRPr="00142EE6">
        <w:rPr>
          <w:rFonts w:ascii="Times New Roman" w:hAnsi="Times New Roman"/>
          <w:i/>
          <w:iCs/>
          <w:sz w:val="30"/>
          <w:szCs w:val="30"/>
        </w:rPr>
        <w:t>Ensure bet amount is vali</w:t>
      </w:r>
      <w:r w:rsidR="00493730" w:rsidRPr="00142EE6">
        <w:rPr>
          <w:rFonts w:ascii="Times New Roman" w:hAnsi="Times New Roman"/>
          <w:i/>
          <w:iCs/>
          <w:sz w:val="30"/>
          <w:szCs w:val="30"/>
        </w:rPr>
        <w:t>d</w:t>
      </w:r>
    </w:p>
    <w:p w14:paraId="05DC5694" w14:textId="6857F9A6" w:rsidR="00142EE6" w:rsidRDefault="00142EE6" w:rsidP="00142EE6">
      <w:pPr>
        <w:ind w:firstLine="720"/>
        <w:rPr>
          <w:rFonts w:ascii="Times New Roman" w:hAnsi="Times New Roman"/>
          <w:i/>
          <w:iCs/>
          <w:sz w:val="30"/>
          <w:szCs w:val="30"/>
        </w:rPr>
      </w:pPr>
      <w:r>
        <w:rPr>
          <w:rFonts w:ascii="Times New Roman" w:hAnsi="Times New Roman"/>
          <w:i/>
          <w:iCs/>
          <w:sz w:val="30"/>
          <w:szCs w:val="30"/>
        </w:rPr>
        <w:t>Get card from card file for player</w:t>
      </w:r>
    </w:p>
    <w:p w14:paraId="12113FEE" w14:textId="660FCE2F" w:rsidR="00142EE6" w:rsidRDefault="00142EE6" w:rsidP="00142EE6">
      <w:pPr>
        <w:ind w:firstLine="720"/>
        <w:rPr>
          <w:rFonts w:ascii="Times New Roman" w:hAnsi="Times New Roman"/>
          <w:i/>
          <w:iCs/>
          <w:sz w:val="30"/>
          <w:szCs w:val="30"/>
        </w:rPr>
      </w:pPr>
      <w:r>
        <w:rPr>
          <w:rFonts w:ascii="Times New Roman" w:hAnsi="Times New Roman"/>
          <w:i/>
          <w:iCs/>
          <w:sz w:val="30"/>
          <w:szCs w:val="30"/>
        </w:rPr>
        <w:t>Output card to player</w:t>
      </w:r>
    </w:p>
    <w:p w14:paraId="5508BF1E" w14:textId="6F0A9F6F" w:rsidR="00142EE6" w:rsidRDefault="00142EE6" w:rsidP="00142EE6">
      <w:pPr>
        <w:ind w:firstLine="612"/>
        <w:rPr>
          <w:rFonts w:ascii="Times New Roman" w:hAnsi="Times New Roman"/>
          <w:i/>
          <w:iCs/>
          <w:sz w:val="30"/>
          <w:szCs w:val="30"/>
        </w:rPr>
      </w:pPr>
      <w:r>
        <w:rPr>
          <w:rFonts w:ascii="Times New Roman" w:hAnsi="Times New Roman"/>
          <w:i/>
          <w:iCs/>
          <w:sz w:val="30"/>
          <w:szCs w:val="30"/>
        </w:rPr>
        <w:t>Output players total card value</w:t>
      </w:r>
    </w:p>
    <w:p w14:paraId="05934DDA" w14:textId="38B27654" w:rsidR="00142EE6" w:rsidRDefault="00142EE6" w:rsidP="00142EE6">
      <w:pPr>
        <w:rPr>
          <w:rFonts w:ascii="Times New Roman" w:hAnsi="Times New Roman"/>
          <w:i/>
          <w:iCs/>
          <w:sz w:val="30"/>
          <w:szCs w:val="30"/>
        </w:rPr>
      </w:pPr>
      <w:r>
        <w:rPr>
          <w:rFonts w:ascii="Times New Roman" w:hAnsi="Times New Roman"/>
          <w:i/>
          <w:iCs/>
          <w:sz w:val="30"/>
          <w:szCs w:val="30"/>
        </w:rPr>
        <w:t>Else</w:t>
      </w:r>
    </w:p>
    <w:p w14:paraId="31723C00" w14:textId="3047B943" w:rsidR="00142EE6" w:rsidRDefault="00142EE6" w:rsidP="00142EE6">
      <w:pPr>
        <w:ind w:firstLine="180"/>
        <w:rPr>
          <w:rFonts w:ascii="Times New Roman" w:hAnsi="Times New Roman"/>
          <w:i/>
          <w:iCs/>
          <w:sz w:val="30"/>
          <w:szCs w:val="30"/>
        </w:rPr>
      </w:pPr>
      <w:r>
        <w:rPr>
          <w:rFonts w:ascii="Times New Roman" w:hAnsi="Times New Roman"/>
          <w:i/>
          <w:iCs/>
          <w:sz w:val="30"/>
          <w:szCs w:val="30"/>
        </w:rPr>
        <w:t>Tell the player there are no cards left to draw from</w:t>
      </w:r>
    </w:p>
    <w:p w14:paraId="4BA507FA" w14:textId="5B03FB7A" w:rsidR="00142EE6" w:rsidRDefault="00142EE6" w:rsidP="00142EE6">
      <w:pPr>
        <w:rPr>
          <w:rFonts w:ascii="Times New Roman" w:hAnsi="Times New Roman"/>
          <w:i/>
          <w:iCs/>
          <w:sz w:val="30"/>
          <w:szCs w:val="30"/>
        </w:rPr>
      </w:pPr>
      <w:r>
        <w:rPr>
          <w:rFonts w:ascii="Times New Roman" w:hAnsi="Times New Roman"/>
          <w:i/>
          <w:iCs/>
          <w:sz w:val="30"/>
          <w:szCs w:val="30"/>
        </w:rPr>
        <w:t>Tell the player the dealers shown card value</w:t>
      </w:r>
    </w:p>
    <w:p w14:paraId="42D34C97" w14:textId="4BD941DD" w:rsidR="00142EE6" w:rsidRDefault="00142EE6" w:rsidP="00142EE6">
      <w:pPr>
        <w:rPr>
          <w:rFonts w:ascii="Times New Roman" w:hAnsi="Times New Roman"/>
          <w:i/>
          <w:iCs/>
          <w:sz w:val="30"/>
          <w:szCs w:val="30"/>
        </w:rPr>
      </w:pPr>
      <w:r>
        <w:rPr>
          <w:rFonts w:ascii="Times New Roman" w:hAnsi="Times New Roman"/>
          <w:i/>
          <w:iCs/>
          <w:sz w:val="30"/>
          <w:szCs w:val="30"/>
        </w:rPr>
        <w:t>Ask the player if they wish to hit or stay</w:t>
      </w:r>
    </w:p>
    <w:p w14:paraId="68C085FD" w14:textId="352716C2" w:rsidR="00142EE6" w:rsidRDefault="00142EE6" w:rsidP="00142EE6">
      <w:pPr>
        <w:rPr>
          <w:rFonts w:ascii="Times New Roman" w:hAnsi="Times New Roman"/>
          <w:i/>
          <w:iCs/>
          <w:sz w:val="30"/>
          <w:szCs w:val="30"/>
        </w:rPr>
      </w:pPr>
      <w:r>
        <w:rPr>
          <w:rFonts w:ascii="Times New Roman" w:hAnsi="Times New Roman"/>
          <w:i/>
          <w:iCs/>
          <w:sz w:val="30"/>
          <w:szCs w:val="30"/>
        </w:rPr>
        <w:t>If the player wishes to hit grab a new card from the deck, display the card to the player, and add it onto their total card value</w:t>
      </w:r>
    </w:p>
    <w:p w14:paraId="37A0D45D" w14:textId="34E27580" w:rsidR="00142EE6" w:rsidRDefault="00142EE6" w:rsidP="00142EE6">
      <w:pPr>
        <w:rPr>
          <w:rFonts w:ascii="Times New Roman" w:hAnsi="Times New Roman"/>
          <w:i/>
          <w:iCs/>
          <w:sz w:val="30"/>
          <w:szCs w:val="30"/>
        </w:rPr>
      </w:pPr>
      <w:r>
        <w:rPr>
          <w:rFonts w:ascii="Times New Roman" w:hAnsi="Times New Roman"/>
          <w:i/>
          <w:iCs/>
          <w:sz w:val="30"/>
          <w:szCs w:val="30"/>
        </w:rPr>
        <w:t>Keep prompting for hits until player says no</w:t>
      </w:r>
    </w:p>
    <w:p w14:paraId="6EC28F8E" w14:textId="3FD8C6CA" w:rsidR="00142EE6" w:rsidRDefault="00142EE6" w:rsidP="00142EE6">
      <w:pPr>
        <w:rPr>
          <w:rFonts w:ascii="Times New Roman" w:hAnsi="Times New Roman"/>
          <w:i/>
          <w:iCs/>
          <w:sz w:val="30"/>
          <w:szCs w:val="30"/>
        </w:rPr>
      </w:pPr>
      <w:r>
        <w:rPr>
          <w:rFonts w:ascii="Times New Roman" w:hAnsi="Times New Roman"/>
          <w:i/>
          <w:iCs/>
          <w:sz w:val="30"/>
          <w:szCs w:val="30"/>
        </w:rPr>
        <w:t>Check if player has won</w:t>
      </w:r>
    </w:p>
    <w:p w14:paraId="02BB7903" w14:textId="0931EDB7" w:rsidR="00142EE6" w:rsidRDefault="00142EE6" w:rsidP="00142EE6">
      <w:pPr>
        <w:rPr>
          <w:rFonts w:ascii="Times New Roman" w:hAnsi="Times New Roman"/>
          <w:i/>
          <w:iCs/>
          <w:sz w:val="30"/>
          <w:szCs w:val="30"/>
        </w:rPr>
      </w:pPr>
      <w:r>
        <w:rPr>
          <w:rFonts w:ascii="Times New Roman" w:hAnsi="Times New Roman"/>
          <w:i/>
          <w:iCs/>
          <w:sz w:val="30"/>
          <w:szCs w:val="30"/>
        </w:rPr>
        <w:t xml:space="preserve">If player has won </w:t>
      </w:r>
    </w:p>
    <w:p w14:paraId="53D2E8F4" w14:textId="77777777" w:rsidR="00142EE6" w:rsidRDefault="00142EE6" w:rsidP="00142EE6">
      <w:pPr>
        <w:ind w:firstLine="720"/>
        <w:rPr>
          <w:rFonts w:ascii="Times New Roman" w:hAnsi="Times New Roman"/>
          <w:i/>
          <w:iCs/>
          <w:sz w:val="30"/>
          <w:szCs w:val="30"/>
        </w:rPr>
      </w:pPr>
      <w:r>
        <w:rPr>
          <w:rFonts w:ascii="Times New Roman" w:hAnsi="Times New Roman"/>
          <w:i/>
          <w:iCs/>
          <w:sz w:val="30"/>
          <w:szCs w:val="30"/>
        </w:rPr>
        <w:t xml:space="preserve">pay out bet at 3:2 ratio </w:t>
      </w:r>
    </w:p>
    <w:p w14:paraId="51D1D3E5" w14:textId="3D809710" w:rsidR="00142EE6" w:rsidRDefault="00142EE6" w:rsidP="00142EE6">
      <w:pPr>
        <w:ind w:firstLine="720"/>
        <w:rPr>
          <w:rFonts w:ascii="Times New Roman" w:hAnsi="Times New Roman"/>
          <w:i/>
          <w:iCs/>
          <w:sz w:val="30"/>
          <w:szCs w:val="30"/>
        </w:rPr>
      </w:pPr>
      <w:r>
        <w:rPr>
          <w:rFonts w:ascii="Times New Roman" w:hAnsi="Times New Roman"/>
          <w:i/>
          <w:iCs/>
          <w:sz w:val="30"/>
          <w:szCs w:val="30"/>
        </w:rPr>
        <w:t>Tell the player they have won</w:t>
      </w:r>
    </w:p>
    <w:p w14:paraId="09300C6B" w14:textId="3ABAE301" w:rsidR="00142EE6" w:rsidRDefault="00142EE6" w:rsidP="00142EE6">
      <w:pPr>
        <w:ind w:firstLine="720"/>
        <w:rPr>
          <w:rFonts w:ascii="Times New Roman" w:hAnsi="Times New Roman"/>
          <w:i/>
          <w:iCs/>
          <w:sz w:val="30"/>
          <w:szCs w:val="30"/>
        </w:rPr>
      </w:pPr>
      <w:r>
        <w:rPr>
          <w:rFonts w:ascii="Times New Roman" w:hAnsi="Times New Roman"/>
          <w:i/>
          <w:iCs/>
          <w:sz w:val="30"/>
          <w:szCs w:val="30"/>
        </w:rPr>
        <w:t>Tell the player their total card value</w:t>
      </w:r>
    </w:p>
    <w:p w14:paraId="2EA36BF7" w14:textId="0FD26A17" w:rsidR="00142EE6" w:rsidRDefault="00142EE6" w:rsidP="00142EE6">
      <w:pPr>
        <w:ind w:firstLine="720"/>
        <w:rPr>
          <w:rFonts w:ascii="Times New Roman" w:hAnsi="Times New Roman"/>
          <w:i/>
          <w:iCs/>
          <w:sz w:val="30"/>
          <w:szCs w:val="30"/>
        </w:rPr>
      </w:pPr>
      <w:r>
        <w:rPr>
          <w:rFonts w:ascii="Times New Roman" w:hAnsi="Times New Roman"/>
          <w:i/>
          <w:iCs/>
          <w:sz w:val="30"/>
          <w:szCs w:val="30"/>
        </w:rPr>
        <w:t>Tell the player their new balance</w:t>
      </w:r>
    </w:p>
    <w:p w14:paraId="163CA3CA" w14:textId="51D16FD5" w:rsidR="00142EE6" w:rsidRDefault="00142EE6" w:rsidP="00142EE6">
      <w:pPr>
        <w:ind w:firstLine="720"/>
        <w:rPr>
          <w:rFonts w:ascii="Times New Roman" w:hAnsi="Times New Roman"/>
          <w:i/>
          <w:iCs/>
          <w:sz w:val="30"/>
          <w:szCs w:val="30"/>
        </w:rPr>
      </w:pPr>
      <w:r>
        <w:rPr>
          <w:rFonts w:ascii="Times New Roman" w:hAnsi="Times New Roman"/>
          <w:i/>
          <w:iCs/>
          <w:sz w:val="30"/>
          <w:szCs w:val="30"/>
        </w:rPr>
        <w:t>Tell the player the % increase in their balance</w:t>
      </w:r>
    </w:p>
    <w:p w14:paraId="30811757" w14:textId="49A45A6F" w:rsidR="00142EE6" w:rsidRDefault="00142EE6" w:rsidP="00142EE6">
      <w:pPr>
        <w:rPr>
          <w:rFonts w:ascii="Times New Roman" w:hAnsi="Times New Roman"/>
          <w:i/>
          <w:iCs/>
          <w:sz w:val="30"/>
          <w:szCs w:val="30"/>
        </w:rPr>
      </w:pPr>
      <w:r>
        <w:rPr>
          <w:rFonts w:ascii="Times New Roman" w:hAnsi="Times New Roman"/>
          <w:i/>
          <w:iCs/>
          <w:sz w:val="30"/>
          <w:szCs w:val="30"/>
        </w:rPr>
        <w:t>Else if player card value is equal to dealer card value or both player and dealer card values are over 21</w:t>
      </w:r>
    </w:p>
    <w:p w14:paraId="73B6197A" w14:textId="4FE7FEBD" w:rsidR="00142EE6" w:rsidRDefault="00142EE6" w:rsidP="00142EE6">
      <w:pPr>
        <w:rPr>
          <w:rFonts w:ascii="Times New Roman" w:hAnsi="Times New Roman"/>
          <w:i/>
          <w:iCs/>
          <w:sz w:val="30"/>
          <w:szCs w:val="30"/>
        </w:rPr>
      </w:pPr>
      <w:r>
        <w:rPr>
          <w:rFonts w:ascii="Times New Roman" w:hAnsi="Times New Roman"/>
          <w:i/>
          <w:iCs/>
          <w:sz w:val="30"/>
          <w:szCs w:val="30"/>
        </w:rPr>
        <w:tab/>
        <w:t>Output Dealers Card Value</w:t>
      </w:r>
    </w:p>
    <w:p w14:paraId="122488C2" w14:textId="0E5CF434" w:rsidR="00142EE6" w:rsidRDefault="00142EE6" w:rsidP="00142EE6">
      <w:pPr>
        <w:rPr>
          <w:rFonts w:ascii="Times New Roman" w:hAnsi="Times New Roman"/>
          <w:i/>
          <w:iCs/>
          <w:sz w:val="30"/>
          <w:szCs w:val="30"/>
        </w:rPr>
      </w:pPr>
      <w:r>
        <w:rPr>
          <w:rFonts w:ascii="Times New Roman" w:hAnsi="Times New Roman"/>
          <w:i/>
          <w:iCs/>
          <w:sz w:val="30"/>
          <w:szCs w:val="30"/>
        </w:rPr>
        <w:tab/>
        <w:t>Output Nobody Wins</w:t>
      </w:r>
    </w:p>
    <w:p w14:paraId="1F1130FB" w14:textId="5041BC1E" w:rsidR="00142EE6" w:rsidRDefault="00142EE6" w:rsidP="00142EE6">
      <w:pPr>
        <w:rPr>
          <w:rFonts w:ascii="Times New Roman" w:hAnsi="Times New Roman"/>
          <w:i/>
          <w:iCs/>
          <w:sz w:val="30"/>
          <w:szCs w:val="30"/>
        </w:rPr>
      </w:pPr>
      <w:r>
        <w:rPr>
          <w:rFonts w:ascii="Times New Roman" w:hAnsi="Times New Roman"/>
          <w:i/>
          <w:iCs/>
          <w:sz w:val="30"/>
          <w:szCs w:val="30"/>
        </w:rPr>
        <w:t xml:space="preserve">Else </w:t>
      </w:r>
    </w:p>
    <w:p w14:paraId="04DAAD49" w14:textId="7CBAD488" w:rsidR="00142EE6" w:rsidRDefault="00142EE6" w:rsidP="00142EE6">
      <w:pPr>
        <w:rPr>
          <w:rFonts w:ascii="Times New Roman" w:hAnsi="Times New Roman"/>
          <w:i/>
          <w:iCs/>
          <w:sz w:val="30"/>
          <w:szCs w:val="30"/>
        </w:rPr>
      </w:pPr>
      <w:r>
        <w:rPr>
          <w:rFonts w:ascii="Times New Roman" w:hAnsi="Times New Roman"/>
          <w:i/>
          <w:iCs/>
          <w:sz w:val="30"/>
          <w:szCs w:val="30"/>
        </w:rPr>
        <w:tab/>
        <w:t>Subtract bet from players money</w:t>
      </w:r>
    </w:p>
    <w:p w14:paraId="267859EC" w14:textId="4307956B" w:rsidR="00142EE6" w:rsidRDefault="00142EE6" w:rsidP="00142EE6">
      <w:pPr>
        <w:rPr>
          <w:rFonts w:ascii="Times New Roman" w:hAnsi="Times New Roman"/>
          <w:i/>
          <w:iCs/>
          <w:sz w:val="30"/>
          <w:szCs w:val="30"/>
        </w:rPr>
      </w:pPr>
      <w:r>
        <w:rPr>
          <w:rFonts w:ascii="Times New Roman" w:hAnsi="Times New Roman"/>
          <w:i/>
          <w:iCs/>
          <w:sz w:val="30"/>
          <w:szCs w:val="30"/>
        </w:rPr>
        <w:tab/>
        <w:t>Tell player they lost</w:t>
      </w:r>
    </w:p>
    <w:p w14:paraId="14FBFDCB" w14:textId="46FE52C1" w:rsidR="00142EE6" w:rsidRDefault="00142EE6" w:rsidP="00142EE6">
      <w:pPr>
        <w:rPr>
          <w:rFonts w:ascii="Times New Roman" w:hAnsi="Times New Roman"/>
          <w:i/>
          <w:iCs/>
          <w:sz w:val="30"/>
          <w:szCs w:val="30"/>
        </w:rPr>
      </w:pPr>
      <w:r>
        <w:rPr>
          <w:rFonts w:ascii="Times New Roman" w:hAnsi="Times New Roman"/>
          <w:i/>
          <w:iCs/>
          <w:sz w:val="30"/>
          <w:szCs w:val="30"/>
        </w:rPr>
        <w:tab/>
        <w:t>Tell player their card value and the dealers card value</w:t>
      </w:r>
    </w:p>
    <w:p w14:paraId="25B9A216" w14:textId="6A849446" w:rsidR="00142EE6" w:rsidRDefault="00142EE6" w:rsidP="00142EE6">
      <w:pPr>
        <w:rPr>
          <w:rFonts w:ascii="Times New Roman" w:hAnsi="Times New Roman"/>
          <w:i/>
          <w:iCs/>
          <w:sz w:val="30"/>
          <w:szCs w:val="30"/>
        </w:rPr>
      </w:pPr>
      <w:r>
        <w:rPr>
          <w:rFonts w:ascii="Times New Roman" w:hAnsi="Times New Roman"/>
          <w:i/>
          <w:iCs/>
          <w:sz w:val="30"/>
          <w:szCs w:val="30"/>
        </w:rPr>
        <w:tab/>
        <w:t>Tell player their new balance</w:t>
      </w:r>
    </w:p>
    <w:p w14:paraId="1BEB363F" w14:textId="118327DD" w:rsidR="00142EE6" w:rsidRDefault="00142EE6" w:rsidP="00142EE6">
      <w:pPr>
        <w:rPr>
          <w:rFonts w:ascii="Times New Roman" w:hAnsi="Times New Roman"/>
          <w:i/>
          <w:iCs/>
          <w:sz w:val="30"/>
          <w:szCs w:val="30"/>
        </w:rPr>
      </w:pPr>
      <w:r>
        <w:rPr>
          <w:rFonts w:ascii="Times New Roman" w:hAnsi="Times New Roman"/>
          <w:i/>
          <w:iCs/>
          <w:sz w:val="30"/>
          <w:szCs w:val="30"/>
        </w:rPr>
        <w:tab/>
        <w:t>Tell player the % decrease in their money</w:t>
      </w:r>
    </w:p>
    <w:p w14:paraId="2ECC2ACA" w14:textId="04853C62" w:rsidR="00142EE6" w:rsidRDefault="00142EE6" w:rsidP="00142EE6">
      <w:pPr>
        <w:rPr>
          <w:rFonts w:ascii="Times New Roman" w:hAnsi="Times New Roman"/>
          <w:i/>
          <w:iCs/>
          <w:sz w:val="30"/>
          <w:szCs w:val="30"/>
        </w:rPr>
      </w:pPr>
      <w:r>
        <w:rPr>
          <w:rFonts w:ascii="Times New Roman" w:hAnsi="Times New Roman"/>
          <w:i/>
          <w:iCs/>
          <w:sz w:val="30"/>
          <w:szCs w:val="30"/>
        </w:rPr>
        <w:t>If player still has money left</w:t>
      </w:r>
    </w:p>
    <w:p w14:paraId="066A2A70" w14:textId="434331FE" w:rsidR="00142EE6" w:rsidRDefault="00142EE6" w:rsidP="00142EE6">
      <w:pPr>
        <w:rPr>
          <w:rFonts w:ascii="Times New Roman" w:hAnsi="Times New Roman"/>
          <w:i/>
          <w:iCs/>
          <w:sz w:val="30"/>
          <w:szCs w:val="30"/>
        </w:rPr>
      </w:pPr>
      <w:r>
        <w:rPr>
          <w:rFonts w:ascii="Times New Roman" w:hAnsi="Times New Roman"/>
          <w:i/>
          <w:iCs/>
          <w:sz w:val="30"/>
          <w:szCs w:val="30"/>
        </w:rPr>
        <w:tab/>
        <w:t>Ask if player wants to play again</w:t>
      </w:r>
    </w:p>
    <w:p w14:paraId="7A6E444D" w14:textId="77777777" w:rsidR="00142EE6" w:rsidRDefault="00142EE6" w:rsidP="00142EE6">
      <w:pPr>
        <w:rPr>
          <w:rFonts w:ascii="Times New Roman" w:hAnsi="Times New Roman"/>
          <w:i/>
          <w:iCs/>
          <w:sz w:val="30"/>
          <w:szCs w:val="30"/>
        </w:rPr>
      </w:pPr>
      <w:r>
        <w:rPr>
          <w:rFonts w:ascii="Times New Roman" w:hAnsi="Times New Roman"/>
          <w:i/>
          <w:iCs/>
          <w:sz w:val="30"/>
          <w:szCs w:val="30"/>
        </w:rPr>
        <w:t>If player wants to play again</w:t>
      </w:r>
    </w:p>
    <w:p w14:paraId="03E1B9F7" w14:textId="01351BB2" w:rsidR="00142EE6" w:rsidRDefault="00142EE6" w:rsidP="00142EE6">
      <w:pPr>
        <w:ind w:firstLine="720"/>
        <w:rPr>
          <w:rFonts w:ascii="Times New Roman" w:hAnsi="Times New Roman"/>
          <w:i/>
          <w:iCs/>
          <w:sz w:val="30"/>
          <w:szCs w:val="30"/>
        </w:rPr>
      </w:pPr>
      <w:r>
        <w:rPr>
          <w:rFonts w:ascii="Times New Roman" w:hAnsi="Times New Roman"/>
          <w:i/>
          <w:iCs/>
          <w:sz w:val="30"/>
          <w:szCs w:val="30"/>
        </w:rPr>
        <w:t>Run the game again</w:t>
      </w:r>
    </w:p>
    <w:p w14:paraId="68AC58BD" w14:textId="733D8A11" w:rsidR="00142EE6" w:rsidRDefault="00142EE6" w:rsidP="00142EE6">
      <w:pPr>
        <w:rPr>
          <w:rFonts w:ascii="Times New Roman" w:hAnsi="Times New Roman"/>
          <w:i/>
          <w:iCs/>
          <w:sz w:val="30"/>
          <w:szCs w:val="30"/>
        </w:rPr>
      </w:pPr>
      <w:r>
        <w:rPr>
          <w:rFonts w:ascii="Times New Roman" w:hAnsi="Times New Roman"/>
          <w:i/>
          <w:iCs/>
          <w:sz w:val="30"/>
          <w:szCs w:val="30"/>
        </w:rPr>
        <w:t xml:space="preserve">Else </w:t>
      </w:r>
    </w:p>
    <w:p w14:paraId="1AE6ADEE" w14:textId="61C258A1" w:rsidR="00142EE6" w:rsidRDefault="00142EE6" w:rsidP="00142EE6">
      <w:pPr>
        <w:rPr>
          <w:rFonts w:ascii="Times New Roman" w:hAnsi="Times New Roman"/>
          <w:i/>
          <w:iCs/>
          <w:sz w:val="30"/>
          <w:szCs w:val="30"/>
        </w:rPr>
      </w:pPr>
      <w:r>
        <w:rPr>
          <w:rFonts w:ascii="Times New Roman" w:hAnsi="Times New Roman"/>
          <w:i/>
          <w:iCs/>
          <w:sz w:val="30"/>
          <w:szCs w:val="30"/>
        </w:rPr>
        <w:tab/>
        <w:t>Ask player if they want to see info about the game</w:t>
      </w:r>
    </w:p>
    <w:p w14:paraId="3FA9C2C2" w14:textId="512027AA" w:rsidR="00A5539E" w:rsidRDefault="00142EE6" w:rsidP="007D0876">
      <w:pPr>
        <w:rPr>
          <w:rFonts w:ascii="Times New Roman" w:hAnsi="Times New Roman"/>
          <w:i/>
          <w:iCs/>
          <w:sz w:val="30"/>
          <w:szCs w:val="30"/>
        </w:rPr>
      </w:pPr>
      <w:r>
        <w:rPr>
          <w:rFonts w:ascii="Times New Roman" w:hAnsi="Times New Roman"/>
          <w:i/>
          <w:iCs/>
          <w:sz w:val="30"/>
          <w:szCs w:val="30"/>
        </w:rPr>
        <w:tab/>
        <w:t>Output the cards</w:t>
      </w:r>
    </w:p>
    <w:p w14:paraId="3317A67A" w14:textId="2DD18582" w:rsidR="00A5539E" w:rsidRDefault="00A5539E" w:rsidP="007D0876">
      <w:pPr>
        <w:rPr>
          <w:rFonts w:ascii="Times New Roman" w:hAnsi="Times New Roman"/>
          <w:i/>
          <w:iCs/>
          <w:sz w:val="30"/>
          <w:szCs w:val="30"/>
        </w:rPr>
      </w:pPr>
      <w:r>
        <w:rPr>
          <w:rFonts w:ascii="Times New Roman" w:hAnsi="Times New Roman"/>
          <w:i/>
          <w:iCs/>
          <w:sz w:val="30"/>
          <w:szCs w:val="30"/>
        </w:rPr>
        <w:lastRenderedPageBreak/>
        <w:tab/>
        <w:t>Ask player if they want to search for a specific card in deck</w:t>
      </w:r>
    </w:p>
    <w:p w14:paraId="23D7261A" w14:textId="70981507" w:rsidR="00A5539E" w:rsidRDefault="00A5539E" w:rsidP="007D0876">
      <w:pPr>
        <w:rPr>
          <w:rFonts w:ascii="Times New Roman" w:hAnsi="Times New Roman"/>
          <w:i/>
          <w:iCs/>
          <w:sz w:val="30"/>
          <w:szCs w:val="30"/>
        </w:rPr>
      </w:pPr>
      <w:r>
        <w:rPr>
          <w:rFonts w:ascii="Times New Roman" w:hAnsi="Times New Roman"/>
          <w:i/>
          <w:iCs/>
          <w:sz w:val="30"/>
          <w:szCs w:val="30"/>
        </w:rPr>
        <w:tab/>
      </w:r>
      <w:r>
        <w:rPr>
          <w:rFonts w:ascii="Times New Roman" w:hAnsi="Times New Roman"/>
          <w:i/>
          <w:iCs/>
          <w:sz w:val="30"/>
          <w:szCs w:val="30"/>
        </w:rPr>
        <w:tab/>
        <w:t xml:space="preserve">While player wants to search </w:t>
      </w:r>
    </w:p>
    <w:p w14:paraId="0A168829" w14:textId="0327E02B" w:rsidR="00A5539E" w:rsidRDefault="00A5539E" w:rsidP="007D0876">
      <w:pPr>
        <w:rPr>
          <w:rFonts w:ascii="Times New Roman" w:hAnsi="Times New Roman"/>
          <w:i/>
          <w:iCs/>
          <w:sz w:val="30"/>
          <w:szCs w:val="30"/>
        </w:rPr>
      </w:pPr>
      <w:r>
        <w:rPr>
          <w:rFonts w:ascii="Times New Roman" w:hAnsi="Times New Roman"/>
          <w:i/>
          <w:iCs/>
          <w:sz w:val="30"/>
          <w:szCs w:val="30"/>
        </w:rPr>
        <w:tab/>
      </w:r>
      <w:r>
        <w:rPr>
          <w:rFonts w:ascii="Times New Roman" w:hAnsi="Times New Roman"/>
          <w:i/>
          <w:iCs/>
          <w:sz w:val="30"/>
          <w:szCs w:val="30"/>
        </w:rPr>
        <w:tab/>
      </w:r>
      <w:r>
        <w:rPr>
          <w:rFonts w:ascii="Times New Roman" w:hAnsi="Times New Roman"/>
          <w:i/>
          <w:iCs/>
          <w:sz w:val="30"/>
          <w:szCs w:val="30"/>
        </w:rPr>
        <w:tab/>
        <w:t>Search for the card</w:t>
      </w:r>
    </w:p>
    <w:p w14:paraId="6BDED994" w14:textId="63C614C0" w:rsidR="00A5539E" w:rsidRDefault="00A5539E" w:rsidP="007D0876">
      <w:pPr>
        <w:rPr>
          <w:rFonts w:ascii="Times New Roman" w:hAnsi="Times New Roman"/>
          <w:i/>
          <w:iCs/>
          <w:sz w:val="30"/>
          <w:szCs w:val="30"/>
        </w:rPr>
      </w:pPr>
      <w:r>
        <w:rPr>
          <w:rFonts w:ascii="Times New Roman" w:hAnsi="Times New Roman"/>
          <w:i/>
          <w:iCs/>
          <w:sz w:val="30"/>
          <w:szCs w:val="30"/>
        </w:rPr>
        <w:tab/>
      </w:r>
      <w:r>
        <w:rPr>
          <w:rFonts w:ascii="Times New Roman" w:hAnsi="Times New Roman"/>
          <w:i/>
          <w:iCs/>
          <w:sz w:val="30"/>
          <w:szCs w:val="30"/>
        </w:rPr>
        <w:tab/>
      </w:r>
      <w:r>
        <w:rPr>
          <w:rFonts w:ascii="Times New Roman" w:hAnsi="Times New Roman"/>
          <w:i/>
          <w:iCs/>
          <w:sz w:val="30"/>
          <w:szCs w:val="30"/>
        </w:rPr>
        <w:tab/>
        <w:t>Ask if they want to search again</w:t>
      </w:r>
    </w:p>
    <w:p w14:paraId="5DA21964" w14:textId="4631D947" w:rsidR="00A5539E" w:rsidRDefault="00A5539E" w:rsidP="00A5539E">
      <w:pPr>
        <w:ind w:left="720"/>
        <w:rPr>
          <w:rFonts w:ascii="Times New Roman" w:hAnsi="Times New Roman"/>
          <w:i/>
          <w:iCs/>
          <w:sz w:val="30"/>
          <w:szCs w:val="30"/>
        </w:rPr>
      </w:pPr>
      <w:r>
        <w:rPr>
          <w:rFonts w:ascii="Times New Roman" w:hAnsi="Times New Roman"/>
          <w:i/>
          <w:iCs/>
          <w:sz w:val="30"/>
          <w:szCs w:val="30"/>
        </w:rPr>
        <w:t xml:space="preserve">Display the suits, sorted suits, sorted cards </w:t>
      </w:r>
    </w:p>
    <w:p w14:paraId="0D28116E" w14:textId="2716E7EB" w:rsidR="00CC4A1F" w:rsidRDefault="00CC4A1F" w:rsidP="00CC4A1F">
      <w:pPr>
        <w:ind w:firstLine="720"/>
        <w:rPr>
          <w:rFonts w:ascii="Times New Roman" w:hAnsi="Times New Roman"/>
          <w:i/>
          <w:iCs/>
          <w:sz w:val="30"/>
          <w:szCs w:val="30"/>
        </w:rPr>
      </w:pPr>
      <w:r>
        <w:rPr>
          <w:rFonts w:ascii="Times New Roman" w:hAnsi="Times New Roman"/>
          <w:i/>
          <w:iCs/>
          <w:sz w:val="30"/>
          <w:szCs w:val="30"/>
        </w:rPr>
        <w:t xml:space="preserve">Display the </w:t>
      </w:r>
      <w:r w:rsidR="003B3298">
        <w:rPr>
          <w:rFonts w:ascii="Times New Roman" w:hAnsi="Times New Roman"/>
          <w:i/>
          <w:iCs/>
          <w:sz w:val="30"/>
          <w:szCs w:val="30"/>
        </w:rPr>
        <w:t>va</w:t>
      </w:r>
      <w:r>
        <w:rPr>
          <w:rFonts w:ascii="Times New Roman" w:hAnsi="Times New Roman"/>
          <w:i/>
          <w:iCs/>
          <w:sz w:val="30"/>
          <w:szCs w:val="30"/>
        </w:rPr>
        <w:t>lues of each card in the deck</w:t>
      </w:r>
    </w:p>
    <w:p w14:paraId="54E3C45B" w14:textId="76C88F18" w:rsidR="003B3298" w:rsidRDefault="00CC4A1F" w:rsidP="00CC4A1F">
      <w:pPr>
        <w:ind w:firstLine="720"/>
        <w:rPr>
          <w:rFonts w:ascii="Times New Roman" w:hAnsi="Times New Roman"/>
          <w:i/>
          <w:iCs/>
          <w:sz w:val="30"/>
          <w:szCs w:val="30"/>
        </w:rPr>
      </w:pPr>
      <w:r>
        <w:rPr>
          <w:rFonts w:ascii="Times New Roman" w:hAnsi="Times New Roman"/>
          <w:i/>
          <w:iCs/>
          <w:sz w:val="30"/>
          <w:szCs w:val="30"/>
        </w:rPr>
        <w:t xml:space="preserve">Display </w:t>
      </w:r>
      <w:r w:rsidR="003B3298">
        <w:rPr>
          <w:rFonts w:ascii="Times New Roman" w:hAnsi="Times New Roman"/>
          <w:i/>
          <w:iCs/>
          <w:sz w:val="30"/>
          <w:szCs w:val="30"/>
        </w:rPr>
        <w:t>sorted values of each card in the deck</w:t>
      </w:r>
    </w:p>
    <w:p w14:paraId="3FF8A982" w14:textId="77777777" w:rsidR="00A5539E" w:rsidRDefault="003B3298" w:rsidP="003B3298">
      <w:pPr>
        <w:ind w:firstLine="720"/>
        <w:rPr>
          <w:rFonts w:ascii="Times New Roman" w:hAnsi="Times New Roman"/>
          <w:i/>
          <w:iCs/>
          <w:sz w:val="30"/>
          <w:szCs w:val="30"/>
        </w:rPr>
      </w:pPr>
      <w:r>
        <w:rPr>
          <w:rFonts w:ascii="Times New Roman" w:hAnsi="Times New Roman"/>
          <w:i/>
          <w:iCs/>
          <w:sz w:val="30"/>
          <w:szCs w:val="30"/>
        </w:rPr>
        <w:t>Display unique card faces in deck</w:t>
      </w:r>
    </w:p>
    <w:p w14:paraId="7FD11026" w14:textId="13615795" w:rsidR="00C2729D" w:rsidRPr="003B3298" w:rsidRDefault="00A5539E" w:rsidP="003B3298">
      <w:pPr>
        <w:ind w:firstLine="720"/>
        <w:rPr>
          <w:rFonts w:ascii="Times New Roman" w:hAnsi="Times New Roman"/>
          <w:i/>
          <w:iCs/>
          <w:sz w:val="30"/>
          <w:szCs w:val="30"/>
        </w:rPr>
      </w:pPr>
      <w:r>
        <w:rPr>
          <w:rFonts w:ascii="Times New Roman" w:hAnsi="Times New Roman"/>
          <w:i/>
          <w:iCs/>
          <w:sz w:val="30"/>
          <w:szCs w:val="30"/>
        </w:rPr>
        <w:t>Display unique suits in deck</w:t>
      </w:r>
      <w:r w:rsidR="00142EE6">
        <w:rPr>
          <w:rFonts w:ascii="Times New Roman" w:hAnsi="Times New Roman"/>
          <w:i/>
          <w:iCs/>
          <w:sz w:val="30"/>
          <w:szCs w:val="30"/>
        </w:rPr>
        <w:br/>
        <w:t>Output Thanks for Playing [Players Name entered Earlier]</w:t>
      </w:r>
    </w:p>
    <w:p w14:paraId="51577C02" w14:textId="5FF08FEE" w:rsidR="007D0876" w:rsidRDefault="0092512C" w:rsidP="007D0876">
      <w:pPr>
        <w:pStyle w:val="Heading1"/>
      </w:pPr>
      <w:bookmarkStart w:id="14" w:name="_Toc137055169"/>
      <w:bookmarkStart w:id="15" w:name="_Toc137057506"/>
      <w:r>
        <w:t>UML Class Diagrams</w:t>
      </w:r>
      <w:bookmarkEnd w:id="14"/>
      <w:bookmarkEnd w:id="15"/>
      <w:r w:rsidR="007F0DA0">
        <w:t xml:space="preserve"> </w:t>
      </w:r>
    </w:p>
    <w:p w14:paraId="001747E2" w14:textId="39582B08" w:rsidR="00C2729D" w:rsidRDefault="007F0DA0" w:rsidP="007D0876">
      <w:pPr>
        <w:rPr>
          <w:noProof/>
        </w:rPr>
      </w:pPr>
      <w:r>
        <w:rPr>
          <w:noProof/>
        </w:rPr>
        <w:t xml:space="preserve">Can be found in project folder under filename: </w:t>
      </w:r>
      <w:r w:rsidRPr="007F0DA0">
        <w:rPr>
          <w:noProof/>
        </w:rPr>
        <w:t>UML_Class_Diagrams_Project_2.drawio.pdf</w:t>
      </w:r>
    </w:p>
    <w:p w14:paraId="34E29424" w14:textId="77777777" w:rsidR="007F0DA0" w:rsidRDefault="007F0DA0" w:rsidP="007D0876">
      <w:pPr>
        <w:rPr>
          <w:noProof/>
        </w:rPr>
      </w:pPr>
    </w:p>
    <w:p w14:paraId="5EF265C2" w14:textId="6121C5BD" w:rsidR="007F0DA0" w:rsidRDefault="007F0DA0" w:rsidP="007D0876">
      <w:r>
        <w:rPr>
          <w:noProof/>
        </w:rPr>
        <w:lastRenderedPageBreak/>
        <w:drawing>
          <wp:inline distT="0" distB="0" distL="0" distR="0" wp14:anchorId="7B780FBA" wp14:editId="6F3BB87F">
            <wp:extent cx="4476750" cy="8220075"/>
            <wp:effectExtent l="0" t="0" r="0" b="9525"/>
            <wp:docPr id="26511430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476750" cy="8220075"/>
                    </a:xfrm>
                    <a:prstGeom prst="rect">
                      <a:avLst/>
                    </a:prstGeom>
                    <a:noFill/>
                    <a:ln>
                      <a:noFill/>
                    </a:ln>
                  </pic:spPr>
                </pic:pic>
              </a:graphicData>
            </a:graphic>
          </wp:inline>
        </w:drawing>
      </w:r>
    </w:p>
    <w:p w14:paraId="0D4BAD87" w14:textId="7039D217" w:rsidR="00C2729D" w:rsidRDefault="00C2729D" w:rsidP="007D0876"/>
    <w:p w14:paraId="70A94F95" w14:textId="74A4BD49" w:rsidR="00926868" w:rsidRDefault="00926868" w:rsidP="007D0876">
      <w:pPr>
        <w:pStyle w:val="Heading1"/>
      </w:pPr>
      <w:bookmarkStart w:id="16" w:name="_Toc137055170"/>
      <w:bookmarkStart w:id="17" w:name="_Toc137057507"/>
      <w:r>
        <w:t xml:space="preserve">Main.cpp </w:t>
      </w:r>
      <w:r w:rsidR="006B4DA6">
        <w:t xml:space="preserve">Partial </w:t>
      </w:r>
      <w:r>
        <w:t>Flowchart</w:t>
      </w:r>
      <w:bookmarkEnd w:id="16"/>
      <w:bookmarkEnd w:id="17"/>
    </w:p>
    <w:p w14:paraId="0F1B5AF5" w14:textId="679202EE" w:rsidR="00926868" w:rsidRDefault="006B4DA6" w:rsidP="00926868">
      <w:r>
        <w:t xml:space="preserve">Partial </w:t>
      </w:r>
      <w:r w:rsidR="002B28F7">
        <w:t xml:space="preserve">Flowchart </w:t>
      </w:r>
      <w:r>
        <w:t xml:space="preserve">of main.cpp </w:t>
      </w:r>
      <w:r w:rsidR="002B28F7">
        <w:t>can be seen in project folder under file name</w:t>
      </w:r>
      <w:r w:rsidR="00817F5E">
        <w:t xml:space="preserve">: </w:t>
      </w:r>
      <w:r w:rsidR="00C2495E" w:rsidRPr="00817F5E">
        <w:t>Project_2_PartialFlowChart.drawio.pdf.</w:t>
      </w:r>
      <w:r w:rsidR="00817F5E">
        <w:t xml:space="preserve"> </w:t>
      </w:r>
    </w:p>
    <w:p w14:paraId="08C73A1C" w14:textId="77777777" w:rsidR="00817F5E" w:rsidRDefault="00817F5E" w:rsidP="00926868"/>
    <w:p w14:paraId="31210884" w14:textId="50B56EFD" w:rsidR="00817F5E" w:rsidRPr="00926868" w:rsidRDefault="00817F5E" w:rsidP="00926868">
      <w:r w:rsidRPr="00817F5E">
        <w:rPr>
          <w:b/>
          <w:bCs/>
        </w:rPr>
        <w:t>Note</w:t>
      </w:r>
      <w:r>
        <w:t>: Since this flowchart is only partially finished it has some sections which lead nowhere (</w:t>
      </w:r>
      <w:r w:rsidR="00C2495E">
        <w:t xml:space="preserve">for example </w:t>
      </w:r>
      <w:r>
        <w:t xml:space="preserve">a false if statement going to page </w:t>
      </w:r>
      <w:r w:rsidR="00E57CB8">
        <w:t>5</w:t>
      </w:r>
      <w:r>
        <w:t xml:space="preserve">A when </w:t>
      </w:r>
      <w:r w:rsidR="00E57CB8">
        <w:t>5</w:t>
      </w:r>
      <w:r>
        <w:t>A doesn’t exist)</w:t>
      </w:r>
    </w:p>
    <w:p w14:paraId="1A13A05A" w14:textId="77777777" w:rsidR="00926868" w:rsidRDefault="00926868" w:rsidP="00926868">
      <w:pPr>
        <w:pStyle w:val="Heading1"/>
        <w:numPr>
          <w:ilvl w:val="0"/>
          <w:numId w:val="0"/>
        </w:numPr>
        <w:ind w:left="612" w:hanging="432"/>
      </w:pPr>
    </w:p>
    <w:p w14:paraId="0D966E58" w14:textId="2A5F0370" w:rsidR="007D0876" w:rsidRDefault="00CC4A1F" w:rsidP="007D0876">
      <w:pPr>
        <w:pStyle w:val="Heading1"/>
      </w:pPr>
      <w:bookmarkStart w:id="18" w:name="_Toc137055171"/>
      <w:bookmarkStart w:id="19" w:name="_Toc137057508"/>
      <w:r>
        <w:t>AbsPlayer.H Code</w:t>
      </w:r>
      <w:bookmarkEnd w:id="18"/>
      <w:bookmarkEnd w:id="19"/>
    </w:p>
    <w:p w14:paraId="3F5A164C" w14:textId="77777777" w:rsidR="00CC4A1F" w:rsidRDefault="00CC4A1F" w:rsidP="00CC4A1F">
      <w:r>
        <w:t>/*</w:t>
      </w:r>
    </w:p>
    <w:p w14:paraId="7E162EEF" w14:textId="77777777" w:rsidR="00CC4A1F" w:rsidRDefault="00CC4A1F" w:rsidP="00CC4A1F">
      <w:r>
        <w:t xml:space="preserve"> * Click nbfs://nbhost/SystemFileSystem/Templates/Licenses/license-default.txt to change this license</w:t>
      </w:r>
    </w:p>
    <w:p w14:paraId="3413720C" w14:textId="77777777" w:rsidR="00CC4A1F" w:rsidRDefault="00CC4A1F" w:rsidP="00CC4A1F">
      <w:r>
        <w:t xml:space="preserve"> * Click nbfs://nbhost/SystemFileSystem/Templates/cppFiles/file.h to edit this template</w:t>
      </w:r>
    </w:p>
    <w:p w14:paraId="690B0D80" w14:textId="77777777" w:rsidR="00CC4A1F" w:rsidRDefault="00CC4A1F" w:rsidP="00CC4A1F">
      <w:r>
        <w:t xml:space="preserve"> */</w:t>
      </w:r>
    </w:p>
    <w:p w14:paraId="6811CADA" w14:textId="77777777" w:rsidR="00CC4A1F" w:rsidRDefault="00CC4A1F" w:rsidP="00CC4A1F"/>
    <w:p w14:paraId="0DA007DB" w14:textId="77777777" w:rsidR="00CC4A1F" w:rsidRDefault="00CC4A1F" w:rsidP="00CC4A1F">
      <w:r>
        <w:t xml:space="preserve">/* </w:t>
      </w:r>
    </w:p>
    <w:p w14:paraId="4F5A1D4C" w14:textId="77777777" w:rsidR="00CC4A1F" w:rsidRDefault="00CC4A1F" w:rsidP="00CC4A1F">
      <w:r>
        <w:t xml:space="preserve"> * File:   AbsPlayer.h</w:t>
      </w:r>
    </w:p>
    <w:p w14:paraId="4F22C40D" w14:textId="77777777" w:rsidR="00CC4A1F" w:rsidRDefault="00CC4A1F" w:rsidP="00CC4A1F">
      <w:r>
        <w:t xml:space="preserve"> * Author: Daniel</w:t>
      </w:r>
    </w:p>
    <w:p w14:paraId="03C7FF97" w14:textId="77777777" w:rsidR="00CC4A1F" w:rsidRDefault="00CC4A1F" w:rsidP="00CC4A1F">
      <w:r>
        <w:t xml:space="preserve"> *</w:t>
      </w:r>
    </w:p>
    <w:p w14:paraId="2AA507AB" w14:textId="77777777" w:rsidR="00CC4A1F" w:rsidRDefault="00CC4A1F" w:rsidP="00CC4A1F">
      <w:r>
        <w:t xml:space="preserve"> * Created on December 15, 2022, 7:05 PM</w:t>
      </w:r>
    </w:p>
    <w:p w14:paraId="1823ED5C" w14:textId="77777777" w:rsidR="00CC4A1F" w:rsidRDefault="00CC4A1F" w:rsidP="00CC4A1F">
      <w:r>
        <w:t xml:space="preserve"> */</w:t>
      </w:r>
    </w:p>
    <w:p w14:paraId="3555ABC7" w14:textId="77777777" w:rsidR="00CC4A1F" w:rsidRDefault="00CC4A1F" w:rsidP="00CC4A1F"/>
    <w:p w14:paraId="32ABC477" w14:textId="77777777" w:rsidR="00CC4A1F" w:rsidRDefault="00CC4A1F" w:rsidP="00CC4A1F">
      <w:r>
        <w:t>#ifndef ABSPLAYER_H</w:t>
      </w:r>
    </w:p>
    <w:p w14:paraId="029CD48A" w14:textId="77777777" w:rsidR="00CC4A1F" w:rsidRDefault="00CC4A1F" w:rsidP="00CC4A1F">
      <w:r>
        <w:t>#define ABSPLAYER_H</w:t>
      </w:r>
    </w:p>
    <w:p w14:paraId="5592544D" w14:textId="77777777" w:rsidR="00CC4A1F" w:rsidRDefault="00CC4A1F" w:rsidP="00CC4A1F"/>
    <w:p w14:paraId="69B8E138" w14:textId="77777777" w:rsidR="00CC4A1F" w:rsidRDefault="00CC4A1F" w:rsidP="00CC4A1F">
      <w:r>
        <w:t>class AbsPlayer{</w:t>
      </w:r>
    </w:p>
    <w:p w14:paraId="7A95311A" w14:textId="69762E91" w:rsidR="00CC4A1F" w:rsidRDefault="00CC4A1F" w:rsidP="00CC4A1F">
      <w:r>
        <w:t>public:</w:t>
      </w:r>
    </w:p>
    <w:p w14:paraId="4889AD41" w14:textId="77777777" w:rsidR="00CC4A1F" w:rsidRDefault="00CC4A1F" w:rsidP="00CC4A1F">
      <w:r>
        <w:t xml:space="preserve">    virtual void setWin(bool)=0;</w:t>
      </w:r>
    </w:p>
    <w:p w14:paraId="64C8655C" w14:textId="77777777" w:rsidR="00CC4A1F" w:rsidRDefault="00CC4A1F" w:rsidP="00CC4A1F">
      <w:r>
        <w:t xml:space="preserve">    virtual void setAgn(char)=0;</w:t>
      </w:r>
    </w:p>
    <w:p w14:paraId="76E576F3" w14:textId="77777777" w:rsidR="00CC4A1F" w:rsidRDefault="00CC4A1F" w:rsidP="00CC4A1F">
      <w:r>
        <w:t xml:space="preserve">    virtual void setHit(char)=0;</w:t>
      </w:r>
    </w:p>
    <w:p w14:paraId="5C114422" w14:textId="77777777" w:rsidR="00CC4A1F" w:rsidRDefault="00CC4A1F" w:rsidP="00CC4A1F">
      <w:r>
        <w:t xml:space="preserve">    virtual void setMny(float)=0;</w:t>
      </w:r>
    </w:p>
    <w:p w14:paraId="1D6FAFEF" w14:textId="77777777" w:rsidR="00CC4A1F" w:rsidRDefault="00CC4A1F" w:rsidP="00CC4A1F">
      <w:r>
        <w:t xml:space="preserve">    virtual void setSMny(float)=0;</w:t>
      </w:r>
    </w:p>
    <w:p w14:paraId="60BD26A9" w14:textId="77777777" w:rsidR="00CC4A1F" w:rsidRDefault="00CC4A1F" w:rsidP="00CC4A1F">
      <w:r>
        <w:t xml:space="preserve">    virtual void setBet(float)=0;</w:t>
      </w:r>
    </w:p>
    <w:p w14:paraId="5380FC22" w14:textId="77777777" w:rsidR="00CC4A1F" w:rsidRDefault="00CC4A1F" w:rsidP="00CC4A1F">
      <w:r>
        <w:t xml:space="preserve">    virtual void init()=0;</w:t>
      </w:r>
    </w:p>
    <w:p w14:paraId="16557CEB" w14:textId="77777777" w:rsidR="00CC4A1F" w:rsidRDefault="00CC4A1F" w:rsidP="00CC4A1F">
      <w:r>
        <w:t xml:space="preserve">    virtual float getPCL()=0;</w:t>
      </w:r>
    </w:p>
    <w:p w14:paraId="5ADF0E3C" w14:textId="77777777" w:rsidR="0076108D" w:rsidRDefault="00CC4A1F" w:rsidP="00CC4A1F">
      <w:r>
        <w:t xml:space="preserve">    virtual float getPCW()=0;</w:t>
      </w:r>
    </w:p>
    <w:p w14:paraId="26C0A71D" w14:textId="7B53D9FF" w:rsidR="00CC4A1F" w:rsidRDefault="00CC4A1F" w:rsidP="00CC4A1F">
      <w:r>
        <w:t xml:space="preserve">    virtual bool getWin()=0;</w:t>
      </w:r>
    </w:p>
    <w:p w14:paraId="47D7BE6E" w14:textId="77777777" w:rsidR="00CC4A1F" w:rsidRDefault="00CC4A1F" w:rsidP="00CC4A1F">
      <w:r>
        <w:t xml:space="preserve">    virtual char getAgn()=0;</w:t>
      </w:r>
    </w:p>
    <w:p w14:paraId="3AB152F6" w14:textId="77777777" w:rsidR="00CC4A1F" w:rsidRDefault="00CC4A1F" w:rsidP="00CC4A1F">
      <w:r>
        <w:t xml:space="preserve">    virtual char getHit()=0;</w:t>
      </w:r>
    </w:p>
    <w:p w14:paraId="3FC86868" w14:textId="77777777" w:rsidR="00CC4A1F" w:rsidRDefault="00CC4A1F" w:rsidP="00CC4A1F">
      <w:r>
        <w:t xml:space="preserve">    virtual float getMny()=0;</w:t>
      </w:r>
    </w:p>
    <w:p w14:paraId="065A2ABD" w14:textId="77777777" w:rsidR="00CC4A1F" w:rsidRDefault="00CC4A1F" w:rsidP="00CC4A1F">
      <w:r>
        <w:t xml:space="preserve">    virtual float getSMny()=0;</w:t>
      </w:r>
    </w:p>
    <w:p w14:paraId="710C7684" w14:textId="2BEBB00E" w:rsidR="00CC4A1F" w:rsidRDefault="00CC4A1F" w:rsidP="00CC4A1F">
      <w:r>
        <w:t xml:space="preserve">    virtual float getBet()=0;</w:t>
      </w:r>
    </w:p>
    <w:p w14:paraId="062BA6D5" w14:textId="77777777" w:rsidR="00CC4A1F" w:rsidRDefault="00CC4A1F" w:rsidP="00CC4A1F">
      <w:r>
        <w:t xml:space="preserve">    virtual char getPrc() const=0;</w:t>
      </w:r>
    </w:p>
    <w:p w14:paraId="53ABFD0A" w14:textId="77777777" w:rsidR="00CC4A1F" w:rsidRDefault="00CC4A1F" w:rsidP="00CC4A1F">
      <w:r>
        <w:t xml:space="preserve">    virtual void mkBet()=0;</w:t>
      </w:r>
    </w:p>
    <w:p w14:paraId="0817434D" w14:textId="77777777" w:rsidR="00CC4A1F" w:rsidRDefault="00CC4A1F" w:rsidP="00CC4A1F">
      <w:r>
        <w:t>};</w:t>
      </w:r>
    </w:p>
    <w:p w14:paraId="7F7D8C34" w14:textId="77777777" w:rsidR="00CC4A1F" w:rsidRDefault="00CC4A1F" w:rsidP="00CC4A1F"/>
    <w:p w14:paraId="25D6C352" w14:textId="0E789FAE" w:rsidR="00CC4A1F" w:rsidRDefault="00CC4A1F" w:rsidP="00CC4A1F">
      <w:r>
        <w:lastRenderedPageBreak/>
        <w:t>#endif /* ABSPLAYER_H */</w:t>
      </w:r>
    </w:p>
    <w:p w14:paraId="6DAD3411" w14:textId="77777777" w:rsidR="00CC4A1F" w:rsidRDefault="00CC4A1F" w:rsidP="00CC4A1F"/>
    <w:p w14:paraId="29B45C6E" w14:textId="520F2B1E" w:rsidR="00CC4A1F" w:rsidRDefault="00CC4A1F" w:rsidP="00CC4A1F">
      <w:pPr>
        <w:pStyle w:val="Heading1"/>
      </w:pPr>
      <w:bookmarkStart w:id="20" w:name="_Toc137055172"/>
      <w:bookmarkStart w:id="21" w:name="_Toc137057509"/>
      <w:r>
        <w:t>Card.h Code</w:t>
      </w:r>
      <w:bookmarkEnd w:id="20"/>
      <w:bookmarkEnd w:id="21"/>
    </w:p>
    <w:p w14:paraId="2041CA5F" w14:textId="77777777" w:rsidR="00CC4A1F" w:rsidRDefault="00CC4A1F" w:rsidP="00CC4A1F">
      <w:r>
        <w:t>/*</w:t>
      </w:r>
    </w:p>
    <w:p w14:paraId="16FD5463" w14:textId="77777777" w:rsidR="00CC4A1F" w:rsidRDefault="00CC4A1F" w:rsidP="00CC4A1F">
      <w:r>
        <w:t xml:space="preserve"> * Click nbfs://nbhost/SystemFileSystem/Templates/Licenses/license-default.txt to change this license</w:t>
      </w:r>
    </w:p>
    <w:p w14:paraId="0F9B2472" w14:textId="77777777" w:rsidR="00CC4A1F" w:rsidRDefault="00CC4A1F" w:rsidP="00CC4A1F">
      <w:r>
        <w:t xml:space="preserve"> * Click nbfs://nbhost/SystemFileSystem/Templates/cppFiles/file.h to edit this template</w:t>
      </w:r>
    </w:p>
    <w:p w14:paraId="4DD1F205" w14:textId="77777777" w:rsidR="00CC4A1F" w:rsidRDefault="00CC4A1F" w:rsidP="00CC4A1F">
      <w:r>
        <w:t xml:space="preserve"> */</w:t>
      </w:r>
    </w:p>
    <w:p w14:paraId="0A3E8409" w14:textId="77777777" w:rsidR="00CC4A1F" w:rsidRDefault="00CC4A1F" w:rsidP="00CC4A1F"/>
    <w:p w14:paraId="1B5BF50F" w14:textId="77777777" w:rsidR="00CC4A1F" w:rsidRDefault="00CC4A1F" w:rsidP="00CC4A1F">
      <w:r>
        <w:t xml:space="preserve">/* </w:t>
      </w:r>
    </w:p>
    <w:p w14:paraId="31D5053C" w14:textId="77777777" w:rsidR="00CC4A1F" w:rsidRDefault="00CC4A1F" w:rsidP="00CC4A1F">
      <w:r>
        <w:t xml:space="preserve"> * File:   Card.h</w:t>
      </w:r>
    </w:p>
    <w:p w14:paraId="54369EE5" w14:textId="77777777" w:rsidR="00CC4A1F" w:rsidRDefault="00CC4A1F" w:rsidP="00CC4A1F">
      <w:r>
        <w:t xml:space="preserve"> * Author: Daniel</w:t>
      </w:r>
    </w:p>
    <w:p w14:paraId="4E7A97B3" w14:textId="77777777" w:rsidR="00CC4A1F" w:rsidRDefault="00CC4A1F" w:rsidP="00CC4A1F">
      <w:r>
        <w:t xml:space="preserve"> *</w:t>
      </w:r>
    </w:p>
    <w:p w14:paraId="501A8611" w14:textId="77777777" w:rsidR="00CC4A1F" w:rsidRDefault="00CC4A1F" w:rsidP="00CC4A1F">
      <w:r>
        <w:t xml:space="preserve"> * Created on December 15, 2022, 1:37 PM</w:t>
      </w:r>
    </w:p>
    <w:p w14:paraId="2496246D" w14:textId="77777777" w:rsidR="00CC4A1F" w:rsidRDefault="00CC4A1F" w:rsidP="00CC4A1F">
      <w:r>
        <w:t xml:space="preserve"> */</w:t>
      </w:r>
    </w:p>
    <w:p w14:paraId="2F0032CE" w14:textId="77777777" w:rsidR="00CC4A1F" w:rsidRDefault="00CC4A1F" w:rsidP="00CC4A1F"/>
    <w:p w14:paraId="35A9CE12" w14:textId="77777777" w:rsidR="00CC4A1F" w:rsidRDefault="00CC4A1F" w:rsidP="00CC4A1F">
      <w:r>
        <w:t>#ifndef CARD_H</w:t>
      </w:r>
    </w:p>
    <w:p w14:paraId="4E535C15" w14:textId="77777777" w:rsidR="00CC4A1F" w:rsidRDefault="00CC4A1F" w:rsidP="00CC4A1F">
      <w:r>
        <w:t>#define CARD_H</w:t>
      </w:r>
    </w:p>
    <w:p w14:paraId="6F007FC5" w14:textId="77777777" w:rsidR="00CC4A1F" w:rsidRDefault="00CC4A1F" w:rsidP="00CC4A1F">
      <w:r>
        <w:t>#include &lt;string&gt;</w:t>
      </w:r>
    </w:p>
    <w:p w14:paraId="0132A939" w14:textId="77777777" w:rsidR="00CC4A1F" w:rsidRDefault="00CC4A1F" w:rsidP="00CC4A1F">
      <w:r>
        <w:t>#include &lt;fstream&gt;</w:t>
      </w:r>
    </w:p>
    <w:p w14:paraId="0F929E8A" w14:textId="77777777" w:rsidR="00CC4A1F" w:rsidRDefault="00CC4A1F" w:rsidP="00CC4A1F">
      <w:r>
        <w:t>using namespace std;</w:t>
      </w:r>
    </w:p>
    <w:p w14:paraId="06D8DBC5" w14:textId="77777777" w:rsidR="00CC4A1F" w:rsidRDefault="00CC4A1F" w:rsidP="00CC4A1F">
      <w:r>
        <w:t>class Card{</w:t>
      </w:r>
    </w:p>
    <w:p w14:paraId="4873C60E" w14:textId="77777777" w:rsidR="00CC4A1F" w:rsidRDefault="00CC4A1F" w:rsidP="00CC4A1F">
      <w:r>
        <w:t>protected:</w:t>
      </w:r>
    </w:p>
    <w:p w14:paraId="1C81F319" w14:textId="77777777" w:rsidR="00CC4A1F" w:rsidRDefault="00CC4A1F" w:rsidP="00CC4A1F">
      <w:r>
        <w:t xml:space="preserve">    char *crd;</w:t>
      </w:r>
    </w:p>
    <w:p w14:paraId="4057C65F" w14:textId="77777777" w:rsidR="00CC4A1F" w:rsidRDefault="00CC4A1F" w:rsidP="00CC4A1F">
      <w:r>
        <w:t xml:space="preserve">    char *cSut;</w:t>
      </w:r>
    </w:p>
    <w:p w14:paraId="0261FE83" w14:textId="77777777" w:rsidR="00CC4A1F" w:rsidRDefault="00CC4A1F" w:rsidP="00CC4A1F">
      <w:r>
        <w:t xml:space="preserve">    string cardSel,//Card at a specific index in Cards.dat</w:t>
      </w:r>
    </w:p>
    <w:p w14:paraId="046D8C75" w14:textId="77777777" w:rsidR="00CC4A1F" w:rsidRDefault="00CC4A1F" w:rsidP="00CC4A1F">
      <w:r>
        <w:t xml:space="preserve">           suitSel;//Suit at a specific index in Suits.dat</w:t>
      </w:r>
    </w:p>
    <w:p w14:paraId="79B22611" w14:textId="77777777" w:rsidR="00CC4A1F" w:rsidRDefault="00CC4A1F" w:rsidP="00CC4A1F">
      <w:r>
        <w:t xml:space="preserve">    const int NCARDS=52;//Number of Cards In the Deck</w:t>
      </w:r>
    </w:p>
    <w:p w14:paraId="426B4889" w14:textId="77777777" w:rsidR="00CC4A1F" w:rsidRDefault="00CC4A1F" w:rsidP="00CC4A1F">
      <w:r>
        <w:t>public:</w:t>
      </w:r>
    </w:p>
    <w:p w14:paraId="28CA8FC1" w14:textId="77777777" w:rsidR="00CC4A1F" w:rsidRDefault="00CC4A1F" w:rsidP="00CC4A1F">
      <w:r>
        <w:t xml:space="preserve">    </w:t>
      </w:r>
    </w:p>
    <w:p w14:paraId="7DF9ACBC" w14:textId="77777777" w:rsidR="00CC4A1F" w:rsidRDefault="00CC4A1F" w:rsidP="00CC4A1F">
      <w:r>
        <w:t xml:space="preserve">    //Constructor</w:t>
      </w:r>
    </w:p>
    <w:p w14:paraId="6E64AF64" w14:textId="77777777" w:rsidR="00CC4A1F" w:rsidRDefault="00CC4A1F" w:rsidP="00CC4A1F">
      <w:r>
        <w:t xml:space="preserve">    Card();</w:t>
      </w:r>
    </w:p>
    <w:p w14:paraId="27A97C5A" w14:textId="77777777" w:rsidR="00CC4A1F" w:rsidRDefault="00CC4A1F" w:rsidP="00CC4A1F">
      <w:r>
        <w:t xml:space="preserve">    </w:t>
      </w:r>
    </w:p>
    <w:p w14:paraId="2C144743" w14:textId="77777777" w:rsidR="00CC4A1F" w:rsidRDefault="00CC4A1F" w:rsidP="00CC4A1F">
      <w:r>
        <w:t xml:space="preserve">    //Destructor</w:t>
      </w:r>
    </w:p>
    <w:p w14:paraId="20FEA285" w14:textId="77777777" w:rsidR="00CC4A1F" w:rsidRDefault="00CC4A1F" w:rsidP="00CC4A1F">
      <w:r>
        <w:t xml:space="preserve">    ~Card();</w:t>
      </w:r>
    </w:p>
    <w:p w14:paraId="63AD7F3D" w14:textId="77777777" w:rsidR="00CC4A1F" w:rsidRDefault="00CC4A1F" w:rsidP="00CC4A1F">
      <w:r>
        <w:t xml:space="preserve">    </w:t>
      </w:r>
    </w:p>
    <w:p w14:paraId="11F72679" w14:textId="77777777" w:rsidR="00CC4A1F" w:rsidRDefault="00CC4A1F" w:rsidP="00CC4A1F">
      <w:r>
        <w:t xml:space="preserve">    //Accessor Functions</w:t>
      </w:r>
    </w:p>
    <w:p w14:paraId="518BA53B" w14:textId="77777777" w:rsidR="00CC4A1F" w:rsidRDefault="00CC4A1F" w:rsidP="00CC4A1F">
      <w:r>
        <w:t xml:space="preserve">    char ACrd(const int i){return crd[i];}</w:t>
      </w:r>
    </w:p>
    <w:p w14:paraId="754EA7E4" w14:textId="77777777" w:rsidR="00CC4A1F" w:rsidRDefault="00CC4A1F" w:rsidP="00CC4A1F">
      <w:r>
        <w:t xml:space="preserve">    char ACSut(const int i){return cSut[i];}</w:t>
      </w:r>
    </w:p>
    <w:p w14:paraId="658BBF66" w14:textId="77777777" w:rsidR="00CC4A1F" w:rsidRDefault="00CC4A1F" w:rsidP="00CC4A1F">
      <w:r>
        <w:t xml:space="preserve">    string getCSel(){return cardSel;}</w:t>
      </w:r>
    </w:p>
    <w:p w14:paraId="3D3AA9B6" w14:textId="77777777" w:rsidR="00CC4A1F" w:rsidRDefault="00CC4A1F" w:rsidP="00CC4A1F">
      <w:r>
        <w:t xml:space="preserve">    string getSSel(){return suitSel;}</w:t>
      </w:r>
    </w:p>
    <w:p w14:paraId="0E8D760C" w14:textId="77777777" w:rsidR="00CC4A1F" w:rsidRDefault="00CC4A1F" w:rsidP="00CC4A1F">
      <w:r>
        <w:t xml:space="preserve">    char *getCrd(){return crd;}</w:t>
      </w:r>
    </w:p>
    <w:p w14:paraId="63F67669" w14:textId="77777777" w:rsidR="00CC4A1F" w:rsidRDefault="00CC4A1F" w:rsidP="00CC4A1F">
      <w:r>
        <w:t xml:space="preserve">    char *getSut(){return cSut;}</w:t>
      </w:r>
    </w:p>
    <w:p w14:paraId="01298200" w14:textId="77777777" w:rsidR="00CC4A1F" w:rsidRDefault="00CC4A1F" w:rsidP="00CC4A1F">
      <w:r>
        <w:t xml:space="preserve">    string trnslte(bool, const int i);</w:t>
      </w:r>
    </w:p>
    <w:p w14:paraId="306CE409" w14:textId="77777777" w:rsidR="00CC4A1F" w:rsidRDefault="00CC4A1F" w:rsidP="00CC4A1F">
      <w:r>
        <w:t xml:space="preserve">    void genCrds();</w:t>
      </w:r>
    </w:p>
    <w:p w14:paraId="5C750349" w14:textId="77777777" w:rsidR="00CC4A1F" w:rsidRDefault="00CC4A1F" w:rsidP="00CC4A1F">
      <w:r>
        <w:t xml:space="preserve">    int getVal(const int);</w:t>
      </w:r>
    </w:p>
    <w:p w14:paraId="100C00F2" w14:textId="77777777" w:rsidR="00CC4A1F" w:rsidRDefault="00CC4A1F" w:rsidP="00CC4A1F">
      <w:r>
        <w:t xml:space="preserve">    </w:t>
      </w:r>
    </w:p>
    <w:p w14:paraId="378CF19F" w14:textId="77777777" w:rsidR="00CC4A1F" w:rsidRDefault="00CC4A1F" w:rsidP="00CC4A1F">
      <w:r>
        <w:t xml:space="preserve">    </w:t>
      </w:r>
    </w:p>
    <w:p w14:paraId="351E32F6" w14:textId="77777777" w:rsidR="00CC4A1F" w:rsidRDefault="00CC4A1F" w:rsidP="00CC4A1F">
      <w:r>
        <w:t xml:space="preserve">    //Mutator Functions</w:t>
      </w:r>
    </w:p>
    <w:p w14:paraId="6295C4CE" w14:textId="77777777" w:rsidR="00CC4A1F" w:rsidRDefault="00CC4A1F" w:rsidP="00CC4A1F">
      <w:r>
        <w:lastRenderedPageBreak/>
        <w:t xml:space="preserve">    void setCSel(const string c){cardSel=c;}</w:t>
      </w:r>
    </w:p>
    <w:p w14:paraId="26AC10F1" w14:textId="77777777" w:rsidR="00CC4A1F" w:rsidRDefault="00CC4A1F" w:rsidP="00CC4A1F">
      <w:r>
        <w:t xml:space="preserve">    void setSSel(const string s){suitSel=s;}</w:t>
      </w:r>
    </w:p>
    <w:p w14:paraId="3212BBED" w14:textId="77777777" w:rsidR="00CC4A1F" w:rsidRDefault="00CC4A1F" w:rsidP="00CC4A1F">
      <w:r>
        <w:t xml:space="preserve">    void setCrd(const int i, const char n){crd[i]=n;}</w:t>
      </w:r>
    </w:p>
    <w:p w14:paraId="13C04CCA" w14:textId="77777777" w:rsidR="00CC4A1F" w:rsidRDefault="00CC4A1F" w:rsidP="00CC4A1F">
      <w:r>
        <w:t xml:space="preserve">    void setCSut(const int i, const char n){cSut[i]=n;}</w:t>
      </w:r>
    </w:p>
    <w:p w14:paraId="534EA51E" w14:textId="77777777" w:rsidR="00CC4A1F" w:rsidRDefault="00CC4A1F" w:rsidP="00CC4A1F">
      <w:r>
        <w:t xml:space="preserve">    int getNCrd() const {return NCARDS;} </w:t>
      </w:r>
    </w:p>
    <w:p w14:paraId="0B215189" w14:textId="77777777" w:rsidR="00CC4A1F" w:rsidRDefault="00CC4A1F" w:rsidP="00CC4A1F">
      <w:r>
        <w:t xml:space="preserve">    void fillCrd();</w:t>
      </w:r>
    </w:p>
    <w:p w14:paraId="18419BE3" w14:textId="77777777" w:rsidR="00CC4A1F" w:rsidRDefault="00CC4A1F" w:rsidP="00CC4A1F">
      <w:r>
        <w:t xml:space="preserve">    void fillSut();</w:t>
      </w:r>
    </w:p>
    <w:p w14:paraId="2805FFE6" w14:textId="77777777" w:rsidR="00CC4A1F" w:rsidRDefault="00CC4A1F" w:rsidP="00CC4A1F">
      <w:r>
        <w:t>};</w:t>
      </w:r>
    </w:p>
    <w:p w14:paraId="0936E962" w14:textId="77777777" w:rsidR="00CC4A1F" w:rsidRDefault="00CC4A1F" w:rsidP="00CC4A1F"/>
    <w:p w14:paraId="1AA40B60" w14:textId="77777777" w:rsidR="00CC4A1F" w:rsidRDefault="00CC4A1F" w:rsidP="00CC4A1F">
      <w:r>
        <w:t>#endif /* CARD_H */</w:t>
      </w:r>
    </w:p>
    <w:p w14:paraId="2AF5F890" w14:textId="394D7DE9" w:rsidR="00CC4A1F" w:rsidRDefault="00CC4A1F" w:rsidP="00CC4A1F"/>
    <w:p w14:paraId="07952C87" w14:textId="60BE3F1A" w:rsidR="00CC4A1F" w:rsidRDefault="00CC4A1F" w:rsidP="00CC4A1F">
      <w:pPr>
        <w:pStyle w:val="Heading1"/>
      </w:pPr>
      <w:bookmarkStart w:id="22" w:name="_Toc137055173"/>
      <w:bookmarkStart w:id="23" w:name="_Toc137057510"/>
      <w:r>
        <w:t>Card.cpp Code</w:t>
      </w:r>
      <w:bookmarkEnd w:id="22"/>
      <w:bookmarkEnd w:id="23"/>
    </w:p>
    <w:p w14:paraId="6CE42610" w14:textId="77777777" w:rsidR="00CC4A1F" w:rsidRPr="00CC4A1F" w:rsidRDefault="00CC4A1F" w:rsidP="00CC4A1F"/>
    <w:p w14:paraId="2EE19E63" w14:textId="77777777" w:rsidR="00CC4A1F" w:rsidRDefault="00CC4A1F" w:rsidP="00CC4A1F">
      <w:r>
        <w:t>/*</w:t>
      </w:r>
    </w:p>
    <w:p w14:paraId="2085FF2E" w14:textId="77777777" w:rsidR="00CC4A1F" w:rsidRDefault="00CC4A1F" w:rsidP="00CC4A1F">
      <w:r>
        <w:t xml:space="preserve"> * Click nbfs://nbhost/SystemFileSystem/Templates/Licenses/license-default.txt to change this license</w:t>
      </w:r>
    </w:p>
    <w:p w14:paraId="4F9B3890" w14:textId="77777777" w:rsidR="00CC4A1F" w:rsidRDefault="00CC4A1F" w:rsidP="00CC4A1F">
      <w:r>
        <w:t xml:space="preserve"> * Click nbfs://nbhost/SystemFileSystem/Templates/cppFiles/file.cc to edit this template</w:t>
      </w:r>
    </w:p>
    <w:p w14:paraId="10D5D6A4" w14:textId="77777777" w:rsidR="00CC4A1F" w:rsidRDefault="00CC4A1F" w:rsidP="00CC4A1F">
      <w:r>
        <w:t xml:space="preserve"> */</w:t>
      </w:r>
    </w:p>
    <w:p w14:paraId="7697FB63" w14:textId="77777777" w:rsidR="00CC4A1F" w:rsidRDefault="00CC4A1F" w:rsidP="00CC4A1F"/>
    <w:p w14:paraId="3F93EC71" w14:textId="77777777" w:rsidR="00CC4A1F" w:rsidRDefault="00CC4A1F" w:rsidP="00CC4A1F">
      <w:r>
        <w:t>#include "Card.h"</w:t>
      </w:r>
    </w:p>
    <w:p w14:paraId="28E27F0C" w14:textId="77777777" w:rsidR="00CC4A1F" w:rsidRDefault="00CC4A1F" w:rsidP="00CC4A1F">
      <w:r>
        <w:t>#include "Face.h"</w:t>
      </w:r>
    </w:p>
    <w:p w14:paraId="1430BA97" w14:textId="77777777" w:rsidR="00CC4A1F" w:rsidRDefault="00CC4A1F" w:rsidP="00CC4A1F">
      <w:r>
        <w:t>#include &lt;iostream&gt;</w:t>
      </w:r>
    </w:p>
    <w:p w14:paraId="2C72F46B" w14:textId="77777777" w:rsidR="00CC4A1F" w:rsidRDefault="00CC4A1F" w:rsidP="00CC4A1F">
      <w:r>
        <w:t>#include &lt;cstdlib&gt;</w:t>
      </w:r>
    </w:p>
    <w:p w14:paraId="5117843D" w14:textId="77777777" w:rsidR="00CC4A1F" w:rsidRDefault="00CC4A1F" w:rsidP="00CC4A1F">
      <w:r>
        <w:t>#include &lt;ctime&gt;</w:t>
      </w:r>
    </w:p>
    <w:p w14:paraId="0E38EA0F" w14:textId="77777777" w:rsidR="00CC4A1F" w:rsidRDefault="00CC4A1F" w:rsidP="00CC4A1F">
      <w:r>
        <w:t>#include &lt;fstream&gt;</w:t>
      </w:r>
    </w:p>
    <w:p w14:paraId="38780962" w14:textId="77777777" w:rsidR="00CC4A1F" w:rsidRDefault="00CC4A1F" w:rsidP="00CC4A1F">
      <w:r>
        <w:t>using namespace std;</w:t>
      </w:r>
    </w:p>
    <w:p w14:paraId="700CB676" w14:textId="77777777" w:rsidR="00CC4A1F" w:rsidRDefault="00CC4A1F" w:rsidP="00CC4A1F">
      <w:r>
        <w:t>Card::Card(){</w:t>
      </w:r>
    </w:p>
    <w:p w14:paraId="32C0C01C" w14:textId="77777777" w:rsidR="00CC4A1F" w:rsidRDefault="00CC4A1F" w:rsidP="00CC4A1F">
      <w:r>
        <w:t xml:space="preserve">    crd=new char[NCARDS];</w:t>
      </w:r>
    </w:p>
    <w:p w14:paraId="2796B3BC" w14:textId="77777777" w:rsidR="00CC4A1F" w:rsidRDefault="00CC4A1F" w:rsidP="00CC4A1F">
      <w:r>
        <w:t xml:space="preserve">    cSut=new char[NCARDS];</w:t>
      </w:r>
    </w:p>
    <w:p w14:paraId="5B7A0AA9" w14:textId="77777777" w:rsidR="00CC4A1F" w:rsidRDefault="00CC4A1F" w:rsidP="00CC4A1F">
      <w:r>
        <w:t xml:space="preserve">    srand(static_cast&lt;unsigned int&gt;(time(0)));</w:t>
      </w:r>
    </w:p>
    <w:p w14:paraId="73F7EDA7" w14:textId="77777777" w:rsidR="00CC4A1F" w:rsidRDefault="00CC4A1F" w:rsidP="00CC4A1F">
      <w:r>
        <w:t>}</w:t>
      </w:r>
    </w:p>
    <w:p w14:paraId="09650DF7" w14:textId="77777777" w:rsidR="00CC4A1F" w:rsidRDefault="00CC4A1F" w:rsidP="00CC4A1F"/>
    <w:p w14:paraId="04D57E99" w14:textId="77777777" w:rsidR="00CC4A1F" w:rsidRDefault="00CC4A1F" w:rsidP="00CC4A1F">
      <w:r>
        <w:t>Card::~Card(){</w:t>
      </w:r>
    </w:p>
    <w:p w14:paraId="0D665A19" w14:textId="77777777" w:rsidR="00CC4A1F" w:rsidRDefault="00CC4A1F" w:rsidP="00CC4A1F">
      <w:r>
        <w:t xml:space="preserve">    delete []crd;</w:t>
      </w:r>
    </w:p>
    <w:p w14:paraId="2A9B327F" w14:textId="77777777" w:rsidR="00CC4A1F" w:rsidRDefault="00CC4A1F" w:rsidP="00CC4A1F">
      <w:r>
        <w:t xml:space="preserve">    delete []cSut;</w:t>
      </w:r>
    </w:p>
    <w:p w14:paraId="1EECFB92" w14:textId="77777777" w:rsidR="00CC4A1F" w:rsidRDefault="00CC4A1F" w:rsidP="00CC4A1F">
      <w:r>
        <w:t>}</w:t>
      </w:r>
    </w:p>
    <w:p w14:paraId="047BC3D2" w14:textId="77777777" w:rsidR="00CC4A1F" w:rsidRDefault="00CC4A1F" w:rsidP="00CC4A1F"/>
    <w:p w14:paraId="1B13F01C" w14:textId="77777777" w:rsidR="00CC4A1F" w:rsidRDefault="00CC4A1F" w:rsidP="00CC4A1F">
      <w:r>
        <w:t>void Card::fillCrd(){</w:t>
      </w:r>
    </w:p>
    <w:p w14:paraId="66EF2B13" w14:textId="77777777" w:rsidR="00CC4A1F" w:rsidRDefault="00CC4A1F" w:rsidP="00CC4A1F">
      <w:r>
        <w:t xml:space="preserve">    for(int i=0; i&lt;NCARDS; i++){</w:t>
      </w:r>
    </w:p>
    <w:p w14:paraId="00546DFE" w14:textId="77777777" w:rsidR="00CC4A1F" w:rsidRDefault="00CC4A1F" w:rsidP="00CC4A1F">
      <w:r>
        <w:t xml:space="preserve">        crd[i]=cardSel[i];</w:t>
      </w:r>
    </w:p>
    <w:p w14:paraId="420C66F1" w14:textId="77777777" w:rsidR="00CC4A1F" w:rsidRDefault="00CC4A1F" w:rsidP="00CC4A1F">
      <w:r>
        <w:t xml:space="preserve">    }</w:t>
      </w:r>
    </w:p>
    <w:p w14:paraId="70D5F1D5" w14:textId="77777777" w:rsidR="00CC4A1F" w:rsidRDefault="00CC4A1F" w:rsidP="00CC4A1F">
      <w:r>
        <w:t>}</w:t>
      </w:r>
    </w:p>
    <w:p w14:paraId="5AAB6F24" w14:textId="77777777" w:rsidR="00CC4A1F" w:rsidRDefault="00CC4A1F" w:rsidP="00CC4A1F"/>
    <w:p w14:paraId="7DD38E2B" w14:textId="77777777" w:rsidR="00CC4A1F" w:rsidRDefault="00CC4A1F" w:rsidP="00CC4A1F">
      <w:r>
        <w:t>void Card::fillSut(){</w:t>
      </w:r>
    </w:p>
    <w:p w14:paraId="3801FC83" w14:textId="77777777" w:rsidR="00CC4A1F" w:rsidRDefault="00CC4A1F" w:rsidP="00CC4A1F">
      <w:r>
        <w:t xml:space="preserve">    for(int i=0; i&lt;NCARDS; i++){</w:t>
      </w:r>
    </w:p>
    <w:p w14:paraId="3F40EEDA" w14:textId="77777777" w:rsidR="00CC4A1F" w:rsidRDefault="00CC4A1F" w:rsidP="00CC4A1F">
      <w:r>
        <w:t xml:space="preserve">        cSut[i]=suitSel[i];</w:t>
      </w:r>
    </w:p>
    <w:p w14:paraId="3918030D" w14:textId="77777777" w:rsidR="00CC4A1F" w:rsidRDefault="00CC4A1F" w:rsidP="00CC4A1F">
      <w:r>
        <w:t xml:space="preserve">    }</w:t>
      </w:r>
    </w:p>
    <w:p w14:paraId="6939EC1A" w14:textId="77777777" w:rsidR="00CC4A1F" w:rsidRDefault="00CC4A1F" w:rsidP="00CC4A1F">
      <w:r>
        <w:t>}</w:t>
      </w:r>
    </w:p>
    <w:p w14:paraId="6E238E3D" w14:textId="77777777" w:rsidR="00CC4A1F" w:rsidRDefault="00CC4A1F" w:rsidP="00CC4A1F"/>
    <w:p w14:paraId="6514B078" w14:textId="77777777" w:rsidR="00CC4A1F" w:rsidRDefault="00CC4A1F" w:rsidP="00CC4A1F">
      <w:r>
        <w:lastRenderedPageBreak/>
        <w:t>string Card::trnslte(bool c, const int i){</w:t>
      </w:r>
    </w:p>
    <w:p w14:paraId="65C2E49A" w14:textId="77777777" w:rsidR="00CC4A1F" w:rsidRDefault="00CC4A1F" w:rsidP="00CC4A1F">
      <w:r>
        <w:t xml:space="preserve">    if(c){</w:t>
      </w:r>
    </w:p>
    <w:p w14:paraId="00C8CF33" w14:textId="77777777" w:rsidR="00CC4A1F" w:rsidRDefault="00CC4A1F" w:rsidP="00CC4A1F">
      <w:r>
        <w:t xml:space="preserve">        string card;</w:t>
      </w:r>
    </w:p>
    <w:p w14:paraId="32C1968B" w14:textId="77777777" w:rsidR="00CC4A1F" w:rsidRDefault="00CC4A1F" w:rsidP="00CC4A1F">
      <w:r>
        <w:t xml:space="preserve">        if(crd[i]=='A')card="Ace";</w:t>
      </w:r>
    </w:p>
    <w:p w14:paraId="47B9231F" w14:textId="77777777" w:rsidR="00CC4A1F" w:rsidRDefault="00CC4A1F" w:rsidP="00CC4A1F">
      <w:r>
        <w:t xml:space="preserve">        if(crd[i]=='2')card="2";</w:t>
      </w:r>
    </w:p>
    <w:p w14:paraId="24852C53" w14:textId="77777777" w:rsidR="00CC4A1F" w:rsidRDefault="00CC4A1F" w:rsidP="00CC4A1F">
      <w:r>
        <w:t xml:space="preserve">        if(crd[i]=='3')card="3";</w:t>
      </w:r>
    </w:p>
    <w:p w14:paraId="24023609" w14:textId="77777777" w:rsidR="00CC4A1F" w:rsidRDefault="00CC4A1F" w:rsidP="00CC4A1F">
      <w:r>
        <w:t xml:space="preserve">        if(crd[i]=='4')card="4";</w:t>
      </w:r>
    </w:p>
    <w:p w14:paraId="03DFAE7F" w14:textId="77777777" w:rsidR="00CC4A1F" w:rsidRDefault="00CC4A1F" w:rsidP="00CC4A1F">
      <w:r>
        <w:t xml:space="preserve">        if(crd[i]=='5')card="5";</w:t>
      </w:r>
    </w:p>
    <w:p w14:paraId="3735EC98" w14:textId="77777777" w:rsidR="00CC4A1F" w:rsidRDefault="00CC4A1F" w:rsidP="00CC4A1F">
      <w:r>
        <w:t xml:space="preserve">        if(crd[i]=='6')card="6";</w:t>
      </w:r>
    </w:p>
    <w:p w14:paraId="2AC24E60" w14:textId="77777777" w:rsidR="00CC4A1F" w:rsidRDefault="00CC4A1F" w:rsidP="00CC4A1F">
      <w:r>
        <w:t xml:space="preserve">        if(crd[i]=='7')card="7";</w:t>
      </w:r>
    </w:p>
    <w:p w14:paraId="7B457377" w14:textId="77777777" w:rsidR="00CC4A1F" w:rsidRDefault="00CC4A1F" w:rsidP="00CC4A1F">
      <w:r>
        <w:t xml:space="preserve">        if(crd[i]=='8')card="8";</w:t>
      </w:r>
    </w:p>
    <w:p w14:paraId="326B9E15" w14:textId="77777777" w:rsidR="00CC4A1F" w:rsidRDefault="00CC4A1F" w:rsidP="00CC4A1F">
      <w:r>
        <w:t xml:space="preserve">        if(crd[i]=='9')card="9";</w:t>
      </w:r>
    </w:p>
    <w:p w14:paraId="659C5D39" w14:textId="77777777" w:rsidR="00CC4A1F" w:rsidRDefault="00CC4A1F" w:rsidP="00CC4A1F">
      <w:r>
        <w:t xml:space="preserve">        if(crd[i]=='T')card="10";</w:t>
      </w:r>
    </w:p>
    <w:p w14:paraId="3AB14C7E" w14:textId="77777777" w:rsidR="00CC4A1F" w:rsidRDefault="00CC4A1F" w:rsidP="00CC4A1F">
      <w:r>
        <w:t xml:space="preserve">        if(crd[i]=='Q')card="Queen";</w:t>
      </w:r>
    </w:p>
    <w:p w14:paraId="3ED0501F" w14:textId="77777777" w:rsidR="00CC4A1F" w:rsidRDefault="00CC4A1F" w:rsidP="00CC4A1F">
      <w:r>
        <w:t xml:space="preserve">        if(crd[i]=='K')card="King";</w:t>
      </w:r>
    </w:p>
    <w:p w14:paraId="589E80A3" w14:textId="77777777" w:rsidR="00CC4A1F" w:rsidRDefault="00CC4A1F" w:rsidP="00CC4A1F">
      <w:r>
        <w:t xml:space="preserve">        if(crd[i]=='J')card="Jack";</w:t>
      </w:r>
    </w:p>
    <w:p w14:paraId="53B9E313" w14:textId="77777777" w:rsidR="00CC4A1F" w:rsidRDefault="00CC4A1F" w:rsidP="00CC4A1F">
      <w:r>
        <w:t xml:space="preserve">        return card;</w:t>
      </w:r>
    </w:p>
    <w:p w14:paraId="1D494564" w14:textId="77777777" w:rsidR="00CC4A1F" w:rsidRDefault="00CC4A1F" w:rsidP="00CC4A1F">
      <w:r>
        <w:t xml:space="preserve">    }else{</w:t>
      </w:r>
    </w:p>
    <w:p w14:paraId="1EF7DFFA" w14:textId="77777777" w:rsidR="00CC4A1F" w:rsidRDefault="00CC4A1F" w:rsidP="00CC4A1F">
      <w:r>
        <w:t xml:space="preserve">        string suit;</w:t>
      </w:r>
    </w:p>
    <w:p w14:paraId="26583AB6" w14:textId="77777777" w:rsidR="00CC4A1F" w:rsidRDefault="00CC4A1F" w:rsidP="00CC4A1F">
      <w:r>
        <w:t xml:space="preserve">        suit=cSut[i]=='H'?"Hearts":</w:t>
      </w:r>
    </w:p>
    <w:p w14:paraId="21D11722" w14:textId="77777777" w:rsidR="00CC4A1F" w:rsidRDefault="00CC4A1F" w:rsidP="00CC4A1F">
      <w:r>
        <w:t xml:space="preserve">        cSut[i]=='D'?"Diamonds":</w:t>
      </w:r>
    </w:p>
    <w:p w14:paraId="6D7143F9" w14:textId="77777777" w:rsidR="00CC4A1F" w:rsidRDefault="00CC4A1F" w:rsidP="00CC4A1F">
      <w:r>
        <w:t xml:space="preserve">        cSut[i]=='C'?"Clubs":</w:t>
      </w:r>
    </w:p>
    <w:p w14:paraId="2D499262" w14:textId="77777777" w:rsidR="00CC4A1F" w:rsidRDefault="00CC4A1F" w:rsidP="00CC4A1F">
      <w:r>
        <w:t xml:space="preserve">        cSut[i]=='S'?"Spades":"";</w:t>
      </w:r>
    </w:p>
    <w:p w14:paraId="7A8174DE" w14:textId="77777777" w:rsidR="00CC4A1F" w:rsidRDefault="00CC4A1F" w:rsidP="00CC4A1F">
      <w:r>
        <w:t xml:space="preserve">        return suit;</w:t>
      </w:r>
    </w:p>
    <w:p w14:paraId="536D5C7D" w14:textId="77777777" w:rsidR="00CC4A1F" w:rsidRDefault="00CC4A1F" w:rsidP="00CC4A1F">
      <w:r>
        <w:t xml:space="preserve">    }</w:t>
      </w:r>
    </w:p>
    <w:p w14:paraId="2581FA5C" w14:textId="77777777" w:rsidR="00CC4A1F" w:rsidRDefault="00CC4A1F" w:rsidP="00CC4A1F">
      <w:r>
        <w:t>}</w:t>
      </w:r>
    </w:p>
    <w:p w14:paraId="066E51D3" w14:textId="77777777" w:rsidR="00CC4A1F" w:rsidRDefault="00CC4A1F" w:rsidP="00CC4A1F">
      <w:r>
        <w:t>void Card::genCrds(){</w:t>
      </w:r>
    </w:p>
    <w:p w14:paraId="5145BA2F" w14:textId="77777777" w:rsidR="00CC4A1F" w:rsidRDefault="00CC4A1F" w:rsidP="00CC4A1F">
      <w:r>
        <w:t xml:space="preserve">    string c="";</w:t>
      </w:r>
    </w:p>
    <w:p w14:paraId="7B046F31" w14:textId="77777777" w:rsidR="00CC4A1F" w:rsidRDefault="00CC4A1F" w:rsidP="00CC4A1F">
      <w:r>
        <w:t xml:space="preserve">    string s="";</w:t>
      </w:r>
    </w:p>
    <w:p w14:paraId="742AADFF" w14:textId="77777777" w:rsidR="00CC4A1F" w:rsidRDefault="00CC4A1F" w:rsidP="00CC4A1F">
      <w:r>
        <w:t xml:space="preserve">    for(unsigned char card=0; card&lt;NCARDS;card++){</w:t>
      </w:r>
    </w:p>
    <w:p w14:paraId="246211F0" w14:textId="77777777" w:rsidR="00CC4A1F" w:rsidRDefault="00CC4A1F" w:rsidP="00CC4A1F">
      <w:r>
        <w:t xml:space="preserve">        int cardVal=rand()%13+1;</w:t>
      </w:r>
    </w:p>
    <w:p w14:paraId="6156F93B" w14:textId="77777777" w:rsidR="00CC4A1F" w:rsidRDefault="00CC4A1F" w:rsidP="00CC4A1F">
      <w:r>
        <w:t xml:space="preserve">        //Check to see if the random number generated matches a specific number </w:t>
      </w:r>
    </w:p>
    <w:p w14:paraId="60A42C7D" w14:textId="77777777" w:rsidR="00CC4A1F" w:rsidRDefault="00CC4A1F" w:rsidP="00CC4A1F">
      <w:r>
        <w:t xml:space="preserve">        switch(cardVal){</w:t>
      </w:r>
    </w:p>
    <w:p w14:paraId="154BB25F" w14:textId="77777777" w:rsidR="00CC4A1F" w:rsidRDefault="00CC4A1F" w:rsidP="00CC4A1F">
      <w:r>
        <w:t xml:space="preserve">            case 1:{</w:t>
      </w:r>
    </w:p>
    <w:p w14:paraId="14069CC3" w14:textId="77777777" w:rsidR="00CC4A1F" w:rsidRDefault="00CC4A1F" w:rsidP="00CC4A1F">
      <w:r>
        <w:t xml:space="preserve">                c+="A";</w:t>
      </w:r>
    </w:p>
    <w:p w14:paraId="5CB8ABCC" w14:textId="77777777" w:rsidR="00CC4A1F" w:rsidRDefault="00CC4A1F" w:rsidP="00CC4A1F">
      <w:r>
        <w:t xml:space="preserve">                unsigned char suit=rand()%4+1;</w:t>
      </w:r>
    </w:p>
    <w:p w14:paraId="33A38B79" w14:textId="77777777" w:rsidR="00CC4A1F" w:rsidRDefault="00CC4A1F" w:rsidP="00CC4A1F">
      <w:r>
        <w:t xml:space="preserve">                if(suit==1)s+="H";</w:t>
      </w:r>
    </w:p>
    <w:p w14:paraId="242A7D0C" w14:textId="77777777" w:rsidR="00CC4A1F" w:rsidRDefault="00CC4A1F" w:rsidP="00CC4A1F">
      <w:r>
        <w:t xml:space="preserve">                else if(suit==2)s+="D";</w:t>
      </w:r>
    </w:p>
    <w:p w14:paraId="0D0BF1E8" w14:textId="77777777" w:rsidR="00CC4A1F" w:rsidRDefault="00CC4A1F" w:rsidP="00CC4A1F">
      <w:r>
        <w:t xml:space="preserve">                else if(suit==3)s+="C";</w:t>
      </w:r>
    </w:p>
    <w:p w14:paraId="1E4BFBC5" w14:textId="77777777" w:rsidR="00CC4A1F" w:rsidRDefault="00CC4A1F" w:rsidP="00CC4A1F">
      <w:r>
        <w:t xml:space="preserve">                else s+="S";</w:t>
      </w:r>
    </w:p>
    <w:p w14:paraId="640667AA" w14:textId="77777777" w:rsidR="00CC4A1F" w:rsidRDefault="00CC4A1F" w:rsidP="00CC4A1F">
      <w:r>
        <w:t xml:space="preserve">            break;}</w:t>
      </w:r>
    </w:p>
    <w:p w14:paraId="64C3E050" w14:textId="77777777" w:rsidR="00CC4A1F" w:rsidRDefault="00CC4A1F" w:rsidP="00CC4A1F">
      <w:r>
        <w:t xml:space="preserve">            case 2:{</w:t>
      </w:r>
    </w:p>
    <w:p w14:paraId="49814B0F" w14:textId="77777777" w:rsidR="00CC4A1F" w:rsidRDefault="00CC4A1F" w:rsidP="00CC4A1F">
      <w:r>
        <w:t xml:space="preserve">                c+="2";</w:t>
      </w:r>
    </w:p>
    <w:p w14:paraId="00294ACE" w14:textId="77777777" w:rsidR="00CC4A1F" w:rsidRDefault="00CC4A1F" w:rsidP="00CC4A1F">
      <w:r>
        <w:t xml:space="preserve">                unsigned char suit=rand()%4+1;</w:t>
      </w:r>
    </w:p>
    <w:p w14:paraId="4B2777D5" w14:textId="77777777" w:rsidR="00CC4A1F" w:rsidRDefault="00CC4A1F" w:rsidP="00CC4A1F">
      <w:r>
        <w:t xml:space="preserve">                if(suit==1)s+="H";</w:t>
      </w:r>
    </w:p>
    <w:p w14:paraId="442D0CA8" w14:textId="77777777" w:rsidR="00CC4A1F" w:rsidRDefault="00CC4A1F" w:rsidP="00CC4A1F">
      <w:r>
        <w:t xml:space="preserve">                else if(suit==2)s+="D";</w:t>
      </w:r>
    </w:p>
    <w:p w14:paraId="0F4B6EF0" w14:textId="77777777" w:rsidR="00CC4A1F" w:rsidRDefault="00CC4A1F" w:rsidP="00CC4A1F">
      <w:r>
        <w:t xml:space="preserve">                else if(suit==3)s+="C";</w:t>
      </w:r>
    </w:p>
    <w:p w14:paraId="5BEBA1DC" w14:textId="77777777" w:rsidR="00CC4A1F" w:rsidRDefault="00CC4A1F" w:rsidP="00CC4A1F">
      <w:r>
        <w:t xml:space="preserve">                else s+="S";</w:t>
      </w:r>
    </w:p>
    <w:p w14:paraId="79AD695B" w14:textId="77777777" w:rsidR="00CC4A1F" w:rsidRDefault="00CC4A1F" w:rsidP="00CC4A1F">
      <w:r>
        <w:t xml:space="preserve">            break;}</w:t>
      </w:r>
    </w:p>
    <w:p w14:paraId="0CAFD29B" w14:textId="77777777" w:rsidR="00CC4A1F" w:rsidRDefault="00CC4A1F" w:rsidP="00CC4A1F">
      <w:r>
        <w:t xml:space="preserve">            case 3:{</w:t>
      </w:r>
    </w:p>
    <w:p w14:paraId="502F323D" w14:textId="77777777" w:rsidR="00CC4A1F" w:rsidRDefault="00CC4A1F" w:rsidP="00CC4A1F">
      <w:r>
        <w:t xml:space="preserve">                c+="3";</w:t>
      </w:r>
    </w:p>
    <w:p w14:paraId="3DA73543" w14:textId="77777777" w:rsidR="00CC4A1F" w:rsidRDefault="00CC4A1F" w:rsidP="00CC4A1F">
      <w:r>
        <w:lastRenderedPageBreak/>
        <w:t xml:space="preserve">                unsigned char suit=rand()%4+1;</w:t>
      </w:r>
    </w:p>
    <w:p w14:paraId="52B322C8" w14:textId="77777777" w:rsidR="00CC4A1F" w:rsidRDefault="00CC4A1F" w:rsidP="00CC4A1F">
      <w:r>
        <w:t xml:space="preserve">                if(suit==1)s+="H";</w:t>
      </w:r>
    </w:p>
    <w:p w14:paraId="3D4A2B86" w14:textId="77777777" w:rsidR="00CC4A1F" w:rsidRDefault="00CC4A1F" w:rsidP="00CC4A1F">
      <w:r>
        <w:t xml:space="preserve">                else if(suit==2)s+="D";</w:t>
      </w:r>
    </w:p>
    <w:p w14:paraId="6174777D" w14:textId="77777777" w:rsidR="00CC4A1F" w:rsidRDefault="00CC4A1F" w:rsidP="00CC4A1F">
      <w:r>
        <w:t xml:space="preserve">                else if(suit==3)s+="C";</w:t>
      </w:r>
    </w:p>
    <w:p w14:paraId="4C18DF02" w14:textId="77777777" w:rsidR="00CC4A1F" w:rsidRDefault="00CC4A1F" w:rsidP="00CC4A1F">
      <w:r>
        <w:t xml:space="preserve">                else s+="S";</w:t>
      </w:r>
    </w:p>
    <w:p w14:paraId="71303F71" w14:textId="77777777" w:rsidR="00CC4A1F" w:rsidRDefault="00CC4A1F" w:rsidP="00CC4A1F">
      <w:r>
        <w:t xml:space="preserve">            break;}</w:t>
      </w:r>
    </w:p>
    <w:p w14:paraId="62FECB95" w14:textId="77777777" w:rsidR="00CC4A1F" w:rsidRDefault="00CC4A1F" w:rsidP="00CC4A1F">
      <w:r>
        <w:t xml:space="preserve">            case 4:{</w:t>
      </w:r>
    </w:p>
    <w:p w14:paraId="63D504F1" w14:textId="77777777" w:rsidR="00CC4A1F" w:rsidRDefault="00CC4A1F" w:rsidP="00CC4A1F">
      <w:r>
        <w:t xml:space="preserve">                c+="4";</w:t>
      </w:r>
    </w:p>
    <w:p w14:paraId="7E2B8E61" w14:textId="77777777" w:rsidR="00CC4A1F" w:rsidRDefault="00CC4A1F" w:rsidP="00CC4A1F">
      <w:r>
        <w:t xml:space="preserve">                unsigned char suit=rand()%4+1;</w:t>
      </w:r>
    </w:p>
    <w:p w14:paraId="6802109A" w14:textId="77777777" w:rsidR="00CC4A1F" w:rsidRDefault="00CC4A1F" w:rsidP="00CC4A1F">
      <w:r>
        <w:t xml:space="preserve">                if(suit==1)s+="H";</w:t>
      </w:r>
    </w:p>
    <w:p w14:paraId="3243DD68" w14:textId="77777777" w:rsidR="00CC4A1F" w:rsidRDefault="00CC4A1F" w:rsidP="00CC4A1F">
      <w:r>
        <w:t xml:space="preserve">                else if(suit==2)s+="D";</w:t>
      </w:r>
    </w:p>
    <w:p w14:paraId="7091A31D" w14:textId="77777777" w:rsidR="00CC4A1F" w:rsidRDefault="00CC4A1F" w:rsidP="00CC4A1F">
      <w:r>
        <w:t xml:space="preserve">                else if(suit==3)s+="C";</w:t>
      </w:r>
    </w:p>
    <w:p w14:paraId="1E2B828D" w14:textId="77777777" w:rsidR="00CC4A1F" w:rsidRDefault="00CC4A1F" w:rsidP="00CC4A1F">
      <w:r>
        <w:t xml:space="preserve">                else s+="S";</w:t>
      </w:r>
    </w:p>
    <w:p w14:paraId="063C2E2C" w14:textId="77777777" w:rsidR="00CC4A1F" w:rsidRDefault="00CC4A1F" w:rsidP="00CC4A1F">
      <w:r>
        <w:t xml:space="preserve">            break;}</w:t>
      </w:r>
    </w:p>
    <w:p w14:paraId="4DC40462" w14:textId="77777777" w:rsidR="00CC4A1F" w:rsidRDefault="00CC4A1F" w:rsidP="00CC4A1F">
      <w:r>
        <w:t xml:space="preserve">            case 5:{</w:t>
      </w:r>
    </w:p>
    <w:p w14:paraId="73E8F87E" w14:textId="77777777" w:rsidR="00CC4A1F" w:rsidRDefault="00CC4A1F" w:rsidP="00CC4A1F">
      <w:r>
        <w:t xml:space="preserve">                c+="5";</w:t>
      </w:r>
    </w:p>
    <w:p w14:paraId="4B91F242" w14:textId="77777777" w:rsidR="00CC4A1F" w:rsidRDefault="00CC4A1F" w:rsidP="00CC4A1F">
      <w:r>
        <w:t xml:space="preserve">                unsigned char suit=rand()%4+1;</w:t>
      </w:r>
    </w:p>
    <w:p w14:paraId="3907AAD0" w14:textId="77777777" w:rsidR="00CC4A1F" w:rsidRDefault="00CC4A1F" w:rsidP="00CC4A1F">
      <w:r>
        <w:t xml:space="preserve">                if(suit==1)s+="H";</w:t>
      </w:r>
    </w:p>
    <w:p w14:paraId="7630C96C" w14:textId="77777777" w:rsidR="00CC4A1F" w:rsidRDefault="00CC4A1F" w:rsidP="00CC4A1F">
      <w:r>
        <w:t xml:space="preserve">                else if(suit==2)s+="D";</w:t>
      </w:r>
    </w:p>
    <w:p w14:paraId="48AC2899" w14:textId="77777777" w:rsidR="00CC4A1F" w:rsidRDefault="00CC4A1F" w:rsidP="00CC4A1F">
      <w:r>
        <w:t xml:space="preserve">                else if(suit==3)s+="C";</w:t>
      </w:r>
    </w:p>
    <w:p w14:paraId="0F9E52DF" w14:textId="77777777" w:rsidR="00CC4A1F" w:rsidRDefault="00CC4A1F" w:rsidP="00CC4A1F">
      <w:r>
        <w:t xml:space="preserve">                else s+="S";</w:t>
      </w:r>
    </w:p>
    <w:p w14:paraId="47DDEDF5" w14:textId="77777777" w:rsidR="00CC4A1F" w:rsidRDefault="00CC4A1F" w:rsidP="00CC4A1F">
      <w:r>
        <w:t xml:space="preserve">            break;}</w:t>
      </w:r>
    </w:p>
    <w:p w14:paraId="27FEABA5" w14:textId="77777777" w:rsidR="00CC4A1F" w:rsidRDefault="00CC4A1F" w:rsidP="00CC4A1F">
      <w:r>
        <w:t xml:space="preserve">            case 6:{</w:t>
      </w:r>
    </w:p>
    <w:p w14:paraId="700B9209" w14:textId="77777777" w:rsidR="00CC4A1F" w:rsidRDefault="00CC4A1F" w:rsidP="00CC4A1F">
      <w:r>
        <w:t xml:space="preserve">                c+="6";</w:t>
      </w:r>
    </w:p>
    <w:p w14:paraId="06EE4CD9" w14:textId="77777777" w:rsidR="00CC4A1F" w:rsidRDefault="00CC4A1F" w:rsidP="00CC4A1F">
      <w:r>
        <w:t xml:space="preserve">                unsigned char suit=rand()%4+1;</w:t>
      </w:r>
    </w:p>
    <w:p w14:paraId="7F06D1C2" w14:textId="77777777" w:rsidR="00CC4A1F" w:rsidRDefault="00CC4A1F" w:rsidP="00CC4A1F">
      <w:r>
        <w:t xml:space="preserve">                if(suit==1)s+="H";</w:t>
      </w:r>
    </w:p>
    <w:p w14:paraId="43A9F0C5" w14:textId="77777777" w:rsidR="00CC4A1F" w:rsidRDefault="00CC4A1F" w:rsidP="00CC4A1F">
      <w:r>
        <w:t xml:space="preserve">                else if(suit==2)s+="D";</w:t>
      </w:r>
    </w:p>
    <w:p w14:paraId="6986819E" w14:textId="77777777" w:rsidR="00CC4A1F" w:rsidRDefault="00CC4A1F" w:rsidP="00CC4A1F">
      <w:r>
        <w:t xml:space="preserve">                else if(suit==3)s+="C";</w:t>
      </w:r>
    </w:p>
    <w:p w14:paraId="6827723F" w14:textId="77777777" w:rsidR="00CC4A1F" w:rsidRDefault="00CC4A1F" w:rsidP="00CC4A1F">
      <w:r>
        <w:t xml:space="preserve">                else s+="S";</w:t>
      </w:r>
    </w:p>
    <w:p w14:paraId="4C56D1A6" w14:textId="77777777" w:rsidR="00CC4A1F" w:rsidRDefault="00CC4A1F" w:rsidP="00CC4A1F">
      <w:r>
        <w:t xml:space="preserve">            break;}</w:t>
      </w:r>
    </w:p>
    <w:p w14:paraId="39B5A353" w14:textId="77777777" w:rsidR="00CC4A1F" w:rsidRDefault="00CC4A1F" w:rsidP="00CC4A1F">
      <w:r>
        <w:t xml:space="preserve">            case 7:{</w:t>
      </w:r>
    </w:p>
    <w:p w14:paraId="08476EB6" w14:textId="77777777" w:rsidR="00CC4A1F" w:rsidRDefault="00CC4A1F" w:rsidP="00CC4A1F">
      <w:r>
        <w:t xml:space="preserve">                c+="7";</w:t>
      </w:r>
    </w:p>
    <w:p w14:paraId="376F0180" w14:textId="77777777" w:rsidR="00CC4A1F" w:rsidRDefault="00CC4A1F" w:rsidP="00CC4A1F">
      <w:r>
        <w:t xml:space="preserve">                unsigned char suit=rand()%4+1;</w:t>
      </w:r>
    </w:p>
    <w:p w14:paraId="38996CFC" w14:textId="77777777" w:rsidR="00CC4A1F" w:rsidRDefault="00CC4A1F" w:rsidP="00CC4A1F">
      <w:r>
        <w:t xml:space="preserve">                if(suit==1)s+="H";</w:t>
      </w:r>
    </w:p>
    <w:p w14:paraId="70F6BF15" w14:textId="77777777" w:rsidR="00CC4A1F" w:rsidRDefault="00CC4A1F" w:rsidP="00CC4A1F">
      <w:r>
        <w:t xml:space="preserve">                else if(suit==2)s+="D";</w:t>
      </w:r>
    </w:p>
    <w:p w14:paraId="450D8A08" w14:textId="77777777" w:rsidR="00CC4A1F" w:rsidRDefault="00CC4A1F" w:rsidP="00CC4A1F">
      <w:r>
        <w:t xml:space="preserve">                else if(suit==3)s+="C";</w:t>
      </w:r>
    </w:p>
    <w:p w14:paraId="3375230F" w14:textId="77777777" w:rsidR="00CC4A1F" w:rsidRDefault="00CC4A1F" w:rsidP="00CC4A1F">
      <w:r>
        <w:t xml:space="preserve">                else s+="S";</w:t>
      </w:r>
    </w:p>
    <w:p w14:paraId="2FCEBB3C" w14:textId="77777777" w:rsidR="00CC4A1F" w:rsidRDefault="00CC4A1F" w:rsidP="00CC4A1F">
      <w:r>
        <w:t xml:space="preserve">            break;}</w:t>
      </w:r>
    </w:p>
    <w:p w14:paraId="28F1BCE6" w14:textId="77777777" w:rsidR="00CC4A1F" w:rsidRDefault="00CC4A1F" w:rsidP="00CC4A1F">
      <w:r>
        <w:t xml:space="preserve">            case 8:{</w:t>
      </w:r>
    </w:p>
    <w:p w14:paraId="5CE87DB3" w14:textId="77777777" w:rsidR="00CC4A1F" w:rsidRDefault="00CC4A1F" w:rsidP="00CC4A1F">
      <w:r>
        <w:t xml:space="preserve">                c+="8";</w:t>
      </w:r>
    </w:p>
    <w:p w14:paraId="5E2B1411" w14:textId="77777777" w:rsidR="00CC4A1F" w:rsidRDefault="00CC4A1F" w:rsidP="00CC4A1F">
      <w:r>
        <w:t xml:space="preserve">                unsigned char suit=rand()%4+1;</w:t>
      </w:r>
    </w:p>
    <w:p w14:paraId="35ADBA6D" w14:textId="77777777" w:rsidR="00CC4A1F" w:rsidRDefault="00CC4A1F" w:rsidP="00CC4A1F">
      <w:r>
        <w:t xml:space="preserve">                if(suit==1)s+="H";</w:t>
      </w:r>
    </w:p>
    <w:p w14:paraId="64D5B0CD" w14:textId="77777777" w:rsidR="00CC4A1F" w:rsidRDefault="00CC4A1F" w:rsidP="00CC4A1F">
      <w:r>
        <w:t xml:space="preserve">                else if(suit==2)s+="D";</w:t>
      </w:r>
    </w:p>
    <w:p w14:paraId="74EC9411" w14:textId="77777777" w:rsidR="00CC4A1F" w:rsidRDefault="00CC4A1F" w:rsidP="00CC4A1F">
      <w:r>
        <w:t xml:space="preserve">                else if(suit==3)s+="C";</w:t>
      </w:r>
    </w:p>
    <w:p w14:paraId="32F94A16" w14:textId="77777777" w:rsidR="00CC4A1F" w:rsidRDefault="00CC4A1F" w:rsidP="00CC4A1F">
      <w:r>
        <w:t xml:space="preserve">                else s+="S";</w:t>
      </w:r>
    </w:p>
    <w:p w14:paraId="209BF5DA" w14:textId="77777777" w:rsidR="00CC4A1F" w:rsidRDefault="00CC4A1F" w:rsidP="00CC4A1F">
      <w:r>
        <w:t xml:space="preserve">            break;}</w:t>
      </w:r>
    </w:p>
    <w:p w14:paraId="1A336717" w14:textId="77777777" w:rsidR="00CC4A1F" w:rsidRDefault="00CC4A1F" w:rsidP="00CC4A1F">
      <w:r>
        <w:t xml:space="preserve">            case 9:{</w:t>
      </w:r>
    </w:p>
    <w:p w14:paraId="4106AE5A" w14:textId="77777777" w:rsidR="00CC4A1F" w:rsidRDefault="00CC4A1F" w:rsidP="00CC4A1F">
      <w:r>
        <w:t xml:space="preserve">                c+="9";</w:t>
      </w:r>
    </w:p>
    <w:p w14:paraId="385B9A19" w14:textId="77777777" w:rsidR="00CC4A1F" w:rsidRDefault="00CC4A1F" w:rsidP="00CC4A1F">
      <w:r>
        <w:t xml:space="preserve">                unsigned char suit=rand()%4+1;</w:t>
      </w:r>
    </w:p>
    <w:p w14:paraId="2D337E09" w14:textId="77777777" w:rsidR="00CC4A1F" w:rsidRDefault="00CC4A1F" w:rsidP="00CC4A1F">
      <w:r>
        <w:t xml:space="preserve">                if(suit==1)s+="H";</w:t>
      </w:r>
    </w:p>
    <w:p w14:paraId="2B76E7A7" w14:textId="77777777" w:rsidR="00CC4A1F" w:rsidRDefault="00CC4A1F" w:rsidP="00CC4A1F">
      <w:r>
        <w:t xml:space="preserve">                else if(suit==2)s+="D";</w:t>
      </w:r>
    </w:p>
    <w:p w14:paraId="0BA1B6FB" w14:textId="77777777" w:rsidR="00CC4A1F" w:rsidRDefault="00CC4A1F" w:rsidP="00CC4A1F">
      <w:r>
        <w:lastRenderedPageBreak/>
        <w:t xml:space="preserve">                else if(suit==3)s+="C";</w:t>
      </w:r>
    </w:p>
    <w:p w14:paraId="55F56F55" w14:textId="77777777" w:rsidR="00CC4A1F" w:rsidRDefault="00CC4A1F" w:rsidP="00CC4A1F">
      <w:r>
        <w:t xml:space="preserve">                else s+="S";</w:t>
      </w:r>
    </w:p>
    <w:p w14:paraId="43BCF9E7" w14:textId="77777777" w:rsidR="00CC4A1F" w:rsidRDefault="00CC4A1F" w:rsidP="00CC4A1F">
      <w:r>
        <w:t xml:space="preserve">            break;}</w:t>
      </w:r>
    </w:p>
    <w:p w14:paraId="43CBED95" w14:textId="77777777" w:rsidR="00CC4A1F" w:rsidRDefault="00CC4A1F" w:rsidP="00CC4A1F">
      <w:r>
        <w:t xml:space="preserve">            case 10:{</w:t>
      </w:r>
    </w:p>
    <w:p w14:paraId="01663EBB" w14:textId="77777777" w:rsidR="00CC4A1F" w:rsidRDefault="00CC4A1F" w:rsidP="00CC4A1F">
      <w:r>
        <w:t xml:space="preserve">                c+="T";</w:t>
      </w:r>
    </w:p>
    <w:p w14:paraId="4A8137FE" w14:textId="77777777" w:rsidR="00CC4A1F" w:rsidRDefault="00CC4A1F" w:rsidP="00CC4A1F">
      <w:r>
        <w:t xml:space="preserve">                unsigned char suit=rand()%4+1;</w:t>
      </w:r>
    </w:p>
    <w:p w14:paraId="5A4DDD9F" w14:textId="77777777" w:rsidR="00CC4A1F" w:rsidRDefault="00CC4A1F" w:rsidP="00CC4A1F">
      <w:r>
        <w:t xml:space="preserve">                if(suit==1)s+="H";</w:t>
      </w:r>
    </w:p>
    <w:p w14:paraId="783BF39A" w14:textId="77777777" w:rsidR="00CC4A1F" w:rsidRDefault="00CC4A1F" w:rsidP="00CC4A1F">
      <w:r>
        <w:t xml:space="preserve">                else if(suit==2)s+="D";</w:t>
      </w:r>
    </w:p>
    <w:p w14:paraId="2EFD48CB" w14:textId="77777777" w:rsidR="00CC4A1F" w:rsidRDefault="00CC4A1F" w:rsidP="00CC4A1F">
      <w:r>
        <w:t xml:space="preserve">                else if(suit==3)s+="C";</w:t>
      </w:r>
    </w:p>
    <w:p w14:paraId="45DE5250" w14:textId="77777777" w:rsidR="00CC4A1F" w:rsidRDefault="00CC4A1F" w:rsidP="00CC4A1F">
      <w:r>
        <w:t xml:space="preserve">                else s+="S";</w:t>
      </w:r>
    </w:p>
    <w:p w14:paraId="7D08943C" w14:textId="77777777" w:rsidR="00CC4A1F" w:rsidRDefault="00CC4A1F" w:rsidP="00CC4A1F">
      <w:r>
        <w:t xml:space="preserve">            break;}</w:t>
      </w:r>
    </w:p>
    <w:p w14:paraId="4D2BC572" w14:textId="77777777" w:rsidR="00CC4A1F" w:rsidRDefault="00CC4A1F" w:rsidP="00CC4A1F">
      <w:r>
        <w:t xml:space="preserve">            case 11:{</w:t>
      </w:r>
    </w:p>
    <w:p w14:paraId="234285CD" w14:textId="77777777" w:rsidR="00CC4A1F" w:rsidRDefault="00CC4A1F" w:rsidP="00CC4A1F">
      <w:r>
        <w:t xml:space="preserve">                c+="K";</w:t>
      </w:r>
    </w:p>
    <w:p w14:paraId="4A13C5B7" w14:textId="77777777" w:rsidR="00CC4A1F" w:rsidRDefault="00CC4A1F" w:rsidP="00CC4A1F">
      <w:r>
        <w:t xml:space="preserve">                unsigned char suit=rand()%4+1;</w:t>
      </w:r>
    </w:p>
    <w:p w14:paraId="7394D8D1" w14:textId="77777777" w:rsidR="00CC4A1F" w:rsidRDefault="00CC4A1F" w:rsidP="00CC4A1F">
      <w:r>
        <w:t xml:space="preserve">                if(suit==1)s+="H";</w:t>
      </w:r>
    </w:p>
    <w:p w14:paraId="304EB3E0" w14:textId="77777777" w:rsidR="00CC4A1F" w:rsidRDefault="00CC4A1F" w:rsidP="00CC4A1F">
      <w:r>
        <w:t xml:space="preserve">                else if(suit==2)s+="D";</w:t>
      </w:r>
    </w:p>
    <w:p w14:paraId="56576C38" w14:textId="77777777" w:rsidR="00CC4A1F" w:rsidRDefault="00CC4A1F" w:rsidP="00CC4A1F">
      <w:r>
        <w:t xml:space="preserve">                else if(suit==3)s+="C";</w:t>
      </w:r>
    </w:p>
    <w:p w14:paraId="72DF83FF" w14:textId="77777777" w:rsidR="00CC4A1F" w:rsidRDefault="00CC4A1F" w:rsidP="00CC4A1F">
      <w:r>
        <w:t xml:space="preserve">                else s+="S";</w:t>
      </w:r>
    </w:p>
    <w:p w14:paraId="03D7BDCF" w14:textId="77777777" w:rsidR="00CC4A1F" w:rsidRDefault="00CC4A1F" w:rsidP="00CC4A1F">
      <w:r>
        <w:t xml:space="preserve">            break;}</w:t>
      </w:r>
    </w:p>
    <w:p w14:paraId="06995E88" w14:textId="77777777" w:rsidR="00CC4A1F" w:rsidRDefault="00CC4A1F" w:rsidP="00CC4A1F">
      <w:r>
        <w:t xml:space="preserve">            case 12:{</w:t>
      </w:r>
    </w:p>
    <w:p w14:paraId="44CC40F4" w14:textId="77777777" w:rsidR="00CC4A1F" w:rsidRDefault="00CC4A1F" w:rsidP="00CC4A1F">
      <w:r>
        <w:t xml:space="preserve">                c+="Q";</w:t>
      </w:r>
    </w:p>
    <w:p w14:paraId="6AE4974C" w14:textId="77777777" w:rsidR="00CC4A1F" w:rsidRDefault="00CC4A1F" w:rsidP="00CC4A1F">
      <w:r>
        <w:t xml:space="preserve">                unsigned char suit=rand()%4+1;</w:t>
      </w:r>
    </w:p>
    <w:p w14:paraId="5E8D2376" w14:textId="77777777" w:rsidR="00CC4A1F" w:rsidRDefault="00CC4A1F" w:rsidP="00CC4A1F">
      <w:r>
        <w:t xml:space="preserve">                if(suit==1)s+="H";</w:t>
      </w:r>
    </w:p>
    <w:p w14:paraId="67965296" w14:textId="77777777" w:rsidR="00CC4A1F" w:rsidRDefault="00CC4A1F" w:rsidP="00CC4A1F">
      <w:r>
        <w:t xml:space="preserve">                else if(suit==2)s+="D";</w:t>
      </w:r>
    </w:p>
    <w:p w14:paraId="0CEB33D7" w14:textId="77777777" w:rsidR="00CC4A1F" w:rsidRDefault="00CC4A1F" w:rsidP="00CC4A1F">
      <w:r>
        <w:t xml:space="preserve">                else if(suit==3)s+="C";</w:t>
      </w:r>
    </w:p>
    <w:p w14:paraId="36306F6F" w14:textId="77777777" w:rsidR="00CC4A1F" w:rsidRDefault="00CC4A1F" w:rsidP="00CC4A1F">
      <w:r>
        <w:t xml:space="preserve">                else s+="S";</w:t>
      </w:r>
    </w:p>
    <w:p w14:paraId="7B2FD53B" w14:textId="77777777" w:rsidR="00CC4A1F" w:rsidRDefault="00CC4A1F" w:rsidP="00CC4A1F">
      <w:r>
        <w:t xml:space="preserve">            break;}</w:t>
      </w:r>
    </w:p>
    <w:p w14:paraId="75142574" w14:textId="77777777" w:rsidR="00CC4A1F" w:rsidRDefault="00CC4A1F" w:rsidP="00CC4A1F">
      <w:r>
        <w:t xml:space="preserve">            case 13:{</w:t>
      </w:r>
    </w:p>
    <w:p w14:paraId="20EDB812" w14:textId="77777777" w:rsidR="00CC4A1F" w:rsidRDefault="00CC4A1F" w:rsidP="00CC4A1F">
      <w:r>
        <w:t xml:space="preserve">                c+="J";</w:t>
      </w:r>
    </w:p>
    <w:p w14:paraId="5ABB57CA" w14:textId="77777777" w:rsidR="00CC4A1F" w:rsidRDefault="00CC4A1F" w:rsidP="00CC4A1F">
      <w:r>
        <w:t xml:space="preserve">                unsigned char suit=rand()%4+1;</w:t>
      </w:r>
    </w:p>
    <w:p w14:paraId="6023C4A3" w14:textId="77777777" w:rsidR="00CC4A1F" w:rsidRDefault="00CC4A1F" w:rsidP="00CC4A1F">
      <w:r>
        <w:t xml:space="preserve">                if(suit==1)s+="H";</w:t>
      </w:r>
    </w:p>
    <w:p w14:paraId="573B7C67" w14:textId="77777777" w:rsidR="00CC4A1F" w:rsidRDefault="00CC4A1F" w:rsidP="00CC4A1F">
      <w:r>
        <w:t xml:space="preserve">                else if(suit==2)s+="D";</w:t>
      </w:r>
    </w:p>
    <w:p w14:paraId="2020576F" w14:textId="77777777" w:rsidR="00CC4A1F" w:rsidRDefault="00CC4A1F" w:rsidP="00CC4A1F">
      <w:r>
        <w:t xml:space="preserve">                else if(suit==3)s+="C";</w:t>
      </w:r>
    </w:p>
    <w:p w14:paraId="13C6F2E7" w14:textId="77777777" w:rsidR="00CC4A1F" w:rsidRDefault="00CC4A1F" w:rsidP="00CC4A1F">
      <w:r>
        <w:t xml:space="preserve">                else s+="S";</w:t>
      </w:r>
    </w:p>
    <w:p w14:paraId="52613686" w14:textId="77777777" w:rsidR="00CC4A1F" w:rsidRDefault="00CC4A1F" w:rsidP="00CC4A1F">
      <w:r>
        <w:t xml:space="preserve">            break;}</w:t>
      </w:r>
    </w:p>
    <w:p w14:paraId="76758BC4" w14:textId="77777777" w:rsidR="00CC4A1F" w:rsidRDefault="00CC4A1F" w:rsidP="00CC4A1F">
      <w:r>
        <w:t xml:space="preserve">        }</w:t>
      </w:r>
    </w:p>
    <w:p w14:paraId="167FDD49" w14:textId="77777777" w:rsidR="00CC4A1F" w:rsidRDefault="00CC4A1F" w:rsidP="00CC4A1F">
      <w:r>
        <w:t xml:space="preserve">    }</w:t>
      </w:r>
    </w:p>
    <w:p w14:paraId="4258EF65" w14:textId="77777777" w:rsidR="00CC4A1F" w:rsidRDefault="00CC4A1F" w:rsidP="00CC4A1F">
      <w:r>
        <w:t xml:space="preserve">    cardSel=c;</w:t>
      </w:r>
    </w:p>
    <w:p w14:paraId="68E4C02B" w14:textId="77777777" w:rsidR="00CC4A1F" w:rsidRDefault="00CC4A1F" w:rsidP="00CC4A1F">
      <w:r>
        <w:t xml:space="preserve">    suitSel=s;</w:t>
      </w:r>
    </w:p>
    <w:p w14:paraId="2AAD2097" w14:textId="77777777" w:rsidR="00CC4A1F" w:rsidRDefault="00CC4A1F" w:rsidP="00CC4A1F">
      <w:r>
        <w:t xml:space="preserve">    fillCrd();</w:t>
      </w:r>
    </w:p>
    <w:p w14:paraId="4EC81B12" w14:textId="77777777" w:rsidR="00CC4A1F" w:rsidRDefault="00CC4A1F" w:rsidP="00CC4A1F">
      <w:r>
        <w:t xml:space="preserve">    fillSut();</w:t>
      </w:r>
    </w:p>
    <w:p w14:paraId="6DC34FB0" w14:textId="77777777" w:rsidR="00CC4A1F" w:rsidRDefault="00CC4A1F" w:rsidP="00CC4A1F">
      <w:r>
        <w:t>}</w:t>
      </w:r>
    </w:p>
    <w:p w14:paraId="78D4FE15" w14:textId="77777777" w:rsidR="00CC4A1F" w:rsidRDefault="00CC4A1F" w:rsidP="00CC4A1F"/>
    <w:p w14:paraId="1E24623E" w14:textId="77777777" w:rsidR="00CC4A1F" w:rsidRDefault="00CC4A1F" w:rsidP="00CC4A1F">
      <w:r>
        <w:t>int Card::getVal(const int index){</w:t>
      </w:r>
    </w:p>
    <w:p w14:paraId="74D9ACAD" w14:textId="77777777" w:rsidR="00CC4A1F" w:rsidRDefault="00CC4A1F" w:rsidP="00CC4A1F">
      <w:r>
        <w:t xml:space="preserve">    Face value;</w:t>
      </w:r>
    </w:p>
    <w:p w14:paraId="5DC265FA" w14:textId="77777777" w:rsidR="00CC4A1F" w:rsidRDefault="00CC4A1F" w:rsidP="00CC4A1F">
      <w:r>
        <w:t xml:space="preserve">    value=crd[index]=='A'?Face::Ace:</w:t>
      </w:r>
    </w:p>
    <w:p w14:paraId="05CF0EDA" w14:textId="77777777" w:rsidR="00CC4A1F" w:rsidRDefault="00CC4A1F" w:rsidP="00CC4A1F">
      <w:r>
        <w:t xml:space="preserve">    crd[index]=='2'?Face::Two:</w:t>
      </w:r>
    </w:p>
    <w:p w14:paraId="73796B4D" w14:textId="77777777" w:rsidR="00CC4A1F" w:rsidRDefault="00CC4A1F" w:rsidP="00CC4A1F">
      <w:r>
        <w:t xml:space="preserve">    crd[index]=='3'?Face::Three:</w:t>
      </w:r>
    </w:p>
    <w:p w14:paraId="14166C53" w14:textId="77777777" w:rsidR="00CC4A1F" w:rsidRDefault="00CC4A1F" w:rsidP="00CC4A1F">
      <w:r>
        <w:t xml:space="preserve">    crd[index]=='4'?Face::Four:</w:t>
      </w:r>
    </w:p>
    <w:p w14:paraId="3B466FAA" w14:textId="77777777" w:rsidR="00CC4A1F" w:rsidRDefault="00CC4A1F" w:rsidP="00CC4A1F">
      <w:r>
        <w:t xml:space="preserve">    crd[index]=='5'?Face::Five:</w:t>
      </w:r>
    </w:p>
    <w:p w14:paraId="1836997D" w14:textId="77777777" w:rsidR="00CC4A1F" w:rsidRDefault="00CC4A1F" w:rsidP="00CC4A1F">
      <w:r>
        <w:t xml:space="preserve">    crd[index]=='6'?Face::Six:</w:t>
      </w:r>
    </w:p>
    <w:p w14:paraId="01AB03E4" w14:textId="77777777" w:rsidR="00CC4A1F" w:rsidRDefault="00CC4A1F" w:rsidP="00CC4A1F">
      <w:r>
        <w:lastRenderedPageBreak/>
        <w:t xml:space="preserve">    crd[index]=='7'?Face::Seven:</w:t>
      </w:r>
    </w:p>
    <w:p w14:paraId="18C0ED24" w14:textId="77777777" w:rsidR="00CC4A1F" w:rsidRDefault="00CC4A1F" w:rsidP="00CC4A1F">
      <w:r>
        <w:t xml:space="preserve">    crd[index]=='8'?Face::Eight:</w:t>
      </w:r>
    </w:p>
    <w:p w14:paraId="3C56311B" w14:textId="77777777" w:rsidR="00CC4A1F" w:rsidRDefault="00CC4A1F" w:rsidP="00CC4A1F">
      <w:r>
        <w:t xml:space="preserve">    crd[index]=='9'?Face::Nine:</w:t>
      </w:r>
    </w:p>
    <w:p w14:paraId="51A6BE09" w14:textId="77777777" w:rsidR="00CC4A1F" w:rsidRDefault="00CC4A1F" w:rsidP="00CC4A1F">
      <w:r>
        <w:t xml:space="preserve">    crd[index]=='T'?Face::Ten:</w:t>
      </w:r>
    </w:p>
    <w:p w14:paraId="04D54853" w14:textId="77777777" w:rsidR="00CC4A1F" w:rsidRDefault="00CC4A1F" w:rsidP="00CC4A1F">
      <w:r>
        <w:t xml:space="preserve">    crd[index]=='Q'?Face::Queen:</w:t>
      </w:r>
    </w:p>
    <w:p w14:paraId="05443E98" w14:textId="77777777" w:rsidR="00CC4A1F" w:rsidRDefault="00CC4A1F" w:rsidP="00CC4A1F">
      <w:r>
        <w:t xml:space="preserve">    crd[index]=='K'?Face::King:</w:t>
      </w:r>
    </w:p>
    <w:p w14:paraId="262207AA" w14:textId="77777777" w:rsidR="00CC4A1F" w:rsidRDefault="00CC4A1F" w:rsidP="00CC4A1F">
      <w:r>
        <w:t xml:space="preserve">    crd[index]=='J'?Face::Jack:value;</w:t>
      </w:r>
    </w:p>
    <w:p w14:paraId="028CD250" w14:textId="77777777" w:rsidR="00CC4A1F" w:rsidRDefault="00CC4A1F" w:rsidP="00CC4A1F">
      <w:r>
        <w:t xml:space="preserve">    return (int)value;</w:t>
      </w:r>
    </w:p>
    <w:p w14:paraId="4E5B796B" w14:textId="6F6CFA76" w:rsidR="00CC4A1F" w:rsidRPr="00CC4A1F" w:rsidRDefault="00CC4A1F" w:rsidP="00CC4A1F">
      <w:r>
        <w:t>}</w:t>
      </w:r>
    </w:p>
    <w:p w14:paraId="546EA516" w14:textId="0FE1FC73" w:rsidR="00CC4A1F" w:rsidRDefault="00CC4A1F" w:rsidP="00CC4A1F">
      <w:pPr>
        <w:pStyle w:val="Heading1"/>
      </w:pPr>
      <w:bookmarkStart w:id="24" w:name="_Toc137055174"/>
      <w:bookmarkStart w:id="25" w:name="_Toc137057511"/>
      <w:r>
        <w:t>Deck.h Code</w:t>
      </w:r>
      <w:bookmarkEnd w:id="24"/>
      <w:bookmarkEnd w:id="25"/>
    </w:p>
    <w:p w14:paraId="7EC6E21E" w14:textId="77777777" w:rsidR="00CC4A1F" w:rsidRDefault="00CC4A1F" w:rsidP="00CC4A1F">
      <w:r>
        <w:t>/*</w:t>
      </w:r>
    </w:p>
    <w:p w14:paraId="2EDD8625" w14:textId="77777777" w:rsidR="00CC4A1F" w:rsidRDefault="00CC4A1F" w:rsidP="00CC4A1F">
      <w:r>
        <w:t xml:space="preserve"> * Click nbfs://nbhost/SystemFileSystem/Templates/Licenses/license-default.txt to change this license</w:t>
      </w:r>
    </w:p>
    <w:p w14:paraId="03700CFE" w14:textId="77777777" w:rsidR="00CC4A1F" w:rsidRDefault="00CC4A1F" w:rsidP="00CC4A1F">
      <w:r>
        <w:t xml:space="preserve"> * Click nbfs://nbhost/SystemFileSystem/Templates/cppFiles/file.h to edit this template</w:t>
      </w:r>
    </w:p>
    <w:p w14:paraId="7CAF0DB0" w14:textId="77777777" w:rsidR="00CC4A1F" w:rsidRDefault="00CC4A1F" w:rsidP="00CC4A1F">
      <w:r>
        <w:t xml:space="preserve"> */</w:t>
      </w:r>
    </w:p>
    <w:p w14:paraId="62AD1996" w14:textId="77777777" w:rsidR="00CC4A1F" w:rsidRDefault="00CC4A1F" w:rsidP="00CC4A1F"/>
    <w:p w14:paraId="25BB8B0D" w14:textId="77777777" w:rsidR="00CC4A1F" w:rsidRDefault="00CC4A1F" w:rsidP="00CC4A1F">
      <w:r>
        <w:t xml:space="preserve">/* </w:t>
      </w:r>
    </w:p>
    <w:p w14:paraId="26D2395B" w14:textId="77777777" w:rsidR="00CC4A1F" w:rsidRDefault="00CC4A1F" w:rsidP="00CC4A1F">
      <w:r>
        <w:t xml:space="preserve"> * File:   Deck.h</w:t>
      </w:r>
    </w:p>
    <w:p w14:paraId="69EF2469" w14:textId="77777777" w:rsidR="00CC4A1F" w:rsidRDefault="00CC4A1F" w:rsidP="00CC4A1F">
      <w:r>
        <w:t xml:space="preserve"> * Author: Daniel</w:t>
      </w:r>
    </w:p>
    <w:p w14:paraId="1654AD82" w14:textId="77777777" w:rsidR="00CC4A1F" w:rsidRDefault="00CC4A1F" w:rsidP="00CC4A1F">
      <w:r>
        <w:t xml:space="preserve"> *</w:t>
      </w:r>
    </w:p>
    <w:p w14:paraId="49911424" w14:textId="77777777" w:rsidR="00CC4A1F" w:rsidRDefault="00CC4A1F" w:rsidP="00CC4A1F">
      <w:r>
        <w:t xml:space="preserve"> * Created on December 16, 2022, 4:05 PM</w:t>
      </w:r>
    </w:p>
    <w:p w14:paraId="5DBE8098" w14:textId="77777777" w:rsidR="00CC4A1F" w:rsidRDefault="00CC4A1F" w:rsidP="00CC4A1F">
      <w:r>
        <w:t xml:space="preserve"> */</w:t>
      </w:r>
    </w:p>
    <w:p w14:paraId="7058270D" w14:textId="77777777" w:rsidR="00CC4A1F" w:rsidRDefault="00CC4A1F" w:rsidP="00CC4A1F"/>
    <w:p w14:paraId="00DF03C7" w14:textId="77777777" w:rsidR="00CC4A1F" w:rsidRDefault="00CC4A1F" w:rsidP="00CC4A1F">
      <w:r>
        <w:t>#ifndef DECK_H</w:t>
      </w:r>
    </w:p>
    <w:p w14:paraId="06A0AC0F" w14:textId="77777777" w:rsidR="00CC4A1F" w:rsidRDefault="00CC4A1F" w:rsidP="00CC4A1F">
      <w:r>
        <w:t>#define DECK_H</w:t>
      </w:r>
    </w:p>
    <w:p w14:paraId="5CF568DB" w14:textId="77777777" w:rsidR="00CC4A1F" w:rsidRDefault="00CC4A1F" w:rsidP="00CC4A1F">
      <w:r>
        <w:t>#include "Card.h"</w:t>
      </w:r>
    </w:p>
    <w:p w14:paraId="4DC481BE" w14:textId="77777777" w:rsidR="00CC4A1F" w:rsidRDefault="00CC4A1F" w:rsidP="00CC4A1F">
      <w:r>
        <w:t>#include "MyVctr.h"</w:t>
      </w:r>
    </w:p>
    <w:p w14:paraId="06B22AFF" w14:textId="77777777" w:rsidR="00CC4A1F" w:rsidRDefault="00CC4A1F" w:rsidP="00CC4A1F">
      <w:r>
        <w:t>class Deck:public Card{</w:t>
      </w:r>
    </w:p>
    <w:p w14:paraId="7C282B5C" w14:textId="77777777" w:rsidR="00CC4A1F" w:rsidRDefault="00CC4A1F" w:rsidP="00CC4A1F">
      <w:r>
        <w:t xml:space="preserve">    private:</w:t>
      </w:r>
    </w:p>
    <w:p w14:paraId="2C146780" w14:textId="77777777" w:rsidR="00CC4A1F" w:rsidRDefault="00CC4A1F" w:rsidP="00CC4A1F">
      <w:r>
        <w:t xml:space="preserve">        MyVctr&lt;int&gt; cVals;</w:t>
      </w:r>
    </w:p>
    <w:p w14:paraId="25D375BD" w14:textId="77777777" w:rsidR="00CC4A1F" w:rsidRDefault="00CC4A1F" w:rsidP="00CC4A1F">
      <w:r>
        <w:t xml:space="preserve">    public:</w:t>
      </w:r>
    </w:p>
    <w:p w14:paraId="3C589E24" w14:textId="77777777" w:rsidR="00CC4A1F" w:rsidRDefault="00CC4A1F" w:rsidP="00CC4A1F">
      <w:r>
        <w:t xml:space="preserve">        Deck();</w:t>
      </w:r>
    </w:p>
    <w:p w14:paraId="2EB793AF" w14:textId="77777777" w:rsidR="00CC4A1F" w:rsidRDefault="00CC4A1F" w:rsidP="00CC4A1F">
      <w:r>
        <w:t xml:space="preserve">        MyVctr&lt;int&gt; &amp;getVec(){return cVals;}</w:t>
      </w:r>
    </w:p>
    <w:p w14:paraId="53A97AC9" w14:textId="77777777" w:rsidR="00CC4A1F" w:rsidRDefault="00CC4A1F" w:rsidP="00CC4A1F">
      <w:r>
        <w:t xml:space="preserve">        int getVec(const int i){return cVals[i];} </w:t>
      </w:r>
    </w:p>
    <w:p w14:paraId="27D86589" w14:textId="77777777" w:rsidR="00CC4A1F" w:rsidRDefault="00CC4A1F" w:rsidP="00CC4A1F">
      <w:r>
        <w:t>};</w:t>
      </w:r>
    </w:p>
    <w:p w14:paraId="33BBFD8E" w14:textId="77777777" w:rsidR="00CC4A1F" w:rsidRDefault="00CC4A1F" w:rsidP="00CC4A1F"/>
    <w:p w14:paraId="6B9E8AC3" w14:textId="4DFB00AF" w:rsidR="00CC4A1F" w:rsidRDefault="00CC4A1F" w:rsidP="00CC4A1F">
      <w:r>
        <w:t>#endif /* DECK_H */</w:t>
      </w:r>
    </w:p>
    <w:p w14:paraId="0DDB25B7" w14:textId="54802F85" w:rsidR="00CC4A1F" w:rsidRDefault="00CC4A1F" w:rsidP="00CC4A1F">
      <w:pPr>
        <w:pStyle w:val="Heading1"/>
      </w:pPr>
      <w:bookmarkStart w:id="26" w:name="_Toc137055175"/>
      <w:bookmarkStart w:id="27" w:name="_Toc137057512"/>
      <w:r>
        <w:t>Deck.cpp Code</w:t>
      </w:r>
      <w:bookmarkEnd w:id="26"/>
      <w:bookmarkEnd w:id="27"/>
    </w:p>
    <w:p w14:paraId="1B588AA1" w14:textId="77777777" w:rsidR="00CC4A1F" w:rsidRDefault="00CC4A1F" w:rsidP="00CC4A1F">
      <w:r>
        <w:t>/*</w:t>
      </w:r>
    </w:p>
    <w:p w14:paraId="2ECAFAB0" w14:textId="77777777" w:rsidR="00CC4A1F" w:rsidRDefault="00CC4A1F" w:rsidP="00CC4A1F">
      <w:r>
        <w:t xml:space="preserve"> * Click nbfs://nbhost/SystemFileSystem/Templates/Licenses/license-default.txt to change this license</w:t>
      </w:r>
    </w:p>
    <w:p w14:paraId="3BFFEE41" w14:textId="77777777" w:rsidR="00CC4A1F" w:rsidRDefault="00CC4A1F" w:rsidP="00CC4A1F">
      <w:r>
        <w:t xml:space="preserve"> * Click nbfs://nbhost/SystemFileSystem/Templates/cppFiles/file.cc to edit this template</w:t>
      </w:r>
    </w:p>
    <w:p w14:paraId="646415EB" w14:textId="77777777" w:rsidR="00CC4A1F" w:rsidRDefault="00CC4A1F" w:rsidP="00CC4A1F">
      <w:r>
        <w:t xml:space="preserve"> */</w:t>
      </w:r>
    </w:p>
    <w:p w14:paraId="6EA9BE32" w14:textId="77777777" w:rsidR="00CC4A1F" w:rsidRDefault="00CC4A1F" w:rsidP="00CC4A1F"/>
    <w:p w14:paraId="00F27E9A" w14:textId="77777777" w:rsidR="00CC4A1F" w:rsidRDefault="00CC4A1F" w:rsidP="00CC4A1F">
      <w:r>
        <w:t>#include "Deck.h"</w:t>
      </w:r>
    </w:p>
    <w:p w14:paraId="71EF85ED" w14:textId="77777777" w:rsidR="00CC4A1F" w:rsidRDefault="00CC4A1F" w:rsidP="00CC4A1F">
      <w:r>
        <w:t>#include "MyVctr.h"</w:t>
      </w:r>
    </w:p>
    <w:p w14:paraId="0CF1C6D8" w14:textId="77777777" w:rsidR="00CC4A1F" w:rsidRDefault="00CC4A1F" w:rsidP="00CC4A1F"/>
    <w:p w14:paraId="32660125" w14:textId="77777777" w:rsidR="00CC4A1F" w:rsidRDefault="00CC4A1F" w:rsidP="00CC4A1F">
      <w:r>
        <w:lastRenderedPageBreak/>
        <w:t>Deck::Deck(){</w:t>
      </w:r>
    </w:p>
    <w:p w14:paraId="0E46B685" w14:textId="77777777" w:rsidR="00CC4A1F" w:rsidRDefault="00CC4A1F" w:rsidP="00CC4A1F">
      <w:r>
        <w:t xml:space="preserve">    Card::genCrds();</w:t>
      </w:r>
    </w:p>
    <w:p w14:paraId="49D4CA22" w14:textId="77777777" w:rsidR="00CC4A1F" w:rsidRDefault="00CC4A1F" w:rsidP="00CC4A1F">
      <w:r>
        <w:t xml:space="preserve">    cVals.resize(52);</w:t>
      </w:r>
    </w:p>
    <w:p w14:paraId="035B4E93" w14:textId="77777777" w:rsidR="00CC4A1F" w:rsidRDefault="00CC4A1F" w:rsidP="00CC4A1F">
      <w:r>
        <w:t xml:space="preserve">    for(int i=0; i&lt;Card::NCARDS; i++){</w:t>
      </w:r>
    </w:p>
    <w:p w14:paraId="60E2172C" w14:textId="77777777" w:rsidR="00CC4A1F" w:rsidRDefault="00CC4A1F" w:rsidP="00CC4A1F">
      <w:r>
        <w:t xml:space="preserve">        cVals[i]=Card::getVal(i);</w:t>
      </w:r>
    </w:p>
    <w:p w14:paraId="5C9FCE8C" w14:textId="77777777" w:rsidR="00CC4A1F" w:rsidRDefault="00CC4A1F" w:rsidP="00CC4A1F">
      <w:r>
        <w:t xml:space="preserve">    }</w:t>
      </w:r>
    </w:p>
    <w:p w14:paraId="05CEFCD9" w14:textId="79C3A959" w:rsidR="00CC4A1F" w:rsidRDefault="00CC4A1F" w:rsidP="00CC4A1F">
      <w:r>
        <w:t>}</w:t>
      </w:r>
    </w:p>
    <w:p w14:paraId="392B813C" w14:textId="525FE287" w:rsidR="00CC4A1F" w:rsidRPr="00CC4A1F" w:rsidRDefault="00CC4A1F" w:rsidP="00CC4A1F">
      <w:pPr>
        <w:pStyle w:val="Heading1"/>
      </w:pPr>
      <w:bookmarkStart w:id="28" w:name="_Toc137055176"/>
      <w:bookmarkStart w:id="29" w:name="_Toc137057513"/>
      <w:r>
        <w:t>Face.h Code</w:t>
      </w:r>
      <w:bookmarkEnd w:id="28"/>
      <w:bookmarkEnd w:id="29"/>
    </w:p>
    <w:p w14:paraId="25A6B7B7" w14:textId="77777777" w:rsidR="00CC4A1F" w:rsidRDefault="00CC4A1F" w:rsidP="00CC4A1F">
      <w:r>
        <w:t>/*</w:t>
      </w:r>
    </w:p>
    <w:p w14:paraId="07E2B4A9" w14:textId="77777777" w:rsidR="00CC4A1F" w:rsidRDefault="00CC4A1F" w:rsidP="00CC4A1F">
      <w:r>
        <w:t xml:space="preserve"> * Click nbfs://nbhost/SystemFileSystem/Templates/Licenses/license-default.txt to change this license</w:t>
      </w:r>
    </w:p>
    <w:p w14:paraId="1F396E52" w14:textId="77777777" w:rsidR="00CC4A1F" w:rsidRDefault="00CC4A1F" w:rsidP="00CC4A1F">
      <w:r>
        <w:t xml:space="preserve"> * Click nbfs://nbhost/SystemFileSystem/Templates/cppFiles/file.h to edit this template</w:t>
      </w:r>
    </w:p>
    <w:p w14:paraId="7949F8BB" w14:textId="77777777" w:rsidR="00CC4A1F" w:rsidRDefault="00CC4A1F" w:rsidP="00CC4A1F">
      <w:r>
        <w:t xml:space="preserve"> */</w:t>
      </w:r>
    </w:p>
    <w:p w14:paraId="25D81FF0" w14:textId="77777777" w:rsidR="00CC4A1F" w:rsidRDefault="00CC4A1F" w:rsidP="00CC4A1F"/>
    <w:p w14:paraId="6F4DF35B" w14:textId="77777777" w:rsidR="00CC4A1F" w:rsidRDefault="00CC4A1F" w:rsidP="00CC4A1F">
      <w:r>
        <w:t xml:space="preserve">/* </w:t>
      </w:r>
    </w:p>
    <w:p w14:paraId="1C7DDA9A" w14:textId="77777777" w:rsidR="00CC4A1F" w:rsidRDefault="00CC4A1F" w:rsidP="00CC4A1F">
      <w:r>
        <w:t xml:space="preserve"> * File:   Face.h</w:t>
      </w:r>
    </w:p>
    <w:p w14:paraId="23381931" w14:textId="77777777" w:rsidR="00CC4A1F" w:rsidRDefault="00CC4A1F" w:rsidP="00CC4A1F">
      <w:r>
        <w:t xml:space="preserve"> * Author: Daniel</w:t>
      </w:r>
    </w:p>
    <w:p w14:paraId="3A2B3F13" w14:textId="77777777" w:rsidR="00CC4A1F" w:rsidRDefault="00CC4A1F" w:rsidP="00CC4A1F">
      <w:r>
        <w:t xml:space="preserve"> *</w:t>
      </w:r>
    </w:p>
    <w:p w14:paraId="281F8050" w14:textId="77777777" w:rsidR="00CC4A1F" w:rsidRDefault="00CC4A1F" w:rsidP="00CC4A1F">
      <w:r>
        <w:t xml:space="preserve"> * Created on December 15, 2022, 4:26 PM</w:t>
      </w:r>
    </w:p>
    <w:p w14:paraId="5B8A50AE" w14:textId="77777777" w:rsidR="00CC4A1F" w:rsidRDefault="00CC4A1F" w:rsidP="00CC4A1F">
      <w:r>
        <w:t xml:space="preserve"> */</w:t>
      </w:r>
    </w:p>
    <w:p w14:paraId="64461852" w14:textId="77777777" w:rsidR="00CC4A1F" w:rsidRDefault="00CC4A1F" w:rsidP="00CC4A1F"/>
    <w:p w14:paraId="701FFE51" w14:textId="77777777" w:rsidR="00CC4A1F" w:rsidRDefault="00CC4A1F" w:rsidP="00CC4A1F">
      <w:r>
        <w:t>#ifndef FACE_H</w:t>
      </w:r>
    </w:p>
    <w:p w14:paraId="166C6549" w14:textId="77777777" w:rsidR="00CC4A1F" w:rsidRDefault="00CC4A1F" w:rsidP="00CC4A1F">
      <w:r>
        <w:t>#define FACE_H</w:t>
      </w:r>
    </w:p>
    <w:p w14:paraId="57765EBC" w14:textId="77777777" w:rsidR="00CC4A1F" w:rsidRDefault="00CC4A1F" w:rsidP="00CC4A1F"/>
    <w:p w14:paraId="731D3B7E" w14:textId="77777777" w:rsidR="00CC4A1F" w:rsidRDefault="00CC4A1F" w:rsidP="00CC4A1F">
      <w:r>
        <w:t>enum class Face {</w:t>
      </w:r>
    </w:p>
    <w:p w14:paraId="438051E0" w14:textId="77777777" w:rsidR="00CC4A1F" w:rsidRDefault="00CC4A1F" w:rsidP="00CC4A1F">
      <w:r>
        <w:t xml:space="preserve">    Ace   = 1,</w:t>
      </w:r>
    </w:p>
    <w:p w14:paraId="2CD1D704" w14:textId="77777777" w:rsidR="00CC4A1F" w:rsidRDefault="00CC4A1F" w:rsidP="00CC4A1F">
      <w:r>
        <w:t xml:space="preserve">    Two   = 2,</w:t>
      </w:r>
    </w:p>
    <w:p w14:paraId="093289BA" w14:textId="77777777" w:rsidR="00CC4A1F" w:rsidRDefault="00CC4A1F" w:rsidP="00CC4A1F">
      <w:r>
        <w:t xml:space="preserve">    Three = 3,</w:t>
      </w:r>
    </w:p>
    <w:p w14:paraId="72DA4CCE" w14:textId="77777777" w:rsidR="00CC4A1F" w:rsidRDefault="00CC4A1F" w:rsidP="00CC4A1F">
      <w:r>
        <w:t xml:space="preserve">    Four  = 4,</w:t>
      </w:r>
    </w:p>
    <w:p w14:paraId="3BC1696E" w14:textId="77777777" w:rsidR="00CC4A1F" w:rsidRDefault="00CC4A1F" w:rsidP="00CC4A1F">
      <w:r>
        <w:t xml:space="preserve">    Five  = 5,</w:t>
      </w:r>
    </w:p>
    <w:p w14:paraId="05F67EB3" w14:textId="77777777" w:rsidR="00CC4A1F" w:rsidRDefault="00CC4A1F" w:rsidP="00CC4A1F">
      <w:r>
        <w:t xml:space="preserve">    Six   = 6,</w:t>
      </w:r>
    </w:p>
    <w:p w14:paraId="5C67556B" w14:textId="77777777" w:rsidR="00CC4A1F" w:rsidRDefault="00CC4A1F" w:rsidP="00CC4A1F">
      <w:r>
        <w:t xml:space="preserve">    Seven = 7,</w:t>
      </w:r>
    </w:p>
    <w:p w14:paraId="0344D326" w14:textId="77777777" w:rsidR="00CC4A1F" w:rsidRDefault="00CC4A1F" w:rsidP="00CC4A1F">
      <w:r>
        <w:t xml:space="preserve">    Eight = 8,</w:t>
      </w:r>
    </w:p>
    <w:p w14:paraId="02651427" w14:textId="77777777" w:rsidR="00CC4A1F" w:rsidRDefault="00CC4A1F" w:rsidP="00CC4A1F">
      <w:r>
        <w:t xml:space="preserve">    Nine  = 9,</w:t>
      </w:r>
    </w:p>
    <w:p w14:paraId="7AC2CA3F" w14:textId="77777777" w:rsidR="00CC4A1F" w:rsidRDefault="00CC4A1F" w:rsidP="00CC4A1F">
      <w:r>
        <w:t xml:space="preserve">    Ten   = 10,</w:t>
      </w:r>
    </w:p>
    <w:p w14:paraId="1DD5DEED" w14:textId="77777777" w:rsidR="00CC4A1F" w:rsidRDefault="00CC4A1F" w:rsidP="00CC4A1F">
      <w:r>
        <w:t xml:space="preserve">    Queen = 10,</w:t>
      </w:r>
    </w:p>
    <w:p w14:paraId="30D5E8AA" w14:textId="77777777" w:rsidR="00CC4A1F" w:rsidRDefault="00CC4A1F" w:rsidP="00CC4A1F">
      <w:r>
        <w:t xml:space="preserve">    King  = 10,</w:t>
      </w:r>
    </w:p>
    <w:p w14:paraId="194B8EF0" w14:textId="77777777" w:rsidR="00CC4A1F" w:rsidRDefault="00CC4A1F" w:rsidP="00CC4A1F">
      <w:r>
        <w:t xml:space="preserve">    Jack  = 10,</w:t>
      </w:r>
    </w:p>
    <w:p w14:paraId="02B7441D" w14:textId="77777777" w:rsidR="00CC4A1F" w:rsidRDefault="00CC4A1F" w:rsidP="00CC4A1F">
      <w:r>
        <w:t xml:space="preserve">    lAce  = 11</w:t>
      </w:r>
    </w:p>
    <w:p w14:paraId="4BBCC57B" w14:textId="77777777" w:rsidR="00CC4A1F" w:rsidRDefault="00CC4A1F" w:rsidP="00CC4A1F">
      <w:r>
        <w:t>};</w:t>
      </w:r>
    </w:p>
    <w:p w14:paraId="23F0DB53" w14:textId="77777777" w:rsidR="00CC4A1F" w:rsidRDefault="00CC4A1F" w:rsidP="00CC4A1F"/>
    <w:p w14:paraId="153D72AD" w14:textId="6A1ACF40" w:rsidR="00CC4A1F" w:rsidRDefault="00CC4A1F" w:rsidP="00CC4A1F">
      <w:r>
        <w:t>#endif /* FACE_H */</w:t>
      </w:r>
    </w:p>
    <w:p w14:paraId="7E5D83FE" w14:textId="1C16897F" w:rsidR="00CC4A1F" w:rsidRDefault="00CC4A1F" w:rsidP="00CC4A1F">
      <w:pPr>
        <w:pStyle w:val="Heading1"/>
      </w:pPr>
      <w:bookmarkStart w:id="30" w:name="_Toc137055177"/>
      <w:bookmarkStart w:id="31" w:name="_Toc137057514"/>
      <w:r>
        <w:t>File.h Code</w:t>
      </w:r>
      <w:bookmarkEnd w:id="30"/>
      <w:bookmarkEnd w:id="31"/>
    </w:p>
    <w:p w14:paraId="13B91918" w14:textId="77777777" w:rsidR="00CC4A1F" w:rsidRDefault="00CC4A1F" w:rsidP="00CC4A1F">
      <w:r>
        <w:t>/*</w:t>
      </w:r>
    </w:p>
    <w:p w14:paraId="3F04611F" w14:textId="77777777" w:rsidR="00CC4A1F" w:rsidRDefault="00CC4A1F" w:rsidP="00CC4A1F">
      <w:r>
        <w:t xml:space="preserve"> * Click nbfs://nbhost/SystemFileSystem/Templates/Licenses/license-default.txt to change this license</w:t>
      </w:r>
    </w:p>
    <w:p w14:paraId="260EACF8" w14:textId="77777777" w:rsidR="00CC4A1F" w:rsidRDefault="00CC4A1F" w:rsidP="00CC4A1F">
      <w:r>
        <w:t xml:space="preserve"> * Click nbfs://nbhost/SystemFileSystem/Templates/cppFiles/file.h to edit this template</w:t>
      </w:r>
    </w:p>
    <w:p w14:paraId="1C0E5D3E" w14:textId="77777777" w:rsidR="00CC4A1F" w:rsidRDefault="00CC4A1F" w:rsidP="00CC4A1F">
      <w:r>
        <w:lastRenderedPageBreak/>
        <w:t xml:space="preserve"> */</w:t>
      </w:r>
    </w:p>
    <w:p w14:paraId="6E1BE15F" w14:textId="77777777" w:rsidR="00CC4A1F" w:rsidRDefault="00CC4A1F" w:rsidP="00CC4A1F"/>
    <w:p w14:paraId="3EA1EF26" w14:textId="77777777" w:rsidR="00CC4A1F" w:rsidRDefault="00CC4A1F" w:rsidP="00CC4A1F">
      <w:r>
        <w:t xml:space="preserve">/* </w:t>
      </w:r>
    </w:p>
    <w:p w14:paraId="65606589" w14:textId="77777777" w:rsidR="00CC4A1F" w:rsidRDefault="00CC4A1F" w:rsidP="00CC4A1F">
      <w:r>
        <w:t xml:space="preserve"> * File:   File.h</w:t>
      </w:r>
    </w:p>
    <w:p w14:paraId="3E2425B7" w14:textId="77777777" w:rsidR="00CC4A1F" w:rsidRDefault="00CC4A1F" w:rsidP="00CC4A1F">
      <w:r>
        <w:t xml:space="preserve"> * Author: Daniel</w:t>
      </w:r>
    </w:p>
    <w:p w14:paraId="0BC7BB5E" w14:textId="77777777" w:rsidR="00CC4A1F" w:rsidRDefault="00CC4A1F" w:rsidP="00CC4A1F">
      <w:r>
        <w:t xml:space="preserve"> *</w:t>
      </w:r>
    </w:p>
    <w:p w14:paraId="086BCF7B" w14:textId="77777777" w:rsidR="00CC4A1F" w:rsidRDefault="00CC4A1F" w:rsidP="00CC4A1F">
      <w:r>
        <w:t xml:space="preserve"> * Created on December 16, 2022, 1:42 PM</w:t>
      </w:r>
    </w:p>
    <w:p w14:paraId="2B035C5B" w14:textId="77777777" w:rsidR="00CC4A1F" w:rsidRDefault="00CC4A1F" w:rsidP="00CC4A1F">
      <w:r>
        <w:t xml:space="preserve"> */</w:t>
      </w:r>
    </w:p>
    <w:p w14:paraId="3AFACB27" w14:textId="77777777" w:rsidR="00CC4A1F" w:rsidRDefault="00CC4A1F" w:rsidP="00CC4A1F"/>
    <w:p w14:paraId="42506492" w14:textId="77777777" w:rsidR="00CC4A1F" w:rsidRDefault="00CC4A1F" w:rsidP="00CC4A1F">
      <w:r>
        <w:t>#ifndef FILE_H</w:t>
      </w:r>
    </w:p>
    <w:p w14:paraId="212F00DE" w14:textId="77777777" w:rsidR="00CC4A1F" w:rsidRDefault="00CC4A1F" w:rsidP="00CC4A1F">
      <w:r>
        <w:t>#define FILE_H</w:t>
      </w:r>
    </w:p>
    <w:p w14:paraId="23411799" w14:textId="77777777" w:rsidR="00CC4A1F" w:rsidRDefault="00CC4A1F" w:rsidP="00CC4A1F">
      <w:r>
        <w:t>#include &lt;string&gt;</w:t>
      </w:r>
    </w:p>
    <w:p w14:paraId="1332FEFC" w14:textId="77777777" w:rsidR="00CC4A1F" w:rsidRDefault="00CC4A1F" w:rsidP="00CC4A1F">
      <w:r>
        <w:t>#include &lt;fstream&gt;</w:t>
      </w:r>
    </w:p>
    <w:p w14:paraId="266CB814" w14:textId="77777777" w:rsidR="00CC4A1F" w:rsidRDefault="00CC4A1F" w:rsidP="00CC4A1F">
      <w:r>
        <w:t xml:space="preserve">using namespace std; </w:t>
      </w:r>
    </w:p>
    <w:p w14:paraId="33DEA963" w14:textId="77777777" w:rsidR="00CC4A1F" w:rsidRDefault="00CC4A1F" w:rsidP="00CC4A1F">
      <w:r>
        <w:t>class File{</w:t>
      </w:r>
    </w:p>
    <w:p w14:paraId="001517CE" w14:textId="77777777" w:rsidR="00CC4A1F" w:rsidRDefault="00CC4A1F" w:rsidP="00CC4A1F">
      <w:r>
        <w:t>private:</w:t>
      </w:r>
    </w:p>
    <w:p w14:paraId="443EEF56" w14:textId="77777777" w:rsidR="00CC4A1F" w:rsidRDefault="00CC4A1F" w:rsidP="00CC4A1F">
      <w:r>
        <w:t xml:space="preserve">    string name;</w:t>
      </w:r>
    </w:p>
    <w:p w14:paraId="3D70843F" w14:textId="77777777" w:rsidR="00CC4A1F" w:rsidRDefault="00CC4A1F" w:rsidP="00CC4A1F">
      <w:r>
        <w:t xml:space="preserve">    fstream *file;</w:t>
      </w:r>
    </w:p>
    <w:p w14:paraId="208E2960" w14:textId="77777777" w:rsidR="00CC4A1F" w:rsidRDefault="00CC4A1F" w:rsidP="00CC4A1F">
      <w:r>
        <w:t>public:</w:t>
      </w:r>
    </w:p>
    <w:p w14:paraId="08D5FC1B" w14:textId="77777777" w:rsidR="00CC4A1F" w:rsidRDefault="00CC4A1F" w:rsidP="00CC4A1F">
      <w:r>
        <w:t xml:space="preserve">    //Default Constructor</w:t>
      </w:r>
    </w:p>
    <w:p w14:paraId="14353C14" w14:textId="77777777" w:rsidR="00CC4A1F" w:rsidRDefault="00CC4A1F" w:rsidP="00CC4A1F">
      <w:r>
        <w:t xml:space="preserve">    File();</w:t>
      </w:r>
    </w:p>
    <w:p w14:paraId="594E7B71" w14:textId="77777777" w:rsidR="00CC4A1F" w:rsidRDefault="00CC4A1F" w:rsidP="00CC4A1F">
      <w:r>
        <w:t xml:space="preserve">    </w:t>
      </w:r>
    </w:p>
    <w:p w14:paraId="32E29663" w14:textId="77777777" w:rsidR="00CC4A1F" w:rsidRDefault="00CC4A1F" w:rsidP="00CC4A1F">
      <w:r>
        <w:t xml:space="preserve">    //Constructor</w:t>
      </w:r>
    </w:p>
    <w:p w14:paraId="39B022DD" w14:textId="77777777" w:rsidR="00CC4A1F" w:rsidRDefault="00CC4A1F" w:rsidP="00CC4A1F">
      <w:r>
        <w:t xml:space="preserve">    File(string);</w:t>
      </w:r>
    </w:p>
    <w:p w14:paraId="35365C64" w14:textId="77777777" w:rsidR="00CC4A1F" w:rsidRDefault="00CC4A1F" w:rsidP="00CC4A1F">
      <w:r>
        <w:t xml:space="preserve">    </w:t>
      </w:r>
    </w:p>
    <w:p w14:paraId="01833595" w14:textId="77777777" w:rsidR="00CC4A1F" w:rsidRDefault="00CC4A1F" w:rsidP="00CC4A1F">
      <w:r>
        <w:t xml:space="preserve">    //Destructor</w:t>
      </w:r>
    </w:p>
    <w:p w14:paraId="21AB5306" w14:textId="77777777" w:rsidR="00CC4A1F" w:rsidRDefault="00CC4A1F" w:rsidP="00CC4A1F">
      <w:r>
        <w:t xml:space="preserve">    ~File(){delete file;}</w:t>
      </w:r>
    </w:p>
    <w:p w14:paraId="449CC201" w14:textId="77777777" w:rsidR="00CC4A1F" w:rsidRDefault="00CC4A1F" w:rsidP="00CC4A1F">
      <w:r>
        <w:t xml:space="preserve">    </w:t>
      </w:r>
    </w:p>
    <w:p w14:paraId="4CCB87E0" w14:textId="77777777" w:rsidR="00CC4A1F" w:rsidRDefault="00CC4A1F" w:rsidP="00CC4A1F">
      <w:r>
        <w:t xml:space="preserve">    //Mutator Functions</w:t>
      </w:r>
    </w:p>
    <w:p w14:paraId="372886ED" w14:textId="77777777" w:rsidR="00CC4A1F" w:rsidRDefault="00CC4A1F" w:rsidP="00CC4A1F">
      <w:r>
        <w:t xml:space="preserve">    void setName(string n ){name=n;}</w:t>
      </w:r>
    </w:p>
    <w:p w14:paraId="28CCF0D0" w14:textId="77777777" w:rsidR="00CC4A1F" w:rsidRDefault="00CC4A1F" w:rsidP="00CC4A1F">
      <w:r>
        <w:t xml:space="preserve">    </w:t>
      </w:r>
    </w:p>
    <w:p w14:paraId="593F36AD" w14:textId="77777777" w:rsidR="00CC4A1F" w:rsidRDefault="00CC4A1F" w:rsidP="00CC4A1F">
      <w:r>
        <w:t xml:space="preserve">    //Accessor Functions</w:t>
      </w:r>
    </w:p>
    <w:p w14:paraId="69215FE4" w14:textId="77777777" w:rsidR="00CC4A1F" w:rsidRDefault="00CC4A1F" w:rsidP="00CC4A1F">
      <w:r>
        <w:t xml:space="preserve">    fstream *getFile(){return file;}</w:t>
      </w:r>
    </w:p>
    <w:p w14:paraId="40688DE3" w14:textId="77777777" w:rsidR="00CC4A1F" w:rsidRDefault="00CC4A1F" w:rsidP="00CC4A1F">
      <w:r>
        <w:t xml:space="preserve">    string getName(){return name;}</w:t>
      </w:r>
    </w:p>
    <w:p w14:paraId="06181210" w14:textId="77777777" w:rsidR="00CC4A1F" w:rsidRDefault="00CC4A1F" w:rsidP="00CC4A1F">
      <w:r>
        <w:t xml:space="preserve">    </w:t>
      </w:r>
    </w:p>
    <w:p w14:paraId="6479A60F" w14:textId="77777777" w:rsidR="00CC4A1F" w:rsidRDefault="00CC4A1F" w:rsidP="00CC4A1F">
      <w:r>
        <w:t xml:space="preserve">    </w:t>
      </w:r>
    </w:p>
    <w:p w14:paraId="29E47AC5" w14:textId="77777777" w:rsidR="00CC4A1F" w:rsidRDefault="00CC4A1F" w:rsidP="00CC4A1F">
      <w:r>
        <w:t>};</w:t>
      </w:r>
    </w:p>
    <w:p w14:paraId="3D46B1EE" w14:textId="77777777" w:rsidR="00CC4A1F" w:rsidRDefault="00CC4A1F" w:rsidP="00CC4A1F"/>
    <w:p w14:paraId="27A5A10F" w14:textId="5C24D38C" w:rsidR="00CC4A1F" w:rsidRDefault="00CC4A1F" w:rsidP="00CC4A1F">
      <w:r>
        <w:t>#endif /* FILE_H */</w:t>
      </w:r>
    </w:p>
    <w:p w14:paraId="5A5E0E77" w14:textId="593110AB" w:rsidR="00CC4A1F" w:rsidRDefault="00CC4A1F" w:rsidP="00CC4A1F">
      <w:pPr>
        <w:pStyle w:val="Heading1"/>
      </w:pPr>
      <w:bookmarkStart w:id="32" w:name="_Toc137055178"/>
      <w:bookmarkStart w:id="33" w:name="_Toc137057515"/>
      <w:r>
        <w:t>File.cpp Code</w:t>
      </w:r>
      <w:bookmarkEnd w:id="32"/>
      <w:bookmarkEnd w:id="33"/>
    </w:p>
    <w:p w14:paraId="55AB0915" w14:textId="77777777" w:rsidR="00CC4A1F" w:rsidRDefault="00CC4A1F" w:rsidP="00CC4A1F">
      <w:r>
        <w:t>/*</w:t>
      </w:r>
    </w:p>
    <w:p w14:paraId="1D88528F" w14:textId="77777777" w:rsidR="00CC4A1F" w:rsidRDefault="00CC4A1F" w:rsidP="00CC4A1F">
      <w:r>
        <w:t xml:space="preserve"> * Click nbfs://nbhost/SystemFileSystem/Templates/Licenses/license-default.txt to change this license</w:t>
      </w:r>
    </w:p>
    <w:p w14:paraId="11D3E8F5" w14:textId="77777777" w:rsidR="00CC4A1F" w:rsidRDefault="00CC4A1F" w:rsidP="00CC4A1F">
      <w:r>
        <w:t xml:space="preserve"> * Click nbfs://nbhost/SystemFileSystem/Templates/cppFiles/file.cc to edit this template</w:t>
      </w:r>
    </w:p>
    <w:p w14:paraId="099CAA8A" w14:textId="77777777" w:rsidR="00CC4A1F" w:rsidRDefault="00CC4A1F" w:rsidP="00CC4A1F">
      <w:r>
        <w:t xml:space="preserve"> */</w:t>
      </w:r>
    </w:p>
    <w:p w14:paraId="5A473810" w14:textId="77777777" w:rsidR="00CC4A1F" w:rsidRDefault="00CC4A1F" w:rsidP="00CC4A1F"/>
    <w:p w14:paraId="793EA609" w14:textId="77777777" w:rsidR="00CC4A1F" w:rsidRDefault="00CC4A1F" w:rsidP="00CC4A1F">
      <w:r>
        <w:t>#include "File.h"</w:t>
      </w:r>
    </w:p>
    <w:p w14:paraId="73749A82" w14:textId="77777777" w:rsidR="00CC4A1F" w:rsidRDefault="00CC4A1F" w:rsidP="00CC4A1F"/>
    <w:p w14:paraId="5B585527" w14:textId="77777777" w:rsidR="00CC4A1F" w:rsidRDefault="00CC4A1F" w:rsidP="00CC4A1F">
      <w:r>
        <w:t>//Default Constructor</w:t>
      </w:r>
    </w:p>
    <w:p w14:paraId="66C7909B" w14:textId="77777777" w:rsidR="00CC4A1F" w:rsidRDefault="00CC4A1F" w:rsidP="00CC4A1F">
      <w:r>
        <w:lastRenderedPageBreak/>
        <w:t>File::File(){</w:t>
      </w:r>
    </w:p>
    <w:p w14:paraId="1103898A" w14:textId="77777777" w:rsidR="00CC4A1F" w:rsidRDefault="00CC4A1F" w:rsidP="00CC4A1F">
      <w:r>
        <w:t xml:space="preserve">    file = new fstream;</w:t>
      </w:r>
    </w:p>
    <w:p w14:paraId="4FC036F1" w14:textId="77777777" w:rsidR="00CC4A1F" w:rsidRDefault="00CC4A1F" w:rsidP="00CC4A1F">
      <w:r>
        <w:t xml:space="preserve">    name = "";</w:t>
      </w:r>
    </w:p>
    <w:p w14:paraId="1C08A427" w14:textId="77777777" w:rsidR="00CC4A1F" w:rsidRDefault="00CC4A1F" w:rsidP="00CC4A1F">
      <w:r>
        <w:t>}</w:t>
      </w:r>
    </w:p>
    <w:p w14:paraId="128E3587" w14:textId="77777777" w:rsidR="00CC4A1F" w:rsidRDefault="00CC4A1F" w:rsidP="00CC4A1F"/>
    <w:p w14:paraId="74A828D9" w14:textId="77777777" w:rsidR="00CC4A1F" w:rsidRDefault="00CC4A1F" w:rsidP="00CC4A1F">
      <w:r>
        <w:t>//Constructor</w:t>
      </w:r>
    </w:p>
    <w:p w14:paraId="7233FE7F" w14:textId="77777777" w:rsidR="00CC4A1F" w:rsidRDefault="00CC4A1F" w:rsidP="00CC4A1F">
      <w:r>
        <w:t>File::File(string n){</w:t>
      </w:r>
    </w:p>
    <w:p w14:paraId="4FB73D1B" w14:textId="77777777" w:rsidR="00CC4A1F" w:rsidRDefault="00CC4A1F" w:rsidP="00CC4A1F">
      <w:r>
        <w:t xml:space="preserve">    name = n;</w:t>
      </w:r>
    </w:p>
    <w:p w14:paraId="43B00F19" w14:textId="77777777" w:rsidR="00CC4A1F" w:rsidRDefault="00CC4A1F" w:rsidP="00CC4A1F">
      <w:r>
        <w:t xml:space="preserve">    file = new fstream;</w:t>
      </w:r>
    </w:p>
    <w:p w14:paraId="31F68BCD" w14:textId="54400733" w:rsidR="00CC4A1F" w:rsidRPr="00CC4A1F" w:rsidRDefault="00CC4A1F" w:rsidP="00CC4A1F">
      <w:r>
        <w:t>}</w:t>
      </w:r>
    </w:p>
    <w:p w14:paraId="67D59F98" w14:textId="095877FE" w:rsidR="00CC4A1F" w:rsidRDefault="00CC4A1F" w:rsidP="00CC4A1F"/>
    <w:p w14:paraId="75753691" w14:textId="4EFB8221" w:rsidR="00CC4A1F" w:rsidRDefault="00CC4A1F" w:rsidP="00CC4A1F">
      <w:pPr>
        <w:pStyle w:val="Heading1"/>
      </w:pPr>
      <w:bookmarkStart w:id="34" w:name="_Toc137055179"/>
      <w:bookmarkStart w:id="35" w:name="_Toc137057516"/>
      <w:r>
        <w:t>Game.h Code</w:t>
      </w:r>
      <w:bookmarkEnd w:id="34"/>
      <w:bookmarkEnd w:id="35"/>
    </w:p>
    <w:p w14:paraId="0A1EA9D8" w14:textId="77777777" w:rsidR="00CC4A1F" w:rsidRDefault="00CC4A1F" w:rsidP="00CC4A1F">
      <w:r>
        <w:t>/*</w:t>
      </w:r>
    </w:p>
    <w:p w14:paraId="55667838" w14:textId="77777777" w:rsidR="00CC4A1F" w:rsidRDefault="00CC4A1F" w:rsidP="00CC4A1F">
      <w:r>
        <w:t xml:space="preserve"> * Click nbfs://nbhost/SystemFileSystem/Templates/Licenses/license-default.txt to change this license</w:t>
      </w:r>
    </w:p>
    <w:p w14:paraId="571ED163" w14:textId="77777777" w:rsidR="00CC4A1F" w:rsidRDefault="00CC4A1F" w:rsidP="00CC4A1F">
      <w:r>
        <w:t xml:space="preserve"> * Click nbfs://nbhost/SystemFileSystem/Templates/cppFiles/file.h to edit this template</w:t>
      </w:r>
    </w:p>
    <w:p w14:paraId="5453A306" w14:textId="77777777" w:rsidR="00CC4A1F" w:rsidRDefault="00CC4A1F" w:rsidP="00CC4A1F">
      <w:r>
        <w:t xml:space="preserve"> */</w:t>
      </w:r>
    </w:p>
    <w:p w14:paraId="27A1F1C7" w14:textId="77777777" w:rsidR="00CC4A1F" w:rsidRDefault="00CC4A1F" w:rsidP="00CC4A1F"/>
    <w:p w14:paraId="0AC5158B" w14:textId="77777777" w:rsidR="00CC4A1F" w:rsidRDefault="00CC4A1F" w:rsidP="00CC4A1F">
      <w:r>
        <w:t xml:space="preserve">/* </w:t>
      </w:r>
    </w:p>
    <w:p w14:paraId="45D83C74" w14:textId="77777777" w:rsidR="00CC4A1F" w:rsidRDefault="00CC4A1F" w:rsidP="00CC4A1F">
      <w:r>
        <w:t xml:space="preserve"> * File:   Game.h</w:t>
      </w:r>
    </w:p>
    <w:p w14:paraId="13940882" w14:textId="77777777" w:rsidR="00CC4A1F" w:rsidRDefault="00CC4A1F" w:rsidP="00CC4A1F">
      <w:r>
        <w:t xml:space="preserve"> * Author: Daniel</w:t>
      </w:r>
    </w:p>
    <w:p w14:paraId="311718F4" w14:textId="77777777" w:rsidR="00CC4A1F" w:rsidRDefault="00CC4A1F" w:rsidP="00CC4A1F">
      <w:r>
        <w:t xml:space="preserve"> *</w:t>
      </w:r>
    </w:p>
    <w:p w14:paraId="5E25052E" w14:textId="77777777" w:rsidR="00CC4A1F" w:rsidRDefault="00CC4A1F" w:rsidP="00CC4A1F">
      <w:r>
        <w:t xml:space="preserve"> * Created on December 16, 2022, 2:23 PM</w:t>
      </w:r>
    </w:p>
    <w:p w14:paraId="4D44ACEC" w14:textId="77777777" w:rsidR="00CC4A1F" w:rsidRDefault="00CC4A1F" w:rsidP="00CC4A1F">
      <w:r>
        <w:t xml:space="preserve"> */</w:t>
      </w:r>
    </w:p>
    <w:p w14:paraId="5EAAB332" w14:textId="77777777" w:rsidR="00CC4A1F" w:rsidRDefault="00CC4A1F" w:rsidP="00CC4A1F"/>
    <w:p w14:paraId="55A980B8" w14:textId="77777777" w:rsidR="00CC4A1F" w:rsidRDefault="00CC4A1F" w:rsidP="00CC4A1F">
      <w:r>
        <w:t>#ifndef GAME_H</w:t>
      </w:r>
    </w:p>
    <w:p w14:paraId="62BC00D6" w14:textId="77777777" w:rsidR="00CC4A1F" w:rsidRDefault="00CC4A1F" w:rsidP="00CC4A1F">
      <w:r>
        <w:t>#define GAME_H</w:t>
      </w:r>
    </w:p>
    <w:p w14:paraId="61790475" w14:textId="77777777" w:rsidR="00CC4A1F" w:rsidRDefault="00CC4A1F" w:rsidP="00CC4A1F">
      <w:r>
        <w:t>#include "MyVctr.h"</w:t>
      </w:r>
    </w:p>
    <w:p w14:paraId="7AACD9DC" w14:textId="77777777" w:rsidR="00CC4A1F" w:rsidRDefault="00CC4A1F" w:rsidP="00CC4A1F"/>
    <w:p w14:paraId="542ED990" w14:textId="77777777" w:rsidR="00CC4A1F" w:rsidRDefault="00CC4A1F" w:rsidP="00CC4A1F">
      <w:r>
        <w:t>class Game{</w:t>
      </w:r>
    </w:p>
    <w:p w14:paraId="245D40E8" w14:textId="77777777" w:rsidR="00CC4A1F" w:rsidRDefault="00CC4A1F" w:rsidP="00CC4A1F">
      <w:r>
        <w:t>private:</w:t>
      </w:r>
    </w:p>
    <w:p w14:paraId="288FC4B9" w14:textId="77777777" w:rsidR="00CC4A1F" w:rsidRDefault="00CC4A1F" w:rsidP="00CC4A1F">
      <w:r>
        <w:t xml:space="preserve">    int pVal;</w:t>
      </w:r>
    </w:p>
    <w:p w14:paraId="2E7AA8C7" w14:textId="77777777" w:rsidR="00CC4A1F" w:rsidRDefault="00CC4A1F" w:rsidP="00CC4A1F">
      <w:r>
        <w:t xml:space="preserve">    int dVal;</w:t>
      </w:r>
    </w:p>
    <w:p w14:paraId="32A99D48" w14:textId="77777777" w:rsidR="00CC4A1F" w:rsidRDefault="00CC4A1F" w:rsidP="00CC4A1F">
      <w:r>
        <w:t xml:space="preserve">    int crntIdx;</w:t>
      </w:r>
    </w:p>
    <w:p w14:paraId="30039578" w14:textId="77777777" w:rsidR="00CC4A1F" w:rsidRDefault="00CC4A1F" w:rsidP="00CC4A1F">
      <w:r>
        <w:t xml:space="preserve">    char info;</w:t>
      </w:r>
    </w:p>
    <w:p w14:paraId="1489ECEB" w14:textId="77777777" w:rsidR="00CC4A1F" w:rsidRDefault="00CC4A1F" w:rsidP="00CC4A1F">
      <w:r>
        <w:t>public:</w:t>
      </w:r>
    </w:p>
    <w:p w14:paraId="0A52C26D" w14:textId="77777777" w:rsidR="00CC4A1F" w:rsidRDefault="00CC4A1F" w:rsidP="00CC4A1F">
      <w:r>
        <w:t xml:space="preserve">    //Default Constructor</w:t>
      </w:r>
    </w:p>
    <w:p w14:paraId="23F974EA" w14:textId="77777777" w:rsidR="00CC4A1F" w:rsidRDefault="00CC4A1F" w:rsidP="00CC4A1F">
      <w:r>
        <w:t xml:space="preserve">    Game();</w:t>
      </w:r>
    </w:p>
    <w:p w14:paraId="3406FA05" w14:textId="77777777" w:rsidR="00CC4A1F" w:rsidRDefault="00CC4A1F" w:rsidP="00CC4A1F">
      <w:r>
        <w:t xml:space="preserve">    </w:t>
      </w:r>
    </w:p>
    <w:p w14:paraId="0AB25076" w14:textId="77777777" w:rsidR="00CC4A1F" w:rsidRDefault="00CC4A1F" w:rsidP="00CC4A1F">
      <w:r>
        <w:t xml:space="preserve">    //Mutator Functions</w:t>
      </w:r>
    </w:p>
    <w:p w14:paraId="75C56CA5" w14:textId="77777777" w:rsidR="00CC4A1F" w:rsidRDefault="00CC4A1F" w:rsidP="00CC4A1F">
      <w:r>
        <w:t xml:space="preserve">    void setPVal(int n){pVal=n;}</w:t>
      </w:r>
    </w:p>
    <w:p w14:paraId="31E5F578" w14:textId="77777777" w:rsidR="00CC4A1F" w:rsidRDefault="00CC4A1F" w:rsidP="00CC4A1F">
      <w:r>
        <w:t xml:space="preserve">    void setDVal(int n){dVal=n;}</w:t>
      </w:r>
    </w:p>
    <w:p w14:paraId="5E06DC6D" w14:textId="77777777" w:rsidR="00CC4A1F" w:rsidRDefault="00CC4A1F" w:rsidP="00CC4A1F">
      <w:r>
        <w:t xml:space="preserve">    void setInfo(char i){info = i;}</w:t>
      </w:r>
    </w:p>
    <w:p w14:paraId="484327A6" w14:textId="77777777" w:rsidR="00CC4A1F" w:rsidRDefault="00CC4A1F" w:rsidP="00CC4A1F">
      <w:r>
        <w:t xml:space="preserve">    //Overloaded Operator</w:t>
      </w:r>
    </w:p>
    <w:p w14:paraId="5354F447" w14:textId="77777777" w:rsidR="00CC4A1F" w:rsidRDefault="00CC4A1F" w:rsidP="00CC4A1F">
      <w:r>
        <w:t xml:space="preserve">    void operator++();</w:t>
      </w:r>
    </w:p>
    <w:p w14:paraId="7D2C33FC" w14:textId="77777777" w:rsidR="00CC4A1F" w:rsidRDefault="00CC4A1F" w:rsidP="00CC4A1F">
      <w:r>
        <w:t xml:space="preserve">    </w:t>
      </w:r>
    </w:p>
    <w:p w14:paraId="23D355D7" w14:textId="77777777" w:rsidR="00CC4A1F" w:rsidRDefault="00CC4A1F" w:rsidP="00CC4A1F">
      <w:r>
        <w:t xml:space="preserve">    //Accessor Functions</w:t>
      </w:r>
    </w:p>
    <w:p w14:paraId="7D90E65A" w14:textId="77777777" w:rsidR="00CC4A1F" w:rsidRDefault="00CC4A1F" w:rsidP="00CC4A1F">
      <w:r>
        <w:t xml:space="preserve">    int getPVal(){return pVal;}</w:t>
      </w:r>
    </w:p>
    <w:p w14:paraId="3AE21550" w14:textId="77777777" w:rsidR="00CC4A1F" w:rsidRDefault="00CC4A1F" w:rsidP="00CC4A1F">
      <w:r>
        <w:t xml:space="preserve">    int getDVal(){return dVal;}</w:t>
      </w:r>
    </w:p>
    <w:p w14:paraId="0E587967" w14:textId="77777777" w:rsidR="00CC4A1F" w:rsidRDefault="00CC4A1F" w:rsidP="00CC4A1F">
      <w:r>
        <w:lastRenderedPageBreak/>
        <w:t xml:space="preserve">    int getIdx(){return crntIdx;}</w:t>
      </w:r>
    </w:p>
    <w:p w14:paraId="73362800" w14:textId="77777777" w:rsidR="00CC4A1F" w:rsidRDefault="00CC4A1F" w:rsidP="00CC4A1F">
      <w:r>
        <w:t xml:space="preserve">    char getInfo(){return info;}</w:t>
      </w:r>
    </w:p>
    <w:p w14:paraId="7FA9820E" w14:textId="77777777" w:rsidR="00CC4A1F" w:rsidRDefault="00CC4A1F" w:rsidP="00CC4A1F">
      <w:r>
        <w:t xml:space="preserve">    void incDVal(int n){dVal+=n;}</w:t>
      </w:r>
    </w:p>
    <w:p w14:paraId="24EF4F3E" w14:textId="77777777" w:rsidR="00CC4A1F" w:rsidRDefault="00CC4A1F" w:rsidP="00CC4A1F">
      <w:r>
        <w:t xml:space="preserve">    int getCVal(MyVctr&lt;int&gt; &amp;, const int);</w:t>
      </w:r>
    </w:p>
    <w:p w14:paraId="0BBFD69E" w14:textId="77777777" w:rsidR="00CC4A1F" w:rsidRDefault="00CC4A1F" w:rsidP="00CC4A1F">
      <w:r>
        <w:t>};</w:t>
      </w:r>
    </w:p>
    <w:p w14:paraId="21BC11E5" w14:textId="59991DC0" w:rsidR="00CC4A1F" w:rsidRDefault="00CC4A1F" w:rsidP="00CC4A1F">
      <w:r>
        <w:t>#endif /* GAME_H */</w:t>
      </w:r>
    </w:p>
    <w:p w14:paraId="34216963" w14:textId="5D9E6249" w:rsidR="00CC4A1F" w:rsidRDefault="00CC4A1F" w:rsidP="00CC4A1F">
      <w:pPr>
        <w:pStyle w:val="Heading1"/>
      </w:pPr>
      <w:bookmarkStart w:id="36" w:name="_Toc137055180"/>
      <w:bookmarkStart w:id="37" w:name="_Toc137057517"/>
      <w:r>
        <w:t>Game.cpp Code</w:t>
      </w:r>
      <w:bookmarkEnd w:id="36"/>
      <w:bookmarkEnd w:id="37"/>
    </w:p>
    <w:p w14:paraId="7A373CB8" w14:textId="77777777" w:rsidR="00CC4A1F" w:rsidRPr="00CC4A1F" w:rsidRDefault="00CC4A1F" w:rsidP="00CC4A1F"/>
    <w:p w14:paraId="69401F8C" w14:textId="77777777" w:rsidR="000B2905" w:rsidRDefault="000B2905" w:rsidP="000B2905">
      <w:r>
        <w:t>/*</w:t>
      </w:r>
    </w:p>
    <w:p w14:paraId="5C072303" w14:textId="77777777" w:rsidR="000B2905" w:rsidRDefault="000B2905" w:rsidP="000B2905">
      <w:r>
        <w:t xml:space="preserve"> * Click nbfs://nbhost/SystemFileSystem/Templates/Licenses/license-default.txt to change this license</w:t>
      </w:r>
    </w:p>
    <w:p w14:paraId="18D70C2C" w14:textId="77777777" w:rsidR="000B2905" w:rsidRDefault="000B2905" w:rsidP="000B2905">
      <w:r>
        <w:t xml:space="preserve"> * Click nbfs://nbhost/SystemFileSystem/Templates/cppFiles/file.cc to edit this template</w:t>
      </w:r>
    </w:p>
    <w:p w14:paraId="0CFAC4E9" w14:textId="77777777" w:rsidR="000B2905" w:rsidRDefault="000B2905" w:rsidP="000B2905">
      <w:r>
        <w:t xml:space="preserve"> */</w:t>
      </w:r>
    </w:p>
    <w:p w14:paraId="0B60D8B8" w14:textId="77777777" w:rsidR="000B2905" w:rsidRDefault="000B2905" w:rsidP="000B2905"/>
    <w:p w14:paraId="1D66B58E" w14:textId="77777777" w:rsidR="000B2905" w:rsidRDefault="000B2905" w:rsidP="000B2905">
      <w:r>
        <w:t>#include "Game.h"</w:t>
      </w:r>
    </w:p>
    <w:p w14:paraId="084FD099" w14:textId="77777777" w:rsidR="000B2905" w:rsidRDefault="000B2905" w:rsidP="000B2905">
      <w:r>
        <w:t>#include "MyVctr.h"</w:t>
      </w:r>
    </w:p>
    <w:p w14:paraId="7902200C" w14:textId="77777777" w:rsidR="000B2905" w:rsidRDefault="000B2905" w:rsidP="000B2905">
      <w:r>
        <w:t>#include &lt;string&gt;</w:t>
      </w:r>
    </w:p>
    <w:p w14:paraId="61945B7A" w14:textId="77777777" w:rsidR="000B2905" w:rsidRDefault="000B2905" w:rsidP="000B2905">
      <w:r>
        <w:t>using namespace std;</w:t>
      </w:r>
    </w:p>
    <w:p w14:paraId="13863F8C" w14:textId="77777777" w:rsidR="000B2905" w:rsidRDefault="000B2905" w:rsidP="000B2905">
      <w:r>
        <w:t>Game::Game(){</w:t>
      </w:r>
    </w:p>
    <w:p w14:paraId="2040AABD" w14:textId="77777777" w:rsidR="000B2905" w:rsidRDefault="000B2905" w:rsidP="000B2905">
      <w:r>
        <w:t xml:space="preserve">    pVal=0;</w:t>
      </w:r>
    </w:p>
    <w:p w14:paraId="6BE2D612" w14:textId="77777777" w:rsidR="000B2905" w:rsidRDefault="000B2905" w:rsidP="000B2905">
      <w:r>
        <w:t xml:space="preserve">    dVal=0;</w:t>
      </w:r>
    </w:p>
    <w:p w14:paraId="783B6054" w14:textId="77777777" w:rsidR="000B2905" w:rsidRDefault="000B2905" w:rsidP="000B2905">
      <w:r>
        <w:t xml:space="preserve">    crntIdx=0;</w:t>
      </w:r>
    </w:p>
    <w:p w14:paraId="18EB7705" w14:textId="77777777" w:rsidR="000B2905" w:rsidRDefault="000B2905" w:rsidP="000B2905">
      <w:r>
        <w:t xml:space="preserve">    info='\0';</w:t>
      </w:r>
    </w:p>
    <w:p w14:paraId="1C41C213" w14:textId="77777777" w:rsidR="000B2905" w:rsidRDefault="000B2905" w:rsidP="000B2905">
      <w:r>
        <w:t>}</w:t>
      </w:r>
    </w:p>
    <w:p w14:paraId="21BF22C7" w14:textId="77777777" w:rsidR="000B2905" w:rsidRDefault="000B2905" w:rsidP="000B2905"/>
    <w:p w14:paraId="3CA5F7E5" w14:textId="77777777" w:rsidR="000B2905" w:rsidRDefault="000B2905" w:rsidP="000B2905">
      <w:r>
        <w:t>int Game::getCVal(MyVctr&lt;int&gt; &amp;cards, const int prvVal){</w:t>
      </w:r>
    </w:p>
    <w:p w14:paraId="4623F098" w14:textId="77777777" w:rsidR="000B2905" w:rsidRDefault="000B2905" w:rsidP="000B2905">
      <w:r>
        <w:t xml:space="preserve">    int value=0;</w:t>
      </w:r>
    </w:p>
    <w:p w14:paraId="6BD1E057" w14:textId="77777777" w:rsidR="000B2905" w:rsidRDefault="000B2905" w:rsidP="000B2905">
      <w:r>
        <w:t xml:space="preserve">    for(int i=0; i&lt;crntIdx+1;i++){</w:t>
      </w:r>
    </w:p>
    <w:p w14:paraId="6D9863BC" w14:textId="77777777" w:rsidR="000B2905" w:rsidRDefault="000B2905" w:rsidP="000B2905">
      <w:r>
        <w:t xml:space="preserve">        value+=cards[i];</w:t>
      </w:r>
    </w:p>
    <w:p w14:paraId="0A372680" w14:textId="77777777" w:rsidR="000B2905" w:rsidRDefault="000B2905" w:rsidP="000B2905">
      <w:r>
        <w:t xml:space="preserve">    }</w:t>
      </w:r>
    </w:p>
    <w:p w14:paraId="00CCB214" w14:textId="77777777" w:rsidR="000B2905" w:rsidRDefault="000B2905" w:rsidP="000B2905">
      <w:r>
        <w:t xml:space="preserve">    return value-prvVal;</w:t>
      </w:r>
    </w:p>
    <w:p w14:paraId="47D857DF" w14:textId="77777777" w:rsidR="000B2905" w:rsidRDefault="000B2905" w:rsidP="000B2905">
      <w:r>
        <w:t>}</w:t>
      </w:r>
    </w:p>
    <w:p w14:paraId="51AFDF1A" w14:textId="77777777" w:rsidR="000B2905" w:rsidRDefault="000B2905" w:rsidP="000B2905"/>
    <w:p w14:paraId="630ECC9F" w14:textId="77777777" w:rsidR="000B2905" w:rsidRDefault="000B2905" w:rsidP="000B2905">
      <w:r>
        <w:t>void Game::operator++(){</w:t>
      </w:r>
    </w:p>
    <w:p w14:paraId="49CCEA58" w14:textId="77777777" w:rsidR="000B2905" w:rsidRDefault="000B2905" w:rsidP="000B2905">
      <w:r>
        <w:t xml:space="preserve">    if(crntIdx+1 &gt; 52){</w:t>
      </w:r>
    </w:p>
    <w:p w14:paraId="5547121A" w14:textId="77777777" w:rsidR="000B2905" w:rsidRDefault="000B2905" w:rsidP="000B2905">
      <w:r>
        <w:t xml:space="preserve">        string error = "Sorry We Ran Out Of Cards";</w:t>
      </w:r>
    </w:p>
    <w:p w14:paraId="228E4B03" w14:textId="77777777" w:rsidR="000B2905" w:rsidRDefault="000B2905" w:rsidP="000B2905">
      <w:r>
        <w:t xml:space="preserve">        throw error; </w:t>
      </w:r>
    </w:p>
    <w:p w14:paraId="47E06437" w14:textId="77777777" w:rsidR="000B2905" w:rsidRDefault="000B2905" w:rsidP="000B2905">
      <w:r>
        <w:t xml:space="preserve">    }</w:t>
      </w:r>
    </w:p>
    <w:p w14:paraId="06717FAE" w14:textId="77777777" w:rsidR="000B2905" w:rsidRDefault="000B2905" w:rsidP="000B2905">
      <w:r>
        <w:t xml:space="preserve">    else ++crntIdx;</w:t>
      </w:r>
    </w:p>
    <w:p w14:paraId="02BFD022" w14:textId="4B3BE6B0" w:rsidR="00CC4A1F" w:rsidRPr="00CC4A1F" w:rsidRDefault="000B2905" w:rsidP="000B2905">
      <w:r>
        <w:t>}</w:t>
      </w:r>
    </w:p>
    <w:p w14:paraId="4496F009" w14:textId="603E38E2" w:rsidR="00CC4A1F" w:rsidRDefault="00CC4A1F" w:rsidP="00CC4A1F">
      <w:pPr>
        <w:pStyle w:val="Heading1"/>
      </w:pPr>
      <w:bookmarkStart w:id="38" w:name="_Toc137055181"/>
      <w:bookmarkStart w:id="39" w:name="_Toc137057518"/>
      <w:r>
        <w:t>MyVctr.h Code</w:t>
      </w:r>
      <w:bookmarkEnd w:id="38"/>
      <w:bookmarkEnd w:id="39"/>
    </w:p>
    <w:p w14:paraId="0F4F56B0" w14:textId="77777777" w:rsidR="000B2905" w:rsidRDefault="000B2905" w:rsidP="000B2905">
      <w:r>
        <w:t>/*</w:t>
      </w:r>
    </w:p>
    <w:p w14:paraId="71BD633E" w14:textId="77777777" w:rsidR="000B2905" w:rsidRDefault="000B2905" w:rsidP="000B2905">
      <w:r>
        <w:t xml:space="preserve"> * Click nbfs://nbhost/SystemFileSystem/Templates/Licenses/license-default.txt to change this license</w:t>
      </w:r>
    </w:p>
    <w:p w14:paraId="09954267" w14:textId="77777777" w:rsidR="000B2905" w:rsidRDefault="000B2905" w:rsidP="000B2905">
      <w:r>
        <w:t xml:space="preserve"> * Click nbfs://nbhost/SystemFileSystem/Templates/cppFiles/file.h to edit this template</w:t>
      </w:r>
    </w:p>
    <w:p w14:paraId="3E212D14" w14:textId="77777777" w:rsidR="000B2905" w:rsidRDefault="000B2905" w:rsidP="000B2905">
      <w:r>
        <w:t xml:space="preserve"> */</w:t>
      </w:r>
    </w:p>
    <w:p w14:paraId="19CB32EE" w14:textId="77777777" w:rsidR="000B2905" w:rsidRDefault="000B2905" w:rsidP="000B2905"/>
    <w:p w14:paraId="236DA60F" w14:textId="77777777" w:rsidR="000B2905" w:rsidRDefault="000B2905" w:rsidP="000B2905">
      <w:r>
        <w:lastRenderedPageBreak/>
        <w:t xml:space="preserve">/* </w:t>
      </w:r>
    </w:p>
    <w:p w14:paraId="40885FDF" w14:textId="77777777" w:rsidR="000B2905" w:rsidRDefault="000B2905" w:rsidP="000B2905">
      <w:r>
        <w:t xml:space="preserve"> * File:   MyVctr.h</w:t>
      </w:r>
    </w:p>
    <w:p w14:paraId="4AD2C05C" w14:textId="77777777" w:rsidR="000B2905" w:rsidRDefault="000B2905" w:rsidP="000B2905">
      <w:r>
        <w:t xml:space="preserve"> * Author: Daniel</w:t>
      </w:r>
    </w:p>
    <w:p w14:paraId="122A54CE" w14:textId="77777777" w:rsidR="000B2905" w:rsidRDefault="000B2905" w:rsidP="000B2905">
      <w:r>
        <w:t xml:space="preserve"> *</w:t>
      </w:r>
    </w:p>
    <w:p w14:paraId="7D040BF8" w14:textId="77777777" w:rsidR="000B2905" w:rsidRDefault="000B2905" w:rsidP="000B2905">
      <w:r>
        <w:t xml:space="preserve"> * Created on December 15, 2022, 4:04 PM</w:t>
      </w:r>
    </w:p>
    <w:p w14:paraId="1F4C1E95" w14:textId="77777777" w:rsidR="000B2905" w:rsidRDefault="000B2905" w:rsidP="000B2905">
      <w:r>
        <w:t xml:space="preserve"> */</w:t>
      </w:r>
    </w:p>
    <w:p w14:paraId="463E0CC6" w14:textId="77777777" w:rsidR="000B2905" w:rsidRDefault="000B2905" w:rsidP="000B2905"/>
    <w:p w14:paraId="557CEF2E" w14:textId="77777777" w:rsidR="000B2905" w:rsidRDefault="000B2905" w:rsidP="000B2905">
      <w:r>
        <w:t>#ifndef MYVCTR_H</w:t>
      </w:r>
    </w:p>
    <w:p w14:paraId="34F09D17" w14:textId="77777777" w:rsidR="000B2905" w:rsidRDefault="000B2905" w:rsidP="000B2905">
      <w:r>
        <w:t>#define MYVCTR_H</w:t>
      </w:r>
    </w:p>
    <w:p w14:paraId="0DC74BFB" w14:textId="77777777" w:rsidR="000B2905" w:rsidRDefault="000B2905" w:rsidP="000B2905"/>
    <w:p w14:paraId="31BAA0BF" w14:textId="77777777" w:rsidR="000B2905" w:rsidRDefault="000B2905" w:rsidP="000B2905">
      <w:r>
        <w:t>#include &lt;iostream&gt;</w:t>
      </w:r>
    </w:p>
    <w:p w14:paraId="5FB57A94" w14:textId="77777777" w:rsidR="000B2905" w:rsidRDefault="000B2905" w:rsidP="000B2905">
      <w:r>
        <w:t>#include &lt;new&gt;</w:t>
      </w:r>
    </w:p>
    <w:p w14:paraId="502C6CA3" w14:textId="77777777" w:rsidR="000B2905" w:rsidRDefault="000B2905" w:rsidP="000B2905">
      <w:r>
        <w:t>#include &lt;cstdlib&gt;</w:t>
      </w:r>
    </w:p>
    <w:p w14:paraId="53508021" w14:textId="77777777" w:rsidR="000B2905" w:rsidRDefault="000B2905" w:rsidP="000B2905">
      <w:r>
        <w:t>using namespace std;</w:t>
      </w:r>
    </w:p>
    <w:p w14:paraId="525066CD" w14:textId="77777777" w:rsidR="000B2905" w:rsidRDefault="000B2905" w:rsidP="000B2905">
      <w:r>
        <w:t>template &lt;class T&gt;</w:t>
      </w:r>
    </w:p>
    <w:p w14:paraId="7184A721" w14:textId="77777777" w:rsidR="000B2905" w:rsidRDefault="000B2905" w:rsidP="000B2905">
      <w:r>
        <w:t>class MyVctr{</w:t>
      </w:r>
    </w:p>
    <w:p w14:paraId="090C82F8" w14:textId="77777777" w:rsidR="000B2905" w:rsidRDefault="000B2905" w:rsidP="000B2905">
      <w:r>
        <w:t xml:space="preserve">    private:</w:t>
      </w:r>
    </w:p>
    <w:p w14:paraId="40091FD0" w14:textId="77777777" w:rsidR="000B2905" w:rsidRDefault="000B2905" w:rsidP="000B2905">
      <w:r>
        <w:t xml:space="preserve">        T *aptr; //To point to the allocated array</w:t>
      </w:r>
    </w:p>
    <w:p w14:paraId="39163F7C" w14:textId="77777777" w:rsidR="000B2905" w:rsidRDefault="000B2905" w:rsidP="000B2905">
      <w:r>
        <w:t xml:space="preserve">        int aSize; //Number of elements in the array</w:t>
      </w:r>
    </w:p>
    <w:p w14:paraId="258E587B" w14:textId="77777777" w:rsidR="000B2905" w:rsidRDefault="000B2905" w:rsidP="000B2905">
      <w:r>
        <w:t xml:space="preserve">        void mError(); //Handles Memory Allocation Errors</w:t>
      </w:r>
    </w:p>
    <w:p w14:paraId="60E537C1" w14:textId="77777777" w:rsidR="000B2905" w:rsidRDefault="000B2905" w:rsidP="000B2905">
      <w:r>
        <w:t xml:space="preserve">        void sError(); //Handles Subscripts out of range</w:t>
      </w:r>
    </w:p>
    <w:p w14:paraId="5498D57B" w14:textId="77777777" w:rsidR="000B2905" w:rsidRDefault="000B2905" w:rsidP="000B2905">
      <w:r>
        <w:t xml:space="preserve">    public:</w:t>
      </w:r>
    </w:p>
    <w:p w14:paraId="0642BEE2" w14:textId="77777777" w:rsidR="000B2905" w:rsidRDefault="000B2905" w:rsidP="000B2905">
      <w:r>
        <w:t xml:space="preserve">        //Default Constructor</w:t>
      </w:r>
    </w:p>
    <w:p w14:paraId="49A1867E" w14:textId="77777777" w:rsidR="000B2905" w:rsidRDefault="000B2905" w:rsidP="000B2905">
      <w:r>
        <w:t xml:space="preserve">        MyVctr()</w:t>
      </w:r>
    </w:p>
    <w:p w14:paraId="54B177EC" w14:textId="77777777" w:rsidR="000B2905" w:rsidRDefault="000B2905" w:rsidP="000B2905">
      <w:r>
        <w:t xml:space="preserve">        {aptr=0; aSize=0;}</w:t>
      </w:r>
    </w:p>
    <w:p w14:paraId="37528502" w14:textId="77777777" w:rsidR="000B2905" w:rsidRDefault="000B2905" w:rsidP="000B2905">
      <w:r>
        <w:t xml:space="preserve">        //Constructor Declaration</w:t>
      </w:r>
    </w:p>
    <w:p w14:paraId="73C56342" w14:textId="77777777" w:rsidR="000B2905" w:rsidRDefault="000B2905" w:rsidP="000B2905">
      <w:r>
        <w:t xml:space="preserve">        MyVctr(const int);</w:t>
      </w:r>
    </w:p>
    <w:p w14:paraId="767DCA64" w14:textId="77777777" w:rsidR="000B2905" w:rsidRDefault="000B2905" w:rsidP="000B2905">
      <w:r>
        <w:t xml:space="preserve">       </w:t>
      </w:r>
    </w:p>
    <w:p w14:paraId="52CA626D" w14:textId="77777777" w:rsidR="000B2905" w:rsidRDefault="000B2905" w:rsidP="000B2905">
      <w:r>
        <w:t xml:space="preserve">        </w:t>
      </w:r>
    </w:p>
    <w:p w14:paraId="392ED26E" w14:textId="77777777" w:rsidR="000B2905" w:rsidRDefault="000B2905" w:rsidP="000B2905">
      <w:r>
        <w:t xml:space="preserve">        //Destructor declaration</w:t>
      </w:r>
    </w:p>
    <w:p w14:paraId="544B8FD7" w14:textId="77777777" w:rsidR="000B2905" w:rsidRDefault="000B2905" w:rsidP="000B2905">
      <w:r>
        <w:t xml:space="preserve">        ~MyVctr();</w:t>
      </w:r>
    </w:p>
    <w:p w14:paraId="71DA08B0" w14:textId="77777777" w:rsidR="000B2905" w:rsidRDefault="000B2905" w:rsidP="000B2905">
      <w:r>
        <w:t xml:space="preserve">        </w:t>
      </w:r>
    </w:p>
    <w:p w14:paraId="548C431E" w14:textId="77777777" w:rsidR="000B2905" w:rsidRDefault="000B2905" w:rsidP="000B2905">
      <w:r>
        <w:t xml:space="preserve">        //Accessor to return the array Size</w:t>
      </w:r>
    </w:p>
    <w:p w14:paraId="23F7C76B" w14:textId="77777777" w:rsidR="000B2905" w:rsidRDefault="000B2905" w:rsidP="000B2905">
      <w:r>
        <w:t xml:space="preserve">        int size()</w:t>
      </w:r>
    </w:p>
    <w:p w14:paraId="73AA0E76" w14:textId="77777777" w:rsidR="000B2905" w:rsidRDefault="000B2905" w:rsidP="000B2905">
      <w:r>
        <w:t xml:space="preserve">        {return aSize;}</w:t>
      </w:r>
    </w:p>
    <w:p w14:paraId="5DF9C6B7" w14:textId="77777777" w:rsidR="000B2905" w:rsidRDefault="000B2905" w:rsidP="000B2905">
      <w:r>
        <w:t xml:space="preserve">        </w:t>
      </w:r>
    </w:p>
    <w:p w14:paraId="52495271" w14:textId="77777777" w:rsidR="000B2905" w:rsidRDefault="000B2905" w:rsidP="000B2905">
      <w:r>
        <w:t xml:space="preserve">        //Accessor to return a specific element</w:t>
      </w:r>
    </w:p>
    <w:p w14:paraId="61EC8B78" w14:textId="77777777" w:rsidR="000B2905" w:rsidRDefault="000B2905" w:rsidP="000B2905">
      <w:r>
        <w:t xml:space="preserve">        T get(int);</w:t>
      </w:r>
    </w:p>
    <w:p w14:paraId="4AAF734E" w14:textId="77777777" w:rsidR="000B2905" w:rsidRDefault="000B2905" w:rsidP="000B2905">
      <w:r>
        <w:t xml:space="preserve">        </w:t>
      </w:r>
    </w:p>
    <w:p w14:paraId="47E742B7" w14:textId="77777777" w:rsidR="000B2905" w:rsidRDefault="000B2905" w:rsidP="000B2905">
      <w:r>
        <w:t xml:space="preserve">        //Overloaded [] operator declaration</w:t>
      </w:r>
    </w:p>
    <w:p w14:paraId="0DF735FC" w14:textId="77777777" w:rsidR="000B2905" w:rsidRDefault="000B2905" w:rsidP="000B2905">
      <w:r>
        <w:t xml:space="preserve">        T &amp;operator[] (const int &amp;);</w:t>
      </w:r>
    </w:p>
    <w:p w14:paraId="5FDEAD4E" w14:textId="77777777" w:rsidR="000B2905" w:rsidRDefault="000B2905" w:rsidP="000B2905">
      <w:r>
        <w:t xml:space="preserve">        </w:t>
      </w:r>
    </w:p>
    <w:p w14:paraId="7CAB8257" w14:textId="77777777" w:rsidR="000B2905" w:rsidRDefault="000B2905" w:rsidP="000B2905">
      <w:r>
        <w:t xml:space="preserve">        //Overloaded + operator declaration</w:t>
      </w:r>
    </w:p>
    <w:p w14:paraId="5AB45138" w14:textId="77777777" w:rsidR="000B2905" w:rsidRDefault="000B2905" w:rsidP="000B2905">
      <w:r>
        <w:t xml:space="preserve">        void operator+(const int);</w:t>
      </w:r>
    </w:p>
    <w:p w14:paraId="529CB6DF" w14:textId="77777777" w:rsidR="000B2905" w:rsidRDefault="000B2905" w:rsidP="000B2905">
      <w:r>
        <w:t xml:space="preserve">        </w:t>
      </w:r>
    </w:p>
    <w:p w14:paraId="61206792" w14:textId="77777777" w:rsidR="000B2905" w:rsidRDefault="000B2905" w:rsidP="000B2905">
      <w:r>
        <w:t xml:space="preserve">        void resize(const int);</w:t>
      </w:r>
    </w:p>
    <w:p w14:paraId="33322EB9" w14:textId="77777777" w:rsidR="000B2905" w:rsidRDefault="000B2905" w:rsidP="000B2905">
      <w:r>
        <w:t xml:space="preserve">        //Push Function</w:t>
      </w:r>
    </w:p>
    <w:p w14:paraId="27372B27" w14:textId="77777777" w:rsidR="000B2905" w:rsidRDefault="000B2905" w:rsidP="000B2905">
      <w:r>
        <w:t xml:space="preserve">        void push_back(T);</w:t>
      </w:r>
    </w:p>
    <w:p w14:paraId="0A7F36A3" w14:textId="77777777" w:rsidR="000B2905" w:rsidRDefault="000B2905" w:rsidP="000B2905">
      <w:r>
        <w:t xml:space="preserve">        void pop_back();</w:t>
      </w:r>
    </w:p>
    <w:p w14:paraId="4D5FB8EC" w14:textId="77777777" w:rsidR="000B2905" w:rsidRDefault="000B2905" w:rsidP="000B2905">
      <w:r>
        <w:t>};</w:t>
      </w:r>
    </w:p>
    <w:p w14:paraId="6C4607EE" w14:textId="77777777" w:rsidR="000B2905" w:rsidRDefault="000B2905" w:rsidP="000B2905"/>
    <w:p w14:paraId="55AB1944" w14:textId="77777777" w:rsidR="000B2905" w:rsidRDefault="000B2905" w:rsidP="000B2905">
      <w:r>
        <w:lastRenderedPageBreak/>
        <w:t>template &lt;class T&gt;</w:t>
      </w:r>
    </w:p>
    <w:p w14:paraId="1FF51D72" w14:textId="77777777" w:rsidR="000B2905" w:rsidRDefault="000B2905" w:rsidP="000B2905">
      <w:r>
        <w:t>MyVctr&lt;T&gt;::MyVctr(const int s){</w:t>
      </w:r>
    </w:p>
    <w:p w14:paraId="19776CCB" w14:textId="77777777" w:rsidR="000B2905" w:rsidRDefault="000B2905" w:rsidP="000B2905">
      <w:r>
        <w:t xml:space="preserve">    aSize=s;</w:t>
      </w:r>
    </w:p>
    <w:p w14:paraId="15955B13" w14:textId="77777777" w:rsidR="000B2905" w:rsidRDefault="000B2905" w:rsidP="000B2905">
      <w:r>
        <w:t xml:space="preserve">    </w:t>
      </w:r>
    </w:p>
    <w:p w14:paraId="1DD3ABA4" w14:textId="77777777" w:rsidR="000B2905" w:rsidRDefault="000B2905" w:rsidP="000B2905">
      <w:r>
        <w:t xml:space="preserve">    //Allocate Memory</w:t>
      </w:r>
    </w:p>
    <w:p w14:paraId="5C6C6DD8" w14:textId="77777777" w:rsidR="000B2905" w:rsidRDefault="000B2905" w:rsidP="000B2905">
      <w:r>
        <w:t xml:space="preserve">    try{</w:t>
      </w:r>
    </w:p>
    <w:p w14:paraId="46BEEB4F" w14:textId="77777777" w:rsidR="000B2905" w:rsidRDefault="000B2905" w:rsidP="000B2905">
      <w:r>
        <w:t xml:space="preserve">        aptr=new T[s];</w:t>
      </w:r>
    </w:p>
    <w:p w14:paraId="2556087F" w14:textId="77777777" w:rsidR="000B2905" w:rsidRDefault="000B2905" w:rsidP="000B2905">
      <w:r>
        <w:t xml:space="preserve">    }</w:t>
      </w:r>
    </w:p>
    <w:p w14:paraId="7090BEF5" w14:textId="77777777" w:rsidR="000B2905" w:rsidRDefault="000B2905" w:rsidP="000B2905">
      <w:r>
        <w:t xml:space="preserve">    catch (bad_alloc){</w:t>
      </w:r>
    </w:p>
    <w:p w14:paraId="7BFAC080" w14:textId="77777777" w:rsidR="000B2905" w:rsidRDefault="000B2905" w:rsidP="000B2905">
      <w:r>
        <w:t xml:space="preserve">        mError();</w:t>
      </w:r>
    </w:p>
    <w:p w14:paraId="5DB7E64F" w14:textId="77777777" w:rsidR="000B2905" w:rsidRDefault="000B2905" w:rsidP="000B2905">
      <w:r>
        <w:t xml:space="preserve">    }</w:t>
      </w:r>
    </w:p>
    <w:p w14:paraId="730B4F9E" w14:textId="77777777" w:rsidR="000B2905" w:rsidRDefault="000B2905" w:rsidP="000B2905">
      <w:r>
        <w:t xml:space="preserve">    </w:t>
      </w:r>
    </w:p>
    <w:p w14:paraId="13FA6852" w14:textId="77777777" w:rsidR="000B2905" w:rsidRDefault="000B2905" w:rsidP="000B2905">
      <w:r>
        <w:t xml:space="preserve">    //Initialize the Array</w:t>
      </w:r>
    </w:p>
    <w:p w14:paraId="0880D873" w14:textId="77777777" w:rsidR="000B2905" w:rsidRDefault="000B2905" w:rsidP="000B2905">
      <w:r>
        <w:t xml:space="preserve">    for(int i=0; i&lt;aSize; i++)aptr[i]=0;</w:t>
      </w:r>
    </w:p>
    <w:p w14:paraId="51FC7244" w14:textId="77777777" w:rsidR="000B2905" w:rsidRDefault="000B2905" w:rsidP="000B2905">
      <w:r>
        <w:t>}</w:t>
      </w:r>
    </w:p>
    <w:p w14:paraId="5CB88746" w14:textId="77777777" w:rsidR="000B2905" w:rsidRDefault="000B2905" w:rsidP="000B2905"/>
    <w:p w14:paraId="2E2A69D6" w14:textId="77777777" w:rsidR="000B2905" w:rsidRDefault="000B2905" w:rsidP="000B2905">
      <w:r>
        <w:t>template &lt;class T&gt;</w:t>
      </w:r>
    </w:p>
    <w:p w14:paraId="2C2B15AE" w14:textId="77777777" w:rsidR="000B2905" w:rsidRDefault="000B2905" w:rsidP="000B2905">
      <w:r>
        <w:t>MyVctr&lt;T&gt;::~MyVctr(){</w:t>
      </w:r>
    </w:p>
    <w:p w14:paraId="0BEB6D03" w14:textId="77777777" w:rsidR="000B2905" w:rsidRDefault="000B2905" w:rsidP="000B2905">
      <w:r>
        <w:t xml:space="preserve">    if(aSize&gt;0)delete []aptr;</w:t>
      </w:r>
    </w:p>
    <w:p w14:paraId="61C1B36D" w14:textId="77777777" w:rsidR="000B2905" w:rsidRDefault="000B2905" w:rsidP="000B2905">
      <w:r>
        <w:t>}</w:t>
      </w:r>
    </w:p>
    <w:p w14:paraId="5F0D444C" w14:textId="77777777" w:rsidR="000B2905" w:rsidRDefault="000B2905" w:rsidP="000B2905"/>
    <w:p w14:paraId="1B020070" w14:textId="77777777" w:rsidR="000B2905" w:rsidRDefault="000B2905" w:rsidP="000B2905">
      <w:r>
        <w:t>template &lt;class T&gt;</w:t>
      </w:r>
    </w:p>
    <w:p w14:paraId="36D78096" w14:textId="77777777" w:rsidR="000B2905" w:rsidRDefault="000B2905" w:rsidP="000B2905">
      <w:r>
        <w:t>void MyVctr&lt;T&gt;::mError(){</w:t>
      </w:r>
    </w:p>
    <w:p w14:paraId="046CC14E" w14:textId="77777777" w:rsidR="000B2905" w:rsidRDefault="000B2905" w:rsidP="000B2905">
      <w:r>
        <w:t xml:space="preserve">    cout&lt;&lt;"ERROR: Cannot allocate Memory!"&lt;&lt;endl;</w:t>
      </w:r>
    </w:p>
    <w:p w14:paraId="5B407366" w14:textId="77777777" w:rsidR="000B2905" w:rsidRDefault="000B2905" w:rsidP="000B2905">
      <w:r>
        <w:t xml:space="preserve">    exit(EXIT_FAILURE);</w:t>
      </w:r>
    </w:p>
    <w:p w14:paraId="5297F462" w14:textId="77777777" w:rsidR="000B2905" w:rsidRDefault="000B2905" w:rsidP="000B2905">
      <w:r>
        <w:t>}</w:t>
      </w:r>
    </w:p>
    <w:p w14:paraId="2A8735C2" w14:textId="77777777" w:rsidR="000B2905" w:rsidRDefault="000B2905" w:rsidP="000B2905"/>
    <w:p w14:paraId="20262B5F" w14:textId="77777777" w:rsidR="000B2905" w:rsidRDefault="000B2905" w:rsidP="000B2905">
      <w:r>
        <w:t>template &lt;class T&gt;</w:t>
      </w:r>
    </w:p>
    <w:p w14:paraId="735A9175" w14:textId="77777777" w:rsidR="000B2905" w:rsidRDefault="000B2905" w:rsidP="000B2905">
      <w:r>
        <w:t>void MyVctr&lt;T&gt;::sError(){</w:t>
      </w:r>
    </w:p>
    <w:p w14:paraId="748B2D50" w14:textId="77777777" w:rsidR="000B2905" w:rsidRDefault="000B2905" w:rsidP="000B2905">
      <w:r>
        <w:t xml:space="preserve">    cout&lt;&lt; "ERROR: Subscript out of range!"&lt;&lt;endl;</w:t>
      </w:r>
    </w:p>
    <w:p w14:paraId="1A5640FD" w14:textId="77777777" w:rsidR="000B2905" w:rsidRDefault="000B2905" w:rsidP="000B2905">
      <w:r>
        <w:t xml:space="preserve">    exit(EXIT_FAILURE);</w:t>
      </w:r>
    </w:p>
    <w:p w14:paraId="7A07E52D" w14:textId="77777777" w:rsidR="000B2905" w:rsidRDefault="000B2905" w:rsidP="000B2905">
      <w:r>
        <w:t>}</w:t>
      </w:r>
    </w:p>
    <w:p w14:paraId="1BEFE330" w14:textId="77777777" w:rsidR="000B2905" w:rsidRDefault="000B2905" w:rsidP="000B2905"/>
    <w:p w14:paraId="5CEB7B62" w14:textId="77777777" w:rsidR="000B2905" w:rsidRDefault="000B2905" w:rsidP="000B2905">
      <w:r>
        <w:t>template &lt;class T&gt;</w:t>
      </w:r>
    </w:p>
    <w:p w14:paraId="50E93B5D" w14:textId="77777777" w:rsidR="000B2905" w:rsidRDefault="000B2905" w:rsidP="000B2905">
      <w:r>
        <w:t>T MyVctr&lt;T&gt;::get(int sub){</w:t>
      </w:r>
    </w:p>
    <w:p w14:paraId="1E9733AE" w14:textId="77777777" w:rsidR="000B2905" w:rsidRDefault="000B2905" w:rsidP="000B2905">
      <w:r>
        <w:t xml:space="preserve">    if(sub&lt;0 || sub&gt;=aSize)sError();</w:t>
      </w:r>
    </w:p>
    <w:p w14:paraId="29A66C56" w14:textId="77777777" w:rsidR="000B2905" w:rsidRDefault="000B2905" w:rsidP="000B2905">
      <w:r>
        <w:t xml:space="preserve">    return aptr[sub];</w:t>
      </w:r>
    </w:p>
    <w:p w14:paraId="7096D5B6" w14:textId="77777777" w:rsidR="000B2905" w:rsidRDefault="000B2905" w:rsidP="000B2905">
      <w:r>
        <w:t>}</w:t>
      </w:r>
    </w:p>
    <w:p w14:paraId="6591A957" w14:textId="77777777" w:rsidR="000B2905" w:rsidRDefault="000B2905" w:rsidP="000B2905"/>
    <w:p w14:paraId="201A631F" w14:textId="77777777" w:rsidR="000B2905" w:rsidRDefault="000B2905" w:rsidP="000B2905">
      <w:r>
        <w:t>template &lt;class T&gt;</w:t>
      </w:r>
    </w:p>
    <w:p w14:paraId="2F59610C" w14:textId="77777777" w:rsidR="000B2905" w:rsidRDefault="000B2905" w:rsidP="000B2905">
      <w:r>
        <w:t>T &amp;MyVctr&lt;T&gt;::operator [](const int &amp;sub){</w:t>
      </w:r>
    </w:p>
    <w:p w14:paraId="12ECD976" w14:textId="77777777" w:rsidR="000B2905" w:rsidRDefault="000B2905" w:rsidP="000B2905">
      <w:r>
        <w:t xml:space="preserve">    if(sub&lt;0 || sub&gt;=aSize)sError();</w:t>
      </w:r>
    </w:p>
    <w:p w14:paraId="235F3E03" w14:textId="77777777" w:rsidR="000B2905" w:rsidRDefault="000B2905" w:rsidP="000B2905">
      <w:r>
        <w:t xml:space="preserve">    return aptr[sub];</w:t>
      </w:r>
    </w:p>
    <w:p w14:paraId="17DAD122" w14:textId="77777777" w:rsidR="000B2905" w:rsidRDefault="000B2905" w:rsidP="000B2905">
      <w:r>
        <w:t>}</w:t>
      </w:r>
    </w:p>
    <w:p w14:paraId="4095C93D" w14:textId="77777777" w:rsidR="000B2905" w:rsidRDefault="000B2905" w:rsidP="000B2905"/>
    <w:p w14:paraId="4D55F25D" w14:textId="77777777" w:rsidR="000B2905" w:rsidRDefault="000B2905" w:rsidP="000B2905">
      <w:r>
        <w:t>template &lt;class T&gt;</w:t>
      </w:r>
    </w:p>
    <w:p w14:paraId="753FC561" w14:textId="77777777" w:rsidR="000B2905" w:rsidRDefault="000B2905" w:rsidP="000B2905">
      <w:r>
        <w:t>void MyVctr&lt;T&gt;::push_back(T data){</w:t>
      </w:r>
    </w:p>
    <w:p w14:paraId="2A841426" w14:textId="77777777" w:rsidR="000B2905" w:rsidRDefault="000B2905" w:rsidP="000B2905">
      <w:r>
        <w:t xml:space="preserve">    T *temp = aptr;</w:t>
      </w:r>
    </w:p>
    <w:p w14:paraId="2805BDAA" w14:textId="77777777" w:rsidR="000B2905" w:rsidRDefault="000B2905" w:rsidP="000B2905">
      <w:r>
        <w:t xml:space="preserve">    ++aSize;</w:t>
      </w:r>
    </w:p>
    <w:p w14:paraId="7F49DDA6" w14:textId="77777777" w:rsidR="000B2905" w:rsidRDefault="000B2905" w:rsidP="000B2905">
      <w:r>
        <w:t xml:space="preserve">    delete []aptr;</w:t>
      </w:r>
    </w:p>
    <w:p w14:paraId="4FC920AA" w14:textId="77777777" w:rsidR="000B2905" w:rsidRDefault="000B2905" w:rsidP="000B2905">
      <w:r>
        <w:t xml:space="preserve">    aptr=new T[aSize];</w:t>
      </w:r>
    </w:p>
    <w:p w14:paraId="71F7013B" w14:textId="77777777" w:rsidR="000B2905" w:rsidRDefault="000B2905" w:rsidP="000B2905">
      <w:r>
        <w:lastRenderedPageBreak/>
        <w:t xml:space="preserve">    for(int i=0; i&lt;aSize-1; i++)aptr[i]=temp[i];</w:t>
      </w:r>
    </w:p>
    <w:p w14:paraId="2BF72EB8" w14:textId="77777777" w:rsidR="000B2905" w:rsidRDefault="000B2905" w:rsidP="000B2905">
      <w:r>
        <w:t xml:space="preserve">    aptr[aSize-1]=data;</w:t>
      </w:r>
    </w:p>
    <w:p w14:paraId="44C80D1A" w14:textId="77777777" w:rsidR="000B2905" w:rsidRDefault="000B2905" w:rsidP="000B2905">
      <w:r>
        <w:t xml:space="preserve">    delete []temp;</w:t>
      </w:r>
    </w:p>
    <w:p w14:paraId="49AB8A7E" w14:textId="77777777" w:rsidR="000B2905" w:rsidRDefault="000B2905" w:rsidP="000B2905">
      <w:r>
        <w:t>}</w:t>
      </w:r>
    </w:p>
    <w:p w14:paraId="54ECDAC4" w14:textId="77777777" w:rsidR="000B2905" w:rsidRDefault="000B2905" w:rsidP="000B2905">
      <w:r>
        <w:t>template &lt;class T&gt;</w:t>
      </w:r>
    </w:p>
    <w:p w14:paraId="1D9166A0" w14:textId="77777777" w:rsidR="000B2905" w:rsidRDefault="000B2905" w:rsidP="000B2905">
      <w:r>
        <w:t>void MyVctr&lt;T&gt;::pop_back(){</w:t>
      </w:r>
    </w:p>
    <w:p w14:paraId="6E1ABE4C" w14:textId="77777777" w:rsidR="000B2905" w:rsidRDefault="000B2905" w:rsidP="000B2905">
      <w:r>
        <w:t xml:space="preserve">    T *temp = aptr;</w:t>
      </w:r>
    </w:p>
    <w:p w14:paraId="13034FF7" w14:textId="77777777" w:rsidR="000B2905" w:rsidRDefault="000B2905" w:rsidP="000B2905">
      <w:r>
        <w:t xml:space="preserve">    --aSize;</w:t>
      </w:r>
    </w:p>
    <w:p w14:paraId="011F6F01" w14:textId="77777777" w:rsidR="000B2905" w:rsidRDefault="000B2905" w:rsidP="000B2905">
      <w:r>
        <w:t xml:space="preserve">    delete []aptr;</w:t>
      </w:r>
    </w:p>
    <w:p w14:paraId="2DF23CA6" w14:textId="77777777" w:rsidR="000B2905" w:rsidRDefault="000B2905" w:rsidP="000B2905">
      <w:r>
        <w:t xml:space="preserve">    aptr=new T[aSize];</w:t>
      </w:r>
    </w:p>
    <w:p w14:paraId="410D8A7E" w14:textId="77777777" w:rsidR="000B2905" w:rsidRDefault="000B2905" w:rsidP="000B2905">
      <w:r>
        <w:t xml:space="preserve">    for(int i=0; i&lt;aSize; i++)aptr[i]=temp[i];</w:t>
      </w:r>
    </w:p>
    <w:p w14:paraId="3F86CF1D" w14:textId="77777777" w:rsidR="000B2905" w:rsidRDefault="000B2905" w:rsidP="000B2905">
      <w:r>
        <w:t xml:space="preserve">    delete []temp;</w:t>
      </w:r>
    </w:p>
    <w:p w14:paraId="31C46AB2" w14:textId="77777777" w:rsidR="000B2905" w:rsidRDefault="000B2905" w:rsidP="000B2905">
      <w:r>
        <w:t>}</w:t>
      </w:r>
    </w:p>
    <w:p w14:paraId="573DFC5D" w14:textId="77777777" w:rsidR="000B2905" w:rsidRDefault="000B2905" w:rsidP="000B2905"/>
    <w:p w14:paraId="0007637D" w14:textId="77777777" w:rsidR="000B2905" w:rsidRDefault="000B2905" w:rsidP="000B2905">
      <w:r>
        <w:t>template &lt;class T&gt;</w:t>
      </w:r>
    </w:p>
    <w:p w14:paraId="368074DF" w14:textId="77777777" w:rsidR="000B2905" w:rsidRDefault="000B2905" w:rsidP="000B2905">
      <w:r>
        <w:t>void MyVctr&lt;T&gt;::resize(const int size){</w:t>
      </w:r>
    </w:p>
    <w:p w14:paraId="79106D45" w14:textId="77777777" w:rsidR="000B2905" w:rsidRDefault="000B2905" w:rsidP="000B2905">
      <w:r>
        <w:t xml:space="preserve">    aSize=size;</w:t>
      </w:r>
    </w:p>
    <w:p w14:paraId="063CEAE1" w14:textId="77777777" w:rsidR="000B2905" w:rsidRDefault="000B2905" w:rsidP="000B2905">
      <w:r>
        <w:t xml:space="preserve">    aptr=new T[size];</w:t>
      </w:r>
    </w:p>
    <w:p w14:paraId="6A0B621F" w14:textId="77777777" w:rsidR="000B2905" w:rsidRDefault="000B2905" w:rsidP="000B2905">
      <w:r>
        <w:t>}</w:t>
      </w:r>
    </w:p>
    <w:p w14:paraId="51C03BCB" w14:textId="77777777" w:rsidR="000B2905" w:rsidRDefault="000B2905" w:rsidP="000B2905"/>
    <w:p w14:paraId="56C2B03D" w14:textId="77777777" w:rsidR="000B2905" w:rsidRDefault="000B2905" w:rsidP="000B2905">
      <w:r>
        <w:t>template &lt;class T&gt;</w:t>
      </w:r>
    </w:p>
    <w:p w14:paraId="05EFF7AB" w14:textId="77777777" w:rsidR="000B2905" w:rsidRDefault="000B2905" w:rsidP="000B2905">
      <w:r>
        <w:t>void MyVctr&lt;T&gt;::operator+(const int n){</w:t>
      </w:r>
    </w:p>
    <w:p w14:paraId="61FD16FD" w14:textId="77777777" w:rsidR="000B2905" w:rsidRDefault="000B2905" w:rsidP="000B2905">
      <w:r>
        <w:t xml:space="preserve">    if(n&gt;0){</w:t>
      </w:r>
    </w:p>
    <w:p w14:paraId="4567C6C5" w14:textId="77777777" w:rsidR="000B2905" w:rsidRDefault="000B2905" w:rsidP="000B2905">
      <w:r>
        <w:t xml:space="preserve">        T *temp = aptr;</w:t>
      </w:r>
    </w:p>
    <w:p w14:paraId="39414BC2" w14:textId="77777777" w:rsidR="000B2905" w:rsidRDefault="000B2905" w:rsidP="000B2905">
      <w:r>
        <w:t xml:space="preserve">        aSize+=n;</w:t>
      </w:r>
    </w:p>
    <w:p w14:paraId="1904234D" w14:textId="77777777" w:rsidR="000B2905" w:rsidRDefault="000B2905" w:rsidP="000B2905">
      <w:r>
        <w:t xml:space="preserve">        delete []aptr;</w:t>
      </w:r>
    </w:p>
    <w:p w14:paraId="4ECB01EF" w14:textId="77777777" w:rsidR="000B2905" w:rsidRDefault="000B2905" w:rsidP="000B2905">
      <w:r>
        <w:t xml:space="preserve">        aptr=new T[aSize];</w:t>
      </w:r>
    </w:p>
    <w:p w14:paraId="5D161A2B" w14:textId="77777777" w:rsidR="000B2905" w:rsidRDefault="000B2905" w:rsidP="000B2905">
      <w:r>
        <w:t xml:space="preserve">        for(int i=0; i&lt;aSize-n; i++)aptr[i]=temp[i];</w:t>
      </w:r>
    </w:p>
    <w:p w14:paraId="33F6D67D" w14:textId="77777777" w:rsidR="000B2905" w:rsidRDefault="000B2905" w:rsidP="000B2905">
      <w:r>
        <w:t xml:space="preserve">        delete []temp;</w:t>
      </w:r>
    </w:p>
    <w:p w14:paraId="1F8F3E59" w14:textId="77777777" w:rsidR="000B2905" w:rsidRDefault="000B2905" w:rsidP="000B2905">
      <w:r>
        <w:t xml:space="preserve">    }</w:t>
      </w:r>
    </w:p>
    <w:p w14:paraId="55579401" w14:textId="77777777" w:rsidR="000B2905" w:rsidRDefault="000B2905" w:rsidP="000B2905">
      <w:r>
        <w:t>}</w:t>
      </w:r>
    </w:p>
    <w:p w14:paraId="1484CC07" w14:textId="1BD5C2A2" w:rsidR="00CC4A1F" w:rsidRDefault="000B2905" w:rsidP="000B2905">
      <w:r>
        <w:t>#endif /* MYVCTR_H */</w:t>
      </w:r>
    </w:p>
    <w:p w14:paraId="2BCB1E5E" w14:textId="2288983D" w:rsidR="00CC4A1F" w:rsidRDefault="00CC4A1F" w:rsidP="00CC4A1F">
      <w:pPr>
        <w:pStyle w:val="Heading1"/>
      </w:pPr>
      <w:bookmarkStart w:id="40" w:name="_Toc137055182"/>
      <w:bookmarkStart w:id="41" w:name="_Toc137057519"/>
      <w:r>
        <w:t>Player.h Code</w:t>
      </w:r>
      <w:bookmarkEnd w:id="40"/>
      <w:bookmarkEnd w:id="41"/>
    </w:p>
    <w:p w14:paraId="3FC14ABC" w14:textId="77777777" w:rsidR="000B2905" w:rsidRDefault="000B2905" w:rsidP="000B2905">
      <w:r>
        <w:t>/*</w:t>
      </w:r>
    </w:p>
    <w:p w14:paraId="755CDAF2" w14:textId="77777777" w:rsidR="000B2905" w:rsidRDefault="000B2905" w:rsidP="000B2905">
      <w:r>
        <w:t xml:space="preserve"> * Click nbfs://nbhost/SystemFileSystem/Templates/Licenses/license-default.txt to change this license</w:t>
      </w:r>
    </w:p>
    <w:p w14:paraId="06486F27" w14:textId="77777777" w:rsidR="000B2905" w:rsidRDefault="000B2905" w:rsidP="000B2905">
      <w:r>
        <w:t xml:space="preserve"> * Click nbfs://nbhost/SystemFileSystem/Templates/cppFiles/file.h to edit this template</w:t>
      </w:r>
    </w:p>
    <w:p w14:paraId="23DCDAC0" w14:textId="77777777" w:rsidR="000B2905" w:rsidRDefault="000B2905" w:rsidP="000B2905">
      <w:r>
        <w:t xml:space="preserve"> */</w:t>
      </w:r>
    </w:p>
    <w:p w14:paraId="6AC0B856" w14:textId="77777777" w:rsidR="000B2905" w:rsidRDefault="000B2905" w:rsidP="000B2905"/>
    <w:p w14:paraId="7E6CAB1B" w14:textId="77777777" w:rsidR="000B2905" w:rsidRDefault="000B2905" w:rsidP="000B2905">
      <w:r>
        <w:t xml:space="preserve">/* </w:t>
      </w:r>
    </w:p>
    <w:p w14:paraId="29ED3248" w14:textId="77777777" w:rsidR="000B2905" w:rsidRDefault="000B2905" w:rsidP="000B2905">
      <w:r>
        <w:t xml:space="preserve"> * File:   Player.h</w:t>
      </w:r>
    </w:p>
    <w:p w14:paraId="0BAEB738" w14:textId="77777777" w:rsidR="000B2905" w:rsidRDefault="000B2905" w:rsidP="000B2905">
      <w:r>
        <w:t xml:space="preserve"> * Author: Daniel</w:t>
      </w:r>
    </w:p>
    <w:p w14:paraId="48B7A8A0" w14:textId="77777777" w:rsidR="000B2905" w:rsidRDefault="000B2905" w:rsidP="000B2905">
      <w:r>
        <w:t xml:space="preserve"> *</w:t>
      </w:r>
    </w:p>
    <w:p w14:paraId="48CCCE54" w14:textId="77777777" w:rsidR="000B2905" w:rsidRDefault="000B2905" w:rsidP="000B2905">
      <w:r>
        <w:t xml:space="preserve"> * Created on December 15, 2022, 6:58 PM</w:t>
      </w:r>
    </w:p>
    <w:p w14:paraId="74143BF0" w14:textId="77777777" w:rsidR="000B2905" w:rsidRDefault="000B2905" w:rsidP="000B2905">
      <w:r>
        <w:t xml:space="preserve"> */</w:t>
      </w:r>
    </w:p>
    <w:p w14:paraId="474C54B5" w14:textId="77777777" w:rsidR="000B2905" w:rsidRDefault="000B2905" w:rsidP="000B2905"/>
    <w:p w14:paraId="565A7A98" w14:textId="77777777" w:rsidR="000B2905" w:rsidRDefault="000B2905" w:rsidP="000B2905">
      <w:r>
        <w:t>#ifndef PLAYER_H</w:t>
      </w:r>
    </w:p>
    <w:p w14:paraId="681E0710" w14:textId="77777777" w:rsidR="000B2905" w:rsidRDefault="000B2905" w:rsidP="000B2905">
      <w:r>
        <w:t>#define PLAYER_H</w:t>
      </w:r>
    </w:p>
    <w:p w14:paraId="6301D597" w14:textId="77777777" w:rsidR="000B2905" w:rsidRDefault="000B2905" w:rsidP="000B2905">
      <w:r>
        <w:t>#include "AbsPlayer.h"</w:t>
      </w:r>
    </w:p>
    <w:p w14:paraId="586BE775" w14:textId="77777777" w:rsidR="000B2905" w:rsidRDefault="000B2905" w:rsidP="000B2905">
      <w:r>
        <w:lastRenderedPageBreak/>
        <w:t>class Player:public AbsPlayer{</w:t>
      </w:r>
    </w:p>
    <w:p w14:paraId="3E9B5908" w14:textId="77777777" w:rsidR="000B2905" w:rsidRDefault="000B2905" w:rsidP="000B2905">
      <w:r>
        <w:t>private:</w:t>
      </w:r>
    </w:p>
    <w:p w14:paraId="73F7B63C" w14:textId="6AEB282A" w:rsidR="0076108D" w:rsidRDefault="0076108D" w:rsidP="000B2905">
      <w:r w:rsidRPr="0076108D">
        <w:t xml:space="preserve">    queue&lt;char&gt; name;</w:t>
      </w:r>
    </w:p>
    <w:p w14:paraId="45AB5DF3" w14:textId="77777777" w:rsidR="000B2905" w:rsidRDefault="000B2905" w:rsidP="000B2905">
      <w:r>
        <w:t xml:space="preserve">    bool win;</w:t>
      </w:r>
    </w:p>
    <w:p w14:paraId="5A40191B" w14:textId="77777777" w:rsidR="000B2905" w:rsidRDefault="000B2905" w:rsidP="000B2905">
      <w:r>
        <w:t xml:space="preserve">    char again;</w:t>
      </w:r>
    </w:p>
    <w:p w14:paraId="680FF4E0" w14:textId="77777777" w:rsidR="000B2905" w:rsidRDefault="000B2905" w:rsidP="000B2905">
      <w:r>
        <w:t xml:space="preserve">    char hit;</w:t>
      </w:r>
    </w:p>
    <w:p w14:paraId="47322DEF" w14:textId="77777777" w:rsidR="000B2905" w:rsidRDefault="000B2905" w:rsidP="000B2905">
      <w:r>
        <w:t xml:space="preserve">    float money;</w:t>
      </w:r>
    </w:p>
    <w:p w14:paraId="6B190DA0" w14:textId="77777777" w:rsidR="000B2905" w:rsidRDefault="000B2905" w:rsidP="000B2905">
      <w:r>
        <w:t xml:space="preserve">    float strtMny;</w:t>
      </w:r>
    </w:p>
    <w:p w14:paraId="3B2CB13B" w14:textId="77777777" w:rsidR="000B2905" w:rsidRDefault="000B2905" w:rsidP="000B2905">
      <w:r>
        <w:t xml:space="preserve">    float bet;</w:t>
      </w:r>
    </w:p>
    <w:p w14:paraId="3C97F2E2" w14:textId="77777777" w:rsidR="000B2905" w:rsidRDefault="000B2905" w:rsidP="000B2905">
      <w:r>
        <w:t xml:space="preserve">    float prcChng;</w:t>
      </w:r>
    </w:p>
    <w:p w14:paraId="2C4DA8C3" w14:textId="77777777" w:rsidR="000B2905" w:rsidRDefault="000B2905" w:rsidP="000B2905">
      <w:r>
        <w:t xml:space="preserve">    static char PERCENT;</w:t>
      </w:r>
    </w:p>
    <w:p w14:paraId="3A500074" w14:textId="77777777" w:rsidR="000B2905" w:rsidRDefault="000B2905" w:rsidP="000B2905">
      <w:r>
        <w:t>public:</w:t>
      </w:r>
    </w:p>
    <w:p w14:paraId="2A2E4426" w14:textId="77777777" w:rsidR="000B2905" w:rsidRDefault="000B2905" w:rsidP="000B2905">
      <w:r>
        <w:t xml:space="preserve">    //Default Constructor</w:t>
      </w:r>
    </w:p>
    <w:p w14:paraId="4BF92FC2" w14:textId="77777777" w:rsidR="000B2905" w:rsidRDefault="000B2905" w:rsidP="000B2905">
      <w:r>
        <w:t xml:space="preserve">    Player();</w:t>
      </w:r>
    </w:p>
    <w:p w14:paraId="31AA0A08" w14:textId="77777777" w:rsidR="000B2905" w:rsidRDefault="000B2905" w:rsidP="000B2905">
      <w:r>
        <w:t xml:space="preserve">    </w:t>
      </w:r>
    </w:p>
    <w:p w14:paraId="634FA59A" w14:textId="77777777" w:rsidR="000B2905" w:rsidRDefault="000B2905" w:rsidP="000B2905">
      <w:r>
        <w:t xml:space="preserve">    //Copy Constructor</w:t>
      </w:r>
    </w:p>
    <w:p w14:paraId="0190F6D7" w14:textId="77777777" w:rsidR="000B2905" w:rsidRDefault="000B2905" w:rsidP="000B2905">
      <w:r>
        <w:t xml:space="preserve">    Player(const Player &amp;);</w:t>
      </w:r>
    </w:p>
    <w:p w14:paraId="315A4D2E" w14:textId="77777777" w:rsidR="000B2905" w:rsidRDefault="000B2905" w:rsidP="000B2905">
      <w:r>
        <w:t xml:space="preserve">    </w:t>
      </w:r>
    </w:p>
    <w:p w14:paraId="704FA497" w14:textId="77777777" w:rsidR="000B2905" w:rsidRDefault="000B2905" w:rsidP="000B2905">
      <w:r>
        <w:t xml:space="preserve">    //Destructor </w:t>
      </w:r>
    </w:p>
    <w:p w14:paraId="3A6A3A1E" w14:textId="77777777" w:rsidR="000B2905" w:rsidRDefault="000B2905" w:rsidP="000B2905">
      <w:r>
        <w:t xml:space="preserve">    ~Player();</w:t>
      </w:r>
    </w:p>
    <w:p w14:paraId="18445982" w14:textId="77777777" w:rsidR="000B2905" w:rsidRDefault="000B2905" w:rsidP="000B2905">
      <w:r>
        <w:t xml:space="preserve">    </w:t>
      </w:r>
    </w:p>
    <w:p w14:paraId="576935F4" w14:textId="77777777" w:rsidR="0076108D" w:rsidRDefault="000B2905" w:rsidP="000B2905">
      <w:r>
        <w:t xml:space="preserve">    //Mutator Functions</w:t>
      </w:r>
    </w:p>
    <w:p w14:paraId="221DEAA8" w14:textId="32007A86" w:rsidR="000B2905" w:rsidRDefault="000B2905" w:rsidP="000B2905">
      <w:r>
        <w:t xml:space="preserve">    void setWin(bool);</w:t>
      </w:r>
    </w:p>
    <w:p w14:paraId="70BFFF20" w14:textId="77777777" w:rsidR="000B2905" w:rsidRDefault="000B2905" w:rsidP="000B2905">
      <w:r>
        <w:t xml:space="preserve">    void setAgn(char);</w:t>
      </w:r>
    </w:p>
    <w:p w14:paraId="10AB7580" w14:textId="77777777" w:rsidR="000B2905" w:rsidRDefault="000B2905" w:rsidP="000B2905">
      <w:r>
        <w:t xml:space="preserve">    void setHit(char);</w:t>
      </w:r>
    </w:p>
    <w:p w14:paraId="1CC7612E" w14:textId="77777777" w:rsidR="000B2905" w:rsidRDefault="000B2905" w:rsidP="000B2905">
      <w:r>
        <w:t xml:space="preserve">    void setMny(float);</w:t>
      </w:r>
    </w:p>
    <w:p w14:paraId="27E7E599" w14:textId="77777777" w:rsidR="000B2905" w:rsidRDefault="000B2905" w:rsidP="000B2905">
      <w:r>
        <w:t xml:space="preserve">    void setSMny(float);</w:t>
      </w:r>
    </w:p>
    <w:p w14:paraId="065FE7CA" w14:textId="77777777" w:rsidR="000B2905" w:rsidRDefault="000B2905" w:rsidP="000B2905">
      <w:r>
        <w:t xml:space="preserve">    void setBet(float);</w:t>
      </w:r>
    </w:p>
    <w:p w14:paraId="284BF59E" w14:textId="77777777" w:rsidR="000B2905" w:rsidRDefault="000B2905" w:rsidP="000B2905">
      <w:r>
        <w:t xml:space="preserve">    void init();</w:t>
      </w:r>
    </w:p>
    <w:p w14:paraId="051A81F3" w14:textId="77777777" w:rsidR="000B2905" w:rsidRDefault="000B2905" w:rsidP="000B2905">
      <w:r>
        <w:t xml:space="preserve">    </w:t>
      </w:r>
    </w:p>
    <w:p w14:paraId="64F7E8B2" w14:textId="77777777" w:rsidR="000B2905" w:rsidRDefault="000B2905" w:rsidP="000B2905">
      <w:r>
        <w:t xml:space="preserve">    //Accessor Functions</w:t>
      </w:r>
    </w:p>
    <w:p w14:paraId="15A6CEF5" w14:textId="77777777" w:rsidR="000B2905" w:rsidRDefault="000B2905" w:rsidP="000B2905">
      <w:r>
        <w:t xml:space="preserve">    float getPCL();</w:t>
      </w:r>
    </w:p>
    <w:p w14:paraId="5E3A399B" w14:textId="77777777" w:rsidR="0076108D" w:rsidRDefault="000B2905" w:rsidP="000B2905">
      <w:r>
        <w:t xml:space="preserve">    float getPCW();</w:t>
      </w:r>
    </w:p>
    <w:p w14:paraId="67E0ED56" w14:textId="2B8D13B8" w:rsidR="000B2905" w:rsidRDefault="000B2905" w:rsidP="000B2905">
      <w:r>
        <w:t xml:space="preserve">    bool getWin();</w:t>
      </w:r>
    </w:p>
    <w:p w14:paraId="3AFDD93B" w14:textId="77777777" w:rsidR="000B2905" w:rsidRDefault="000B2905" w:rsidP="000B2905">
      <w:r>
        <w:t xml:space="preserve">    char getAgn();</w:t>
      </w:r>
    </w:p>
    <w:p w14:paraId="37836FDF" w14:textId="77777777" w:rsidR="000B2905" w:rsidRDefault="000B2905" w:rsidP="000B2905">
      <w:r>
        <w:t xml:space="preserve">    char getHit();</w:t>
      </w:r>
    </w:p>
    <w:p w14:paraId="486783C5" w14:textId="77777777" w:rsidR="000B2905" w:rsidRDefault="000B2905" w:rsidP="000B2905">
      <w:r>
        <w:t xml:space="preserve">    float getMny();</w:t>
      </w:r>
    </w:p>
    <w:p w14:paraId="4636FA87" w14:textId="77777777" w:rsidR="000B2905" w:rsidRDefault="000B2905" w:rsidP="000B2905">
      <w:r>
        <w:t xml:space="preserve">    float getSMny();</w:t>
      </w:r>
    </w:p>
    <w:p w14:paraId="4635DE57" w14:textId="77777777" w:rsidR="000B2905" w:rsidRDefault="000B2905" w:rsidP="000B2905">
      <w:r>
        <w:t xml:space="preserve">    float getBet();</w:t>
      </w:r>
    </w:p>
    <w:p w14:paraId="52DE86C8" w14:textId="7AC0DF40" w:rsidR="000B2905" w:rsidRDefault="000B2905" w:rsidP="000B2905">
      <w:r>
        <w:t xml:space="preserve">    char getPrc() const;</w:t>
      </w:r>
    </w:p>
    <w:p w14:paraId="3DE596E6" w14:textId="77777777" w:rsidR="000B2905" w:rsidRDefault="000B2905" w:rsidP="000B2905">
      <w:r>
        <w:t xml:space="preserve">    void mkBet();</w:t>
      </w:r>
    </w:p>
    <w:p w14:paraId="385C2508" w14:textId="77777777" w:rsidR="0076108D" w:rsidRDefault="0076108D" w:rsidP="000B2905"/>
    <w:p w14:paraId="64857EC9" w14:textId="5C874DB0" w:rsidR="0076108D" w:rsidRDefault="0076108D" w:rsidP="000B2905">
      <w:r>
        <w:t>void printNm();</w:t>
      </w:r>
    </w:p>
    <w:p w14:paraId="2BDAD324" w14:textId="77777777" w:rsidR="000B2905" w:rsidRDefault="000B2905" w:rsidP="000B2905">
      <w:r>
        <w:t>};</w:t>
      </w:r>
    </w:p>
    <w:p w14:paraId="04E2E0E7" w14:textId="77777777" w:rsidR="000B2905" w:rsidRDefault="000B2905" w:rsidP="000B2905"/>
    <w:p w14:paraId="0EDAA2B6" w14:textId="77777777" w:rsidR="000B2905" w:rsidRDefault="000B2905" w:rsidP="000B2905"/>
    <w:p w14:paraId="74A0DAB5" w14:textId="77777777" w:rsidR="000B2905" w:rsidRDefault="000B2905" w:rsidP="000B2905">
      <w:r>
        <w:t>#endif /* PLAYER_H */</w:t>
      </w:r>
    </w:p>
    <w:p w14:paraId="6D45115B" w14:textId="0DB7CEEA" w:rsidR="00CC4A1F" w:rsidRDefault="00CC4A1F" w:rsidP="00CC4A1F"/>
    <w:p w14:paraId="3FF4F652" w14:textId="316BE16D" w:rsidR="00CC4A1F" w:rsidRDefault="00CC4A1F" w:rsidP="00CC4A1F">
      <w:pPr>
        <w:pStyle w:val="Heading1"/>
      </w:pPr>
      <w:bookmarkStart w:id="42" w:name="_Toc137055183"/>
      <w:bookmarkStart w:id="43" w:name="_Toc137057520"/>
      <w:r>
        <w:lastRenderedPageBreak/>
        <w:t>Player.cpp Code</w:t>
      </w:r>
      <w:bookmarkEnd w:id="42"/>
      <w:bookmarkEnd w:id="43"/>
    </w:p>
    <w:p w14:paraId="5F89AE6A" w14:textId="77777777" w:rsidR="00CC4A1F" w:rsidRPr="00CC4A1F" w:rsidRDefault="00CC4A1F" w:rsidP="00CC4A1F"/>
    <w:p w14:paraId="1AB81881" w14:textId="77777777" w:rsidR="000B2905" w:rsidRDefault="000B2905" w:rsidP="000B2905">
      <w:r>
        <w:t>/*</w:t>
      </w:r>
    </w:p>
    <w:p w14:paraId="2390CBE2" w14:textId="77777777" w:rsidR="000B2905" w:rsidRDefault="000B2905" w:rsidP="000B2905">
      <w:r>
        <w:t xml:space="preserve"> * Click nbfs://nbhost/SystemFileSystem/Templates/Licenses/license-default.txt to change this license</w:t>
      </w:r>
    </w:p>
    <w:p w14:paraId="04EA52DE" w14:textId="77777777" w:rsidR="000B2905" w:rsidRDefault="000B2905" w:rsidP="000B2905">
      <w:r>
        <w:t xml:space="preserve"> * Click nbfs://nbhost/SystemFileSystem/Templates/cppFiles/file.cc to edit this template</w:t>
      </w:r>
    </w:p>
    <w:p w14:paraId="2C79BB7F" w14:textId="77777777" w:rsidR="000B2905" w:rsidRDefault="000B2905" w:rsidP="000B2905">
      <w:r>
        <w:t xml:space="preserve"> */</w:t>
      </w:r>
    </w:p>
    <w:p w14:paraId="551AB2BE" w14:textId="77777777" w:rsidR="000B2905" w:rsidRDefault="000B2905" w:rsidP="000B2905"/>
    <w:p w14:paraId="7C47FCAC" w14:textId="77777777" w:rsidR="000B2905" w:rsidRDefault="000B2905" w:rsidP="000B2905">
      <w:r>
        <w:t>#include "Player.h"</w:t>
      </w:r>
    </w:p>
    <w:p w14:paraId="70B54C51" w14:textId="77777777" w:rsidR="000B2905" w:rsidRDefault="000B2905" w:rsidP="000B2905">
      <w:r>
        <w:t>#include "iostream"</w:t>
      </w:r>
    </w:p>
    <w:p w14:paraId="763DA6C0" w14:textId="77777777" w:rsidR="000B2905" w:rsidRDefault="000B2905" w:rsidP="000B2905">
      <w:r>
        <w:t>using namespace std;</w:t>
      </w:r>
    </w:p>
    <w:p w14:paraId="3633002C" w14:textId="77777777" w:rsidR="000B2905" w:rsidRDefault="000B2905" w:rsidP="000B2905">
      <w:r>
        <w:t>//Default Constructor</w:t>
      </w:r>
    </w:p>
    <w:p w14:paraId="6DD4126E" w14:textId="77777777" w:rsidR="0076108D" w:rsidRDefault="000B2905" w:rsidP="000B2905">
      <w:r>
        <w:t>Player::Player(){</w:t>
      </w:r>
    </w:p>
    <w:p w14:paraId="3672F3BA" w14:textId="5D750881" w:rsidR="000B2905" w:rsidRDefault="000B2905" w:rsidP="000B2905">
      <w:r>
        <w:t xml:space="preserve">    init();</w:t>
      </w:r>
    </w:p>
    <w:p w14:paraId="72FCFBB0" w14:textId="77777777" w:rsidR="000B2905" w:rsidRDefault="000B2905" w:rsidP="000B2905">
      <w:r>
        <w:t>}</w:t>
      </w:r>
    </w:p>
    <w:p w14:paraId="6E5075F6" w14:textId="77777777" w:rsidR="000B2905" w:rsidRDefault="000B2905" w:rsidP="000B2905"/>
    <w:p w14:paraId="1FCA5548" w14:textId="77777777" w:rsidR="000B2905" w:rsidRDefault="000B2905" w:rsidP="000B2905">
      <w:r>
        <w:t>//Copy Constructor</w:t>
      </w:r>
    </w:p>
    <w:p w14:paraId="303668D3" w14:textId="77777777" w:rsidR="000B2905" w:rsidRDefault="000B2905" w:rsidP="000B2905">
      <w:r>
        <w:t>Player::Player(const Player &amp;p){</w:t>
      </w:r>
    </w:p>
    <w:p w14:paraId="32602CF0" w14:textId="77777777" w:rsidR="000B2905" w:rsidRDefault="000B2905" w:rsidP="000B2905">
      <w:r>
        <w:t xml:space="preserve">    name=p.name;</w:t>
      </w:r>
    </w:p>
    <w:p w14:paraId="2EA8B533" w14:textId="77777777" w:rsidR="000B2905" w:rsidRDefault="000B2905" w:rsidP="000B2905">
      <w:r>
        <w:t xml:space="preserve">    win=p.win;</w:t>
      </w:r>
    </w:p>
    <w:p w14:paraId="193C4058" w14:textId="77777777" w:rsidR="000B2905" w:rsidRDefault="000B2905" w:rsidP="000B2905">
      <w:r>
        <w:t xml:space="preserve">    again=p.again;</w:t>
      </w:r>
    </w:p>
    <w:p w14:paraId="377D2924" w14:textId="77777777" w:rsidR="000B2905" w:rsidRDefault="000B2905" w:rsidP="000B2905">
      <w:r>
        <w:t xml:space="preserve">    hit=p.hit;</w:t>
      </w:r>
    </w:p>
    <w:p w14:paraId="57A01442" w14:textId="77777777" w:rsidR="000B2905" w:rsidRDefault="000B2905" w:rsidP="000B2905">
      <w:r>
        <w:t xml:space="preserve">    money=p.money;</w:t>
      </w:r>
    </w:p>
    <w:p w14:paraId="3335FB13" w14:textId="77777777" w:rsidR="000B2905" w:rsidRDefault="000B2905" w:rsidP="000B2905">
      <w:r>
        <w:t xml:space="preserve">    strtMny=p.strtMny;</w:t>
      </w:r>
    </w:p>
    <w:p w14:paraId="38EDCC3D" w14:textId="77777777" w:rsidR="000B2905" w:rsidRDefault="000B2905" w:rsidP="000B2905">
      <w:r>
        <w:t xml:space="preserve">    bet=p.bet;</w:t>
      </w:r>
    </w:p>
    <w:p w14:paraId="15C10CD1" w14:textId="77777777" w:rsidR="000B2905" w:rsidRDefault="000B2905" w:rsidP="000B2905">
      <w:r>
        <w:t xml:space="preserve">    prcChng=p.prcChng;</w:t>
      </w:r>
    </w:p>
    <w:p w14:paraId="2A155A6F" w14:textId="77777777" w:rsidR="000B2905" w:rsidRDefault="000B2905" w:rsidP="000B2905">
      <w:r>
        <w:t>}</w:t>
      </w:r>
    </w:p>
    <w:p w14:paraId="103B2A1F" w14:textId="77777777" w:rsidR="000B2905" w:rsidRDefault="000B2905" w:rsidP="000B2905"/>
    <w:p w14:paraId="48CB99EA" w14:textId="77777777" w:rsidR="000B2905" w:rsidRDefault="000B2905" w:rsidP="000B2905">
      <w:r>
        <w:t>//Destructor</w:t>
      </w:r>
    </w:p>
    <w:p w14:paraId="176F5182" w14:textId="77777777" w:rsidR="0076108D" w:rsidRDefault="000B2905" w:rsidP="000B2905">
      <w:r>
        <w:t>Player::~Player(){</w:t>
      </w:r>
    </w:p>
    <w:p w14:paraId="148A7710" w14:textId="0CBBB083" w:rsidR="000B2905" w:rsidRDefault="000B2905" w:rsidP="000B2905">
      <w:r>
        <w:t>}</w:t>
      </w:r>
    </w:p>
    <w:p w14:paraId="1F066CF1" w14:textId="77777777" w:rsidR="000B2905" w:rsidRDefault="000B2905" w:rsidP="000B2905"/>
    <w:p w14:paraId="548E2201" w14:textId="77777777" w:rsidR="000B2905" w:rsidRDefault="000B2905" w:rsidP="000B2905">
      <w:r>
        <w:t>//Mutator Functions</w:t>
      </w:r>
    </w:p>
    <w:p w14:paraId="5BD9319A" w14:textId="77777777" w:rsidR="000B2905" w:rsidRDefault="000B2905" w:rsidP="000B2905"/>
    <w:p w14:paraId="3650C02E" w14:textId="77777777" w:rsidR="000B2905" w:rsidRDefault="000B2905" w:rsidP="000B2905">
      <w:r>
        <w:t>void Player::setWin(bool w){</w:t>
      </w:r>
    </w:p>
    <w:p w14:paraId="52E97961" w14:textId="77777777" w:rsidR="000B2905" w:rsidRDefault="000B2905" w:rsidP="000B2905">
      <w:r>
        <w:t xml:space="preserve">    win=w;</w:t>
      </w:r>
    </w:p>
    <w:p w14:paraId="61E261D1" w14:textId="77777777" w:rsidR="000B2905" w:rsidRDefault="000B2905" w:rsidP="000B2905">
      <w:r>
        <w:t>}</w:t>
      </w:r>
    </w:p>
    <w:p w14:paraId="44CF7820" w14:textId="77777777" w:rsidR="000B2905" w:rsidRDefault="000B2905" w:rsidP="000B2905"/>
    <w:p w14:paraId="66403E5C" w14:textId="77777777" w:rsidR="000B2905" w:rsidRDefault="000B2905" w:rsidP="000B2905">
      <w:r>
        <w:t>void Player::setAgn(char a){</w:t>
      </w:r>
    </w:p>
    <w:p w14:paraId="49A54E5A" w14:textId="77777777" w:rsidR="000B2905" w:rsidRDefault="000B2905" w:rsidP="000B2905">
      <w:r>
        <w:t xml:space="preserve">    again=a;</w:t>
      </w:r>
    </w:p>
    <w:p w14:paraId="65BBA0FE" w14:textId="77777777" w:rsidR="000B2905" w:rsidRDefault="000B2905" w:rsidP="000B2905">
      <w:r>
        <w:t>}</w:t>
      </w:r>
    </w:p>
    <w:p w14:paraId="6A1C295B" w14:textId="77777777" w:rsidR="000B2905" w:rsidRDefault="000B2905" w:rsidP="000B2905"/>
    <w:p w14:paraId="556B7647" w14:textId="77777777" w:rsidR="000B2905" w:rsidRDefault="000B2905" w:rsidP="000B2905">
      <w:r>
        <w:t>void Player::setHit(char h){</w:t>
      </w:r>
    </w:p>
    <w:p w14:paraId="16A5630E" w14:textId="77777777" w:rsidR="000B2905" w:rsidRDefault="000B2905" w:rsidP="000B2905">
      <w:r>
        <w:t xml:space="preserve">    hit=h;</w:t>
      </w:r>
    </w:p>
    <w:p w14:paraId="61D5BAB8" w14:textId="77777777" w:rsidR="000B2905" w:rsidRDefault="000B2905" w:rsidP="000B2905">
      <w:r>
        <w:t>}</w:t>
      </w:r>
    </w:p>
    <w:p w14:paraId="5F690C3E" w14:textId="77777777" w:rsidR="000B2905" w:rsidRDefault="000B2905" w:rsidP="000B2905"/>
    <w:p w14:paraId="5C0799D6" w14:textId="77777777" w:rsidR="000B2905" w:rsidRDefault="000B2905" w:rsidP="000B2905">
      <w:r>
        <w:t>void Player::setMny(float m){</w:t>
      </w:r>
    </w:p>
    <w:p w14:paraId="2AA5957D" w14:textId="77777777" w:rsidR="000B2905" w:rsidRDefault="000B2905" w:rsidP="000B2905">
      <w:r>
        <w:t xml:space="preserve">    money=m;</w:t>
      </w:r>
    </w:p>
    <w:p w14:paraId="2D64A1B8" w14:textId="77777777" w:rsidR="000B2905" w:rsidRDefault="000B2905" w:rsidP="000B2905">
      <w:r>
        <w:t>}</w:t>
      </w:r>
    </w:p>
    <w:p w14:paraId="089CEA5C" w14:textId="77777777" w:rsidR="000B2905" w:rsidRDefault="000B2905" w:rsidP="000B2905"/>
    <w:p w14:paraId="06D78F16" w14:textId="77777777" w:rsidR="000B2905" w:rsidRDefault="000B2905" w:rsidP="000B2905">
      <w:r>
        <w:lastRenderedPageBreak/>
        <w:t>void Player::setSMny(float s){</w:t>
      </w:r>
    </w:p>
    <w:p w14:paraId="1698F34C" w14:textId="77777777" w:rsidR="000B2905" w:rsidRDefault="000B2905" w:rsidP="000B2905">
      <w:r>
        <w:t xml:space="preserve">    strtMny=s;</w:t>
      </w:r>
    </w:p>
    <w:p w14:paraId="04BA55D9" w14:textId="77777777" w:rsidR="000B2905" w:rsidRDefault="000B2905" w:rsidP="000B2905">
      <w:r>
        <w:t>}</w:t>
      </w:r>
    </w:p>
    <w:p w14:paraId="7B7C11E3" w14:textId="77777777" w:rsidR="000B2905" w:rsidRDefault="000B2905" w:rsidP="000B2905"/>
    <w:p w14:paraId="61C72A2C" w14:textId="77777777" w:rsidR="000B2905" w:rsidRDefault="000B2905" w:rsidP="000B2905">
      <w:r>
        <w:t>void Player::setBet(float b){</w:t>
      </w:r>
    </w:p>
    <w:p w14:paraId="30A9CBCD" w14:textId="77777777" w:rsidR="000B2905" w:rsidRDefault="000B2905" w:rsidP="000B2905">
      <w:r>
        <w:t xml:space="preserve">    bet=b;</w:t>
      </w:r>
    </w:p>
    <w:p w14:paraId="7CFC4DF0" w14:textId="77777777" w:rsidR="000B2905" w:rsidRDefault="000B2905" w:rsidP="000B2905">
      <w:r>
        <w:t>}</w:t>
      </w:r>
    </w:p>
    <w:p w14:paraId="7646E18D" w14:textId="77777777" w:rsidR="000B2905" w:rsidRDefault="000B2905" w:rsidP="000B2905"/>
    <w:p w14:paraId="1847D7AF" w14:textId="77777777" w:rsidR="000B2905" w:rsidRDefault="000B2905" w:rsidP="000B2905">
      <w:r>
        <w:t>void Player::mkBet(){</w:t>
      </w:r>
    </w:p>
    <w:p w14:paraId="172A18FD" w14:textId="77777777" w:rsidR="000B2905" w:rsidRDefault="000B2905" w:rsidP="000B2905">
      <w:r>
        <w:t xml:space="preserve">    money-=bet;</w:t>
      </w:r>
    </w:p>
    <w:p w14:paraId="450D4F2B" w14:textId="77777777" w:rsidR="000B2905" w:rsidRDefault="000B2905" w:rsidP="000B2905">
      <w:r>
        <w:t>}</w:t>
      </w:r>
    </w:p>
    <w:p w14:paraId="4086FE12" w14:textId="77777777" w:rsidR="0076108D" w:rsidRDefault="0076108D" w:rsidP="000B2905"/>
    <w:p w14:paraId="4FB1CDDF" w14:textId="77777777" w:rsidR="0076108D" w:rsidRDefault="0076108D" w:rsidP="0076108D">
      <w:r>
        <w:t>void Player::printNm(){</w:t>
      </w:r>
    </w:p>
    <w:p w14:paraId="7333B994" w14:textId="77777777" w:rsidR="0076108D" w:rsidRDefault="0076108D" w:rsidP="0076108D">
      <w:r>
        <w:t xml:space="preserve">    queue&lt;char&gt; n = name;</w:t>
      </w:r>
    </w:p>
    <w:p w14:paraId="22635AE1" w14:textId="77777777" w:rsidR="0076108D" w:rsidRDefault="0076108D" w:rsidP="0076108D">
      <w:r>
        <w:t xml:space="preserve">    while(!n.empty()){</w:t>
      </w:r>
    </w:p>
    <w:p w14:paraId="58A223CE" w14:textId="77777777" w:rsidR="0076108D" w:rsidRDefault="0076108D" w:rsidP="0076108D">
      <w:r>
        <w:t xml:space="preserve">        cout&lt;&lt;n.front();</w:t>
      </w:r>
    </w:p>
    <w:p w14:paraId="5F448D45" w14:textId="77777777" w:rsidR="0076108D" w:rsidRDefault="0076108D" w:rsidP="0076108D">
      <w:r>
        <w:t xml:space="preserve">        n.pop();</w:t>
      </w:r>
    </w:p>
    <w:p w14:paraId="63EC7E6F" w14:textId="77777777" w:rsidR="0076108D" w:rsidRDefault="0076108D" w:rsidP="0076108D">
      <w:r>
        <w:t xml:space="preserve">    }</w:t>
      </w:r>
    </w:p>
    <w:p w14:paraId="15E12FD5" w14:textId="02BB5786" w:rsidR="0076108D" w:rsidRDefault="0076108D" w:rsidP="0076108D">
      <w:r>
        <w:t>}</w:t>
      </w:r>
    </w:p>
    <w:p w14:paraId="2AA2F35F" w14:textId="77777777" w:rsidR="000B2905" w:rsidRDefault="000B2905" w:rsidP="000B2905"/>
    <w:p w14:paraId="485F59AE" w14:textId="77777777" w:rsidR="000B2905" w:rsidRDefault="000B2905" w:rsidP="000B2905">
      <w:r>
        <w:t>void Player::init(){</w:t>
      </w:r>
    </w:p>
    <w:p w14:paraId="0D003DB5" w14:textId="77777777" w:rsidR="000B2905" w:rsidRDefault="000B2905" w:rsidP="000B2905">
      <w:r>
        <w:t xml:space="preserve">    win=false;</w:t>
      </w:r>
    </w:p>
    <w:p w14:paraId="5D4C05E5" w14:textId="77777777" w:rsidR="000B2905" w:rsidRDefault="000B2905" w:rsidP="000B2905">
      <w:r>
        <w:t xml:space="preserve">    again='\0';</w:t>
      </w:r>
    </w:p>
    <w:p w14:paraId="488B046C" w14:textId="77777777" w:rsidR="000B2905" w:rsidRDefault="000B2905" w:rsidP="000B2905">
      <w:r>
        <w:t xml:space="preserve">    hit='\0';</w:t>
      </w:r>
    </w:p>
    <w:p w14:paraId="18358219" w14:textId="77777777" w:rsidR="000B2905" w:rsidRDefault="000B2905" w:rsidP="000B2905">
      <w:r>
        <w:t xml:space="preserve">    money=0;</w:t>
      </w:r>
    </w:p>
    <w:p w14:paraId="57CCAAE9" w14:textId="77777777" w:rsidR="000B2905" w:rsidRDefault="000B2905" w:rsidP="000B2905">
      <w:r>
        <w:t xml:space="preserve">    strtMny=0;</w:t>
      </w:r>
    </w:p>
    <w:p w14:paraId="61C57E77" w14:textId="77777777" w:rsidR="000B2905" w:rsidRDefault="000B2905" w:rsidP="000B2905">
      <w:r>
        <w:t xml:space="preserve">    bet=0;</w:t>
      </w:r>
    </w:p>
    <w:p w14:paraId="7091828E" w14:textId="77777777" w:rsidR="000B2905" w:rsidRDefault="000B2905" w:rsidP="000B2905">
      <w:r>
        <w:t xml:space="preserve">    prcChng=0;</w:t>
      </w:r>
    </w:p>
    <w:p w14:paraId="194A6DEF" w14:textId="77777777" w:rsidR="000B2905" w:rsidRDefault="000B2905" w:rsidP="000B2905">
      <w:r>
        <w:t xml:space="preserve">    cout&lt;&lt;"What is Your Name"&lt;&lt;endl;</w:t>
      </w:r>
    </w:p>
    <w:p w14:paraId="684EB89D" w14:textId="77777777" w:rsidR="0076108D" w:rsidRDefault="000B2905" w:rsidP="0076108D">
      <w:r>
        <w:t xml:space="preserve">    </w:t>
      </w:r>
      <w:r w:rsidR="0076108D">
        <w:t>string temp;</w:t>
      </w:r>
    </w:p>
    <w:p w14:paraId="2F0D5A38" w14:textId="77777777" w:rsidR="0076108D" w:rsidRDefault="0076108D" w:rsidP="0076108D">
      <w:r>
        <w:t xml:space="preserve">    cin&gt;&gt;temp;</w:t>
      </w:r>
    </w:p>
    <w:p w14:paraId="5768367A" w14:textId="2E4AE180" w:rsidR="000B2905" w:rsidRDefault="0076108D" w:rsidP="0076108D">
      <w:r>
        <w:t xml:space="preserve">    for(int i=0; i&lt;temp.size(); i++)name.push(temp[i]);</w:t>
      </w:r>
    </w:p>
    <w:p w14:paraId="53FEB931" w14:textId="77777777" w:rsidR="000B2905" w:rsidRDefault="000B2905" w:rsidP="000B2905">
      <w:r>
        <w:t xml:space="preserve">    </w:t>
      </w:r>
    </w:p>
    <w:p w14:paraId="6E136297" w14:textId="77777777" w:rsidR="000B2905" w:rsidRDefault="000B2905" w:rsidP="000B2905">
      <w:r>
        <w:t xml:space="preserve">    //Ask Player to input amount of money they wish to play with</w:t>
      </w:r>
    </w:p>
    <w:p w14:paraId="78BA3A3B" w14:textId="77777777" w:rsidR="000B2905" w:rsidRDefault="000B2905" w:rsidP="000B2905">
      <w:r>
        <w:t xml:space="preserve">    cout&lt;&lt;"Blackjack Card Game"&lt;&lt;endl;</w:t>
      </w:r>
    </w:p>
    <w:p w14:paraId="1B58E18C" w14:textId="77777777" w:rsidR="000B2905" w:rsidRDefault="000B2905" w:rsidP="000B2905">
      <w:r>
        <w:t xml:space="preserve">    cout&lt;&lt;"Input the Amount of Money in Dollars You Wish to Play With"&lt;&lt;endl;</w:t>
      </w:r>
    </w:p>
    <w:p w14:paraId="3BD171EE" w14:textId="77777777" w:rsidR="000B2905" w:rsidRDefault="000B2905" w:rsidP="000B2905">
      <w:r>
        <w:t xml:space="preserve">    cin&gt;&gt;money;</w:t>
      </w:r>
    </w:p>
    <w:p w14:paraId="6D0C8888" w14:textId="77777777" w:rsidR="000B2905" w:rsidRDefault="000B2905" w:rsidP="000B2905">
      <w:r>
        <w:t xml:space="preserve">    strtMny=money;</w:t>
      </w:r>
    </w:p>
    <w:p w14:paraId="14DEB7C7" w14:textId="77777777" w:rsidR="000B2905" w:rsidRDefault="000B2905" w:rsidP="000B2905">
      <w:r>
        <w:t xml:space="preserve">    </w:t>
      </w:r>
    </w:p>
    <w:p w14:paraId="3F3D1633" w14:textId="77777777" w:rsidR="000B2905" w:rsidRDefault="000B2905" w:rsidP="000B2905">
      <w:r>
        <w:t xml:space="preserve">    //Ensure the player is not entering negative amounts of money</w:t>
      </w:r>
    </w:p>
    <w:p w14:paraId="25897241" w14:textId="77777777" w:rsidR="000B2905" w:rsidRDefault="000B2905" w:rsidP="000B2905">
      <w:r>
        <w:t xml:space="preserve">    while(money&lt;0){</w:t>
      </w:r>
    </w:p>
    <w:p w14:paraId="24F0E548" w14:textId="77777777" w:rsidR="000B2905" w:rsidRDefault="000B2905" w:rsidP="000B2905">
      <w:r>
        <w:t xml:space="preserve">        cout&lt;&lt;money&lt;&lt;" Is Not a Valid Amount of Money"&lt;&lt;endl;</w:t>
      </w:r>
    </w:p>
    <w:p w14:paraId="4898C170" w14:textId="77777777" w:rsidR="000B2905" w:rsidRDefault="000B2905" w:rsidP="000B2905">
      <w:r>
        <w:t xml:space="preserve">        cout&lt;&lt;"Input the Amount of Money You Wish to Play With"&lt;&lt;endl;</w:t>
      </w:r>
    </w:p>
    <w:p w14:paraId="2741CE10" w14:textId="77777777" w:rsidR="000B2905" w:rsidRDefault="000B2905" w:rsidP="000B2905">
      <w:r>
        <w:t xml:space="preserve">        cin&gt;&gt;money;</w:t>
      </w:r>
    </w:p>
    <w:p w14:paraId="228B16A1" w14:textId="77777777" w:rsidR="000B2905" w:rsidRDefault="000B2905" w:rsidP="000B2905">
      <w:r>
        <w:t xml:space="preserve">        strtMny=money;</w:t>
      </w:r>
    </w:p>
    <w:p w14:paraId="4CEFD7A8" w14:textId="77777777" w:rsidR="000B2905" w:rsidRDefault="000B2905" w:rsidP="000B2905">
      <w:r>
        <w:t xml:space="preserve">    }</w:t>
      </w:r>
    </w:p>
    <w:p w14:paraId="28313893" w14:textId="77777777" w:rsidR="000B2905" w:rsidRDefault="000B2905" w:rsidP="000B2905">
      <w:r>
        <w:t>}</w:t>
      </w:r>
    </w:p>
    <w:p w14:paraId="03543280" w14:textId="77777777" w:rsidR="000B2905" w:rsidRDefault="000B2905" w:rsidP="000B2905"/>
    <w:p w14:paraId="50221CD5" w14:textId="77777777" w:rsidR="000B2905" w:rsidRDefault="000B2905" w:rsidP="000B2905">
      <w:r>
        <w:t>//Accessor Functions</w:t>
      </w:r>
    </w:p>
    <w:p w14:paraId="47B90A65" w14:textId="77777777" w:rsidR="000B2905" w:rsidRDefault="000B2905" w:rsidP="000B2905">
      <w:r>
        <w:t>float Player::getPCW(){</w:t>
      </w:r>
    </w:p>
    <w:p w14:paraId="20D0AE91" w14:textId="77777777" w:rsidR="000B2905" w:rsidRDefault="000B2905" w:rsidP="000B2905">
      <w:r>
        <w:t xml:space="preserve">        money=money +(bet/2)*3;</w:t>
      </w:r>
    </w:p>
    <w:p w14:paraId="00C5BD68" w14:textId="77777777" w:rsidR="000B2905" w:rsidRDefault="000B2905" w:rsidP="000B2905">
      <w:r>
        <w:lastRenderedPageBreak/>
        <w:t xml:space="preserve">        prcChng=money/strtMny*PERCENT;</w:t>
      </w:r>
    </w:p>
    <w:p w14:paraId="3CFFF242" w14:textId="77777777" w:rsidR="000B2905" w:rsidRDefault="000B2905" w:rsidP="000B2905">
      <w:r>
        <w:t xml:space="preserve">        strtMny=money;</w:t>
      </w:r>
    </w:p>
    <w:p w14:paraId="41FD9FA6" w14:textId="77777777" w:rsidR="000B2905" w:rsidRDefault="000B2905" w:rsidP="000B2905">
      <w:r>
        <w:t xml:space="preserve">        return prcChng;</w:t>
      </w:r>
    </w:p>
    <w:p w14:paraId="39E28829" w14:textId="77777777" w:rsidR="000B2905" w:rsidRDefault="000B2905" w:rsidP="000B2905">
      <w:r>
        <w:t>}</w:t>
      </w:r>
    </w:p>
    <w:p w14:paraId="428E531A" w14:textId="77777777" w:rsidR="000B2905" w:rsidRDefault="000B2905" w:rsidP="000B2905"/>
    <w:p w14:paraId="6916EDDA" w14:textId="77777777" w:rsidR="000B2905" w:rsidRDefault="000B2905" w:rsidP="000B2905">
      <w:r>
        <w:t>float Player::getPCL(){</w:t>
      </w:r>
    </w:p>
    <w:p w14:paraId="2FAFA321" w14:textId="77777777" w:rsidR="000B2905" w:rsidRDefault="000B2905" w:rsidP="000B2905">
      <w:r>
        <w:t xml:space="preserve">    money-=bet;</w:t>
      </w:r>
    </w:p>
    <w:p w14:paraId="00120827" w14:textId="77777777" w:rsidR="000B2905" w:rsidRDefault="000B2905" w:rsidP="000B2905">
      <w:r>
        <w:t xml:space="preserve">    prcChng=money/strtMny*PERCENT;</w:t>
      </w:r>
    </w:p>
    <w:p w14:paraId="4ECF6781" w14:textId="77777777" w:rsidR="000B2905" w:rsidRDefault="000B2905" w:rsidP="000B2905">
      <w:r>
        <w:t xml:space="preserve">    strtMny=money;</w:t>
      </w:r>
    </w:p>
    <w:p w14:paraId="05C2A792" w14:textId="77777777" w:rsidR="000B2905" w:rsidRDefault="000B2905" w:rsidP="000B2905">
      <w:r>
        <w:t xml:space="preserve">    return prcChng;</w:t>
      </w:r>
    </w:p>
    <w:p w14:paraId="17A335C7" w14:textId="77777777" w:rsidR="000B2905" w:rsidRDefault="000B2905" w:rsidP="000B2905">
      <w:r>
        <w:t>}</w:t>
      </w:r>
    </w:p>
    <w:p w14:paraId="6B52CD6F" w14:textId="77777777" w:rsidR="000B2905" w:rsidRDefault="000B2905" w:rsidP="000B2905"/>
    <w:p w14:paraId="62A019BA" w14:textId="77777777" w:rsidR="000B2905" w:rsidRDefault="000B2905" w:rsidP="000B2905"/>
    <w:p w14:paraId="3307DEE5" w14:textId="77777777" w:rsidR="000B2905" w:rsidRDefault="000B2905" w:rsidP="000B2905">
      <w:r>
        <w:t>char *Player::getName(){</w:t>
      </w:r>
    </w:p>
    <w:p w14:paraId="4FFEC75D" w14:textId="77777777" w:rsidR="000B2905" w:rsidRDefault="000B2905" w:rsidP="000B2905">
      <w:r>
        <w:t xml:space="preserve">    return name;</w:t>
      </w:r>
    </w:p>
    <w:p w14:paraId="7C332242" w14:textId="77777777" w:rsidR="000B2905" w:rsidRDefault="000B2905" w:rsidP="000B2905">
      <w:r>
        <w:t>}</w:t>
      </w:r>
    </w:p>
    <w:p w14:paraId="50B63842" w14:textId="77777777" w:rsidR="000B2905" w:rsidRDefault="000B2905" w:rsidP="000B2905"/>
    <w:p w14:paraId="79992699" w14:textId="77777777" w:rsidR="000B2905" w:rsidRDefault="000B2905" w:rsidP="000B2905">
      <w:r>
        <w:t>bool Player::getWin(){</w:t>
      </w:r>
    </w:p>
    <w:p w14:paraId="036AA7A2" w14:textId="77777777" w:rsidR="000B2905" w:rsidRDefault="000B2905" w:rsidP="000B2905">
      <w:r>
        <w:t xml:space="preserve">    return win;</w:t>
      </w:r>
    </w:p>
    <w:p w14:paraId="2DADA2A2" w14:textId="77777777" w:rsidR="000B2905" w:rsidRDefault="000B2905" w:rsidP="000B2905">
      <w:r>
        <w:t>}</w:t>
      </w:r>
    </w:p>
    <w:p w14:paraId="7944DDD7" w14:textId="77777777" w:rsidR="000B2905" w:rsidRDefault="000B2905" w:rsidP="000B2905"/>
    <w:p w14:paraId="61FF7BC3" w14:textId="77777777" w:rsidR="000B2905" w:rsidRDefault="000B2905" w:rsidP="000B2905">
      <w:r>
        <w:t>char Player::getAgn(){</w:t>
      </w:r>
    </w:p>
    <w:p w14:paraId="213BCF05" w14:textId="77777777" w:rsidR="000B2905" w:rsidRDefault="000B2905" w:rsidP="000B2905">
      <w:r>
        <w:t xml:space="preserve">    return again;</w:t>
      </w:r>
    </w:p>
    <w:p w14:paraId="0E81AADE" w14:textId="77777777" w:rsidR="000B2905" w:rsidRDefault="000B2905" w:rsidP="000B2905">
      <w:r>
        <w:t>}</w:t>
      </w:r>
    </w:p>
    <w:p w14:paraId="1F84B508" w14:textId="77777777" w:rsidR="000B2905" w:rsidRDefault="000B2905" w:rsidP="000B2905"/>
    <w:p w14:paraId="4121B817" w14:textId="77777777" w:rsidR="000B2905" w:rsidRDefault="000B2905" w:rsidP="000B2905">
      <w:r>
        <w:t>char Player::getHit(){</w:t>
      </w:r>
    </w:p>
    <w:p w14:paraId="45A02F6F" w14:textId="77777777" w:rsidR="000B2905" w:rsidRDefault="000B2905" w:rsidP="000B2905">
      <w:r>
        <w:t xml:space="preserve">    return hit;</w:t>
      </w:r>
    </w:p>
    <w:p w14:paraId="2D489070" w14:textId="77777777" w:rsidR="000B2905" w:rsidRDefault="000B2905" w:rsidP="000B2905">
      <w:r>
        <w:t>}</w:t>
      </w:r>
    </w:p>
    <w:p w14:paraId="53D9EDBB" w14:textId="77777777" w:rsidR="000B2905" w:rsidRDefault="000B2905" w:rsidP="000B2905"/>
    <w:p w14:paraId="6A81FEFD" w14:textId="77777777" w:rsidR="000B2905" w:rsidRDefault="000B2905" w:rsidP="000B2905">
      <w:r>
        <w:t>float Player::getMny(){</w:t>
      </w:r>
    </w:p>
    <w:p w14:paraId="18202ADF" w14:textId="77777777" w:rsidR="000B2905" w:rsidRDefault="000B2905" w:rsidP="000B2905">
      <w:r>
        <w:t xml:space="preserve">    return money;</w:t>
      </w:r>
    </w:p>
    <w:p w14:paraId="25196343" w14:textId="77777777" w:rsidR="000B2905" w:rsidRDefault="000B2905" w:rsidP="000B2905">
      <w:r>
        <w:t>}</w:t>
      </w:r>
    </w:p>
    <w:p w14:paraId="5A01C84C" w14:textId="77777777" w:rsidR="000B2905" w:rsidRDefault="000B2905" w:rsidP="000B2905"/>
    <w:p w14:paraId="116DE5FA" w14:textId="77777777" w:rsidR="000B2905" w:rsidRDefault="000B2905" w:rsidP="000B2905">
      <w:r>
        <w:t>float Player::getSMny(){</w:t>
      </w:r>
    </w:p>
    <w:p w14:paraId="401C5D8B" w14:textId="77777777" w:rsidR="000B2905" w:rsidRDefault="000B2905" w:rsidP="000B2905">
      <w:r>
        <w:t xml:space="preserve">    return strtMny;</w:t>
      </w:r>
    </w:p>
    <w:p w14:paraId="1B3D8067" w14:textId="77777777" w:rsidR="000B2905" w:rsidRDefault="000B2905" w:rsidP="000B2905">
      <w:r>
        <w:t>}</w:t>
      </w:r>
    </w:p>
    <w:p w14:paraId="2173C045" w14:textId="77777777" w:rsidR="000B2905" w:rsidRDefault="000B2905" w:rsidP="000B2905"/>
    <w:p w14:paraId="70A3CA2A" w14:textId="77777777" w:rsidR="000B2905" w:rsidRDefault="000B2905" w:rsidP="000B2905">
      <w:r>
        <w:t>float Player::getBet(){</w:t>
      </w:r>
    </w:p>
    <w:p w14:paraId="568FA8D0" w14:textId="77777777" w:rsidR="000B2905" w:rsidRDefault="000B2905" w:rsidP="000B2905">
      <w:r>
        <w:t xml:space="preserve">    return bet;</w:t>
      </w:r>
    </w:p>
    <w:p w14:paraId="604C21A1" w14:textId="77777777" w:rsidR="000B2905" w:rsidRDefault="000B2905" w:rsidP="000B2905">
      <w:r>
        <w:t>}</w:t>
      </w:r>
    </w:p>
    <w:p w14:paraId="63B3172C" w14:textId="77777777" w:rsidR="000B2905" w:rsidRDefault="000B2905" w:rsidP="000B2905"/>
    <w:p w14:paraId="688CCC39" w14:textId="77777777" w:rsidR="000B2905" w:rsidRDefault="000B2905" w:rsidP="000B2905">
      <w:r>
        <w:t>int Player::getNMS() const {</w:t>
      </w:r>
    </w:p>
    <w:p w14:paraId="7C838D5B" w14:textId="77777777" w:rsidR="000B2905" w:rsidRDefault="000B2905" w:rsidP="000B2905">
      <w:r>
        <w:t xml:space="preserve">    return NMSIZE;</w:t>
      </w:r>
    </w:p>
    <w:p w14:paraId="5DD2D66A" w14:textId="77777777" w:rsidR="000B2905" w:rsidRDefault="000B2905" w:rsidP="000B2905">
      <w:r>
        <w:t>}</w:t>
      </w:r>
    </w:p>
    <w:p w14:paraId="7C78922C" w14:textId="77777777" w:rsidR="000B2905" w:rsidRDefault="000B2905" w:rsidP="000B2905"/>
    <w:p w14:paraId="388C90E1" w14:textId="77777777" w:rsidR="000B2905" w:rsidRDefault="000B2905" w:rsidP="000B2905">
      <w:r>
        <w:t>char Player::getPrc() const{</w:t>
      </w:r>
    </w:p>
    <w:p w14:paraId="039EDAFD" w14:textId="77777777" w:rsidR="000B2905" w:rsidRDefault="000B2905" w:rsidP="000B2905">
      <w:r>
        <w:t xml:space="preserve">    return PERCENT;</w:t>
      </w:r>
    </w:p>
    <w:p w14:paraId="0043C7D3" w14:textId="77777777" w:rsidR="000B2905" w:rsidRDefault="000B2905" w:rsidP="000B2905">
      <w:r>
        <w:t>}</w:t>
      </w:r>
    </w:p>
    <w:p w14:paraId="435587B3" w14:textId="77777777" w:rsidR="000B2905" w:rsidRDefault="000B2905" w:rsidP="000B2905"/>
    <w:p w14:paraId="4343B1A6" w14:textId="77777777" w:rsidR="000B2905" w:rsidRDefault="000B2905" w:rsidP="000B2905">
      <w:r>
        <w:t>//Static Members</w:t>
      </w:r>
    </w:p>
    <w:p w14:paraId="17030A72" w14:textId="77777777" w:rsidR="000B2905" w:rsidRDefault="000B2905" w:rsidP="000B2905">
      <w:r>
        <w:t>char Player::PERCENT=100;</w:t>
      </w:r>
    </w:p>
    <w:p w14:paraId="0B11DA3D" w14:textId="6AB4626C" w:rsidR="00CC4A1F" w:rsidRDefault="000B2905" w:rsidP="000B2905">
      <w:r>
        <w:lastRenderedPageBreak/>
        <w:t>const int Player::NMSIZE = 81;</w:t>
      </w:r>
    </w:p>
    <w:p w14:paraId="43581329" w14:textId="2F7AB951" w:rsidR="00CC4A1F" w:rsidRDefault="00CC4A1F" w:rsidP="00CC4A1F">
      <w:pPr>
        <w:pStyle w:val="Heading1"/>
      </w:pPr>
      <w:bookmarkStart w:id="44" w:name="_Toc137055184"/>
      <w:bookmarkStart w:id="45" w:name="_Toc137057521"/>
      <w:r>
        <w:t>Stats.H Code</w:t>
      </w:r>
      <w:bookmarkEnd w:id="44"/>
      <w:bookmarkEnd w:id="45"/>
    </w:p>
    <w:p w14:paraId="71B524F4" w14:textId="77777777" w:rsidR="000B2905" w:rsidRDefault="000B2905" w:rsidP="000B2905">
      <w:r>
        <w:t>/*</w:t>
      </w:r>
    </w:p>
    <w:p w14:paraId="4D57964E" w14:textId="77777777" w:rsidR="000B2905" w:rsidRDefault="000B2905" w:rsidP="000B2905">
      <w:r>
        <w:t xml:space="preserve"> * Click nbfs://nbhost/SystemFileSystem/Templates/Licenses/license-default.txt to change this license</w:t>
      </w:r>
    </w:p>
    <w:p w14:paraId="342E1D4E" w14:textId="77777777" w:rsidR="000B2905" w:rsidRDefault="000B2905" w:rsidP="000B2905">
      <w:r>
        <w:t xml:space="preserve"> * Click nbfs://nbhost/SystemFileSystem/Templates/cppFiles/file.h to edit this template</w:t>
      </w:r>
    </w:p>
    <w:p w14:paraId="6827138C" w14:textId="77777777" w:rsidR="000B2905" w:rsidRDefault="000B2905" w:rsidP="000B2905">
      <w:r>
        <w:t xml:space="preserve"> */</w:t>
      </w:r>
    </w:p>
    <w:p w14:paraId="3E25D660" w14:textId="77777777" w:rsidR="000B2905" w:rsidRDefault="000B2905" w:rsidP="000B2905"/>
    <w:p w14:paraId="4C9DE5A9" w14:textId="77777777" w:rsidR="000B2905" w:rsidRDefault="000B2905" w:rsidP="000B2905">
      <w:r>
        <w:t xml:space="preserve">/* </w:t>
      </w:r>
    </w:p>
    <w:p w14:paraId="6080547E" w14:textId="77777777" w:rsidR="000B2905" w:rsidRDefault="000B2905" w:rsidP="000B2905">
      <w:r>
        <w:t xml:space="preserve"> * File:   Stats.h</w:t>
      </w:r>
    </w:p>
    <w:p w14:paraId="36364648" w14:textId="77777777" w:rsidR="000B2905" w:rsidRDefault="000B2905" w:rsidP="000B2905">
      <w:r>
        <w:t xml:space="preserve"> * Author: Daniel</w:t>
      </w:r>
    </w:p>
    <w:p w14:paraId="5B331032" w14:textId="77777777" w:rsidR="000B2905" w:rsidRDefault="000B2905" w:rsidP="000B2905">
      <w:r>
        <w:t xml:space="preserve"> *</w:t>
      </w:r>
    </w:p>
    <w:p w14:paraId="51013869" w14:textId="77777777" w:rsidR="000B2905" w:rsidRDefault="000B2905" w:rsidP="000B2905">
      <w:r>
        <w:t xml:space="preserve"> * Created on October 27, 2022, 3:40 PM</w:t>
      </w:r>
    </w:p>
    <w:p w14:paraId="36DE03B7" w14:textId="77777777" w:rsidR="000B2905" w:rsidRDefault="000B2905" w:rsidP="000B2905">
      <w:r>
        <w:t xml:space="preserve"> */</w:t>
      </w:r>
    </w:p>
    <w:p w14:paraId="7E4148B6" w14:textId="77777777" w:rsidR="000B2905" w:rsidRDefault="000B2905" w:rsidP="000B2905">
      <w:r>
        <w:t>#include &lt;fstream&gt;</w:t>
      </w:r>
    </w:p>
    <w:p w14:paraId="14D56E6F" w14:textId="77777777" w:rsidR="0076108D" w:rsidRDefault="0076108D" w:rsidP="0076108D">
      <w:r>
        <w:t>#include &lt;map&gt;</w:t>
      </w:r>
    </w:p>
    <w:p w14:paraId="3225C235" w14:textId="5AFA673A" w:rsidR="0076108D" w:rsidRDefault="0076108D" w:rsidP="0076108D">
      <w:r>
        <w:t>#include &lt;set&gt;</w:t>
      </w:r>
    </w:p>
    <w:p w14:paraId="298F6807" w14:textId="77777777" w:rsidR="000B2905" w:rsidRDefault="000B2905" w:rsidP="000B2905"/>
    <w:p w14:paraId="7D969C65" w14:textId="77777777" w:rsidR="000B2905" w:rsidRDefault="000B2905" w:rsidP="000B2905">
      <w:r>
        <w:t>#ifndef STATS_H</w:t>
      </w:r>
    </w:p>
    <w:p w14:paraId="15FAD651" w14:textId="77777777" w:rsidR="000B2905" w:rsidRDefault="000B2905" w:rsidP="000B2905">
      <w:r>
        <w:t>#define STATS_H</w:t>
      </w:r>
    </w:p>
    <w:p w14:paraId="52FC8C36" w14:textId="77777777" w:rsidR="000B2905" w:rsidRDefault="000B2905" w:rsidP="000B2905"/>
    <w:p w14:paraId="3D9BC298" w14:textId="77777777" w:rsidR="000B2905" w:rsidRDefault="000B2905" w:rsidP="000B2905">
      <w:r>
        <w:t>struct Stats{</w:t>
      </w:r>
    </w:p>
    <w:p w14:paraId="50D6796A" w14:textId="77777777" w:rsidR="0076108D" w:rsidRDefault="000B2905" w:rsidP="0076108D">
      <w:r>
        <w:t xml:space="preserve">    </w:t>
      </w:r>
      <w:r w:rsidR="0076108D">
        <w:t>char cols; //Number of Cols in 2d Array</w:t>
      </w:r>
    </w:p>
    <w:p w14:paraId="4EFCACED" w14:textId="77777777" w:rsidR="0076108D" w:rsidRDefault="0076108D" w:rsidP="0076108D">
      <w:r>
        <w:t xml:space="preserve">    char card[52];</w:t>
      </w:r>
    </w:p>
    <w:p w14:paraId="4E82DCA2" w14:textId="77777777" w:rsidR="0076108D" w:rsidRDefault="0076108D" w:rsidP="0076108D">
      <w:r>
        <w:t xml:space="preserve">    char suit[52];</w:t>
      </w:r>
    </w:p>
    <w:p w14:paraId="0D571935" w14:textId="77777777" w:rsidR="0076108D" w:rsidRDefault="0076108D" w:rsidP="0076108D">
      <w:r>
        <w:t xml:space="preserve">    list&lt;char&gt; s;</w:t>
      </w:r>
    </w:p>
    <w:p w14:paraId="616EBE60" w14:textId="77777777" w:rsidR="0076108D" w:rsidRDefault="0076108D" w:rsidP="0076108D">
      <w:r>
        <w:t xml:space="preserve">    stack&lt;int&gt; vals;</w:t>
      </w:r>
    </w:p>
    <w:p w14:paraId="708A4496" w14:textId="77777777" w:rsidR="0076108D" w:rsidRDefault="0076108D" w:rsidP="0076108D">
      <w:r>
        <w:t xml:space="preserve">    map&lt;char, int&gt; m; //Map to translate card faces to integer values</w:t>
      </w:r>
    </w:p>
    <w:p w14:paraId="3C3721B7" w14:textId="037614EC" w:rsidR="000B2905" w:rsidRDefault="0076108D" w:rsidP="0076108D">
      <w:r>
        <w:t xml:space="preserve">    set&lt;char&gt; uCard; //Set of Unique Cards in the deck</w:t>
      </w:r>
      <w:r w:rsidR="000B2905">
        <w:t>};</w:t>
      </w:r>
    </w:p>
    <w:p w14:paraId="743F4258" w14:textId="2A1530E4" w:rsidR="000B2905" w:rsidRDefault="000B2905" w:rsidP="000B2905">
      <w:r>
        <w:t>#endif /* STATS_H */</w:t>
      </w:r>
    </w:p>
    <w:p w14:paraId="36FDC51D" w14:textId="77777777" w:rsidR="00567465" w:rsidRDefault="00567465" w:rsidP="000B2905"/>
    <w:p w14:paraId="54815FE6" w14:textId="3A25ED0B" w:rsidR="00567465" w:rsidRDefault="00567465" w:rsidP="00567465">
      <w:pPr>
        <w:pStyle w:val="Heading1"/>
      </w:pPr>
      <w:bookmarkStart w:id="46" w:name="_Toc137057522"/>
      <w:r>
        <w:t>Tree.H Code</w:t>
      </w:r>
      <w:bookmarkEnd w:id="46"/>
    </w:p>
    <w:p w14:paraId="0D38FBBE" w14:textId="77777777" w:rsidR="00567465" w:rsidRDefault="00567465" w:rsidP="00567465">
      <w:r>
        <w:t>/*</w:t>
      </w:r>
    </w:p>
    <w:p w14:paraId="5E1E5F8B" w14:textId="77777777" w:rsidR="00567465" w:rsidRDefault="00567465" w:rsidP="00567465">
      <w:r>
        <w:t xml:space="preserve"> * Click nbfs://nbhost/SystemFileSystem/Templates/Licenses/license-default.txt</w:t>
      </w:r>
    </w:p>
    <w:p w14:paraId="4E444830" w14:textId="77777777" w:rsidR="00567465" w:rsidRDefault="00567465" w:rsidP="00567465">
      <w:r>
        <w:t xml:space="preserve"> * to change this license Click</w:t>
      </w:r>
    </w:p>
    <w:p w14:paraId="2C923A79" w14:textId="77777777" w:rsidR="00567465" w:rsidRDefault="00567465" w:rsidP="00567465">
      <w:r>
        <w:t xml:space="preserve"> * nbfs://nbhost/SystemFileSystem/Templates/cppFiles/file.h to edit this</w:t>
      </w:r>
    </w:p>
    <w:p w14:paraId="00D9F00E" w14:textId="77777777" w:rsidR="00567465" w:rsidRDefault="00567465" w:rsidP="00567465">
      <w:r>
        <w:t xml:space="preserve"> * template</w:t>
      </w:r>
    </w:p>
    <w:p w14:paraId="43DAF020" w14:textId="77777777" w:rsidR="00567465" w:rsidRDefault="00567465" w:rsidP="00567465">
      <w:r>
        <w:t xml:space="preserve"> */</w:t>
      </w:r>
    </w:p>
    <w:p w14:paraId="413AC774" w14:textId="77777777" w:rsidR="00567465" w:rsidRDefault="00567465" w:rsidP="00567465"/>
    <w:p w14:paraId="07028B8E" w14:textId="77777777" w:rsidR="00567465" w:rsidRDefault="00567465" w:rsidP="00567465">
      <w:r>
        <w:t>/*</w:t>
      </w:r>
    </w:p>
    <w:p w14:paraId="07B074F8" w14:textId="77777777" w:rsidR="00567465" w:rsidRDefault="00567465" w:rsidP="00567465">
      <w:r>
        <w:t xml:space="preserve"> * File:   Tree.h</w:t>
      </w:r>
    </w:p>
    <w:p w14:paraId="17841248" w14:textId="77777777" w:rsidR="00567465" w:rsidRDefault="00567465" w:rsidP="00567465">
      <w:r>
        <w:t xml:space="preserve"> * Author: Daniel</w:t>
      </w:r>
    </w:p>
    <w:p w14:paraId="40BE12DF" w14:textId="77777777" w:rsidR="00567465" w:rsidRDefault="00567465" w:rsidP="00567465">
      <w:r>
        <w:t xml:space="preserve"> *</w:t>
      </w:r>
    </w:p>
    <w:p w14:paraId="56E6D020" w14:textId="77777777" w:rsidR="00567465" w:rsidRDefault="00567465" w:rsidP="00567465">
      <w:r>
        <w:t xml:space="preserve"> * Created on May 27, 2023, 1:03 PM</w:t>
      </w:r>
    </w:p>
    <w:p w14:paraId="6FCB30AB" w14:textId="77777777" w:rsidR="00567465" w:rsidRDefault="00567465" w:rsidP="00567465">
      <w:r>
        <w:t xml:space="preserve"> */</w:t>
      </w:r>
    </w:p>
    <w:p w14:paraId="6116F02D" w14:textId="77777777" w:rsidR="00567465" w:rsidRDefault="00567465" w:rsidP="00567465"/>
    <w:p w14:paraId="4808E974" w14:textId="77777777" w:rsidR="00567465" w:rsidRDefault="00567465" w:rsidP="00567465">
      <w:r>
        <w:t>#ifndef TREE_H</w:t>
      </w:r>
    </w:p>
    <w:p w14:paraId="18F0F1B1" w14:textId="77777777" w:rsidR="00567465" w:rsidRDefault="00567465" w:rsidP="00567465">
      <w:r>
        <w:lastRenderedPageBreak/>
        <w:t>#define TREE_H</w:t>
      </w:r>
    </w:p>
    <w:p w14:paraId="6E74D203" w14:textId="77777777" w:rsidR="00567465" w:rsidRDefault="00567465" w:rsidP="00567465"/>
    <w:p w14:paraId="12A9BE92" w14:textId="77777777" w:rsidR="00567465" w:rsidRDefault="00567465" w:rsidP="00567465">
      <w:r>
        <w:t>struct Node {</w:t>
      </w:r>
    </w:p>
    <w:p w14:paraId="150095B9" w14:textId="77777777" w:rsidR="00567465" w:rsidRDefault="00567465" w:rsidP="00567465">
      <w:r>
        <w:t xml:space="preserve">  int val;</w:t>
      </w:r>
    </w:p>
    <w:p w14:paraId="527C93E7" w14:textId="77777777" w:rsidR="00567465" w:rsidRDefault="00567465" w:rsidP="00567465">
      <w:r>
        <w:t xml:space="preserve">  Node *left;</w:t>
      </w:r>
    </w:p>
    <w:p w14:paraId="1042D984" w14:textId="77777777" w:rsidR="00567465" w:rsidRDefault="00567465" w:rsidP="00567465">
      <w:r>
        <w:t xml:space="preserve">  Node *right;</w:t>
      </w:r>
    </w:p>
    <w:p w14:paraId="6F9F5333" w14:textId="77777777" w:rsidR="00567465" w:rsidRDefault="00567465" w:rsidP="00567465">
      <w:r>
        <w:t xml:space="preserve">  int height;</w:t>
      </w:r>
    </w:p>
    <w:p w14:paraId="4E47B8D9" w14:textId="77777777" w:rsidR="00567465" w:rsidRDefault="00567465" w:rsidP="00567465">
      <w:r>
        <w:t>};</w:t>
      </w:r>
    </w:p>
    <w:p w14:paraId="308B3746" w14:textId="77777777" w:rsidR="00567465" w:rsidRDefault="00567465" w:rsidP="00567465"/>
    <w:p w14:paraId="67D4351F" w14:textId="77777777" w:rsidR="00567465" w:rsidRDefault="00567465" w:rsidP="00567465">
      <w:r>
        <w:t>class Tree {</w:t>
      </w:r>
    </w:p>
    <w:p w14:paraId="5306C50C" w14:textId="77777777" w:rsidR="00567465" w:rsidRDefault="00567465" w:rsidP="00567465">
      <w:r>
        <w:t>private:</w:t>
      </w:r>
    </w:p>
    <w:p w14:paraId="45C22E95" w14:textId="77777777" w:rsidR="00567465" w:rsidRDefault="00567465" w:rsidP="00567465">
      <w:r>
        <w:t xml:space="preserve">  int height(Node *);</w:t>
      </w:r>
    </w:p>
    <w:p w14:paraId="4581E012" w14:textId="77777777" w:rsidR="00567465" w:rsidRDefault="00567465" w:rsidP="00567465">
      <w:r>
        <w:t xml:space="preserve">  int balFact(Node *);</w:t>
      </w:r>
    </w:p>
    <w:p w14:paraId="227DF97E" w14:textId="77777777" w:rsidR="00567465" w:rsidRDefault="00567465" w:rsidP="00567465">
      <w:r>
        <w:t xml:space="preserve">  Node *rotL(Node *);</w:t>
      </w:r>
    </w:p>
    <w:p w14:paraId="55D92047" w14:textId="77777777" w:rsidR="00567465" w:rsidRDefault="00567465" w:rsidP="00567465">
      <w:r>
        <w:t xml:space="preserve">  Node *rotR(Node *);</w:t>
      </w:r>
    </w:p>
    <w:p w14:paraId="05B824E7" w14:textId="77777777" w:rsidR="00567465" w:rsidRDefault="00567465" w:rsidP="00567465">
      <w:r>
        <w:t xml:space="preserve">  Node *findMax(Node *);</w:t>
      </w:r>
    </w:p>
    <w:p w14:paraId="046C74FC" w14:textId="77777777" w:rsidR="00567465" w:rsidRDefault="00567465" w:rsidP="00567465">
      <w:r>
        <w:t xml:space="preserve">  Node *balance(Node *);</w:t>
      </w:r>
    </w:p>
    <w:p w14:paraId="4FD08A76" w14:textId="77777777" w:rsidR="00567465" w:rsidRDefault="00567465" w:rsidP="00567465">
      <w:r>
        <w:t xml:space="preserve">  Node *insert(Node *, int);</w:t>
      </w:r>
    </w:p>
    <w:p w14:paraId="0E5CC370" w14:textId="77777777" w:rsidR="00567465" w:rsidRDefault="00567465" w:rsidP="00567465">
      <w:r>
        <w:t xml:space="preserve">  void prntLev(Node *, int);</w:t>
      </w:r>
    </w:p>
    <w:p w14:paraId="17C248C0" w14:textId="77777777" w:rsidR="00567465" w:rsidRDefault="00567465" w:rsidP="00567465"/>
    <w:p w14:paraId="136DB5E9" w14:textId="77777777" w:rsidR="00567465" w:rsidRDefault="00567465" w:rsidP="00567465">
      <w:r>
        <w:t>public:</w:t>
      </w:r>
    </w:p>
    <w:p w14:paraId="72E85C0C" w14:textId="77777777" w:rsidR="00567465" w:rsidRDefault="00567465" w:rsidP="00567465">
      <w:r>
        <w:t xml:space="preserve">  Node *root;</w:t>
      </w:r>
    </w:p>
    <w:p w14:paraId="57201F3C" w14:textId="77777777" w:rsidR="00567465" w:rsidRDefault="00567465" w:rsidP="00567465">
      <w:r>
        <w:t xml:space="preserve">  void insert(int);</w:t>
      </w:r>
    </w:p>
    <w:p w14:paraId="065B29C6" w14:textId="77777777" w:rsidR="00567465" w:rsidRDefault="00567465" w:rsidP="00567465">
      <w:r>
        <w:t xml:space="preserve">  void inOrder(Node *);</w:t>
      </w:r>
    </w:p>
    <w:p w14:paraId="725E56C3" w14:textId="77777777" w:rsidR="00567465" w:rsidRDefault="00567465" w:rsidP="00567465">
      <w:r>
        <w:t xml:space="preserve">  void prntLev(Node *);</w:t>
      </w:r>
    </w:p>
    <w:p w14:paraId="28335BC5" w14:textId="77777777" w:rsidR="00567465" w:rsidRDefault="00567465" w:rsidP="00567465">
      <w:r>
        <w:t xml:space="preserve">  Node *find(Node *, int);</w:t>
      </w:r>
    </w:p>
    <w:p w14:paraId="555461D1" w14:textId="77777777" w:rsidR="00567465" w:rsidRDefault="00567465" w:rsidP="00567465">
      <w:r>
        <w:t xml:space="preserve">  Node *delNode(Node *, int);</w:t>
      </w:r>
    </w:p>
    <w:p w14:paraId="2139732F" w14:textId="77777777" w:rsidR="00567465" w:rsidRDefault="00567465" w:rsidP="00567465">
      <w:r>
        <w:t xml:space="preserve">  void preOrdr(Node *);</w:t>
      </w:r>
    </w:p>
    <w:p w14:paraId="340486E6" w14:textId="77777777" w:rsidR="00567465" w:rsidRDefault="00567465" w:rsidP="00567465">
      <w:r>
        <w:t xml:space="preserve">  void pstOrdr(Node *);</w:t>
      </w:r>
    </w:p>
    <w:p w14:paraId="2CB80191" w14:textId="77777777" w:rsidR="00567465" w:rsidRDefault="00567465" w:rsidP="00567465">
      <w:r>
        <w:t xml:space="preserve">  Tree() { root = nullptr; }</w:t>
      </w:r>
    </w:p>
    <w:p w14:paraId="2A20F39D" w14:textId="77777777" w:rsidR="00567465" w:rsidRDefault="00567465" w:rsidP="00567465">
      <w:r>
        <w:t xml:space="preserve">  ~Tree();</w:t>
      </w:r>
    </w:p>
    <w:p w14:paraId="4D2EA301" w14:textId="77777777" w:rsidR="00567465" w:rsidRDefault="00567465" w:rsidP="00567465">
      <w:r>
        <w:t xml:space="preserve">  void clean(Node *);</w:t>
      </w:r>
    </w:p>
    <w:p w14:paraId="11303675" w14:textId="77777777" w:rsidR="00567465" w:rsidRDefault="00567465" w:rsidP="00567465">
      <w:r>
        <w:t xml:space="preserve">  void display(Node *, int);</w:t>
      </w:r>
    </w:p>
    <w:p w14:paraId="01A5D8DC" w14:textId="77777777" w:rsidR="00567465" w:rsidRDefault="00567465" w:rsidP="00567465">
      <w:r>
        <w:t>};</w:t>
      </w:r>
    </w:p>
    <w:p w14:paraId="527D25CB" w14:textId="77777777" w:rsidR="00567465" w:rsidRDefault="00567465" w:rsidP="00567465"/>
    <w:p w14:paraId="0EA11739" w14:textId="261FCD97" w:rsidR="00567465" w:rsidRDefault="00567465" w:rsidP="00567465">
      <w:r>
        <w:t>#endif /* TREE_H */</w:t>
      </w:r>
    </w:p>
    <w:p w14:paraId="169A6F4C" w14:textId="77777777" w:rsidR="00567465" w:rsidRDefault="00567465" w:rsidP="00567465"/>
    <w:p w14:paraId="74B9DFD2" w14:textId="1513B4E2" w:rsidR="00567465" w:rsidRDefault="00567465" w:rsidP="00567465">
      <w:pPr>
        <w:pStyle w:val="Heading1"/>
      </w:pPr>
      <w:bookmarkStart w:id="47" w:name="_Toc137057523"/>
      <w:r>
        <w:t>Tree.cpp Code</w:t>
      </w:r>
      <w:bookmarkEnd w:id="47"/>
    </w:p>
    <w:p w14:paraId="21737DD1" w14:textId="77777777" w:rsidR="00567465" w:rsidRDefault="00567465" w:rsidP="00567465">
      <w:r>
        <w:t>/*</w:t>
      </w:r>
    </w:p>
    <w:p w14:paraId="66AE86FA" w14:textId="77777777" w:rsidR="00567465" w:rsidRDefault="00567465" w:rsidP="00567465">
      <w:r>
        <w:t xml:space="preserve"> * Click nbfs://nbhost/SystemFileSystem/Templates/Licenses/license-default.txt</w:t>
      </w:r>
    </w:p>
    <w:p w14:paraId="507D0CAC" w14:textId="77777777" w:rsidR="00567465" w:rsidRDefault="00567465" w:rsidP="00567465">
      <w:r>
        <w:t xml:space="preserve"> * to change this license Click</w:t>
      </w:r>
    </w:p>
    <w:p w14:paraId="685BF2E1" w14:textId="77777777" w:rsidR="00567465" w:rsidRDefault="00567465" w:rsidP="00567465">
      <w:r>
        <w:t xml:space="preserve"> * nbfs://nbhost/SystemFileSystem/Templates/cppFiles/file.cc to edit this</w:t>
      </w:r>
    </w:p>
    <w:p w14:paraId="2A819E1F" w14:textId="77777777" w:rsidR="00567465" w:rsidRDefault="00567465" w:rsidP="00567465">
      <w:r>
        <w:t xml:space="preserve"> * template</w:t>
      </w:r>
    </w:p>
    <w:p w14:paraId="499BD2D1" w14:textId="77777777" w:rsidR="00567465" w:rsidRDefault="00567465" w:rsidP="00567465">
      <w:r>
        <w:t xml:space="preserve"> */</w:t>
      </w:r>
    </w:p>
    <w:p w14:paraId="79F387AB" w14:textId="77777777" w:rsidR="00567465" w:rsidRDefault="00567465" w:rsidP="00567465"/>
    <w:p w14:paraId="0EA8B2F8" w14:textId="77777777" w:rsidR="00567465" w:rsidRDefault="00567465" w:rsidP="00567465">
      <w:r>
        <w:t>#include "Tree.h"</w:t>
      </w:r>
    </w:p>
    <w:p w14:paraId="78E693B4" w14:textId="77777777" w:rsidR="00567465" w:rsidRDefault="00567465" w:rsidP="00567465">
      <w:r>
        <w:t>#include &lt;algorithm&gt;</w:t>
      </w:r>
    </w:p>
    <w:p w14:paraId="40BD68C3" w14:textId="77777777" w:rsidR="00567465" w:rsidRDefault="00567465" w:rsidP="00567465">
      <w:r>
        <w:t>#include &lt;iostream&gt;</w:t>
      </w:r>
    </w:p>
    <w:p w14:paraId="3D68CACB" w14:textId="77777777" w:rsidR="00567465" w:rsidRDefault="00567465" w:rsidP="00567465">
      <w:r>
        <w:t>using namespace std;</w:t>
      </w:r>
    </w:p>
    <w:p w14:paraId="7838B24C" w14:textId="77777777" w:rsidR="00567465" w:rsidRDefault="00567465" w:rsidP="00567465"/>
    <w:p w14:paraId="321D04AC" w14:textId="77777777" w:rsidR="00567465" w:rsidRDefault="00567465" w:rsidP="00567465">
      <w:r>
        <w:t>void Tree::display(Node *ptr, int level) {</w:t>
      </w:r>
    </w:p>
    <w:p w14:paraId="1E490617" w14:textId="77777777" w:rsidR="00567465" w:rsidRDefault="00567465" w:rsidP="00567465">
      <w:r>
        <w:t xml:space="preserve">  int i;</w:t>
      </w:r>
    </w:p>
    <w:p w14:paraId="727B5E65" w14:textId="77777777" w:rsidR="00567465" w:rsidRDefault="00567465" w:rsidP="00567465">
      <w:r>
        <w:t xml:space="preserve">  if (ptr != nullptr) {</w:t>
      </w:r>
    </w:p>
    <w:p w14:paraId="01E131D2" w14:textId="77777777" w:rsidR="00567465" w:rsidRDefault="00567465" w:rsidP="00567465">
      <w:r>
        <w:t xml:space="preserve">    display(ptr-&gt;right, level + 1);</w:t>
      </w:r>
    </w:p>
    <w:p w14:paraId="3740F2C5" w14:textId="77777777" w:rsidR="00567465" w:rsidRDefault="00567465" w:rsidP="00567465">
      <w:r>
        <w:t xml:space="preserve">    cout &lt;&lt; endl;</w:t>
      </w:r>
    </w:p>
    <w:p w14:paraId="51AE5339" w14:textId="77777777" w:rsidR="00567465" w:rsidRDefault="00567465" w:rsidP="00567465">
      <w:r>
        <w:t xml:space="preserve">    if (ptr == root)</w:t>
      </w:r>
    </w:p>
    <w:p w14:paraId="27BB9284" w14:textId="77777777" w:rsidR="00567465" w:rsidRDefault="00567465" w:rsidP="00567465">
      <w:r>
        <w:t xml:space="preserve">      cout &lt;&lt; "R -&gt; ";</w:t>
      </w:r>
    </w:p>
    <w:p w14:paraId="61F09F81" w14:textId="77777777" w:rsidR="00567465" w:rsidRDefault="00567465" w:rsidP="00567465">
      <w:r>
        <w:t xml:space="preserve">    for (i = 0; i &lt; level &amp;&amp; ptr != root; i++)</w:t>
      </w:r>
    </w:p>
    <w:p w14:paraId="6723F1A0" w14:textId="77777777" w:rsidR="00567465" w:rsidRDefault="00567465" w:rsidP="00567465">
      <w:r>
        <w:t xml:space="preserve">      cout &lt;&lt; "     ";</w:t>
      </w:r>
    </w:p>
    <w:p w14:paraId="68F97831" w14:textId="77777777" w:rsidR="00567465" w:rsidRDefault="00567465" w:rsidP="00567465">
      <w:r>
        <w:t xml:space="preserve">    cout &lt;&lt; ptr-&gt;val;</w:t>
      </w:r>
    </w:p>
    <w:p w14:paraId="4584CD50" w14:textId="77777777" w:rsidR="00567465" w:rsidRDefault="00567465" w:rsidP="00567465">
      <w:r>
        <w:t xml:space="preserve">    display(ptr-&gt;left, level + 1);</w:t>
      </w:r>
    </w:p>
    <w:p w14:paraId="12C543EB" w14:textId="77777777" w:rsidR="00567465" w:rsidRDefault="00567465" w:rsidP="00567465">
      <w:r>
        <w:t xml:space="preserve">  }</w:t>
      </w:r>
    </w:p>
    <w:p w14:paraId="34CB3748" w14:textId="77777777" w:rsidR="00567465" w:rsidRDefault="00567465" w:rsidP="00567465">
      <w:r>
        <w:t>}</w:t>
      </w:r>
    </w:p>
    <w:p w14:paraId="7314A5BC" w14:textId="77777777" w:rsidR="00567465" w:rsidRDefault="00567465" w:rsidP="00567465"/>
    <w:p w14:paraId="7A2722AA" w14:textId="77777777" w:rsidR="00567465" w:rsidRDefault="00567465" w:rsidP="00567465">
      <w:r>
        <w:t>int Tree::height(Node *node) {</w:t>
      </w:r>
    </w:p>
    <w:p w14:paraId="4A69E040" w14:textId="77777777" w:rsidR="00567465" w:rsidRDefault="00567465" w:rsidP="00567465">
      <w:r>
        <w:t xml:space="preserve">  if (node == nullptr)</w:t>
      </w:r>
    </w:p>
    <w:p w14:paraId="5ACCC0E7" w14:textId="77777777" w:rsidR="00567465" w:rsidRDefault="00567465" w:rsidP="00567465">
      <w:r>
        <w:t xml:space="preserve">    return 0;</w:t>
      </w:r>
    </w:p>
    <w:p w14:paraId="7C114CF5" w14:textId="77777777" w:rsidR="00567465" w:rsidRDefault="00567465" w:rsidP="00567465">
      <w:r>
        <w:t xml:space="preserve">  return node-&gt;height;</w:t>
      </w:r>
    </w:p>
    <w:p w14:paraId="3EC25A8D" w14:textId="77777777" w:rsidR="00567465" w:rsidRDefault="00567465" w:rsidP="00567465">
      <w:r>
        <w:t>}</w:t>
      </w:r>
    </w:p>
    <w:p w14:paraId="41189D54" w14:textId="77777777" w:rsidR="00567465" w:rsidRDefault="00567465" w:rsidP="00567465">
      <w:r>
        <w:t>int Tree::balFact(Node *node) {</w:t>
      </w:r>
    </w:p>
    <w:p w14:paraId="68586BA4" w14:textId="77777777" w:rsidR="00567465" w:rsidRDefault="00567465" w:rsidP="00567465">
      <w:r>
        <w:t xml:space="preserve">  if (node == nullptr)</w:t>
      </w:r>
    </w:p>
    <w:p w14:paraId="23266166" w14:textId="77777777" w:rsidR="00567465" w:rsidRDefault="00567465" w:rsidP="00567465">
      <w:r>
        <w:t xml:space="preserve">    return 0;</w:t>
      </w:r>
    </w:p>
    <w:p w14:paraId="12735256" w14:textId="77777777" w:rsidR="00567465" w:rsidRDefault="00567465" w:rsidP="00567465">
      <w:r>
        <w:t xml:space="preserve">  return height(node-&gt;left) - height(node-&gt;right);</w:t>
      </w:r>
    </w:p>
    <w:p w14:paraId="6D2A5D45" w14:textId="77777777" w:rsidR="00567465" w:rsidRDefault="00567465" w:rsidP="00567465">
      <w:r>
        <w:t>}</w:t>
      </w:r>
    </w:p>
    <w:p w14:paraId="0D490A78" w14:textId="77777777" w:rsidR="00567465" w:rsidRDefault="00567465" w:rsidP="00567465"/>
    <w:p w14:paraId="46234E5F" w14:textId="77777777" w:rsidR="00567465" w:rsidRDefault="00567465" w:rsidP="00567465">
      <w:r>
        <w:t>Node *Tree::rotL(Node *node) {</w:t>
      </w:r>
    </w:p>
    <w:p w14:paraId="538275DE" w14:textId="77777777" w:rsidR="00567465" w:rsidRDefault="00567465" w:rsidP="00567465">
      <w:r>
        <w:t xml:space="preserve">  Node *r = node-&gt;right;</w:t>
      </w:r>
    </w:p>
    <w:p w14:paraId="4EF099F1" w14:textId="77777777" w:rsidR="00567465" w:rsidRDefault="00567465" w:rsidP="00567465">
      <w:r>
        <w:t xml:space="preserve">  node-&gt;right = r-&gt;left;</w:t>
      </w:r>
    </w:p>
    <w:p w14:paraId="7F4E99A6" w14:textId="77777777" w:rsidR="00567465" w:rsidRDefault="00567465" w:rsidP="00567465">
      <w:r>
        <w:t xml:space="preserve">  r-&gt;left = node;</w:t>
      </w:r>
    </w:p>
    <w:p w14:paraId="0569731D" w14:textId="77777777" w:rsidR="00567465" w:rsidRDefault="00567465" w:rsidP="00567465">
      <w:r>
        <w:t xml:space="preserve">  node-&gt;height = max(height(node-&gt;left), height(node-&gt;right)) + 1;</w:t>
      </w:r>
    </w:p>
    <w:p w14:paraId="3971D21D" w14:textId="77777777" w:rsidR="00567465" w:rsidRDefault="00567465" w:rsidP="00567465">
      <w:r>
        <w:t xml:space="preserve">  r-&gt;height = max(height(r-&gt;left), height(r-&gt;right)) + 1;</w:t>
      </w:r>
    </w:p>
    <w:p w14:paraId="5E966D50" w14:textId="77777777" w:rsidR="00567465" w:rsidRDefault="00567465" w:rsidP="00567465">
      <w:r>
        <w:t xml:space="preserve">  return r;</w:t>
      </w:r>
    </w:p>
    <w:p w14:paraId="4BEC7A8A" w14:textId="77777777" w:rsidR="00567465" w:rsidRDefault="00567465" w:rsidP="00567465">
      <w:r>
        <w:t>}</w:t>
      </w:r>
    </w:p>
    <w:p w14:paraId="4A25F03A" w14:textId="77777777" w:rsidR="00567465" w:rsidRDefault="00567465" w:rsidP="00567465"/>
    <w:p w14:paraId="2C7DB0B8" w14:textId="77777777" w:rsidR="00567465" w:rsidRDefault="00567465" w:rsidP="00567465">
      <w:r>
        <w:t>Node *Tree::rotR(Node *node) {</w:t>
      </w:r>
    </w:p>
    <w:p w14:paraId="6CF15FE7" w14:textId="77777777" w:rsidR="00567465" w:rsidRDefault="00567465" w:rsidP="00567465">
      <w:r>
        <w:t xml:space="preserve">  Node *r = node-&gt;left;</w:t>
      </w:r>
    </w:p>
    <w:p w14:paraId="02F911B0" w14:textId="77777777" w:rsidR="00567465" w:rsidRDefault="00567465" w:rsidP="00567465">
      <w:r>
        <w:t xml:space="preserve">  node-&gt;left = r-&gt;right;</w:t>
      </w:r>
    </w:p>
    <w:p w14:paraId="28284EA7" w14:textId="77777777" w:rsidR="00567465" w:rsidRDefault="00567465" w:rsidP="00567465">
      <w:r>
        <w:t xml:space="preserve">  r-&gt;right = node;</w:t>
      </w:r>
    </w:p>
    <w:p w14:paraId="2D5E1B9D" w14:textId="77777777" w:rsidR="00567465" w:rsidRDefault="00567465" w:rsidP="00567465">
      <w:r>
        <w:t xml:space="preserve">  node-&gt;height = max(height(node-&gt;left), height(node-&gt;right)) + 1;</w:t>
      </w:r>
    </w:p>
    <w:p w14:paraId="0E561055" w14:textId="77777777" w:rsidR="00567465" w:rsidRDefault="00567465" w:rsidP="00567465">
      <w:r>
        <w:t xml:space="preserve">  r-&gt;height = max(height(r-&gt;left), height(r-&gt;right)) + 1;</w:t>
      </w:r>
    </w:p>
    <w:p w14:paraId="16BD4C7F" w14:textId="77777777" w:rsidR="00567465" w:rsidRDefault="00567465" w:rsidP="00567465">
      <w:r>
        <w:t xml:space="preserve">  return r;</w:t>
      </w:r>
    </w:p>
    <w:p w14:paraId="772C5FC7" w14:textId="77777777" w:rsidR="00567465" w:rsidRDefault="00567465" w:rsidP="00567465">
      <w:r>
        <w:t>}</w:t>
      </w:r>
    </w:p>
    <w:p w14:paraId="7C63459B" w14:textId="77777777" w:rsidR="00567465" w:rsidRDefault="00567465" w:rsidP="00567465"/>
    <w:p w14:paraId="0772564E" w14:textId="77777777" w:rsidR="00567465" w:rsidRDefault="00567465" w:rsidP="00567465">
      <w:r>
        <w:t>Node *Tree::balance(Node *node) {</w:t>
      </w:r>
    </w:p>
    <w:p w14:paraId="48659FB7" w14:textId="77777777" w:rsidR="00567465" w:rsidRDefault="00567465" w:rsidP="00567465">
      <w:r>
        <w:t xml:space="preserve">  int bf = balFact(node);</w:t>
      </w:r>
    </w:p>
    <w:p w14:paraId="7DACFDDA" w14:textId="77777777" w:rsidR="00567465" w:rsidRDefault="00567465" w:rsidP="00567465"/>
    <w:p w14:paraId="7093943F" w14:textId="77777777" w:rsidR="00567465" w:rsidRDefault="00567465" w:rsidP="00567465">
      <w:r>
        <w:t xml:space="preserve">  // Right Heavy with all links in straight chain</w:t>
      </w:r>
    </w:p>
    <w:p w14:paraId="68AB1F0F" w14:textId="77777777" w:rsidR="00567465" w:rsidRDefault="00567465" w:rsidP="00567465">
      <w:r>
        <w:t xml:space="preserve">  if (bf &lt; -1 &amp;&amp; balFact(node-&gt;right) &lt;= 0) {</w:t>
      </w:r>
    </w:p>
    <w:p w14:paraId="07D36B21" w14:textId="77777777" w:rsidR="00567465" w:rsidRDefault="00567465" w:rsidP="00567465">
      <w:r>
        <w:t xml:space="preserve">    return rotL(node);</w:t>
      </w:r>
    </w:p>
    <w:p w14:paraId="54C17AF2" w14:textId="77777777" w:rsidR="00567465" w:rsidRDefault="00567465" w:rsidP="00567465">
      <w:r>
        <w:t xml:space="preserve">  }</w:t>
      </w:r>
    </w:p>
    <w:p w14:paraId="1D968B54" w14:textId="77777777" w:rsidR="00567465" w:rsidRDefault="00567465" w:rsidP="00567465"/>
    <w:p w14:paraId="336BE132" w14:textId="77777777" w:rsidR="00567465" w:rsidRDefault="00567465" w:rsidP="00567465">
      <w:r>
        <w:t xml:space="preserve">  // Right Heavy with not all links being in a straight chain</w:t>
      </w:r>
    </w:p>
    <w:p w14:paraId="4CAB002C" w14:textId="77777777" w:rsidR="00567465" w:rsidRDefault="00567465" w:rsidP="00567465">
      <w:r>
        <w:t xml:space="preserve">  //    5 BF : -2 Need to Rotate Right Node Right First to Fix Non-Straight</w:t>
      </w:r>
    </w:p>
    <w:p w14:paraId="57327CFD" w14:textId="77777777" w:rsidR="00567465" w:rsidRDefault="00567465" w:rsidP="00567465">
      <w:r>
        <w:t xml:space="preserve">  //    Chain</w:t>
      </w:r>
    </w:p>
    <w:p w14:paraId="46F1CA0E" w14:textId="77777777" w:rsidR="00567465" w:rsidRDefault="00567465" w:rsidP="00567465">
      <w:r>
        <w:t xml:space="preserve">  //     \ </w:t>
      </w:r>
    </w:p>
    <w:p w14:paraId="44E15440" w14:textId="77777777" w:rsidR="00567465" w:rsidRDefault="00567465" w:rsidP="00567465">
      <w:r>
        <w:t xml:space="preserve">    //     7 BF : -1</w:t>
      </w:r>
    </w:p>
    <w:p w14:paraId="1369FAF0" w14:textId="77777777" w:rsidR="00567465" w:rsidRDefault="00567465" w:rsidP="00567465">
      <w:r>
        <w:t xml:space="preserve">  //     /</w:t>
      </w:r>
    </w:p>
    <w:p w14:paraId="63CC7AF0" w14:textId="77777777" w:rsidR="00567465" w:rsidRDefault="00567465" w:rsidP="00567465">
      <w:r>
        <w:t xml:space="preserve">  //    6 BF : 0</w:t>
      </w:r>
    </w:p>
    <w:p w14:paraId="36953A68" w14:textId="77777777" w:rsidR="00567465" w:rsidRDefault="00567465" w:rsidP="00567465">
      <w:r>
        <w:t xml:space="preserve">  //</w:t>
      </w:r>
    </w:p>
    <w:p w14:paraId="15EE6CDE" w14:textId="77777777" w:rsidR="00567465" w:rsidRDefault="00567465" w:rsidP="00567465">
      <w:r>
        <w:t xml:space="preserve">  //</w:t>
      </w:r>
    </w:p>
    <w:p w14:paraId="76D34641" w14:textId="77777777" w:rsidR="00567465" w:rsidRDefault="00567465" w:rsidP="00567465">
      <w:r>
        <w:t xml:space="preserve">  // After Right Rotation Looks like this</w:t>
      </w:r>
    </w:p>
    <w:p w14:paraId="223B2201" w14:textId="77777777" w:rsidR="00567465" w:rsidRDefault="00567465" w:rsidP="00567465">
      <w:r>
        <w:t xml:space="preserve">  //    5 BF : -2 Need to Rotate Left Now</w:t>
      </w:r>
    </w:p>
    <w:p w14:paraId="5194338A" w14:textId="77777777" w:rsidR="00567465" w:rsidRDefault="00567465" w:rsidP="00567465">
      <w:r>
        <w:t xml:space="preserve">  //     \ </w:t>
      </w:r>
    </w:p>
    <w:p w14:paraId="3D8A114C" w14:textId="77777777" w:rsidR="00567465" w:rsidRDefault="00567465" w:rsidP="00567465">
      <w:r>
        <w:t xml:space="preserve">    //     6 BF : -1</w:t>
      </w:r>
    </w:p>
    <w:p w14:paraId="74C6541E" w14:textId="77777777" w:rsidR="00567465" w:rsidRDefault="00567465" w:rsidP="00567465">
      <w:r>
        <w:t xml:space="preserve">  //       \ </w:t>
      </w:r>
    </w:p>
    <w:p w14:paraId="7795F5FC" w14:textId="77777777" w:rsidR="00567465" w:rsidRDefault="00567465" w:rsidP="00567465">
      <w:r>
        <w:t xml:space="preserve">    //       7 BF : 0</w:t>
      </w:r>
    </w:p>
    <w:p w14:paraId="4F0AC4C0" w14:textId="77777777" w:rsidR="00567465" w:rsidRDefault="00567465" w:rsidP="00567465">
      <w:r>
        <w:t xml:space="preserve">  //</w:t>
      </w:r>
    </w:p>
    <w:p w14:paraId="6B2ACB7F" w14:textId="77777777" w:rsidR="00567465" w:rsidRDefault="00567465" w:rsidP="00567465">
      <w:r>
        <w:t xml:space="preserve">  // After Left Rotation Looks like this</w:t>
      </w:r>
    </w:p>
    <w:p w14:paraId="63CDA77E" w14:textId="77777777" w:rsidR="00567465" w:rsidRDefault="00567465" w:rsidP="00567465">
      <w:r>
        <w:t xml:space="preserve">  //    6 BF: 0</w:t>
      </w:r>
    </w:p>
    <w:p w14:paraId="639F7D64" w14:textId="77777777" w:rsidR="00567465" w:rsidRDefault="00567465" w:rsidP="00567465">
      <w:r>
        <w:t xml:space="preserve">  //    / \</w:t>
      </w:r>
    </w:p>
    <w:p w14:paraId="789A3F64" w14:textId="77777777" w:rsidR="00567465" w:rsidRDefault="00567465" w:rsidP="00567465">
      <w:r>
        <w:t xml:space="preserve">    // 5   7 BF : 0 BF: 0</w:t>
      </w:r>
    </w:p>
    <w:p w14:paraId="507EC5E7" w14:textId="77777777" w:rsidR="00567465" w:rsidRDefault="00567465" w:rsidP="00567465">
      <w:r>
        <w:t xml:space="preserve">  //  Clearly Tree is Now Balanced as all balance factors fall within given</w:t>
      </w:r>
    </w:p>
    <w:p w14:paraId="2A7B2262" w14:textId="77777777" w:rsidR="00567465" w:rsidRDefault="00567465" w:rsidP="00567465">
      <w:r>
        <w:t xml:space="preserve">  //  tolerance BF -&gt; [-1, 1] while still following rules of BST</w:t>
      </w:r>
    </w:p>
    <w:p w14:paraId="50E2DFEB" w14:textId="77777777" w:rsidR="00567465" w:rsidRDefault="00567465" w:rsidP="00567465">
      <w:r>
        <w:t xml:space="preserve">  // Operations Performed</w:t>
      </w:r>
    </w:p>
    <w:p w14:paraId="2AB51DCD" w14:textId="77777777" w:rsidR="00567465" w:rsidRDefault="00567465" w:rsidP="00567465">
      <w:r>
        <w:t xml:space="preserve">  // 1. Insert Node (already performed by insert function before calling</w:t>
      </w:r>
    </w:p>
    <w:p w14:paraId="01451CBD" w14:textId="77777777" w:rsidR="00567465" w:rsidRDefault="00567465" w:rsidP="00567465">
      <w:r>
        <w:t xml:space="preserve">  // balance)</w:t>
      </w:r>
    </w:p>
    <w:p w14:paraId="536C3B47" w14:textId="77777777" w:rsidR="00567465" w:rsidRDefault="00567465" w:rsidP="00567465">
      <w:r>
        <w:t xml:space="preserve">  // 2. Attempt to Return to Root node</w:t>
      </w:r>
    </w:p>
    <w:p w14:paraId="7A2AEA9B" w14:textId="77777777" w:rsidR="00567465" w:rsidRDefault="00567465" w:rsidP="00567465">
      <w:r>
        <w:t xml:space="preserve">  // 3. Once a unbalanced node has been found check if the value just inserted</w:t>
      </w:r>
    </w:p>
    <w:p w14:paraId="5B77437A" w14:textId="77777777" w:rsidR="00567465" w:rsidRDefault="00567465" w:rsidP="00567465">
      <w:r>
        <w:t xml:space="preserve">  // was to the left or right of its left or right nodes</w:t>
      </w:r>
    </w:p>
    <w:p w14:paraId="0964933D" w14:textId="77777777" w:rsidR="00567465" w:rsidRDefault="00567465" w:rsidP="00567465">
      <w:r>
        <w:t xml:space="preserve">  // 4. If value was inserted to the left of the nodes right node then we must</w:t>
      </w:r>
    </w:p>
    <w:p w14:paraId="72713E8F" w14:textId="77777777" w:rsidR="00567465" w:rsidRDefault="00567465" w:rsidP="00567465">
      <w:r>
        <w:t xml:space="preserve">  // rotate twice.</w:t>
      </w:r>
    </w:p>
    <w:p w14:paraId="7D79E503" w14:textId="77777777" w:rsidR="00567465" w:rsidRDefault="00567465" w:rsidP="00567465">
      <w:r>
        <w:t xml:space="preserve">  // 5. Rotate about the right node of the node we are currently on to get all</w:t>
      </w:r>
    </w:p>
    <w:p w14:paraId="4853A80A" w14:textId="77777777" w:rsidR="00567465" w:rsidRDefault="00567465" w:rsidP="00567465">
      <w:r>
        <w:t xml:space="preserve">  // nodes into straight chain</w:t>
      </w:r>
    </w:p>
    <w:p w14:paraId="4C625C87" w14:textId="77777777" w:rsidR="00567465" w:rsidRDefault="00567465" w:rsidP="00567465">
      <w:r>
        <w:t xml:space="preserve">  // 6. Rotate Left about our current node</w:t>
      </w:r>
    </w:p>
    <w:p w14:paraId="74847929" w14:textId="77777777" w:rsidR="00567465" w:rsidRDefault="00567465" w:rsidP="00567465"/>
    <w:p w14:paraId="19291D19" w14:textId="77777777" w:rsidR="00567465" w:rsidRDefault="00567465" w:rsidP="00567465">
      <w:r>
        <w:t xml:space="preserve">  if (bf &lt; -1 &amp;&amp; balFact(node-&gt;right) &gt; 0) {</w:t>
      </w:r>
    </w:p>
    <w:p w14:paraId="594DFDA8" w14:textId="77777777" w:rsidR="00567465" w:rsidRDefault="00567465" w:rsidP="00567465">
      <w:r>
        <w:t xml:space="preserve">    node-&gt;right = rotR(node-&gt;right);</w:t>
      </w:r>
    </w:p>
    <w:p w14:paraId="2008EB01" w14:textId="77777777" w:rsidR="00567465" w:rsidRDefault="00567465" w:rsidP="00567465">
      <w:r>
        <w:t xml:space="preserve">    return rotL(node);</w:t>
      </w:r>
    </w:p>
    <w:p w14:paraId="112C3818" w14:textId="77777777" w:rsidR="00567465" w:rsidRDefault="00567465" w:rsidP="00567465">
      <w:r>
        <w:t xml:space="preserve">  }</w:t>
      </w:r>
    </w:p>
    <w:p w14:paraId="6870A312" w14:textId="77777777" w:rsidR="00567465" w:rsidRDefault="00567465" w:rsidP="00567465"/>
    <w:p w14:paraId="442CC5C7" w14:textId="77777777" w:rsidR="00567465" w:rsidRDefault="00567465" w:rsidP="00567465">
      <w:r>
        <w:t xml:space="preserve">  // Left Heavy with not all links being in a straight chain (same steps as in</w:t>
      </w:r>
    </w:p>
    <w:p w14:paraId="04AC2DC7" w14:textId="77777777" w:rsidR="00567465" w:rsidRDefault="00567465" w:rsidP="00567465">
      <w:r>
        <w:t xml:space="preserve">  // right heavy with not all links in straight chain just reversed)</w:t>
      </w:r>
    </w:p>
    <w:p w14:paraId="5C64CD89" w14:textId="77777777" w:rsidR="00567465" w:rsidRDefault="00567465" w:rsidP="00567465">
      <w:r>
        <w:t xml:space="preserve">  if (bf &gt; 1 &amp;&amp; balFact(node-&gt;left) &lt; 0) {</w:t>
      </w:r>
    </w:p>
    <w:p w14:paraId="222DDAFC" w14:textId="77777777" w:rsidR="00567465" w:rsidRDefault="00567465" w:rsidP="00567465">
      <w:r>
        <w:t xml:space="preserve">    node-&gt;left = rotL(node-&gt;left);</w:t>
      </w:r>
    </w:p>
    <w:p w14:paraId="5436C3B2" w14:textId="77777777" w:rsidR="00567465" w:rsidRDefault="00567465" w:rsidP="00567465">
      <w:r>
        <w:t xml:space="preserve">    return rotR(node);</w:t>
      </w:r>
    </w:p>
    <w:p w14:paraId="53FE6ED0" w14:textId="77777777" w:rsidR="00567465" w:rsidRDefault="00567465" w:rsidP="00567465">
      <w:r>
        <w:t xml:space="preserve">  }</w:t>
      </w:r>
    </w:p>
    <w:p w14:paraId="62EDF1A9" w14:textId="77777777" w:rsidR="00567465" w:rsidRDefault="00567465" w:rsidP="00567465"/>
    <w:p w14:paraId="5D5CC0E7" w14:textId="77777777" w:rsidR="00567465" w:rsidRDefault="00567465" w:rsidP="00567465">
      <w:r>
        <w:t xml:space="preserve">  // Left Heavy with all links being straight chain</w:t>
      </w:r>
    </w:p>
    <w:p w14:paraId="4A6135F5" w14:textId="77777777" w:rsidR="00567465" w:rsidRDefault="00567465" w:rsidP="00567465">
      <w:r>
        <w:t xml:space="preserve">  if (bf &gt; 1 &amp;&amp; balFact(node-&gt;left) &gt;= 0) {</w:t>
      </w:r>
    </w:p>
    <w:p w14:paraId="0E5FE241" w14:textId="77777777" w:rsidR="00567465" w:rsidRDefault="00567465" w:rsidP="00567465">
      <w:r>
        <w:t xml:space="preserve">    return rotR(node);</w:t>
      </w:r>
    </w:p>
    <w:p w14:paraId="0F77A0D2" w14:textId="77777777" w:rsidR="00567465" w:rsidRDefault="00567465" w:rsidP="00567465">
      <w:r>
        <w:t xml:space="preserve">  }</w:t>
      </w:r>
    </w:p>
    <w:p w14:paraId="7B615D85" w14:textId="77777777" w:rsidR="00567465" w:rsidRDefault="00567465" w:rsidP="00567465"/>
    <w:p w14:paraId="614DB139" w14:textId="77777777" w:rsidR="00567465" w:rsidRDefault="00567465" w:rsidP="00567465">
      <w:r>
        <w:t xml:space="preserve">  return node;</w:t>
      </w:r>
    </w:p>
    <w:p w14:paraId="7C94C5EC" w14:textId="77777777" w:rsidR="00567465" w:rsidRDefault="00567465" w:rsidP="00567465">
      <w:r>
        <w:t>}</w:t>
      </w:r>
    </w:p>
    <w:p w14:paraId="7279F65A" w14:textId="77777777" w:rsidR="00567465" w:rsidRDefault="00567465" w:rsidP="00567465"/>
    <w:p w14:paraId="4BECD235" w14:textId="77777777" w:rsidR="00567465" w:rsidRDefault="00567465" w:rsidP="00567465">
      <w:r>
        <w:t>Node *Tree::insert(Node *node, int val) {</w:t>
      </w:r>
    </w:p>
    <w:p w14:paraId="57490A4D" w14:textId="77777777" w:rsidR="00567465" w:rsidRDefault="00567465" w:rsidP="00567465">
      <w:r>
        <w:t xml:space="preserve">  if (node == nullptr) {</w:t>
      </w:r>
    </w:p>
    <w:p w14:paraId="281D1E04" w14:textId="77777777" w:rsidR="00567465" w:rsidRDefault="00567465" w:rsidP="00567465">
      <w:r>
        <w:t xml:space="preserve">    Node *r = new Node;</w:t>
      </w:r>
    </w:p>
    <w:p w14:paraId="00154477" w14:textId="77777777" w:rsidR="00567465" w:rsidRDefault="00567465" w:rsidP="00567465">
      <w:r>
        <w:t xml:space="preserve">    r-&gt;val = val;</w:t>
      </w:r>
    </w:p>
    <w:p w14:paraId="4AF047DF" w14:textId="77777777" w:rsidR="00567465" w:rsidRDefault="00567465" w:rsidP="00567465">
      <w:r>
        <w:t xml:space="preserve">    r-&gt;left = nullptr;</w:t>
      </w:r>
    </w:p>
    <w:p w14:paraId="7F020A27" w14:textId="77777777" w:rsidR="00567465" w:rsidRDefault="00567465" w:rsidP="00567465">
      <w:r>
        <w:t xml:space="preserve">    r-&gt;right = nullptr;</w:t>
      </w:r>
    </w:p>
    <w:p w14:paraId="0C4C8756" w14:textId="77777777" w:rsidR="00567465" w:rsidRDefault="00567465" w:rsidP="00567465">
      <w:r>
        <w:t xml:space="preserve">    r-&gt;height = 1;</w:t>
      </w:r>
    </w:p>
    <w:p w14:paraId="6EF0A9CF" w14:textId="77777777" w:rsidR="00567465" w:rsidRDefault="00567465" w:rsidP="00567465">
      <w:r>
        <w:t xml:space="preserve">    return r;</w:t>
      </w:r>
    </w:p>
    <w:p w14:paraId="21AF538D" w14:textId="77777777" w:rsidR="00567465" w:rsidRDefault="00567465" w:rsidP="00567465">
      <w:r>
        <w:t xml:space="preserve">  }</w:t>
      </w:r>
    </w:p>
    <w:p w14:paraId="5E250AAF" w14:textId="77777777" w:rsidR="00567465" w:rsidRDefault="00567465" w:rsidP="00567465">
      <w:r>
        <w:t xml:space="preserve">  if (val &lt; node-&gt;val)</w:t>
      </w:r>
    </w:p>
    <w:p w14:paraId="4E17B9D5" w14:textId="77777777" w:rsidR="00567465" w:rsidRDefault="00567465" w:rsidP="00567465">
      <w:r>
        <w:t xml:space="preserve">    node-&gt;left = insert(node-&gt;left, val);</w:t>
      </w:r>
    </w:p>
    <w:p w14:paraId="7F410D8C" w14:textId="77777777" w:rsidR="00567465" w:rsidRDefault="00567465" w:rsidP="00567465">
      <w:r>
        <w:t xml:space="preserve">  else</w:t>
      </w:r>
    </w:p>
    <w:p w14:paraId="7DB1A6A5" w14:textId="77777777" w:rsidR="00567465" w:rsidRDefault="00567465" w:rsidP="00567465">
      <w:r>
        <w:t xml:space="preserve">    node-&gt;right = insert(node-&gt;right, val);</w:t>
      </w:r>
    </w:p>
    <w:p w14:paraId="235312A3" w14:textId="77777777" w:rsidR="00567465" w:rsidRDefault="00567465" w:rsidP="00567465"/>
    <w:p w14:paraId="44FEB315" w14:textId="77777777" w:rsidR="00567465" w:rsidRDefault="00567465" w:rsidP="00567465">
      <w:r>
        <w:t xml:space="preserve">  node-&gt;height = max(height(node-&gt;right), height(node-&gt;left)) + 1;</w:t>
      </w:r>
    </w:p>
    <w:p w14:paraId="7A290B7C" w14:textId="77777777" w:rsidR="00567465" w:rsidRDefault="00567465" w:rsidP="00567465">
      <w:r>
        <w:t xml:space="preserve">  return balance(node);</w:t>
      </w:r>
    </w:p>
    <w:p w14:paraId="13AA929B" w14:textId="77777777" w:rsidR="00567465" w:rsidRDefault="00567465" w:rsidP="00567465">
      <w:r>
        <w:t>}</w:t>
      </w:r>
    </w:p>
    <w:p w14:paraId="11C6EFD8" w14:textId="77777777" w:rsidR="00567465" w:rsidRDefault="00567465" w:rsidP="00567465"/>
    <w:p w14:paraId="17EBF967" w14:textId="77777777" w:rsidR="00567465" w:rsidRDefault="00567465" w:rsidP="00567465">
      <w:r>
        <w:t>void Tree::inOrder(Node *node) {</w:t>
      </w:r>
    </w:p>
    <w:p w14:paraId="52CBA647" w14:textId="77777777" w:rsidR="00567465" w:rsidRDefault="00567465" w:rsidP="00567465">
      <w:r>
        <w:t xml:space="preserve">  if (node == nullptr)</w:t>
      </w:r>
    </w:p>
    <w:p w14:paraId="69B6E508" w14:textId="77777777" w:rsidR="00567465" w:rsidRDefault="00567465" w:rsidP="00567465">
      <w:r>
        <w:t xml:space="preserve">    return;</w:t>
      </w:r>
    </w:p>
    <w:p w14:paraId="287D4BAF" w14:textId="77777777" w:rsidR="00567465" w:rsidRDefault="00567465" w:rsidP="00567465">
      <w:r>
        <w:t xml:space="preserve">  inOrder(node-&gt;left);</w:t>
      </w:r>
    </w:p>
    <w:p w14:paraId="69CD4200" w14:textId="77777777" w:rsidR="00567465" w:rsidRDefault="00567465" w:rsidP="00567465">
      <w:r>
        <w:t xml:space="preserve">  cout &lt;&lt; (char)node-&gt;val;</w:t>
      </w:r>
    </w:p>
    <w:p w14:paraId="0269FA82" w14:textId="77777777" w:rsidR="00567465" w:rsidRDefault="00567465" w:rsidP="00567465">
      <w:r>
        <w:t xml:space="preserve">  inOrder(node-&gt;right);</w:t>
      </w:r>
    </w:p>
    <w:p w14:paraId="36BBEE0C" w14:textId="77777777" w:rsidR="00567465" w:rsidRDefault="00567465" w:rsidP="00567465">
      <w:r>
        <w:t>}</w:t>
      </w:r>
    </w:p>
    <w:p w14:paraId="62A80B44" w14:textId="77777777" w:rsidR="00567465" w:rsidRDefault="00567465" w:rsidP="00567465"/>
    <w:p w14:paraId="63C5166E" w14:textId="77777777" w:rsidR="00567465" w:rsidRDefault="00567465" w:rsidP="00567465">
      <w:r>
        <w:t>void Tree::prntLev(Node *node, int level) {</w:t>
      </w:r>
    </w:p>
    <w:p w14:paraId="1AFA54ED" w14:textId="77777777" w:rsidR="00567465" w:rsidRDefault="00567465" w:rsidP="00567465">
      <w:r>
        <w:t xml:space="preserve">  if (node == nullptr)</w:t>
      </w:r>
    </w:p>
    <w:p w14:paraId="1098CF35" w14:textId="77777777" w:rsidR="00567465" w:rsidRDefault="00567465" w:rsidP="00567465">
      <w:r>
        <w:t xml:space="preserve">    return;</w:t>
      </w:r>
    </w:p>
    <w:p w14:paraId="5151E631" w14:textId="77777777" w:rsidR="00567465" w:rsidRDefault="00567465" w:rsidP="00567465">
      <w:r>
        <w:t xml:space="preserve">  if (level == 1)</w:t>
      </w:r>
    </w:p>
    <w:p w14:paraId="4DF8B9A5" w14:textId="77777777" w:rsidR="00567465" w:rsidRDefault="00567465" w:rsidP="00567465">
      <w:r>
        <w:t xml:space="preserve">    cout &lt;&lt; (char)node-&gt;val &lt;&lt; " ";</w:t>
      </w:r>
    </w:p>
    <w:p w14:paraId="59F6D298" w14:textId="77777777" w:rsidR="00567465" w:rsidRDefault="00567465" w:rsidP="00567465">
      <w:r>
        <w:t xml:space="preserve">  else if (level &gt; 1) {</w:t>
      </w:r>
    </w:p>
    <w:p w14:paraId="6CFA0162" w14:textId="77777777" w:rsidR="00567465" w:rsidRDefault="00567465" w:rsidP="00567465">
      <w:r>
        <w:t xml:space="preserve">    prntLev(node-&gt;left, level - 1);</w:t>
      </w:r>
    </w:p>
    <w:p w14:paraId="4E140995" w14:textId="77777777" w:rsidR="00567465" w:rsidRDefault="00567465" w:rsidP="00567465">
      <w:r>
        <w:t xml:space="preserve">    prntLev(node-&gt;right, level - 1);</w:t>
      </w:r>
    </w:p>
    <w:p w14:paraId="71C07211" w14:textId="77777777" w:rsidR="00567465" w:rsidRDefault="00567465" w:rsidP="00567465">
      <w:r>
        <w:t xml:space="preserve">  }</w:t>
      </w:r>
    </w:p>
    <w:p w14:paraId="7EE4E750" w14:textId="77777777" w:rsidR="00567465" w:rsidRDefault="00567465" w:rsidP="00567465">
      <w:r>
        <w:t>}</w:t>
      </w:r>
    </w:p>
    <w:p w14:paraId="2E8AF30E" w14:textId="77777777" w:rsidR="00567465" w:rsidRDefault="00567465" w:rsidP="00567465"/>
    <w:p w14:paraId="239B37D4" w14:textId="77777777" w:rsidR="00567465" w:rsidRDefault="00567465" w:rsidP="00567465">
      <w:r>
        <w:t>void Tree::prntLev(Node *node) {</w:t>
      </w:r>
    </w:p>
    <w:p w14:paraId="14B98E65" w14:textId="77777777" w:rsidR="00567465" w:rsidRDefault="00567465" w:rsidP="00567465">
      <w:r>
        <w:t xml:space="preserve">  int h = height(node);</w:t>
      </w:r>
    </w:p>
    <w:p w14:paraId="2D986C05" w14:textId="77777777" w:rsidR="00567465" w:rsidRDefault="00567465" w:rsidP="00567465">
      <w:r>
        <w:t xml:space="preserve">  for (int i = 1; i &lt;= h; i++)</w:t>
      </w:r>
    </w:p>
    <w:p w14:paraId="4B74BF8D" w14:textId="77777777" w:rsidR="00567465" w:rsidRDefault="00567465" w:rsidP="00567465">
      <w:r>
        <w:t xml:space="preserve">    prntLev(node, i);</w:t>
      </w:r>
    </w:p>
    <w:p w14:paraId="58E565DA" w14:textId="77777777" w:rsidR="00567465" w:rsidRDefault="00567465" w:rsidP="00567465">
      <w:r>
        <w:t>}</w:t>
      </w:r>
    </w:p>
    <w:p w14:paraId="73815008" w14:textId="77777777" w:rsidR="00567465" w:rsidRDefault="00567465" w:rsidP="00567465"/>
    <w:p w14:paraId="42E83C11" w14:textId="77777777" w:rsidR="00567465" w:rsidRDefault="00567465" w:rsidP="00567465">
      <w:r>
        <w:t>void Tree::preOrdr(Node *node) {</w:t>
      </w:r>
    </w:p>
    <w:p w14:paraId="62552713" w14:textId="77777777" w:rsidR="00567465" w:rsidRDefault="00567465" w:rsidP="00567465">
      <w:r>
        <w:t xml:space="preserve">  if (node == nullptr)</w:t>
      </w:r>
    </w:p>
    <w:p w14:paraId="77C8E801" w14:textId="77777777" w:rsidR="00567465" w:rsidRDefault="00567465" w:rsidP="00567465">
      <w:r>
        <w:t xml:space="preserve">    return;</w:t>
      </w:r>
    </w:p>
    <w:p w14:paraId="717961FA" w14:textId="77777777" w:rsidR="00567465" w:rsidRDefault="00567465" w:rsidP="00567465">
      <w:r>
        <w:t xml:space="preserve">  cout &lt;&lt; node-&gt;val &lt;&lt; " ";</w:t>
      </w:r>
    </w:p>
    <w:p w14:paraId="58B09826" w14:textId="77777777" w:rsidR="00567465" w:rsidRDefault="00567465" w:rsidP="00567465">
      <w:r>
        <w:lastRenderedPageBreak/>
        <w:t xml:space="preserve">  preOrdr(node-&gt;left);</w:t>
      </w:r>
    </w:p>
    <w:p w14:paraId="09C9CC0A" w14:textId="77777777" w:rsidR="00567465" w:rsidRDefault="00567465" w:rsidP="00567465">
      <w:r>
        <w:t xml:space="preserve">  preOrdr(node-&gt;right);</w:t>
      </w:r>
    </w:p>
    <w:p w14:paraId="1DA55422" w14:textId="77777777" w:rsidR="00567465" w:rsidRDefault="00567465" w:rsidP="00567465">
      <w:r>
        <w:t>}</w:t>
      </w:r>
    </w:p>
    <w:p w14:paraId="6A994E2D" w14:textId="77777777" w:rsidR="00567465" w:rsidRDefault="00567465" w:rsidP="00567465"/>
    <w:p w14:paraId="16590C89" w14:textId="77777777" w:rsidR="00567465" w:rsidRDefault="00567465" w:rsidP="00567465">
      <w:r>
        <w:t>void Tree::pstOrdr(Node *node){</w:t>
      </w:r>
    </w:p>
    <w:p w14:paraId="7142A4BB" w14:textId="77777777" w:rsidR="00567465" w:rsidRDefault="00567465" w:rsidP="00567465">
      <w:r>
        <w:t xml:space="preserve">    if (node == nullptr) return;</w:t>
      </w:r>
    </w:p>
    <w:p w14:paraId="24B68648" w14:textId="77777777" w:rsidR="00567465" w:rsidRDefault="00567465" w:rsidP="00567465">
      <w:r>
        <w:t xml:space="preserve">    pstOrdr(node-&gt;left);</w:t>
      </w:r>
    </w:p>
    <w:p w14:paraId="094A44D0" w14:textId="77777777" w:rsidR="00567465" w:rsidRDefault="00567465" w:rsidP="00567465">
      <w:r>
        <w:t xml:space="preserve">    pstOrdr(node-&gt;right);</w:t>
      </w:r>
    </w:p>
    <w:p w14:paraId="013E8C13" w14:textId="77777777" w:rsidR="00567465" w:rsidRDefault="00567465" w:rsidP="00567465">
      <w:r>
        <w:t xml:space="preserve">    cout&lt;&lt;node-&gt;val&lt;&lt;" ";</w:t>
      </w:r>
    </w:p>
    <w:p w14:paraId="57906455" w14:textId="77777777" w:rsidR="00567465" w:rsidRDefault="00567465" w:rsidP="00567465">
      <w:r>
        <w:t>}</w:t>
      </w:r>
    </w:p>
    <w:p w14:paraId="5965E9E5" w14:textId="77777777" w:rsidR="00567465" w:rsidRDefault="00567465" w:rsidP="00567465"/>
    <w:p w14:paraId="35CAD367" w14:textId="77777777" w:rsidR="00567465" w:rsidRDefault="00567465" w:rsidP="00567465">
      <w:r>
        <w:t>void Tree::insert(int val) { root = insert(root, val); }</w:t>
      </w:r>
    </w:p>
    <w:p w14:paraId="411CEEC2" w14:textId="77777777" w:rsidR="00567465" w:rsidRDefault="00567465" w:rsidP="00567465"/>
    <w:p w14:paraId="0E00683D" w14:textId="77777777" w:rsidR="00567465" w:rsidRDefault="00567465" w:rsidP="00567465">
      <w:r>
        <w:t>void Tree::clean(Node *node) {</w:t>
      </w:r>
    </w:p>
    <w:p w14:paraId="40ABA4E2" w14:textId="77777777" w:rsidR="00567465" w:rsidRDefault="00567465" w:rsidP="00567465">
      <w:r>
        <w:t xml:space="preserve">  if (node != nullptr) {</w:t>
      </w:r>
    </w:p>
    <w:p w14:paraId="13E138D6" w14:textId="77777777" w:rsidR="00567465" w:rsidRDefault="00567465" w:rsidP="00567465">
      <w:r>
        <w:t xml:space="preserve">    clean(node-&gt;right);</w:t>
      </w:r>
    </w:p>
    <w:p w14:paraId="424E2F33" w14:textId="77777777" w:rsidR="00567465" w:rsidRDefault="00567465" w:rsidP="00567465">
      <w:r>
        <w:t xml:space="preserve">    clean(node-&gt;left);</w:t>
      </w:r>
    </w:p>
    <w:p w14:paraId="4C759FFA" w14:textId="77777777" w:rsidR="00567465" w:rsidRDefault="00567465" w:rsidP="00567465">
      <w:r>
        <w:t xml:space="preserve">    delete node;</w:t>
      </w:r>
    </w:p>
    <w:p w14:paraId="57871B9A" w14:textId="77777777" w:rsidR="00567465" w:rsidRDefault="00567465" w:rsidP="00567465">
      <w:r>
        <w:t xml:space="preserve">  }</w:t>
      </w:r>
    </w:p>
    <w:p w14:paraId="753ABE5B" w14:textId="77777777" w:rsidR="00567465" w:rsidRDefault="00567465" w:rsidP="00567465">
      <w:r>
        <w:t>}</w:t>
      </w:r>
    </w:p>
    <w:p w14:paraId="69A599F9" w14:textId="77777777" w:rsidR="00567465" w:rsidRDefault="00567465" w:rsidP="00567465"/>
    <w:p w14:paraId="1110DB79" w14:textId="77777777" w:rsidR="00567465" w:rsidRDefault="00567465" w:rsidP="00567465">
      <w:r>
        <w:t>Node *Tree::find(Node *node, int val) {</w:t>
      </w:r>
    </w:p>
    <w:p w14:paraId="4EC067A7" w14:textId="77777777" w:rsidR="00567465" w:rsidRDefault="00567465" w:rsidP="00567465">
      <w:r>
        <w:t xml:space="preserve">  if (node == nullptr)</w:t>
      </w:r>
    </w:p>
    <w:p w14:paraId="4655626F" w14:textId="77777777" w:rsidR="00567465" w:rsidRDefault="00567465" w:rsidP="00567465">
      <w:r>
        <w:t xml:space="preserve">    return node;</w:t>
      </w:r>
    </w:p>
    <w:p w14:paraId="54AE2453" w14:textId="77777777" w:rsidR="00567465" w:rsidRDefault="00567465" w:rsidP="00567465">
      <w:r>
        <w:t xml:space="preserve">  else if (val == node-&gt;val)</w:t>
      </w:r>
    </w:p>
    <w:p w14:paraId="37B4627D" w14:textId="77777777" w:rsidR="00567465" w:rsidRDefault="00567465" w:rsidP="00567465">
      <w:r>
        <w:t xml:space="preserve">    return node;</w:t>
      </w:r>
    </w:p>
    <w:p w14:paraId="1E332330" w14:textId="77777777" w:rsidR="00567465" w:rsidRDefault="00567465" w:rsidP="00567465">
      <w:r>
        <w:t xml:space="preserve">  else if (val &gt; node-&gt;val) {</w:t>
      </w:r>
    </w:p>
    <w:p w14:paraId="2AD9B0BF" w14:textId="77777777" w:rsidR="00567465" w:rsidRDefault="00567465" w:rsidP="00567465">
      <w:r>
        <w:t xml:space="preserve">    node = find(node-&gt;right, val);</w:t>
      </w:r>
    </w:p>
    <w:p w14:paraId="7C5E4DB9" w14:textId="77777777" w:rsidR="00567465" w:rsidRDefault="00567465" w:rsidP="00567465">
      <w:r>
        <w:t xml:space="preserve">  } else if (val &lt; node-&gt;val) {</w:t>
      </w:r>
    </w:p>
    <w:p w14:paraId="48D8B734" w14:textId="77777777" w:rsidR="00567465" w:rsidRDefault="00567465" w:rsidP="00567465">
      <w:r>
        <w:t xml:space="preserve">    node = find(node-&gt;left, val);</w:t>
      </w:r>
    </w:p>
    <w:p w14:paraId="3CF92F9D" w14:textId="77777777" w:rsidR="00567465" w:rsidRDefault="00567465" w:rsidP="00567465">
      <w:r>
        <w:t xml:space="preserve">  }</w:t>
      </w:r>
    </w:p>
    <w:p w14:paraId="3EA47F30" w14:textId="77777777" w:rsidR="00567465" w:rsidRDefault="00567465" w:rsidP="00567465"/>
    <w:p w14:paraId="47B03685" w14:textId="77777777" w:rsidR="00567465" w:rsidRDefault="00567465" w:rsidP="00567465">
      <w:r>
        <w:t xml:space="preserve">  return node;</w:t>
      </w:r>
    </w:p>
    <w:p w14:paraId="4E285D3D" w14:textId="77777777" w:rsidR="00567465" w:rsidRDefault="00567465" w:rsidP="00567465">
      <w:r>
        <w:t>}</w:t>
      </w:r>
    </w:p>
    <w:p w14:paraId="7D8DCD97" w14:textId="77777777" w:rsidR="00567465" w:rsidRDefault="00567465" w:rsidP="00567465"/>
    <w:p w14:paraId="4415114B" w14:textId="77777777" w:rsidR="00567465" w:rsidRDefault="00567465" w:rsidP="00567465">
      <w:r>
        <w:t>Node *Tree::findMax(Node *node) {</w:t>
      </w:r>
    </w:p>
    <w:p w14:paraId="77453266" w14:textId="77777777" w:rsidR="00567465" w:rsidRDefault="00567465" w:rsidP="00567465">
      <w:r>
        <w:t xml:space="preserve">  if (node == nullptr)</w:t>
      </w:r>
    </w:p>
    <w:p w14:paraId="34AB7030" w14:textId="77777777" w:rsidR="00567465" w:rsidRDefault="00567465" w:rsidP="00567465">
      <w:r>
        <w:t xml:space="preserve">    return node;</w:t>
      </w:r>
    </w:p>
    <w:p w14:paraId="2FFBA21A" w14:textId="77777777" w:rsidR="00567465" w:rsidRDefault="00567465" w:rsidP="00567465">
      <w:r>
        <w:t xml:space="preserve">  while (node-&gt;right != nullptr)</w:t>
      </w:r>
    </w:p>
    <w:p w14:paraId="63868FEB" w14:textId="77777777" w:rsidR="00567465" w:rsidRDefault="00567465" w:rsidP="00567465">
      <w:r>
        <w:t xml:space="preserve">    node = node-&gt;right;</w:t>
      </w:r>
    </w:p>
    <w:p w14:paraId="3C4C075C" w14:textId="77777777" w:rsidR="00567465" w:rsidRDefault="00567465" w:rsidP="00567465">
      <w:r>
        <w:t xml:space="preserve">  return node;</w:t>
      </w:r>
    </w:p>
    <w:p w14:paraId="4BC317DB" w14:textId="77777777" w:rsidR="00567465" w:rsidRDefault="00567465" w:rsidP="00567465">
      <w:r>
        <w:t>}</w:t>
      </w:r>
    </w:p>
    <w:p w14:paraId="167718AF" w14:textId="77777777" w:rsidR="00567465" w:rsidRDefault="00567465" w:rsidP="00567465"/>
    <w:p w14:paraId="71FAA92B" w14:textId="77777777" w:rsidR="00567465" w:rsidRDefault="00567465" w:rsidP="00567465">
      <w:r>
        <w:t>Node *Tree::delNode(Node *node, int val) {</w:t>
      </w:r>
    </w:p>
    <w:p w14:paraId="3838CE48" w14:textId="77777777" w:rsidR="00567465" w:rsidRDefault="00567465" w:rsidP="00567465">
      <w:r>
        <w:t xml:space="preserve">  // Check to see if node entered is valid</w:t>
      </w:r>
    </w:p>
    <w:p w14:paraId="764E7D24" w14:textId="77777777" w:rsidR="00567465" w:rsidRDefault="00567465" w:rsidP="00567465">
      <w:r>
        <w:t xml:space="preserve">  if (node == nullptr)</w:t>
      </w:r>
    </w:p>
    <w:p w14:paraId="3C23B7E1" w14:textId="77777777" w:rsidR="00567465" w:rsidRDefault="00567465" w:rsidP="00567465">
      <w:r>
        <w:t xml:space="preserve">    return node;</w:t>
      </w:r>
    </w:p>
    <w:p w14:paraId="4151F87F" w14:textId="77777777" w:rsidR="00567465" w:rsidRDefault="00567465" w:rsidP="00567465">
      <w:r>
        <w:t xml:space="preserve">  if (val &lt; node-&gt;val) </w:t>
      </w:r>
    </w:p>
    <w:p w14:paraId="00B6FE1A" w14:textId="77777777" w:rsidR="00567465" w:rsidRDefault="00567465" w:rsidP="00567465">
      <w:r>
        <w:t xml:space="preserve">    node-&gt;left = delNode(node-&gt;left, val);</w:t>
      </w:r>
    </w:p>
    <w:p w14:paraId="073ED662" w14:textId="77777777" w:rsidR="00567465" w:rsidRDefault="00567465" w:rsidP="00567465">
      <w:r>
        <w:t xml:space="preserve">  else if (val &gt; node-&gt;val) </w:t>
      </w:r>
    </w:p>
    <w:p w14:paraId="10B32427" w14:textId="77777777" w:rsidR="00567465" w:rsidRDefault="00567465" w:rsidP="00567465">
      <w:r>
        <w:t xml:space="preserve">    node-&gt;right = delNode(node-&gt;right, val);</w:t>
      </w:r>
    </w:p>
    <w:p w14:paraId="437EB423" w14:textId="77777777" w:rsidR="00567465" w:rsidRDefault="00567465" w:rsidP="00567465">
      <w:r>
        <w:lastRenderedPageBreak/>
        <w:t xml:space="preserve">  else {</w:t>
      </w:r>
    </w:p>
    <w:p w14:paraId="6ED17B3D" w14:textId="77777777" w:rsidR="00567465" w:rsidRDefault="00567465" w:rsidP="00567465">
      <w:r>
        <w:t xml:space="preserve">    if (node-&gt;left == nullptr ||node-&gt;right == nullptr) { </w:t>
      </w:r>
    </w:p>
    <w:p w14:paraId="7571D77B" w14:textId="77777777" w:rsidR="00567465" w:rsidRDefault="00567465" w:rsidP="00567465">
      <w:r>
        <w:t xml:space="preserve">      Node *temp = node-&gt;left? node-&gt;left: node-&gt;right; </w:t>
      </w:r>
    </w:p>
    <w:p w14:paraId="2B64817F" w14:textId="77777777" w:rsidR="00567465" w:rsidRDefault="00567465" w:rsidP="00567465">
      <w:r>
        <w:t xml:space="preserve">      if (temp == nullptr) { </w:t>
      </w:r>
    </w:p>
    <w:p w14:paraId="49C8A9B2" w14:textId="77777777" w:rsidR="00567465" w:rsidRDefault="00567465" w:rsidP="00567465">
      <w:r>
        <w:t xml:space="preserve">        temp = node;</w:t>
      </w:r>
    </w:p>
    <w:p w14:paraId="3222F339" w14:textId="77777777" w:rsidR="00567465" w:rsidRDefault="00567465" w:rsidP="00567465">
      <w:r>
        <w:t xml:space="preserve">        node = nullptr;</w:t>
      </w:r>
    </w:p>
    <w:p w14:paraId="01D99838" w14:textId="77777777" w:rsidR="00567465" w:rsidRDefault="00567465" w:rsidP="00567465">
      <w:r>
        <w:t xml:space="preserve">        delete temp;</w:t>
      </w:r>
    </w:p>
    <w:p w14:paraId="13B14CE6" w14:textId="77777777" w:rsidR="00567465" w:rsidRDefault="00567465" w:rsidP="00567465">
      <w:r>
        <w:t xml:space="preserve">      } else {</w:t>
      </w:r>
    </w:p>
    <w:p w14:paraId="13DFE203" w14:textId="77777777" w:rsidR="00567465" w:rsidRDefault="00567465" w:rsidP="00567465">
      <w:r>
        <w:t xml:space="preserve">        Node *temp2 = node;</w:t>
      </w:r>
    </w:p>
    <w:p w14:paraId="0EEE3807" w14:textId="77777777" w:rsidR="00567465" w:rsidRDefault="00567465" w:rsidP="00567465">
      <w:r>
        <w:t xml:space="preserve">        node = temp;</w:t>
      </w:r>
    </w:p>
    <w:p w14:paraId="63E81B17" w14:textId="77777777" w:rsidR="00567465" w:rsidRDefault="00567465" w:rsidP="00567465">
      <w:r>
        <w:t xml:space="preserve">        delete temp2;</w:t>
      </w:r>
    </w:p>
    <w:p w14:paraId="5A64242F" w14:textId="77777777" w:rsidR="00567465" w:rsidRDefault="00567465" w:rsidP="00567465">
      <w:r>
        <w:t xml:space="preserve">      }</w:t>
      </w:r>
    </w:p>
    <w:p w14:paraId="4ECD0F51" w14:textId="77777777" w:rsidR="00567465" w:rsidRDefault="00567465" w:rsidP="00567465">
      <w:r>
        <w:t xml:space="preserve">    } else {</w:t>
      </w:r>
    </w:p>
    <w:p w14:paraId="2BD17403" w14:textId="77777777" w:rsidR="00567465" w:rsidRDefault="00567465" w:rsidP="00567465">
      <w:r>
        <w:t xml:space="preserve">      Node *temp = findMax(node-&gt;left);</w:t>
      </w:r>
    </w:p>
    <w:p w14:paraId="1D5C6BE9" w14:textId="77777777" w:rsidR="00567465" w:rsidRDefault="00567465" w:rsidP="00567465">
      <w:r>
        <w:t xml:space="preserve">      node-&gt;val = temp-&gt;val;</w:t>
      </w:r>
    </w:p>
    <w:p w14:paraId="7DA494CB" w14:textId="77777777" w:rsidR="00567465" w:rsidRDefault="00567465" w:rsidP="00567465">
      <w:r>
        <w:t xml:space="preserve">      node-&gt;left = delNode(node-&gt;left, temp-&gt;val);</w:t>
      </w:r>
    </w:p>
    <w:p w14:paraId="2DED3711" w14:textId="77777777" w:rsidR="00567465" w:rsidRDefault="00567465" w:rsidP="00567465">
      <w:r>
        <w:t xml:space="preserve">    }</w:t>
      </w:r>
    </w:p>
    <w:p w14:paraId="006662D1" w14:textId="77777777" w:rsidR="00567465" w:rsidRDefault="00567465" w:rsidP="00567465">
      <w:r>
        <w:t xml:space="preserve">  }</w:t>
      </w:r>
    </w:p>
    <w:p w14:paraId="72E9A505" w14:textId="77777777" w:rsidR="00567465" w:rsidRDefault="00567465" w:rsidP="00567465"/>
    <w:p w14:paraId="086C9A65" w14:textId="77777777" w:rsidR="00567465" w:rsidRDefault="00567465" w:rsidP="00567465">
      <w:r>
        <w:t xml:space="preserve">  if (node == nullptr)</w:t>
      </w:r>
    </w:p>
    <w:p w14:paraId="496BD401" w14:textId="77777777" w:rsidR="00567465" w:rsidRDefault="00567465" w:rsidP="00567465">
      <w:r>
        <w:t xml:space="preserve">    return node;</w:t>
      </w:r>
    </w:p>
    <w:p w14:paraId="48B116DC" w14:textId="77777777" w:rsidR="00567465" w:rsidRDefault="00567465" w:rsidP="00567465">
      <w:r>
        <w:t xml:space="preserve">  node-&gt;height = max(height(node-&gt;left), height(node-&gt;right))+1;</w:t>
      </w:r>
    </w:p>
    <w:p w14:paraId="4CC6D05C" w14:textId="77777777" w:rsidR="00567465" w:rsidRDefault="00567465" w:rsidP="00567465"/>
    <w:p w14:paraId="02343C7B" w14:textId="77777777" w:rsidR="00567465" w:rsidRDefault="00567465" w:rsidP="00567465">
      <w:r>
        <w:t xml:space="preserve">  balance(node);</w:t>
      </w:r>
    </w:p>
    <w:p w14:paraId="2900F31B" w14:textId="77777777" w:rsidR="00567465" w:rsidRDefault="00567465" w:rsidP="00567465"/>
    <w:p w14:paraId="247B2409" w14:textId="77777777" w:rsidR="00567465" w:rsidRDefault="00567465" w:rsidP="00567465">
      <w:r>
        <w:t xml:space="preserve">  return node;</w:t>
      </w:r>
    </w:p>
    <w:p w14:paraId="232233DB" w14:textId="77777777" w:rsidR="00567465" w:rsidRDefault="00567465" w:rsidP="00567465">
      <w:r>
        <w:t>}</w:t>
      </w:r>
    </w:p>
    <w:p w14:paraId="722C1014" w14:textId="77777777" w:rsidR="00567465" w:rsidRDefault="00567465" w:rsidP="00567465"/>
    <w:p w14:paraId="1BECEE77" w14:textId="1F71BFF6" w:rsidR="00567465" w:rsidRDefault="00567465" w:rsidP="00567465">
      <w:r>
        <w:t>Tree::~Tree() { clean(root); }</w:t>
      </w:r>
    </w:p>
    <w:p w14:paraId="03F46ABB" w14:textId="77777777" w:rsidR="00567465" w:rsidRDefault="00567465" w:rsidP="00567465"/>
    <w:p w14:paraId="25A9D249" w14:textId="77777777" w:rsidR="00567465" w:rsidRPr="00567465" w:rsidRDefault="00567465" w:rsidP="00567465"/>
    <w:p w14:paraId="7C342D43" w14:textId="53F84F4D" w:rsidR="00567465" w:rsidRDefault="00567465" w:rsidP="00567465">
      <w:pPr>
        <w:pStyle w:val="Heading1"/>
      </w:pPr>
      <w:bookmarkStart w:id="48" w:name="_Toc137057524"/>
      <w:r>
        <w:t>Graph.h Code</w:t>
      </w:r>
      <w:bookmarkEnd w:id="48"/>
    </w:p>
    <w:p w14:paraId="3860E8F2" w14:textId="77777777" w:rsidR="003639AE" w:rsidRDefault="003639AE" w:rsidP="003639AE">
      <w:r>
        <w:t>/*</w:t>
      </w:r>
    </w:p>
    <w:p w14:paraId="78D5509F" w14:textId="77777777" w:rsidR="003639AE" w:rsidRDefault="003639AE" w:rsidP="003639AE">
      <w:r>
        <w:t xml:space="preserve"> * Click nbfs://nbhost/SystemFileSystem/Templates/Licenses/license-default.txt to change this license</w:t>
      </w:r>
    </w:p>
    <w:p w14:paraId="2A82D342" w14:textId="77777777" w:rsidR="003639AE" w:rsidRDefault="003639AE" w:rsidP="003639AE">
      <w:r>
        <w:t xml:space="preserve"> * Click nbfs://nbhost/SystemFileSystem/Templates/cppFiles/file.h to edit this template</w:t>
      </w:r>
    </w:p>
    <w:p w14:paraId="77EF493D" w14:textId="77777777" w:rsidR="003639AE" w:rsidRDefault="003639AE" w:rsidP="003639AE">
      <w:r>
        <w:t xml:space="preserve"> */</w:t>
      </w:r>
    </w:p>
    <w:p w14:paraId="31D9A731" w14:textId="77777777" w:rsidR="003639AE" w:rsidRDefault="003639AE" w:rsidP="003639AE"/>
    <w:p w14:paraId="05EFCA5C" w14:textId="77777777" w:rsidR="003639AE" w:rsidRDefault="003639AE" w:rsidP="003639AE">
      <w:r>
        <w:t xml:space="preserve">/* </w:t>
      </w:r>
    </w:p>
    <w:p w14:paraId="5B32F0CE" w14:textId="77777777" w:rsidR="003639AE" w:rsidRDefault="003639AE" w:rsidP="003639AE">
      <w:r>
        <w:t xml:space="preserve"> * File:   Graph.h</w:t>
      </w:r>
    </w:p>
    <w:p w14:paraId="4C4CF051" w14:textId="77777777" w:rsidR="003639AE" w:rsidRDefault="003639AE" w:rsidP="003639AE">
      <w:r>
        <w:t xml:space="preserve"> * Author: Daniel</w:t>
      </w:r>
    </w:p>
    <w:p w14:paraId="3EAC3954" w14:textId="77777777" w:rsidR="003639AE" w:rsidRDefault="003639AE" w:rsidP="003639AE">
      <w:r>
        <w:t xml:space="preserve"> *</w:t>
      </w:r>
    </w:p>
    <w:p w14:paraId="7020268D" w14:textId="77777777" w:rsidR="003639AE" w:rsidRDefault="003639AE" w:rsidP="003639AE">
      <w:r>
        <w:t xml:space="preserve"> * Created on June 4, 2023, 11:18 AM</w:t>
      </w:r>
    </w:p>
    <w:p w14:paraId="1C73E3AA" w14:textId="77777777" w:rsidR="003639AE" w:rsidRDefault="003639AE" w:rsidP="003639AE">
      <w:r>
        <w:t xml:space="preserve"> */</w:t>
      </w:r>
    </w:p>
    <w:p w14:paraId="24F1AEBA" w14:textId="77777777" w:rsidR="003639AE" w:rsidRDefault="003639AE" w:rsidP="003639AE">
      <w:r>
        <w:t>#include &lt;map&gt;</w:t>
      </w:r>
    </w:p>
    <w:p w14:paraId="66C8D15C" w14:textId="77777777" w:rsidR="003639AE" w:rsidRDefault="003639AE" w:rsidP="003639AE">
      <w:r>
        <w:t>#include &lt;utility&gt;</w:t>
      </w:r>
    </w:p>
    <w:p w14:paraId="4114B4AD" w14:textId="77777777" w:rsidR="003639AE" w:rsidRDefault="003639AE" w:rsidP="003639AE">
      <w:r>
        <w:t>#include &lt;vector&gt;</w:t>
      </w:r>
    </w:p>
    <w:p w14:paraId="52642D29" w14:textId="77777777" w:rsidR="003639AE" w:rsidRDefault="003639AE" w:rsidP="003639AE">
      <w:r>
        <w:t>using namespace std;</w:t>
      </w:r>
    </w:p>
    <w:p w14:paraId="68254F57" w14:textId="77777777" w:rsidR="003639AE" w:rsidRDefault="003639AE" w:rsidP="003639AE"/>
    <w:p w14:paraId="7A61A773" w14:textId="77777777" w:rsidR="003639AE" w:rsidRDefault="003639AE" w:rsidP="003639AE">
      <w:r>
        <w:lastRenderedPageBreak/>
        <w:t>#ifndef GRAPH_H</w:t>
      </w:r>
    </w:p>
    <w:p w14:paraId="0F61E7BB" w14:textId="77777777" w:rsidR="003639AE" w:rsidRDefault="003639AE" w:rsidP="003639AE">
      <w:r>
        <w:t>#define GRAPH_H</w:t>
      </w:r>
    </w:p>
    <w:p w14:paraId="3A03BBA3" w14:textId="77777777" w:rsidR="003639AE" w:rsidRDefault="003639AE" w:rsidP="003639AE">
      <w:r>
        <w:t>template&lt;class T&gt;</w:t>
      </w:r>
    </w:p>
    <w:p w14:paraId="3C4239BA" w14:textId="77777777" w:rsidR="003639AE" w:rsidRDefault="003639AE" w:rsidP="003639AE">
      <w:r>
        <w:t>class Graph{</w:t>
      </w:r>
    </w:p>
    <w:p w14:paraId="53AD626C" w14:textId="77777777" w:rsidR="003639AE" w:rsidRDefault="003639AE" w:rsidP="003639AE">
      <w:r>
        <w:t>private:</w:t>
      </w:r>
    </w:p>
    <w:p w14:paraId="3DA59882" w14:textId="77777777" w:rsidR="003639AE" w:rsidRDefault="003639AE" w:rsidP="003639AE">
      <w:r>
        <w:t xml:space="preserve">    map&lt;T, pair&lt;bool, vector&lt;T&gt;&gt;&gt; vertex;</w:t>
      </w:r>
    </w:p>
    <w:p w14:paraId="14D893D0" w14:textId="77777777" w:rsidR="003639AE" w:rsidRDefault="003639AE" w:rsidP="003639AE">
      <w:r>
        <w:t xml:space="preserve">    void DFS(T);</w:t>
      </w:r>
    </w:p>
    <w:p w14:paraId="53AB4B35" w14:textId="77777777" w:rsidR="003639AE" w:rsidRDefault="003639AE" w:rsidP="003639AE">
      <w:r>
        <w:t>public:</w:t>
      </w:r>
    </w:p>
    <w:p w14:paraId="6D711661" w14:textId="77777777" w:rsidR="003639AE" w:rsidRDefault="003639AE" w:rsidP="003639AE">
      <w:r>
        <w:t xml:space="preserve">    int nEdges;</w:t>
      </w:r>
    </w:p>
    <w:p w14:paraId="2674772F" w14:textId="77777777" w:rsidR="003639AE" w:rsidRDefault="003639AE" w:rsidP="003639AE">
      <w:r>
        <w:t xml:space="preserve">    Graph(){nEdges = 0;}</w:t>
      </w:r>
    </w:p>
    <w:p w14:paraId="5D0D07EF" w14:textId="77777777" w:rsidR="003639AE" w:rsidRDefault="003639AE" w:rsidP="003639AE">
      <w:r>
        <w:t xml:space="preserve">    void insert(T, T);</w:t>
      </w:r>
    </w:p>
    <w:p w14:paraId="57F64F10" w14:textId="77777777" w:rsidR="003639AE" w:rsidRDefault="003639AE" w:rsidP="003639AE">
      <w:r>
        <w:t xml:space="preserve">    void print(T);</w:t>
      </w:r>
    </w:p>
    <w:p w14:paraId="1F440097" w14:textId="77777777" w:rsidR="003639AE" w:rsidRDefault="003639AE" w:rsidP="003639AE">
      <w:r>
        <w:t>};</w:t>
      </w:r>
    </w:p>
    <w:p w14:paraId="0ED76A4A" w14:textId="77777777" w:rsidR="003639AE" w:rsidRDefault="003639AE" w:rsidP="003639AE"/>
    <w:p w14:paraId="79154CA8" w14:textId="77777777" w:rsidR="003639AE" w:rsidRDefault="003639AE" w:rsidP="003639AE">
      <w:r>
        <w:t>template&lt;class T&gt;</w:t>
      </w:r>
    </w:p>
    <w:p w14:paraId="412AB694" w14:textId="77777777" w:rsidR="003639AE" w:rsidRDefault="003639AE" w:rsidP="003639AE">
      <w:r>
        <w:t>void Graph&lt;T&gt;::DFS(T v){</w:t>
      </w:r>
    </w:p>
    <w:p w14:paraId="1EAB14D3" w14:textId="77777777" w:rsidR="003639AE" w:rsidRDefault="003639AE" w:rsidP="003639AE">
      <w:r>
        <w:t xml:space="preserve">    vertex[v].first = true;</w:t>
      </w:r>
    </w:p>
    <w:p w14:paraId="244A99F4" w14:textId="77777777" w:rsidR="003639AE" w:rsidRDefault="003639AE" w:rsidP="003639AE">
      <w:r>
        <w:t xml:space="preserve">    cout&lt;&lt;v&lt;&lt;" ";</w:t>
      </w:r>
    </w:p>
    <w:p w14:paraId="5D00DB10" w14:textId="77777777" w:rsidR="003639AE" w:rsidRDefault="003639AE" w:rsidP="003639AE">
      <w:r>
        <w:t xml:space="preserve">    vector&lt;T&gt; p = vertex[v].second;</w:t>
      </w:r>
    </w:p>
    <w:p w14:paraId="04E0E236" w14:textId="77777777" w:rsidR="003639AE" w:rsidRDefault="003639AE" w:rsidP="003639AE">
      <w:r>
        <w:t xml:space="preserve">    for(int i=0; i&lt;p.size(); i++){</w:t>
      </w:r>
    </w:p>
    <w:p w14:paraId="4252EC96" w14:textId="77777777" w:rsidR="003639AE" w:rsidRDefault="003639AE" w:rsidP="003639AE">
      <w:r>
        <w:t xml:space="preserve">        if(vertex[p[i]].first == false)DFS(p[i]);</w:t>
      </w:r>
    </w:p>
    <w:p w14:paraId="024B0E76" w14:textId="77777777" w:rsidR="003639AE" w:rsidRDefault="003639AE" w:rsidP="003639AE">
      <w:r>
        <w:t xml:space="preserve">    }</w:t>
      </w:r>
    </w:p>
    <w:p w14:paraId="147681C9" w14:textId="77777777" w:rsidR="003639AE" w:rsidRDefault="003639AE" w:rsidP="003639AE">
      <w:r>
        <w:t>}</w:t>
      </w:r>
    </w:p>
    <w:p w14:paraId="215DC95A" w14:textId="77777777" w:rsidR="003639AE" w:rsidRDefault="003639AE" w:rsidP="003639AE"/>
    <w:p w14:paraId="26023732" w14:textId="77777777" w:rsidR="003639AE" w:rsidRDefault="003639AE" w:rsidP="003639AE">
      <w:r>
        <w:t>template&lt;class T&gt;</w:t>
      </w:r>
    </w:p>
    <w:p w14:paraId="3E0C472A" w14:textId="77777777" w:rsidR="003639AE" w:rsidRDefault="003639AE" w:rsidP="003639AE">
      <w:r>
        <w:t>void Graph&lt;T&gt;::insert(T v1, T v2){</w:t>
      </w:r>
    </w:p>
    <w:p w14:paraId="7812F377" w14:textId="77777777" w:rsidR="003639AE" w:rsidRDefault="003639AE" w:rsidP="003639AE">
      <w:r>
        <w:t xml:space="preserve">    vertex[v1].second.push_back(v2);</w:t>
      </w:r>
    </w:p>
    <w:p w14:paraId="0A131AF0" w14:textId="77777777" w:rsidR="003639AE" w:rsidRDefault="003639AE" w:rsidP="003639AE">
      <w:r>
        <w:t xml:space="preserve">    vertex[v2].second.push_back(v1);</w:t>
      </w:r>
    </w:p>
    <w:p w14:paraId="19FD22A9" w14:textId="77777777" w:rsidR="003639AE" w:rsidRDefault="003639AE" w:rsidP="003639AE">
      <w:r>
        <w:t xml:space="preserve">    nEdges++;</w:t>
      </w:r>
    </w:p>
    <w:p w14:paraId="1F276D16" w14:textId="77777777" w:rsidR="003639AE" w:rsidRDefault="003639AE" w:rsidP="003639AE">
      <w:r>
        <w:t>}</w:t>
      </w:r>
    </w:p>
    <w:p w14:paraId="4690A79A" w14:textId="77777777" w:rsidR="003639AE" w:rsidRDefault="003639AE" w:rsidP="003639AE"/>
    <w:p w14:paraId="367AAB25" w14:textId="77777777" w:rsidR="003639AE" w:rsidRDefault="003639AE" w:rsidP="003639AE">
      <w:r>
        <w:t>template&lt;class T&gt;</w:t>
      </w:r>
    </w:p>
    <w:p w14:paraId="1B046902" w14:textId="77777777" w:rsidR="003639AE" w:rsidRDefault="003639AE" w:rsidP="003639AE">
      <w:r>
        <w:t>void Graph&lt;T&gt;::print(T v){</w:t>
      </w:r>
    </w:p>
    <w:p w14:paraId="133D3EE8" w14:textId="77777777" w:rsidR="003639AE" w:rsidRDefault="003639AE" w:rsidP="003639AE">
      <w:r>
        <w:t xml:space="preserve">    DFS(v);</w:t>
      </w:r>
    </w:p>
    <w:p w14:paraId="2FA30134" w14:textId="77777777" w:rsidR="003639AE" w:rsidRDefault="003639AE" w:rsidP="003639AE">
      <w:r>
        <w:t xml:space="preserve">    cout&lt;&lt;endl;</w:t>
      </w:r>
    </w:p>
    <w:p w14:paraId="1B720734" w14:textId="77777777" w:rsidR="003639AE" w:rsidRDefault="003639AE" w:rsidP="003639AE">
      <w:r>
        <w:t>}</w:t>
      </w:r>
    </w:p>
    <w:p w14:paraId="008B0B2B" w14:textId="77777777" w:rsidR="003639AE" w:rsidRDefault="003639AE" w:rsidP="003639AE"/>
    <w:p w14:paraId="713829B7" w14:textId="77777777" w:rsidR="003639AE" w:rsidRDefault="003639AE" w:rsidP="003639AE">
      <w:r>
        <w:t>#endif /* GRAPH_H */</w:t>
      </w:r>
    </w:p>
    <w:p w14:paraId="7F9C955F" w14:textId="77777777" w:rsidR="00567465" w:rsidRPr="000B2905" w:rsidRDefault="00567465" w:rsidP="000B2905"/>
    <w:p w14:paraId="4272927D" w14:textId="4741CECF" w:rsidR="000B2905" w:rsidRDefault="000B2905" w:rsidP="000B2905">
      <w:pPr>
        <w:pStyle w:val="Heading1"/>
      </w:pPr>
      <w:bookmarkStart w:id="49" w:name="_Toc137055185"/>
      <w:bookmarkStart w:id="50" w:name="_Toc137057525"/>
      <w:r>
        <w:t>Main.cpp Code</w:t>
      </w:r>
      <w:bookmarkEnd w:id="49"/>
      <w:bookmarkEnd w:id="50"/>
    </w:p>
    <w:p w14:paraId="674C3776" w14:textId="77777777" w:rsidR="00567465" w:rsidRDefault="00567465" w:rsidP="00567465">
      <w:r>
        <w:t>/*</w:t>
      </w:r>
    </w:p>
    <w:p w14:paraId="71F88E6B" w14:textId="77777777" w:rsidR="00567465" w:rsidRDefault="00567465" w:rsidP="00567465">
      <w:r>
        <w:t>*File: main.cpp</w:t>
      </w:r>
    </w:p>
    <w:p w14:paraId="677C95EE" w14:textId="77777777" w:rsidR="00567465" w:rsidRDefault="00567465" w:rsidP="00567465">
      <w:r>
        <w:t>*Author: Daniel Chvat</w:t>
      </w:r>
    </w:p>
    <w:p w14:paraId="3190BD6E" w14:textId="77777777" w:rsidR="00567465" w:rsidRDefault="00567465" w:rsidP="00567465">
      <w:r>
        <w:t>*Created on June 4 2023, 12:23 PM</w:t>
      </w:r>
    </w:p>
    <w:p w14:paraId="18BFE301" w14:textId="77777777" w:rsidR="00567465" w:rsidRDefault="00567465" w:rsidP="00567465">
      <w:r>
        <w:t>*Purpose: Blackjack Card Game with STL concepts in CIS/CSC 17C as well as Recursion, Recursive Sorts</w:t>
      </w:r>
    </w:p>
    <w:p w14:paraId="14746021" w14:textId="77777777" w:rsidR="00567465" w:rsidRDefault="00567465" w:rsidP="00567465">
      <w:r>
        <w:t>*Trees, and Graphs</w:t>
      </w:r>
    </w:p>
    <w:p w14:paraId="4F987F65" w14:textId="77777777" w:rsidR="00567465" w:rsidRDefault="00567465" w:rsidP="00567465">
      <w:r>
        <w:t>*Project Length: 1656 Lines</w:t>
      </w:r>
    </w:p>
    <w:p w14:paraId="285C2261" w14:textId="77777777" w:rsidR="00567465" w:rsidRDefault="00567465" w:rsidP="00567465">
      <w:r>
        <w:t>*/</w:t>
      </w:r>
    </w:p>
    <w:p w14:paraId="719FB129" w14:textId="77777777" w:rsidR="00567465" w:rsidRDefault="00567465" w:rsidP="00567465"/>
    <w:p w14:paraId="165C6E81" w14:textId="77777777" w:rsidR="00567465" w:rsidRDefault="00567465" w:rsidP="00567465">
      <w:r>
        <w:t>//System Libraries</w:t>
      </w:r>
    </w:p>
    <w:p w14:paraId="73080109" w14:textId="77777777" w:rsidR="00567465" w:rsidRDefault="00567465" w:rsidP="00567465">
      <w:r>
        <w:t>#include &lt;iostream&gt; //Input Output Library</w:t>
      </w:r>
    </w:p>
    <w:p w14:paraId="151C9CA0" w14:textId="77777777" w:rsidR="00567465" w:rsidRDefault="00567465" w:rsidP="00567465">
      <w:r>
        <w:t>#include &lt;ctime&gt;    //Time Library</w:t>
      </w:r>
    </w:p>
    <w:p w14:paraId="05B15E66" w14:textId="77777777" w:rsidR="00567465" w:rsidRDefault="00567465" w:rsidP="00567465">
      <w:r>
        <w:t>#include &lt;string&gt;   //String Library</w:t>
      </w:r>
    </w:p>
    <w:p w14:paraId="007F3258" w14:textId="77777777" w:rsidR="00567465" w:rsidRDefault="00567465" w:rsidP="00567465">
      <w:r>
        <w:t>#include &lt;cmath&gt;    //Math Library</w:t>
      </w:r>
    </w:p>
    <w:p w14:paraId="2ABB11CB" w14:textId="77777777" w:rsidR="00567465" w:rsidRDefault="00567465" w:rsidP="00567465">
      <w:r>
        <w:t>#include &lt;cstdlib&gt;  //C Standard Library</w:t>
      </w:r>
    </w:p>
    <w:p w14:paraId="65A65896" w14:textId="77777777" w:rsidR="00567465" w:rsidRDefault="00567465" w:rsidP="00567465">
      <w:r>
        <w:t>#include &lt;iomanip&gt;  //Formatting Library</w:t>
      </w:r>
    </w:p>
    <w:p w14:paraId="39A14E8B" w14:textId="77777777" w:rsidR="00567465" w:rsidRDefault="00567465" w:rsidP="00567465">
      <w:r>
        <w:t>#include &lt;fstream&gt;  //File Input Output Library</w:t>
      </w:r>
    </w:p>
    <w:p w14:paraId="7C4EF6C5" w14:textId="77777777" w:rsidR="00567465" w:rsidRDefault="00567465" w:rsidP="00567465">
      <w:r>
        <w:t>#include &lt;vector&gt;   //Vector Library</w:t>
      </w:r>
    </w:p>
    <w:p w14:paraId="7C5DE052" w14:textId="77777777" w:rsidR="00567465" w:rsidRDefault="00567465" w:rsidP="00567465">
      <w:r>
        <w:t>#include &lt;algorithm&gt;</w:t>
      </w:r>
    </w:p>
    <w:p w14:paraId="38739443" w14:textId="77777777" w:rsidR="00567465" w:rsidRDefault="00567465" w:rsidP="00567465">
      <w:r>
        <w:t>#include &lt;set&gt;</w:t>
      </w:r>
    </w:p>
    <w:p w14:paraId="450BAC86" w14:textId="77777777" w:rsidR="00567465" w:rsidRDefault="00567465" w:rsidP="00567465">
      <w:r>
        <w:t>#include &lt;map&gt;</w:t>
      </w:r>
    </w:p>
    <w:p w14:paraId="6BE676E1" w14:textId="77777777" w:rsidR="00567465" w:rsidRDefault="00567465" w:rsidP="00567465">
      <w:r>
        <w:t>#include &lt;list&gt;</w:t>
      </w:r>
    </w:p>
    <w:p w14:paraId="036B8CA7" w14:textId="77777777" w:rsidR="00567465" w:rsidRDefault="00567465" w:rsidP="00567465">
      <w:r>
        <w:t>#include &lt;queue&gt;</w:t>
      </w:r>
    </w:p>
    <w:p w14:paraId="4FFFA055" w14:textId="77777777" w:rsidR="00567465" w:rsidRDefault="00567465" w:rsidP="00567465">
      <w:r>
        <w:t>#include &lt;stack&gt;</w:t>
      </w:r>
    </w:p>
    <w:p w14:paraId="1CB6C987" w14:textId="77777777" w:rsidR="00567465" w:rsidRDefault="00567465" w:rsidP="00567465">
      <w:r>
        <w:t>using namespace std;</w:t>
      </w:r>
    </w:p>
    <w:p w14:paraId="2B5E020E" w14:textId="77777777" w:rsidR="00567465" w:rsidRDefault="00567465" w:rsidP="00567465">
      <w:r>
        <w:t>//User Libraries</w:t>
      </w:r>
    </w:p>
    <w:p w14:paraId="5081ADE6" w14:textId="77777777" w:rsidR="00567465" w:rsidRDefault="00567465" w:rsidP="00567465">
      <w:r>
        <w:t>#include "Game.h"</w:t>
      </w:r>
    </w:p>
    <w:p w14:paraId="19F93017" w14:textId="77777777" w:rsidR="00567465" w:rsidRDefault="00567465" w:rsidP="00567465">
      <w:r>
        <w:t>#include "Card.h"</w:t>
      </w:r>
    </w:p>
    <w:p w14:paraId="07B6AC8A" w14:textId="77777777" w:rsidR="00567465" w:rsidRDefault="00567465" w:rsidP="00567465">
      <w:r>
        <w:t>#include "MyVctr.h"</w:t>
      </w:r>
    </w:p>
    <w:p w14:paraId="0605D6DE" w14:textId="77777777" w:rsidR="00567465" w:rsidRDefault="00567465" w:rsidP="00567465">
      <w:r>
        <w:t>#include "Face.h"</w:t>
      </w:r>
    </w:p>
    <w:p w14:paraId="2910C6FC" w14:textId="77777777" w:rsidR="00567465" w:rsidRDefault="00567465" w:rsidP="00567465">
      <w:r>
        <w:t>#include "Player.h"</w:t>
      </w:r>
    </w:p>
    <w:p w14:paraId="03AE7E34" w14:textId="77777777" w:rsidR="00567465" w:rsidRDefault="00567465" w:rsidP="00567465">
      <w:r>
        <w:t>#include "File.h"</w:t>
      </w:r>
    </w:p>
    <w:p w14:paraId="582C3D66" w14:textId="77777777" w:rsidR="00567465" w:rsidRDefault="00567465" w:rsidP="00567465">
      <w:r>
        <w:t>#include "Stats.h"</w:t>
      </w:r>
    </w:p>
    <w:p w14:paraId="343C47D9" w14:textId="77777777" w:rsidR="00567465" w:rsidRDefault="00567465" w:rsidP="00567465">
      <w:r>
        <w:t>#include "Deck.h"</w:t>
      </w:r>
    </w:p>
    <w:p w14:paraId="079D28DA" w14:textId="77777777" w:rsidR="00567465" w:rsidRDefault="00567465" w:rsidP="00567465">
      <w:r>
        <w:t>#include "Tree.h"</w:t>
      </w:r>
    </w:p>
    <w:p w14:paraId="3334DE94" w14:textId="77777777" w:rsidR="00567465" w:rsidRDefault="00567465" w:rsidP="00567465">
      <w:r>
        <w:t>#include "Graph.h"</w:t>
      </w:r>
    </w:p>
    <w:p w14:paraId="0E4BB420" w14:textId="77777777" w:rsidR="00567465" w:rsidRDefault="00567465" w:rsidP="00567465">
      <w:r>
        <w:t>#include "LinkedList.h"</w:t>
      </w:r>
    </w:p>
    <w:p w14:paraId="0949F9BC" w14:textId="77777777" w:rsidR="00567465" w:rsidRDefault="00567465" w:rsidP="00567465">
      <w:r>
        <w:t>//Global Constants</w:t>
      </w:r>
    </w:p>
    <w:p w14:paraId="75FE470F" w14:textId="77777777" w:rsidR="00567465" w:rsidRDefault="00567465" w:rsidP="00567465"/>
    <w:p w14:paraId="36F8F945" w14:textId="77777777" w:rsidR="00567465" w:rsidRDefault="00567465" w:rsidP="00567465">
      <w:r>
        <w:t>//Mathematical/Physics/Conversions/Higher Dimensioned Arrays</w:t>
      </w:r>
    </w:p>
    <w:p w14:paraId="087F986C" w14:textId="77777777" w:rsidR="00567465" w:rsidRDefault="00567465" w:rsidP="00567465">
      <w:r>
        <w:t>const unsigned char PERCENT=100;</w:t>
      </w:r>
    </w:p>
    <w:p w14:paraId="22071E3C" w14:textId="77777777" w:rsidR="00567465" w:rsidRDefault="00567465" w:rsidP="00567465">
      <w:r>
        <w:t>//Function Prototypes</w:t>
      </w:r>
    </w:p>
    <w:p w14:paraId="061FA3B7" w14:textId="77777777" w:rsidR="00567465" w:rsidRDefault="00567465" w:rsidP="00567465">
      <w:r>
        <w:t>void stats(File *, const int, const char *, const char *);</w:t>
      </w:r>
    </w:p>
    <w:p w14:paraId="06D854A3" w14:textId="77777777" w:rsidR="00567465" w:rsidRDefault="00567465" w:rsidP="00567465">
      <w:r>
        <w:t>void wrtBin(Stats, File *);</w:t>
      </w:r>
    </w:p>
    <w:p w14:paraId="3433AAB0" w14:textId="77777777" w:rsidR="00567465" w:rsidRDefault="00567465" w:rsidP="00567465">
      <w:r>
        <w:t>int prtion(int[], int, int);</w:t>
      </w:r>
    </w:p>
    <w:p w14:paraId="3D27E1A1" w14:textId="77777777" w:rsidR="00567465" w:rsidRDefault="00567465" w:rsidP="00567465">
      <w:r>
        <w:t>void qSort(int[], int, int);</w:t>
      </w:r>
    </w:p>
    <w:p w14:paraId="3E07A01A" w14:textId="77777777" w:rsidR="00567465" w:rsidRDefault="00567465" w:rsidP="00567465">
      <w:r>
        <w:t>void swap(int[], int, int);</w:t>
      </w:r>
    </w:p>
    <w:p w14:paraId="4595CB47" w14:textId="77777777" w:rsidR="00567465" w:rsidRDefault="00567465" w:rsidP="00567465">
      <w:r>
        <w:t>Stats *readBin(File *);</w:t>
      </w:r>
    </w:p>
    <w:p w14:paraId="1EA447B9" w14:textId="77777777" w:rsidR="00567465" w:rsidRDefault="00567465" w:rsidP="00567465">
      <w:r>
        <w:t>bool hasWon(int, int, int limit=21);</w:t>
      </w:r>
    </w:p>
    <w:p w14:paraId="1F605163" w14:textId="77777777" w:rsidR="00567465" w:rsidRDefault="00567465" w:rsidP="00567465">
      <w:r>
        <w:t>string getSuit(char *, int);</w:t>
      </w:r>
    </w:p>
    <w:p w14:paraId="4D1EF9E3" w14:textId="77777777" w:rsidR="00567465" w:rsidRDefault="00567465" w:rsidP="00567465">
      <w:r>
        <w:t>void destroy(Stats *);</w:t>
      </w:r>
    </w:p>
    <w:p w14:paraId="386558C6" w14:textId="77777777" w:rsidR="00567465" w:rsidRDefault="00567465" w:rsidP="00567465">
      <w:r>
        <w:t>void srtVals(MyVctr&lt;int&gt; &amp;, Stats *);</w:t>
      </w:r>
    </w:p>
    <w:p w14:paraId="230B7F92" w14:textId="77777777" w:rsidR="00567465" w:rsidRDefault="00567465" w:rsidP="00567465">
      <w:r>
        <w:t>void print(char);</w:t>
      </w:r>
    </w:p>
    <w:p w14:paraId="0B29BD23" w14:textId="77777777" w:rsidR="00567465" w:rsidRDefault="00567465" w:rsidP="00567465">
      <w:r>
        <w:t>int cHash(char);</w:t>
      </w:r>
    </w:p>
    <w:p w14:paraId="5B49AAED" w14:textId="77777777" w:rsidR="00567465" w:rsidRDefault="00567465" w:rsidP="00567465">
      <w:r>
        <w:t>bool hshSrch(char, LinkedList&lt;char&gt; **, const int);</w:t>
      </w:r>
    </w:p>
    <w:p w14:paraId="342F1D51" w14:textId="77777777" w:rsidR="00567465" w:rsidRDefault="00567465" w:rsidP="00567465">
      <w:r>
        <w:t>//Execution begins here</w:t>
      </w:r>
    </w:p>
    <w:p w14:paraId="0E847064" w14:textId="77777777" w:rsidR="00567465" w:rsidRDefault="00567465" w:rsidP="00567465">
      <w:r>
        <w:t>int main(){</w:t>
      </w:r>
    </w:p>
    <w:p w14:paraId="09D85624" w14:textId="77777777" w:rsidR="00567465" w:rsidRDefault="00567465" w:rsidP="00567465">
      <w:r>
        <w:t xml:space="preserve">    //Declare Variables</w:t>
      </w:r>
    </w:p>
    <w:p w14:paraId="4B6D6431" w14:textId="77777777" w:rsidR="00567465" w:rsidRDefault="00567465" w:rsidP="00567465">
      <w:r>
        <w:t xml:space="preserve">    int prvVal = 0;</w:t>
      </w:r>
    </w:p>
    <w:p w14:paraId="3EA97FB9" w14:textId="77777777" w:rsidR="00567465" w:rsidRDefault="00567465" w:rsidP="00567465">
      <w:r>
        <w:lastRenderedPageBreak/>
        <w:t xml:space="preserve">    const char NFILES = 3;</w:t>
      </w:r>
    </w:p>
    <w:p w14:paraId="0795A078" w14:textId="77777777" w:rsidR="00567465" w:rsidRDefault="00567465" w:rsidP="00567465">
      <w:r>
        <w:t xml:space="preserve">    File **file = new File*[NFILES];</w:t>
      </w:r>
    </w:p>
    <w:p w14:paraId="1239E148" w14:textId="77777777" w:rsidR="00567465" w:rsidRDefault="00567465" w:rsidP="00567465">
      <w:r>
        <w:t xml:space="preserve">    Player player;</w:t>
      </w:r>
    </w:p>
    <w:p w14:paraId="518437C9" w14:textId="77777777" w:rsidR="00567465" w:rsidRDefault="00567465" w:rsidP="00567465">
      <w:r>
        <w:t xml:space="preserve">    Game game;</w:t>
      </w:r>
    </w:p>
    <w:p w14:paraId="585CEF70" w14:textId="77777777" w:rsidR="00567465" w:rsidRDefault="00567465" w:rsidP="00567465">
      <w:r>
        <w:t xml:space="preserve">    char again='\0';</w:t>
      </w:r>
    </w:p>
    <w:p w14:paraId="005A783A" w14:textId="77777777" w:rsidR="00567465" w:rsidRDefault="00567465" w:rsidP="00567465">
      <w:r>
        <w:t xml:space="preserve">    float chng=0;</w:t>
      </w:r>
    </w:p>
    <w:p w14:paraId="29C30910" w14:textId="77777777" w:rsidR="00567465" w:rsidRDefault="00567465" w:rsidP="00567465">
      <w:r>
        <w:t xml:space="preserve">    float bet=0;</w:t>
      </w:r>
    </w:p>
    <w:p w14:paraId="3A3F62F0" w14:textId="77777777" w:rsidR="00567465" w:rsidRDefault="00567465" w:rsidP="00567465">
      <w:r>
        <w:t xml:space="preserve">    char hit = '\0';</w:t>
      </w:r>
    </w:p>
    <w:p w14:paraId="2CC354ED" w14:textId="77777777" w:rsidR="00567465" w:rsidRDefault="00567465" w:rsidP="00567465">
      <w:r>
        <w:t xml:space="preserve">    bool win = false;</w:t>
      </w:r>
    </w:p>
    <w:p w14:paraId="5C9DC35D" w14:textId="77777777" w:rsidR="00567465" w:rsidRDefault="00567465" w:rsidP="00567465">
      <w:r>
        <w:t xml:space="preserve">    char info = '\0';</w:t>
      </w:r>
    </w:p>
    <w:p w14:paraId="2B5CBAA0" w14:textId="77777777" w:rsidR="00567465" w:rsidRDefault="00567465" w:rsidP="00567465">
      <w:r>
        <w:t xml:space="preserve">    char search = '\0';</w:t>
      </w:r>
    </w:p>
    <w:p w14:paraId="1F705EEC" w14:textId="77777777" w:rsidR="00567465" w:rsidRDefault="00567465" w:rsidP="00567465">
      <w:r>
        <w:t xml:space="preserve">    const int NCHARS = 13;</w:t>
      </w:r>
    </w:p>
    <w:p w14:paraId="34F6528F" w14:textId="77777777" w:rsidR="00567465" w:rsidRDefault="00567465" w:rsidP="00567465">
      <w:r>
        <w:t xml:space="preserve">    LinkedList&lt;char&gt; **hMap = new LinkedList&lt;char&gt; *[NCHARS];</w:t>
      </w:r>
    </w:p>
    <w:p w14:paraId="68CA1515" w14:textId="77777777" w:rsidR="00567465" w:rsidRDefault="00567465" w:rsidP="00567465">
      <w:r>
        <w:t xml:space="preserve">    //Initialize Variables</w:t>
      </w:r>
    </w:p>
    <w:p w14:paraId="2B97BE5E" w14:textId="77777777" w:rsidR="00567465" w:rsidRDefault="00567465" w:rsidP="00567465">
      <w:r>
        <w:t xml:space="preserve">    //Create all 3 file classes</w:t>
      </w:r>
    </w:p>
    <w:p w14:paraId="776ED9A9" w14:textId="77777777" w:rsidR="00567465" w:rsidRDefault="00567465" w:rsidP="00567465">
      <w:r>
        <w:t xml:space="preserve">    for(int i=0; i&lt;NFILES; i++)file[i] = new File();</w:t>
      </w:r>
    </w:p>
    <w:p w14:paraId="72A12D77" w14:textId="77777777" w:rsidR="00567465" w:rsidRDefault="00567465" w:rsidP="00567465">
      <w:r>
        <w:t xml:space="preserve">    for(int i=0; i&lt;NCHARS; i++)hMap[i] = new LinkedList&lt;char&gt;;</w:t>
      </w:r>
    </w:p>
    <w:p w14:paraId="2C5A1ED9" w14:textId="77777777" w:rsidR="00567465" w:rsidRDefault="00567465" w:rsidP="00567465">
      <w:r>
        <w:t xml:space="preserve">    file[0]-&gt;setName("Cards.dat");</w:t>
      </w:r>
    </w:p>
    <w:p w14:paraId="185E44F9" w14:textId="77777777" w:rsidR="00567465" w:rsidRDefault="00567465" w:rsidP="00567465">
      <w:r>
        <w:t xml:space="preserve">    file[1]-&gt;setName("Suits.dat");</w:t>
      </w:r>
    </w:p>
    <w:p w14:paraId="7388CBA3" w14:textId="77777777" w:rsidR="00567465" w:rsidRDefault="00567465" w:rsidP="00567465">
      <w:r>
        <w:t xml:space="preserve">    file[2]-&gt;setName("Stats.dat");</w:t>
      </w:r>
    </w:p>
    <w:p w14:paraId="61F91B7B" w14:textId="77777777" w:rsidR="00567465" w:rsidRDefault="00567465" w:rsidP="00567465">
      <w:r>
        <w:t xml:space="preserve">    file[0]-&gt;getFile()-&gt;open(file[0]-&gt;getName(), ios::in|ios::out|ios::binary|ios::trunc);</w:t>
      </w:r>
    </w:p>
    <w:p w14:paraId="2CA033D9" w14:textId="77777777" w:rsidR="00567465" w:rsidRDefault="00567465" w:rsidP="00567465">
      <w:r>
        <w:t xml:space="preserve">    file[1]-&gt;getFile()-&gt;open(file[1]-&gt;getName(), ios::in|ios::out|ios::binary|ios::trunc);</w:t>
      </w:r>
    </w:p>
    <w:p w14:paraId="18F1D078" w14:textId="77777777" w:rsidR="00567465" w:rsidRDefault="00567465" w:rsidP="00567465">
      <w:r>
        <w:t xml:space="preserve">    file[2]-&gt;getFile()-&gt;open(file[2]-&gt;getName(), ios::in|ios::out|ios::binary|ios::trunc);</w:t>
      </w:r>
    </w:p>
    <w:p w14:paraId="0FD74DC2" w14:textId="77777777" w:rsidR="00567465" w:rsidRDefault="00567465" w:rsidP="00567465">
      <w:r>
        <w:t xml:space="preserve">    Deck deck;</w:t>
      </w:r>
    </w:p>
    <w:p w14:paraId="51CECDDD" w14:textId="77777777" w:rsidR="00567465" w:rsidRDefault="00567465" w:rsidP="00567465">
      <w:r>
        <w:t xml:space="preserve">    </w:t>
      </w:r>
    </w:p>
    <w:p w14:paraId="05BC6E95" w14:textId="77777777" w:rsidR="00567465" w:rsidRDefault="00567465" w:rsidP="00567465">
      <w:r>
        <w:t xml:space="preserve">    file[0]-&gt;getFile()-&gt;write(deck.getCrd(), sizeof(char)*deck.getNCrd());</w:t>
      </w:r>
    </w:p>
    <w:p w14:paraId="28EAEEB2" w14:textId="77777777" w:rsidR="00567465" w:rsidRDefault="00567465" w:rsidP="00567465">
      <w:r>
        <w:t xml:space="preserve">    file[1]-&gt;getFile()-&gt;write(deck.getSut(), sizeof(char)*deck.getNCrd());</w:t>
      </w:r>
    </w:p>
    <w:p w14:paraId="57D3EEB7" w14:textId="77777777" w:rsidR="00567465" w:rsidRDefault="00567465" w:rsidP="00567465">
      <w:r>
        <w:t xml:space="preserve">    //Map Inputs to Outputs</w:t>
      </w:r>
    </w:p>
    <w:p w14:paraId="7879CA54" w14:textId="77777777" w:rsidR="00567465" w:rsidRDefault="00567465" w:rsidP="00567465">
      <w:r>
        <w:t xml:space="preserve">    //Generate Random Deck of Cards with suits into two different files</w:t>
      </w:r>
    </w:p>
    <w:p w14:paraId="7353EF46" w14:textId="77777777" w:rsidR="00567465" w:rsidRDefault="00567465" w:rsidP="00567465">
      <w:r>
        <w:t xml:space="preserve">    file[0]-&gt;getFile()-&gt;close();</w:t>
      </w:r>
    </w:p>
    <w:p w14:paraId="760F4CE2" w14:textId="77777777" w:rsidR="00567465" w:rsidRDefault="00567465" w:rsidP="00567465">
      <w:r>
        <w:t xml:space="preserve">    file[1]-&gt;getFile()-&gt;close();</w:t>
      </w:r>
    </w:p>
    <w:p w14:paraId="44056F11" w14:textId="77777777" w:rsidR="00567465" w:rsidRDefault="00567465" w:rsidP="00567465">
      <w:r>
        <w:t xml:space="preserve">    file[2]-&gt;getFile()-&gt;close();</w:t>
      </w:r>
    </w:p>
    <w:p w14:paraId="1F82A77C" w14:textId="77777777" w:rsidR="00567465" w:rsidRDefault="00567465" w:rsidP="00567465">
      <w:r>
        <w:t xml:space="preserve">    //Display Results</w:t>
      </w:r>
    </w:p>
    <w:p w14:paraId="725FFE62" w14:textId="77777777" w:rsidR="00567465" w:rsidRDefault="00567465" w:rsidP="00567465">
      <w:r>
        <w:t xml:space="preserve">    //Game Play</w:t>
      </w:r>
    </w:p>
    <w:p w14:paraId="67AEFA99" w14:textId="77777777" w:rsidR="00567465" w:rsidRDefault="00567465" w:rsidP="00567465">
      <w:r>
        <w:t xml:space="preserve">    do{</w:t>
      </w:r>
    </w:p>
    <w:p w14:paraId="3ED0A94E" w14:textId="77777777" w:rsidR="00567465" w:rsidRDefault="00567465" w:rsidP="00567465">
      <w:r>
        <w:t xml:space="preserve">        game.setPVal(0);</w:t>
      </w:r>
    </w:p>
    <w:p w14:paraId="65FBFA7D" w14:textId="77777777" w:rsidR="00567465" w:rsidRDefault="00567465" w:rsidP="00567465">
      <w:r>
        <w:t xml:space="preserve">        game.setDVal(0);</w:t>
      </w:r>
    </w:p>
    <w:p w14:paraId="0EC56F7F" w14:textId="77777777" w:rsidR="00567465" w:rsidRDefault="00567465" w:rsidP="00567465">
      <w:r>
        <w:t xml:space="preserve">        //crdwSut="";</w:t>
      </w:r>
    </w:p>
    <w:p w14:paraId="475305B2" w14:textId="77777777" w:rsidR="00567465" w:rsidRDefault="00567465" w:rsidP="00567465">
      <w:r>
        <w:t xml:space="preserve">        //Open the Cards.dat and Suits.dat files to be read and used later on in the game</w:t>
      </w:r>
    </w:p>
    <w:p w14:paraId="570E5E18" w14:textId="77777777" w:rsidR="00567465" w:rsidRDefault="00567465" w:rsidP="00567465">
      <w:r>
        <w:t xml:space="preserve">        file[0]-&gt;getFile()-&gt;open(file[0]-&gt;getName(), ios::in|ios::binary);</w:t>
      </w:r>
    </w:p>
    <w:p w14:paraId="5D3CB627" w14:textId="77777777" w:rsidR="00567465" w:rsidRDefault="00567465" w:rsidP="00567465">
      <w:r>
        <w:t xml:space="preserve">        file[1]-&gt;getFile()-&gt;open(file[1]-&gt;getName(), ios::in|ios::binary);</w:t>
      </w:r>
    </w:p>
    <w:p w14:paraId="7D24E489" w14:textId="77777777" w:rsidR="00567465" w:rsidRDefault="00567465" w:rsidP="00567465">
      <w:r>
        <w:t xml:space="preserve">        cout&lt;&lt;endl;</w:t>
      </w:r>
    </w:p>
    <w:p w14:paraId="0B604AF7" w14:textId="77777777" w:rsidR="00567465" w:rsidRDefault="00567465" w:rsidP="00567465">
      <w:r>
        <w:t xml:space="preserve">        cout&lt;&lt;"You Currently Have "&lt;&lt;fixed&lt;&lt;setprecision(2)&lt;&lt;player.getMny()&lt;&lt;" Dollars Left!"&lt;&lt;endl;</w:t>
      </w:r>
    </w:p>
    <w:p w14:paraId="0828AE7D" w14:textId="77777777" w:rsidR="00567465" w:rsidRDefault="00567465" w:rsidP="00567465">
      <w:r>
        <w:t xml:space="preserve">        //Ensure player has more than 0 Dollars Left</w:t>
      </w:r>
    </w:p>
    <w:p w14:paraId="1BBAB333" w14:textId="77777777" w:rsidR="00567465" w:rsidRDefault="00567465" w:rsidP="00567465">
      <w:r>
        <w:t xml:space="preserve">        if(player.getMny()&gt;0){</w:t>
      </w:r>
    </w:p>
    <w:p w14:paraId="6479716F" w14:textId="77777777" w:rsidR="00567465" w:rsidRDefault="00567465" w:rsidP="00567465">
      <w:r>
        <w:t xml:space="preserve">            cout&lt;&lt;"How Much Would You Like to Bet on This Game?"&lt;&lt;endl;</w:t>
      </w:r>
    </w:p>
    <w:p w14:paraId="22019B39" w14:textId="77777777" w:rsidR="00567465" w:rsidRDefault="00567465" w:rsidP="00567465">
      <w:r>
        <w:t xml:space="preserve">            cin&gt;&gt;bet;</w:t>
      </w:r>
    </w:p>
    <w:p w14:paraId="32ACA2C3" w14:textId="77777777" w:rsidR="00567465" w:rsidRDefault="00567465" w:rsidP="00567465">
      <w:r>
        <w:t xml:space="preserve">            player.setBet(bet);</w:t>
      </w:r>
    </w:p>
    <w:p w14:paraId="23ECF081" w14:textId="77777777" w:rsidR="00567465" w:rsidRDefault="00567465" w:rsidP="00567465">
      <w:r>
        <w:t xml:space="preserve">            //Check if the bet is valid</w:t>
      </w:r>
    </w:p>
    <w:p w14:paraId="53D33A49" w14:textId="77777777" w:rsidR="00567465" w:rsidRDefault="00567465" w:rsidP="00567465">
      <w:r>
        <w:t xml:space="preserve">            while(player.getBet()&gt;player.getMny() || player.getBet()&lt;0){</w:t>
      </w:r>
    </w:p>
    <w:p w14:paraId="696FEFEA" w14:textId="77777777" w:rsidR="00567465" w:rsidRDefault="00567465" w:rsidP="00567465">
      <w:r>
        <w:lastRenderedPageBreak/>
        <w:t xml:space="preserve">                cout&lt;&lt;"That Bet is Not Valid!"&lt;&lt;endl;</w:t>
      </w:r>
    </w:p>
    <w:p w14:paraId="0653C558" w14:textId="77777777" w:rsidR="00567465" w:rsidRDefault="00567465" w:rsidP="00567465">
      <w:r>
        <w:t xml:space="preserve">                cout&lt;&lt;"Please Enter How Much You Wish to Bet:"&lt;&lt;endl;</w:t>
      </w:r>
    </w:p>
    <w:p w14:paraId="56C67292" w14:textId="77777777" w:rsidR="00567465" w:rsidRDefault="00567465" w:rsidP="00567465">
      <w:r>
        <w:t xml:space="preserve">                cin&gt;&gt;bet;</w:t>
      </w:r>
    </w:p>
    <w:p w14:paraId="16262E52" w14:textId="77777777" w:rsidR="00567465" w:rsidRDefault="00567465" w:rsidP="00567465">
      <w:r>
        <w:t xml:space="preserve">                player.setBet(bet);</w:t>
      </w:r>
    </w:p>
    <w:p w14:paraId="51CBCD1D" w14:textId="77777777" w:rsidR="00567465" w:rsidRDefault="00567465" w:rsidP="00567465">
      <w:r>
        <w:t xml:space="preserve">                player.mkBet();</w:t>
      </w:r>
    </w:p>
    <w:p w14:paraId="1288BCC3" w14:textId="77777777" w:rsidR="00567465" w:rsidRDefault="00567465" w:rsidP="00567465">
      <w:r>
        <w:t xml:space="preserve">            }</w:t>
      </w:r>
    </w:p>
    <w:p w14:paraId="22BE358C" w14:textId="77777777" w:rsidR="00567465" w:rsidRDefault="00567465" w:rsidP="00567465">
      <w:r>
        <w:t xml:space="preserve">            //Grab a card from the cards file to start the player with</w:t>
      </w:r>
    </w:p>
    <w:p w14:paraId="7618F1E1" w14:textId="77777777" w:rsidR="00567465" w:rsidRDefault="00567465" w:rsidP="00567465">
      <w:r>
        <w:t xml:space="preserve">            if(game.getIdx()&lt;deck.getNCrd()){</w:t>
      </w:r>
    </w:p>
    <w:p w14:paraId="36044385" w14:textId="77777777" w:rsidR="00567465" w:rsidRDefault="00567465" w:rsidP="00567465">
      <w:r>
        <w:t xml:space="preserve">                //Fill cards and Suits Table to be printed later</w:t>
      </w:r>
    </w:p>
    <w:p w14:paraId="5C9F05AE" w14:textId="77777777" w:rsidR="00567465" w:rsidRDefault="00567465" w:rsidP="00567465">
      <w:r>
        <w:t xml:space="preserve">                //Display a message of the card and its suit that the player received</w:t>
      </w:r>
    </w:p>
    <w:p w14:paraId="5BA9BF2C" w14:textId="77777777" w:rsidR="00567465" w:rsidRDefault="00567465" w:rsidP="00567465">
      <w:r>
        <w:t xml:space="preserve">                //Calculate the current value of all the players cards         </w:t>
      </w:r>
    </w:p>
    <w:p w14:paraId="1A17E875" w14:textId="77777777" w:rsidR="00567465" w:rsidRDefault="00567465" w:rsidP="00567465">
      <w:r>
        <w:t xml:space="preserve">                game.setPVal(game.getCVal(deck.getVec(), prvVal));</w:t>
      </w:r>
    </w:p>
    <w:p w14:paraId="223D9271" w14:textId="77777777" w:rsidR="00567465" w:rsidRDefault="00567465" w:rsidP="00567465">
      <w:r>
        <w:t xml:space="preserve">                cout&lt;&lt;endl;</w:t>
      </w:r>
    </w:p>
    <w:p w14:paraId="2F27CCE6" w14:textId="77777777" w:rsidR="00567465" w:rsidRDefault="00567465" w:rsidP="00567465">
      <w:r>
        <w:t xml:space="preserve">                cout&lt;&lt;"You Received: "&lt;&lt;deck.trnslte(true,game.getIdx())&lt;&lt;" of "&lt;&lt;deck.trnslte(false, game.getIdx())&lt;&lt;endl;</w:t>
      </w:r>
    </w:p>
    <w:p w14:paraId="24EC50D9" w14:textId="77777777" w:rsidR="00567465" w:rsidRDefault="00567465" w:rsidP="00567465">
      <w:r>
        <w:t xml:space="preserve">                cout&lt;&lt;endl;</w:t>
      </w:r>
    </w:p>
    <w:p w14:paraId="18E65EA4" w14:textId="77777777" w:rsidR="00567465" w:rsidRDefault="00567465" w:rsidP="00567465">
      <w:r>
        <w:t xml:space="preserve">                cout&lt;&lt;"Your Cards Total Value is Currently: "&lt;&lt;game.getPVal()&lt;&lt;endl&lt;&lt;endl;</w:t>
      </w:r>
    </w:p>
    <w:p w14:paraId="58C969D5" w14:textId="77777777" w:rsidR="00567465" w:rsidRDefault="00567465" w:rsidP="00567465">
      <w:r>
        <w:t xml:space="preserve">                try{</w:t>
      </w:r>
    </w:p>
    <w:p w14:paraId="41EDE952" w14:textId="77777777" w:rsidR="00567465" w:rsidRDefault="00567465" w:rsidP="00567465">
      <w:r>
        <w:t xml:space="preserve">                    ++game;</w:t>
      </w:r>
    </w:p>
    <w:p w14:paraId="5F1CB991" w14:textId="77777777" w:rsidR="00567465" w:rsidRDefault="00567465" w:rsidP="00567465">
      <w:r>
        <w:t xml:space="preserve">                }catch(string error){</w:t>
      </w:r>
    </w:p>
    <w:p w14:paraId="6C07D427" w14:textId="77777777" w:rsidR="00567465" w:rsidRDefault="00567465" w:rsidP="00567465">
      <w:r>
        <w:t xml:space="preserve">                    cout&lt;&lt;error;</w:t>
      </w:r>
    </w:p>
    <w:p w14:paraId="0362CC44" w14:textId="77777777" w:rsidR="00567465" w:rsidRDefault="00567465" w:rsidP="00567465">
      <w:r>
        <w:t xml:space="preserve">                    exit(-1);</w:t>
      </w:r>
    </w:p>
    <w:p w14:paraId="0042F5FE" w14:textId="77777777" w:rsidR="00567465" w:rsidRDefault="00567465" w:rsidP="00567465">
      <w:r>
        <w:t xml:space="preserve">                }</w:t>
      </w:r>
    </w:p>
    <w:p w14:paraId="23E3C7F9" w14:textId="77777777" w:rsidR="00567465" w:rsidRDefault="00567465" w:rsidP="00567465">
      <w:r>
        <w:t xml:space="preserve">            }else{</w:t>
      </w:r>
    </w:p>
    <w:p w14:paraId="747B65DC" w14:textId="77777777" w:rsidR="00567465" w:rsidRDefault="00567465" w:rsidP="00567465">
      <w:r>
        <w:t xml:space="preserve">                cout&lt;&lt;"No cards left in deck to draw from";</w:t>
      </w:r>
    </w:p>
    <w:p w14:paraId="3CFF9F4F" w14:textId="77777777" w:rsidR="00567465" w:rsidRDefault="00567465" w:rsidP="00567465">
      <w:r>
        <w:t xml:space="preserve">                exit(0);</w:t>
      </w:r>
    </w:p>
    <w:p w14:paraId="358F733D" w14:textId="77777777" w:rsidR="00567465" w:rsidRDefault="00567465" w:rsidP="00567465">
      <w:r>
        <w:t xml:space="preserve">            }</w:t>
      </w:r>
    </w:p>
    <w:p w14:paraId="5B44C752" w14:textId="77777777" w:rsidR="00567465" w:rsidRDefault="00567465" w:rsidP="00567465">
      <w:r>
        <w:t xml:space="preserve">            game.incDVal(rand()%11+1);</w:t>
      </w:r>
    </w:p>
    <w:p w14:paraId="789F7EA9" w14:textId="77777777" w:rsidR="00567465" w:rsidRDefault="00567465" w:rsidP="00567465">
      <w:r>
        <w:t xml:space="preserve">            cout&lt;&lt;"The Dealers Shown Card Value is: "&lt;&lt;game.getDVal()&lt;&lt;endl&lt;&lt;endl;</w:t>
      </w:r>
    </w:p>
    <w:p w14:paraId="19CB0C7D" w14:textId="77777777" w:rsidR="00567465" w:rsidRDefault="00567465" w:rsidP="00567465">
      <w:r>
        <w:t xml:space="preserve">            cout&lt;&lt;"Would You Like to Hit (Y/N)"&lt;&lt;endl;</w:t>
      </w:r>
    </w:p>
    <w:p w14:paraId="1DAACAE3" w14:textId="77777777" w:rsidR="00567465" w:rsidRDefault="00567465" w:rsidP="00567465">
      <w:r>
        <w:t xml:space="preserve">            cin&gt;&gt;hit;</w:t>
      </w:r>
    </w:p>
    <w:p w14:paraId="3C363823" w14:textId="77777777" w:rsidR="00567465" w:rsidRDefault="00567465" w:rsidP="00567465">
      <w:r>
        <w:t xml:space="preserve">            player.setHit(hit);</w:t>
      </w:r>
    </w:p>
    <w:p w14:paraId="0714701C" w14:textId="77777777" w:rsidR="00567465" w:rsidRDefault="00567465" w:rsidP="00567465">
      <w:r>
        <w:t xml:space="preserve">            if(game.getIdx()&lt;deck.getNCrd()){</w:t>
      </w:r>
    </w:p>
    <w:p w14:paraId="361D8A09" w14:textId="77777777" w:rsidR="00567465" w:rsidRDefault="00567465" w:rsidP="00567465">
      <w:r>
        <w:t xml:space="preserve">                do{</w:t>
      </w:r>
    </w:p>
    <w:p w14:paraId="26454706" w14:textId="77777777" w:rsidR="00567465" w:rsidRDefault="00567465" w:rsidP="00567465">
      <w:r>
        <w:t xml:space="preserve">                    if(player.getHit()=='Y'||player.getHit()=='y'){</w:t>
      </w:r>
    </w:p>
    <w:p w14:paraId="4AC27D28" w14:textId="77777777" w:rsidR="00567465" w:rsidRDefault="00567465" w:rsidP="00567465">
      <w:r>
        <w:t xml:space="preserve">                        </w:t>
      </w:r>
    </w:p>
    <w:p w14:paraId="2248486A" w14:textId="77777777" w:rsidR="00567465" w:rsidRDefault="00567465" w:rsidP="00567465">
      <w:r>
        <w:t xml:space="preserve">                        if(game.getIdx()&lt;deck.getNCrd()){</w:t>
      </w:r>
    </w:p>
    <w:p w14:paraId="4A0EDF07" w14:textId="77777777" w:rsidR="00567465" w:rsidRDefault="00567465" w:rsidP="00567465">
      <w:r>
        <w:t xml:space="preserve">                            //Calculate the current value of all the players cards         </w:t>
      </w:r>
    </w:p>
    <w:p w14:paraId="378EE530" w14:textId="77777777" w:rsidR="00567465" w:rsidRDefault="00567465" w:rsidP="00567465">
      <w:r>
        <w:t xml:space="preserve">                            game.setPVal(game.getCVal(deck.getVec(), prvVal));</w:t>
      </w:r>
    </w:p>
    <w:p w14:paraId="7FFB2D83" w14:textId="77777777" w:rsidR="00567465" w:rsidRDefault="00567465" w:rsidP="00567465">
      <w:r>
        <w:t xml:space="preserve">                            cout&lt;&lt;endl;</w:t>
      </w:r>
    </w:p>
    <w:p w14:paraId="620DFAF1" w14:textId="77777777" w:rsidR="00567465" w:rsidRDefault="00567465" w:rsidP="00567465">
      <w:r>
        <w:t xml:space="preserve">                            //Display Message to player saying the card they received their current total card value and the dealers show card value</w:t>
      </w:r>
    </w:p>
    <w:p w14:paraId="4D60CF3C" w14:textId="77777777" w:rsidR="00567465" w:rsidRDefault="00567465" w:rsidP="00567465">
      <w:r>
        <w:t xml:space="preserve">                            cout&lt;&lt;"You Received: "&lt;&lt;deck.trnslte(true, game.getIdx())&lt;&lt;" of "&lt;&lt;deck.trnslte(false, game.getIdx())&lt;&lt;endl;</w:t>
      </w:r>
    </w:p>
    <w:p w14:paraId="15FB08EA" w14:textId="77777777" w:rsidR="00567465" w:rsidRDefault="00567465" w:rsidP="00567465">
      <w:r>
        <w:t xml:space="preserve">                            cout&lt;&lt;endl;</w:t>
      </w:r>
    </w:p>
    <w:p w14:paraId="5A91C3DC" w14:textId="77777777" w:rsidR="00567465" w:rsidRDefault="00567465" w:rsidP="00567465">
      <w:r>
        <w:t xml:space="preserve">                            cout&lt;&lt;"Your Cards Total Value is Currently: "&lt;&lt;game.getPVal()&lt;&lt;endl&lt;&lt;endl;</w:t>
      </w:r>
    </w:p>
    <w:p w14:paraId="2513BA5F" w14:textId="77777777" w:rsidR="00567465" w:rsidRDefault="00567465" w:rsidP="00567465">
      <w:r>
        <w:t xml:space="preserve">                            cout&lt;&lt;"The Dealers Shown Card Value is: "&lt;&lt;game.getDVal()&lt;&lt;endl&lt;&lt;endl;</w:t>
      </w:r>
    </w:p>
    <w:p w14:paraId="00E19420" w14:textId="77777777" w:rsidR="00567465" w:rsidRDefault="00567465" w:rsidP="00567465">
      <w:r>
        <w:t xml:space="preserve">                            try{</w:t>
      </w:r>
    </w:p>
    <w:p w14:paraId="68FC3948" w14:textId="77777777" w:rsidR="00567465" w:rsidRDefault="00567465" w:rsidP="00567465">
      <w:r>
        <w:t xml:space="preserve">                                ++game;</w:t>
      </w:r>
    </w:p>
    <w:p w14:paraId="2F2E7F10" w14:textId="77777777" w:rsidR="00567465" w:rsidRDefault="00567465" w:rsidP="00567465">
      <w:r>
        <w:t xml:space="preserve">                            }catch(string error){</w:t>
      </w:r>
    </w:p>
    <w:p w14:paraId="25CD4A14" w14:textId="77777777" w:rsidR="00567465" w:rsidRDefault="00567465" w:rsidP="00567465">
      <w:r>
        <w:t xml:space="preserve">                                cout&lt;&lt;error;</w:t>
      </w:r>
    </w:p>
    <w:p w14:paraId="4F9F9CC2" w14:textId="77777777" w:rsidR="00567465" w:rsidRDefault="00567465" w:rsidP="00567465">
      <w:r>
        <w:lastRenderedPageBreak/>
        <w:t xml:space="preserve">                                exit(-1);</w:t>
      </w:r>
    </w:p>
    <w:p w14:paraId="394DA0DC" w14:textId="77777777" w:rsidR="00567465" w:rsidRDefault="00567465" w:rsidP="00567465">
      <w:r>
        <w:t xml:space="preserve">                            }</w:t>
      </w:r>
    </w:p>
    <w:p w14:paraId="7220DE5A" w14:textId="77777777" w:rsidR="00567465" w:rsidRDefault="00567465" w:rsidP="00567465">
      <w:r>
        <w:t xml:space="preserve">                        }else{</w:t>
      </w:r>
    </w:p>
    <w:p w14:paraId="71FF1901" w14:textId="77777777" w:rsidR="00567465" w:rsidRDefault="00567465" w:rsidP="00567465">
      <w:r>
        <w:t xml:space="preserve">                            //Tell the player there are no cards left in the deck and exit program</w:t>
      </w:r>
    </w:p>
    <w:p w14:paraId="626F345F" w14:textId="77777777" w:rsidR="00567465" w:rsidRDefault="00567465" w:rsidP="00567465">
      <w:r>
        <w:t xml:space="preserve">                            cout&lt;&lt;"No cards left in deck to draw from";</w:t>
      </w:r>
    </w:p>
    <w:p w14:paraId="5F3907D6" w14:textId="77777777" w:rsidR="00567465" w:rsidRDefault="00567465" w:rsidP="00567465">
      <w:r>
        <w:t xml:space="preserve">                            exit(0);</w:t>
      </w:r>
    </w:p>
    <w:p w14:paraId="29EE8917" w14:textId="77777777" w:rsidR="00567465" w:rsidRDefault="00567465" w:rsidP="00567465">
      <w:r>
        <w:t xml:space="preserve">                        }</w:t>
      </w:r>
    </w:p>
    <w:p w14:paraId="3F0E03DC" w14:textId="77777777" w:rsidR="00567465" w:rsidRDefault="00567465" w:rsidP="00567465">
      <w:r>
        <w:t xml:space="preserve">                        if(game.getPVal()&lt;21){</w:t>
      </w:r>
    </w:p>
    <w:p w14:paraId="17B6D3DC" w14:textId="77777777" w:rsidR="00567465" w:rsidRDefault="00567465" w:rsidP="00567465">
      <w:r>
        <w:t xml:space="preserve">                            cout&lt;&lt;"Would you like to hit (Y/N)"&lt;&lt;endl;</w:t>
      </w:r>
    </w:p>
    <w:p w14:paraId="5BEA5698" w14:textId="77777777" w:rsidR="00567465" w:rsidRDefault="00567465" w:rsidP="00567465">
      <w:r>
        <w:t xml:space="preserve">                            cin&gt;&gt;hit;</w:t>
      </w:r>
    </w:p>
    <w:p w14:paraId="4808DD7C" w14:textId="77777777" w:rsidR="00567465" w:rsidRDefault="00567465" w:rsidP="00567465">
      <w:r>
        <w:t xml:space="preserve">                            player.setHit(hit);</w:t>
      </w:r>
    </w:p>
    <w:p w14:paraId="1725B6D7" w14:textId="77777777" w:rsidR="00567465" w:rsidRDefault="00567465" w:rsidP="00567465">
      <w:r>
        <w:t xml:space="preserve">                        }else player.setHit('N');</w:t>
      </w:r>
    </w:p>
    <w:p w14:paraId="1CE412F3" w14:textId="77777777" w:rsidR="00567465" w:rsidRDefault="00567465" w:rsidP="00567465">
      <w:r>
        <w:t xml:space="preserve">                    }</w:t>
      </w:r>
    </w:p>
    <w:p w14:paraId="74B7BAA2" w14:textId="77777777" w:rsidR="00567465" w:rsidRDefault="00567465" w:rsidP="00567465">
      <w:r>
        <w:t xml:space="preserve">                }while(game.getIdx()&lt;deck.getNCrd() &amp;&amp; (player.getHit()=='Y'||player.getHit()=='y'));</w:t>
      </w:r>
    </w:p>
    <w:p w14:paraId="477FC832" w14:textId="77777777" w:rsidR="00567465" w:rsidRDefault="00567465" w:rsidP="00567465">
      <w:r>
        <w:t xml:space="preserve">                //Increase dealers card value by a random value from 1 to 10 if their total card value is less than 17</w:t>
      </w:r>
    </w:p>
    <w:p w14:paraId="0C2FFD02" w14:textId="77777777" w:rsidR="00567465" w:rsidRDefault="00567465" w:rsidP="00567465">
      <w:r>
        <w:t xml:space="preserve">                while(game.getDVal()&lt;17)game.incDVal(rand()%11+1);</w:t>
      </w:r>
    </w:p>
    <w:p w14:paraId="2809FD36" w14:textId="77777777" w:rsidR="00567465" w:rsidRDefault="00567465" w:rsidP="00567465">
      <w:r>
        <w:t xml:space="preserve">            }</w:t>
      </w:r>
    </w:p>
    <w:p w14:paraId="2243BF09" w14:textId="77777777" w:rsidR="00567465" w:rsidRDefault="00567465" w:rsidP="00567465">
      <w:r>
        <w:t xml:space="preserve">            //Check if the player has won</w:t>
      </w:r>
    </w:p>
    <w:p w14:paraId="1C047B83" w14:textId="77777777" w:rsidR="00567465" w:rsidRDefault="00567465" w:rsidP="00567465">
      <w:r>
        <w:t xml:space="preserve">            win=hasWon(game.getPVal(), game.getDVal());</w:t>
      </w:r>
    </w:p>
    <w:p w14:paraId="73030FC0" w14:textId="77777777" w:rsidR="00567465" w:rsidRDefault="00567465" w:rsidP="00567465">
      <w:r>
        <w:t xml:space="preserve">            player.setWin(win);</w:t>
      </w:r>
    </w:p>
    <w:p w14:paraId="57803DAC" w14:textId="77777777" w:rsidR="00567465" w:rsidRDefault="00567465" w:rsidP="00567465">
      <w:r>
        <w:t xml:space="preserve">            cout&lt;&lt;endl&lt;&lt;endl&lt;&lt;"Results:"&lt;&lt;endl;</w:t>
      </w:r>
    </w:p>
    <w:p w14:paraId="6DCAD250" w14:textId="77777777" w:rsidR="00567465" w:rsidRDefault="00567465" w:rsidP="00567465">
      <w:r>
        <w:t xml:space="preserve">            if(player.getWin()){</w:t>
      </w:r>
    </w:p>
    <w:p w14:paraId="18F3374F" w14:textId="77777777" w:rsidR="00567465" w:rsidRDefault="00567465" w:rsidP="00567465">
      <w:r>
        <w:t xml:space="preserve">                //Pay out the bet at a 3:2 Ratio(found on blackjack.org) if the player has won</w:t>
      </w:r>
    </w:p>
    <w:p w14:paraId="459D8912" w14:textId="77777777" w:rsidR="00567465" w:rsidRDefault="00567465" w:rsidP="00567465">
      <w:r>
        <w:t xml:space="preserve">                chng=player.getPCW();</w:t>
      </w:r>
    </w:p>
    <w:p w14:paraId="47A05A4B" w14:textId="77777777" w:rsidR="00567465" w:rsidRDefault="00567465" w:rsidP="00567465">
      <w:r>
        <w:t xml:space="preserve">                //Display message saying player won</w:t>
      </w:r>
    </w:p>
    <w:p w14:paraId="6DB4D885" w14:textId="77777777" w:rsidR="00567465" w:rsidRDefault="00567465" w:rsidP="00567465">
      <w:r>
        <w:t xml:space="preserve">                cout&lt;&lt;"Congratulations You Have Won :) "&lt;&lt;endl;</w:t>
      </w:r>
    </w:p>
    <w:p w14:paraId="4DE34806" w14:textId="77777777" w:rsidR="00567465" w:rsidRDefault="00567465" w:rsidP="00567465">
      <w:r>
        <w:t xml:space="preserve">                cout&lt;&lt;"Your Total Card Value Was: "&lt;&lt;game.getPVal()&lt;&lt;endl;</w:t>
      </w:r>
    </w:p>
    <w:p w14:paraId="234EE2A0" w14:textId="77777777" w:rsidR="00567465" w:rsidRDefault="00567465" w:rsidP="00567465">
      <w:r>
        <w:t xml:space="preserve">                cout&lt;&lt;"The Dealer's Total Card Value Was: "&lt;&lt;game.getDVal()&lt;&lt;endl;</w:t>
      </w:r>
    </w:p>
    <w:p w14:paraId="2458E2CD" w14:textId="77777777" w:rsidR="00567465" w:rsidRDefault="00567465" w:rsidP="00567465">
      <w:r>
        <w:t xml:space="preserve">                cout&lt;&lt;"Your New Balance is $"&lt;&lt;player.getMny()&lt;&lt;endl;</w:t>
      </w:r>
    </w:p>
    <w:p w14:paraId="0101A1AD" w14:textId="77777777" w:rsidR="00567465" w:rsidRDefault="00567465" w:rsidP="00567465">
      <w:r>
        <w:t xml:space="preserve">                cout&lt;&lt;"Your money increased by around "&lt;&lt;fixed&lt;&lt;setprecision(0)&lt;&lt;round(chng)&lt;&lt;"%"&lt;&lt;endl;</w:t>
      </w:r>
    </w:p>
    <w:p w14:paraId="36A41D19" w14:textId="77777777" w:rsidR="00567465" w:rsidRDefault="00567465" w:rsidP="00567465">
      <w:r>
        <w:t xml:space="preserve">            }else if(game.getPVal()==game.getDVal() ||(game.getPVal()&gt;21 &amp;&amp; game.getDVal()&gt;21)){</w:t>
      </w:r>
    </w:p>
    <w:p w14:paraId="50FD2B36" w14:textId="77777777" w:rsidR="00567465" w:rsidRDefault="00567465" w:rsidP="00567465">
      <w:r>
        <w:t xml:space="preserve">                //Display a message saying nobody won</w:t>
      </w:r>
    </w:p>
    <w:p w14:paraId="1B6FA7D6" w14:textId="77777777" w:rsidR="00567465" w:rsidRDefault="00567465" w:rsidP="00567465">
      <w:r>
        <w:t xml:space="preserve">                cout&lt;&lt;"Your Total Card Value Was: "&lt;&lt;game.getPVal()&lt;&lt;endl;</w:t>
      </w:r>
    </w:p>
    <w:p w14:paraId="258681D4" w14:textId="77777777" w:rsidR="00567465" w:rsidRDefault="00567465" w:rsidP="00567465">
      <w:r>
        <w:t xml:space="preserve">                cout&lt;&lt;"The Dealer's Total Card Value Was: "&lt;&lt;game.getDVal()&lt;&lt;endl;</w:t>
      </w:r>
    </w:p>
    <w:p w14:paraId="342F67A0" w14:textId="77777777" w:rsidR="00567465" w:rsidRDefault="00567465" w:rsidP="00567465">
      <w:r>
        <w:t xml:space="preserve">                cout&lt;&lt;"Nobody Wins"&lt;&lt;endl;</w:t>
      </w:r>
    </w:p>
    <w:p w14:paraId="19A73527" w14:textId="77777777" w:rsidR="00567465" w:rsidRDefault="00567465" w:rsidP="00567465">
      <w:r>
        <w:t xml:space="preserve">            }else{</w:t>
      </w:r>
    </w:p>
    <w:p w14:paraId="3EAECC58" w14:textId="77777777" w:rsidR="00567465" w:rsidRDefault="00567465" w:rsidP="00567465">
      <w:r>
        <w:t xml:space="preserve">                chng=player.getPCL();</w:t>
      </w:r>
    </w:p>
    <w:p w14:paraId="52E22821" w14:textId="77777777" w:rsidR="00567465" w:rsidRDefault="00567465" w:rsidP="00567465">
      <w:r>
        <w:t xml:space="preserve">                cout&lt;&lt;endl;</w:t>
      </w:r>
    </w:p>
    <w:p w14:paraId="492A63DD" w14:textId="77777777" w:rsidR="00567465" w:rsidRDefault="00567465" w:rsidP="00567465">
      <w:r>
        <w:t xml:space="preserve">                //Display message saying player lost</w:t>
      </w:r>
    </w:p>
    <w:p w14:paraId="7A45E202" w14:textId="77777777" w:rsidR="00567465" w:rsidRDefault="00567465" w:rsidP="00567465">
      <w:r>
        <w:t xml:space="preserve">                cout&lt;&lt;"Sorry You Lost :( "&lt;&lt;endl;</w:t>
      </w:r>
    </w:p>
    <w:p w14:paraId="65FC66ED" w14:textId="77777777" w:rsidR="00567465" w:rsidRDefault="00567465" w:rsidP="00567465">
      <w:r>
        <w:t xml:space="preserve">                cout&lt;&lt;"Your Total Card Value Was: "&lt;&lt;game.getPVal()&lt;&lt;endl;</w:t>
      </w:r>
    </w:p>
    <w:p w14:paraId="1F058A36" w14:textId="77777777" w:rsidR="00567465" w:rsidRDefault="00567465" w:rsidP="00567465">
      <w:r>
        <w:t xml:space="preserve">                cout&lt;&lt;"The Dealer's Total Card Value Was: "&lt;&lt;game.getDVal()&lt;&lt;endl;</w:t>
      </w:r>
    </w:p>
    <w:p w14:paraId="3293F39D" w14:textId="77777777" w:rsidR="00567465" w:rsidRDefault="00567465" w:rsidP="00567465">
      <w:r>
        <w:t xml:space="preserve">                cout&lt;&lt;"Your New Balance is "&lt;&lt;fixed&lt;&lt;setprecision(2)&lt;&lt;player.getMny()&lt;&lt;endl;</w:t>
      </w:r>
    </w:p>
    <w:p w14:paraId="70F59823" w14:textId="77777777" w:rsidR="00567465" w:rsidRDefault="00567465" w:rsidP="00567465">
      <w:r>
        <w:t xml:space="preserve">                //Display how much player's money decreased and round to the nearest Value</w:t>
      </w:r>
    </w:p>
    <w:p w14:paraId="18DA6935" w14:textId="77777777" w:rsidR="00567465" w:rsidRDefault="00567465" w:rsidP="00567465">
      <w:r>
        <w:t xml:space="preserve">                cout&lt;&lt;"Your money decreased by around "&lt;&lt;fixed&lt;&lt;setprecision(0)&lt;&lt;round(player.getPrc()-chng)&lt;&lt;"%"&lt;&lt;endl;</w:t>
      </w:r>
    </w:p>
    <w:p w14:paraId="0E02DEB7" w14:textId="77777777" w:rsidR="00567465" w:rsidRDefault="00567465" w:rsidP="00567465">
      <w:r>
        <w:t xml:space="preserve">            }</w:t>
      </w:r>
    </w:p>
    <w:p w14:paraId="1F26B866" w14:textId="77777777" w:rsidR="00567465" w:rsidRDefault="00567465" w:rsidP="00567465">
      <w:r>
        <w:t xml:space="preserve">        }</w:t>
      </w:r>
    </w:p>
    <w:p w14:paraId="2B7CD116" w14:textId="77777777" w:rsidR="00567465" w:rsidRDefault="00567465" w:rsidP="00567465">
      <w:r>
        <w:t xml:space="preserve">        if(player.getMny()&gt;0){</w:t>
      </w:r>
    </w:p>
    <w:p w14:paraId="6E6DFD06" w14:textId="77777777" w:rsidR="00567465" w:rsidRDefault="00567465" w:rsidP="00567465">
      <w:r>
        <w:lastRenderedPageBreak/>
        <w:t xml:space="preserve">            cout&lt;&lt;"Would you like to play again?(Y/N)"&lt;&lt;endl;</w:t>
      </w:r>
    </w:p>
    <w:p w14:paraId="0C90CCB0" w14:textId="77777777" w:rsidR="00567465" w:rsidRDefault="00567465" w:rsidP="00567465">
      <w:r>
        <w:t xml:space="preserve">            cin&gt;&gt;again;</w:t>
      </w:r>
    </w:p>
    <w:p w14:paraId="2A093901" w14:textId="77777777" w:rsidR="00567465" w:rsidRDefault="00567465" w:rsidP="00567465">
      <w:r>
        <w:t xml:space="preserve">            player.setAgn(again);</w:t>
      </w:r>
    </w:p>
    <w:p w14:paraId="3EDCB6A0" w14:textId="77777777" w:rsidR="00567465" w:rsidRDefault="00567465" w:rsidP="00567465">
      <w:r>
        <w:t xml:space="preserve">            </w:t>
      </w:r>
    </w:p>
    <w:p w14:paraId="3456FB1B" w14:textId="77777777" w:rsidR="00567465" w:rsidRDefault="00567465" w:rsidP="00567465">
      <w:r>
        <w:t xml:space="preserve">        }</w:t>
      </w:r>
    </w:p>
    <w:p w14:paraId="07EC12A1" w14:textId="77777777" w:rsidR="00567465" w:rsidRDefault="00567465" w:rsidP="00567465">
      <w:r>
        <w:t xml:space="preserve">        prvVal+=game.getPVal();</w:t>
      </w:r>
    </w:p>
    <w:p w14:paraId="06935979" w14:textId="77777777" w:rsidR="00567465" w:rsidRDefault="00567465" w:rsidP="00567465">
      <w:r>
        <w:t xml:space="preserve">    }while(player.getMny()&gt;0 &amp;&amp; (player.getAgn()=='Y'||player.getAgn()=='y'));</w:t>
      </w:r>
    </w:p>
    <w:p w14:paraId="5DDC2629" w14:textId="77777777" w:rsidR="00567465" w:rsidRDefault="00567465" w:rsidP="00567465">
      <w:r>
        <w:t xml:space="preserve">    //Write Game Stats into file</w:t>
      </w:r>
    </w:p>
    <w:p w14:paraId="61B0DD5E" w14:textId="77777777" w:rsidR="00567465" w:rsidRDefault="00567465" w:rsidP="00567465">
      <w:r>
        <w:t xml:space="preserve">    //Close Files Correctly</w:t>
      </w:r>
    </w:p>
    <w:p w14:paraId="59293D42" w14:textId="77777777" w:rsidR="00567465" w:rsidRDefault="00567465" w:rsidP="00567465">
      <w:r>
        <w:t xml:space="preserve">    file[0]-&gt;getFile()-&gt;close();</w:t>
      </w:r>
    </w:p>
    <w:p w14:paraId="1E1FEC36" w14:textId="77777777" w:rsidR="00567465" w:rsidRDefault="00567465" w:rsidP="00567465">
      <w:r>
        <w:t xml:space="preserve">    file[1]-&gt;getFile()-&gt;close();</w:t>
      </w:r>
    </w:p>
    <w:p w14:paraId="49B5A849" w14:textId="77777777" w:rsidR="00567465" w:rsidRDefault="00567465" w:rsidP="00567465">
      <w:r>
        <w:t xml:space="preserve">    file[2]-&gt;getFile()-&gt;close();</w:t>
      </w:r>
    </w:p>
    <w:p w14:paraId="5905DC19" w14:textId="77777777" w:rsidR="00567465" w:rsidRDefault="00567465" w:rsidP="00567465">
      <w:r>
        <w:t xml:space="preserve">    stats(file[2], deck.getNCrd(), deck.getCrd(), deck.getSut());</w:t>
      </w:r>
    </w:p>
    <w:p w14:paraId="50D99448" w14:textId="77777777" w:rsidR="00567465" w:rsidRDefault="00567465" w:rsidP="00567465">
      <w:r>
        <w:t xml:space="preserve">    Stats *stats = readBin(file[2]);</w:t>
      </w:r>
    </w:p>
    <w:p w14:paraId="461A68E5" w14:textId="77777777" w:rsidR="00567465" w:rsidRDefault="00567465" w:rsidP="00567465">
      <w:r>
        <w:t xml:space="preserve">    //Ask Player if they want to see info about the game</w:t>
      </w:r>
    </w:p>
    <w:p w14:paraId="7E36F1C1" w14:textId="77777777" w:rsidR="00567465" w:rsidRDefault="00567465" w:rsidP="00567465">
      <w:r>
        <w:t xml:space="preserve">    cout&lt;&lt;"Would You Like To See Some Info About The Game?(Y/N)"&lt;&lt;endl;</w:t>
      </w:r>
    </w:p>
    <w:p w14:paraId="1CE56DC7" w14:textId="77777777" w:rsidR="00567465" w:rsidRDefault="00567465" w:rsidP="00567465">
      <w:r>
        <w:t xml:space="preserve">    cin&gt;&gt;info;</w:t>
      </w:r>
    </w:p>
    <w:p w14:paraId="28B13E17" w14:textId="77777777" w:rsidR="00567465" w:rsidRDefault="00567465" w:rsidP="00567465">
      <w:r>
        <w:t xml:space="preserve">    game.setInfo(info);</w:t>
      </w:r>
    </w:p>
    <w:p w14:paraId="32A7C72E" w14:textId="77777777" w:rsidR="00567465" w:rsidRDefault="00567465" w:rsidP="00567465">
      <w:r>
        <w:t xml:space="preserve">    if(game.getInfo()=='Y' || game.getInfo()=='y'){</w:t>
      </w:r>
    </w:p>
    <w:p w14:paraId="69910CD8" w14:textId="77777777" w:rsidR="00567465" w:rsidRDefault="00567465" w:rsidP="00567465">
      <w:r>
        <w:t xml:space="preserve">        cout&lt;&lt;endl&lt;&lt;endl;</w:t>
      </w:r>
    </w:p>
    <w:p w14:paraId="7CA6B233" w14:textId="77777777" w:rsidR="00567465" w:rsidRDefault="00567465" w:rsidP="00567465">
      <w:r>
        <w:t xml:space="preserve">        cout&lt;&lt;"Stats: "&lt;&lt;endl;</w:t>
      </w:r>
    </w:p>
    <w:p w14:paraId="220F58C6" w14:textId="77777777" w:rsidR="00567465" w:rsidRDefault="00567465" w:rsidP="00567465">
      <w:r>
        <w:t xml:space="preserve">        cout&lt;&lt;"-------"&lt;&lt;endl; </w:t>
      </w:r>
    </w:p>
    <w:p w14:paraId="41CD5C5A" w14:textId="77777777" w:rsidR="00567465" w:rsidRDefault="00567465" w:rsidP="00567465">
      <w:r>
        <w:t xml:space="preserve">        cout&lt;&lt;endl&lt;&lt;"Heres A List Of All The Cards That Were In The Deck With Their Suits"&lt;&lt;endl&lt;&lt;endl;</w:t>
      </w:r>
    </w:p>
    <w:p w14:paraId="7E5CB9EA" w14:textId="77777777" w:rsidR="00567465" w:rsidRDefault="00567465" w:rsidP="00567465">
      <w:r>
        <w:t xml:space="preserve">        cout&lt;&lt;"Card:        ";</w:t>
      </w:r>
    </w:p>
    <w:p w14:paraId="46554250" w14:textId="77777777" w:rsidR="00567465" w:rsidRDefault="00567465" w:rsidP="00567465">
      <w:r>
        <w:t xml:space="preserve">        int cVals[stats-&gt;cols];</w:t>
      </w:r>
    </w:p>
    <w:p w14:paraId="4FDDDE17" w14:textId="77777777" w:rsidR="00567465" w:rsidRDefault="00567465" w:rsidP="00567465">
      <w:r>
        <w:t xml:space="preserve">        for(int i=0; i&lt;deck.getNCrd();i++){</w:t>
      </w:r>
    </w:p>
    <w:p w14:paraId="0D9DE8D5" w14:textId="77777777" w:rsidR="00567465" w:rsidRDefault="00567465" w:rsidP="00567465">
      <w:r>
        <w:t xml:space="preserve">            cout&lt;&lt;stats-&gt;card[i];</w:t>
      </w:r>
    </w:p>
    <w:p w14:paraId="7DF9EA00" w14:textId="77777777" w:rsidR="00567465" w:rsidRDefault="00567465" w:rsidP="00567465">
      <w:r>
        <w:t xml:space="preserve">            cVals[i] = stats-&gt;m[stats-&gt;card[i]]; //Bidirectional Iterator</w:t>
      </w:r>
    </w:p>
    <w:p w14:paraId="7792EBCC" w14:textId="77777777" w:rsidR="00567465" w:rsidRDefault="00567465" w:rsidP="00567465">
      <w:r>
        <w:t xml:space="preserve">        }</w:t>
      </w:r>
    </w:p>
    <w:p w14:paraId="5A6CDD3B" w14:textId="77777777" w:rsidR="00567465" w:rsidRDefault="00567465" w:rsidP="00567465">
      <w:r>
        <w:t xml:space="preserve">        cout&lt;&lt;endl;</w:t>
      </w:r>
    </w:p>
    <w:p w14:paraId="1D6FFE79" w14:textId="77777777" w:rsidR="00567465" w:rsidRDefault="00567465" w:rsidP="00567465">
      <w:r>
        <w:t xml:space="preserve">        for(int i=0; i&lt;deck.getNCrd(); i++)hMap[cHash(stats-&gt;card[i])%NCHARS]-&gt;addLst(stats-&gt;card[i]);</w:t>
      </w:r>
    </w:p>
    <w:p w14:paraId="6C8219DB" w14:textId="77777777" w:rsidR="00567465" w:rsidRDefault="00567465" w:rsidP="00567465">
      <w:r>
        <w:t xml:space="preserve">        cout&lt;&lt;"Would You Like To Search the Deck To See If That Card is In the Deck? (Y/N)"&lt;&lt;endl;</w:t>
      </w:r>
    </w:p>
    <w:p w14:paraId="5626E5B6" w14:textId="77777777" w:rsidR="00567465" w:rsidRDefault="00567465" w:rsidP="00567465">
      <w:r>
        <w:t xml:space="preserve">        cin&gt;&gt;info;</w:t>
      </w:r>
    </w:p>
    <w:p w14:paraId="2D475A66" w14:textId="77777777" w:rsidR="00567465" w:rsidRDefault="00567465" w:rsidP="00567465">
      <w:r>
        <w:t xml:space="preserve">        while(info == 'Y' || info == 'y'){</w:t>
      </w:r>
    </w:p>
    <w:p w14:paraId="2563C862" w14:textId="77777777" w:rsidR="00567465" w:rsidRDefault="00567465" w:rsidP="00567465">
      <w:r>
        <w:t xml:space="preserve">            cout&lt;&lt;"Please Input The Card You Would Like To Search For"&lt;&lt;endl;</w:t>
      </w:r>
    </w:p>
    <w:p w14:paraId="000B1C77" w14:textId="77777777" w:rsidR="00567465" w:rsidRDefault="00567465" w:rsidP="00567465">
      <w:r>
        <w:t xml:space="preserve">            char search = '\0';</w:t>
      </w:r>
    </w:p>
    <w:p w14:paraId="454FB1EF" w14:textId="77777777" w:rsidR="00567465" w:rsidRDefault="00567465" w:rsidP="00567465">
      <w:r>
        <w:t xml:space="preserve">            cin&gt;&gt;search;</w:t>
      </w:r>
    </w:p>
    <w:p w14:paraId="1D69FA37" w14:textId="77777777" w:rsidR="00567465" w:rsidRDefault="00567465" w:rsidP="00567465">
      <w:r>
        <w:t xml:space="preserve">            if(hshSrch(search, hMap, NCHARS))cout &lt;&lt; endl &lt;&lt; search &lt;&lt; " Is In The Deck" &lt;&lt; endl;</w:t>
      </w:r>
    </w:p>
    <w:p w14:paraId="05B0CFAC" w14:textId="77777777" w:rsidR="00567465" w:rsidRDefault="00567465" w:rsidP="00567465">
      <w:r>
        <w:t xml:space="preserve">            else cout &lt;&lt; endl &lt;&lt; search &lt;&lt; " Is Not In The Deck" &lt;&lt; endl;</w:t>
      </w:r>
    </w:p>
    <w:p w14:paraId="6B1BBC18" w14:textId="77777777" w:rsidR="00567465" w:rsidRDefault="00567465" w:rsidP="00567465">
      <w:r>
        <w:t xml:space="preserve">            cout&lt;&lt;"Would You Like to Search For Another Card? (Y/N)"&lt;&lt;endl;</w:t>
      </w:r>
    </w:p>
    <w:p w14:paraId="220BD0EB" w14:textId="77777777" w:rsidR="00567465" w:rsidRDefault="00567465" w:rsidP="00567465">
      <w:r>
        <w:t xml:space="preserve">            cin&gt;&gt;info;</w:t>
      </w:r>
    </w:p>
    <w:p w14:paraId="3A5A85F0" w14:textId="77777777" w:rsidR="00567465" w:rsidRDefault="00567465" w:rsidP="00567465">
      <w:r>
        <w:t xml:space="preserve">        }</w:t>
      </w:r>
    </w:p>
    <w:p w14:paraId="3DD1155D" w14:textId="77777777" w:rsidR="00567465" w:rsidRDefault="00567465" w:rsidP="00567465">
      <w:r>
        <w:t xml:space="preserve">        cout&lt;&lt;"Sorted Card: ";</w:t>
      </w:r>
    </w:p>
    <w:p w14:paraId="192D6E13" w14:textId="77777777" w:rsidR="00567465" w:rsidRDefault="00567465" w:rsidP="00567465">
      <w:r>
        <w:t xml:space="preserve">        Tree tree;</w:t>
      </w:r>
    </w:p>
    <w:p w14:paraId="7EE487D8" w14:textId="77777777" w:rsidR="00567465" w:rsidRDefault="00567465" w:rsidP="00567465">
      <w:r>
        <w:t xml:space="preserve">        for(int i=0; i&lt;deck.getNCrd(); i++)tree.insert(static_cast&lt;int&gt;(stats-&gt;card[i]));</w:t>
      </w:r>
    </w:p>
    <w:p w14:paraId="203C6B79" w14:textId="77777777" w:rsidR="00567465" w:rsidRDefault="00567465" w:rsidP="00567465">
      <w:r>
        <w:t xml:space="preserve">        tree.inOrder(tree.root);</w:t>
      </w:r>
    </w:p>
    <w:p w14:paraId="48F3BA21" w14:textId="77777777" w:rsidR="00567465" w:rsidRDefault="00567465" w:rsidP="00567465">
      <w:r>
        <w:t xml:space="preserve">        cout&lt;&lt;endl;</w:t>
      </w:r>
    </w:p>
    <w:p w14:paraId="49384E2B" w14:textId="77777777" w:rsidR="00567465" w:rsidRDefault="00567465" w:rsidP="00567465">
      <w:r>
        <w:t xml:space="preserve">        //sort(stats-&gt;card, stats-&gt;card + stats-&gt;cols);</w:t>
      </w:r>
    </w:p>
    <w:p w14:paraId="101B9AB8" w14:textId="77777777" w:rsidR="00567465" w:rsidRDefault="00567465" w:rsidP="00567465">
      <w:r>
        <w:lastRenderedPageBreak/>
        <w:t xml:space="preserve">        //for_each(stats-&gt;card, stats-&gt;card+stats-&gt;cols, print);</w:t>
      </w:r>
    </w:p>
    <w:p w14:paraId="0E0B492F" w14:textId="77777777" w:rsidR="00567465" w:rsidRDefault="00567465" w:rsidP="00567465">
      <w:r>
        <w:t xml:space="preserve">        for(int i=0; i&lt;stats-&gt;cols; i++)stats-&gt;uCard.insert(stats-&gt;card[i]);</w:t>
      </w:r>
    </w:p>
    <w:p w14:paraId="6203365C" w14:textId="77777777" w:rsidR="00567465" w:rsidRDefault="00567465" w:rsidP="00567465">
      <w:r>
        <w:t xml:space="preserve">        cout&lt;&lt;endl;</w:t>
      </w:r>
    </w:p>
    <w:p w14:paraId="304960A8" w14:textId="77777777" w:rsidR="00567465" w:rsidRDefault="00567465" w:rsidP="00567465">
      <w:r>
        <w:t xml:space="preserve">        cout&lt;&lt;"Suit:        ";</w:t>
      </w:r>
    </w:p>
    <w:p w14:paraId="0A0DE2D4" w14:textId="77777777" w:rsidR="00567465" w:rsidRDefault="00567465" w:rsidP="00567465">
      <w:r>
        <w:t xml:space="preserve">        list&lt;char&gt;::iterator it; //Bidirectional Iterator</w:t>
      </w:r>
    </w:p>
    <w:p w14:paraId="51C391AB" w14:textId="77777777" w:rsidR="00567465" w:rsidRDefault="00567465" w:rsidP="00567465">
      <w:r>
        <w:t xml:space="preserve">        for(it = stats-&gt;s.begin(); it!=stats-&gt;s.end(); it++)cout&lt;&lt;*it;</w:t>
      </w:r>
    </w:p>
    <w:p w14:paraId="56B81EDE" w14:textId="77777777" w:rsidR="00567465" w:rsidRDefault="00567465" w:rsidP="00567465">
      <w:r>
        <w:t xml:space="preserve">        cout&lt;&lt;endl;</w:t>
      </w:r>
    </w:p>
    <w:p w14:paraId="70850B01" w14:textId="77777777" w:rsidR="00567465" w:rsidRDefault="00567465" w:rsidP="00567465">
      <w:r>
        <w:t xml:space="preserve">        cout&lt;&lt;"Sorted Suit: ";</w:t>
      </w:r>
    </w:p>
    <w:p w14:paraId="3B0415D5" w14:textId="77777777" w:rsidR="00567465" w:rsidRDefault="00567465" w:rsidP="00567465">
      <w:r>
        <w:t xml:space="preserve">        sort(stats-&gt;suit, stats-&gt;suit + stats-&gt;cols);</w:t>
      </w:r>
    </w:p>
    <w:p w14:paraId="26C65895" w14:textId="77777777" w:rsidR="00567465" w:rsidRDefault="00567465" w:rsidP="00567465">
      <w:r>
        <w:t xml:space="preserve">        for_each(stats-&gt;suit, stats-&gt;suit+stats-&gt;cols, print);</w:t>
      </w:r>
    </w:p>
    <w:p w14:paraId="22411B8E" w14:textId="77777777" w:rsidR="00567465" w:rsidRDefault="00567465" w:rsidP="00567465">
      <w:r>
        <w:t xml:space="preserve">        cout&lt;&lt;endl&lt;&lt;endl;</w:t>
      </w:r>
    </w:p>
    <w:p w14:paraId="36CADEBE" w14:textId="77777777" w:rsidR="00567465" w:rsidRDefault="00567465" w:rsidP="00567465">
      <w:r>
        <w:t xml:space="preserve">        cout&lt;&lt;"Card Values:        ";</w:t>
      </w:r>
    </w:p>
    <w:p w14:paraId="1FCFF5CB" w14:textId="77777777" w:rsidR="00567465" w:rsidRDefault="00567465" w:rsidP="00567465">
      <w:r>
        <w:t xml:space="preserve">        for(int i=0; i&lt;deck.getNCrd();i++)cout&lt;&lt;cVals[i]&lt;&lt;" ";</w:t>
      </w:r>
    </w:p>
    <w:p w14:paraId="08152D43" w14:textId="77777777" w:rsidR="00567465" w:rsidRDefault="00567465" w:rsidP="00567465">
      <w:r>
        <w:t xml:space="preserve">        //Sort the Card Values</w:t>
      </w:r>
    </w:p>
    <w:p w14:paraId="2F7625E1" w14:textId="77777777" w:rsidR="00567465" w:rsidRDefault="00567465" w:rsidP="00567465">
      <w:r>
        <w:t xml:space="preserve">        srtVals(deck.getVec(), stats);</w:t>
      </w:r>
    </w:p>
    <w:p w14:paraId="6297E79A" w14:textId="77777777" w:rsidR="00567465" w:rsidRDefault="00567465" w:rsidP="00567465">
      <w:r>
        <w:t xml:space="preserve">        cout&lt;&lt;endl;</w:t>
      </w:r>
    </w:p>
    <w:p w14:paraId="789CE7FE" w14:textId="77777777" w:rsidR="00567465" w:rsidRDefault="00567465" w:rsidP="00567465">
      <w:r>
        <w:t xml:space="preserve">        cout&lt;&lt;"Unique Card Faces in Deck: ";</w:t>
      </w:r>
    </w:p>
    <w:p w14:paraId="367CEE70" w14:textId="77777777" w:rsidR="00567465" w:rsidRDefault="00567465" w:rsidP="00567465">
      <w:r>
        <w:t xml:space="preserve">        set&lt;char&gt;::iterator itr;</w:t>
      </w:r>
    </w:p>
    <w:p w14:paraId="71D41F91" w14:textId="77777777" w:rsidR="00567465" w:rsidRDefault="00567465" w:rsidP="00567465">
      <w:r>
        <w:t xml:space="preserve">        for(itr = stats-&gt;uCard.begin(); itr!=stats-&gt;uCard.end();itr++)cout&lt;&lt;*itr&lt;&lt;" "; //Bidirectional Iterator</w:t>
      </w:r>
    </w:p>
    <w:p w14:paraId="71CBF88E" w14:textId="77777777" w:rsidR="00567465" w:rsidRDefault="00567465" w:rsidP="00567465">
      <w:r>
        <w:t xml:space="preserve">        cout&lt;&lt;endl;</w:t>
      </w:r>
    </w:p>
    <w:p w14:paraId="390B5B98" w14:textId="77777777" w:rsidR="00567465" w:rsidRDefault="00567465" w:rsidP="00567465">
      <w:r>
        <w:t xml:space="preserve">        cout&lt;&lt;"Unique Card Suits in Deck: ";</w:t>
      </w:r>
    </w:p>
    <w:p w14:paraId="03C5A160" w14:textId="77777777" w:rsidR="00567465" w:rsidRDefault="00567465" w:rsidP="00567465">
      <w:r>
        <w:t xml:space="preserve">        Graph&lt;char&gt; g;</w:t>
      </w:r>
    </w:p>
    <w:p w14:paraId="4FCC9A78" w14:textId="77777777" w:rsidR="00567465" w:rsidRDefault="00567465" w:rsidP="00567465">
      <w:r>
        <w:t xml:space="preserve">        for(int i=1; i&lt;deck.getNCrd(); i++){</w:t>
      </w:r>
    </w:p>
    <w:p w14:paraId="774EC914" w14:textId="77777777" w:rsidR="00567465" w:rsidRDefault="00567465" w:rsidP="00567465">
      <w:r>
        <w:t xml:space="preserve">            g.insert(stats-&gt;suit[0], stats-&gt;suit[i]);</w:t>
      </w:r>
    </w:p>
    <w:p w14:paraId="2484FC27" w14:textId="77777777" w:rsidR="00567465" w:rsidRDefault="00567465" w:rsidP="00567465">
      <w:r>
        <w:t xml:space="preserve">            g.insert(stats-&gt;suit[i-1], stats-&gt;suit[i]); //Proof of Concept to show that this is a graph and not a tree</w:t>
      </w:r>
    </w:p>
    <w:p w14:paraId="1CCA2FA0" w14:textId="77777777" w:rsidR="00567465" w:rsidRDefault="00567465" w:rsidP="00567465">
      <w:r>
        <w:t xml:space="preserve">        }</w:t>
      </w:r>
    </w:p>
    <w:p w14:paraId="1391BD3B" w14:textId="77777777" w:rsidR="00567465" w:rsidRDefault="00567465" w:rsidP="00567465">
      <w:r>
        <w:t xml:space="preserve">        g.print(stats-&gt;suit[0]);</w:t>
      </w:r>
    </w:p>
    <w:p w14:paraId="59154B70" w14:textId="77777777" w:rsidR="00567465" w:rsidRDefault="00567465" w:rsidP="00567465">
      <w:r>
        <w:t xml:space="preserve">        cout&lt;&lt;endl;</w:t>
      </w:r>
    </w:p>
    <w:p w14:paraId="20FBDAB6" w14:textId="77777777" w:rsidR="00567465" w:rsidRDefault="00567465" w:rsidP="00567465">
      <w:r>
        <w:t xml:space="preserve">        cout&lt;&lt;"Stats for Graph Used to Determine Unique Suits in Deck: "&lt;&lt;endl;</w:t>
      </w:r>
    </w:p>
    <w:p w14:paraId="7902357B" w14:textId="77777777" w:rsidR="00567465" w:rsidRDefault="00567465" w:rsidP="00567465">
      <w:r>
        <w:t xml:space="preserve">        cout&lt;&lt;"--------------------------------------------------------"&lt;&lt;endl;</w:t>
      </w:r>
    </w:p>
    <w:p w14:paraId="64CAA6D1" w14:textId="77777777" w:rsidR="00567465" w:rsidRDefault="00567465" w:rsidP="00567465">
      <w:r>
        <w:t xml:space="preserve">        cout&lt;&lt;"Number of Vertices: "&lt;&lt;deck.getNCrd()&lt;&lt;endl;</w:t>
      </w:r>
    </w:p>
    <w:p w14:paraId="4D6E98EF" w14:textId="77777777" w:rsidR="00567465" w:rsidRDefault="00567465" w:rsidP="00567465">
      <w:r>
        <w:t xml:space="preserve">        cout&lt;&lt;"Number of Edges   : "&lt;&lt;g.nEdges&lt;&lt;endl;</w:t>
      </w:r>
    </w:p>
    <w:p w14:paraId="26EDF014" w14:textId="77777777" w:rsidR="00567465" w:rsidRDefault="00567465" w:rsidP="00567465">
      <w:r>
        <w:t xml:space="preserve">        cout&lt;&lt;endl;</w:t>
      </w:r>
    </w:p>
    <w:p w14:paraId="111FEE49" w14:textId="77777777" w:rsidR="00567465" w:rsidRDefault="00567465" w:rsidP="00567465">
      <w:r>
        <w:t xml:space="preserve">        cout&lt;&lt;"Tree Used To Store Cards: "&lt;&lt;endl;</w:t>
      </w:r>
    </w:p>
    <w:p w14:paraId="110510C8" w14:textId="77777777" w:rsidR="00567465" w:rsidRDefault="00567465" w:rsidP="00567465">
      <w:r>
        <w:t xml:space="preserve">        cout&lt;&lt;"------------------------------"&lt;&lt;endl&lt;&lt;endl;</w:t>
      </w:r>
    </w:p>
    <w:p w14:paraId="0A618D38" w14:textId="77777777" w:rsidR="00567465" w:rsidRDefault="00567465" w:rsidP="00567465">
      <w:r>
        <w:t xml:space="preserve">        tree.display(tree.root, 0);</w:t>
      </w:r>
    </w:p>
    <w:p w14:paraId="5B735889" w14:textId="77777777" w:rsidR="00567465" w:rsidRDefault="00567465" w:rsidP="00567465">
      <w:r>
        <w:t xml:space="preserve">        </w:t>
      </w:r>
    </w:p>
    <w:p w14:paraId="73186CA3" w14:textId="77777777" w:rsidR="00567465" w:rsidRDefault="00567465" w:rsidP="00567465">
      <w:r>
        <w:t xml:space="preserve">    }</w:t>
      </w:r>
    </w:p>
    <w:p w14:paraId="0B0CA680" w14:textId="77777777" w:rsidR="00567465" w:rsidRDefault="00567465" w:rsidP="00567465">
      <w:r>
        <w:t xml:space="preserve">    </w:t>
      </w:r>
    </w:p>
    <w:p w14:paraId="7F5C2495" w14:textId="77777777" w:rsidR="00567465" w:rsidRDefault="00567465" w:rsidP="00567465">
      <w:r>
        <w:t xml:space="preserve">    cout&lt;&lt;endl&lt;&lt;endl&lt;&lt;"Thanks For Playing ";</w:t>
      </w:r>
    </w:p>
    <w:p w14:paraId="0CF46F27" w14:textId="77777777" w:rsidR="00567465" w:rsidRDefault="00567465" w:rsidP="00567465">
      <w:r>
        <w:t xml:space="preserve">    player.printNm();</w:t>
      </w:r>
    </w:p>
    <w:p w14:paraId="1858EAEF" w14:textId="77777777" w:rsidR="00567465" w:rsidRDefault="00567465" w:rsidP="00567465">
      <w:r>
        <w:t xml:space="preserve">    cout&lt;&lt;endl;</w:t>
      </w:r>
    </w:p>
    <w:p w14:paraId="26399C68" w14:textId="77777777" w:rsidR="00567465" w:rsidRDefault="00567465" w:rsidP="00567465">
      <w:r>
        <w:t xml:space="preserve">    //De-Allocate Memory</w:t>
      </w:r>
    </w:p>
    <w:p w14:paraId="0B32037F" w14:textId="77777777" w:rsidR="00567465" w:rsidRDefault="00567465" w:rsidP="00567465">
      <w:r>
        <w:t xml:space="preserve">    destroy(stats);</w:t>
      </w:r>
    </w:p>
    <w:p w14:paraId="18BCDE14" w14:textId="77777777" w:rsidR="00567465" w:rsidRDefault="00567465" w:rsidP="00567465">
      <w:r>
        <w:t xml:space="preserve">    for(int i=0; i&lt;NCHARS; i++)delete hMap[i];</w:t>
      </w:r>
    </w:p>
    <w:p w14:paraId="20A06EEC" w14:textId="77777777" w:rsidR="00567465" w:rsidRDefault="00567465" w:rsidP="00567465">
      <w:r>
        <w:t xml:space="preserve">    delete []hMap;</w:t>
      </w:r>
    </w:p>
    <w:p w14:paraId="45CC1C6A" w14:textId="77777777" w:rsidR="00567465" w:rsidRDefault="00567465" w:rsidP="00567465">
      <w:r>
        <w:t xml:space="preserve">    //Exit Stage Right</w:t>
      </w:r>
    </w:p>
    <w:p w14:paraId="426AEFB1" w14:textId="77777777" w:rsidR="00567465" w:rsidRDefault="00567465" w:rsidP="00567465">
      <w:r>
        <w:t xml:space="preserve">    return 0;</w:t>
      </w:r>
    </w:p>
    <w:p w14:paraId="1B7A2355" w14:textId="77777777" w:rsidR="00567465" w:rsidRDefault="00567465" w:rsidP="00567465">
      <w:r>
        <w:t>}</w:t>
      </w:r>
    </w:p>
    <w:p w14:paraId="37AA390A" w14:textId="77777777" w:rsidR="00567465" w:rsidRDefault="00567465" w:rsidP="00567465">
      <w:r>
        <w:lastRenderedPageBreak/>
        <w:t>bool hasWon(int pVal, int dVal, int limit){</w:t>
      </w:r>
    </w:p>
    <w:p w14:paraId="185B0136" w14:textId="77777777" w:rsidR="00567465" w:rsidRDefault="00567465" w:rsidP="00567465">
      <w:r>
        <w:t xml:space="preserve">    if(pVal&gt;dVal &amp;&amp; pVal&lt;=limit || (pVal&lt;=21 &amp;&amp; dVal&gt;21))return true;</w:t>
      </w:r>
    </w:p>
    <w:p w14:paraId="764A4084" w14:textId="77777777" w:rsidR="00567465" w:rsidRDefault="00567465" w:rsidP="00567465">
      <w:r>
        <w:t xml:space="preserve">    else return false;</w:t>
      </w:r>
    </w:p>
    <w:p w14:paraId="199A083C" w14:textId="77777777" w:rsidR="00567465" w:rsidRDefault="00567465" w:rsidP="00567465">
      <w:r>
        <w:t>}</w:t>
      </w:r>
    </w:p>
    <w:p w14:paraId="453A9813" w14:textId="77777777" w:rsidR="00567465" w:rsidRDefault="00567465" w:rsidP="00567465"/>
    <w:p w14:paraId="73E8E62B" w14:textId="77777777" w:rsidR="00567465" w:rsidRDefault="00567465" w:rsidP="00567465">
      <w:r>
        <w:t>//Get Initial Values for player structure</w:t>
      </w:r>
    </w:p>
    <w:p w14:paraId="48D2F495" w14:textId="77777777" w:rsidR="00567465" w:rsidRDefault="00567465" w:rsidP="00567465">
      <w:r>
        <w:t>void stats(File *f, const int NCARDS, const char *a, const char *b){</w:t>
      </w:r>
    </w:p>
    <w:p w14:paraId="5FFDE6CC" w14:textId="77777777" w:rsidR="00567465" w:rsidRDefault="00567465" w:rsidP="00567465">
      <w:r>
        <w:t xml:space="preserve">    Stats s;</w:t>
      </w:r>
    </w:p>
    <w:p w14:paraId="2A8C04D1" w14:textId="77777777" w:rsidR="00567465" w:rsidRDefault="00567465" w:rsidP="00567465">
      <w:r>
        <w:t xml:space="preserve">    s.cols=NCARDS;</w:t>
      </w:r>
    </w:p>
    <w:p w14:paraId="58A17E32" w14:textId="77777777" w:rsidR="00567465" w:rsidRDefault="00567465" w:rsidP="00567465">
      <w:r>
        <w:t xml:space="preserve">    //Row 1 is Cards</w:t>
      </w:r>
    </w:p>
    <w:p w14:paraId="46732DD0" w14:textId="77777777" w:rsidR="00567465" w:rsidRDefault="00567465" w:rsidP="00567465">
      <w:r>
        <w:t xml:space="preserve">    //Row 2 is Suits</w:t>
      </w:r>
    </w:p>
    <w:p w14:paraId="4BB162BF" w14:textId="77777777" w:rsidR="00567465" w:rsidRDefault="00567465" w:rsidP="00567465">
      <w:r>
        <w:t xml:space="preserve">    for(int i=0; i&lt;s.cols; i++){</w:t>
      </w:r>
    </w:p>
    <w:p w14:paraId="6F261F96" w14:textId="77777777" w:rsidR="00567465" w:rsidRDefault="00567465" w:rsidP="00567465">
      <w:r>
        <w:t xml:space="preserve">        s.card[i]=a[i];</w:t>
      </w:r>
    </w:p>
    <w:p w14:paraId="2496B468" w14:textId="77777777" w:rsidR="00567465" w:rsidRDefault="00567465" w:rsidP="00567465">
      <w:r>
        <w:t xml:space="preserve">        s.suit[i]=b[i];</w:t>
      </w:r>
    </w:p>
    <w:p w14:paraId="4493B773" w14:textId="77777777" w:rsidR="00567465" w:rsidRDefault="00567465" w:rsidP="00567465">
      <w:r>
        <w:t xml:space="preserve">    }</w:t>
      </w:r>
    </w:p>
    <w:p w14:paraId="71F17D0F" w14:textId="77777777" w:rsidR="00567465" w:rsidRDefault="00567465" w:rsidP="00567465">
      <w:r>
        <w:t xml:space="preserve">    wrtBin(s, f);</w:t>
      </w:r>
    </w:p>
    <w:p w14:paraId="585790D3" w14:textId="77777777" w:rsidR="00567465" w:rsidRDefault="00567465" w:rsidP="00567465"/>
    <w:p w14:paraId="325BC98B" w14:textId="77777777" w:rsidR="00567465" w:rsidRDefault="00567465" w:rsidP="00567465">
      <w:r>
        <w:t>}</w:t>
      </w:r>
    </w:p>
    <w:p w14:paraId="064F99A3" w14:textId="77777777" w:rsidR="00567465" w:rsidRDefault="00567465" w:rsidP="00567465"/>
    <w:p w14:paraId="36C5C846" w14:textId="77777777" w:rsidR="00567465" w:rsidRDefault="00567465" w:rsidP="00567465">
      <w:r>
        <w:t>void wrtBin(Stats s, File *f){</w:t>
      </w:r>
    </w:p>
    <w:p w14:paraId="5CA0F8E6" w14:textId="77777777" w:rsidR="00567465" w:rsidRDefault="00567465" w:rsidP="00567465">
      <w:r>
        <w:t xml:space="preserve">    f-&gt;getFile()-&gt;open(f-&gt;getName(),ios::out|ios::binary);</w:t>
      </w:r>
    </w:p>
    <w:p w14:paraId="267976BC" w14:textId="77777777" w:rsidR="00567465" w:rsidRDefault="00567465" w:rsidP="00567465">
      <w:r>
        <w:t xml:space="preserve">    f-&gt;getFile()-&gt;write(&amp;s.cols, sizeof(char));</w:t>
      </w:r>
    </w:p>
    <w:p w14:paraId="1CCCC259" w14:textId="77777777" w:rsidR="00567465" w:rsidRDefault="00567465" w:rsidP="00567465">
      <w:r>
        <w:t xml:space="preserve">    for(int i=0; i&lt;s.cols; i++)f-&gt;getFile()-&gt;write(&amp;s.card[i], sizeof(char));</w:t>
      </w:r>
    </w:p>
    <w:p w14:paraId="76487EB6" w14:textId="77777777" w:rsidR="00567465" w:rsidRDefault="00567465" w:rsidP="00567465">
      <w:r>
        <w:t xml:space="preserve">    for(int i=0; i&lt;s.cols; i++)f-&gt;getFile()-&gt;write(&amp;s.suit[i], sizeof(char));</w:t>
      </w:r>
    </w:p>
    <w:p w14:paraId="5631F6AA" w14:textId="77777777" w:rsidR="00567465" w:rsidRDefault="00567465" w:rsidP="00567465">
      <w:r>
        <w:t xml:space="preserve">    f-&gt;getFile()-&gt;close();</w:t>
      </w:r>
    </w:p>
    <w:p w14:paraId="55D0BCFC" w14:textId="77777777" w:rsidR="00567465" w:rsidRDefault="00567465" w:rsidP="00567465">
      <w:r>
        <w:t>}</w:t>
      </w:r>
    </w:p>
    <w:p w14:paraId="43EEF899" w14:textId="77777777" w:rsidR="00567465" w:rsidRDefault="00567465" w:rsidP="00567465">
      <w:r>
        <w:t>Stats *readBin(File *f){</w:t>
      </w:r>
    </w:p>
    <w:p w14:paraId="41C3D262" w14:textId="77777777" w:rsidR="00567465" w:rsidRDefault="00567465" w:rsidP="00567465">
      <w:r>
        <w:t xml:space="preserve">    Stats *s = new Stats;</w:t>
      </w:r>
    </w:p>
    <w:p w14:paraId="106ADA6A" w14:textId="77777777" w:rsidR="00567465" w:rsidRDefault="00567465" w:rsidP="00567465">
      <w:r>
        <w:t xml:space="preserve">    long cursor=0L;</w:t>
      </w:r>
    </w:p>
    <w:p w14:paraId="6E49BBB1" w14:textId="77777777" w:rsidR="00567465" w:rsidRDefault="00567465" w:rsidP="00567465">
      <w:r>
        <w:t xml:space="preserve">    map&lt;char, int&gt;::iterator it = s-&gt;m.begin();</w:t>
      </w:r>
    </w:p>
    <w:p w14:paraId="1DB2756E" w14:textId="77777777" w:rsidR="00567465" w:rsidRDefault="00567465" w:rsidP="00567465">
      <w:r>
        <w:t xml:space="preserve">    s-&gt;m.insert(pair&lt;char, int&gt;('A', 1));</w:t>
      </w:r>
    </w:p>
    <w:p w14:paraId="624FC7D0" w14:textId="77777777" w:rsidR="00567465" w:rsidRDefault="00567465" w:rsidP="00567465">
      <w:r>
        <w:t xml:space="preserve">    s-&gt;m.insert(pair&lt;char, int&gt;('2', 2));</w:t>
      </w:r>
    </w:p>
    <w:p w14:paraId="29B16203" w14:textId="77777777" w:rsidR="00567465" w:rsidRDefault="00567465" w:rsidP="00567465">
      <w:r>
        <w:t xml:space="preserve">    s-&gt;m.insert(pair&lt;char, int&gt;('3', 3));</w:t>
      </w:r>
    </w:p>
    <w:p w14:paraId="1509D2B4" w14:textId="77777777" w:rsidR="00567465" w:rsidRDefault="00567465" w:rsidP="00567465">
      <w:r>
        <w:t xml:space="preserve">    s-&gt;m.insert(pair&lt;char, int&gt;('4', 4));</w:t>
      </w:r>
    </w:p>
    <w:p w14:paraId="34E4ED0D" w14:textId="77777777" w:rsidR="00567465" w:rsidRDefault="00567465" w:rsidP="00567465">
      <w:r>
        <w:t xml:space="preserve">    s-&gt;m.insert(pair&lt;char, int&gt;('5', 5));</w:t>
      </w:r>
    </w:p>
    <w:p w14:paraId="4D66E543" w14:textId="77777777" w:rsidR="00567465" w:rsidRDefault="00567465" w:rsidP="00567465">
      <w:r>
        <w:t xml:space="preserve">    s-&gt;m.insert(pair&lt;char, int&gt;('6', 6));</w:t>
      </w:r>
    </w:p>
    <w:p w14:paraId="7F761780" w14:textId="77777777" w:rsidR="00567465" w:rsidRDefault="00567465" w:rsidP="00567465">
      <w:r>
        <w:t xml:space="preserve">    s-&gt;m.insert(pair&lt;char, int&gt;('7', 7));</w:t>
      </w:r>
    </w:p>
    <w:p w14:paraId="7070735F" w14:textId="77777777" w:rsidR="00567465" w:rsidRDefault="00567465" w:rsidP="00567465">
      <w:r>
        <w:t xml:space="preserve">    s-&gt;m.insert(pair&lt;char, int&gt;('8', 8));</w:t>
      </w:r>
    </w:p>
    <w:p w14:paraId="2506F6AE" w14:textId="77777777" w:rsidR="00567465" w:rsidRDefault="00567465" w:rsidP="00567465">
      <w:r>
        <w:t xml:space="preserve">    s-&gt;m.insert(pair&lt;char, int&gt;('9', 9));</w:t>
      </w:r>
    </w:p>
    <w:p w14:paraId="17322BBC" w14:textId="77777777" w:rsidR="00567465" w:rsidRDefault="00567465" w:rsidP="00567465">
      <w:r>
        <w:t xml:space="preserve">    s-&gt;m.insert(pair&lt;char, int&gt;('T', 10));</w:t>
      </w:r>
    </w:p>
    <w:p w14:paraId="7AC47973" w14:textId="77777777" w:rsidR="00567465" w:rsidRDefault="00567465" w:rsidP="00567465">
      <w:r>
        <w:t xml:space="preserve">    s-&gt;m.insert(pair&lt;char, int&gt;('Q', 10));</w:t>
      </w:r>
    </w:p>
    <w:p w14:paraId="5E742CC8" w14:textId="77777777" w:rsidR="00567465" w:rsidRDefault="00567465" w:rsidP="00567465">
      <w:r>
        <w:t xml:space="preserve">    s-&gt;m.insert(pair&lt;char, int&gt;('K', 10));</w:t>
      </w:r>
    </w:p>
    <w:p w14:paraId="29E6E62D" w14:textId="77777777" w:rsidR="00567465" w:rsidRDefault="00567465" w:rsidP="00567465">
      <w:r>
        <w:t xml:space="preserve">    s-&gt;m.insert(pair&lt;char, int&gt;('J', 10));</w:t>
      </w:r>
    </w:p>
    <w:p w14:paraId="1A1906F2" w14:textId="77777777" w:rsidR="00567465" w:rsidRDefault="00567465" w:rsidP="00567465">
      <w:r>
        <w:t xml:space="preserve">    f-&gt;getFile()-&gt;open(f-&gt;getName(),ios::in|ios::binary);</w:t>
      </w:r>
    </w:p>
    <w:p w14:paraId="4D2C270A" w14:textId="77777777" w:rsidR="00567465" w:rsidRDefault="00567465" w:rsidP="00567465">
      <w:r>
        <w:t xml:space="preserve">    f-&gt;getFile()-&gt;seekg(cursor, ios::beg);</w:t>
      </w:r>
    </w:p>
    <w:p w14:paraId="31E27C28" w14:textId="77777777" w:rsidR="00567465" w:rsidRDefault="00567465" w:rsidP="00567465">
      <w:r>
        <w:t xml:space="preserve">    f-&gt;getFile()-&gt;read(&amp;s-&gt;cols, sizeof(char));</w:t>
      </w:r>
    </w:p>
    <w:p w14:paraId="58C1D5FC" w14:textId="77777777" w:rsidR="00567465" w:rsidRDefault="00567465" w:rsidP="00567465">
      <w:r>
        <w:t xml:space="preserve">    char *c = new char[s-&gt;cols];</w:t>
      </w:r>
    </w:p>
    <w:p w14:paraId="1F3AFB04" w14:textId="77777777" w:rsidR="00567465" w:rsidRDefault="00567465" w:rsidP="00567465">
      <w:r>
        <w:t xml:space="preserve">    for(int i=0; i&lt;s-&gt;cols; i++)f-&gt;getFile()-&gt;read(&amp;c[i], sizeof(char));</w:t>
      </w:r>
    </w:p>
    <w:p w14:paraId="34BC9375" w14:textId="77777777" w:rsidR="00567465" w:rsidRDefault="00567465" w:rsidP="00567465">
      <w:r>
        <w:t xml:space="preserve">    copy(c, c+s-&gt;cols, s-&gt;card);</w:t>
      </w:r>
    </w:p>
    <w:p w14:paraId="4171C286" w14:textId="77777777" w:rsidR="00567465" w:rsidRDefault="00567465" w:rsidP="00567465">
      <w:r>
        <w:t xml:space="preserve">    for(int i=0; i&lt;s-&gt;cols; i++)f-&gt;getFile()-&gt;read(&amp;s-&gt;suit[i], sizeof(char));</w:t>
      </w:r>
    </w:p>
    <w:p w14:paraId="44407269" w14:textId="77777777" w:rsidR="00567465" w:rsidRDefault="00567465" w:rsidP="00567465">
      <w:r>
        <w:t xml:space="preserve">    for(int i=0; i&lt;s-&gt;cols; i++)s-&gt;s.push_back(s-&gt;suit[i]);</w:t>
      </w:r>
    </w:p>
    <w:p w14:paraId="7771F6EA" w14:textId="77777777" w:rsidR="00567465" w:rsidRDefault="00567465" w:rsidP="00567465">
      <w:r>
        <w:lastRenderedPageBreak/>
        <w:t xml:space="preserve">    return s;</w:t>
      </w:r>
    </w:p>
    <w:p w14:paraId="6A1A67DD" w14:textId="77777777" w:rsidR="00567465" w:rsidRDefault="00567465" w:rsidP="00567465">
      <w:r>
        <w:t xml:space="preserve">    f-&gt;getFile()-&gt;close();</w:t>
      </w:r>
    </w:p>
    <w:p w14:paraId="120F890B" w14:textId="77777777" w:rsidR="00567465" w:rsidRDefault="00567465" w:rsidP="00567465">
      <w:r>
        <w:t>}</w:t>
      </w:r>
    </w:p>
    <w:p w14:paraId="790912DB" w14:textId="77777777" w:rsidR="00567465" w:rsidRDefault="00567465" w:rsidP="00567465"/>
    <w:p w14:paraId="6C254DAC" w14:textId="77777777" w:rsidR="00567465" w:rsidRDefault="00567465" w:rsidP="00567465">
      <w:r>
        <w:t>void srtVals(MyVctr&lt;int&gt; &amp;v, Stats *s){</w:t>
      </w:r>
    </w:p>
    <w:p w14:paraId="6E21B1E6" w14:textId="77777777" w:rsidR="00567465" w:rsidRDefault="00567465" w:rsidP="00567465">
      <w:r>
        <w:t xml:space="preserve">    //Copy the vector into an int array for sorting</w:t>
      </w:r>
    </w:p>
    <w:p w14:paraId="1DB2AC7C" w14:textId="77777777" w:rsidR="00567465" w:rsidRDefault="00567465" w:rsidP="00567465">
      <w:r>
        <w:t xml:space="preserve">    int temp[v.size()];</w:t>
      </w:r>
    </w:p>
    <w:p w14:paraId="6A8FC21F" w14:textId="77777777" w:rsidR="00567465" w:rsidRDefault="00567465" w:rsidP="00567465">
      <w:r>
        <w:t xml:space="preserve">    for(int i=0; i&lt;v.size(); i++)temp[i]=v[i];</w:t>
      </w:r>
    </w:p>
    <w:p w14:paraId="28171E7E" w14:textId="77777777" w:rsidR="00567465" w:rsidRDefault="00567465" w:rsidP="00567465">
      <w:r>
        <w:t xml:space="preserve">    qSort(temp, 0, (sizeof(temp) / sizeof(temp[0]))-1);</w:t>
      </w:r>
    </w:p>
    <w:p w14:paraId="19F98B96" w14:textId="77777777" w:rsidR="00567465" w:rsidRDefault="00567465" w:rsidP="00567465">
      <w:r>
        <w:t xml:space="preserve">    cout&lt;&lt;endl;</w:t>
      </w:r>
    </w:p>
    <w:p w14:paraId="156CBBBB" w14:textId="77777777" w:rsidR="00567465" w:rsidRDefault="00567465" w:rsidP="00567465">
      <w:r>
        <w:t xml:space="preserve">    </w:t>
      </w:r>
    </w:p>
    <w:p w14:paraId="076ABE4B" w14:textId="77777777" w:rsidR="00567465" w:rsidRDefault="00567465" w:rsidP="00567465">
      <w:r>
        <w:t xml:space="preserve">    cout&lt;&lt;"Sorted Card Values: ";</w:t>
      </w:r>
    </w:p>
    <w:p w14:paraId="2512F00E" w14:textId="77777777" w:rsidR="00567465" w:rsidRDefault="00567465" w:rsidP="00567465">
      <w:r>
        <w:t xml:space="preserve">    for(int i=0; i&lt;v.size(); i++){</w:t>
      </w:r>
    </w:p>
    <w:p w14:paraId="62901463" w14:textId="77777777" w:rsidR="00567465" w:rsidRDefault="00567465" w:rsidP="00567465">
      <w:r>
        <w:t xml:space="preserve">        s-&gt;vals.push(temp[i]);</w:t>
      </w:r>
    </w:p>
    <w:p w14:paraId="4C6B08DC" w14:textId="77777777" w:rsidR="00567465" w:rsidRDefault="00567465" w:rsidP="00567465">
      <w:r>
        <w:t xml:space="preserve">        cout&lt;&lt;s-&gt;vals.top()&lt;&lt;" ";</w:t>
      </w:r>
    </w:p>
    <w:p w14:paraId="413FB32B" w14:textId="77777777" w:rsidR="00567465" w:rsidRDefault="00567465" w:rsidP="00567465">
      <w:r>
        <w:t xml:space="preserve">    }</w:t>
      </w:r>
    </w:p>
    <w:p w14:paraId="43C94AE4" w14:textId="77777777" w:rsidR="00567465" w:rsidRDefault="00567465" w:rsidP="00567465">
      <w:r>
        <w:t xml:space="preserve">    </w:t>
      </w:r>
    </w:p>
    <w:p w14:paraId="1C4AF79A" w14:textId="77777777" w:rsidR="00567465" w:rsidRDefault="00567465" w:rsidP="00567465">
      <w:r>
        <w:t xml:space="preserve">    cout&lt;&lt;endl;</w:t>
      </w:r>
    </w:p>
    <w:p w14:paraId="0309A292" w14:textId="77777777" w:rsidR="00567465" w:rsidRDefault="00567465" w:rsidP="00567465">
      <w:r>
        <w:t xml:space="preserve">    cout&lt;&lt;endl;</w:t>
      </w:r>
    </w:p>
    <w:p w14:paraId="23AE636D" w14:textId="77777777" w:rsidR="00567465" w:rsidRDefault="00567465" w:rsidP="00567465">
      <w:r>
        <w:t>}</w:t>
      </w:r>
    </w:p>
    <w:p w14:paraId="742922C4" w14:textId="77777777" w:rsidR="00567465" w:rsidRDefault="00567465" w:rsidP="00567465"/>
    <w:p w14:paraId="6927A5B2" w14:textId="77777777" w:rsidR="00567465" w:rsidRDefault="00567465" w:rsidP="00567465">
      <w:r>
        <w:t>//De-Allocate Memory</w:t>
      </w:r>
    </w:p>
    <w:p w14:paraId="310C9E78" w14:textId="77777777" w:rsidR="00567465" w:rsidRDefault="00567465" w:rsidP="00567465">
      <w:r>
        <w:t>void destroy(Stats *stats){</w:t>
      </w:r>
    </w:p>
    <w:p w14:paraId="4C281E49" w14:textId="77777777" w:rsidR="00567465" w:rsidRDefault="00567465" w:rsidP="00567465">
      <w:r>
        <w:t xml:space="preserve">    delete stats;</w:t>
      </w:r>
    </w:p>
    <w:p w14:paraId="3A1EB54E" w14:textId="77777777" w:rsidR="00567465" w:rsidRDefault="00567465" w:rsidP="00567465">
      <w:r>
        <w:t>}</w:t>
      </w:r>
    </w:p>
    <w:p w14:paraId="471E428F" w14:textId="77777777" w:rsidR="00567465" w:rsidRDefault="00567465" w:rsidP="00567465"/>
    <w:p w14:paraId="6EEC3DE4" w14:textId="77777777" w:rsidR="00567465" w:rsidRDefault="00567465" w:rsidP="00567465">
      <w:r>
        <w:t>void print(char n){</w:t>
      </w:r>
    </w:p>
    <w:p w14:paraId="780F3AC7" w14:textId="77777777" w:rsidR="00567465" w:rsidRDefault="00567465" w:rsidP="00567465">
      <w:r>
        <w:t xml:space="preserve">    cout&lt;&lt;n;</w:t>
      </w:r>
    </w:p>
    <w:p w14:paraId="7B4ED44F" w14:textId="77777777" w:rsidR="00567465" w:rsidRDefault="00567465" w:rsidP="00567465">
      <w:r>
        <w:t>}</w:t>
      </w:r>
    </w:p>
    <w:p w14:paraId="1A33C9D2" w14:textId="77777777" w:rsidR="00567465" w:rsidRDefault="00567465" w:rsidP="00567465"/>
    <w:p w14:paraId="4FD23F27" w14:textId="77777777" w:rsidR="00567465" w:rsidRDefault="00567465" w:rsidP="00567465">
      <w:r>
        <w:t>int prtion(int arr[], int low, int high) {</w:t>
      </w:r>
    </w:p>
    <w:p w14:paraId="4FCD880B" w14:textId="77777777" w:rsidR="00567465" w:rsidRDefault="00567465" w:rsidP="00567465">
      <w:r>
        <w:t xml:space="preserve">  if (high == low)</w:t>
      </w:r>
    </w:p>
    <w:p w14:paraId="1AE8F5C6" w14:textId="77777777" w:rsidR="00567465" w:rsidRDefault="00567465" w:rsidP="00567465">
      <w:r>
        <w:t xml:space="preserve">    return high;</w:t>
      </w:r>
    </w:p>
    <w:p w14:paraId="7629765B" w14:textId="77777777" w:rsidR="00567465" w:rsidRDefault="00567465" w:rsidP="00567465">
      <w:r>
        <w:t xml:space="preserve">  else if (high == (low + 1)) {</w:t>
      </w:r>
    </w:p>
    <w:p w14:paraId="2FAE8190" w14:textId="77777777" w:rsidR="00567465" w:rsidRDefault="00567465" w:rsidP="00567465">
      <w:r>
        <w:t xml:space="preserve">    if (arr[high] &lt; arr[low])</w:t>
      </w:r>
    </w:p>
    <w:p w14:paraId="54AD3892" w14:textId="77777777" w:rsidR="00567465" w:rsidRDefault="00567465" w:rsidP="00567465">
      <w:r>
        <w:t xml:space="preserve">      swap(arr, low, high);</w:t>
      </w:r>
    </w:p>
    <w:p w14:paraId="146008EA" w14:textId="77777777" w:rsidR="00567465" w:rsidRDefault="00567465" w:rsidP="00567465">
      <w:r>
        <w:t xml:space="preserve">    return high;</w:t>
      </w:r>
    </w:p>
    <w:p w14:paraId="4342C49C" w14:textId="77777777" w:rsidR="00567465" w:rsidRDefault="00567465" w:rsidP="00567465">
      <w:r>
        <w:t xml:space="preserve">  }</w:t>
      </w:r>
    </w:p>
    <w:p w14:paraId="737D7913" w14:textId="77777777" w:rsidR="00567465" w:rsidRDefault="00567465" w:rsidP="00567465"/>
    <w:p w14:paraId="2F9AB707" w14:textId="77777777" w:rsidR="00567465" w:rsidRDefault="00567465" w:rsidP="00567465">
      <w:r>
        <w:t xml:space="preserve">  int mid = (high + low) / 2;</w:t>
      </w:r>
    </w:p>
    <w:p w14:paraId="5D6C5B63" w14:textId="77777777" w:rsidR="00567465" w:rsidRDefault="00567465" w:rsidP="00567465"/>
    <w:p w14:paraId="20FAC89F" w14:textId="77777777" w:rsidR="00567465" w:rsidRDefault="00567465" w:rsidP="00567465">
      <w:r>
        <w:t xml:space="preserve">  if (arr[mid] != arr[high])</w:t>
      </w:r>
    </w:p>
    <w:p w14:paraId="4FEF4591" w14:textId="77777777" w:rsidR="00567465" w:rsidRDefault="00567465" w:rsidP="00567465">
      <w:r>
        <w:t xml:space="preserve">    swap(arr, mid, high);</w:t>
      </w:r>
    </w:p>
    <w:p w14:paraId="294CA24B" w14:textId="77777777" w:rsidR="00567465" w:rsidRDefault="00567465" w:rsidP="00567465"/>
    <w:p w14:paraId="7BFAF02F" w14:textId="77777777" w:rsidR="00567465" w:rsidRDefault="00567465" w:rsidP="00567465">
      <w:r>
        <w:t xml:space="preserve">  int pivot = high;</w:t>
      </w:r>
    </w:p>
    <w:p w14:paraId="64DD2C37" w14:textId="77777777" w:rsidR="00567465" w:rsidRDefault="00567465" w:rsidP="00567465">
      <w:r>
        <w:t xml:space="preserve">  int i = low;</w:t>
      </w:r>
    </w:p>
    <w:p w14:paraId="13F61E9D" w14:textId="77777777" w:rsidR="00567465" w:rsidRDefault="00567465" w:rsidP="00567465">
      <w:r>
        <w:t xml:space="preserve">  int j = high - 1;</w:t>
      </w:r>
    </w:p>
    <w:p w14:paraId="64011E56" w14:textId="77777777" w:rsidR="00567465" w:rsidRDefault="00567465" w:rsidP="00567465"/>
    <w:p w14:paraId="19F5B704" w14:textId="77777777" w:rsidR="00567465" w:rsidRDefault="00567465" w:rsidP="00567465">
      <w:r>
        <w:t xml:space="preserve">  while (i &lt; j) {</w:t>
      </w:r>
    </w:p>
    <w:p w14:paraId="027ACBE7" w14:textId="77777777" w:rsidR="00567465" w:rsidRDefault="00567465" w:rsidP="00567465">
      <w:r>
        <w:t xml:space="preserve">    while (arr[i] &lt; arr[pivot])</w:t>
      </w:r>
    </w:p>
    <w:p w14:paraId="3BED2047" w14:textId="77777777" w:rsidR="00567465" w:rsidRDefault="00567465" w:rsidP="00567465">
      <w:r>
        <w:t xml:space="preserve">      i++;</w:t>
      </w:r>
    </w:p>
    <w:p w14:paraId="12FC28F4" w14:textId="77777777" w:rsidR="00567465" w:rsidRDefault="00567465" w:rsidP="00567465">
      <w:r>
        <w:lastRenderedPageBreak/>
        <w:t xml:space="preserve">    while (arr[i] &gt;= arr[pivot] &amp;&amp; arr[j] &gt;= arr[pivot] &amp;&amp; j &gt; i)</w:t>
      </w:r>
    </w:p>
    <w:p w14:paraId="6EBBC4FF" w14:textId="77777777" w:rsidR="00567465" w:rsidRDefault="00567465" w:rsidP="00567465">
      <w:r>
        <w:t xml:space="preserve">      j--;</w:t>
      </w:r>
    </w:p>
    <w:p w14:paraId="348158DB" w14:textId="77777777" w:rsidR="00567465" w:rsidRDefault="00567465" w:rsidP="00567465">
      <w:r>
        <w:t xml:space="preserve">    if (arr[j] &lt; arr[pivot] &amp;&amp; j &gt; i)</w:t>
      </w:r>
    </w:p>
    <w:p w14:paraId="613AAAE4" w14:textId="77777777" w:rsidR="00567465" w:rsidRDefault="00567465" w:rsidP="00567465">
      <w:r>
        <w:t xml:space="preserve">      swap(arr, i, j);</w:t>
      </w:r>
    </w:p>
    <w:p w14:paraId="22BAC4CC" w14:textId="77777777" w:rsidR="00567465" w:rsidRDefault="00567465" w:rsidP="00567465">
      <w:r>
        <w:t xml:space="preserve">  }</w:t>
      </w:r>
    </w:p>
    <w:p w14:paraId="721C8306" w14:textId="77777777" w:rsidR="00567465" w:rsidRDefault="00567465" w:rsidP="00567465"/>
    <w:p w14:paraId="4ADB70DE" w14:textId="77777777" w:rsidR="00567465" w:rsidRDefault="00567465" w:rsidP="00567465">
      <w:r>
        <w:t xml:space="preserve">  if (arr[i] != arr[pivot])</w:t>
      </w:r>
    </w:p>
    <w:p w14:paraId="5F85DFDF" w14:textId="77777777" w:rsidR="00567465" w:rsidRDefault="00567465" w:rsidP="00567465">
      <w:r>
        <w:t xml:space="preserve">    swap(arr, i, pivot);</w:t>
      </w:r>
    </w:p>
    <w:p w14:paraId="2DEA4514" w14:textId="77777777" w:rsidR="00567465" w:rsidRDefault="00567465" w:rsidP="00567465">
      <w:r>
        <w:t xml:space="preserve">  return i;</w:t>
      </w:r>
    </w:p>
    <w:p w14:paraId="0F68ECA8" w14:textId="77777777" w:rsidR="00567465" w:rsidRDefault="00567465" w:rsidP="00567465">
      <w:r>
        <w:t>}</w:t>
      </w:r>
    </w:p>
    <w:p w14:paraId="474B9B15" w14:textId="77777777" w:rsidR="00567465" w:rsidRDefault="00567465" w:rsidP="00567465"/>
    <w:p w14:paraId="3A895B5B" w14:textId="77777777" w:rsidR="00567465" w:rsidRDefault="00567465" w:rsidP="00567465">
      <w:r>
        <w:t>void qSort(int arr[], int low, int high) {</w:t>
      </w:r>
    </w:p>
    <w:p w14:paraId="42828D06" w14:textId="77777777" w:rsidR="00567465" w:rsidRDefault="00567465" w:rsidP="00567465">
      <w:r>
        <w:t xml:space="preserve">  if (low &lt; high) {</w:t>
      </w:r>
    </w:p>
    <w:p w14:paraId="2568E64A" w14:textId="77777777" w:rsidR="00567465" w:rsidRDefault="00567465" w:rsidP="00567465">
      <w:r>
        <w:t xml:space="preserve">    int p = prtion(arr, low, high);</w:t>
      </w:r>
    </w:p>
    <w:p w14:paraId="445766D2" w14:textId="77777777" w:rsidR="00567465" w:rsidRDefault="00567465" w:rsidP="00567465">
      <w:r>
        <w:t xml:space="preserve">    qSort(arr, low, p - 1);</w:t>
      </w:r>
    </w:p>
    <w:p w14:paraId="68105A22" w14:textId="77777777" w:rsidR="00567465" w:rsidRDefault="00567465" w:rsidP="00567465">
      <w:r>
        <w:t xml:space="preserve">    qSort(arr, p + 1, high);</w:t>
      </w:r>
    </w:p>
    <w:p w14:paraId="565EAE01" w14:textId="77777777" w:rsidR="00567465" w:rsidRDefault="00567465" w:rsidP="00567465">
      <w:r>
        <w:t xml:space="preserve">  }</w:t>
      </w:r>
    </w:p>
    <w:p w14:paraId="09464C89" w14:textId="77777777" w:rsidR="00567465" w:rsidRDefault="00567465" w:rsidP="00567465">
      <w:r>
        <w:t>}</w:t>
      </w:r>
    </w:p>
    <w:p w14:paraId="68F2D405" w14:textId="77777777" w:rsidR="00567465" w:rsidRDefault="00567465" w:rsidP="00567465"/>
    <w:p w14:paraId="46BCC31F" w14:textId="77777777" w:rsidR="00567465" w:rsidRDefault="00567465" w:rsidP="00567465">
      <w:r>
        <w:t>void swap(int arr[], int a, int b) {</w:t>
      </w:r>
    </w:p>
    <w:p w14:paraId="5296470A" w14:textId="77777777" w:rsidR="00567465" w:rsidRDefault="00567465" w:rsidP="00567465">
      <w:r>
        <w:t xml:space="preserve">  arr[a] = arr[a] ^ arr[b];</w:t>
      </w:r>
    </w:p>
    <w:p w14:paraId="6A302F1C" w14:textId="77777777" w:rsidR="00567465" w:rsidRDefault="00567465" w:rsidP="00567465">
      <w:r>
        <w:t xml:space="preserve">  arr[b] = arr[b] ^ arr[a];</w:t>
      </w:r>
    </w:p>
    <w:p w14:paraId="558C3543" w14:textId="77777777" w:rsidR="00567465" w:rsidRDefault="00567465" w:rsidP="00567465">
      <w:r>
        <w:t xml:space="preserve">  arr[a] = arr[a] ^ arr[b];</w:t>
      </w:r>
    </w:p>
    <w:p w14:paraId="7EE44159" w14:textId="77777777" w:rsidR="00567465" w:rsidRDefault="00567465" w:rsidP="00567465">
      <w:r>
        <w:t>}</w:t>
      </w:r>
    </w:p>
    <w:p w14:paraId="15ABF6C2" w14:textId="77777777" w:rsidR="00567465" w:rsidRDefault="00567465" w:rsidP="00567465"/>
    <w:p w14:paraId="01263B09" w14:textId="77777777" w:rsidR="00567465" w:rsidRDefault="00567465" w:rsidP="00567465">
      <w:r>
        <w:t>int cHash(char n){</w:t>
      </w:r>
    </w:p>
    <w:p w14:paraId="32B3717B" w14:textId="77777777" w:rsidR="00567465" w:rsidRDefault="00567465" w:rsidP="00567465">
      <w:r>
        <w:t xml:space="preserve">    int a = 0x352F8C; //Arbitrary Value I Randomly Generated </w:t>
      </w:r>
    </w:p>
    <w:p w14:paraId="291551C7" w14:textId="77777777" w:rsidR="00567465" w:rsidRDefault="00567465" w:rsidP="00567465">
      <w:r>
        <w:t xml:space="preserve">    return (a + static_cast&lt;int&gt;(n));</w:t>
      </w:r>
    </w:p>
    <w:p w14:paraId="31EF1952" w14:textId="77777777" w:rsidR="00567465" w:rsidRDefault="00567465" w:rsidP="00567465">
      <w:r>
        <w:t>}</w:t>
      </w:r>
    </w:p>
    <w:p w14:paraId="3CAB2EB3" w14:textId="77777777" w:rsidR="00567465" w:rsidRDefault="00567465" w:rsidP="00567465"/>
    <w:p w14:paraId="0E2B6B4D" w14:textId="77777777" w:rsidR="00567465" w:rsidRDefault="00567465" w:rsidP="00567465">
      <w:r>
        <w:t>bool hshSrch(char find, LinkedList&lt;char &gt; **hMap, const int SIZE){</w:t>
      </w:r>
    </w:p>
    <w:p w14:paraId="32C011BC" w14:textId="77777777" w:rsidR="00567465" w:rsidRDefault="00567465" w:rsidP="00567465">
      <w:r>
        <w:t xml:space="preserve">    int index = cHash(find)% SIZE;</w:t>
      </w:r>
    </w:p>
    <w:p w14:paraId="0D752BF2" w14:textId="77777777" w:rsidR="00567465" w:rsidRDefault="00567465" w:rsidP="00567465">
      <w:r>
        <w:t xml:space="preserve">    if(hMap[index]-&gt;findLst(find) != -1) return true;</w:t>
      </w:r>
    </w:p>
    <w:p w14:paraId="6323A3CD" w14:textId="77777777" w:rsidR="00567465" w:rsidRDefault="00567465" w:rsidP="00567465">
      <w:r>
        <w:t xml:space="preserve">    else return false;</w:t>
      </w:r>
    </w:p>
    <w:p w14:paraId="0FA83128" w14:textId="694FD4D9" w:rsidR="000B2905" w:rsidRPr="000B2905" w:rsidRDefault="00567465" w:rsidP="00567465">
      <w:r>
        <w:t>}</w:t>
      </w:r>
    </w:p>
    <w:p w14:paraId="470EE216" w14:textId="6F0C9339" w:rsidR="005D5FA9" w:rsidRPr="005D5FA9" w:rsidRDefault="00F143A0" w:rsidP="005D5FA9">
      <w:pPr>
        <w:pStyle w:val="Heading1"/>
      </w:pPr>
      <w:bookmarkStart w:id="51" w:name="_Toc137055186"/>
      <w:bookmarkStart w:id="52" w:name="_Toc137057526"/>
      <w:r>
        <w:lastRenderedPageBreak/>
        <w:t>Sample Inputs / Outputs</w:t>
      </w:r>
      <w:bookmarkEnd w:id="51"/>
      <w:bookmarkEnd w:id="52"/>
    </w:p>
    <w:p w14:paraId="245E6093" w14:textId="1CBA0597" w:rsidR="00911DD6" w:rsidRDefault="00567465" w:rsidP="00911DD6">
      <w:r>
        <w:rPr>
          <w:noProof/>
        </w:rPr>
        <w:lastRenderedPageBreak/>
        <w:drawing>
          <wp:inline distT="0" distB="0" distL="0" distR="0" wp14:anchorId="277530DF" wp14:editId="55E0ABA2">
            <wp:extent cx="5172075" cy="8181975"/>
            <wp:effectExtent l="0" t="0" r="9525" b="9525"/>
            <wp:docPr id="1459296082"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9296082" name="Picture 1" descr="A screenshot of a computer&#10;&#10;Description automatically generated with medium confidence"/>
                    <pic:cNvPicPr/>
                  </pic:nvPicPr>
                  <pic:blipFill>
                    <a:blip r:embed="rId10"/>
                    <a:stretch>
                      <a:fillRect/>
                    </a:stretch>
                  </pic:blipFill>
                  <pic:spPr>
                    <a:xfrm>
                      <a:off x="0" y="0"/>
                      <a:ext cx="5172075" cy="8181975"/>
                    </a:xfrm>
                    <a:prstGeom prst="rect">
                      <a:avLst/>
                    </a:prstGeom>
                  </pic:spPr>
                </pic:pic>
              </a:graphicData>
            </a:graphic>
          </wp:inline>
        </w:drawing>
      </w:r>
    </w:p>
    <w:p w14:paraId="21617870" w14:textId="3890B070" w:rsidR="005D5FA9" w:rsidRDefault="00567465" w:rsidP="00911DD6">
      <w:r>
        <w:rPr>
          <w:noProof/>
        </w:rPr>
        <w:lastRenderedPageBreak/>
        <w:drawing>
          <wp:inline distT="0" distB="0" distL="0" distR="0" wp14:anchorId="21CD9500" wp14:editId="17ACB488">
            <wp:extent cx="6057900" cy="5640070"/>
            <wp:effectExtent l="0" t="0" r="0" b="0"/>
            <wp:docPr id="235485272"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485272" name="Picture 1" descr="A screenshot of a computer&#10;&#10;Description automatically generated with medium confidence"/>
                    <pic:cNvPicPr/>
                  </pic:nvPicPr>
                  <pic:blipFill>
                    <a:blip r:embed="rId11"/>
                    <a:stretch>
                      <a:fillRect/>
                    </a:stretch>
                  </pic:blipFill>
                  <pic:spPr>
                    <a:xfrm>
                      <a:off x="0" y="0"/>
                      <a:ext cx="6057900" cy="5640070"/>
                    </a:xfrm>
                    <a:prstGeom prst="rect">
                      <a:avLst/>
                    </a:prstGeom>
                  </pic:spPr>
                </pic:pic>
              </a:graphicData>
            </a:graphic>
          </wp:inline>
        </w:drawing>
      </w:r>
    </w:p>
    <w:p w14:paraId="4D92AD31" w14:textId="6F7D5520" w:rsidR="0076108D" w:rsidRDefault="00567465" w:rsidP="00911DD6">
      <w:r>
        <w:rPr>
          <w:noProof/>
        </w:rPr>
        <w:lastRenderedPageBreak/>
        <w:drawing>
          <wp:inline distT="0" distB="0" distL="0" distR="0" wp14:anchorId="363792C1" wp14:editId="0D05BFC5">
            <wp:extent cx="2924175" cy="5191125"/>
            <wp:effectExtent l="0" t="0" r="9525" b="9525"/>
            <wp:docPr id="1847383208" name="Picture 1" descr="A picture containing screenshot,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7383208" name="Picture 1" descr="A picture containing screenshot, text&#10;&#10;Description automatically generated"/>
                    <pic:cNvPicPr/>
                  </pic:nvPicPr>
                  <pic:blipFill>
                    <a:blip r:embed="rId12"/>
                    <a:stretch>
                      <a:fillRect/>
                    </a:stretch>
                  </pic:blipFill>
                  <pic:spPr>
                    <a:xfrm>
                      <a:off x="0" y="0"/>
                      <a:ext cx="2924175" cy="5191125"/>
                    </a:xfrm>
                    <a:prstGeom prst="rect">
                      <a:avLst/>
                    </a:prstGeom>
                  </pic:spPr>
                </pic:pic>
              </a:graphicData>
            </a:graphic>
          </wp:inline>
        </w:drawing>
      </w:r>
    </w:p>
    <w:p w14:paraId="59F4AFA5" w14:textId="67C9F28B" w:rsidR="000B2905" w:rsidRDefault="000B2905" w:rsidP="00911DD6"/>
    <w:p w14:paraId="2E7AF762" w14:textId="2A420DBA" w:rsidR="00DC0BCE" w:rsidRDefault="00DC0BCE" w:rsidP="00CC4A1F">
      <w:pPr>
        <w:pStyle w:val="Heading1"/>
      </w:pPr>
      <w:bookmarkStart w:id="53" w:name="_Toc137055187"/>
      <w:bookmarkStart w:id="54" w:name="_Toc137057527"/>
      <w:r>
        <w:t>Versions</w:t>
      </w:r>
      <w:bookmarkEnd w:id="53"/>
      <w:bookmarkEnd w:id="54"/>
    </w:p>
    <w:p w14:paraId="431567B2" w14:textId="0B5B85D9" w:rsidR="00CC4A1F" w:rsidRDefault="005E1A8A" w:rsidP="005E1A8A">
      <w:pPr>
        <w:pStyle w:val="ListParagraph"/>
        <w:numPr>
          <w:ilvl w:val="0"/>
          <w:numId w:val="27"/>
        </w:numPr>
      </w:pPr>
      <w:r>
        <w:t>V</w:t>
      </w:r>
      <w:r w:rsidR="003B3298">
        <w:t>1</w:t>
      </w:r>
      <w:r>
        <w:t xml:space="preserve">: Copy of </w:t>
      </w:r>
      <w:r w:rsidR="003B3298">
        <w:t>Project</w:t>
      </w:r>
      <w:r w:rsidR="00567465">
        <w:t xml:space="preserve">1 </w:t>
      </w:r>
      <w:r w:rsidR="003B3298">
        <w:t>from CIS-17</w:t>
      </w:r>
      <w:r w:rsidR="00567465">
        <w:t>C</w:t>
      </w:r>
    </w:p>
    <w:p w14:paraId="2FF06645" w14:textId="592EEFF5" w:rsidR="005E1A8A" w:rsidRDefault="003B3298" w:rsidP="005E1A8A">
      <w:pPr>
        <w:pStyle w:val="ListParagraph"/>
        <w:numPr>
          <w:ilvl w:val="0"/>
          <w:numId w:val="27"/>
        </w:numPr>
      </w:pPr>
      <w:r>
        <w:t xml:space="preserve">V2: </w:t>
      </w:r>
      <w:r w:rsidRPr="003B3298">
        <w:t xml:space="preserve">Added </w:t>
      </w:r>
      <w:r w:rsidR="00567465">
        <w:t>Tree for printing deck in order, added graph to find unique suits, added quicksort algorithm for sorting cards</w:t>
      </w:r>
    </w:p>
    <w:p w14:paraId="40A2BEE1" w14:textId="3CD6A6AD" w:rsidR="003B3298" w:rsidRDefault="003B3298" w:rsidP="005E1A8A">
      <w:pPr>
        <w:pStyle w:val="ListParagraph"/>
        <w:numPr>
          <w:ilvl w:val="0"/>
          <w:numId w:val="27"/>
        </w:numPr>
      </w:pPr>
      <w:r>
        <w:t xml:space="preserve">V3: </w:t>
      </w:r>
      <w:r w:rsidR="00567465">
        <w:t>Added Hashing Algorithm and hash map to allow user to search for and determine if a certain card was in the randomly generated deck</w:t>
      </w:r>
    </w:p>
    <w:p w14:paraId="75740986" w14:textId="77777777" w:rsidR="003B3298" w:rsidRDefault="003B3298" w:rsidP="003B3298"/>
    <w:p w14:paraId="4ABB2B85" w14:textId="76FFA615" w:rsidR="003B3298" w:rsidRPr="00CC4A1F" w:rsidRDefault="003B3298" w:rsidP="003B3298">
      <w:r w:rsidRPr="003B3298">
        <w:rPr>
          <w:b/>
          <w:bCs/>
        </w:rPr>
        <w:t>Note</w:t>
      </w:r>
      <w:r>
        <w:t xml:space="preserve">: This same version info can be found in the Versions.txt file included in the project folder </w:t>
      </w:r>
      <w:r w:rsidR="006D2CBF">
        <w:t xml:space="preserve">and on the </w:t>
      </w:r>
      <w:r w:rsidR="007F0DA0">
        <w:t>GitHub</w:t>
      </w:r>
      <w:r w:rsidR="006D2CBF">
        <w:t xml:space="preserve"> link posted in the introduction section</w:t>
      </w:r>
    </w:p>
    <w:sectPr w:rsidR="003B3298" w:rsidRPr="00CC4A1F" w:rsidSect="00B15A1C">
      <w:pgSz w:w="12240" w:h="15840"/>
      <w:pgMar w:top="1440" w:right="1260" w:bottom="1440" w:left="1440" w:header="720" w:footer="720" w:gutter="0"/>
      <w:pgBorders w:display="firstPage"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F3C461" w14:textId="77777777" w:rsidR="00CA220D" w:rsidRDefault="00CA220D" w:rsidP="00911DD6">
      <w:r>
        <w:separator/>
      </w:r>
    </w:p>
  </w:endnote>
  <w:endnote w:type="continuationSeparator" w:id="0">
    <w:p w14:paraId="3AD3402B" w14:textId="77777777" w:rsidR="00CA220D" w:rsidRDefault="00CA220D" w:rsidP="00911D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575E13" w14:textId="77777777" w:rsidR="00CA220D" w:rsidRDefault="00CA220D" w:rsidP="00911DD6">
      <w:r>
        <w:separator/>
      </w:r>
    </w:p>
  </w:footnote>
  <w:footnote w:type="continuationSeparator" w:id="0">
    <w:p w14:paraId="24B01797" w14:textId="77777777" w:rsidR="00CA220D" w:rsidRDefault="00CA220D" w:rsidP="00911DD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C5F65"/>
    <w:multiLevelType w:val="hybridMultilevel"/>
    <w:tmpl w:val="D6B210C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626DD1"/>
    <w:multiLevelType w:val="hybridMultilevel"/>
    <w:tmpl w:val="9300E56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E6569A6"/>
    <w:multiLevelType w:val="hybridMultilevel"/>
    <w:tmpl w:val="99DAE78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1A77676"/>
    <w:multiLevelType w:val="hybridMultilevel"/>
    <w:tmpl w:val="B5481BB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2736F67"/>
    <w:multiLevelType w:val="hybridMultilevel"/>
    <w:tmpl w:val="2E6C5AB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6445250"/>
    <w:multiLevelType w:val="hybridMultilevel"/>
    <w:tmpl w:val="242AC90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89B36F9"/>
    <w:multiLevelType w:val="hybridMultilevel"/>
    <w:tmpl w:val="14627900"/>
    <w:lvl w:ilvl="0" w:tplc="C8A4BDAC">
      <w:start w:val="3"/>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7" w15:restartNumberingAfterBreak="0">
    <w:nsid w:val="1D4E795F"/>
    <w:multiLevelType w:val="hybridMultilevel"/>
    <w:tmpl w:val="FB0EF792"/>
    <w:lvl w:ilvl="0" w:tplc="0B366298">
      <w:start w:val="4"/>
      <w:numFmt w:val="decimal"/>
      <w:lvlText w:val="%1."/>
      <w:lvlJc w:val="left"/>
      <w:pPr>
        <w:ind w:left="972" w:hanging="360"/>
      </w:pPr>
      <w:rPr>
        <w:rFonts w:hint="default"/>
      </w:rPr>
    </w:lvl>
    <w:lvl w:ilvl="1" w:tplc="04090019" w:tentative="1">
      <w:start w:val="1"/>
      <w:numFmt w:val="lowerLetter"/>
      <w:lvlText w:val="%2."/>
      <w:lvlJc w:val="left"/>
      <w:pPr>
        <w:ind w:left="1692" w:hanging="360"/>
      </w:pPr>
    </w:lvl>
    <w:lvl w:ilvl="2" w:tplc="0409001B" w:tentative="1">
      <w:start w:val="1"/>
      <w:numFmt w:val="lowerRoman"/>
      <w:lvlText w:val="%3."/>
      <w:lvlJc w:val="right"/>
      <w:pPr>
        <w:ind w:left="2412" w:hanging="180"/>
      </w:pPr>
    </w:lvl>
    <w:lvl w:ilvl="3" w:tplc="0409000F" w:tentative="1">
      <w:start w:val="1"/>
      <w:numFmt w:val="decimal"/>
      <w:lvlText w:val="%4."/>
      <w:lvlJc w:val="left"/>
      <w:pPr>
        <w:ind w:left="3132" w:hanging="360"/>
      </w:pPr>
    </w:lvl>
    <w:lvl w:ilvl="4" w:tplc="04090019" w:tentative="1">
      <w:start w:val="1"/>
      <w:numFmt w:val="lowerLetter"/>
      <w:lvlText w:val="%5."/>
      <w:lvlJc w:val="left"/>
      <w:pPr>
        <w:ind w:left="3852" w:hanging="360"/>
      </w:pPr>
    </w:lvl>
    <w:lvl w:ilvl="5" w:tplc="0409001B" w:tentative="1">
      <w:start w:val="1"/>
      <w:numFmt w:val="lowerRoman"/>
      <w:lvlText w:val="%6."/>
      <w:lvlJc w:val="right"/>
      <w:pPr>
        <w:ind w:left="4572" w:hanging="180"/>
      </w:pPr>
    </w:lvl>
    <w:lvl w:ilvl="6" w:tplc="0409000F" w:tentative="1">
      <w:start w:val="1"/>
      <w:numFmt w:val="decimal"/>
      <w:lvlText w:val="%7."/>
      <w:lvlJc w:val="left"/>
      <w:pPr>
        <w:ind w:left="5292" w:hanging="360"/>
      </w:pPr>
    </w:lvl>
    <w:lvl w:ilvl="7" w:tplc="04090019" w:tentative="1">
      <w:start w:val="1"/>
      <w:numFmt w:val="lowerLetter"/>
      <w:lvlText w:val="%8."/>
      <w:lvlJc w:val="left"/>
      <w:pPr>
        <w:ind w:left="6012" w:hanging="360"/>
      </w:pPr>
    </w:lvl>
    <w:lvl w:ilvl="8" w:tplc="0409001B" w:tentative="1">
      <w:start w:val="1"/>
      <w:numFmt w:val="lowerRoman"/>
      <w:lvlText w:val="%9."/>
      <w:lvlJc w:val="right"/>
      <w:pPr>
        <w:ind w:left="6732" w:hanging="180"/>
      </w:pPr>
    </w:lvl>
  </w:abstractNum>
  <w:abstractNum w:abstractNumId="8" w15:restartNumberingAfterBreak="0">
    <w:nsid w:val="1FCD2671"/>
    <w:multiLevelType w:val="hybridMultilevel"/>
    <w:tmpl w:val="D4823AD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73253A8"/>
    <w:multiLevelType w:val="hybridMultilevel"/>
    <w:tmpl w:val="59FE026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02C45E6"/>
    <w:multiLevelType w:val="hybridMultilevel"/>
    <w:tmpl w:val="F5AEC1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4632A3"/>
    <w:multiLevelType w:val="hybridMultilevel"/>
    <w:tmpl w:val="14627900"/>
    <w:lvl w:ilvl="0" w:tplc="FFFFFFFF">
      <w:start w:val="3"/>
      <w:numFmt w:val="decimal"/>
      <w:lvlText w:val="%1."/>
      <w:lvlJc w:val="left"/>
      <w:pPr>
        <w:ind w:left="540" w:hanging="360"/>
      </w:pPr>
      <w:rPr>
        <w:rFonts w:hint="default"/>
      </w:rPr>
    </w:lvl>
    <w:lvl w:ilvl="1" w:tplc="FFFFFFFF" w:tentative="1">
      <w:start w:val="1"/>
      <w:numFmt w:val="lowerLetter"/>
      <w:lvlText w:val="%2."/>
      <w:lvlJc w:val="left"/>
      <w:pPr>
        <w:ind w:left="1260" w:hanging="360"/>
      </w:pPr>
    </w:lvl>
    <w:lvl w:ilvl="2" w:tplc="FFFFFFFF" w:tentative="1">
      <w:start w:val="1"/>
      <w:numFmt w:val="lowerRoman"/>
      <w:lvlText w:val="%3."/>
      <w:lvlJc w:val="right"/>
      <w:pPr>
        <w:ind w:left="1980" w:hanging="180"/>
      </w:pPr>
    </w:lvl>
    <w:lvl w:ilvl="3" w:tplc="FFFFFFFF" w:tentative="1">
      <w:start w:val="1"/>
      <w:numFmt w:val="decimal"/>
      <w:lvlText w:val="%4."/>
      <w:lvlJc w:val="left"/>
      <w:pPr>
        <w:ind w:left="2700" w:hanging="360"/>
      </w:pPr>
    </w:lvl>
    <w:lvl w:ilvl="4" w:tplc="FFFFFFFF" w:tentative="1">
      <w:start w:val="1"/>
      <w:numFmt w:val="lowerLetter"/>
      <w:lvlText w:val="%5."/>
      <w:lvlJc w:val="left"/>
      <w:pPr>
        <w:ind w:left="3420" w:hanging="360"/>
      </w:pPr>
    </w:lvl>
    <w:lvl w:ilvl="5" w:tplc="FFFFFFFF" w:tentative="1">
      <w:start w:val="1"/>
      <w:numFmt w:val="lowerRoman"/>
      <w:lvlText w:val="%6."/>
      <w:lvlJc w:val="right"/>
      <w:pPr>
        <w:ind w:left="4140" w:hanging="180"/>
      </w:pPr>
    </w:lvl>
    <w:lvl w:ilvl="6" w:tplc="FFFFFFFF" w:tentative="1">
      <w:start w:val="1"/>
      <w:numFmt w:val="decimal"/>
      <w:lvlText w:val="%7."/>
      <w:lvlJc w:val="left"/>
      <w:pPr>
        <w:ind w:left="4860" w:hanging="360"/>
      </w:pPr>
    </w:lvl>
    <w:lvl w:ilvl="7" w:tplc="FFFFFFFF" w:tentative="1">
      <w:start w:val="1"/>
      <w:numFmt w:val="lowerLetter"/>
      <w:lvlText w:val="%8."/>
      <w:lvlJc w:val="left"/>
      <w:pPr>
        <w:ind w:left="5580" w:hanging="360"/>
      </w:pPr>
    </w:lvl>
    <w:lvl w:ilvl="8" w:tplc="FFFFFFFF" w:tentative="1">
      <w:start w:val="1"/>
      <w:numFmt w:val="lowerRoman"/>
      <w:lvlText w:val="%9."/>
      <w:lvlJc w:val="right"/>
      <w:pPr>
        <w:ind w:left="6300" w:hanging="180"/>
      </w:pPr>
    </w:lvl>
  </w:abstractNum>
  <w:abstractNum w:abstractNumId="12" w15:restartNumberingAfterBreak="0">
    <w:nsid w:val="4B8A3155"/>
    <w:multiLevelType w:val="hybridMultilevel"/>
    <w:tmpl w:val="F8E4CACA"/>
    <w:lvl w:ilvl="0" w:tplc="5C14D90A">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4947137"/>
    <w:multiLevelType w:val="hybridMultilevel"/>
    <w:tmpl w:val="7D58F7B2"/>
    <w:lvl w:ilvl="0" w:tplc="D348F9CA">
      <w:start w:val="1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59906F0"/>
    <w:multiLevelType w:val="multilevel"/>
    <w:tmpl w:val="AD16A132"/>
    <w:lvl w:ilvl="0">
      <w:start w:val="1"/>
      <w:numFmt w:val="decimal"/>
      <w:pStyle w:val="Heading1"/>
      <w:lvlText w:val="%1"/>
      <w:lvlJc w:val="left"/>
      <w:pPr>
        <w:tabs>
          <w:tab w:val="num" w:pos="612"/>
        </w:tabs>
        <w:ind w:left="61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5" w15:restartNumberingAfterBreak="0">
    <w:nsid w:val="67D355A8"/>
    <w:multiLevelType w:val="hybridMultilevel"/>
    <w:tmpl w:val="1696BC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BB13B97"/>
    <w:multiLevelType w:val="hybridMultilevel"/>
    <w:tmpl w:val="840E7B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2311EA8"/>
    <w:multiLevelType w:val="hybridMultilevel"/>
    <w:tmpl w:val="A536A67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685254689">
    <w:abstractNumId w:val="16"/>
  </w:num>
  <w:num w:numId="2" w16cid:durableId="785779861">
    <w:abstractNumId w:val="8"/>
  </w:num>
  <w:num w:numId="3" w16cid:durableId="1750082161">
    <w:abstractNumId w:val="5"/>
  </w:num>
  <w:num w:numId="4" w16cid:durableId="1940407373">
    <w:abstractNumId w:val="14"/>
  </w:num>
  <w:num w:numId="5" w16cid:durableId="185952008">
    <w:abstractNumId w:val="0"/>
  </w:num>
  <w:num w:numId="6" w16cid:durableId="2057503921">
    <w:abstractNumId w:val="17"/>
  </w:num>
  <w:num w:numId="7" w16cid:durableId="402527010">
    <w:abstractNumId w:val="3"/>
  </w:num>
  <w:num w:numId="8" w16cid:durableId="612640442">
    <w:abstractNumId w:val="4"/>
  </w:num>
  <w:num w:numId="9" w16cid:durableId="1613397424">
    <w:abstractNumId w:val="9"/>
  </w:num>
  <w:num w:numId="10" w16cid:durableId="204176291">
    <w:abstractNumId w:val="1"/>
  </w:num>
  <w:num w:numId="11" w16cid:durableId="1842308951">
    <w:abstractNumId w:val="2"/>
  </w:num>
  <w:num w:numId="12" w16cid:durableId="72052026">
    <w:abstractNumId w:val="14"/>
  </w:num>
  <w:num w:numId="13" w16cid:durableId="92171896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05449945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79725779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485828480">
    <w:abstractNumId w:val="7"/>
  </w:num>
  <w:num w:numId="17" w16cid:durableId="897785677">
    <w:abstractNumId w:val="14"/>
  </w:num>
  <w:num w:numId="18" w16cid:durableId="1995137650">
    <w:abstractNumId w:val="14"/>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843055419">
    <w:abstractNumId w:val="6"/>
  </w:num>
  <w:num w:numId="20" w16cid:durableId="1851410486">
    <w:abstractNumId w:val="14"/>
  </w:num>
  <w:num w:numId="21" w16cid:durableId="1638532155">
    <w:abstractNumId w:val="10"/>
  </w:num>
  <w:num w:numId="22" w16cid:durableId="1338265341">
    <w:abstractNumId w:val="11"/>
  </w:num>
  <w:num w:numId="23" w16cid:durableId="106977103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3042048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66756319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885143601">
    <w:abstractNumId w:val="13"/>
  </w:num>
  <w:num w:numId="27" w16cid:durableId="587075719">
    <w:abstractNumId w:val="12"/>
  </w:num>
  <w:num w:numId="28" w16cid:durableId="1868789634">
    <w:abstractNumId w:val="15"/>
  </w:num>
  <w:num w:numId="29" w16cid:durableId="1669019263">
    <w:abstractNumId w:val="14"/>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969095969">
    <w:abstractNumId w:val="14"/>
    <w:lvlOverride w:ilvl="0">
      <w:startOverride w:val="5"/>
    </w:lvlOverride>
  </w:num>
  <w:num w:numId="31" w16cid:durableId="1916432757">
    <w:abstractNumId w:val="14"/>
  </w:num>
  <w:num w:numId="32" w16cid:durableId="113914670">
    <w:abstractNumId w:val="14"/>
    <w:lvlOverride w:ilvl="0">
      <w:startOverride w:val="4"/>
    </w:lvlOverride>
  </w:num>
  <w:num w:numId="33" w16cid:durableId="54271599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67838897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22148028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61967613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924491423">
    <w:abstractNumId w:val="14"/>
  </w:num>
  <w:num w:numId="38" w16cid:durableId="137974507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352682819">
    <w:abstractNumId w:val="14"/>
    <w:lvlOverride w:ilvl="0">
      <w:startOverride w:val="2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SwMDQyNzUzN7K0MDBR0lEKTi0uzszPAykwrwUAxnBATiwAAAA="/>
  </w:docVars>
  <w:rsids>
    <w:rsidRoot w:val="00785DF6"/>
    <w:rsid w:val="00003159"/>
    <w:rsid w:val="00003D76"/>
    <w:rsid w:val="00004062"/>
    <w:rsid w:val="00006DEC"/>
    <w:rsid w:val="00010467"/>
    <w:rsid w:val="00025DC1"/>
    <w:rsid w:val="00040474"/>
    <w:rsid w:val="000425E3"/>
    <w:rsid w:val="000A78F8"/>
    <w:rsid w:val="000B0D5E"/>
    <w:rsid w:val="000B2905"/>
    <w:rsid w:val="001345BD"/>
    <w:rsid w:val="0014106A"/>
    <w:rsid w:val="00142EE6"/>
    <w:rsid w:val="00142F86"/>
    <w:rsid w:val="00145EC0"/>
    <w:rsid w:val="0015085E"/>
    <w:rsid w:val="00164B32"/>
    <w:rsid w:val="00165E2E"/>
    <w:rsid w:val="00165F42"/>
    <w:rsid w:val="00194BF6"/>
    <w:rsid w:val="00197F73"/>
    <w:rsid w:val="001A2589"/>
    <w:rsid w:val="001A282D"/>
    <w:rsid w:val="001A4E45"/>
    <w:rsid w:val="001A608A"/>
    <w:rsid w:val="001B2B03"/>
    <w:rsid w:val="001C309F"/>
    <w:rsid w:val="001C6B62"/>
    <w:rsid w:val="001E6856"/>
    <w:rsid w:val="00206201"/>
    <w:rsid w:val="00207765"/>
    <w:rsid w:val="00216104"/>
    <w:rsid w:val="0021673A"/>
    <w:rsid w:val="00236230"/>
    <w:rsid w:val="0023708B"/>
    <w:rsid w:val="002407BF"/>
    <w:rsid w:val="00241A7B"/>
    <w:rsid w:val="00242166"/>
    <w:rsid w:val="00247844"/>
    <w:rsid w:val="00261FF6"/>
    <w:rsid w:val="00266827"/>
    <w:rsid w:val="00270336"/>
    <w:rsid w:val="00291049"/>
    <w:rsid w:val="002A04F6"/>
    <w:rsid w:val="002A18AA"/>
    <w:rsid w:val="002B28F7"/>
    <w:rsid w:val="002B65A5"/>
    <w:rsid w:val="002C3429"/>
    <w:rsid w:val="002C3666"/>
    <w:rsid w:val="002C5C27"/>
    <w:rsid w:val="002E33B7"/>
    <w:rsid w:val="002E7BF1"/>
    <w:rsid w:val="002F0458"/>
    <w:rsid w:val="002F28A0"/>
    <w:rsid w:val="0030412E"/>
    <w:rsid w:val="0032706A"/>
    <w:rsid w:val="00330986"/>
    <w:rsid w:val="0034326A"/>
    <w:rsid w:val="003639AE"/>
    <w:rsid w:val="00372323"/>
    <w:rsid w:val="0038791E"/>
    <w:rsid w:val="003913AA"/>
    <w:rsid w:val="003967C8"/>
    <w:rsid w:val="003A2398"/>
    <w:rsid w:val="003A3108"/>
    <w:rsid w:val="003B0C35"/>
    <w:rsid w:val="003B3298"/>
    <w:rsid w:val="003D7421"/>
    <w:rsid w:val="003F253B"/>
    <w:rsid w:val="0040521C"/>
    <w:rsid w:val="00414154"/>
    <w:rsid w:val="00426A07"/>
    <w:rsid w:val="00431E1A"/>
    <w:rsid w:val="004377C1"/>
    <w:rsid w:val="004646BE"/>
    <w:rsid w:val="00493730"/>
    <w:rsid w:val="004A4240"/>
    <w:rsid w:val="004B511A"/>
    <w:rsid w:val="004B6552"/>
    <w:rsid w:val="004C79EC"/>
    <w:rsid w:val="004D6F49"/>
    <w:rsid w:val="004E1F89"/>
    <w:rsid w:val="004E5A41"/>
    <w:rsid w:val="004E6E3B"/>
    <w:rsid w:val="00504EB2"/>
    <w:rsid w:val="00567465"/>
    <w:rsid w:val="00572D24"/>
    <w:rsid w:val="005818DD"/>
    <w:rsid w:val="00590325"/>
    <w:rsid w:val="00592D52"/>
    <w:rsid w:val="005A297E"/>
    <w:rsid w:val="005D49C3"/>
    <w:rsid w:val="005D5FA9"/>
    <w:rsid w:val="005E1A8A"/>
    <w:rsid w:val="00600D8D"/>
    <w:rsid w:val="006035CC"/>
    <w:rsid w:val="0060686E"/>
    <w:rsid w:val="00614F6E"/>
    <w:rsid w:val="006359CF"/>
    <w:rsid w:val="00646935"/>
    <w:rsid w:val="006604D1"/>
    <w:rsid w:val="00660628"/>
    <w:rsid w:val="00667C7E"/>
    <w:rsid w:val="006A5F0B"/>
    <w:rsid w:val="006B4DA6"/>
    <w:rsid w:val="006B5894"/>
    <w:rsid w:val="006D2CBF"/>
    <w:rsid w:val="006E538D"/>
    <w:rsid w:val="006E755F"/>
    <w:rsid w:val="006F50AF"/>
    <w:rsid w:val="00703F96"/>
    <w:rsid w:val="0070781B"/>
    <w:rsid w:val="00712623"/>
    <w:rsid w:val="007333AA"/>
    <w:rsid w:val="00742CEB"/>
    <w:rsid w:val="0074623D"/>
    <w:rsid w:val="00760808"/>
    <w:rsid w:val="0076108D"/>
    <w:rsid w:val="007611B2"/>
    <w:rsid w:val="00770C1A"/>
    <w:rsid w:val="00785DF6"/>
    <w:rsid w:val="007A6F20"/>
    <w:rsid w:val="007B01FA"/>
    <w:rsid w:val="007C153C"/>
    <w:rsid w:val="007C1CAC"/>
    <w:rsid w:val="007C1DB1"/>
    <w:rsid w:val="007C30EE"/>
    <w:rsid w:val="007C46C4"/>
    <w:rsid w:val="007D0876"/>
    <w:rsid w:val="007E167A"/>
    <w:rsid w:val="007E6115"/>
    <w:rsid w:val="007F0DA0"/>
    <w:rsid w:val="00817F5E"/>
    <w:rsid w:val="008243AB"/>
    <w:rsid w:val="00825407"/>
    <w:rsid w:val="008319D8"/>
    <w:rsid w:val="00831D38"/>
    <w:rsid w:val="008410DB"/>
    <w:rsid w:val="00844622"/>
    <w:rsid w:val="0086156F"/>
    <w:rsid w:val="00871CA9"/>
    <w:rsid w:val="00890B8B"/>
    <w:rsid w:val="00894FF3"/>
    <w:rsid w:val="008A662D"/>
    <w:rsid w:val="008D5AED"/>
    <w:rsid w:val="008E2638"/>
    <w:rsid w:val="008F3150"/>
    <w:rsid w:val="008F7D9F"/>
    <w:rsid w:val="0090317C"/>
    <w:rsid w:val="00905805"/>
    <w:rsid w:val="00911DD6"/>
    <w:rsid w:val="0092512C"/>
    <w:rsid w:val="00925146"/>
    <w:rsid w:val="00926868"/>
    <w:rsid w:val="0094171B"/>
    <w:rsid w:val="00950817"/>
    <w:rsid w:val="00955697"/>
    <w:rsid w:val="009615F6"/>
    <w:rsid w:val="00972738"/>
    <w:rsid w:val="009A3DDE"/>
    <w:rsid w:val="009A4DB0"/>
    <w:rsid w:val="009C1C66"/>
    <w:rsid w:val="009C720B"/>
    <w:rsid w:val="009D3798"/>
    <w:rsid w:val="009D6DE9"/>
    <w:rsid w:val="009E6AC9"/>
    <w:rsid w:val="009F4A38"/>
    <w:rsid w:val="00A0094F"/>
    <w:rsid w:val="00A03B50"/>
    <w:rsid w:val="00A07C78"/>
    <w:rsid w:val="00A20F41"/>
    <w:rsid w:val="00A23BCC"/>
    <w:rsid w:val="00A4707D"/>
    <w:rsid w:val="00A53012"/>
    <w:rsid w:val="00A53367"/>
    <w:rsid w:val="00A5539E"/>
    <w:rsid w:val="00A73154"/>
    <w:rsid w:val="00A73811"/>
    <w:rsid w:val="00A74CC3"/>
    <w:rsid w:val="00A7570E"/>
    <w:rsid w:val="00A7670D"/>
    <w:rsid w:val="00A84256"/>
    <w:rsid w:val="00A86BA5"/>
    <w:rsid w:val="00AC0E78"/>
    <w:rsid w:val="00AC4213"/>
    <w:rsid w:val="00AC48D1"/>
    <w:rsid w:val="00AE27F8"/>
    <w:rsid w:val="00AE75B2"/>
    <w:rsid w:val="00AF26A7"/>
    <w:rsid w:val="00B15A1C"/>
    <w:rsid w:val="00B437CC"/>
    <w:rsid w:val="00B51B46"/>
    <w:rsid w:val="00B5533A"/>
    <w:rsid w:val="00B5615C"/>
    <w:rsid w:val="00B74AF9"/>
    <w:rsid w:val="00B806C8"/>
    <w:rsid w:val="00B81FBC"/>
    <w:rsid w:val="00B83609"/>
    <w:rsid w:val="00B87729"/>
    <w:rsid w:val="00BB2CB6"/>
    <w:rsid w:val="00BB7589"/>
    <w:rsid w:val="00BC52BF"/>
    <w:rsid w:val="00BD025C"/>
    <w:rsid w:val="00BD7F28"/>
    <w:rsid w:val="00BE13EF"/>
    <w:rsid w:val="00BE71A0"/>
    <w:rsid w:val="00BF1A8B"/>
    <w:rsid w:val="00BF6104"/>
    <w:rsid w:val="00C02B44"/>
    <w:rsid w:val="00C2495E"/>
    <w:rsid w:val="00C2729D"/>
    <w:rsid w:val="00C27BB2"/>
    <w:rsid w:val="00C354C1"/>
    <w:rsid w:val="00C375E4"/>
    <w:rsid w:val="00C61DC1"/>
    <w:rsid w:val="00C64922"/>
    <w:rsid w:val="00CA220D"/>
    <w:rsid w:val="00CA3ACF"/>
    <w:rsid w:val="00CB3B1C"/>
    <w:rsid w:val="00CC4A1F"/>
    <w:rsid w:val="00CC6E74"/>
    <w:rsid w:val="00CE00A8"/>
    <w:rsid w:val="00CF5CF1"/>
    <w:rsid w:val="00D005A5"/>
    <w:rsid w:val="00D04616"/>
    <w:rsid w:val="00D10938"/>
    <w:rsid w:val="00D12E56"/>
    <w:rsid w:val="00D1494F"/>
    <w:rsid w:val="00D16596"/>
    <w:rsid w:val="00D2407B"/>
    <w:rsid w:val="00D43DC6"/>
    <w:rsid w:val="00D45810"/>
    <w:rsid w:val="00D50F6C"/>
    <w:rsid w:val="00D557EA"/>
    <w:rsid w:val="00D6018F"/>
    <w:rsid w:val="00D66A25"/>
    <w:rsid w:val="00D82A47"/>
    <w:rsid w:val="00D83F37"/>
    <w:rsid w:val="00D846B3"/>
    <w:rsid w:val="00D87690"/>
    <w:rsid w:val="00DA6338"/>
    <w:rsid w:val="00DB205E"/>
    <w:rsid w:val="00DC0BCE"/>
    <w:rsid w:val="00DC271E"/>
    <w:rsid w:val="00DC7D6F"/>
    <w:rsid w:val="00DE101B"/>
    <w:rsid w:val="00E02A0D"/>
    <w:rsid w:val="00E24B49"/>
    <w:rsid w:val="00E31490"/>
    <w:rsid w:val="00E322D0"/>
    <w:rsid w:val="00E57CB8"/>
    <w:rsid w:val="00E70648"/>
    <w:rsid w:val="00E73D11"/>
    <w:rsid w:val="00E74731"/>
    <w:rsid w:val="00E865F6"/>
    <w:rsid w:val="00EC3C48"/>
    <w:rsid w:val="00ED66CC"/>
    <w:rsid w:val="00F143A0"/>
    <w:rsid w:val="00F47F4F"/>
    <w:rsid w:val="00F5521A"/>
    <w:rsid w:val="00F67C78"/>
    <w:rsid w:val="00F779B9"/>
    <w:rsid w:val="00F803A4"/>
    <w:rsid w:val="00F85FD5"/>
    <w:rsid w:val="00F86693"/>
    <w:rsid w:val="00F90113"/>
    <w:rsid w:val="00F93CA9"/>
    <w:rsid w:val="00F93CB1"/>
    <w:rsid w:val="00FA1654"/>
    <w:rsid w:val="00FA78DF"/>
    <w:rsid w:val="00FC7958"/>
    <w:rsid w:val="00FD7D51"/>
    <w:rsid w:val="00FF53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D7C3D98"/>
  <w15:chartTrackingRefBased/>
  <w15:docId w15:val="{CF462AAE-6EE5-4650-BD30-04E2AE5992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0938"/>
    <w:rPr>
      <w:rFonts w:ascii="Arial" w:hAnsi="Arial"/>
      <w:sz w:val="22"/>
      <w:szCs w:val="22"/>
    </w:rPr>
  </w:style>
  <w:style w:type="paragraph" w:styleId="Heading1">
    <w:name w:val="heading 1"/>
    <w:basedOn w:val="Normal"/>
    <w:next w:val="Normal"/>
    <w:link w:val="Heading1Char"/>
    <w:qFormat/>
    <w:rsid w:val="00B5615C"/>
    <w:pPr>
      <w:keepNext/>
      <w:numPr>
        <w:numId w:val="4"/>
      </w:numPr>
      <w:spacing w:before="240" w:after="60"/>
      <w:outlineLvl w:val="0"/>
    </w:pPr>
    <w:rPr>
      <w:rFonts w:cs="Arial"/>
      <w:b/>
      <w:bCs/>
      <w:kern w:val="32"/>
      <w:sz w:val="32"/>
      <w:szCs w:val="32"/>
    </w:rPr>
  </w:style>
  <w:style w:type="paragraph" w:styleId="Heading2">
    <w:name w:val="heading 2"/>
    <w:basedOn w:val="Normal"/>
    <w:next w:val="Normal"/>
    <w:qFormat/>
    <w:rsid w:val="00B5615C"/>
    <w:pPr>
      <w:keepNext/>
      <w:numPr>
        <w:ilvl w:val="1"/>
        <w:numId w:val="4"/>
      </w:numPr>
      <w:spacing w:before="240" w:after="60"/>
      <w:outlineLvl w:val="1"/>
    </w:pPr>
    <w:rPr>
      <w:rFonts w:cs="Arial"/>
      <w:b/>
      <w:bCs/>
      <w:i/>
      <w:iCs/>
      <w:sz w:val="28"/>
      <w:szCs w:val="28"/>
    </w:rPr>
  </w:style>
  <w:style w:type="paragraph" w:styleId="Heading3">
    <w:name w:val="heading 3"/>
    <w:basedOn w:val="Normal"/>
    <w:next w:val="Normal"/>
    <w:qFormat/>
    <w:rsid w:val="00B5615C"/>
    <w:pPr>
      <w:keepNext/>
      <w:numPr>
        <w:ilvl w:val="2"/>
        <w:numId w:val="4"/>
      </w:numPr>
      <w:spacing w:before="240" w:after="60"/>
      <w:outlineLvl w:val="2"/>
    </w:pPr>
    <w:rPr>
      <w:rFonts w:cs="Arial"/>
      <w:b/>
      <w:bCs/>
      <w:sz w:val="26"/>
      <w:szCs w:val="26"/>
    </w:rPr>
  </w:style>
  <w:style w:type="paragraph" w:styleId="Heading4">
    <w:name w:val="heading 4"/>
    <w:basedOn w:val="Normal"/>
    <w:next w:val="Normal"/>
    <w:qFormat/>
    <w:rsid w:val="00B5615C"/>
    <w:pPr>
      <w:keepNext/>
      <w:numPr>
        <w:ilvl w:val="3"/>
        <w:numId w:val="4"/>
      </w:numPr>
      <w:spacing w:before="240" w:after="60"/>
      <w:outlineLvl w:val="3"/>
    </w:pPr>
    <w:rPr>
      <w:b/>
      <w:bCs/>
      <w:sz w:val="28"/>
      <w:szCs w:val="28"/>
    </w:rPr>
  </w:style>
  <w:style w:type="paragraph" w:styleId="Heading5">
    <w:name w:val="heading 5"/>
    <w:basedOn w:val="Normal"/>
    <w:next w:val="Normal"/>
    <w:qFormat/>
    <w:rsid w:val="00B5615C"/>
    <w:pPr>
      <w:numPr>
        <w:ilvl w:val="4"/>
        <w:numId w:val="4"/>
      </w:numPr>
      <w:spacing w:before="240" w:after="60"/>
      <w:outlineLvl w:val="4"/>
    </w:pPr>
    <w:rPr>
      <w:b/>
      <w:bCs/>
      <w:i/>
      <w:iCs/>
      <w:sz w:val="26"/>
      <w:szCs w:val="26"/>
    </w:rPr>
  </w:style>
  <w:style w:type="paragraph" w:styleId="Heading6">
    <w:name w:val="heading 6"/>
    <w:basedOn w:val="Normal"/>
    <w:next w:val="Normal"/>
    <w:qFormat/>
    <w:rsid w:val="00B5615C"/>
    <w:pPr>
      <w:numPr>
        <w:ilvl w:val="5"/>
        <w:numId w:val="4"/>
      </w:numPr>
      <w:spacing w:before="240" w:after="60"/>
      <w:outlineLvl w:val="5"/>
    </w:pPr>
    <w:rPr>
      <w:b/>
      <w:bCs/>
    </w:rPr>
  </w:style>
  <w:style w:type="paragraph" w:styleId="Heading7">
    <w:name w:val="heading 7"/>
    <w:basedOn w:val="Normal"/>
    <w:next w:val="Normal"/>
    <w:qFormat/>
    <w:rsid w:val="00B5615C"/>
    <w:pPr>
      <w:numPr>
        <w:ilvl w:val="6"/>
        <w:numId w:val="4"/>
      </w:numPr>
      <w:spacing w:before="240" w:after="60"/>
      <w:outlineLvl w:val="6"/>
    </w:pPr>
  </w:style>
  <w:style w:type="paragraph" w:styleId="Heading8">
    <w:name w:val="heading 8"/>
    <w:basedOn w:val="Normal"/>
    <w:next w:val="Normal"/>
    <w:qFormat/>
    <w:rsid w:val="00B5615C"/>
    <w:pPr>
      <w:numPr>
        <w:ilvl w:val="7"/>
        <w:numId w:val="4"/>
      </w:numPr>
      <w:spacing w:before="240" w:after="60"/>
      <w:outlineLvl w:val="7"/>
    </w:pPr>
    <w:rPr>
      <w:i/>
      <w:iCs/>
    </w:rPr>
  </w:style>
  <w:style w:type="paragraph" w:styleId="Heading9">
    <w:name w:val="heading 9"/>
    <w:basedOn w:val="Normal"/>
    <w:next w:val="Normal"/>
    <w:qFormat/>
    <w:rsid w:val="00B5615C"/>
    <w:pPr>
      <w:numPr>
        <w:ilvl w:val="8"/>
        <w:numId w:val="4"/>
      </w:numPr>
      <w:spacing w:before="240" w:after="60"/>
      <w:outlineLvl w:val="8"/>
    </w:pPr>
    <w:rPr>
      <w:rFonts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85DF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Contemporary">
    <w:name w:val="Table Contemporary"/>
    <w:basedOn w:val="TableNormal"/>
    <w:rsid w:val="007C1DB1"/>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character" w:styleId="Hyperlink">
    <w:name w:val="Hyperlink"/>
    <w:uiPriority w:val="99"/>
    <w:rsid w:val="00D45810"/>
    <w:rPr>
      <w:color w:val="0000FF"/>
      <w:u w:val="single"/>
    </w:rPr>
  </w:style>
  <w:style w:type="paragraph" w:styleId="TOC1">
    <w:name w:val="toc 1"/>
    <w:basedOn w:val="Normal"/>
    <w:next w:val="Normal"/>
    <w:autoRedefine/>
    <w:uiPriority w:val="39"/>
    <w:rsid w:val="007C1CAC"/>
  </w:style>
  <w:style w:type="paragraph" w:styleId="TOC2">
    <w:name w:val="toc 2"/>
    <w:basedOn w:val="Normal"/>
    <w:next w:val="Normal"/>
    <w:autoRedefine/>
    <w:uiPriority w:val="39"/>
    <w:rsid w:val="007C1CAC"/>
    <w:pPr>
      <w:ind w:left="220"/>
    </w:pPr>
  </w:style>
  <w:style w:type="paragraph" w:styleId="TOC3">
    <w:name w:val="toc 3"/>
    <w:basedOn w:val="Normal"/>
    <w:next w:val="Normal"/>
    <w:autoRedefine/>
    <w:uiPriority w:val="39"/>
    <w:rsid w:val="007C1CAC"/>
    <w:pPr>
      <w:ind w:left="440"/>
    </w:pPr>
  </w:style>
  <w:style w:type="table" w:styleId="GridTable4-Accent2">
    <w:name w:val="Grid Table 4 Accent 2"/>
    <w:basedOn w:val="TableNormal"/>
    <w:uiPriority w:val="49"/>
    <w:rsid w:val="00911DD6"/>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paragraph" w:styleId="TOCHeading">
    <w:name w:val="TOC Heading"/>
    <w:basedOn w:val="Heading1"/>
    <w:next w:val="Normal"/>
    <w:uiPriority w:val="39"/>
    <w:unhideWhenUsed/>
    <w:qFormat/>
    <w:rsid w:val="00911DD6"/>
    <w:pPr>
      <w:keepLines/>
      <w:numPr>
        <w:numId w:val="0"/>
      </w:numPr>
      <w:spacing w:after="0" w:line="259" w:lineRule="auto"/>
      <w:outlineLvl w:val="9"/>
    </w:pPr>
    <w:rPr>
      <w:rFonts w:ascii="Calibri Light" w:hAnsi="Calibri Light" w:cs="Times New Roman"/>
      <w:b w:val="0"/>
      <w:bCs w:val="0"/>
      <w:color w:val="2F5496"/>
      <w:kern w:val="0"/>
    </w:rPr>
  </w:style>
  <w:style w:type="paragraph" w:styleId="Header">
    <w:name w:val="header"/>
    <w:basedOn w:val="Normal"/>
    <w:link w:val="HeaderChar"/>
    <w:uiPriority w:val="99"/>
    <w:unhideWhenUsed/>
    <w:rsid w:val="00911DD6"/>
    <w:pPr>
      <w:tabs>
        <w:tab w:val="center" w:pos="4680"/>
        <w:tab w:val="right" w:pos="9360"/>
      </w:tabs>
    </w:pPr>
  </w:style>
  <w:style w:type="character" w:customStyle="1" w:styleId="HeaderChar">
    <w:name w:val="Header Char"/>
    <w:link w:val="Header"/>
    <w:uiPriority w:val="99"/>
    <w:rsid w:val="00911DD6"/>
    <w:rPr>
      <w:rFonts w:ascii="Arial" w:hAnsi="Arial"/>
      <w:sz w:val="22"/>
      <w:szCs w:val="22"/>
    </w:rPr>
  </w:style>
  <w:style w:type="paragraph" w:styleId="Footer">
    <w:name w:val="footer"/>
    <w:basedOn w:val="Normal"/>
    <w:link w:val="FooterChar"/>
    <w:uiPriority w:val="99"/>
    <w:unhideWhenUsed/>
    <w:rsid w:val="00911DD6"/>
    <w:pPr>
      <w:tabs>
        <w:tab w:val="center" w:pos="4680"/>
        <w:tab w:val="right" w:pos="9360"/>
      </w:tabs>
    </w:pPr>
  </w:style>
  <w:style w:type="character" w:customStyle="1" w:styleId="FooterChar">
    <w:name w:val="Footer Char"/>
    <w:link w:val="Footer"/>
    <w:uiPriority w:val="99"/>
    <w:rsid w:val="00911DD6"/>
    <w:rPr>
      <w:rFonts w:ascii="Arial" w:hAnsi="Arial"/>
      <w:sz w:val="22"/>
      <w:szCs w:val="22"/>
    </w:rPr>
  </w:style>
  <w:style w:type="character" w:customStyle="1" w:styleId="Heading1Char">
    <w:name w:val="Heading 1 Char"/>
    <w:link w:val="Heading1"/>
    <w:rsid w:val="00911DD6"/>
    <w:rPr>
      <w:rFonts w:ascii="Arial" w:hAnsi="Arial" w:cs="Arial"/>
      <w:b/>
      <w:bCs/>
      <w:kern w:val="32"/>
      <w:sz w:val="32"/>
      <w:szCs w:val="32"/>
    </w:rPr>
  </w:style>
  <w:style w:type="paragraph" w:styleId="ListParagraph">
    <w:name w:val="List Paragraph"/>
    <w:basedOn w:val="Normal"/>
    <w:uiPriority w:val="34"/>
    <w:qFormat/>
    <w:rsid w:val="00025DC1"/>
    <w:pPr>
      <w:ind w:left="720"/>
      <w:contextualSpacing/>
    </w:pPr>
  </w:style>
  <w:style w:type="numbering" w:customStyle="1" w:styleId="NoList1">
    <w:name w:val="No List1"/>
    <w:next w:val="NoList"/>
    <w:uiPriority w:val="99"/>
    <w:semiHidden/>
    <w:unhideWhenUsed/>
    <w:rsid w:val="007D0876"/>
  </w:style>
  <w:style w:type="paragraph" w:customStyle="1" w:styleId="msonormal0">
    <w:name w:val="msonormal"/>
    <w:basedOn w:val="Normal"/>
    <w:rsid w:val="007D0876"/>
    <w:pPr>
      <w:spacing w:before="100" w:beforeAutospacing="1" w:after="100" w:afterAutospacing="1"/>
    </w:pPr>
    <w:rPr>
      <w:rFonts w:ascii="Times New Roman" w:hAnsi="Times New Roman"/>
      <w:sz w:val="24"/>
      <w:szCs w:val="24"/>
    </w:rPr>
  </w:style>
  <w:style w:type="character" w:styleId="UnresolvedMention">
    <w:name w:val="Unresolved Mention"/>
    <w:basedOn w:val="DefaultParagraphFont"/>
    <w:uiPriority w:val="99"/>
    <w:semiHidden/>
    <w:unhideWhenUsed/>
    <w:rsid w:val="00A23BCC"/>
    <w:rPr>
      <w:color w:val="605E5C"/>
      <w:shd w:val="clear" w:color="auto" w:fill="E1DFDD"/>
    </w:rPr>
  </w:style>
  <w:style w:type="character" w:styleId="FollowedHyperlink">
    <w:name w:val="FollowedHyperlink"/>
    <w:basedOn w:val="DefaultParagraphFont"/>
    <w:uiPriority w:val="99"/>
    <w:semiHidden/>
    <w:unhideWhenUsed/>
    <w:rsid w:val="006B4DA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741363">
      <w:bodyDiv w:val="1"/>
      <w:marLeft w:val="0"/>
      <w:marRight w:val="0"/>
      <w:marTop w:val="0"/>
      <w:marBottom w:val="0"/>
      <w:divBdr>
        <w:top w:val="none" w:sz="0" w:space="0" w:color="auto"/>
        <w:left w:val="none" w:sz="0" w:space="0" w:color="auto"/>
        <w:bottom w:val="none" w:sz="0" w:space="0" w:color="auto"/>
        <w:right w:val="none" w:sz="0" w:space="0" w:color="auto"/>
      </w:divBdr>
    </w:div>
    <w:div w:id="193731651">
      <w:bodyDiv w:val="1"/>
      <w:marLeft w:val="0"/>
      <w:marRight w:val="0"/>
      <w:marTop w:val="0"/>
      <w:marBottom w:val="0"/>
      <w:divBdr>
        <w:top w:val="none" w:sz="0" w:space="0" w:color="auto"/>
        <w:left w:val="none" w:sz="0" w:space="0" w:color="auto"/>
        <w:bottom w:val="none" w:sz="0" w:space="0" w:color="auto"/>
        <w:right w:val="none" w:sz="0" w:space="0" w:color="auto"/>
      </w:divBdr>
    </w:div>
    <w:div w:id="465201592">
      <w:bodyDiv w:val="1"/>
      <w:marLeft w:val="0"/>
      <w:marRight w:val="0"/>
      <w:marTop w:val="0"/>
      <w:marBottom w:val="0"/>
      <w:divBdr>
        <w:top w:val="none" w:sz="0" w:space="0" w:color="auto"/>
        <w:left w:val="none" w:sz="0" w:space="0" w:color="auto"/>
        <w:bottom w:val="none" w:sz="0" w:space="0" w:color="auto"/>
        <w:right w:val="none" w:sz="0" w:space="0" w:color="auto"/>
      </w:divBdr>
      <w:divsChild>
        <w:div w:id="1130051342">
          <w:marLeft w:val="0"/>
          <w:marRight w:val="0"/>
          <w:marTop w:val="0"/>
          <w:marBottom w:val="0"/>
          <w:divBdr>
            <w:top w:val="none" w:sz="0" w:space="0" w:color="auto"/>
            <w:left w:val="none" w:sz="0" w:space="0" w:color="auto"/>
            <w:bottom w:val="none" w:sz="0" w:space="0" w:color="auto"/>
            <w:right w:val="none" w:sz="0" w:space="0" w:color="auto"/>
          </w:divBdr>
          <w:divsChild>
            <w:div w:id="1584951490">
              <w:marLeft w:val="0"/>
              <w:marRight w:val="0"/>
              <w:marTop w:val="0"/>
              <w:marBottom w:val="0"/>
              <w:divBdr>
                <w:top w:val="none" w:sz="0" w:space="0" w:color="auto"/>
                <w:left w:val="none" w:sz="0" w:space="0" w:color="auto"/>
                <w:bottom w:val="none" w:sz="0" w:space="0" w:color="auto"/>
                <w:right w:val="none" w:sz="0" w:space="0" w:color="auto"/>
              </w:divBdr>
            </w:div>
            <w:div w:id="1834565630">
              <w:marLeft w:val="0"/>
              <w:marRight w:val="0"/>
              <w:marTop w:val="0"/>
              <w:marBottom w:val="0"/>
              <w:divBdr>
                <w:top w:val="none" w:sz="0" w:space="0" w:color="auto"/>
                <w:left w:val="none" w:sz="0" w:space="0" w:color="auto"/>
                <w:bottom w:val="none" w:sz="0" w:space="0" w:color="auto"/>
                <w:right w:val="none" w:sz="0" w:space="0" w:color="auto"/>
              </w:divBdr>
            </w:div>
            <w:div w:id="2095275734">
              <w:marLeft w:val="0"/>
              <w:marRight w:val="0"/>
              <w:marTop w:val="0"/>
              <w:marBottom w:val="0"/>
              <w:divBdr>
                <w:top w:val="none" w:sz="0" w:space="0" w:color="auto"/>
                <w:left w:val="none" w:sz="0" w:space="0" w:color="auto"/>
                <w:bottom w:val="none" w:sz="0" w:space="0" w:color="auto"/>
                <w:right w:val="none" w:sz="0" w:space="0" w:color="auto"/>
              </w:divBdr>
            </w:div>
            <w:div w:id="1483616240">
              <w:marLeft w:val="0"/>
              <w:marRight w:val="0"/>
              <w:marTop w:val="0"/>
              <w:marBottom w:val="0"/>
              <w:divBdr>
                <w:top w:val="none" w:sz="0" w:space="0" w:color="auto"/>
                <w:left w:val="none" w:sz="0" w:space="0" w:color="auto"/>
                <w:bottom w:val="none" w:sz="0" w:space="0" w:color="auto"/>
                <w:right w:val="none" w:sz="0" w:space="0" w:color="auto"/>
              </w:divBdr>
            </w:div>
            <w:div w:id="637734289">
              <w:marLeft w:val="0"/>
              <w:marRight w:val="0"/>
              <w:marTop w:val="0"/>
              <w:marBottom w:val="0"/>
              <w:divBdr>
                <w:top w:val="none" w:sz="0" w:space="0" w:color="auto"/>
                <w:left w:val="none" w:sz="0" w:space="0" w:color="auto"/>
                <w:bottom w:val="none" w:sz="0" w:space="0" w:color="auto"/>
                <w:right w:val="none" w:sz="0" w:space="0" w:color="auto"/>
              </w:divBdr>
            </w:div>
            <w:div w:id="177623215">
              <w:marLeft w:val="0"/>
              <w:marRight w:val="0"/>
              <w:marTop w:val="0"/>
              <w:marBottom w:val="0"/>
              <w:divBdr>
                <w:top w:val="none" w:sz="0" w:space="0" w:color="auto"/>
                <w:left w:val="none" w:sz="0" w:space="0" w:color="auto"/>
                <w:bottom w:val="none" w:sz="0" w:space="0" w:color="auto"/>
                <w:right w:val="none" w:sz="0" w:space="0" w:color="auto"/>
              </w:divBdr>
            </w:div>
            <w:div w:id="1711807479">
              <w:marLeft w:val="0"/>
              <w:marRight w:val="0"/>
              <w:marTop w:val="0"/>
              <w:marBottom w:val="0"/>
              <w:divBdr>
                <w:top w:val="none" w:sz="0" w:space="0" w:color="auto"/>
                <w:left w:val="none" w:sz="0" w:space="0" w:color="auto"/>
                <w:bottom w:val="none" w:sz="0" w:space="0" w:color="auto"/>
                <w:right w:val="none" w:sz="0" w:space="0" w:color="auto"/>
              </w:divBdr>
            </w:div>
            <w:div w:id="1922062145">
              <w:marLeft w:val="0"/>
              <w:marRight w:val="0"/>
              <w:marTop w:val="0"/>
              <w:marBottom w:val="0"/>
              <w:divBdr>
                <w:top w:val="none" w:sz="0" w:space="0" w:color="auto"/>
                <w:left w:val="none" w:sz="0" w:space="0" w:color="auto"/>
                <w:bottom w:val="none" w:sz="0" w:space="0" w:color="auto"/>
                <w:right w:val="none" w:sz="0" w:space="0" w:color="auto"/>
              </w:divBdr>
            </w:div>
            <w:div w:id="1753894239">
              <w:marLeft w:val="0"/>
              <w:marRight w:val="0"/>
              <w:marTop w:val="0"/>
              <w:marBottom w:val="0"/>
              <w:divBdr>
                <w:top w:val="none" w:sz="0" w:space="0" w:color="auto"/>
                <w:left w:val="none" w:sz="0" w:space="0" w:color="auto"/>
                <w:bottom w:val="none" w:sz="0" w:space="0" w:color="auto"/>
                <w:right w:val="none" w:sz="0" w:space="0" w:color="auto"/>
              </w:divBdr>
            </w:div>
            <w:div w:id="1698847985">
              <w:marLeft w:val="0"/>
              <w:marRight w:val="0"/>
              <w:marTop w:val="0"/>
              <w:marBottom w:val="0"/>
              <w:divBdr>
                <w:top w:val="none" w:sz="0" w:space="0" w:color="auto"/>
                <w:left w:val="none" w:sz="0" w:space="0" w:color="auto"/>
                <w:bottom w:val="none" w:sz="0" w:space="0" w:color="auto"/>
                <w:right w:val="none" w:sz="0" w:space="0" w:color="auto"/>
              </w:divBdr>
            </w:div>
            <w:div w:id="626275392">
              <w:marLeft w:val="0"/>
              <w:marRight w:val="0"/>
              <w:marTop w:val="0"/>
              <w:marBottom w:val="0"/>
              <w:divBdr>
                <w:top w:val="none" w:sz="0" w:space="0" w:color="auto"/>
                <w:left w:val="none" w:sz="0" w:space="0" w:color="auto"/>
                <w:bottom w:val="none" w:sz="0" w:space="0" w:color="auto"/>
                <w:right w:val="none" w:sz="0" w:space="0" w:color="auto"/>
              </w:divBdr>
            </w:div>
            <w:div w:id="555702022">
              <w:marLeft w:val="0"/>
              <w:marRight w:val="0"/>
              <w:marTop w:val="0"/>
              <w:marBottom w:val="0"/>
              <w:divBdr>
                <w:top w:val="none" w:sz="0" w:space="0" w:color="auto"/>
                <w:left w:val="none" w:sz="0" w:space="0" w:color="auto"/>
                <w:bottom w:val="none" w:sz="0" w:space="0" w:color="auto"/>
                <w:right w:val="none" w:sz="0" w:space="0" w:color="auto"/>
              </w:divBdr>
            </w:div>
            <w:div w:id="279993958">
              <w:marLeft w:val="0"/>
              <w:marRight w:val="0"/>
              <w:marTop w:val="0"/>
              <w:marBottom w:val="0"/>
              <w:divBdr>
                <w:top w:val="none" w:sz="0" w:space="0" w:color="auto"/>
                <w:left w:val="none" w:sz="0" w:space="0" w:color="auto"/>
                <w:bottom w:val="none" w:sz="0" w:space="0" w:color="auto"/>
                <w:right w:val="none" w:sz="0" w:space="0" w:color="auto"/>
              </w:divBdr>
            </w:div>
            <w:div w:id="205413200">
              <w:marLeft w:val="0"/>
              <w:marRight w:val="0"/>
              <w:marTop w:val="0"/>
              <w:marBottom w:val="0"/>
              <w:divBdr>
                <w:top w:val="none" w:sz="0" w:space="0" w:color="auto"/>
                <w:left w:val="none" w:sz="0" w:space="0" w:color="auto"/>
                <w:bottom w:val="none" w:sz="0" w:space="0" w:color="auto"/>
                <w:right w:val="none" w:sz="0" w:space="0" w:color="auto"/>
              </w:divBdr>
            </w:div>
            <w:div w:id="711156543">
              <w:marLeft w:val="0"/>
              <w:marRight w:val="0"/>
              <w:marTop w:val="0"/>
              <w:marBottom w:val="0"/>
              <w:divBdr>
                <w:top w:val="none" w:sz="0" w:space="0" w:color="auto"/>
                <w:left w:val="none" w:sz="0" w:space="0" w:color="auto"/>
                <w:bottom w:val="none" w:sz="0" w:space="0" w:color="auto"/>
                <w:right w:val="none" w:sz="0" w:space="0" w:color="auto"/>
              </w:divBdr>
            </w:div>
            <w:div w:id="408892018">
              <w:marLeft w:val="0"/>
              <w:marRight w:val="0"/>
              <w:marTop w:val="0"/>
              <w:marBottom w:val="0"/>
              <w:divBdr>
                <w:top w:val="none" w:sz="0" w:space="0" w:color="auto"/>
                <w:left w:val="none" w:sz="0" w:space="0" w:color="auto"/>
                <w:bottom w:val="none" w:sz="0" w:space="0" w:color="auto"/>
                <w:right w:val="none" w:sz="0" w:space="0" w:color="auto"/>
              </w:divBdr>
            </w:div>
            <w:div w:id="1361467225">
              <w:marLeft w:val="0"/>
              <w:marRight w:val="0"/>
              <w:marTop w:val="0"/>
              <w:marBottom w:val="0"/>
              <w:divBdr>
                <w:top w:val="none" w:sz="0" w:space="0" w:color="auto"/>
                <w:left w:val="none" w:sz="0" w:space="0" w:color="auto"/>
                <w:bottom w:val="none" w:sz="0" w:space="0" w:color="auto"/>
                <w:right w:val="none" w:sz="0" w:space="0" w:color="auto"/>
              </w:divBdr>
            </w:div>
            <w:div w:id="69275202">
              <w:marLeft w:val="0"/>
              <w:marRight w:val="0"/>
              <w:marTop w:val="0"/>
              <w:marBottom w:val="0"/>
              <w:divBdr>
                <w:top w:val="none" w:sz="0" w:space="0" w:color="auto"/>
                <w:left w:val="none" w:sz="0" w:space="0" w:color="auto"/>
                <w:bottom w:val="none" w:sz="0" w:space="0" w:color="auto"/>
                <w:right w:val="none" w:sz="0" w:space="0" w:color="auto"/>
              </w:divBdr>
            </w:div>
            <w:div w:id="221643158">
              <w:marLeft w:val="0"/>
              <w:marRight w:val="0"/>
              <w:marTop w:val="0"/>
              <w:marBottom w:val="0"/>
              <w:divBdr>
                <w:top w:val="none" w:sz="0" w:space="0" w:color="auto"/>
                <w:left w:val="none" w:sz="0" w:space="0" w:color="auto"/>
                <w:bottom w:val="none" w:sz="0" w:space="0" w:color="auto"/>
                <w:right w:val="none" w:sz="0" w:space="0" w:color="auto"/>
              </w:divBdr>
            </w:div>
            <w:div w:id="1820880901">
              <w:marLeft w:val="0"/>
              <w:marRight w:val="0"/>
              <w:marTop w:val="0"/>
              <w:marBottom w:val="0"/>
              <w:divBdr>
                <w:top w:val="none" w:sz="0" w:space="0" w:color="auto"/>
                <w:left w:val="none" w:sz="0" w:space="0" w:color="auto"/>
                <w:bottom w:val="none" w:sz="0" w:space="0" w:color="auto"/>
                <w:right w:val="none" w:sz="0" w:space="0" w:color="auto"/>
              </w:divBdr>
            </w:div>
            <w:div w:id="613366897">
              <w:marLeft w:val="0"/>
              <w:marRight w:val="0"/>
              <w:marTop w:val="0"/>
              <w:marBottom w:val="0"/>
              <w:divBdr>
                <w:top w:val="none" w:sz="0" w:space="0" w:color="auto"/>
                <w:left w:val="none" w:sz="0" w:space="0" w:color="auto"/>
                <w:bottom w:val="none" w:sz="0" w:space="0" w:color="auto"/>
                <w:right w:val="none" w:sz="0" w:space="0" w:color="auto"/>
              </w:divBdr>
            </w:div>
            <w:div w:id="1494297087">
              <w:marLeft w:val="0"/>
              <w:marRight w:val="0"/>
              <w:marTop w:val="0"/>
              <w:marBottom w:val="0"/>
              <w:divBdr>
                <w:top w:val="none" w:sz="0" w:space="0" w:color="auto"/>
                <w:left w:val="none" w:sz="0" w:space="0" w:color="auto"/>
                <w:bottom w:val="none" w:sz="0" w:space="0" w:color="auto"/>
                <w:right w:val="none" w:sz="0" w:space="0" w:color="auto"/>
              </w:divBdr>
            </w:div>
            <w:div w:id="530194089">
              <w:marLeft w:val="0"/>
              <w:marRight w:val="0"/>
              <w:marTop w:val="0"/>
              <w:marBottom w:val="0"/>
              <w:divBdr>
                <w:top w:val="none" w:sz="0" w:space="0" w:color="auto"/>
                <w:left w:val="none" w:sz="0" w:space="0" w:color="auto"/>
                <w:bottom w:val="none" w:sz="0" w:space="0" w:color="auto"/>
                <w:right w:val="none" w:sz="0" w:space="0" w:color="auto"/>
              </w:divBdr>
            </w:div>
            <w:div w:id="1327057272">
              <w:marLeft w:val="0"/>
              <w:marRight w:val="0"/>
              <w:marTop w:val="0"/>
              <w:marBottom w:val="0"/>
              <w:divBdr>
                <w:top w:val="none" w:sz="0" w:space="0" w:color="auto"/>
                <w:left w:val="none" w:sz="0" w:space="0" w:color="auto"/>
                <w:bottom w:val="none" w:sz="0" w:space="0" w:color="auto"/>
                <w:right w:val="none" w:sz="0" w:space="0" w:color="auto"/>
              </w:divBdr>
            </w:div>
            <w:div w:id="567307841">
              <w:marLeft w:val="0"/>
              <w:marRight w:val="0"/>
              <w:marTop w:val="0"/>
              <w:marBottom w:val="0"/>
              <w:divBdr>
                <w:top w:val="none" w:sz="0" w:space="0" w:color="auto"/>
                <w:left w:val="none" w:sz="0" w:space="0" w:color="auto"/>
                <w:bottom w:val="none" w:sz="0" w:space="0" w:color="auto"/>
                <w:right w:val="none" w:sz="0" w:space="0" w:color="auto"/>
              </w:divBdr>
            </w:div>
            <w:div w:id="1623996076">
              <w:marLeft w:val="0"/>
              <w:marRight w:val="0"/>
              <w:marTop w:val="0"/>
              <w:marBottom w:val="0"/>
              <w:divBdr>
                <w:top w:val="none" w:sz="0" w:space="0" w:color="auto"/>
                <w:left w:val="none" w:sz="0" w:space="0" w:color="auto"/>
                <w:bottom w:val="none" w:sz="0" w:space="0" w:color="auto"/>
                <w:right w:val="none" w:sz="0" w:space="0" w:color="auto"/>
              </w:divBdr>
            </w:div>
            <w:div w:id="1850021781">
              <w:marLeft w:val="0"/>
              <w:marRight w:val="0"/>
              <w:marTop w:val="0"/>
              <w:marBottom w:val="0"/>
              <w:divBdr>
                <w:top w:val="none" w:sz="0" w:space="0" w:color="auto"/>
                <w:left w:val="none" w:sz="0" w:space="0" w:color="auto"/>
                <w:bottom w:val="none" w:sz="0" w:space="0" w:color="auto"/>
                <w:right w:val="none" w:sz="0" w:space="0" w:color="auto"/>
              </w:divBdr>
            </w:div>
            <w:div w:id="1245603309">
              <w:marLeft w:val="0"/>
              <w:marRight w:val="0"/>
              <w:marTop w:val="0"/>
              <w:marBottom w:val="0"/>
              <w:divBdr>
                <w:top w:val="none" w:sz="0" w:space="0" w:color="auto"/>
                <w:left w:val="none" w:sz="0" w:space="0" w:color="auto"/>
                <w:bottom w:val="none" w:sz="0" w:space="0" w:color="auto"/>
                <w:right w:val="none" w:sz="0" w:space="0" w:color="auto"/>
              </w:divBdr>
            </w:div>
            <w:div w:id="1268343508">
              <w:marLeft w:val="0"/>
              <w:marRight w:val="0"/>
              <w:marTop w:val="0"/>
              <w:marBottom w:val="0"/>
              <w:divBdr>
                <w:top w:val="none" w:sz="0" w:space="0" w:color="auto"/>
                <w:left w:val="none" w:sz="0" w:space="0" w:color="auto"/>
                <w:bottom w:val="none" w:sz="0" w:space="0" w:color="auto"/>
                <w:right w:val="none" w:sz="0" w:space="0" w:color="auto"/>
              </w:divBdr>
            </w:div>
            <w:div w:id="12344517">
              <w:marLeft w:val="0"/>
              <w:marRight w:val="0"/>
              <w:marTop w:val="0"/>
              <w:marBottom w:val="0"/>
              <w:divBdr>
                <w:top w:val="none" w:sz="0" w:space="0" w:color="auto"/>
                <w:left w:val="none" w:sz="0" w:space="0" w:color="auto"/>
                <w:bottom w:val="none" w:sz="0" w:space="0" w:color="auto"/>
                <w:right w:val="none" w:sz="0" w:space="0" w:color="auto"/>
              </w:divBdr>
            </w:div>
            <w:div w:id="292174446">
              <w:marLeft w:val="0"/>
              <w:marRight w:val="0"/>
              <w:marTop w:val="0"/>
              <w:marBottom w:val="0"/>
              <w:divBdr>
                <w:top w:val="none" w:sz="0" w:space="0" w:color="auto"/>
                <w:left w:val="none" w:sz="0" w:space="0" w:color="auto"/>
                <w:bottom w:val="none" w:sz="0" w:space="0" w:color="auto"/>
                <w:right w:val="none" w:sz="0" w:space="0" w:color="auto"/>
              </w:divBdr>
            </w:div>
            <w:div w:id="637420499">
              <w:marLeft w:val="0"/>
              <w:marRight w:val="0"/>
              <w:marTop w:val="0"/>
              <w:marBottom w:val="0"/>
              <w:divBdr>
                <w:top w:val="none" w:sz="0" w:space="0" w:color="auto"/>
                <w:left w:val="none" w:sz="0" w:space="0" w:color="auto"/>
                <w:bottom w:val="none" w:sz="0" w:space="0" w:color="auto"/>
                <w:right w:val="none" w:sz="0" w:space="0" w:color="auto"/>
              </w:divBdr>
            </w:div>
            <w:div w:id="58289819">
              <w:marLeft w:val="0"/>
              <w:marRight w:val="0"/>
              <w:marTop w:val="0"/>
              <w:marBottom w:val="0"/>
              <w:divBdr>
                <w:top w:val="none" w:sz="0" w:space="0" w:color="auto"/>
                <w:left w:val="none" w:sz="0" w:space="0" w:color="auto"/>
                <w:bottom w:val="none" w:sz="0" w:space="0" w:color="auto"/>
                <w:right w:val="none" w:sz="0" w:space="0" w:color="auto"/>
              </w:divBdr>
            </w:div>
            <w:div w:id="1738747464">
              <w:marLeft w:val="0"/>
              <w:marRight w:val="0"/>
              <w:marTop w:val="0"/>
              <w:marBottom w:val="0"/>
              <w:divBdr>
                <w:top w:val="none" w:sz="0" w:space="0" w:color="auto"/>
                <w:left w:val="none" w:sz="0" w:space="0" w:color="auto"/>
                <w:bottom w:val="none" w:sz="0" w:space="0" w:color="auto"/>
                <w:right w:val="none" w:sz="0" w:space="0" w:color="auto"/>
              </w:divBdr>
            </w:div>
            <w:div w:id="201065073">
              <w:marLeft w:val="0"/>
              <w:marRight w:val="0"/>
              <w:marTop w:val="0"/>
              <w:marBottom w:val="0"/>
              <w:divBdr>
                <w:top w:val="none" w:sz="0" w:space="0" w:color="auto"/>
                <w:left w:val="none" w:sz="0" w:space="0" w:color="auto"/>
                <w:bottom w:val="none" w:sz="0" w:space="0" w:color="auto"/>
                <w:right w:val="none" w:sz="0" w:space="0" w:color="auto"/>
              </w:divBdr>
            </w:div>
            <w:div w:id="1003512229">
              <w:marLeft w:val="0"/>
              <w:marRight w:val="0"/>
              <w:marTop w:val="0"/>
              <w:marBottom w:val="0"/>
              <w:divBdr>
                <w:top w:val="none" w:sz="0" w:space="0" w:color="auto"/>
                <w:left w:val="none" w:sz="0" w:space="0" w:color="auto"/>
                <w:bottom w:val="none" w:sz="0" w:space="0" w:color="auto"/>
                <w:right w:val="none" w:sz="0" w:space="0" w:color="auto"/>
              </w:divBdr>
            </w:div>
            <w:div w:id="667947103">
              <w:marLeft w:val="0"/>
              <w:marRight w:val="0"/>
              <w:marTop w:val="0"/>
              <w:marBottom w:val="0"/>
              <w:divBdr>
                <w:top w:val="none" w:sz="0" w:space="0" w:color="auto"/>
                <w:left w:val="none" w:sz="0" w:space="0" w:color="auto"/>
                <w:bottom w:val="none" w:sz="0" w:space="0" w:color="auto"/>
                <w:right w:val="none" w:sz="0" w:space="0" w:color="auto"/>
              </w:divBdr>
            </w:div>
            <w:div w:id="386563852">
              <w:marLeft w:val="0"/>
              <w:marRight w:val="0"/>
              <w:marTop w:val="0"/>
              <w:marBottom w:val="0"/>
              <w:divBdr>
                <w:top w:val="none" w:sz="0" w:space="0" w:color="auto"/>
                <w:left w:val="none" w:sz="0" w:space="0" w:color="auto"/>
                <w:bottom w:val="none" w:sz="0" w:space="0" w:color="auto"/>
                <w:right w:val="none" w:sz="0" w:space="0" w:color="auto"/>
              </w:divBdr>
            </w:div>
            <w:div w:id="594091425">
              <w:marLeft w:val="0"/>
              <w:marRight w:val="0"/>
              <w:marTop w:val="0"/>
              <w:marBottom w:val="0"/>
              <w:divBdr>
                <w:top w:val="none" w:sz="0" w:space="0" w:color="auto"/>
                <w:left w:val="none" w:sz="0" w:space="0" w:color="auto"/>
                <w:bottom w:val="none" w:sz="0" w:space="0" w:color="auto"/>
                <w:right w:val="none" w:sz="0" w:space="0" w:color="auto"/>
              </w:divBdr>
            </w:div>
            <w:div w:id="1020357363">
              <w:marLeft w:val="0"/>
              <w:marRight w:val="0"/>
              <w:marTop w:val="0"/>
              <w:marBottom w:val="0"/>
              <w:divBdr>
                <w:top w:val="none" w:sz="0" w:space="0" w:color="auto"/>
                <w:left w:val="none" w:sz="0" w:space="0" w:color="auto"/>
                <w:bottom w:val="none" w:sz="0" w:space="0" w:color="auto"/>
                <w:right w:val="none" w:sz="0" w:space="0" w:color="auto"/>
              </w:divBdr>
            </w:div>
            <w:div w:id="143740169">
              <w:marLeft w:val="0"/>
              <w:marRight w:val="0"/>
              <w:marTop w:val="0"/>
              <w:marBottom w:val="0"/>
              <w:divBdr>
                <w:top w:val="none" w:sz="0" w:space="0" w:color="auto"/>
                <w:left w:val="none" w:sz="0" w:space="0" w:color="auto"/>
                <w:bottom w:val="none" w:sz="0" w:space="0" w:color="auto"/>
                <w:right w:val="none" w:sz="0" w:space="0" w:color="auto"/>
              </w:divBdr>
            </w:div>
            <w:div w:id="1775593619">
              <w:marLeft w:val="0"/>
              <w:marRight w:val="0"/>
              <w:marTop w:val="0"/>
              <w:marBottom w:val="0"/>
              <w:divBdr>
                <w:top w:val="none" w:sz="0" w:space="0" w:color="auto"/>
                <w:left w:val="none" w:sz="0" w:space="0" w:color="auto"/>
                <w:bottom w:val="none" w:sz="0" w:space="0" w:color="auto"/>
                <w:right w:val="none" w:sz="0" w:space="0" w:color="auto"/>
              </w:divBdr>
            </w:div>
            <w:div w:id="153768131">
              <w:marLeft w:val="0"/>
              <w:marRight w:val="0"/>
              <w:marTop w:val="0"/>
              <w:marBottom w:val="0"/>
              <w:divBdr>
                <w:top w:val="none" w:sz="0" w:space="0" w:color="auto"/>
                <w:left w:val="none" w:sz="0" w:space="0" w:color="auto"/>
                <w:bottom w:val="none" w:sz="0" w:space="0" w:color="auto"/>
                <w:right w:val="none" w:sz="0" w:space="0" w:color="auto"/>
              </w:divBdr>
            </w:div>
            <w:div w:id="2015376082">
              <w:marLeft w:val="0"/>
              <w:marRight w:val="0"/>
              <w:marTop w:val="0"/>
              <w:marBottom w:val="0"/>
              <w:divBdr>
                <w:top w:val="none" w:sz="0" w:space="0" w:color="auto"/>
                <w:left w:val="none" w:sz="0" w:space="0" w:color="auto"/>
                <w:bottom w:val="none" w:sz="0" w:space="0" w:color="auto"/>
                <w:right w:val="none" w:sz="0" w:space="0" w:color="auto"/>
              </w:divBdr>
            </w:div>
            <w:div w:id="859244203">
              <w:marLeft w:val="0"/>
              <w:marRight w:val="0"/>
              <w:marTop w:val="0"/>
              <w:marBottom w:val="0"/>
              <w:divBdr>
                <w:top w:val="none" w:sz="0" w:space="0" w:color="auto"/>
                <w:left w:val="none" w:sz="0" w:space="0" w:color="auto"/>
                <w:bottom w:val="none" w:sz="0" w:space="0" w:color="auto"/>
                <w:right w:val="none" w:sz="0" w:space="0" w:color="auto"/>
              </w:divBdr>
            </w:div>
            <w:div w:id="1381171990">
              <w:marLeft w:val="0"/>
              <w:marRight w:val="0"/>
              <w:marTop w:val="0"/>
              <w:marBottom w:val="0"/>
              <w:divBdr>
                <w:top w:val="none" w:sz="0" w:space="0" w:color="auto"/>
                <w:left w:val="none" w:sz="0" w:space="0" w:color="auto"/>
                <w:bottom w:val="none" w:sz="0" w:space="0" w:color="auto"/>
                <w:right w:val="none" w:sz="0" w:space="0" w:color="auto"/>
              </w:divBdr>
            </w:div>
            <w:div w:id="1725370561">
              <w:marLeft w:val="0"/>
              <w:marRight w:val="0"/>
              <w:marTop w:val="0"/>
              <w:marBottom w:val="0"/>
              <w:divBdr>
                <w:top w:val="none" w:sz="0" w:space="0" w:color="auto"/>
                <w:left w:val="none" w:sz="0" w:space="0" w:color="auto"/>
                <w:bottom w:val="none" w:sz="0" w:space="0" w:color="auto"/>
                <w:right w:val="none" w:sz="0" w:space="0" w:color="auto"/>
              </w:divBdr>
            </w:div>
            <w:div w:id="904799736">
              <w:marLeft w:val="0"/>
              <w:marRight w:val="0"/>
              <w:marTop w:val="0"/>
              <w:marBottom w:val="0"/>
              <w:divBdr>
                <w:top w:val="none" w:sz="0" w:space="0" w:color="auto"/>
                <w:left w:val="none" w:sz="0" w:space="0" w:color="auto"/>
                <w:bottom w:val="none" w:sz="0" w:space="0" w:color="auto"/>
                <w:right w:val="none" w:sz="0" w:space="0" w:color="auto"/>
              </w:divBdr>
            </w:div>
            <w:div w:id="645011095">
              <w:marLeft w:val="0"/>
              <w:marRight w:val="0"/>
              <w:marTop w:val="0"/>
              <w:marBottom w:val="0"/>
              <w:divBdr>
                <w:top w:val="none" w:sz="0" w:space="0" w:color="auto"/>
                <w:left w:val="none" w:sz="0" w:space="0" w:color="auto"/>
                <w:bottom w:val="none" w:sz="0" w:space="0" w:color="auto"/>
                <w:right w:val="none" w:sz="0" w:space="0" w:color="auto"/>
              </w:divBdr>
            </w:div>
            <w:div w:id="764036495">
              <w:marLeft w:val="0"/>
              <w:marRight w:val="0"/>
              <w:marTop w:val="0"/>
              <w:marBottom w:val="0"/>
              <w:divBdr>
                <w:top w:val="none" w:sz="0" w:space="0" w:color="auto"/>
                <w:left w:val="none" w:sz="0" w:space="0" w:color="auto"/>
                <w:bottom w:val="none" w:sz="0" w:space="0" w:color="auto"/>
                <w:right w:val="none" w:sz="0" w:space="0" w:color="auto"/>
              </w:divBdr>
            </w:div>
            <w:div w:id="209346629">
              <w:marLeft w:val="0"/>
              <w:marRight w:val="0"/>
              <w:marTop w:val="0"/>
              <w:marBottom w:val="0"/>
              <w:divBdr>
                <w:top w:val="none" w:sz="0" w:space="0" w:color="auto"/>
                <w:left w:val="none" w:sz="0" w:space="0" w:color="auto"/>
                <w:bottom w:val="none" w:sz="0" w:space="0" w:color="auto"/>
                <w:right w:val="none" w:sz="0" w:space="0" w:color="auto"/>
              </w:divBdr>
            </w:div>
            <w:div w:id="1637299628">
              <w:marLeft w:val="0"/>
              <w:marRight w:val="0"/>
              <w:marTop w:val="0"/>
              <w:marBottom w:val="0"/>
              <w:divBdr>
                <w:top w:val="none" w:sz="0" w:space="0" w:color="auto"/>
                <w:left w:val="none" w:sz="0" w:space="0" w:color="auto"/>
                <w:bottom w:val="none" w:sz="0" w:space="0" w:color="auto"/>
                <w:right w:val="none" w:sz="0" w:space="0" w:color="auto"/>
              </w:divBdr>
            </w:div>
            <w:div w:id="474184224">
              <w:marLeft w:val="0"/>
              <w:marRight w:val="0"/>
              <w:marTop w:val="0"/>
              <w:marBottom w:val="0"/>
              <w:divBdr>
                <w:top w:val="none" w:sz="0" w:space="0" w:color="auto"/>
                <w:left w:val="none" w:sz="0" w:space="0" w:color="auto"/>
                <w:bottom w:val="none" w:sz="0" w:space="0" w:color="auto"/>
                <w:right w:val="none" w:sz="0" w:space="0" w:color="auto"/>
              </w:divBdr>
            </w:div>
            <w:div w:id="1017542526">
              <w:marLeft w:val="0"/>
              <w:marRight w:val="0"/>
              <w:marTop w:val="0"/>
              <w:marBottom w:val="0"/>
              <w:divBdr>
                <w:top w:val="none" w:sz="0" w:space="0" w:color="auto"/>
                <w:left w:val="none" w:sz="0" w:space="0" w:color="auto"/>
                <w:bottom w:val="none" w:sz="0" w:space="0" w:color="auto"/>
                <w:right w:val="none" w:sz="0" w:space="0" w:color="auto"/>
              </w:divBdr>
            </w:div>
            <w:div w:id="1088113152">
              <w:marLeft w:val="0"/>
              <w:marRight w:val="0"/>
              <w:marTop w:val="0"/>
              <w:marBottom w:val="0"/>
              <w:divBdr>
                <w:top w:val="none" w:sz="0" w:space="0" w:color="auto"/>
                <w:left w:val="none" w:sz="0" w:space="0" w:color="auto"/>
                <w:bottom w:val="none" w:sz="0" w:space="0" w:color="auto"/>
                <w:right w:val="none" w:sz="0" w:space="0" w:color="auto"/>
              </w:divBdr>
            </w:div>
            <w:div w:id="217522548">
              <w:marLeft w:val="0"/>
              <w:marRight w:val="0"/>
              <w:marTop w:val="0"/>
              <w:marBottom w:val="0"/>
              <w:divBdr>
                <w:top w:val="none" w:sz="0" w:space="0" w:color="auto"/>
                <w:left w:val="none" w:sz="0" w:space="0" w:color="auto"/>
                <w:bottom w:val="none" w:sz="0" w:space="0" w:color="auto"/>
                <w:right w:val="none" w:sz="0" w:space="0" w:color="auto"/>
              </w:divBdr>
            </w:div>
            <w:div w:id="1595020013">
              <w:marLeft w:val="0"/>
              <w:marRight w:val="0"/>
              <w:marTop w:val="0"/>
              <w:marBottom w:val="0"/>
              <w:divBdr>
                <w:top w:val="none" w:sz="0" w:space="0" w:color="auto"/>
                <w:left w:val="none" w:sz="0" w:space="0" w:color="auto"/>
                <w:bottom w:val="none" w:sz="0" w:space="0" w:color="auto"/>
                <w:right w:val="none" w:sz="0" w:space="0" w:color="auto"/>
              </w:divBdr>
            </w:div>
            <w:div w:id="747533805">
              <w:marLeft w:val="0"/>
              <w:marRight w:val="0"/>
              <w:marTop w:val="0"/>
              <w:marBottom w:val="0"/>
              <w:divBdr>
                <w:top w:val="none" w:sz="0" w:space="0" w:color="auto"/>
                <w:left w:val="none" w:sz="0" w:space="0" w:color="auto"/>
                <w:bottom w:val="none" w:sz="0" w:space="0" w:color="auto"/>
                <w:right w:val="none" w:sz="0" w:space="0" w:color="auto"/>
              </w:divBdr>
            </w:div>
            <w:div w:id="617953252">
              <w:marLeft w:val="0"/>
              <w:marRight w:val="0"/>
              <w:marTop w:val="0"/>
              <w:marBottom w:val="0"/>
              <w:divBdr>
                <w:top w:val="none" w:sz="0" w:space="0" w:color="auto"/>
                <w:left w:val="none" w:sz="0" w:space="0" w:color="auto"/>
                <w:bottom w:val="none" w:sz="0" w:space="0" w:color="auto"/>
                <w:right w:val="none" w:sz="0" w:space="0" w:color="auto"/>
              </w:divBdr>
            </w:div>
            <w:div w:id="1213274411">
              <w:marLeft w:val="0"/>
              <w:marRight w:val="0"/>
              <w:marTop w:val="0"/>
              <w:marBottom w:val="0"/>
              <w:divBdr>
                <w:top w:val="none" w:sz="0" w:space="0" w:color="auto"/>
                <w:left w:val="none" w:sz="0" w:space="0" w:color="auto"/>
                <w:bottom w:val="none" w:sz="0" w:space="0" w:color="auto"/>
                <w:right w:val="none" w:sz="0" w:space="0" w:color="auto"/>
              </w:divBdr>
            </w:div>
            <w:div w:id="669285886">
              <w:marLeft w:val="0"/>
              <w:marRight w:val="0"/>
              <w:marTop w:val="0"/>
              <w:marBottom w:val="0"/>
              <w:divBdr>
                <w:top w:val="none" w:sz="0" w:space="0" w:color="auto"/>
                <w:left w:val="none" w:sz="0" w:space="0" w:color="auto"/>
                <w:bottom w:val="none" w:sz="0" w:space="0" w:color="auto"/>
                <w:right w:val="none" w:sz="0" w:space="0" w:color="auto"/>
              </w:divBdr>
            </w:div>
            <w:div w:id="413934378">
              <w:marLeft w:val="0"/>
              <w:marRight w:val="0"/>
              <w:marTop w:val="0"/>
              <w:marBottom w:val="0"/>
              <w:divBdr>
                <w:top w:val="none" w:sz="0" w:space="0" w:color="auto"/>
                <w:left w:val="none" w:sz="0" w:space="0" w:color="auto"/>
                <w:bottom w:val="none" w:sz="0" w:space="0" w:color="auto"/>
                <w:right w:val="none" w:sz="0" w:space="0" w:color="auto"/>
              </w:divBdr>
            </w:div>
            <w:div w:id="345256034">
              <w:marLeft w:val="0"/>
              <w:marRight w:val="0"/>
              <w:marTop w:val="0"/>
              <w:marBottom w:val="0"/>
              <w:divBdr>
                <w:top w:val="none" w:sz="0" w:space="0" w:color="auto"/>
                <w:left w:val="none" w:sz="0" w:space="0" w:color="auto"/>
                <w:bottom w:val="none" w:sz="0" w:space="0" w:color="auto"/>
                <w:right w:val="none" w:sz="0" w:space="0" w:color="auto"/>
              </w:divBdr>
            </w:div>
            <w:div w:id="814880615">
              <w:marLeft w:val="0"/>
              <w:marRight w:val="0"/>
              <w:marTop w:val="0"/>
              <w:marBottom w:val="0"/>
              <w:divBdr>
                <w:top w:val="none" w:sz="0" w:space="0" w:color="auto"/>
                <w:left w:val="none" w:sz="0" w:space="0" w:color="auto"/>
                <w:bottom w:val="none" w:sz="0" w:space="0" w:color="auto"/>
                <w:right w:val="none" w:sz="0" w:space="0" w:color="auto"/>
              </w:divBdr>
            </w:div>
            <w:div w:id="1273168411">
              <w:marLeft w:val="0"/>
              <w:marRight w:val="0"/>
              <w:marTop w:val="0"/>
              <w:marBottom w:val="0"/>
              <w:divBdr>
                <w:top w:val="none" w:sz="0" w:space="0" w:color="auto"/>
                <w:left w:val="none" w:sz="0" w:space="0" w:color="auto"/>
                <w:bottom w:val="none" w:sz="0" w:space="0" w:color="auto"/>
                <w:right w:val="none" w:sz="0" w:space="0" w:color="auto"/>
              </w:divBdr>
            </w:div>
            <w:div w:id="1097291477">
              <w:marLeft w:val="0"/>
              <w:marRight w:val="0"/>
              <w:marTop w:val="0"/>
              <w:marBottom w:val="0"/>
              <w:divBdr>
                <w:top w:val="none" w:sz="0" w:space="0" w:color="auto"/>
                <w:left w:val="none" w:sz="0" w:space="0" w:color="auto"/>
                <w:bottom w:val="none" w:sz="0" w:space="0" w:color="auto"/>
                <w:right w:val="none" w:sz="0" w:space="0" w:color="auto"/>
              </w:divBdr>
            </w:div>
            <w:div w:id="1339308364">
              <w:marLeft w:val="0"/>
              <w:marRight w:val="0"/>
              <w:marTop w:val="0"/>
              <w:marBottom w:val="0"/>
              <w:divBdr>
                <w:top w:val="none" w:sz="0" w:space="0" w:color="auto"/>
                <w:left w:val="none" w:sz="0" w:space="0" w:color="auto"/>
                <w:bottom w:val="none" w:sz="0" w:space="0" w:color="auto"/>
                <w:right w:val="none" w:sz="0" w:space="0" w:color="auto"/>
              </w:divBdr>
            </w:div>
            <w:div w:id="987981098">
              <w:marLeft w:val="0"/>
              <w:marRight w:val="0"/>
              <w:marTop w:val="0"/>
              <w:marBottom w:val="0"/>
              <w:divBdr>
                <w:top w:val="none" w:sz="0" w:space="0" w:color="auto"/>
                <w:left w:val="none" w:sz="0" w:space="0" w:color="auto"/>
                <w:bottom w:val="none" w:sz="0" w:space="0" w:color="auto"/>
                <w:right w:val="none" w:sz="0" w:space="0" w:color="auto"/>
              </w:divBdr>
            </w:div>
            <w:div w:id="840117812">
              <w:marLeft w:val="0"/>
              <w:marRight w:val="0"/>
              <w:marTop w:val="0"/>
              <w:marBottom w:val="0"/>
              <w:divBdr>
                <w:top w:val="none" w:sz="0" w:space="0" w:color="auto"/>
                <w:left w:val="none" w:sz="0" w:space="0" w:color="auto"/>
                <w:bottom w:val="none" w:sz="0" w:space="0" w:color="auto"/>
                <w:right w:val="none" w:sz="0" w:space="0" w:color="auto"/>
              </w:divBdr>
            </w:div>
            <w:div w:id="218983883">
              <w:marLeft w:val="0"/>
              <w:marRight w:val="0"/>
              <w:marTop w:val="0"/>
              <w:marBottom w:val="0"/>
              <w:divBdr>
                <w:top w:val="none" w:sz="0" w:space="0" w:color="auto"/>
                <w:left w:val="none" w:sz="0" w:space="0" w:color="auto"/>
                <w:bottom w:val="none" w:sz="0" w:space="0" w:color="auto"/>
                <w:right w:val="none" w:sz="0" w:space="0" w:color="auto"/>
              </w:divBdr>
            </w:div>
            <w:div w:id="759640402">
              <w:marLeft w:val="0"/>
              <w:marRight w:val="0"/>
              <w:marTop w:val="0"/>
              <w:marBottom w:val="0"/>
              <w:divBdr>
                <w:top w:val="none" w:sz="0" w:space="0" w:color="auto"/>
                <w:left w:val="none" w:sz="0" w:space="0" w:color="auto"/>
                <w:bottom w:val="none" w:sz="0" w:space="0" w:color="auto"/>
                <w:right w:val="none" w:sz="0" w:space="0" w:color="auto"/>
              </w:divBdr>
            </w:div>
            <w:div w:id="712005083">
              <w:marLeft w:val="0"/>
              <w:marRight w:val="0"/>
              <w:marTop w:val="0"/>
              <w:marBottom w:val="0"/>
              <w:divBdr>
                <w:top w:val="none" w:sz="0" w:space="0" w:color="auto"/>
                <w:left w:val="none" w:sz="0" w:space="0" w:color="auto"/>
                <w:bottom w:val="none" w:sz="0" w:space="0" w:color="auto"/>
                <w:right w:val="none" w:sz="0" w:space="0" w:color="auto"/>
              </w:divBdr>
            </w:div>
            <w:div w:id="1356224002">
              <w:marLeft w:val="0"/>
              <w:marRight w:val="0"/>
              <w:marTop w:val="0"/>
              <w:marBottom w:val="0"/>
              <w:divBdr>
                <w:top w:val="none" w:sz="0" w:space="0" w:color="auto"/>
                <w:left w:val="none" w:sz="0" w:space="0" w:color="auto"/>
                <w:bottom w:val="none" w:sz="0" w:space="0" w:color="auto"/>
                <w:right w:val="none" w:sz="0" w:space="0" w:color="auto"/>
              </w:divBdr>
            </w:div>
            <w:div w:id="911281938">
              <w:marLeft w:val="0"/>
              <w:marRight w:val="0"/>
              <w:marTop w:val="0"/>
              <w:marBottom w:val="0"/>
              <w:divBdr>
                <w:top w:val="none" w:sz="0" w:space="0" w:color="auto"/>
                <w:left w:val="none" w:sz="0" w:space="0" w:color="auto"/>
                <w:bottom w:val="none" w:sz="0" w:space="0" w:color="auto"/>
                <w:right w:val="none" w:sz="0" w:space="0" w:color="auto"/>
              </w:divBdr>
            </w:div>
            <w:div w:id="985402019">
              <w:marLeft w:val="0"/>
              <w:marRight w:val="0"/>
              <w:marTop w:val="0"/>
              <w:marBottom w:val="0"/>
              <w:divBdr>
                <w:top w:val="none" w:sz="0" w:space="0" w:color="auto"/>
                <w:left w:val="none" w:sz="0" w:space="0" w:color="auto"/>
                <w:bottom w:val="none" w:sz="0" w:space="0" w:color="auto"/>
                <w:right w:val="none" w:sz="0" w:space="0" w:color="auto"/>
              </w:divBdr>
            </w:div>
            <w:div w:id="572201135">
              <w:marLeft w:val="0"/>
              <w:marRight w:val="0"/>
              <w:marTop w:val="0"/>
              <w:marBottom w:val="0"/>
              <w:divBdr>
                <w:top w:val="none" w:sz="0" w:space="0" w:color="auto"/>
                <w:left w:val="none" w:sz="0" w:space="0" w:color="auto"/>
                <w:bottom w:val="none" w:sz="0" w:space="0" w:color="auto"/>
                <w:right w:val="none" w:sz="0" w:space="0" w:color="auto"/>
              </w:divBdr>
            </w:div>
            <w:div w:id="224803125">
              <w:marLeft w:val="0"/>
              <w:marRight w:val="0"/>
              <w:marTop w:val="0"/>
              <w:marBottom w:val="0"/>
              <w:divBdr>
                <w:top w:val="none" w:sz="0" w:space="0" w:color="auto"/>
                <w:left w:val="none" w:sz="0" w:space="0" w:color="auto"/>
                <w:bottom w:val="none" w:sz="0" w:space="0" w:color="auto"/>
                <w:right w:val="none" w:sz="0" w:space="0" w:color="auto"/>
              </w:divBdr>
            </w:div>
            <w:div w:id="1241331335">
              <w:marLeft w:val="0"/>
              <w:marRight w:val="0"/>
              <w:marTop w:val="0"/>
              <w:marBottom w:val="0"/>
              <w:divBdr>
                <w:top w:val="none" w:sz="0" w:space="0" w:color="auto"/>
                <w:left w:val="none" w:sz="0" w:space="0" w:color="auto"/>
                <w:bottom w:val="none" w:sz="0" w:space="0" w:color="auto"/>
                <w:right w:val="none" w:sz="0" w:space="0" w:color="auto"/>
              </w:divBdr>
            </w:div>
            <w:div w:id="2008971275">
              <w:marLeft w:val="0"/>
              <w:marRight w:val="0"/>
              <w:marTop w:val="0"/>
              <w:marBottom w:val="0"/>
              <w:divBdr>
                <w:top w:val="none" w:sz="0" w:space="0" w:color="auto"/>
                <w:left w:val="none" w:sz="0" w:space="0" w:color="auto"/>
                <w:bottom w:val="none" w:sz="0" w:space="0" w:color="auto"/>
                <w:right w:val="none" w:sz="0" w:space="0" w:color="auto"/>
              </w:divBdr>
            </w:div>
            <w:div w:id="2018382363">
              <w:marLeft w:val="0"/>
              <w:marRight w:val="0"/>
              <w:marTop w:val="0"/>
              <w:marBottom w:val="0"/>
              <w:divBdr>
                <w:top w:val="none" w:sz="0" w:space="0" w:color="auto"/>
                <w:left w:val="none" w:sz="0" w:space="0" w:color="auto"/>
                <w:bottom w:val="none" w:sz="0" w:space="0" w:color="auto"/>
                <w:right w:val="none" w:sz="0" w:space="0" w:color="auto"/>
              </w:divBdr>
            </w:div>
            <w:div w:id="721027793">
              <w:marLeft w:val="0"/>
              <w:marRight w:val="0"/>
              <w:marTop w:val="0"/>
              <w:marBottom w:val="0"/>
              <w:divBdr>
                <w:top w:val="none" w:sz="0" w:space="0" w:color="auto"/>
                <w:left w:val="none" w:sz="0" w:space="0" w:color="auto"/>
                <w:bottom w:val="none" w:sz="0" w:space="0" w:color="auto"/>
                <w:right w:val="none" w:sz="0" w:space="0" w:color="auto"/>
              </w:divBdr>
            </w:div>
            <w:div w:id="396321638">
              <w:marLeft w:val="0"/>
              <w:marRight w:val="0"/>
              <w:marTop w:val="0"/>
              <w:marBottom w:val="0"/>
              <w:divBdr>
                <w:top w:val="none" w:sz="0" w:space="0" w:color="auto"/>
                <w:left w:val="none" w:sz="0" w:space="0" w:color="auto"/>
                <w:bottom w:val="none" w:sz="0" w:space="0" w:color="auto"/>
                <w:right w:val="none" w:sz="0" w:space="0" w:color="auto"/>
              </w:divBdr>
            </w:div>
            <w:div w:id="1431505818">
              <w:marLeft w:val="0"/>
              <w:marRight w:val="0"/>
              <w:marTop w:val="0"/>
              <w:marBottom w:val="0"/>
              <w:divBdr>
                <w:top w:val="none" w:sz="0" w:space="0" w:color="auto"/>
                <w:left w:val="none" w:sz="0" w:space="0" w:color="auto"/>
                <w:bottom w:val="none" w:sz="0" w:space="0" w:color="auto"/>
                <w:right w:val="none" w:sz="0" w:space="0" w:color="auto"/>
              </w:divBdr>
            </w:div>
            <w:div w:id="480970618">
              <w:marLeft w:val="0"/>
              <w:marRight w:val="0"/>
              <w:marTop w:val="0"/>
              <w:marBottom w:val="0"/>
              <w:divBdr>
                <w:top w:val="none" w:sz="0" w:space="0" w:color="auto"/>
                <w:left w:val="none" w:sz="0" w:space="0" w:color="auto"/>
                <w:bottom w:val="none" w:sz="0" w:space="0" w:color="auto"/>
                <w:right w:val="none" w:sz="0" w:space="0" w:color="auto"/>
              </w:divBdr>
            </w:div>
            <w:div w:id="1400984554">
              <w:marLeft w:val="0"/>
              <w:marRight w:val="0"/>
              <w:marTop w:val="0"/>
              <w:marBottom w:val="0"/>
              <w:divBdr>
                <w:top w:val="none" w:sz="0" w:space="0" w:color="auto"/>
                <w:left w:val="none" w:sz="0" w:space="0" w:color="auto"/>
                <w:bottom w:val="none" w:sz="0" w:space="0" w:color="auto"/>
                <w:right w:val="none" w:sz="0" w:space="0" w:color="auto"/>
              </w:divBdr>
            </w:div>
            <w:div w:id="1804804790">
              <w:marLeft w:val="0"/>
              <w:marRight w:val="0"/>
              <w:marTop w:val="0"/>
              <w:marBottom w:val="0"/>
              <w:divBdr>
                <w:top w:val="none" w:sz="0" w:space="0" w:color="auto"/>
                <w:left w:val="none" w:sz="0" w:space="0" w:color="auto"/>
                <w:bottom w:val="none" w:sz="0" w:space="0" w:color="auto"/>
                <w:right w:val="none" w:sz="0" w:space="0" w:color="auto"/>
              </w:divBdr>
            </w:div>
            <w:div w:id="925071378">
              <w:marLeft w:val="0"/>
              <w:marRight w:val="0"/>
              <w:marTop w:val="0"/>
              <w:marBottom w:val="0"/>
              <w:divBdr>
                <w:top w:val="none" w:sz="0" w:space="0" w:color="auto"/>
                <w:left w:val="none" w:sz="0" w:space="0" w:color="auto"/>
                <w:bottom w:val="none" w:sz="0" w:space="0" w:color="auto"/>
                <w:right w:val="none" w:sz="0" w:space="0" w:color="auto"/>
              </w:divBdr>
            </w:div>
            <w:div w:id="1705403282">
              <w:marLeft w:val="0"/>
              <w:marRight w:val="0"/>
              <w:marTop w:val="0"/>
              <w:marBottom w:val="0"/>
              <w:divBdr>
                <w:top w:val="none" w:sz="0" w:space="0" w:color="auto"/>
                <w:left w:val="none" w:sz="0" w:space="0" w:color="auto"/>
                <w:bottom w:val="none" w:sz="0" w:space="0" w:color="auto"/>
                <w:right w:val="none" w:sz="0" w:space="0" w:color="auto"/>
              </w:divBdr>
            </w:div>
            <w:div w:id="259024343">
              <w:marLeft w:val="0"/>
              <w:marRight w:val="0"/>
              <w:marTop w:val="0"/>
              <w:marBottom w:val="0"/>
              <w:divBdr>
                <w:top w:val="none" w:sz="0" w:space="0" w:color="auto"/>
                <w:left w:val="none" w:sz="0" w:space="0" w:color="auto"/>
                <w:bottom w:val="none" w:sz="0" w:space="0" w:color="auto"/>
                <w:right w:val="none" w:sz="0" w:space="0" w:color="auto"/>
              </w:divBdr>
            </w:div>
            <w:div w:id="76443508">
              <w:marLeft w:val="0"/>
              <w:marRight w:val="0"/>
              <w:marTop w:val="0"/>
              <w:marBottom w:val="0"/>
              <w:divBdr>
                <w:top w:val="none" w:sz="0" w:space="0" w:color="auto"/>
                <w:left w:val="none" w:sz="0" w:space="0" w:color="auto"/>
                <w:bottom w:val="none" w:sz="0" w:space="0" w:color="auto"/>
                <w:right w:val="none" w:sz="0" w:space="0" w:color="auto"/>
              </w:divBdr>
            </w:div>
            <w:div w:id="1872915589">
              <w:marLeft w:val="0"/>
              <w:marRight w:val="0"/>
              <w:marTop w:val="0"/>
              <w:marBottom w:val="0"/>
              <w:divBdr>
                <w:top w:val="none" w:sz="0" w:space="0" w:color="auto"/>
                <w:left w:val="none" w:sz="0" w:space="0" w:color="auto"/>
                <w:bottom w:val="none" w:sz="0" w:space="0" w:color="auto"/>
                <w:right w:val="none" w:sz="0" w:space="0" w:color="auto"/>
              </w:divBdr>
            </w:div>
            <w:div w:id="1614097641">
              <w:marLeft w:val="0"/>
              <w:marRight w:val="0"/>
              <w:marTop w:val="0"/>
              <w:marBottom w:val="0"/>
              <w:divBdr>
                <w:top w:val="none" w:sz="0" w:space="0" w:color="auto"/>
                <w:left w:val="none" w:sz="0" w:space="0" w:color="auto"/>
                <w:bottom w:val="none" w:sz="0" w:space="0" w:color="auto"/>
                <w:right w:val="none" w:sz="0" w:space="0" w:color="auto"/>
              </w:divBdr>
            </w:div>
            <w:div w:id="2106804059">
              <w:marLeft w:val="0"/>
              <w:marRight w:val="0"/>
              <w:marTop w:val="0"/>
              <w:marBottom w:val="0"/>
              <w:divBdr>
                <w:top w:val="none" w:sz="0" w:space="0" w:color="auto"/>
                <w:left w:val="none" w:sz="0" w:space="0" w:color="auto"/>
                <w:bottom w:val="none" w:sz="0" w:space="0" w:color="auto"/>
                <w:right w:val="none" w:sz="0" w:space="0" w:color="auto"/>
              </w:divBdr>
            </w:div>
            <w:div w:id="453907240">
              <w:marLeft w:val="0"/>
              <w:marRight w:val="0"/>
              <w:marTop w:val="0"/>
              <w:marBottom w:val="0"/>
              <w:divBdr>
                <w:top w:val="none" w:sz="0" w:space="0" w:color="auto"/>
                <w:left w:val="none" w:sz="0" w:space="0" w:color="auto"/>
                <w:bottom w:val="none" w:sz="0" w:space="0" w:color="auto"/>
                <w:right w:val="none" w:sz="0" w:space="0" w:color="auto"/>
              </w:divBdr>
            </w:div>
            <w:div w:id="2105491153">
              <w:marLeft w:val="0"/>
              <w:marRight w:val="0"/>
              <w:marTop w:val="0"/>
              <w:marBottom w:val="0"/>
              <w:divBdr>
                <w:top w:val="none" w:sz="0" w:space="0" w:color="auto"/>
                <w:left w:val="none" w:sz="0" w:space="0" w:color="auto"/>
                <w:bottom w:val="none" w:sz="0" w:space="0" w:color="auto"/>
                <w:right w:val="none" w:sz="0" w:space="0" w:color="auto"/>
              </w:divBdr>
            </w:div>
            <w:div w:id="1846096057">
              <w:marLeft w:val="0"/>
              <w:marRight w:val="0"/>
              <w:marTop w:val="0"/>
              <w:marBottom w:val="0"/>
              <w:divBdr>
                <w:top w:val="none" w:sz="0" w:space="0" w:color="auto"/>
                <w:left w:val="none" w:sz="0" w:space="0" w:color="auto"/>
                <w:bottom w:val="none" w:sz="0" w:space="0" w:color="auto"/>
                <w:right w:val="none" w:sz="0" w:space="0" w:color="auto"/>
              </w:divBdr>
            </w:div>
            <w:div w:id="1357123989">
              <w:marLeft w:val="0"/>
              <w:marRight w:val="0"/>
              <w:marTop w:val="0"/>
              <w:marBottom w:val="0"/>
              <w:divBdr>
                <w:top w:val="none" w:sz="0" w:space="0" w:color="auto"/>
                <w:left w:val="none" w:sz="0" w:space="0" w:color="auto"/>
                <w:bottom w:val="none" w:sz="0" w:space="0" w:color="auto"/>
                <w:right w:val="none" w:sz="0" w:space="0" w:color="auto"/>
              </w:divBdr>
            </w:div>
            <w:div w:id="510030194">
              <w:marLeft w:val="0"/>
              <w:marRight w:val="0"/>
              <w:marTop w:val="0"/>
              <w:marBottom w:val="0"/>
              <w:divBdr>
                <w:top w:val="none" w:sz="0" w:space="0" w:color="auto"/>
                <w:left w:val="none" w:sz="0" w:space="0" w:color="auto"/>
                <w:bottom w:val="none" w:sz="0" w:space="0" w:color="auto"/>
                <w:right w:val="none" w:sz="0" w:space="0" w:color="auto"/>
              </w:divBdr>
            </w:div>
            <w:div w:id="1177619177">
              <w:marLeft w:val="0"/>
              <w:marRight w:val="0"/>
              <w:marTop w:val="0"/>
              <w:marBottom w:val="0"/>
              <w:divBdr>
                <w:top w:val="none" w:sz="0" w:space="0" w:color="auto"/>
                <w:left w:val="none" w:sz="0" w:space="0" w:color="auto"/>
                <w:bottom w:val="none" w:sz="0" w:space="0" w:color="auto"/>
                <w:right w:val="none" w:sz="0" w:space="0" w:color="auto"/>
              </w:divBdr>
            </w:div>
            <w:div w:id="245967052">
              <w:marLeft w:val="0"/>
              <w:marRight w:val="0"/>
              <w:marTop w:val="0"/>
              <w:marBottom w:val="0"/>
              <w:divBdr>
                <w:top w:val="none" w:sz="0" w:space="0" w:color="auto"/>
                <w:left w:val="none" w:sz="0" w:space="0" w:color="auto"/>
                <w:bottom w:val="none" w:sz="0" w:space="0" w:color="auto"/>
                <w:right w:val="none" w:sz="0" w:space="0" w:color="auto"/>
              </w:divBdr>
            </w:div>
            <w:div w:id="574171660">
              <w:marLeft w:val="0"/>
              <w:marRight w:val="0"/>
              <w:marTop w:val="0"/>
              <w:marBottom w:val="0"/>
              <w:divBdr>
                <w:top w:val="none" w:sz="0" w:space="0" w:color="auto"/>
                <w:left w:val="none" w:sz="0" w:space="0" w:color="auto"/>
                <w:bottom w:val="none" w:sz="0" w:space="0" w:color="auto"/>
                <w:right w:val="none" w:sz="0" w:space="0" w:color="auto"/>
              </w:divBdr>
            </w:div>
            <w:div w:id="508450625">
              <w:marLeft w:val="0"/>
              <w:marRight w:val="0"/>
              <w:marTop w:val="0"/>
              <w:marBottom w:val="0"/>
              <w:divBdr>
                <w:top w:val="none" w:sz="0" w:space="0" w:color="auto"/>
                <w:left w:val="none" w:sz="0" w:space="0" w:color="auto"/>
                <w:bottom w:val="none" w:sz="0" w:space="0" w:color="auto"/>
                <w:right w:val="none" w:sz="0" w:space="0" w:color="auto"/>
              </w:divBdr>
            </w:div>
            <w:div w:id="1965496953">
              <w:marLeft w:val="0"/>
              <w:marRight w:val="0"/>
              <w:marTop w:val="0"/>
              <w:marBottom w:val="0"/>
              <w:divBdr>
                <w:top w:val="none" w:sz="0" w:space="0" w:color="auto"/>
                <w:left w:val="none" w:sz="0" w:space="0" w:color="auto"/>
                <w:bottom w:val="none" w:sz="0" w:space="0" w:color="auto"/>
                <w:right w:val="none" w:sz="0" w:space="0" w:color="auto"/>
              </w:divBdr>
            </w:div>
            <w:div w:id="893272041">
              <w:marLeft w:val="0"/>
              <w:marRight w:val="0"/>
              <w:marTop w:val="0"/>
              <w:marBottom w:val="0"/>
              <w:divBdr>
                <w:top w:val="none" w:sz="0" w:space="0" w:color="auto"/>
                <w:left w:val="none" w:sz="0" w:space="0" w:color="auto"/>
                <w:bottom w:val="none" w:sz="0" w:space="0" w:color="auto"/>
                <w:right w:val="none" w:sz="0" w:space="0" w:color="auto"/>
              </w:divBdr>
            </w:div>
            <w:div w:id="1939483979">
              <w:marLeft w:val="0"/>
              <w:marRight w:val="0"/>
              <w:marTop w:val="0"/>
              <w:marBottom w:val="0"/>
              <w:divBdr>
                <w:top w:val="none" w:sz="0" w:space="0" w:color="auto"/>
                <w:left w:val="none" w:sz="0" w:space="0" w:color="auto"/>
                <w:bottom w:val="none" w:sz="0" w:space="0" w:color="auto"/>
                <w:right w:val="none" w:sz="0" w:space="0" w:color="auto"/>
              </w:divBdr>
            </w:div>
            <w:div w:id="438448757">
              <w:marLeft w:val="0"/>
              <w:marRight w:val="0"/>
              <w:marTop w:val="0"/>
              <w:marBottom w:val="0"/>
              <w:divBdr>
                <w:top w:val="none" w:sz="0" w:space="0" w:color="auto"/>
                <w:left w:val="none" w:sz="0" w:space="0" w:color="auto"/>
                <w:bottom w:val="none" w:sz="0" w:space="0" w:color="auto"/>
                <w:right w:val="none" w:sz="0" w:space="0" w:color="auto"/>
              </w:divBdr>
            </w:div>
            <w:div w:id="1415476398">
              <w:marLeft w:val="0"/>
              <w:marRight w:val="0"/>
              <w:marTop w:val="0"/>
              <w:marBottom w:val="0"/>
              <w:divBdr>
                <w:top w:val="none" w:sz="0" w:space="0" w:color="auto"/>
                <w:left w:val="none" w:sz="0" w:space="0" w:color="auto"/>
                <w:bottom w:val="none" w:sz="0" w:space="0" w:color="auto"/>
                <w:right w:val="none" w:sz="0" w:space="0" w:color="auto"/>
              </w:divBdr>
            </w:div>
            <w:div w:id="1618830441">
              <w:marLeft w:val="0"/>
              <w:marRight w:val="0"/>
              <w:marTop w:val="0"/>
              <w:marBottom w:val="0"/>
              <w:divBdr>
                <w:top w:val="none" w:sz="0" w:space="0" w:color="auto"/>
                <w:left w:val="none" w:sz="0" w:space="0" w:color="auto"/>
                <w:bottom w:val="none" w:sz="0" w:space="0" w:color="auto"/>
                <w:right w:val="none" w:sz="0" w:space="0" w:color="auto"/>
              </w:divBdr>
            </w:div>
            <w:div w:id="705985086">
              <w:marLeft w:val="0"/>
              <w:marRight w:val="0"/>
              <w:marTop w:val="0"/>
              <w:marBottom w:val="0"/>
              <w:divBdr>
                <w:top w:val="none" w:sz="0" w:space="0" w:color="auto"/>
                <w:left w:val="none" w:sz="0" w:space="0" w:color="auto"/>
                <w:bottom w:val="none" w:sz="0" w:space="0" w:color="auto"/>
                <w:right w:val="none" w:sz="0" w:space="0" w:color="auto"/>
              </w:divBdr>
            </w:div>
            <w:div w:id="1270963549">
              <w:marLeft w:val="0"/>
              <w:marRight w:val="0"/>
              <w:marTop w:val="0"/>
              <w:marBottom w:val="0"/>
              <w:divBdr>
                <w:top w:val="none" w:sz="0" w:space="0" w:color="auto"/>
                <w:left w:val="none" w:sz="0" w:space="0" w:color="auto"/>
                <w:bottom w:val="none" w:sz="0" w:space="0" w:color="auto"/>
                <w:right w:val="none" w:sz="0" w:space="0" w:color="auto"/>
              </w:divBdr>
            </w:div>
            <w:div w:id="1697542121">
              <w:marLeft w:val="0"/>
              <w:marRight w:val="0"/>
              <w:marTop w:val="0"/>
              <w:marBottom w:val="0"/>
              <w:divBdr>
                <w:top w:val="none" w:sz="0" w:space="0" w:color="auto"/>
                <w:left w:val="none" w:sz="0" w:space="0" w:color="auto"/>
                <w:bottom w:val="none" w:sz="0" w:space="0" w:color="auto"/>
                <w:right w:val="none" w:sz="0" w:space="0" w:color="auto"/>
              </w:divBdr>
            </w:div>
            <w:div w:id="1795294234">
              <w:marLeft w:val="0"/>
              <w:marRight w:val="0"/>
              <w:marTop w:val="0"/>
              <w:marBottom w:val="0"/>
              <w:divBdr>
                <w:top w:val="none" w:sz="0" w:space="0" w:color="auto"/>
                <w:left w:val="none" w:sz="0" w:space="0" w:color="auto"/>
                <w:bottom w:val="none" w:sz="0" w:space="0" w:color="auto"/>
                <w:right w:val="none" w:sz="0" w:space="0" w:color="auto"/>
              </w:divBdr>
            </w:div>
            <w:div w:id="1480002047">
              <w:marLeft w:val="0"/>
              <w:marRight w:val="0"/>
              <w:marTop w:val="0"/>
              <w:marBottom w:val="0"/>
              <w:divBdr>
                <w:top w:val="none" w:sz="0" w:space="0" w:color="auto"/>
                <w:left w:val="none" w:sz="0" w:space="0" w:color="auto"/>
                <w:bottom w:val="none" w:sz="0" w:space="0" w:color="auto"/>
                <w:right w:val="none" w:sz="0" w:space="0" w:color="auto"/>
              </w:divBdr>
            </w:div>
            <w:div w:id="223612863">
              <w:marLeft w:val="0"/>
              <w:marRight w:val="0"/>
              <w:marTop w:val="0"/>
              <w:marBottom w:val="0"/>
              <w:divBdr>
                <w:top w:val="none" w:sz="0" w:space="0" w:color="auto"/>
                <w:left w:val="none" w:sz="0" w:space="0" w:color="auto"/>
                <w:bottom w:val="none" w:sz="0" w:space="0" w:color="auto"/>
                <w:right w:val="none" w:sz="0" w:space="0" w:color="auto"/>
              </w:divBdr>
            </w:div>
            <w:div w:id="553084447">
              <w:marLeft w:val="0"/>
              <w:marRight w:val="0"/>
              <w:marTop w:val="0"/>
              <w:marBottom w:val="0"/>
              <w:divBdr>
                <w:top w:val="none" w:sz="0" w:space="0" w:color="auto"/>
                <w:left w:val="none" w:sz="0" w:space="0" w:color="auto"/>
                <w:bottom w:val="none" w:sz="0" w:space="0" w:color="auto"/>
                <w:right w:val="none" w:sz="0" w:space="0" w:color="auto"/>
              </w:divBdr>
            </w:div>
            <w:div w:id="1279097635">
              <w:marLeft w:val="0"/>
              <w:marRight w:val="0"/>
              <w:marTop w:val="0"/>
              <w:marBottom w:val="0"/>
              <w:divBdr>
                <w:top w:val="none" w:sz="0" w:space="0" w:color="auto"/>
                <w:left w:val="none" w:sz="0" w:space="0" w:color="auto"/>
                <w:bottom w:val="none" w:sz="0" w:space="0" w:color="auto"/>
                <w:right w:val="none" w:sz="0" w:space="0" w:color="auto"/>
              </w:divBdr>
            </w:div>
            <w:div w:id="423767641">
              <w:marLeft w:val="0"/>
              <w:marRight w:val="0"/>
              <w:marTop w:val="0"/>
              <w:marBottom w:val="0"/>
              <w:divBdr>
                <w:top w:val="none" w:sz="0" w:space="0" w:color="auto"/>
                <w:left w:val="none" w:sz="0" w:space="0" w:color="auto"/>
                <w:bottom w:val="none" w:sz="0" w:space="0" w:color="auto"/>
                <w:right w:val="none" w:sz="0" w:space="0" w:color="auto"/>
              </w:divBdr>
            </w:div>
            <w:div w:id="517079709">
              <w:marLeft w:val="0"/>
              <w:marRight w:val="0"/>
              <w:marTop w:val="0"/>
              <w:marBottom w:val="0"/>
              <w:divBdr>
                <w:top w:val="none" w:sz="0" w:space="0" w:color="auto"/>
                <w:left w:val="none" w:sz="0" w:space="0" w:color="auto"/>
                <w:bottom w:val="none" w:sz="0" w:space="0" w:color="auto"/>
                <w:right w:val="none" w:sz="0" w:space="0" w:color="auto"/>
              </w:divBdr>
            </w:div>
            <w:div w:id="1031614083">
              <w:marLeft w:val="0"/>
              <w:marRight w:val="0"/>
              <w:marTop w:val="0"/>
              <w:marBottom w:val="0"/>
              <w:divBdr>
                <w:top w:val="none" w:sz="0" w:space="0" w:color="auto"/>
                <w:left w:val="none" w:sz="0" w:space="0" w:color="auto"/>
                <w:bottom w:val="none" w:sz="0" w:space="0" w:color="auto"/>
                <w:right w:val="none" w:sz="0" w:space="0" w:color="auto"/>
              </w:divBdr>
            </w:div>
            <w:div w:id="1660961700">
              <w:marLeft w:val="0"/>
              <w:marRight w:val="0"/>
              <w:marTop w:val="0"/>
              <w:marBottom w:val="0"/>
              <w:divBdr>
                <w:top w:val="none" w:sz="0" w:space="0" w:color="auto"/>
                <w:left w:val="none" w:sz="0" w:space="0" w:color="auto"/>
                <w:bottom w:val="none" w:sz="0" w:space="0" w:color="auto"/>
                <w:right w:val="none" w:sz="0" w:space="0" w:color="auto"/>
              </w:divBdr>
            </w:div>
            <w:div w:id="105391204">
              <w:marLeft w:val="0"/>
              <w:marRight w:val="0"/>
              <w:marTop w:val="0"/>
              <w:marBottom w:val="0"/>
              <w:divBdr>
                <w:top w:val="none" w:sz="0" w:space="0" w:color="auto"/>
                <w:left w:val="none" w:sz="0" w:space="0" w:color="auto"/>
                <w:bottom w:val="none" w:sz="0" w:space="0" w:color="auto"/>
                <w:right w:val="none" w:sz="0" w:space="0" w:color="auto"/>
              </w:divBdr>
            </w:div>
            <w:div w:id="791170985">
              <w:marLeft w:val="0"/>
              <w:marRight w:val="0"/>
              <w:marTop w:val="0"/>
              <w:marBottom w:val="0"/>
              <w:divBdr>
                <w:top w:val="none" w:sz="0" w:space="0" w:color="auto"/>
                <w:left w:val="none" w:sz="0" w:space="0" w:color="auto"/>
                <w:bottom w:val="none" w:sz="0" w:space="0" w:color="auto"/>
                <w:right w:val="none" w:sz="0" w:space="0" w:color="auto"/>
              </w:divBdr>
            </w:div>
            <w:div w:id="720206095">
              <w:marLeft w:val="0"/>
              <w:marRight w:val="0"/>
              <w:marTop w:val="0"/>
              <w:marBottom w:val="0"/>
              <w:divBdr>
                <w:top w:val="none" w:sz="0" w:space="0" w:color="auto"/>
                <w:left w:val="none" w:sz="0" w:space="0" w:color="auto"/>
                <w:bottom w:val="none" w:sz="0" w:space="0" w:color="auto"/>
                <w:right w:val="none" w:sz="0" w:space="0" w:color="auto"/>
              </w:divBdr>
            </w:div>
            <w:div w:id="1685401660">
              <w:marLeft w:val="0"/>
              <w:marRight w:val="0"/>
              <w:marTop w:val="0"/>
              <w:marBottom w:val="0"/>
              <w:divBdr>
                <w:top w:val="none" w:sz="0" w:space="0" w:color="auto"/>
                <w:left w:val="none" w:sz="0" w:space="0" w:color="auto"/>
                <w:bottom w:val="none" w:sz="0" w:space="0" w:color="auto"/>
                <w:right w:val="none" w:sz="0" w:space="0" w:color="auto"/>
              </w:divBdr>
            </w:div>
            <w:div w:id="50740227">
              <w:marLeft w:val="0"/>
              <w:marRight w:val="0"/>
              <w:marTop w:val="0"/>
              <w:marBottom w:val="0"/>
              <w:divBdr>
                <w:top w:val="none" w:sz="0" w:space="0" w:color="auto"/>
                <w:left w:val="none" w:sz="0" w:space="0" w:color="auto"/>
                <w:bottom w:val="none" w:sz="0" w:space="0" w:color="auto"/>
                <w:right w:val="none" w:sz="0" w:space="0" w:color="auto"/>
              </w:divBdr>
            </w:div>
            <w:div w:id="1729181004">
              <w:marLeft w:val="0"/>
              <w:marRight w:val="0"/>
              <w:marTop w:val="0"/>
              <w:marBottom w:val="0"/>
              <w:divBdr>
                <w:top w:val="none" w:sz="0" w:space="0" w:color="auto"/>
                <w:left w:val="none" w:sz="0" w:space="0" w:color="auto"/>
                <w:bottom w:val="none" w:sz="0" w:space="0" w:color="auto"/>
                <w:right w:val="none" w:sz="0" w:space="0" w:color="auto"/>
              </w:divBdr>
            </w:div>
            <w:div w:id="702098074">
              <w:marLeft w:val="0"/>
              <w:marRight w:val="0"/>
              <w:marTop w:val="0"/>
              <w:marBottom w:val="0"/>
              <w:divBdr>
                <w:top w:val="none" w:sz="0" w:space="0" w:color="auto"/>
                <w:left w:val="none" w:sz="0" w:space="0" w:color="auto"/>
                <w:bottom w:val="none" w:sz="0" w:space="0" w:color="auto"/>
                <w:right w:val="none" w:sz="0" w:space="0" w:color="auto"/>
              </w:divBdr>
            </w:div>
            <w:div w:id="1492679379">
              <w:marLeft w:val="0"/>
              <w:marRight w:val="0"/>
              <w:marTop w:val="0"/>
              <w:marBottom w:val="0"/>
              <w:divBdr>
                <w:top w:val="none" w:sz="0" w:space="0" w:color="auto"/>
                <w:left w:val="none" w:sz="0" w:space="0" w:color="auto"/>
                <w:bottom w:val="none" w:sz="0" w:space="0" w:color="auto"/>
                <w:right w:val="none" w:sz="0" w:space="0" w:color="auto"/>
              </w:divBdr>
            </w:div>
            <w:div w:id="637149973">
              <w:marLeft w:val="0"/>
              <w:marRight w:val="0"/>
              <w:marTop w:val="0"/>
              <w:marBottom w:val="0"/>
              <w:divBdr>
                <w:top w:val="none" w:sz="0" w:space="0" w:color="auto"/>
                <w:left w:val="none" w:sz="0" w:space="0" w:color="auto"/>
                <w:bottom w:val="none" w:sz="0" w:space="0" w:color="auto"/>
                <w:right w:val="none" w:sz="0" w:space="0" w:color="auto"/>
              </w:divBdr>
            </w:div>
            <w:div w:id="2084716235">
              <w:marLeft w:val="0"/>
              <w:marRight w:val="0"/>
              <w:marTop w:val="0"/>
              <w:marBottom w:val="0"/>
              <w:divBdr>
                <w:top w:val="none" w:sz="0" w:space="0" w:color="auto"/>
                <w:left w:val="none" w:sz="0" w:space="0" w:color="auto"/>
                <w:bottom w:val="none" w:sz="0" w:space="0" w:color="auto"/>
                <w:right w:val="none" w:sz="0" w:space="0" w:color="auto"/>
              </w:divBdr>
            </w:div>
            <w:div w:id="2067608024">
              <w:marLeft w:val="0"/>
              <w:marRight w:val="0"/>
              <w:marTop w:val="0"/>
              <w:marBottom w:val="0"/>
              <w:divBdr>
                <w:top w:val="none" w:sz="0" w:space="0" w:color="auto"/>
                <w:left w:val="none" w:sz="0" w:space="0" w:color="auto"/>
                <w:bottom w:val="none" w:sz="0" w:space="0" w:color="auto"/>
                <w:right w:val="none" w:sz="0" w:space="0" w:color="auto"/>
              </w:divBdr>
            </w:div>
            <w:div w:id="970089032">
              <w:marLeft w:val="0"/>
              <w:marRight w:val="0"/>
              <w:marTop w:val="0"/>
              <w:marBottom w:val="0"/>
              <w:divBdr>
                <w:top w:val="none" w:sz="0" w:space="0" w:color="auto"/>
                <w:left w:val="none" w:sz="0" w:space="0" w:color="auto"/>
                <w:bottom w:val="none" w:sz="0" w:space="0" w:color="auto"/>
                <w:right w:val="none" w:sz="0" w:space="0" w:color="auto"/>
              </w:divBdr>
            </w:div>
            <w:div w:id="87427268">
              <w:marLeft w:val="0"/>
              <w:marRight w:val="0"/>
              <w:marTop w:val="0"/>
              <w:marBottom w:val="0"/>
              <w:divBdr>
                <w:top w:val="none" w:sz="0" w:space="0" w:color="auto"/>
                <w:left w:val="none" w:sz="0" w:space="0" w:color="auto"/>
                <w:bottom w:val="none" w:sz="0" w:space="0" w:color="auto"/>
                <w:right w:val="none" w:sz="0" w:space="0" w:color="auto"/>
              </w:divBdr>
            </w:div>
            <w:div w:id="1505976411">
              <w:marLeft w:val="0"/>
              <w:marRight w:val="0"/>
              <w:marTop w:val="0"/>
              <w:marBottom w:val="0"/>
              <w:divBdr>
                <w:top w:val="none" w:sz="0" w:space="0" w:color="auto"/>
                <w:left w:val="none" w:sz="0" w:space="0" w:color="auto"/>
                <w:bottom w:val="none" w:sz="0" w:space="0" w:color="auto"/>
                <w:right w:val="none" w:sz="0" w:space="0" w:color="auto"/>
              </w:divBdr>
            </w:div>
            <w:div w:id="782654213">
              <w:marLeft w:val="0"/>
              <w:marRight w:val="0"/>
              <w:marTop w:val="0"/>
              <w:marBottom w:val="0"/>
              <w:divBdr>
                <w:top w:val="none" w:sz="0" w:space="0" w:color="auto"/>
                <w:left w:val="none" w:sz="0" w:space="0" w:color="auto"/>
                <w:bottom w:val="none" w:sz="0" w:space="0" w:color="auto"/>
                <w:right w:val="none" w:sz="0" w:space="0" w:color="auto"/>
              </w:divBdr>
            </w:div>
            <w:div w:id="30346831">
              <w:marLeft w:val="0"/>
              <w:marRight w:val="0"/>
              <w:marTop w:val="0"/>
              <w:marBottom w:val="0"/>
              <w:divBdr>
                <w:top w:val="none" w:sz="0" w:space="0" w:color="auto"/>
                <w:left w:val="none" w:sz="0" w:space="0" w:color="auto"/>
                <w:bottom w:val="none" w:sz="0" w:space="0" w:color="auto"/>
                <w:right w:val="none" w:sz="0" w:space="0" w:color="auto"/>
              </w:divBdr>
            </w:div>
            <w:div w:id="2097288655">
              <w:marLeft w:val="0"/>
              <w:marRight w:val="0"/>
              <w:marTop w:val="0"/>
              <w:marBottom w:val="0"/>
              <w:divBdr>
                <w:top w:val="none" w:sz="0" w:space="0" w:color="auto"/>
                <w:left w:val="none" w:sz="0" w:space="0" w:color="auto"/>
                <w:bottom w:val="none" w:sz="0" w:space="0" w:color="auto"/>
                <w:right w:val="none" w:sz="0" w:space="0" w:color="auto"/>
              </w:divBdr>
            </w:div>
            <w:div w:id="666204148">
              <w:marLeft w:val="0"/>
              <w:marRight w:val="0"/>
              <w:marTop w:val="0"/>
              <w:marBottom w:val="0"/>
              <w:divBdr>
                <w:top w:val="none" w:sz="0" w:space="0" w:color="auto"/>
                <w:left w:val="none" w:sz="0" w:space="0" w:color="auto"/>
                <w:bottom w:val="none" w:sz="0" w:space="0" w:color="auto"/>
                <w:right w:val="none" w:sz="0" w:space="0" w:color="auto"/>
              </w:divBdr>
            </w:div>
            <w:div w:id="1774127779">
              <w:marLeft w:val="0"/>
              <w:marRight w:val="0"/>
              <w:marTop w:val="0"/>
              <w:marBottom w:val="0"/>
              <w:divBdr>
                <w:top w:val="none" w:sz="0" w:space="0" w:color="auto"/>
                <w:left w:val="none" w:sz="0" w:space="0" w:color="auto"/>
                <w:bottom w:val="none" w:sz="0" w:space="0" w:color="auto"/>
                <w:right w:val="none" w:sz="0" w:space="0" w:color="auto"/>
              </w:divBdr>
            </w:div>
            <w:div w:id="510412754">
              <w:marLeft w:val="0"/>
              <w:marRight w:val="0"/>
              <w:marTop w:val="0"/>
              <w:marBottom w:val="0"/>
              <w:divBdr>
                <w:top w:val="none" w:sz="0" w:space="0" w:color="auto"/>
                <w:left w:val="none" w:sz="0" w:space="0" w:color="auto"/>
                <w:bottom w:val="none" w:sz="0" w:space="0" w:color="auto"/>
                <w:right w:val="none" w:sz="0" w:space="0" w:color="auto"/>
              </w:divBdr>
            </w:div>
            <w:div w:id="1355422376">
              <w:marLeft w:val="0"/>
              <w:marRight w:val="0"/>
              <w:marTop w:val="0"/>
              <w:marBottom w:val="0"/>
              <w:divBdr>
                <w:top w:val="none" w:sz="0" w:space="0" w:color="auto"/>
                <w:left w:val="none" w:sz="0" w:space="0" w:color="auto"/>
                <w:bottom w:val="none" w:sz="0" w:space="0" w:color="auto"/>
                <w:right w:val="none" w:sz="0" w:space="0" w:color="auto"/>
              </w:divBdr>
            </w:div>
            <w:div w:id="855971702">
              <w:marLeft w:val="0"/>
              <w:marRight w:val="0"/>
              <w:marTop w:val="0"/>
              <w:marBottom w:val="0"/>
              <w:divBdr>
                <w:top w:val="none" w:sz="0" w:space="0" w:color="auto"/>
                <w:left w:val="none" w:sz="0" w:space="0" w:color="auto"/>
                <w:bottom w:val="none" w:sz="0" w:space="0" w:color="auto"/>
                <w:right w:val="none" w:sz="0" w:space="0" w:color="auto"/>
              </w:divBdr>
            </w:div>
            <w:div w:id="732703942">
              <w:marLeft w:val="0"/>
              <w:marRight w:val="0"/>
              <w:marTop w:val="0"/>
              <w:marBottom w:val="0"/>
              <w:divBdr>
                <w:top w:val="none" w:sz="0" w:space="0" w:color="auto"/>
                <w:left w:val="none" w:sz="0" w:space="0" w:color="auto"/>
                <w:bottom w:val="none" w:sz="0" w:space="0" w:color="auto"/>
                <w:right w:val="none" w:sz="0" w:space="0" w:color="auto"/>
              </w:divBdr>
            </w:div>
            <w:div w:id="803040261">
              <w:marLeft w:val="0"/>
              <w:marRight w:val="0"/>
              <w:marTop w:val="0"/>
              <w:marBottom w:val="0"/>
              <w:divBdr>
                <w:top w:val="none" w:sz="0" w:space="0" w:color="auto"/>
                <w:left w:val="none" w:sz="0" w:space="0" w:color="auto"/>
                <w:bottom w:val="none" w:sz="0" w:space="0" w:color="auto"/>
                <w:right w:val="none" w:sz="0" w:space="0" w:color="auto"/>
              </w:divBdr>
            </w:div>
            <w:div w:id="437337229">
              <w:marLeft w:val="0"/>
              <w:marRight w:val="0"/>
              <w:marTop w:val="0"/>
              <w:marBottom w:val="0"/>
              <w:divBdr>
                <w:top w:val="none" w:sz="0" w:space="0" w:color="auto"/>
                <w:left w:val="none" w:sz="0" w:space="0" w:color="auto"/>
                <w:bottom w:val="none" w:sz="0" w:space="0" w:color="auto"/>
                <w:right w:val="none" w:sz="0" w:space="0" w:color="auto"/>
              </w:divBdr>
            </w:div>
            <w:div w:id="176776414">
              <w:marLeft w:val="0"/>
              <w:marRight w:val="0"/>
              <w:marTop w:val="0"/>
              <w:marBottom w:val="0"/>
              <w:divBdr>
                <w:top w:val="none" w:sz="0" w:space="0" w:color="auto"/>
                <w:left w:val="none" w:sz="0" w:space="0" w:color="auto"/>
                <w:bottom w:val="none" w:sz="0" w:space="0" w:color="auto"/>
                <w:right w:val="none" w:sz="0" w:space="0" w:color="auto"/>
              </w:divBdr>
            </w:div>
            <w:div w:id="831797263">
              <w:marLeft w:val="0"/>
              <w:marRight w:val="0"/>
              <w:marTop w:val="0"/>
              <w:marBottom w:val="0"/>
              <w:divBdr>
                <w:top w:val="none" w:sz="0" w:space="0" w:color="auto"/>
                <w:left w:val="none" w:sz="0" w:space="0" w:color="auto"/>
                <w:bottom w:val="none" w:sz="0" w:space="0" w:color="auto"/>
                <w:right w:val="none" w:sz="0" w:space="0" w:color="auto"/>
              </w:divBdr>
            </w:div>
            <w:div w:id="951940591">
              <w:marLeft w:val="0"/>
              <w:marRight w:val="0"/>
              <w:marTop w:val="0"/>
              <w:marBottom w:val="0"/>
              <w:divBdr>
                <w:top w:val="none" w:sz="0" w:space="0" w:color="auto"/>
                <w:left w:val="none" w:sz="0" w:space="0" w:color="auto"/>
                <w:bottom w:val="none" w:sz="0" w:space="0" w:color="auto"/>
                <w:right w:val="none" w:sz="0" w:space="0" w:color="auto"/>
              </w:divBdr>
            </w:div>
            <w:div w:id="99841505">
              <w:marLeft w:val="0"/>
              <w:marRight w:val="0"/>
              <w:marTop w:val="0"/>
              <w:marBottom w:val="0"/>
              <w:divBdr>
                <w:top w:val="none" w:sz="0" w:space="0" w:color="auto"/>
                <w:left w:val="none" w:sz="0" w:space="0" w:color="auto"/>
                <w:bottom w:val="none" w:sz="0" w:space="0" w:color="auto"/>
                <w:right w:val="none" w:sz="0" w:space="0" w:color="auto"/>
              </w:divBdr>
            </w:div>
            <w:div w:id="1665937703">
              <w:marLeft w:val="0"/>
              <w:marRight w:val="0"/>
              <w:marTop w:val="0"/>
              <w:marBottom w:val="0"/>
              <w:divBdr>
                <w:top w:val="none" w:sz="0" w:space="0" w:color="auto"/>
                <w:left w:val="none" w:sz="0" w:space="0" w:color="auto"/>
                <w:bottom w:val="none" w:sz="0" w:space="0" w:color="auto"/>
                <w:right w:val="none" w:sz="0" w:space="0" w:color="auto"/>
              </w:divBdr>
            </w:div>
            <w:div w:id="987590551">
              <w:marLeft w:val="0"/>
              <w:marRight w:val="0"/>
              <w:marTop w:val="0"/>
              <w:marBottom w:val="0"/>
              <w:divBdr>
                <w:top w:val="none" w:sz="0" w:space="0" w:color="auto"/>
                <w:left w:val="none" w:sz="0" w:space="0" w:color="auto"/>
                <w:bottom w:val="none" w:sz="0" w:space="0" w:color="auto"/>
                <w:right w:val="none" w:sz="0" w:space="0" w:color="auto"/>
              </w:divBdr>
            </w:div>
            <w:div w:id="215551691">
              <w:marLeft w:val="0"/>
              <w:marRight w:val="0"/>
              <w:marTop w:val="0"/>
              <w:marBottom w:val="0"/>
              <w:divBdr>
                <w:top w:val="none" w:sz="0" w:space="0" w:color="auto"/>
                <w:left w:val="none" w:sz="0" w:space="0" w:color="auto"/>
                <w:bottom w:val="none" w:sz="0" w:space="0" w:color="auto"/>
                <w:right w:val="none" w:sz="0" w:space="0" w:color="auto"/>
              </w:divBdr>
            </w:div>
            <w:div w:id="313610915">
              <w:marLeft w:val="0"/>
              <w:marRight w:val="0"/>
              <w:marTop w:val="0"/>
              <w:marBottom w:val="0"/>
              <w:divBdr>
                <w:top w:val="none" w:sz="0" w:space="0" w:color="auto"/>
                <w:left w:val="none" w:sz="0" w:space="0" w:color="auto"/>
                <w:bottom w:val="none" w:sz="0" w:space="0" w:color="auto"/>
                <w:right w:val="none" w:sz="0" w:space="0" w:color="auto"/>
              </w:divBdr>
            </w:div>
            <w:div w:id="1457528085">
              <w:marLeft w:val="0"/>
              <w:marRight w:val="0"/>
              <w:marTop w:val="0"/>
              <w:marBottom w:val="0"/>
              <w:divBdr>
                <w:top w:val="none" w:sz="0" w:space="0" w:color="auto"/>
                <w:left w:val="none" w:sz="0" w:space="0" w:color="auto"/>
                <w:bottom w:val="none" w:sz="0" w:space="0" w:color="auto"/>
                <w:right w:val="none" w:sz="0" w:space="0" w:color="auto"/>
              </w:divBdr>
            </w:div>
            <w:div w:id="936444719">
              <w:marLeft w:val="0"/>
              <w:marRight w:val="0"/>
              <w:marTop w:val="0"/>
              <w:marBottom w:val="0"/>
              <w:divBdr>
                <w:top w:val="none" w:sz="0" w:space="0" w:color="auto"/>
                <w:left w:val="none" w:sz="0" w:space="0" w:color="auto"/>
                <w:bottom w:val="none" w:sz="0" w:space="0" w:color="auto"/>
                <w:right w:val="none" w:sz="0" w:space="0" w:color="auto"/>
              </w:divBdr>
            </w:div>
            <w:div w:id="1019310771">
              <w:marLeft w:val="0"/>
              <w:marRight w:val="0"/>
              <w:marTop w:val="0"/>
              <w:marBottom w:val="0"/>
              <w:divBdr>
                <w:top w:val="none" w:sz="0" w:space="0" w:color="auto"/>
                <w:left w:val="none" w:sz="0" w:space="0" w:color="auto"/>
                <w:bottom w:val="none" w:sz="0" w:space="0" w:color="auto"/>
                <w:right w:val="none" w:sz="0" w:space="0" w:color="auto"/>
              </w:divBdr>
            </w:div>
            <w:div w:id="1824273848">
              <w:marLeft w:val="0"/>
              <w:marRight w:val="0"/>
              <w:marTop w:val="0"/>
              <w:marBottom w:val="0"/>
              <w:divBdr>
                <w:top w:val="none" w:sz="0" w:space="0" w:color="auto"/>
                <w:left w:val="none" w:sz="0" w:space="0" w:color="auto"/>
                <w:bottom w:val="none" w:sz="0" w:space="0" w:color="auto"/>
                <w:right w:val="none" w:sz="0" w:space="0" w:color="auto"/>
              </w:divBdr>
            </w:div>
            <w:div w:id="1882128422">
              <w:marLeft w:val="0"/>
              <w:marRight w:val="0"/>
              <w:marTop w:val="0"/>
              <w:marBottom w:val="0"/>
              <w:divBdr>
                <w:top w:val="none" w:sz="0" w:space="0" w:color="auto"/>
                <w:left w:val="none" w:sz="0" w:space="0" w:color="auto"/>
                <w:bottom w:val="none" w:sz="0" w:space="0" w:color="auto"/>
                <w:right w:val="none" w:sz="0" w:space="0" w:color="auto"/>
              </w:divBdr>
            </w:div>
            <w:div w:id="1221015653">
              <w:marLeft w:val="0"/>
              <w:marRight w:val="0"/>
              <w:marTop w:val="0"/>
              <w:marBottom w:val="0"/>
              <w:divBdr>
                <w:top w:val="none" w:sz="0" w:space="0" w:color="auto"/>
                <w:left w:val="none" w:sz="0" w:space="0" w:color="auto"/>
                <w:bottom w:val="none" w:sz="0" w:space="0" w:color="auto"/>
                <w:right w:val="none" w:sz="0" w:space="0" w:color="auto"/>
              </w:divBdr>
            </w:div>
            <w:div w:id="26951567">
              <w:marLeft w:val="0"/>
              <w:marRight w:val="0"/>
              <w:marTop w:val="0"/>
              <w:marBottom w:val="0"/>
              <w:divBdr>
                <w:top w:val="none" w:sz="0" w:space="0" w:color="auto"/>
                <w:left w:val="none" w:sz="0" w:space="0" w:color="auto"/>
                <w:bottom w:val="none" w:sz="0" w:space="0" w:color="auto"/>
                <w:right w:val="none" w:sz="0" w:space="0" w:color="auto"/>
              </w:divBdr>
            </w:div>
            <w:div w:id="1666981416">
              <w:marLeft w:val="0"/>
              <w:marRight w:val="0"/>
              <w:marTop w:val="0"/>
              <w:marBottom w:val="0"/>
              <w:divBdr>
                <w:top w:val="none" w:sz="0" w:space="0" w:color="auto"/>
                <w:left w:val="none" w:sz="0" w:space="0" w:color="auto"/>
                <w:bottom w:val="none" w:sz="0" w:space="0" w:color="auto"/>
                <w:right w:val="none" w:sz="0" w:space="0" w:color="auto"/>
              </w:divBdr>
            </w:div>
            <w:div w:id="1856726828">
              <w:marLeft w:val="0"/>
              <w:marRight w:val="0"/>
              <w:marTop w:val="0"/>
              <w:marBottom w:val="0"/>
              <w:divBdr>
                <w:top w:val="none" w:sz="0" w:space="0" w:color="auto"/>
                <w:left w:val="none" w:sz="0" w:space="0" w:color="auto"/>
                <w:bottom w:val="none" w:sz="0" w:space="0" w:color="auto"/>
                <w:right w:val="none" w:sz="0" w:space="0" w:color="auto"/>
              </w:divBdr>
            </w:div>
            <w:div w:id="418989887">
              <w:marLeft w:val="0"/>
              <w:marRight w:val="0"/>
              <w:marTop w:val="0"/>
              <w:marBottom w:val="0"/>
              <w:divBdr>
                <w:top w:val="none" w:sz="0" w:space="0" w:color="auto"/>
                <w:left w:val="none" w:sz="0" w:space="0" w:color="auto"/>
                <w:bottom w:val="none" w:sz="0" w:space="0" w:color="auto"/>
                <w:right w:val="none" w:sz="0" w:space="0" w:color="auto"/>
              </w:divBdr>
            </w:div>
            <w:div w:id="1230001533">
              <w:marLeft w:val="0"/>
              <w:marRight w:val="0"/>
              <w:marTop w:val="0"/>
              <w:marBottom w:val="0"/>
              <w:divBdr>
                <w:top w:val="none" w:sz="0" w:space="0" w:color="auto"/>
                <w:left w:val="none" w:sz="0" w:space="0" w:color="auto"/>
                <w:bottom w:val="none" w:sz="0" w:space="0" w:color="auto"/>
                <w:right w:val="none" w:sz="0" w:space="0" w:color="auto"/>
              </w:divBdr>
            </w:div>
            <w:div w:id="832792056">
              <w:marLeft w:val="0"/>
              <w:marRight w:val="0"/>
              <w:marTop w:val="0"/>
              <w:marBottom w:val="0"/>
              <w:divBdr>
                <w:top w:val="none" w:sz="0" w:space="0" w:color="auto"/>
                <w:left w:val="none" w:sz="0" w:space="0" w:color="auto"/>
                <w:bottom w:val="none" w:sz="0" w:space="0" w:color="auto"/>
                <w:right w:val="none" w:sz="0" w:space="0" w:color="auto"/>
              </w:divBdr>
            </w:div>
            <w:div w:id="201745124">
              <w:marLeft w:val="0"/>
              <w:marRight w:val="0"/>
              <w:marTop w:val="0"/>
              <w:marBottom w:val="0"/>
              <w:divBdr>
                <w:top w:val="none" w:sz="0" w:space="0" w:color="auto"/>
                <w:left w:val="none" w:sz="0" w:space="0" w:color="auto"/>
                <w:bottom w:val="none" w:sz="0" w:space="0" w:color="auto"/>
                <w:right w:val="none" w:sz="0" w:space="0" w:color="auto"/>
              </w:divBdr>
            </w:div>
            <w:div w:id="1646158035">
              <w:marLeft w:val="0"/>
              <w:marRight w:val="0"/>
              <w:marTop w:val="0"/>
              <w:marBottom w:val="0"/>
              <w:divBdr>
                <w:top w:val="none" w:sz="0" w:space="0" w:color="auto"/>
                <w:left w:val="none" w:sz="0" w:space="0" w:color="auto"/>
                <w:bottom w:val="none" w:sz="0" w:space="0" w:color="auto"/>
                <w:right w:val="none" w:sz="0" w:space="0" w:color="auto"/>
              </w:divBdr>
            </w:div>
            <w:div w:id="655500490">
              <w:marLeft w:val="0"/>
              <w:marRight w:val="0"/>
              <w:marTop w:val="0"/>
              <w:marBottom w:val="0"/>
              <w:divBdr>
                <w:top w:val="none" w:sz="0" w:space="0" w:color="auto"/>
                <w:left w:val="none" w:sz="0" w:space="0" w:color="auto"/>
                <w:bottom w:val="none" w:sz="0" w:space="0" w:color="auto"/>
                <w:right w:val="none" w:sz="0" w:space="0" w:color="auto"/>
              </w:divBdr>
            </w:div>
            <w:div w:id="1804273694">
              <w:marLeft w:val="0"/>
              <w:marRight w:val="0"/>
              <w:marTop w:val="0"/>
              <w:marBottom w:val="0"/>
              <w:divBdr>
                <w:top w:val="none" w:sz="0" w:space="0" w:color="auto"/>
                <w:left w:val="none" w:sz="0" w:space="0" w:color="auto"/>
                <w:bottom w:val="none" w:sz="0" w:space="0" w:color="auto"/>
                <w:right w:val="none" w:sz="0" w:space="0" w:color="auto"/>
              </w:divBdr>
            </w:div>
            <w:div w:id="1947228754">
              <w:marLeft w:val="0"/>
              <w:marRight w:val="0"/>
              <w:marTop w:val="0"/>
              <w:marBottom w:val="0"/>
              <w:divBdr>
                <w:top w:val="none" w:sz="0" w:space="0" w:color="auto"/>
                <w:left w:val="none" w:sz="0" w:space="0" w:color="auto"/>
                <w:bottom w:val="none" w:sz="0" w:space="0" w:color="auto"/>
                <w:right w:val="none" w:sz="0" w:space="0" w:color="auto"/>
              </w:divBdr>
            </w:div>
            <w:div w:id="461118760">
              <w:marLeft w:val="0"/>
              <w:marRight w:val="0"/>
              <w:marTop w:val="0"/>
              <w:marBottom w:val="0"/>
              <w:divBdr>
                <w:top w:val="none" w:sz="0" w:space="0" w:color="auto"/>
                <w:left w:val="none" w:sz="0" w:space="0" w:color="auto"/>
                <w:bottom w:val="none" w:sz="0" w:space="0" w:color="auto"/>
                <w:right w:val="none" w:sz="0" w:space="0" w:color="auto"/>
              </w:divBdr>
            </w:div>
            <w:div w:id="291911317">
              <w:marLeft w:val="0"/>
              <w:marRight w:val="0"/>
              <w:marTop w:val="0"/>
              <w:marBottom w:val="0"/>
              <w:divBdr>
                <w:top w:val="none" w:sz="0" w:space="0" w:color="auto"/>
                <w:left w:val="none" w:sz="0" w:space="0" w:color="auto"/>
                <w:bottom w:val="none" w:sz="0" w:space="0" w:color="auto"/>
                <w:right w:val="none" w:sz="0" w:space="0" w:color="auto"/>
              </w:divBdr>
            </w:div>
            <w:div w:id="111827233">
              <w:marLeft w:val="0"/>
              <w:marRight w:val="0"/>
              <w:marTop w:val="0"/>
              <w:marBottom w:val="0"/>
              <w:divBdr>
                <w:top w:val="none" w:sz="0" w:space="0" w:color="auto"/>
                <w:left w:val="none" w:sz="0" w:space="0" w:color="auto"/>
                <w:bottom w:val="none" w:sz="0" w:space="0" w:color="auto"/>
                <w:right w:val="none" w:sz="0" w:space="0" w:color="auto"/>
              </w:divBdr>
            </w:div>
            <w:div w:id="2010794717">
              <w:marLeft w:val="0"/>
              <w:marRight w:val="0"/>
              <w:marTop w:val="0"/>
              <w:marBottom w:val="0"/>
              <w:divBdr>
                <w:top w:val="none" w:sz="0" w:space="0" w:color="auto"/>
                <w:left w:val="none" w:sz="0" w:space="0" w:color="auto"/>
                <w:bottom w:val="none" w:sz="0" w:space="0" w:color="auto"/>
                <w:right w:val="none" w:sz="0" w:space="0" w:color="auto"/>
              </w:divBdr>
            </w:div>
            <w:div w:id="518394936">
              <w:marLeft w:val="0"/>
              <w:marRight w:val="0"/>
              <w:marTop w:val="0"/>
              <w:marBottom w:val="0"/>
              <w:divBdr>
                <w:top w:val="none" w:sz="0" w:space="0" w:color="auto"/>
                <w:left w:val="none" w:sz="0" w:space="0" w:color="auto"/>
                <w:bottom w:val="none" w:sz="0" w:space="0" w:color="auto"/>
                <w:right w:val="none" w:sz="0" w:space="0" w:color="auto"/>
              </w:divBdr>
            </w:div>
            <w:div w:id="977998841">
              <w:marLeft w:val="0"/>
              <w:marRight w:val="0"/>
              <w:marTop w:val="0"/>
              <w:marBottom w:val="0"/>
              <w:divBdr>
                <w:top w:val="none" w:sz="0" w:space="0" w:color="auto"/>
                <w:left w:val="none" w:sz="0" w:space="0" w:color="auto"/>
                <w:bottom w:val="none" w:sz="0" w:space="0" w:color="auto"/>
                <w:right w:val="none" w:sz="0" w:space="0" w:color="auto"/>
              </w:divBdr>
            </w:div>
            <w:div w:id="1099133179">
              <w:marLeft w:val="0"/>
              <w:marRight w:val="0"/>
              <w:marTop w:val="0"/>
              <w:marBottom w:val="0"/>
              <w:divBdr>
                <w:top w:val="none" w:sz="0" w:space="0" w:color="auto"/>
                <w:left w:val="none" w:sz="0" w:space="0" w:color="auto"/>
                <w:bottom w:val="none" w:sz="0" w:space="0" w:color="auto"/>
                <w:right w:val="none" w:sz="0" w:space="0" w:color="auto"/>
              </w:divBdr>
            </w:div>
            <w:div w:id="1985742532">
              <w:marLeft w:val="0"/>
              <w:marRight w:val="0"/>
              <w:marTop w:val="0"/>
              <w:marBottom w:val="0"/>
              <w:divBdr>
                <w:top w:val="none" w:sz="0" w:space="0" w:color="auto"/>
                <w:left w:val="none" w:sz="0" w:space="0" w:color="auto"/>
                <w:bottom w:val="none" w:sz="0" w:space="0" w:color="auto"/>
                <w:right w:val="none" w:sz="0" w:space="0" w:color="auto"/>
              </w:divBdr>
            </w:div>
            <w:div w:id="90710688">
              <w:marLeft w:val="0"/>
              <w:marRight w:val="0"/>
              <w:marTop w:val="0"/>
              <w:marBottom w:val="0"/>
              <w:divBdr>
                <w:top w:val="none" w:sz="0" w:space="0" w:color="auto"/>
                <w:left w:val="none" w:sz="0" w:space="0" w:color="auto"/>
                <w:bottom w:val="none" w:sz="0" w:space="0" w:color="auto"/>
                <w:right w:val="none" w:sz="0" w:space="0" w:color="auto"/>
              </w:divBdr>
            </w:div>
            <w:div w:id="1538081386">
              <w:marLeft w:val="0"/>
              <w:marRight w:val="0"/>
              <w:marTop w:val="0"/>
              <w:marBottom w:val="0"/>
              <w:divBdr>
                <w:top w:val="none" w:sz="0" w:space="0" w:color="auto"/>
                <w:left w:val="none" w:sz="0" w:space="0" w:color="auto"/>
                <w:bottom w:val="none" w:sz="0" w:space="0" w:color="auto"/>
                <w:right w:val="none" w:sz="0" w:space="0" w:color="auto"/>
              </w:divBdr>
            </w:div>
            <w:div w:id="66656563">
              <w:marLeft w:val="0"/>
              <w:marRight w:val="0"/>
              <w:marTop w:val="0"/>
              <w:marBottom w:val="0"/>
              <w:divBdr>
                <w:top w:val="none" w:sz="0" w:space="0" w:color="auto"/>
                <w:left w:val="none" w:sz="0" w:space="0" w:color="auto"/>
                <w:bottom w:val="none" w:sz="0" w:space="0" w:color="auto"/>
                <w:right w:val="none" w:sz="0" w:space="0" w:color="auto"/>
              </w:divBdr>
            </w:div>
            <w:div w:id="1180119597">
              <w:marLeft w:val="0"/>
              <w:marRight w:val="0"/>
              <w:marTop w:val="0"/>
              <w:marBottom w:val="0"/>
              <w:divBdr>
                <w:top w:val="none" w:sz="0" w:space="0" w:color="auto"/>
                <w:left w:val="none" w:sz="0" w:space="0" w:color="auto"/>
                <w:bottom w:val="none" w:sz="0" w:space="0" w:color="auto"/>
                <w:right w:val="none" w:sz="0" w:space="0" w:color="auto"/>
              </w:divBdr>
            </w:div>
            <w:div w:id="1849054259">
              <w:marLeft w:val="0"/>
              <w:marRight w:val="0"/>
              <w:marTop w:val="0"/>
              <w:marBottom w:val="0"/>
              <w:divBdr>
                <w:top w:val="none" w:sz="0" w:space="0" w:color="auto"/>
                <w:left w:val="none" w:sz="0" w:space="0" w:color="auto"/>
                <w:bottom w:val="none" w:sz="0" w:space="0" w:color="auto"/>
                <w:right w:val="none" w:sz="0" w:space="0" w:color="auto"/>
              </w:divBdr>
            </w:div>
            <w:div w:id="1264340846">
              <w:marLeft w:val="0"/>
              <w:marRight w:val="0"/>
              <w:marTop w:val="0"/>
              <w:marBottom w:val="0"/>
              <w:divBdr>
                <w:top w:val="none" w:sz="0" w:space="0" w:color="auto"/>
                <w:left w:val="none" w:sz="0" w:space="0" w:color="auto"/>
                <w:bottom w:val="none" w:sz="0" w:space="0" w:color="auto"/>
                <w:right w:val="none" w:sz="0" w:space="0" w:color="auto"/>
              </w:divBdr>
            </w:div>
            <w:div w:id="1211114064">
              <w:marLeft w:val="0"/>
              <w:marRight w:val="0"/>
              <w:marTop w:val="0"/>
              <w:marBottom w:val="0"/>
              <w:divBdr>
                <w:top w:val="none" w:sz="0" w:space="0" w:color="auto"/>
                <w:left w:val="none" w:sz="0" w:space="0" w:color="auto"/>
                <w:bottom w:val="none" w:sz="0" w:space="0" w:color="auto"/>
                <w:right w:val="none" w:sz="0" w:space="0" w:color="auto"/>
              </w:divBdr>
            </w:div>
            <w:div w:id="1812165828">
              <w:marLeft w:val="0"/>
              <w:marRight w:val="0"/>
              <w:marTop w:val="0"/>
              <w:marBottom w:val="0"/>
              <w:divBdr>
                <w:top w:val="none" w:sz="0" w:space="0" w:color="auto"/>
                <w:left w:val="none" w:sz="0" w:space="0" w:color="auto"/>
                <w:bottom w:val="none" w:sz="0" w:space="0" w:color="auto"/>
                <w:right w:val="none" w:sz="0" w:space="0" w:color="auto"/>
              </w:divBdr>
            </w:div>
            <w:div w:id="957877755">
              <w:marLeft w:val="0"/>
              <w:marRight w:val="0"/>
              <w:marTop w:val="0"/>
              <w:marBottom w:val="0"/>
              <w:divBdr>
                <w:top w:val="none" w:sz="0" w:space="0" w:color="auto"/>
                <w:left w:val="none" w:sz="0" w:space="0" w:color="auto"/>
                <w:bottom w:val="none" w:sz="0" w:space="0" w:color="auto"/>
                <w:right w:val="none" w:sz="0" w:space="0" w:color="auto"/>
              </w:divBdr>
            </w:div>
            <w:div w:id="1336765550">
              <w:marLeft w:val="0"/>
              <w:marRight w:val="0"/>
              <w:marTop w:val="0"/>
              <w:marBottom w:val="0"/>
              <w:divBdr>
                <w:top w:val="none" w:sz="0" w:space="0" w:color="auto"/>
                <w:left w:val="none" w:sz="0" w:space="0" w:color="auto"/>
                <w:bottom w:val="none" w:sz="0" w:space="0" w:color="auto"/>
                <w:right w:val="none" w:sz="0" w:space="0" w:color="auto"/>
              </w:divBdr>
            </w:div>
            <w:div w:id="1415316127">
              <w:marLeft w:val="0"/>
              <w:marRight w:val="0"/>
              <w:marTop w:val="0"/>
              <w:marBottom w:val="0"/>
              <w:divBdr>
                <w:top w:val="none" w:sz="0" w:space="0" w:color="auto"/>
                <w:left w:val="none" w:sz="0" w:space="0" w:color="auto"/>
                <w:bottom w:val="none" w:sz="0" w:space="0" w:color="auto"/>
                <w:right w:val="none" w:sz="0" w:space="0" w:color="auto"/>
              </w:divBdr>
            </w:div>
            <w:div w:id="261957052">
              <w:marLeft w:val="0"/>
              <w:marRight w:val="0"/>
              <w:marTop w:val="0"/>
              <w:marBottom w:val="0"/>
              <w:divBdr>
                <w:top w:val="none" w:sz="0" w:space="0" w:color="auto"/>
                <w:left w:val="none" w:sz="0" w:space="0" w:color="auto"/>
                <w:bottom w:val="none" w:sz="0" w:space="0" w:color="auto"/>
                <w:right w:val="none" w:sz="0" w:space="0" w:color="auto"/>
              </w:divBdr>
            </w:div>
            <w:div w:id="549344162">
              <w:marLeft w:val="0"/>
              <w:marRight w:val="0"/>
              <w:marTop w:val="0"/>
              <w:marBottom w:val="0"/>
              <w:divBdr>
                <w:top w:val="none" w:sz="0" w:space="0" w:color="auto"/>
                <w:left w:val="none" w:sz="0" w:space="0" w:color="auto"/>
                <w:bottom w:val="none" w:sz="0" w:space="0" w:color="auto"/>
                <w:right w:val="none" w:sz="0" w:space="0" w:color="auto"/>
              </w:divBdr>
            </w:div>
            <w:div w:id="73864809">
              <w:marLeft w:val="0"/>
              <w:marRight w:val="0"/>
              <w:marTop w:val="0"/>
              <w:marBottom w:val="0"/>
              <w:divBdr>
                <w:top w:val="none" w:sz="0" w:space="0" w:color="auto"/>
                <w:left w:val="none" w:sz="0" w:space="0" w:color="auto"/>
                <w:bottom w:val="none" w:sz="0" w:space="0" w:color="auto"/>
                <w:right w:val="none" w:sz="0" w:space="0" w:color="auto"/>
              </w:divBdr>
            </w:div>
            <w:div w:id="1514421362">
              <w:marLeft w:val="0"/>
              <w:marRight w:val="0"/>
              <w:marTop w:val="0"/>
              <w:marBottom w:val="0"/>
              <w:divBdr>
                <w:top w:val="none" w:sz="0" w:space="0" w:color="auto"/>
                <w:left w:val="none" w:sz="0" w:space="0" w:color="auto"/>
                <w:bottom w:val="none" w:sz="0" w:space="0" w:color="auto"/>
                <w:right w:val="none" w:sz="0" w:space="0" w:color="auto"/>
              </w:divBdr>
            </w:div>
            <w:div w:id="230509467">
              <w:marLeft w:val="0"/>
              <w:marRight w:val="0"/>
              <w:marTop w:val="0"/>
              <w:marBottom w:val="0"/>
              <w:divBdr>
                <w:top w:val="none" w:sz="0" w:space="0" w:color="auto"/>
                <w:left w:val="none" w:sz="0" w:space="0" w:color="auto"/>
                <w:bottom w:val="none" w:sz="0" w:space="0" w:color="auto"/>
                <w:right w:val="none" w:sz="0" w:space="0" w:color="auto"/>
              </w:divBdr>
            </w:div>
            <w:div w:id="567880323">
              <w:marLeft w:val="0"/>
              <w:marRight w:val="0"/>
              <w:marTop w:val="0"/>
              <w:marBottom w:val="0"/>
              <w:divBdr>
                <w:top w:val="none" w:sz="0" w:space="0" w:color="auto"/>
                <w:left w:val="none" w:sz="0" w:space="0" w:color="auto"/>
                <w:bottom w:val="none" w:sz="0" w:space="0" w:color="auto"/>
                <w:right w:val="none" w:sz="0" w:space="0" w:color="auto"/>
              </w:divBdr>
            </w:div>
            <w:div w:id="1891573455">
              <w:marLeft w:val="0"/>
              <w:marRight w:val="0"/>
              <w:marTop w:val="0"/>
              <w:marBottom w:val="0"/>
              <w:divBdr>
                <w:top w:val="none" w:sz="0" w:space="0" w:color="auto"/>
                <w:left w:val="none" w:sz="0" w:space="0" w:color="auto"/>
                <w:bottom w:val="none" w:sz="0" w:space="0" w:color="auto"/>
                <w:right w:val="none" w:sz="0" w:space="0" w:color="auto"/>
              </w:divBdr>
            </w:div>
            <w:div w:id="22482116">
              <w:marLeft w:val="0"/>
              <w:marRight w:val="0"/>
              <w:marTop w:val="0"/>
              <w:marBottom w:val="0"/>
              <w:divBdr>
                <w:top w:val="none" w:sz="0" w:space="0" w:color="auto"/>
                <w:left w:val="none" w:sz="0" w:space="0" w:color="auto"/>
                <w:bottom w:val="none" w:sz="0" w:space="0" w:color="auto"/>
                <w:right w:val="none" w:sz="0" w:space="0" w:color="auto"/>
              </w:divBdr>
            </w:div>
            <w:div w:id="1247034266">
              <w:marLeft w:val="0"/>
              <w:marRight w:val="0"/>
              <w:marTop w:val="0"/>
              <w:marBottom w:val="0"/>
              <w:divBdr>
                <w:top w:val="none" w:sz="0" w:space="0" w:color="auto"/>
                <w:left w:val="none" w:sz="0" w:space="0" w:color="auto"/>
                <w:bottom w:val="none" w:sz="0" w:space="0" w:color="auto"/>
                <w:right w:val="none" w:sz="0" w:space="0" w:color="auto"/>
              </w:divBdr>
            </w:div>
            <w:div w:id="548491962">
              <w:marLeft w:val="0"/>
              <w:marRight w:val="0"/>
              <w:marTop w:val="0"/>
              <w:marBottom w:val="0"/>
              <w:divBdr>
                <w:top w:val="none" w:sz="0" w:space="0" w:color="auto"/>
                <w:left w:val="none" w:sz="0" w:space="0" w:color="auto"/>
                <w:bottom w:val="none" w:sz="0" w:space="0" w:color="auto"/>
                <w:right w:val="none" w:sz="0" w:space="0" w:color="auto"/>
              </w:divBdr>
            </w:div>
            <w:div w:id="1163735793">
              <w:marLeft w:val="0"/>
              <w:marRight w:val="0"/>
              <w:marTop w:val="0"/>
              <w:marBottom w:val="0"/>
              <w:divBdr>
                <w:top w:val="none" w:sz="0" w:space="0" w:color="auto"/>
                <w:left w:val="none" w:sz="0" w:space="0" w:color="auto"/>
                <w:bottom w:val="none" w:sz="0" w:space="0" w:color="auto"/>
                <w:right w:val="none" w:sz="0" w:space="0" w:color="auto"/>
              </w:divBdr>
            </w:div>
            <w:div w:id="1338386412">
              <w:marLeft w:val="0"/>
              <w:marRight w:val="0"/>
              <w:marTop w:val="0"/>
              <w:marBottom w:val="0"/>
              <w:divBdr>
                <w:top w:val="none" w:sz="0" w:space="0" w:color="auto"/>
                <w:left w:val="none" w:sz="0" w:space="0" w:color="auto"/>
                <w:bottom w:val="none" w:sz="0" w:space="0" w:color="auto"/>
                <w:right w:val="none" w:sz="0" w:space="0" w:color="auto"/>
              </w:divBdr>
            </w:div>
            <w:div w:id="258222839">
              <w:marLeft w:val="0"/>
              <w:marRight w:val="0"/>
              <w:marTop w:val="0"/>
              <w:marBottom w:val="0"/>
              <w:divBdr>
                <w:top w:val="none" w:sz="0" w:space="0" w:color="auto"/>
                <w:left w:val="none" w:sz="0" w:space="0" w:color="auto"/>
                <w:bottom w:val="none" w:sz="0" w:space="0" w:color="auto"/>
                <w:right w:val="none" w:sz="0" w:space="0" w:color="auto"/>
              </w:divBdr>
            </w:div>
            <w:div w:id="1587224602">
              <w:marLeft w:val="0"/>
              <w:marRight w:val="0"/>
              <w:marTop w:val="0"/>
              <w:marBottom w:val="0"/>
              <w:divBdr>
                <w:top w:val="none" w:sz="0" w:space="0" w:color="auto"/>
                <w:left w:val="none" w:sz="0" w:space="0" w:color="auto"/>
                <w:bottom w:val="none" w:sz="0" w:space="0" w:color="auto"/>
                <w:right w:val="none" w:sz="0" w:space="0" w:color="auto"/>
              </w:divBdr>
            </w:div>
            <w:div w:id="200368349">
              <w:marLeft w:val="0"/>
              <w:marRight w:val="0"/>
              <w:marTop w:val="0"/>
              <w:marBottom w:val="0"/>
              <w:divBdr>
                <w:top w:val="none" w:sz="0" w:space="0" w:color="auto"/>
                <w:left w:val="none" w:sz="0" w:space="0" w:color="auto"/>
                <w:bottom w:val="none" w:sz="0" w:space="0" w:color="auto"/>
                <w:right w:val="none" w:sz="0" w:space="0" w:color="auto"/>
              </w:divBdr>
            </w:div>
            <w:div w:id="308479004">
              <w:marLeft w:val="0"/>
              <w:marRight w:val="0"/>
              <w:marTop w:val="0"/>
              <w:marBottom w:val="0"/>
              <w:divBdr>
                <w:top w:val="none" w:sz="0" w:space="0" w:color="auto"/>
                <w:left w:val="none" w:sz="0" w:space="0" w:color="auto"/>
                <w:bottom w:val="none" w:sz="0" w:space="0" w:color="auto"/>
                <w:right w:val="none" w:sz="0" w:space="0" w:color="auto"/>
              </w:divBdr>
            </w:div>
            <w:div w:id="691682714">
              <w:marLeft w:val="0"/>
              <w:marRight w:val="0"/>
              <w:marTop w:val="0"/>
              <w:marBottom w:val="0"/>
              <w:divBdr>
                <w:top w:val="none" w:sz="0" w:space="0" w:color="auto"/>
                <w:left w:val="none" w:sz="0" w:space="0" w:color="auto"/>
                <w:bottom w:val="none" w:sz="0" w:space="0" w:color="auto"/>
                <w:right w:val="none" w:sz="0" w:space="0" w:color="auto"/>
              </w:divBdr>
            </w:div>
            <w:div w:id="1615016674">
              <w:marLeft w:val="0"/>
              <w:marRight w:val="0"/>
              <w:marTop w:val="0"/>
              <w:marBottom w:val="0"/>
              <w:divBdr>
                <w:top w:val="none" w:sz="0" w:space="0" w:color="auto"/>
                <w:left w:val="none" w:sz="0" w:space="0" w:color="auto"/>
                <w:bottom w:val="none" w:sz="0" w:space="0" w:color="auto"/>
                <w:right w:val="none" w:sz="0" w:space="0" w:color="auto"/>
              </w:divBdr>
            </w:div>
            <w:div w:id="258373166">
              <w:marLeft w:val="0"/>
              <w:marRight w:val="0"/>
              <w:marTop w:val="0"/>
              <w:marBottom w:val="0"/>
              <w:divBdr>
                <w:top w:val="none" w:sz="0" w:space="0" w:color="auto"/>
                <w:left w:val="none" w:sz="0" w:space="0" w:color="auto"/>
                <w:bottom w:val="none" w:sz="0" w:space="0" w:color="auto"/>
                <w:right w:val="none" w:sz="0" w:space="0" w:color="auto"/>
              </w:divBdr>
            </w:div>
            <w:div w:id="1861357646">
              <w:marLeft w:val="0"/>
              <w:marRight w:val="0"/>
              <w:marTop w:val="0"/>
              <w:marBottom w:val="0"/>
              <w:divBdr>
                <w:top w:val="none" w:sz="0" w:space="0" w:color="auto"/>
                <w:left w:val="none" w:sz="0" w:space="0" w:color="auto"/>
                <w:bottom w:val="none" w:sz="0" w:space="0" w:color="auto"/>
                <w:right w:val="none" w:sz="0" w:space="0" w:color="auto"/>
              </w:divBdr>
            </w:div>
            <w:div w:id="404958018">
              <w:marLeft w:val="0"/>
              <w:marRight w:val="0"/>
              <w:marTop w:val="0"/>
              <w:marBottom w:val="0"/>
              <w:divBdr>
                <w:top w:val="none" w:sz="0" w:space="0" w:color="auto"/>
                <w:left w:val="none" w:sz="0" w:space="0" w:color="auto"/>
                <w:bottom w:val="none" w:sz="0" w:space="0" w:color="auto"/>
                <w:right w:val="none" w:sz="0" w:space="0" w:color="auto"/>
              </w:divBdr>
            </w:div>
            <w:div w:id="178199296">
              <w:marLeft w:val="0"/>
              <w:marRight w:val="0"/>
              <w:marTop w:val="0"/>
              <w:marBottom w:val="0"/>
              <w:divBdr>
                <w:top w:val="none" w:sz="0" w:space="0" w:color="auto"/>
                <w:left w:val="none" w:sz="0" w:space="0" w:color="auto"/>
                <w:bottom w:val="none" w:sz="0" w:space="0" w:color="auto"/>
                <w:right w:val="none" w:sz="0" w:space="0" w:color="auto"/>
              </w:divBdr>
            </w:div>
            <w:div w:id="1553497140">
              <w:marLeft w:val="0"/>
              <w:marRight w:val="0"/>
              <w:marTop w:val="0"/>
              <w:marBottom w:val="0"/>
              <w:divBdr>
                <w:top w:val="none" w:sz="0" w:space="0" w:color="auto"/>
                <w:left w:val="none" w:sz="0" w:space="0" w:color="auto"/>
                <w:bottom w:val="none" w:sz="0" w:space="0" w:color="auto"/>
                <w:right w:val="none" w:sz="0" w:space="0" w:color="auto"/>
              </w:divBdr>
            </w:div>
            <w:div w:id="1975986993">
              <w:marLeft w:val="0"/>
              <w:marRight w:val="0"/>
              <w:marTop w:val="0"/>
              <w:marBottom w:val="0"/>
              <w:divBdr>
                <w:top w:val="none" w:sz="0" w:space="0" w:color="auto"/>
                <w:left w:val="none" w:sz="0" w:space="0" w:color="auto"/>
                <w:bottom w:val="none" w:sz="0" w:space="0" w:color="auto"/>
                <w:right w:val="none" w:sz="0" w:space="0" w:color="auto"/>
              </w:divBdr>
            </w:div>
            <w:div w:id="426973584">
              <w:marLeft w:val="0"/>
              <w:marRight w:val="0"/>
              <w:marTop w:val="0"/>
              <w:marBottom w:val="0"/>
              <w:divBdr>
                <w:top w:val="none" w:sz="0" w:space="0" w:color="auto"/>
                <w:left w:val="none" w:sz="0" w:space="0" w:color="auto"/>
                <w:bottom w:val="none" w:sz="0" w:space="0" w:color="auto"/>
                <w:right w:val="none" w:sz="0" w:space="0" w:color="auto"/>
              </w:divBdr>
            </w:div>
            <w:div w:id="982391315">
              <w:marLeft w:val="0"/>
              <w:marRight w:val="0"/>
              <w:marTop w:val="0"/>
              <w:marBottom w:val="0"/>
              <w:divBdr>
                <w:top w:val="none" w:sz="0" w:space="0" w:color="auto"/>
                <w:left w:val="none" w:sz="0" w:space="0" w:color="auto"/>
                <w:bottom w:val="none" w:sz="0" w:space="0" w:color="auto"/>
                <w:right w:val="none" w:sz="0" w:space="0" w:color="auto"/>
              </w:divBdr>
            </w:div>
            <w:div w:id="1647858088">
              <w:marLeft w:val="0"/>
              <w:marRight w:val="0"/>
              <w:marTop w:val="0"/>
              <w:marBottom w:val="0"/>
              <w:divBdr>
                <w:top w:val="none" w:sz="0" w:space="0" w:color="auto"/>
                <w:left w:val="none" w:sz="0" w:space="0" w:color="auto"/>
                <w:bottom w:val="none" w:sz="0" w:space="0" w:color="auto"/>
                <w:right w:val="none" w:sz="0" w:space="0" w:color="auto"/>
              </w:divBdr>
            </w:div>
            <w:div w:id="815338159">
              <w:marLeft w:val="0"/>
              <w:marRight w:val="0"/>
              <w:marTop w:val="0"/>
              <w:marBottom w:val="0"/>
              <w:divBdr>
                <w:top w:val="none" w:sz="0" w:space="0" w:color="auto"/>
                <w:left w:val="none" w:sz="0" w:space="0" w:color="auto"/>
                <w:bottom w:val="none" w:sz="0" w:space="0" w:color="auto"/>
                <w:right w:val="none" w:sz="0" w:space="0" w:color="auto"/>
              </w:divBdr>
            </w:div>
            <w:div w:id="1190724917">
              <w:marLeft w:val="0"/>
              <w:marRight w:val="0"/>
              <w:marTop w:val="0"/>
              <w:marBottom w:val="0"/>
              <w:divBdr>
                <w:top w:val="none" w:sz="0" w:space="0" w:color="auto"/>
                <w:left w:val="none" w:sz="0" w:space="0" w:color="auto"/>
                <w:bottom w:val="none" w:sz="0" w:space="0" w:color="auto"/>
                <w:right w:val="none" w:sz="0" w:space="0" w:color="auto"/>
              </w:divBdr>
            </w:div>
            <w:div w:id="1435633739">
              <w:marLeft w:val="0"/>
              <w:marRight w:val="0"/>
              <w:marTop w:val="0"/>
              <w:marBottom w:val="0"/>
              <w:divBdr>
                <w:top w:val="none" w:sz="0" w:space="0" w:color="auto"/>
                <w:left w:val="none" w:sz="0" w:space="0" w:color="auto"/>
                <w:bottom w:val="none" w:sz="0" w:space="0" w:color="auto"/>
                <w:right w:val="none" w:sz="0" w:space="0" w:color="auto"/>
              </w:divBdr>
            </w:div>
            <w:div w:id="525145753">
              <w:marLeft w:val="0"/>
              <w:marRight w:val="0"/>
              <w:marTop w:val="0"/>
              <w:marBottom w:val="0"/>
              <w:divBdr>
                <w:top w:val="none" w:sz="0" w:space="0" w:color="auto"/>
                <w:left w:val="none" w:sz="0" w:space="0" w:color="auto"/>
                <w:bottom w:val="none" w:sz="0" w:space="0" w:color="auto"/>
                <w:right w:val="none" w:sz="0" w:space="0" w:color="auto"/>
              </w:divBdr>
            </w:div>
            <w:div w:id="2097746473">
              <w:marLeft w:val="0"/>
              <w:marRight w:val="0"/>
              <w:marTop w:val="0"/>
              <w:marBottom w:val="0"/>
              <w:divBdr>
                <w:top w:val="none" w:sz="0" w:space="0" w:color="auto"/>
                <w:left w:val="none" w:sz="0" w:space="0" w:color="auto"/>
                <w:bottom w:val="none" w:sz="0" w:space="0" w:color="auto"/>
                <w:right w:val="none" w:sz="0" w:space="0" w:color="auto"/>
              </w:divBdr>
            </w:div>
            <w:div w:id="922687502">
              <w:marLeft w:val="0"/>
              <w:marRight w:val="0"/>
              <w:marTop w:val="0"/>
              <w:marBottom w:val="0"/>
              <w:divBdr>
                <w:top w:val="none" w:sz="0" w:space="0" w:color="auto"/>
                <w:left w:val="none" w:sz="0" w:space="0" w:color="auto"/>
                <w:bottom w:val="none" w:sz="0" w:space="0" w:color="auto"/>
                <w:right w:val="none" w:sz="0" w:space="0" w:color="auto"/>
              </w:divBdr>
            </w:div>
            <w:div w:id="1556743602">
              <w:marLeft w:val="0"/>
              <w:marRight w:val="0"/>
              <w:marTop w:val="0"/>
              <w:marBottom w:val="0"/>
              <w:divBdr>
                <w:top w:val="none" w:sz="0" w:space="0" w:color="auto"/>
                <w:left w:val="none" w:sz="0" w:space="0" w:color="auto"/>
                <w:bottom w:val="none" w:sz="0" w:space="0" w:color="auto"/>
                <w:right w:val="none" w:sz="0" w:space="0" w:color="auto"/>
              </w:divBdr>
            </w:div>
            <w:div w:id="2061584845">
              <w:marLeft w:val="0"/>
              <w:marRight w:val="0"/>
              <w:marTop w:val="0"/>
              <w:marBottom w:val="0"/>
              <w:divBdr>
                <w:top w:val="none" w:sz="0" w:space="0" w:color="auto"/>
                <w:left w:val="none" w:sz="0" w:space="0" w:color="auto"/>
                <w:bottom w:val="none" w:sz="0" w:space="0" w:color="auto"/>
                <w:right w:val="none" w:sz="0" w:space="0" w:color="auto"/>
              </w:divBdr>
            </w:div>
            <w:div w:id="1227716175">
              <w:marLeft w:val="0"/>
              <w:marRight w:val="0"/>
              <w:marTop w:val="0"/>
              <w:marBottom w:val="0"/>
              <w:divBdr>
                <w:top w:val="none" w:sz="0" w:space="0" w:color="auto"/>
                <w:left w:val="none" w:sz="0" w:space="0" w:color="auto"/>
                <w:bottom w:val="none" w:sz="0" w:space="0" w:color="auto"/>
                <w:right w:val="none" w:sz="0" w:space="0" w:color="auto"/>
              </w:divBdr>
            </w:div>
            <w:div w:id="1320385633">
              <w:marLeft w:val="0"/>
              <w:marRight w:val="0"/>
              <w:marTop w:val="0"/>
              <w:marBottom w:val="0"/>
              <w:divBdr>
                <w:top w:val="none" w:sz="0" w:space="0" w:color="auto"/>
                <w:left w:val="none" w:sz="0" w:space="0" w:color="auto"/>
                <w:bottom w:val="none" w:sz="0" w:space="0" w:color="auto"/>
                <w:right w:val="none" w:sz="0" w:space="0" w:color="auto"/>
              </w:divBdr>
            </w:div>
            <w:div w:id="889224658">
              <w:marLeft w:val="0"/>
              <w:marRight w:val="0"/>
              <w:marTop w:val="0"/>
              <w:marBottom w:val="0"/>
              <w:divBdr>
                <w:top w:val="none" w:sz="0" w:space="0" w:color="auto"/>
                <w:left w:val="none" w:sz="0" w:space="0" w:color="auto"/>
                <w:bottom w:val="none" w:sz="0" w:space="0" w:color="auto"/>
                <w:right w:val="none" w:sz="0" w:space="0" w:color="auto"/>
              </w:divBdr>
            </w:div>
            <w:div w:id="207690156">
              <w:marLeft w:val="0"/>
              <w:marRight w:val="0"/>
              <w:marTop w:val="0"/>
              <w:marBottom w:val="0"/>
              <w:divBdr>
                <w:top w:val="none" w:sz="0" w:space="0" w:color="auto"/>
                <w:left w:val="none" w:sz="0" w:space="0" w:color="auto"/>
                <w:bottom w:val="none" w:sz="0" w:space="0" w:color="auto"/>
                <w:right w:val="none" w:sz="0" w:space="0" w:color="auto"/>
              </w:divBdr>
            </w:div>
            <w:div w:id="2091386550">
              <w:marLeft w:val="0"/>
              <w:marRight w:val="0"/>
              <w:marTop w:val="0"/>
              <w:marBottom w:val="0"/>
              <w:divBdr>
                <w:top w:val="none" w:sz="0" w:space="0" w:color="auto"/>
                <w:left w:val="none" w:sz="0" w:space="0" w:color="auto"/>
                <w:bottom w:val="none" w:sz="0" w:space="0" w:color="auto"/>
                <w:right w:val="none" w:sz="0" w:space="0" w:color="auto"/>
              </w:divBdr>
            </w:div>
            <w:div w:id="142086997">
              <w:marLeft w:val="0"/>
              <w:marRight w:val="0"/>
              <w:marTop w:val="0"/>
              <w:marBottom w:val="0"/>
              <w:divBdr>
                <w:top w:val="none" w:sz="0" w:space="0" w:color="auto"/>
                <w:left w:val="none" w:sz="0" w:space="0" w:color="auto"/>
                <w:bottom w:val="none" w:sz="0" w:space="0" w:color="auto"/>
                <w:right w:val="none" w:sz="0" w:space="0" w:color="auto"/>
              </w:divBdr>
            </w:div>
            <w:div w:id="743068308">
              <w:marLeft w:val="0"/>
              <w:marRight w:val="0"/>
              <w:marTop w:val="0"/>
              <w:marBottom w:val="0"/>
              <w:divBdr>
                <w:top w:val="none" w:sz="0" w:space="0" w:color="auto"/>
                <w:left w:val="none" w:sz="0" w:space="0" w:color="auto"/>
                <w:bottom w:val="none" w:sz="0" w:space="0" w:color="auto"/>
                <w:right w:val="none" w:sz="0" w:space="0" w:color="auto"/>
              </w:divBdr>
            </w:div>
            <w:div w:id="260258839">
              <w:marLeft w:val="0"/>
              <w:marRight w:val="0"/>
              <w:marTop w:val="0"/>
              <w:marBottom w:val="0"/>
              <w:divBdr>
                <w:top w:val="none" w:sz="0" w:space="0" w:color="auto"/>
                <w:left w:val="none" w:sz="0" w:space="0" w:color="auto"/>
                <w:bottom w:val="none" w:sz="0" w:space="0" w:color="auto"/>
                <w:right w:val="none" w:sz="0" w:space="0" w:color="auto"/>
              </w:divBdr>
            </w:div>
            <w:div w:id="1174875416">
              <w:marLeft w:val="0"/>
              <w:marRight w:val="0"/>
              <w:marTop w:val="0"/>
              <w:marBottom w:val="0"/>
              <w:divBdr>
                <w:top w:val="none" w:sz="0" w:space="0" w:color="auto"/>
                <w:left w:val="none" w:sz="0" w:space="0" w:color="auto"/>
                <w:bottom w:val="none" w:sz="0" w:space="0" w:color="auto"/>
                <w:right w:val="none" w:sz="0" w:space="0" w:color="auto"/>
              </w:divBdr>
            </w:div>
            <w:div w:id="354767353">
              <w:marLeft w:val="0"/>
              <w:marRight w:val="0"/>
              <w:marTop w:val="0"/>
              <w:marBottom w:val="0"/>
              <w:divBdr>
                <w:top w:val="none" w:sz="0" w:space="0" w:color="auto"/>
                <w:left w:val="none" w:sz="0" w:space="0" w:color="auto"/>
                <w:bottom w:val="none" w:sz="0" w:space="0" w:color="auto"/>
                <w:right w:val="none" w:sz="0" w:space="0" w:color="auto"/>
              </w:divBdr>
            </w:div>
            <w:div w:id="1714846514">
              <w:marLeft w:val="0"/>
              <w:marRight w:val="0"/>
              <w:marTop w:val="0"/>
              <w:marBottom w:val="0"/>
              <w:divBdr>
                <w:top w:val="none" w:sz="0" w:space="0" w:color="auto"/>
                <w:left w:val="none" w:sz="0" w:space="0" w:color="auto"/>
                <w:bottom w:val="none" w:sz="0" w:space="0" w:color="auto"/>
                <w:right w:val="none" w:sz="0" w:space="0" w:color="auto"/>
              </w:divBdr>
            </w:div>
            <w:div w:id="1654330442">
              <w:marLeft w:val="0"/>
              <w:marRight w:val="0"/>
              <w:marTop w:val="0"/>
              <w:marBottom w:val="0"/>
              <w:divBdr>
                <w:top w:val="none" w:sz="0" w:space="0" w:color="auto"/>
                <w:left w:val="none" w:sz="0" w:space="0" w:color="auto"/>
                <w:bottom w:val="none" w:sz="0" w:space="0" w:color="auto"/>
                <w:right w:val="none" w:sz="0" w:space="0" w:color="auto"/>
              </w:divBdr>
            </w:div>
            <w:div w:id="1577856789">
              <w:marLeft w:val="0"/>
              <w:marRight w:val="0"/>
              <w:marTop w:val="0"/>
              <w:marBottom w:val="0"/>
              <w:divBdr>
                <w:top w:val="none" w:sz="0" w:space="0" w:color="auto"/>
                <w:left w:val="none" w:sz="0" w:space="0" w:color="auto"/>
                <w:bottom w:val="none" w:sz="0" w:space="0" w:color="auto"/>
                <w:right w:val="none" w:sz="0" w:space="0" w:color="auto"/>
              </w:divBdr>
            </w:div>
            <w:div w:id="1361588882">
              <w:marLeft w:val="0"/>
              <w:marRight w:val="0"/>
              <w:marTop w:val="0"/>
              <w:marBottom w:val="0"/>
              <w:divBdr>
                <w:top w:val="none" w:sz="0" w:space="0" w:color="auto"/>
                <w:left w:val="none" w:sz="0" w:space="0" w:color="auto"/>
                <w:bottom w:val="none" w:sz="0" w:space="0" w:color="auto"/>
                <w:right w:val="none" w:sz="0" w:space="0" w:color="auto"/>
              </w:divBdr>
            </w:div>
            <w:div w:id="479273636">
              <w:marLeft w:val="0"/>
              <w:marRight w:val="0"/>
              <w:marTop w:val="0"/>
              <w:marBottom w:val="0"/>
              <w:divBdr>
                <w:top w:val="none" w:sz="0" w:space="0" w:color="auto"/>
                <w:left w:val="none" w:sz="0" w:space="0" w:color="auto"/>
                <w:bottom w:val="none" w:sz="0" w:space="0" w:color="auto"/>
                <w:right w:val="none" w:sz="0" w:space="0" w:color="auto"/>
              </w:divBdr>
            </w:div>
            <w:div w:id="134222483">
              <w:marLeft w:val="0"/>
              <w:marRight w:val="0"/>
              <w:marTop w:val="0"/>
              <w:marBottom w:val="0"/>
              <w:divBdr>
                <w:top w:val="none" w:sz="0" w:space="0" w:color="auto"/>
                <w:left w:val="none" w:sz="0" w:space="0" w:color="auto"/>
                <w:bottom w:val="none" w:sz="0" w:space="0" w:color="auto"/>
                <w:right w:val="none" w:sz="0" w:space="0" w:color="auto"/>
              </w:divBdr>
            </w:div>
            <w:div w:id="375617693">
              <w:marLeft w:val="0"/>
              <w:marRight w:val="0"/>
              <w:marTop w:val="0"/>
              <w:marBottom w:val="0"/>
              <w:divBdr>
                <w:top w:val="none" w:sz="0" w:space="0" w:color="auto"/>
                <w:left w:val="none" w:sz="0" w:space="0" w:color="auto"/>
                <w:bottom w:val="none" w:sz="0" w:space="0" w:color="auto"/>
                <w:right w:val="none" w:sz="0" w:space="0" w:color="auto"/>
              </w:divBdr>
            </w:div>
            <w:div w:id="1427266014">
              <w:marLeft w:val="0"/>
              <w:marRight w:val="0"/>
              <w:marTop w:val="0"/>
              <w:marBottom w:val="0"/>
              <w:divBdr>
                <w:top w:val="none" w:sz="0" w:space="0" w:color="auto"/>
                <w:left w:val="none" w:sz="0" w:space="0" w:color="auto"/>
                <w:bottom w:val="none" w:sz="0" w:space="0" w:color="auto"/>
                <w:right w:val="none" w:sz="0" w:space="0" w:color="auto"/>
              </w:divBdr>
            </w:div>
            <w:div w:id="1280336895">
              <w:marLeft w:val="0"/>
              <w:marRight w:val="0"/>
              <w:marTop w:val="0"/>
              <w:marBottom w:val="0"/>
              <w:divBdr>
                <w:top w:val="none" w:sz="0" w:space="0" w:color="auto"/>
                <w:left w:val="none" w:sz="0" w:space="0" w:color="auto"/>
                <w:bottom w:val="none" w:sz="0" w:space="0" w:color="auto"/>
                <w:right w:val="none" w:sz="0" w:space="0" w:color="auto"/>
              </w:divBdr>
            </w:div>
            <w:div w:id="1503816366">
              <w:marLeft w:val="0"/>
              <w:marRight w:val="0"/>
              <w:marTop w:val="0"/>
              <w:marBottom w:val="0"/>
              <w:divBdr>
                <w:top w:val="none" w:sz="0" w:space="0" w:color="auto"/>
                <w:left w:val="none" w:sz="0" w:space="0" w:color="auto"/>
                <w:bottom w:val="none" w:sz="0" w:space="0" w:color="auto"/>
                <w:right w:val="none" w:sz="0" w:space="0" w:color="auto"/>
              </w:divBdr>
            </w:div>
            <w:div w:id="996760330">
              <w:marLeft w:val="0"/>
              <w:marRight w:val="0"/>
              <w:marTop w:val="0"/>
              <w:marBottom w:val="0"/>
              <w:divBdr>
                <w:top w:val="none" w:sz="0" w:space="0" w:color="auto"/>
                <w:left w:val="none" w:sz="0" w:space="0" w:color="auto"/>
                <w:bottom w:val="none" w:sz="0" w:space="0" w:color="auto"/>
                <w:right w:val="none" w:sz="0" w:space="0" w:color="auto"/>
              </w:divBdr>
            </w:div>
            <w:div w:id="576742065">
              <w:marLeft w:val="0"/>
              <w:marRight w:val="0"/>
              <w:marTop w:val="0"/>
              <w:marBottom w:val="0"/>
              <w:divBdr>
                <w:top w:val="none" w:sz="0" w:space="0" w:color="auto"/>
                <w:left w:val="none" w:sz="0" w:space="0" w:color="auto"/>
                <w:bottom w:val="none" w:sz="0" w:space="0" w:color="auto"/>
                <w:right w:val="none" w:sz="0" w:space="0" w:color="auto"/>
              </w:divBdr>
            </w:div>
            <w:div w:id="1215002945">
              <w:marLeft w:val="0"/>
              <w:marRight w:val="0"/>
              <w:marTop w:val="0"/>
              <w:marBottom w:val="0"/>
              <w:divBdr>
                <w:top w:val="none" w:sz="0" w:space="0" w:color="auto"/>
                <w:left w:val="none" w:sz="0" w:space="0" w:color="auto"/>
                <w:bottom w:val="none" w:sz="0" w:space="0" w:color="auto"/>
                <w:right w:val="none" w:sz="0" w:space="0" w:color="auto"/>
              </w:divBdr>
            </w:div>
            <w:div w:id="1781752891">
              <w:marLeft w:val="0"/>
              <w:marRight w:val="0"/>
              <w:marTop w:val="0"/>
              <w:marBottom w:val="0"/>
              <w:divBdr>
                <w:top w:val="none" w:sz="0" w:space="0" w:color="auto"/>
                <w:left w:val="none" w:sz="0" w:space="0" w:color="auto"/>
                <w:bottom w:val="none" w:sz="0" w:space="0" w:color="auto"/>
                <w:right w:val="none" w:sz="0" w:space="0" w:color="auto"/>
              </w:divBdr>
            </w:div>
            <w:div w:id="1203783840">
              <w:marLeft w:val="0"/>
              <w:marRight w:val="0"/>
              <w:marTop w:val="0"/>
              <w:marBottom w:val="0"/>
              <w:divBdr>
                <w:top w:val="none" w:sz="0" w:space="0" w:color="auto"/>
                <w:left w:val="none" w:sz="0" w:space="0" w:color="auto"/>
                <w:bottom w:val="none" w:sz="0" w:space="0" w:color="auto"/>
                <w:right w:val="none" w:sz="0" w:space="0" w:color="auto"/>
              </w:divBdr>
            </w:div>
            <w:div w:id="1166944269">
              <w:marLeft w:val="0"/>
              <w:marRight w:val="0"/>
              <w:marTop w:val="0"/>
              <w:marBottom w:val="0"/>
              <w:divBdr>
                <w:top w:val="none" w:sz="0" w:space="0" w:color="auto"/>
                <w:left w:val="none" w:sz="0" w:space="0" w:color="auto"/>
                <w:bottom w:val="none" w:sz="0" w:space="0" w:color="auto"/>
                <w:right w:val="none" w:sz="0" w:space="0" w:color="auto"/>
              </w:divBdr>
            </w:div>
            <w:div w:id="281497071">
              <w:marLeft w:val="0"/>
              <w:marRight w:val="0"/>
              <w:marTop w:val="0"/>
              <w:marBottom w:val="0"/>
              <w:divBdr>
                <w:top w:val="none" w:sz="0" w:space="0" w:color="auto"/>
                <w:left w:val="none" w:sz="0" w:space="0" w:color="auto"/>
                <w:bottom w:val="none" w:sz="0" w:space="0" w:color="auto"/>
                <w:right w:val="none" w:sz="0" w:space="0" w:color="auto"/>
              </w:divBdr>
            </w:div>
            <w:div w:id="1717773593">
              <w:marLeft w:val="0"/>
              <w:marRight w:val="0"/>
              <w:marTop w:val="0"/>
              <w:marBottom w:val="0"/>
              <w:divBdr>
                <w:top w:val="none" w:sz="0" w:space="0" w:color="auto"/>
                <w:left w:val="none" w:sz="0" w:space="0" w:color="auto"/>
                <w:bottom w:val="none" w:sz="0" w:space="0" w:color="auto"/>
                <w:right w:val="none" w:sz="0" w:space="0" w:color="auto"/>
              </w:divBdr>
            </w:div>
            <w:div w:id="819268662">
              <w:marLeft w:val="0"/>
              <w:marRight w:val="0"/>
              <w:marTop w:val="0"/>
              <w:marBottom w:val="0"/>
              <w:divBdr>
                <w:top w:val="none" w:sz="0" w:space="0" w:color="auto"/>
                <w:left w:val="none" w:sz="0" w:space="0" w:color="auto"/>
                <w:bottom w:val="none" w:sz="0" w:space="0" w:color="auto"/>
                <w:right w:val="none" w:sz="0" w:space="0" w:color="auto"/>
              </w:divBdr>
            </w:div>
            <w:div w:id="171652990">
              <w:marLeft w:val="0"/>
              <w:marRight w:val="0"/>
              <w:marTop w:val="0"/>
              <w:marBottom w:val="0"/>
              <w:divBdr>
                <w:top w:val="none" w:sz="0" w:space="0" w:color="auto"/>
                <w:left w:val="none" w:sz="0" w:space="0" w:color="auto"/>
                <w:bottom w:val="none" w:sz="0" w:space="0" w:color="auto"/>
                <w:right w:val="none" w:sz="0" w:space="0" w:color="auto"/>
              </w:divBdr>
            </w:div>
            <w:div w:id="1780903877">
              <w:marLeft w:val="0"/>
              <w:marRight w:val="0"/>
              <w:marTop w:val="0"/>
              <w:marBottom w:val="0"/>
              <w:divBdr>
                <w:top w:val="none" w:sz="0" w:space="0" w:color="auto"/>
                <w:left w:val="none" w:sz="0" w:space="0" w:color="auto"/>
                <w:bottom w:val="none" w:sz="0" w:space="0" w:color="auto"/>
                <w:right w:val="none" w:sz="0" w:space="0" w:color="auto"/>
              </w:divBdr>
            </w:div>
            <w:div w:id="92553298">
              <w:marLeft w:val="0"/>
              <w:marRight w:val="0"/>
              <w:marTop w:val="0"/>
              <w:marBottom w:val="0"/>
              <w:divBdr>
                <w:top w:val="none" w:sz="0" w:space="0" w:color="auto"/>
                <w:left w:val="none" w:sz="0" w:space="0" w:color="auto"/>
                <w:bottom w:val="none" w:sz="0" w:space="0" w:color="auto"/>
                <w:right w:val="none" w:sz="0" w:space="0" w:color="auto"/>
              </w:divBdr>
            </w:div>
            <w:div w:id="568619066">
              <w:marLeft w:val="0"/>
              <w:marRight w:val="0"/>
              <w:marTop w:val="0"/>
              <w:marBottom w:val="0"/>
              <w:divBdr>
                <w:top w:val="none" w:sz="0" w:space="0" w:color="auto"/>
                <w:left w:val="none" w:sz="0" w:space="0" w:color="auto"/>
                <w:bottom w:val="none" w:sz="0" w:space="0" w:color="auto"/>
                <w:right w:val="none" w:sz="0" w:space="0" w:color="auto"/>
              </w:divBdr>
            </w:div>
            <w:div w:id="465272278">
              <w:marLeft w:val="0"/>
              <w:marRight w:val="0"/>
              <w:marTop w:val="0"/>
              <w:marBottom w:val="0"/>
              <w:divBdr>
                <w:top w:val="none" w:sz="0" w:space="0" w:color="auto"/>
                <w:left w:val="none" w:sz="0" w:space="0" w:color="auto"/>
                <w:bottom w:val="none" w:sz="0" w:space="0" w:color="auto"/>
                <w:right w:val="none" w:sz="0" w:space="0" w:color="auto"/>
              </w:divBdr>
            </w:div>
            <w:div w:id="436758516">
              <w:marLeft w:val="0"/>
              <w:marRight w:val="0"/>
              <w:marTop w:val="0"/>
              <w:marBottom w:val="0"/>
              <w:divBdr>
                <w:top w:val="none" w:sz="0" w:space="0" w:color="auto"/>
                <w:left w:val="none" w:sz="0" w:space="0" w:color="auto"/>
                <w:bottom w:val="none" w:sz="0" w:space="0" w:color="auto"/>
                <w:right w:val="none" w:sz="0" w:space="0" w:color="auto"/>
              </w:divBdr>
            </w:div>
            <w:div w:id="853039222">
              <w:marLeft w:val="0"/>
              <w:marRight w:val="0"/>
              <w:marTop w:val="0"/>
              <w:marBottom w:val="0"/>
              <w:divBdr>
                <w:top w:val="none" w:sz="0" w:space="0" w:color="auto"/>
                <w:left w:val="none" w:sz="0" w:space="0" w:color="auto"/>
                <w:bottom w:val="none" w:sz="0" w:space="0" w:color="auto"/>
                <w:right w:val="none" w:sz="0" w:space="0" w:color="auto"/>
              </w:divBdr>
            </w:div>
            <w:div w:id="1175193047">
              <w:marLeft w:val="0"/>
              <w:marRight w:val="0"/>
              <w:marTop w:val="0"/>
              <w:marBottom w:val="0"/>
              <w:divBdr>
                <w:top w:val="none" w:sz="0" w:space="0" w:color="auto"/>
                <w:left w:val="none" w:sz="0" w:space="0" w:color="auto"/>
                <w:bottom w:val="none" w:sz="0" w:space="0" w:color="auto"/>
                <w:right w:val="none" w:sz="0" w:space="0" w:color="auto"/>
              </w:divBdr>
            </w:div>
            <w:div w:id="562760906">
              <w:marLeft w:val="0"/>
              <w:marRight w:val="0"/>
              <w:marTop w:val="0"/>
              <w:marBottom w:val="0"/>
              <w:divBdr>
                <w:top w:val="none" w:sz="0" w:space="0" w:color="auto"/>
                <w:left w:val="none" w:sz="0" w:space="0" w:color="auto"/>
                <w:bottom w:val="none" w:sz="0" w:space="0" w:color="auto"/>
                <w:right w:val="none" w:sz="0" w:space="0" w:color="auto"/>
              </w:divBdr>
            </w:div>
            <w:div w:id="678045699">
              <w:marLeft w:val="0"/>
              <w:marRight w:val="0"/>
              <w:marTop w:val="0"/>
              <w:marBottom w:val="0"/>
              <w:divBdr>
                <w:top w:val="none" w:sz="0" w:space="0" w:color="auto"/>
                <w:left w:val="none" w:sz="0" w:space="0" w:color="auto"/>
                <w:bottom w:val="none" w:sz="0" w:space="0" w:color="auto"/>
                <w:right w:val="none" w:sz="0" w:space="0" w:color="auto"/>
              </w:divBdr>
            </w:div>
            <w:div w:id="476842866">
              <w:marLeft w:val="0"/>
              <w:marRight w:val="0"/>
              <w:marTop w:val="0"/>
              <w:marBottom w:val="0"/>
              <w:divBdr>
                <w:top w:val="none" w:sz="0" w:space="0" w:color="auto"/>
                <w:left w:val="none" w:sz="0" w:space="0" w:color="auto"/>
                <w:bottom w:val="none" w:sz="0" w:space="0" w:color="auto"/>
                <w:right w:val="none" w:sz="0" w:space="0" w:color="auto"/>
              </w:divBdr>
            </w:div>
            <w:div w:id="400828625">
              <w:marLeft w:val="0"/>
              <w:marRight w:val="0"/>
              <w:marTop w:val="0"/>
              <w:marBottom w:val="0"/>
              <w:divBdr>
                <w:top w:val="none" w:sz="0" w:space="0" w:color="auto"/>
                <w:left w:val="none" w:sz="0" w:space="0" w:color="auto"/>
                <w:bottom w:val="none" w:sz="0" w:space="0" w:color="auto"/>
                <w:right w:val="none" w:sz="0" w:space="0" w:color="auto"/>
              </w:divBdr>
            </w:div>
            <w:div w:id="1648779707">
              <w:marLeft w:val="0"/>
              <w:marRight w:val="0"/>
              <w:marTop w:val="0"/>
              <w:marBottom w:val="0"/>
              <w:divBdr>
                <w:top w:val="none" w:sz="0" w:space="0" w:color="auto"/>
                <w:left w:val="none" w:sz="0" w:space="0" w:color="auto"/>
                <w:bottom w:val="none" w:sz="0" w:space="0" w:color="auto"/>
                <w:right w:val="none" w:sz="0" w:space="0" w:color="auto"/>
              </w:divBdr>
            </w:div>
            <w:div w:id="1691029800">
              <w:marLeft w:val="0"/>
              <w:marRight w:val="0"/>
              <w:marTop w:val="0"/>
              <w:marBottom w:val="0"/>
              <w:divBdr>
                <w:top w:val="none" w:sz="0" w:space="0" w:color="auto"/>
                <w:left w:val="none" w:sz="0" w:space="0" w:color="auto"/>
                <w:bottom w:val="none" w:sz="0" w:space="0" w:color="auto"/>
                <w:right w:val="none" w:sz="0" w:space="0" w:color="auto"/>
              </w:divBdr>
            </w:div>
            <w:div w:id="1269312230">
              <w:marLeft w:val="0"/>
              <w:marRight w:val="0"/>
              <w:marTop w:val="0"/>
              <w:marBottom w:val="0"/>
              <w:divBdr>
                <w:top w:val="none" w:sz="0" w:space="0" w:color="auto"/>
                <w:left w:val="none" w:sz="0" w:space="0" w:color="auto"/>
                <w:bottom w:val="none" w:sz="0" w:space="0" w:color="auto"/>
                <w:right w:val="none" w:sz="0" w:space="0" w:color="auto"/>
              </w:divBdr>
            </w:div>
            <w:div w:id="1457064063">
              <w:marLeft w:val="0"/>
              <w:marRight w:val="0"/>
              <w:marTop w:val="0"/>
              <w:marBottom w:val="0"/>
              <w:divBdr>
                <w:top w:val="none" w:sz="0" w:space="0" w:color="auto"/>
                <w:left w:val="none" w:sz="0" w:space="0" w:color="auto"/>
                <w:bottom w:val="none" w:sz="0" w:space="0" w:color="auto"/>
                <w:right w:val="none" w:sz="0" w:space="0" w:color="auto"/>
              </w:divBdr>
            </w:div>
            <w:div w:id="90712015">
              <w:marLeft w:val="0"/>
              <w:marRight w:val="0"/>
              <w:marTop w:val="0"/>
              <w:marBottom w:val="0"/>
              <w:divBdr>
                <w:top w:val="none" w:sz="0" w:space="0" w:color="auto"/>
                <w:left w:val="none" w:sz="0" w:space="0" w:color="auto"/>
                <w:bottom w:val="none" w:sz="0" w:space="0" w:color="auto"/>
                <w:right w:val="none" w:sz="0" w:space="0" w:color="auto"/>
              </w:divBdr>
            </w:div>
            <w:div w:id="1263955090">
              <w:marLeft w:val="0"/>
              <w:marRight w:val="0"/>
              <w:marTop w:val="0"/>
              <w:marBottom w:val="0"/>
              <w:divBdr>
                <w:top w:val="none" w:sz="0" w:space="0" w:color="auto"/>
                <w:left w:val="none" w:sz="0" w:space="0" w:color="auto"/>
                <w:bottom w:val="none" w:sz="0" w:space="0" w:color="auto"/>
                <w:right w:val="none" w:sz="0" w:space="0" w:color="auto"/>
              </w:divBdr>
            </w:div>
            <w:div w:id="869563760">
              <w:marLeft w:val="0"/>
              <w:marRight w:val="0"/>
              <w:marTop w:val="0"/>
              <w:marBottom w:val="0"/>
              <w:divBdr>
                <w:top w:val="none" w:sz="0" w:space="0" w:color="auto"/>
                <w:left w:val="none" w:sz="0" w:space="0" w:color="auto"/>
                <w:bottom w:val="none" w:sz="0" w:space="0" w:color="auto"/>
                <w:right w:val="none" w:sz="0" w:space="0" w:color="auto"/>
              </w:divBdr>
            </w:div>
            <w:div w:id="1797602782">
              <w:marLeft w:val="0"/>
              <w:marRight w:val="0"/>
              <w:marTop w:val="0"/>
              <w:marBottom w:val="0"/>
              <w:divBdr>
                <w:top w:val="none" w:sz="0" w:space="0" w:color="auto"/>
                <w:left w:val="none" w:sz="0" w:space="0" w:color="auto"/>
                <w:bottom w:val="none" w:sz="0" w:space="0" w:color="auto"/>
                <w:right w:val="none" w:sz="0" w:space="0" w:color="auto"/>
              </w:divBdr>
            </w:div>
            <w:div w:id="2006739267">
              <w:marLeft w:val="0"/>
              <w:marRight w:val="0"/>
              <w:marTop w:val="0"/>
              <w:marBottom w:val="0"/>
              <w:divBdr>
                <w:top w:val="none" w:sz="0" w:space="0" w:color="auto"/>
                <w:left w:val="none" w:sz="0" w:space="0" w:color="auto"/>
                <w:bottom w:val="none" w:sz="0" w:space="0" w:color="auto"/>
                <w:right w:val="none" w:sz="0" w:space="0" w:color="auto"/>
              </w:divBdr>
            </w:div>
            <w:div w:id="1613900859">
              <w:marLeft w:val="0"/>
              <w:marRight w:val="0"/>
              <w:marTop w:val="0"/>
              <w:marBottom w:val="0"/>
              <w:divBdr>
                <w:top w:val="none" w:sz="0" w:space="0" w:color="auto"/>
                <w:left w:val="none" w:sz="0" w:space="0" w:color="auto"/>
                <w:bottom w:val="none" w:sz="0" w:space="0" w:color="auto"/>
                <w:right w:val="none" w:sz="0" w:space="0" w:color="auto"/>
              </w:divBdr>
            </w:div>
            <w:div w:id="2054190846">
              <w:marLeft w:val="0"/>
              <w:marRight w:val="0"/>
              <w:marTop w:val="0"/>
              <w:marBottom w:val="0"/>
              <w:divBdr>
                <w:top w:val="none" w:sz="0" w:space="0" w:color="auto"/>
                <w:left w:val="none" w:sz="0" w:space="0" w:color="auto"/>
                <w:bottom w:val="none" w:sz="0" w:space="0" w:color="auto"/>
                <w:right w:val="none" w:sz="0" w:space="0" w:color="auto"/>
              </w:divBdr>
            </w:div>
            <w:div w:id="401803695">
              <w:marLeft w:val="0"/>
              <w:marRight w:val="0"/>
              <w:marTop w:val="0"/>
              <w:marBottom w:val="0"/>
              <w:divBdr>
                <w:top w:val="none" w:sz="0" w:space="0" w:color="auto"/>
                <w:left w:val="none" w:sz="0" w:space="0" w:color="auto"/>
                <w:bottom w:val="none" w:sz="0" w:space="0" w:color="auto"/>
                <w:right w:val="none" w:sz="0" w:space="0" w:color="auto"/>
              </w:divBdr>
            </w:div>
            <w:div w:id="189299962">
              <w:marLeft w:val="0"/>
              <w:marRight w:val="0"/>
              <w:marTop w:val="0"/>
              <w:marBottom w:val="0"/>
              <w:divBdr>
                <w:top w:val="none" w:sz="0" w:space="0" w:color="auto"/>
                <w:left w:val="none" w:sz="0" w:space="0" w:color="auto"/>
                <w:bottom w:val="none" w:sz="0" w:space="0" w:color="auto"/>
                <w:right w:val="none" w:sz="0" w:space="0" w:color="auto"/>
              </w:divBdr>
            </w:div>
            <w:div w:id="808934466">
              <w:marLeft w:val="0"/>
              <w:marRight w:val="0"/>
              <w:marTop w:val="0"/>
              <w:marBottom w:val="0"/>
              <w:divBdr>
                <w:top w:val="none" w:sz="0" w:space="0" w:color="auto"/>
                <w:left w:val="none" w:sz="0" w:space="0" w:color="auto"/>
                <w:bottom w:val="none" w:sz="0" w:space="0" w:color="auto"/>
                <w:right w:val="none" w:sz="0" w:space="0" w:color="auto"/>
              </w:divBdr>
            </w:div>
            <w:div w:id="2020041273">
              <w:marLeft w:val="0"/>
              <w:marRight w:val="0"/>
              <w:marTop w:val="0"/>
              <w:marBottom w:val="0"/>
              <w:divBdr>
                <w:top w:val="none" w:sz="0" w:space="0" w:color="auto"/>
                <w:left w:val="none" w:sz="0" w:space="0" w:color="auto"/>
                <w:bottom w:val="none" w:sz="0" w:space="0" w:color="auto"/>
                <w:right w:val="none" w:sz="0" w:space="0" w:color="auto"/>
              </w:divBdr>
            </w:div>
            <w:div w:id="1431007218">
              <w:marLeft w:val="0"/>
              <w:marRight w:val="0"/>
              <w:marTop w:val="0"/>
              <w:marBottom w:val="0"/>
              <w:divBdr>
                <w:top w:val="none" w:sz="0" w:space="0" w:color="auto"/>
                <w:left w:val="none" w:sz="0" w:space="0" w:color="auto"/>
                <w:bottom w:val="none" w:sz="0" w:space="0" w:color="auto"/>
                <w:right w:val="none" w:sz="0" w:space="0" w:color="auto"/>
              </w:divBdr>
            </w:div>
            <w:div w:id="833107153">
              <w:marLeft w:val="0"/>
              <w:marRight w:val="0"/>
              <w:marTop w:val="0"/>
              <w:marBottom w:val="0"/>
              <w:divBdr>
                <w:top w:val="none" w:sz="0" w:space="0" w:color="auto"/>
                <w:left w:val="none" w:sz="0" w:space="0" w:color="auto"/>
                <w:bottom w:val="none" w:sz="0" w:space="0" w:color="auto"/>
                <w:right w:val="none" w:sz="0" w:space="0" w:color="auto"/>
              </w:divBdr>
            </w:div>
            <w:div w:id="1061904046">
              <w:marLeft w:val="0"/>
              <w:marRight w:val="0"/>
              <w:marTop w:val="0"/>
              <w:marBottom w:val="0"/>
              <w:divBdr>
                <w:top w:val="none" w:sz="0" w:space="0" w:color="auto"/>
                <w:left w:val="none" w:sz="0" w:space="0" w:color="auto"/>
                <w:bottom w:val="none" w:sz="0" w:space="0" w:color="auto"/>
                <w:right w:val="none" w:sz="0" w:space="0" w:color="auto"/>
              </w:divBdr>
            </w:div>
            <w:div w:id="1881284250">
              <w:marLeft w:val="0"/>
              <w:marRight w:val="0"/>
              <w:marTop w:val="0"/>
              <w:marBottom w:val="0"/>
              <w:divBdr>
                <w:top w:val="none" w:sz="0" w:space="0" w:color="auto"/>
                <w:left w:val="none" w:sz="0" w:space="0" w:color="auto"/>
                <w:bottom w:val="none" w:sz="0" w:space="0" w:color="auto"/>
                <w:right w:val="none" w:sz="0" w:space="0" w:color="auto"/>
              </w:divBdr>
            </w:div>
            <w:div w:id="254362350">
              <w:marLeft w:val="0"/>
              <w:marRight w:val="0"/>
              <w:marTop w:val="0"/>
              <w:marBottom w:val="0"/>
              <w:divBdr>
                <w:top w:val="none" w:sz="0" w:space="0" w:color="auto"/>
                <w:left w:val="none" w:sz="0" w:space="0" w:color="auto"/>
                <w:bottom w:val="none" w:sz="0" w:space="0" w:color="auto"/>
                <w:right w:val="none" w:sz="0" w:space="0" w:color="auto"/>
              </w:divBdr>
            </w:div>
            <w:div w:id="1085300218">
              <w:marLeft w:val="0"/>
              <w:marRight w:val="0"/>
              <w:marTop w:val="0"/>
              <w:marBottom w:val="0"/>
              <w:divBdr>
                <w:top w:val="none" w:sz="0" w:space="0" w:color="auto"/>
                <w:left w:val="none" w:sz="0" w:space="0" w:color="auto"/>
                <w:bottom w:val="none" w:sz="0" w:space="0" w:color="auto"/>
                <w:right w:val="none" w:sz="0" w:space="0" w:color="auto"/>
              </w:divBdr>
            </w:div>
            <w:div w:id="1372728485">
              <w:marLeft w:val="0"/>
              <w:marRight w:val="0"/>
              <w:marTop w:val="0"/>
              <w:marBottom w:val="0"/>
              <w:divBdr>
                <w:top w:val="none" w:sz="0" w:space="0" w:color="auto"/>
                <w:left w:val="none" w:sz="0" w:space="0" w:color="auto"/>
                <w:bottom w:val="none" w:sz="0" w:space="0" w:color="auto"/>
                <w:right w:val="none" w:sz="0" w:space="0" w:color="auto"/>
              </w:divBdr>
            </w:div>
            <w:div w:id="1198355065">
              <w:marLeft w:val="0"/>
              <w:marRight w:val="0"/>
              <w:marTop w:val="0"/>
              <w:marBottom w:val="0"/>
              <w:divBdr>
                <w:top w:val="none" w:sz="0" w:space="0" w:color="auto"/>
                <w:left w:val="none" w:sz="0" w:space="0" w:color="auto"/>
                <w:bottom w:val="none" w:sz="0" w:space="0" w:color="auto"/>
                <w:right w:val="none" w:sz="0" w:space="0" w:color="auto"/>
              </w:divBdr>
            </w:div>
            <w:div w:id="1207064198">
              <w:marLeft w:val="0"/>
              <w:marRight w:val="0"/>
              <w:marTop w:val="0"/>
              <w:marBottom w:val="0"/>
              <w:divBdr>
                <w:top w:val="none" w:sz="0" w:space="0" w:color="auto"/>
                <w:left w:val="none" w:sz="0" w:space="0" w:color="auto"/>
                <w:bottom w:val="none" w:sz="0" w:space="0" w:color="auto"/>
                <w:right w:val="none" w:sz="0" w:space="0" w:color="auto"/>
              </w:divBdr>
            </w:div>
            <w:div w:id="25522596">
              <w:marLeft w:val="0"/>
              <w:marRight w:val="0"/>
              <w:marTop w:val="0"/>
              <w:marBottom w:val="0"/>
              <w:divBdr>
                <w:top w:val="none" w:sz="0" w:space="0" w:color="auto"/>
                <w:left w:val="none" w:sz="0" w:space="0" w:color="auto"/>
                <w:bottom w:val="none" w:sz="0" w:space="0" w:color="auto"/>
                <w:right w:val="none" w:sz="0" w:space="0" w:color="auto"/>
              </w:divBdr>
            </w:div>
            <w:div w:id="1539859373">
              <w:marLeft w:val="0"/>
              <w:marRight w:val="0"/>
              <w:marTop w:val="0"/>
              <w:marBottom w:val="0"/>
              <w:divBdr>
                <w:top w:val="none" w:sz="0" w:space="0" w:color="auto"/>
                <w:left w:val="none" w:sz="0" w:space="0" w:color="auto"/>
                <w:bottom w:val="none" w:sz="0" w:space="0" w:color="auto"/>
                <w:right w:val="none" w:sz="0" w:space="0" w:color="auto"/>
              </w:divBdr>
            </w:div>
            <w:div w:id="266274382">
              <w:marLeft w:val="0"/>
              <w:marRight w:val="0"/>
              <w:marTop w:val="0"/>
              <w:marBottom w:val="0"/>
              <w:divBdr>
                <w:top w:val="none" w:sz="0" w:space="0" w:color="auto"/>
                <w:left w:val="none" w:sz="0" w:space="0" w:color="auto"/>
                <w:bottom w:val="none" w:sz="0" w:space="0" w:color="auto"/>
                <w:right w:val="none" w:sz="0" w:space="0" w:color="auto"/>
              </w:divBdr>
            </w:div>
            <w:div w:id="1677656154">
              <w:marLeft w:val="0"/>
              <w:marRight w:val="0"/>
              <w:marTop w:val="0"/>
              <w:marBottom w:val="0"/>
              <w:divBdr>
                <w:top w:val="none" w:sz="0" w:space="0" w:color="auto"/>
                <w:left w:val="none" w:sz="0" w:space="0" w:color="auto"/>
                <w:bottom w:val="none" w:sz="0" w:space="0" w:color="auto"/>
                <w:right w:val="none" w:sz="0" w:space="0" w:color="auto"/>
              </w:divBdr>
            </w:div>
            <w:div w:id="2084983089">
              <w:marLeft w:val="0"/>
              <w:marRight w:val="0"/>
              <w:marTop w:val="0"/>
              <w:marBottom w:val="0"/>
              <w:divBdr>
                <w:top w:val="none" w:sz="0" w:space="0" w:color="auto"/>
                <w:left w:val="none" w:sz="0" w:space="0" w:color="auto"/>
                <w:bottom w:val="none" w:sz="0" w:space="0" w:color="auto"/>
                <w:right w:val="none" w:sz="0" w:space="0" w:color="auto"/>
              </w:divBdr>
            </w:div>
            <w:div w:id="1544563235">
              <w:marLeft w:val="0"/>
              <w:marRight w:val="0"/>
              <w:marTop w:val="0"/>
              <w:marBottom w:val="0"/>
              <w:divBdr>
                <w:top w:val="none" w:sz="0" w:space="0" w:color="auto"/>
                <w:left w:val="none" w:sz="0" w:space="0" w:color="auto"/>
                <w:bottom w:val="none" w:sz="0" w:space="0" w:color="auto"/>
                <w:right w:val="none" w:sz="0" w:space="0" w:color="auto"/>
              </w:divBdr>
            </w:div>
            <w:div w:id="511846519">
              <w:marLeft w:val="0"/>
              <w:marRight w:val="0"/>
              <w:marTop w:val="0"/>
              <w:marBottom w:val="0"/>
              <w:divBdr>
                <w:top w:val="none" w:sz="0" w:space="0" w:color="auto"/>
                <w:left w:val="none" w:sz="0" w:space="0" w:color="auto"/>
                <w:bottom w:val="none" w:sz="0" w:space="0" w:color="auto"/>
                <w:right w:val="none" w:sz="0" w:space="0" w:color="auto"/>
              </w:divBdr>
            </w:div>
            <w:div w:id="1841694311">
              <w:marLeft w:val="0"/>
              <w:marRight w:val="0"/>
              <w:marTop w:val="0"/>
              <w:marBottom w:val="0"/>
              <w:divBdr>
                <w:top w:val="none" w:sz="0" w:space="0" w:color="auto"/>
                <w:left w:val="none" w:sz="0" w:space="0" w:color="auto"/>
                <w:bottom w:val="none" w:sz="0" w:space="0" w:color="auto"/>
                <w:right w:val="none" w:sz="0" w:space="0" w:color="auto"/>
              </w:divBdr>
            </w:div>
            <w:div w:id="504368800">
              <w:marLeft w:val="0"/>
              <w:marRight w:val="0"/>
              <w:marTop w:val="0"/>
              <w:marBottom w:val="0"/>
              <w:divBdr>
                <w:top w:val="none" w:sz="0" w:space="0" w:color="auto"/>
                <w:left w:val="none" w:sz="0" w:space="0" w:color="auto"/>
                <w:bottom w:val="none" w:sz="0" w:space="0" w:color="auto"/>
                <w:right w:val="none" w:sz="0" w:space="0" w:color="auto"/>
              </w:divBdr>
            </w:div>
            <w:div w:id="436221801">
              <w:marLeft w:val="0"/>
              <w:marRight w:val="0"/>
              <w:marTop w:val="0"/>
              <w:marBottom w:val="0"/>
              <w:divBdr>
                <w:top w:val="none" w:sz="0" w:space="0" w:color="auto"/>
                <w:left w:val="none" w:sz="0" w:space="0" w:color="auto"/>
                <w:bottom w:val="none" w:sz="0" w:space="0" w:color="auto"/>
                <w:right w:val="none" w:sz="0" w:space="0" w:color="auto"/>
              </w:divBdr>
            </w:div>
            <w:div w:id="1159227054">
              <w:marLeft w:val="0"/>
              <w:marRight w:val="0"/>
              <w:marTop w:val="0"/>
              <w:marBottom w:val="0"/>
              <w:divBdr>
                <w:top w:val="none" w:sz="0" w:space="0" w:color="auto"/>
                <w:left w:val="none" w:sz="0" w:space="0" w:color="auto"/>
                <w:bottom w:val="none" w:sz="0" w:space="0" w:color="auto"/>
                <w:right w:val="none" w:sz="0" w:space="0" w:color="auto"/>
              </w:divBdr>
            </w:div>
            <w:div w:id="1381324504">
              <w:marLeft w:val="0"/>
              <w:marRight w:val="0"/>
              <w:marTop w:val="0"/>
              <w:marBottom w:val="0"/>
              <w:divBdr>
                <w:top w:val="none" w:sz="0" w:space="0" w:color="auto"/>
                <w:left w:val="none" w:sz="0" w:space="0" w:color="auto"/>
                <w:bottom w:val="none" w:sz="0" w:space="0" w:color="auto"/>
                <w:right w:val="none" w:sz="0" w:space="0" w:color="auto"/>
              </w:divBdr>
            </w:div>
            <w:div w:id="1323121081">
              <w:marLeft w:val="0"/>
              <w:marRight w:val="0"/>
              <w:marTop w:val="0"/>
              <w:marBottom w:val="0"/>
              <w:divBdr>
                <w:top w:val="none" w:sz="0" w:space="0" w:color="auto"/>
                <w:left w:val="none" w:sz="0" w:space="0" w:color="auto"/>
                <w:bottom w:val="none" w:sz="0" w:space="0" w:color="auto"/>
                <w:right w:val="none" w:sz="0" w:space="0" w:color="auto"/>
              </w:divBdr>
            </w:div>
            <w:div w:id="256905834">
              <w:marLeft w:val="0"/>
              <w:marRight w:val="0"/>
              <w:marTop w:val="0"/>
              <w:marBottom w:val="0"/>
              <w:divBdr>
                <w:top w:val="none" w:sz="0" w:space="0" w:color="auto"/>
                <w:left w:val="none" w:sz="0" w:space="0" w:color="auto"/>
                <w:bottom w:val="none" w:sz="0" w:space="0" w:color="auto"/>
                <w:right w:val="none" w:sz="0" w:space="0" w:color="auto"/>
              </w:divBdr>
            </w:div>
            <w:div w:id="2107996517">
              <w:marLeft w:val="0"/>
              <w:marRight w:val="0"/>
              <w:marTop w:val="0"/>
              <w:marBottom w:val="0"/>
              <w:divBdr>
                <w:top w:val="none" w:sz="0" w:space="0" w:color="auto"/>
                <w:left w:val="none" w:sz="0" w:space="0" w:color="auto"/>
                <w:bottom w:val="none" w:sz="0" w:space="0" w:color="auto"/>
                <w:right w:val="none" w:sz="0" w:space="0" w:color="auto"/>
              </w:divBdr>
            </w:div>
            <w:div w:id="861893047">
              <w:marLeft w:val="0"/>
              <w:marRight w:val="0"/>
              <w:marTop w:val="0"/>
              <w:marBottom w:val="0"/>
              <w:divBdr>
                <w:top w:val="none" w:sz="0" w:space="0" w:color="auto"/>
                <w:left w:val="none" w:sz="0" w:space="0" w:color="auto"/>
                <w:bottom w:val="none" w:sz="0" w:space="0" w:color="auto"/>
                <w:right w:val="none" w:sz="0" w:space="0" w:color="auto"/>
              </w:divBdr>
            </w:div>
            <w:div w:id="901869809">
              <w:marLeft w:val="0"/>
              <w:marRight w:val="0"/>
              <w:marTop w:val="0"/>
              <w:marBottom w:val="0"/>
              <w:divBdr>
                <w:top w:val="none" w:sz="0" w:space="0" w:color="auto"/>
                <w:left w:val="none" w:sz="0" w:space="0" w:color="auto"/>
                <w:bottom w:val="none" w:sz="0" w:space="0" w:color="auto"/>
                <w:right w:val="none" w:sz="0" w:space="0" w:color="auto"/>
              </w:divBdr>
            </w:div>
            <w:div w:id="1956713855">
              <w:marLeft w:val="0"/>
              <w:marRight w:val="0"/>
              <w:marTop w:val="0"/>
              <w:marBottom w:val="0"/>
              <w:divBdr>
                <w:top w:val="none" w:sz="0" w:space="0" w:color="auto"/>
                <w:left w:val="none" w:sz="0" w:space="0" w:color="auto"/>
                <w:bottom w:val="none" w:sz="0" w:space="0" w:color="auto"/>
                <w:right w:val="none" w:sz="0" w:space="0" w:color="auto"/>
              </w:divBdr>
            </w:div>
            <w:div w:id="803738375">
              <w:marLeft w:val="0"/>
              <w:marRight w:val="0"/>
              <w:marTop w:val="0"/>
              <w:marBottom w:val="0"/>
              <w:divBdr>
                <w:top w:val="none" w:sz="0" w:space="0" w:color="auto"/>
                <w:left w:val="none" w:sz="0" w:space="0" w:color="auto"/>
                <w:bottom w:val="none" w:sz="0" w:space="0" w:color="auto"/>
                <w:right w:val="none" w:sz="0" w:space="0" w:color="auto"/>
              </w:divBdr>
            </w:div>
            <w:div w:id="2076661253">
              <w:marLeft w:val="0"/>
              <w:marRight w:val="0"/>
              <w:marTop w:val="0"/>
              <w:marBottom w:val="0"/>
              <w:divBdr>
                <w:top w:val="none" w:sz="0" w:space="0" w:color="auto"/>
                <w:left w:val="none" w:sz="0" w:space="0" w:color="auto"/>
                <w:bottom w:val="none" w:sz="0" w:space="0" w:color="auto"/>
                <w:right w:val="none" w:sz="0" w:space="0" w:color="auto"/>
              </w:divBdr>
            </w:div>
            <w:div w:id="344750835">
              <w:marLeft w:val="0"/>
              <w:marRight w:val="0"/>
              <w:marTop w:val="0"/>
              <w:marBottom w:val="0"/>
              <w:divBdr>
                <w:top w:val="none" w:sz="0" w:space="0" w:color="auto"/>
                <w:left w:val="none" w:sz="0" w:space="0" w:color="auto"/>
                <w:bottom w:val="none" w:sz="0" w:space="0" w:color="auto"/>
                <w:right w:val="none" w:sz="0" w:space="0" w:color="auto"/>
              </w:divBdr>
            </w:div>
            <w:div w:id="1836530209">
              <w:marLeft w:val="0"/>
              <w:marRight w:val="0"/>
              <w:marTop w:val="0"/>
              <w:marBottom w:val="0"/>
              <w:divBdr>
                <w:top w:val="none" w:sz="0" w:space="0" w:color="auto"/>
                <w:left w:val="none" w:sz="0" w:space="0" w:color="auto"/>
                <w:bottom w:val="none" w:sz="0" w:space="0" w:color="auto"/>
                <w:right w:val="none" w:sz="0" w:space="0" w:color="auto"/>
              </w:divBdr>
            </w:div>
            <w:div w:id="810292635">
              <w:marLeft w:val="0"/>
              <w:marRight w:val="0"/>
              <w:marTop w:val="0"/>
              <w:marBottom w:val="0"/>
              <w:divBdr>
                <w:top w:val="none" w:sz="0" w:space="0" w:color="auto"/>
                <w:left w:val="none" w:sz="0" w:space="0" w:color="auto"/>
                <w:bottom w:val="none" w:sz="0" w:space="0" w:color="auto"/>
                <w:right w:val="none" w:sz="0" w:space="0" w:color="auto"/>
              </w:divBdr>
            </w:div>
            <w:div w:id="1769109457">
              <w:marLeft w:val="0"/>
              <w:marRight w:val="0"/>
              <w:marTop w:val="0"/>
              <w:marBottom w:val="0"/>
              <w:divBdr>
                <w:top w:val="none" w:sz="0" w:space="0" w:color="auto"/>
                <w:left w:val="none" w:sz="0" w:space="0" w:color="auto"/>
                <w:bottom w:val="none" w:sz="0" w:space="0" w:color="auto"/>
                <w:right w:val="none" w:sz="0" w:space="0" w:color="auto"/>
              </w:divBdr>
            </w:div>
            <w:div w:id="804465306">
              <w:marLeft w:val="0"/>
              <w:marRight w:val="0"/>
              <w:marTop w:val="0"/>
              <w:marBottom w:val="0"/>
              <w:divBdr>
                <w:top w:val="none" w:sz="0" w:space="0" w:color="auto"/>
                <w:left w:val="none" w:sz="0" w:space="0" w:color="auto"/>
                <w:bottom w:val="none" w:sz="0" w:space="0" w:color="auto"/>
                <w:right w:val="none" w:sz="0" w:space="0" w:color="auto"/>
              </w:divBdr>
            </w:div>
            <w:div w:id="1757089905">
              <w:marLeft w:val="0"/>
              <w:marRight w:val="0"/>
              <w:marTop w:val="0"/>
              <w:marBottom w:val="0"/>
              <w:divBdr>
                <w:top w:val="none" w:sz="0" w:space="0" w:color="auto"/>
                <w:left w:val="none" w:sz="0" w:space="0" w:color="auto"/>
                <w:bottom w:val="none" w:sz="0" w:space="0" w:color="auto"/>
                <w:right w:val="none" w:sz="0" w:space="0" w:color="auto"/>
              </w:divBdr>
            </w:div>
            <w:div w:id="1459302092">
              <w:marLeft w:val="0"/>
              <w:marRight w:val="0"/>
              <w:marTop w:val="0"/>
              <w:marBottom w:val="0"/>
              <w:divBdr>
                <w:top w:val="none" w:sz="0" w:space="0" w:color="auto"/>
                <w:left w:val="none" w:sz="0" w:space="0" w:color="auto"/>
                <w:bottom w:val="none" w:sz="0" w:space="0" w:color="auto"/>
                <w:right w:val="none" w:sz="0" w:space="0" w:color="auto"/>
              </w:divBdr>
            </w:div>
            <w:div w:id="1511260277">
              <w:marLeft w:val="0"/>
              <w:marRight w:val="0"/>
              <w:marTop w:val="0"/>
              <w:marBottom w:val="0"/>
              <w:divBdr>
                <w:top w:val="none" w:sz="0" w:space="0" w:color="auto"/>
                <w:left w:val="none" w:sz="0" w:space="0" w:color="auto"/>
                <w:bottom w:val="none" w:sz="0" w:space="0" w:color="auto"/>
                <w:right w:val="none" w:sz="0" w:space="0" w:color="auto"/>
              </w:divBdr>
            </w:div>
            <w:div w:id="326977295">
              <w:marLeft w:val="0"/>
              <w:marRight w:val="0"/>
              <w:marTop w:val="0"/>
              <w:marBottom w:val="0"/>
              <w:divBdr>
                <w:top w:val="none" w:sz="0" w:space="0" w:color="auto"/>
                <w:left w:val="none" w:sz="0" w:space="0" w:color="auto"/>
                <w:bottom w:val="none" w:sz="0" w:space="0" w:color="auto"/>
                <w:right w:val="none" w:sz="0" w:space="0" w:color="auto"/>
              </w:divBdr>
            </w:div>
            <w:div w:id="838153519">
              <w:marLeft w:val="0"/>
              <w:marRight w:val="0"/>
              <w:marTop w:val="0"/>
              <w:marBottom w:val="0"/>
              <w:divBdr>
                <w:top w:val="none" w:sz="0" w:space="0" w:color="auto"/>
                <w:left w:val="none" w:sz="0" w:space="0" w:color="auto"/>
                <w:bottom w:val="none" w:sz="0" w:space="0" w:color="auto"/>
                <w:right w:val="none" w:sz="0" w:space="0" w:color="auto"/>
              </w:divBdr>
            </w:div>
            <w:div w:id="1476293282">
              <w:marLeft w:val="0"/>
              <w:marRight w:val="0"/>
              <w:marTop w:val="0"/>
              <w:marBottom w:val="0"/>
              <w:divBdr>
                <w:top w:val="none" w:sz="0" w:space="0" w:color="auto"/>
                <w:left w:val="none" w:sz="0" w:space="0" w:color="auto"/>
                <w:bottom w:val="none" w:sz="0" w:space="0" w:color="auto"/>
                <w:right w:val="none" w:sz="0" w:space="0" w:color="auto"/>
              </w:divBdr>
            </w:div>
            <w:div w:id="1836607916">
              <w:marLeft w:val="0"/>
              <w:marRight w:val="0"/>
              <w:marTop w:val="0"/>
              <w:marBottom w:val="0"/>
              <w:divBdr>
                <w:top w:val="none" w:sz="0" w:space="0" w:color="auto"/>
                <w:left w:val="none" w:sz="0" w:space="0" w:color="auto"/>
                <w:bottom w:val="none" w:sz="0" w:space="0" w:color="auto"/>
                <w:right w:val="none" w:sz="0" w:space="0" w:color="auto"/>
              </w:divBdr>
            </w:div>
            <w:div w:id="125515686">
              <w:marLeft w:val="0"/>
              <w:marRight w:val="0"/>
              <w:marTop w:val="0"/>
              <w:marBottom w:val="0"/>
              <w:divBdr>
                <w:top w:val="none" w:sz="0" w:space="0" w:color="auto"/>
                <w:left w:val="none" w:sz="0" w:space="0" w:color="auto"/>
                <w:bottom w:val="none" w:sz="0" w:space="0" w:color="auto"/>
                <w:right w:val="none" w:sz="0" w:space="0" w:color="auto"/>
              </w:divBdr>
            </w:div>
            <w:div w:id="1889873208">
              <w:marLeft w:val="0"/>
              <w:marRight w:val="0"/>
              <w:marTop w:val="0"/>
              <w:marBottom w:val="0"/>
              <w:divBdr>
                <w:top w:val="none" w:sz="0" w:space="0" w:color="auto"/>
                <w:left w:val="none" w:sz="0" w:space="0" w:color="auto"/>
                <w:bottom w:val="none" w:sz="0" w:space="0" w:color="auto"/>
                <w:right w:val="none" w:sz="0" w:space="0" w:color="auto"/>
              </w:divBdr>
            </w:div>
            <w:div w:id="1134329294">
              <w:marLeft w:val="0"/>
              <w:marRight w:val="0"/>
              <w:marTop w:val="0"/>
              <w:marBottom w:val="0"/>
              <w:divBdr>
                <w:top w:val="none" w:sz="0" w:space="0" w:color="auto"/>
                <w:left w:val="none" w:sz="0" w:space="0" w:color="auto"/>
                <w:bottom w:val="none" w:sz="0" w:space="0" w:color="auto"/>
                <w:right w:val="none" w:sz="0" w:space="0" w:color="auto"/>
              </w:divBdr>
            </w:div>
            <w:div w:id="2106680943">
              <w:marLeft w:val="0"/>
              <w:marRight w:val="0"/>
              <w:marTop w:val="0"/>
              <w:marBottom w:val="0"/>
              <w:divBdr>
                <w:top w:val="none" w:sz="0" w:space="0" w:color="auto"/>
                <w:left w:val="none" w:sz="0" w:space="0" w:color="auto"/>
                <w:bottom w:val="none" w:sz="0" w:space="0" w:color="auto"/>
                <w:right w:val="none" w:sz="0" w:space="0" w:color="auto"/>
              </w:divBdr>
            </w:div>
            <w:div w:id="1282998811">
              <w:marLeft w:val="0"/>
              <w:marRight w:val="0"/>
              <w:marTop w:val="0"/>
              <w:marBottom w:val="0"/>
              <w:divBdr>
                <w:top w:val="none" w:sz="0" w:space="0" w:color="auto"/>
                <w:left w:val="none" w:sz="0" w:space="0" w:color="auto"/>
                <w:bottom w:val="none" w:sz="0" w:space="0" w:color="auto"/>
                <w:right w:val="none" w:sz="0" w:space="0" w:color="auto"/>
              </w:divBdr>
            </w:div>
            <w:div w:id="1309162608">
              <w:marLeft w:val="0"/>
              <w:marRight w:val="0"/>
              <w:marTop w:val="0"/>
              <w:marBottom w:val="0"/>
              <w:divBdr>
                <w:top w:val="none" w:sz="0" w:space="0" w:color="auto"/>
                <w:left w:val="none" w:sz="0" w:space="0" w:color="auto"/>
                <w:bottom w:val="none" w:sz="0" w:space="0" w:color="auto"/>
                <w:right w:val="none" w:sz="0" w:space="0" w:color="auto"/>
              </w:divBdr>
            </w:div>
            <w:div w:id="999692041">
              <w:marLeft w:val="0"/>
              <w:marRight w:val="0"/>
              <w:marTop w:val="0"/>
              <w:marBottom w:val="0"/>
              <w:divBdr>
                <w:top w:val="none" w:sz="0" w:space="0" w:color="auto"/>
                <w:left w:val="none" w:sz="0" w:space="0" w:color="auto"/>
                <w:bottom w:val="none" w:sz="0" w:space="0" w:color="auto"/>
                <w:right w:val="none" w:sz="0" w:space="0" w:color="auto"/>
              </w:divBdr>
            </w:div>
            <w:div w:id="1145470042">
              <w:marLeft w:val="0"/>
              <w:marRight w:val="0"/>
              <w:marTop w:val="0"/>
              <w:marBottom w:val="0"/>
              <w:divBdr>
                <w:top w:val="none" w:sz="0" w:space="0" w:color="auto"/>
                <w:left w:val="none" w:sz="0" w:space="0" w:color="auto"/>
                <w:bottom w:val="none" w:sz="0" w:space="0" w:color="auto"/>
                <w:right w:val="none" w:sz="0" w:space="0" w:color="auto"/>
              </w:divBdr>
            </w:div>
            <w:div w:id="727653094">
              <w:marLeft w:val="0"/>
              <w:marRight w:val="0"/>
              <w:marTop w:val="0"/>
              <w:marBottom w:val="0"/>
              <w:divBdr>
                <w:top w:val="none" w:sz="0" w:space="0" w:color="auto"/>
                <w:left w:val="none" w:sz="0" w:space="0" w:color="auto"/>
                <w:bottom w:val="none" w:sz="0" w:space="0" w:color="auto"/>
                <w:right w:val="none" w:sz="0" w:space="0" w:color="auto"/>
              </w:divBdr>
            </w:div>
            <w:div w:id="1716465758">
              <w:marLeft w:val="0"/>
              <w:marRight w:val="0"/>
              <w:marTop w:val="0"/>
              <w:marBottom w:val="0"/>
              <w:divBdr>
                <w:top w:val="none" w:sz="0" w:space="0" w:color="auto"/>
                <w:left w:val="none" w:sz="0" w:space="0" w:color="auto"/>
                <w:bottom w:val="none" w:sz="0" w:space="0" w:color="auto"/>
                <w:right w:val="none" w:sz="0" w:space="0" w:color="auto"/>
              </w:divBdr>
            </w:div>
            <w:div w:id="795216323">
              <w:marLeft w:val="0"/>
              <w:marRight w:val="0"/>
              <w:marTop w:val="0"/>
              <w:marBottom w:val="0"/>
              <w:divBdr>
                <w:top w:val="none" w:sz="0" w:space="0" w:color="auto"/>
                <w:left w:val="none" w:sz="0" w:space="0" w:color="auto"/>
                <w:bottom w:val="none" w:sz="0" w:space="0" w:color="auto"/>
                <w:right w:val="none" w:sz="0" w:space="0" w:color="auto"/>
              </w:divBdr>
            </w:div>
            <w:div w:id="195897254">
              <w:marLeft w:val="0"/>
              <w:marRight w:val="0"/>
              <w:marTop w:val="0"/>
              <w:marBottom w:val="0"/>
              <w:divBdr>
                <w:top w:val="none" w:sz="0" w:space="0" w:color="auto"/>
                <w:left w:val="none" w:sz="0" w:space="0" w:color="auto"/>
                <w:bottom w:val="none" w:sz="0" w:space="0" w:color="auto"/>
                <w:right w:val="none" w:sz="0" w:space="0" w:color="auto"/>
              </w:divBdr>
            </w:div>
            <w:div w:id="519009892">
              <w:marLeft w:val="0"/>
              <w:marRight w:val="0"/>
              <w:marTop w:val="0"/>
              <w:marBottom w:val="0"/>
              <w:divBdr>
                <w:top w:val="none" w:sz="0" w:space="0" w:color="auto"/>
                <w:left w:val="none" w:sz="0" w:space="0" w:color="auto"/>
                <w:bottom w:val="none" w:sz="0" w:space="0" w:color="auto"/>
                <w:right w:val="none" w:sz="0" w:space="0" w:color="auto"/>
              </w:divBdr>
            </w:div>
            <w:div w:id="295524411">
              <w:marLeft w:val="0"/>
              <w:marRight w:val="0"/>
              <w:marTop w:val="0"/>
              <w:marBottom w:val="0"/>
              <w:divBdr>
                <w:top w:val="none" w:sz="0" w:space="0" w:color="auto"/>
                <w:left w:val="none" w:sz="0" w:space="0" w:color="auto"/>
                <w:bottom w:val="none" w:sz="0" w:space="0" w:color="auto"/>
                <w:right w:val="none" w:sz="0" w:space="0" w:color="auto"/>
              </w:divBdr>
            </w:div>
            <w:div w:id="1678923068">
              <w:marLeft w:val="0"/>
              <w:marRight w:val="0"/>
              <w:marTop w:val="0"/>
              <w:marBottom w:val="0"/>
              <w:divBdr>
                <w:top w:val="none" w:sz="0" w:space="0" w:color="auto"/>
                <w:left w:val="none" w:sz="0" w:space="0" w:color="auto"/>
                <w:bottom w:val="none" w:sz="0" w:space="0" w:color="auto"/>
                <w:right w:val="none" w:sz="0" w:space="0" w:color="auto"/>
              </w:divBdr>
            </w:div>
            <w:div w:id="2043355504">
              <w:marLeft w:val="0"/>
              <w:marRight w:val="0"/>
              <w:marTop w:val="0"/>
              <w:marBottom w:val="0"/>
              <w:divBdr>
                <w:top w:val="none" w:sz="0" w:space="0" w:color="auto"/>
                <w:left w:val="none" w:sz="0" w:space="0" w:color="auto"/>
                <w:bottom w:val="none" w:sz="0" w:space="0" w:color="auto"/>
                <w:right w:val="none" w:sz="0" w:space="0" w:color="auto"/>
              </w:divBdr>
            </w:div>
            <w:div w:id="1274365214">
              <w:marLeft w:val="0"/>
              <w:marRight w:val="0"/>
              <w:marTop w:val="0"/>
              <w:marBottom w:val="0"/>
              <w:divBdr>
                <w:top w:val="none" w:sz="0" w:space="0" w:color="auto"/>
                <w:left w:val="none" w:sz="0" w:space="0" w:color="auto"/>
                <w:bottom w:val="none" w:sz="0" w:space="0" w:color="auto"/>
                <w:right w:val="none" w:sz="0" w:space="0" w:color="auto"/>
              </w:divBdr>
            </w:div>
            <w:div w:id="441000176">
              <w:marLeft w:val="0"/>
              <w:marRight w:val="0"/>
              <w:marTop w:val="0"/>
              <w:marBottom w:val="0"/>
              <w:divBdr>
                <w:top w:val="none" w:sz="0" w:space="0" w:color="auto"/>
                <w:left w:val="none" w:sz="0" w:space="0" w:color="auto"/>
                <w:bottom w:val="none" w:sz="0" w:space="0" w:color="auto"/>
                <w:right w:val="none" w:sz="0" w:space="0" w:color="auto"/>
              </w:divBdr>
            </w:div>
            <w:div w:id="757678439">
              <w:marLeft w:val="0"/>
              <w:marRight w:val="0"/>
              <w:marTop w:val="0"/>
              <w:marBottom w:val="0"/>
              <w:divBdr>
                <w:top w:val="none" w:sz="0" w:space="0" w:color="auto"/>
                <w:left w:val="none" w:sz="0" w:space="0" w:color="auto"/>
                <w:bottom w:val="none" w:sz="0" w:space="0" w:color="auto"/>
                <w:right w:val="none" w:sz="0" w:space="0" w:color="auto"/>
              </w:divBdr>
            </w:div>
            <w:div w:id="717894627">
              <w:marLeft w:val="0"/>
              <w:marRight w:val="0"/>
              <w:marTop w:val="0"/>
              <w:marBottom w:val="0"/>
              <w:divBdr>
                <w:top w:val="none" w:sz="0" w:space="0" w:color="auto"/>
                <w:left w:val="none" w:sz="0" w:space="0" w:color="auto"/>
                <w:bottom w:val="none" w:sz="0" w:space="0" w:color="auto"/>
                <w:right w:val="none" w:sz="0" w:space="0" w:color="auto"/>
              </w:divBdr>
            </w:div>
            <w:div w:id="634334947">
              <w:marLeft w:val="0"/>
              <w:marRight w:val="0"/>
              <w:marTop w:val="0"/>
              <w:marBottom w:val="0"/>
              <w:divBdr>
                <w:top w:val="none" w:sz="0" w:space="0" w:color="auto"/>
                <w:left w:val="none" w:sz="0" w:space="0" w:color="auto"/>
                <w:bottom w:val="none" w:sz="0" w:space="0" w:color="auto"/>
                <w:right w:val="none" w:sz="0" w:space="0" w:color="auto"/>
              </w:divBdr>
            </w:div>
            <w:div w:id="1231766035">
              <w:marLeft w:val="0"/>
              <w:marRight w:val="0"/>
              <w:marTop w:val="0"/>
              <w:marBottom w:val="0"/>
              <w:divBdr>
                <w:top w:val="none" w:sz="0" w:space="0" w:color="auto"/>
                <w:left w:val="none" w:sz="0" w:space="0" w:color="auto"/>
                <w:bottom w:val="none" w:sz="0" w:space="0" w:color="auto"/>
                <w:right w:val="none" w:sz="0" w:space="0" w:color="auto"/>
              </w:divBdr>
            </w:div>
            <w:div w:id="1612199769">
              <w:marLeft w:val="0"/>
              <w:marRight w:val="0"/>
              <w:marTop w:val="0"/>
              <w:marBottom w:val="0"/>
              <w:divBdr>
                <w:top w:val="none" w:sz="0" w:space="0" w:color="auto"/>
                <w:left w:val="none" w:sz="0" w:space="0" w:color="auto"/>
                <w:bottom w:val="none" w:sz="0" w:space="0" w:color="auto"/>
                <w:right w:val="none" w:sz="0" w:space="0" w:color="auto"/>
              </w:divBdr>
            </w:div>
            <w:div w:id="2039356393">
              <w:marLeft w:val="0"/>
              <w:marRight w:val="0"/>
              <w:marTop w:val="0"/>
              <w:marBottom w:val="0"/>
              <w:divBdr>
                <w:top w:val="none" w:sz="0" w:space="0" w:color="auto"/>
                <w:left w:val="none" w:sz="0" w:space="0" w:color="auto"/>
                <w:bottom w:val="none" w:sz="0" w:space="0" w:color="auto"/>
                <w:right w:val="none" w:sz="0" w:space="0" w:color="auto"/>
              </w:divBdr>
            </w:div>
            <w:div w:id="1250385515">
              <w:marLeft w:val="0"/>
              <w:marRight w:val="0"/>
              <w:marTop w:val="0"/>
              <w:marBottom w:val="0"/>
              <w:divBdr>
                <w:top w:val="none" w:sz="0" w:space="0" w:color="auto"/>
                <w:left w:val="none" w:sz="0" w:space="0" w:color="auto"/>
                <w:bottom w:val="none" w:sz="0" w:space="0" w:color="auto"/>
                <w:right w:val="none" w:sz="0" w:space="0" w:color="auto"/>
              </w:divBdr>
            </w:div>
            <w:div w:id="1661273694">
              <w:marLeft w:val="0"/>
              <w:marRight w:val="0"/>
              <w:marTop w:val="0"/>
              <w:marBottom w:val="0"/>
              <w:divBdr>
                <w:top w:val="none" w:sz="0" w:space="0" w:color="auto"/>
                <w:left w:val="none" w:sz="0" w:space="0" w:color="auto"/>
                <w:bottom w:val="none" w:sz="0" w:space="0" w:color="auto"/>
                <w:right w:val="none" w:sz="0" w:space="0" w:color="auto"/>
              </w:divBdr>
            </w:div>
            <w:div w:id="1263076446">
              <w:marLeft w:val="0"/>
              <w:marRight w:val="0"/>
              <w:marTop w:val="0"/>
              <w:marBottom w:val="0"/>
              <w:divBdr>
                <w:top w:val="none" w:sz="0" w:space="0" w:color="auto"/>
                <w:left w:val="none" w:sz="0" w:space="0" w:color="auto"/>
                <w:bottom w:val="none" w:sz="0" w:space="0" w:color="auto"/>
                <w:right w:val="none" w:sz="0" w:space="0" w:color="auto"/>
              </w:divBdr>
            </w:div>
            <w:div w:id="390272266">
              <w:marLeft w:val="0"/>
              <w:marRight w:val="0"/>
              <w:marTop w:val="0"/>
              <w:marBottom w:val="0"/>
              <w:divBdr>
                <w:top w:val="none" w:sz="0" w:space="0" w:color="auto"/>
                <w:left w:val="none" w:sz="0" w:space="0" w:color="auto"/>
                <w:bottom w:val="none" w:sz="0" w:space="0" w:color="auto"/>
                <w:right w:val="none" w:sz="0" w:space="0" w:color="auto"/>
              </w:divBdr>
            </w:div>
            <w:div w:id="541290491">
              <w:marLeft w:val="0"/>
              <w:marRight w:val="0"/>
              <w:marTop w:val="0"/>
              <w:marBottom w:val="0"/>
              <w:divBdr>
                <w:top w:val="none" w:sz="0" w:space="0" w:color="auto"/>
                <w:left w:val="none" w:sz="0" w:space="0" w:color="auto"/>
                <w:bottom w:val="none" w:sz="0" w:space="0" w:color="auto"/>
                <w:right w:val="none" w:sz="0" w:space="0" w:color="auto"/>
              </w:divBdr>
            </w:div>
            <w:div w:id="306783404">
              <w:marLeft w:val="0"/>
              <w:marRight w:val="0"/>
              <w:marTop w:val="0"/>
              <w:marBottom w:val="0"/>
              <w:divBdr>
                <w:top w:val="none" w:sz="0" w:space="0" w:color="auto"/>
                <w:left w:val="none" w:sz="0" w:space="0" w:color="auto"/>
                <w:bottom w:val="none" w:sz="0" w:space="0" w:color="auto"/>
                <w:right w:val="none" w:sz="0" w:space="0" w:color="auto"/>
              </w:divBdr>
            </w:div>
            <w:div w:id="2140568125">
              <w:marLeft w:val="0"/>
              <w:marRight w:val="0"/>
              <w:marTop w:val="0"/>
              <w:marBottom w:val="0"/>
              <w:divBdr>
                <w:top w:val="none" w:sz="0" w:space="0" w:color="auto"/>
                <w:left w:val="none" w:sz="0" w:space="0" w:color="auto"/>
                <w:bottom w:val="none" w:sz="0" w:space="0" w:color="auto"/>
                <w:right w:val="none" w:sz="0" w:space="0" w:color="auto"/>
              </w:divBdr>
            </w:div>
            <w:div w:id="640233409">
              <w:marLeft w:val="0"/>
              <w:marRight w:val="0"/>
              <w:marTop w:val="0"/>
              <w:marBottom w:val="0"/>
              <w:divBdr>
                <w:top w:val="none" w:sz="0" w:space="0" w:color="auto"/>
                <w:left w:val="none" w:sz="0" w:space="0" w:color="auto"/>
                <w:bottom w:val="none" w:sz="0" w:space="0" w:color="auto"/>
                <w:right w:val="none" w:sz="0" w:space="0" w:color="auto"/>
              </w:divBdr>
            </w:div>
            <w:div w:id="489909870">
              <w:marLeft w:val="0"/>
              <w:marRight w:val="0"/>
              <w:marTop w:val="0"/>
              <w:marBottom w:val="0"/>
              <w:divBdr>
                <w:top w:val="none" w:sz="0" w:space="0" w:color="auto"/>
                <w:left w:val="none" w:sz="0" w:space="0" w:color="auto"/>
                <w:bottom w:val="none" w:sz="0" w:space="0" w:color="auto"/>
                <w:right w:val="none" w:sz="0" w:space="0" w:color="auto"/>
              </w:divBdr>
            </w:div>
            <w:div w:id="499198871">
              <w:marLeft w:val="0"/>
              <w:marRight w:val="0"/>
              <w:marTop w:val="0"/>
              <w:marBottom w:val="0"/>
              <w:divBdr>
                <w:top w:val="none" w:sz="0" w:space="0" w:color="auto"/>
                <w:left w:val="none" w:sz="0" w:space="0" w:color="auto"/>
                <w:bottom w:val="none" w:sz="0" w:space="0" w:color="auto"/>
                <w:right w:val="none" w:sz="0" w:space="0" w:color="auto"/>
              </w:divBdr>
            </w:div>
            <w:div w:id="1613904117">
              <w:marLeft w:val="0"/>
              <w:marRight w:val="0"/>
              <w:marTop w:val="0"/>
              <w:marBottom w:val="0"/>
              <w:divBdr>
                <w:top w:val="none" w:sz="0" w:space="0" w:color="auto"/>
                <w:left w:val="none" w:sz="0" w:space="0" w:color="auto"/>
                <w:bottom w:val="none" w:sz="0" w:space="0" w:color="auto"/>
                <w:right w:val="none" w:sz="0" w:space="0" w:color="auto"/>
              </w:divBdr>
            </w:div>
            <w:div w:id="623459361">
              <w:marLeft w:val="0"/>
              <w:marRight w:val="0"/>
              <w:marTop w:val="0"/>
              <w:marBottom w:val="0"/>
              <w:divBdr>
                <w:top w:val="none" w:sz="0" w:space="0" w:color="auto"/>
                <w:left w:val="none" w:sz="0" w:space="0" w:color="auto"/>
                <w:bottom w:val="none" w:sz="0" w:space="0" w:color="auto"/>
                <w:right w:val="none" w:sz="0" w:space="0" w:color="auto"/>
              </w:divBdr>
            </w:div>
            <w:div w:id="1272972680">
              <w:marLeft w:val="0"/>
              <w:marRight w:val="0"/>
              <w:marTop w:val="0"/>
              <w:marBottom w:val="0"/>
              <w:divBdr>
                <w:top w:val="none" w:sz="0" w:space="0" w:color="auto"/>
                <w:left w:val="none" w:sz="0" w:space="0" w:color="auto"/>
                <w:bottom w:val="none" w:sz="0" w:space="0" w:color="auto"/>
                <w:right w:val="none" w:sz="0" w:space="0" w:color="auto"/>
              </w:divBdr>
            </w:div>
            <w:div w:id="1085570820">
              <w:marLeft w:val="0"/>
              <w:marRight w:val="0"/>
              <w:marTop w:val="0"/>
              <w:marBottom w:val="0"/>
              <w:divBdr>
                <w:top w:val="none" w:sz="0" w:space="0" w:color="auto"/>
                <w:left w:val="none" w:sz="0" w:space="0" w:color="auto"/>
                <w:bottom w:val="none" w:sz="0" w:space="0" w:color="auto"/>
                <w:right w:val="none" w:sz="0" w:space="0" w:color="auto"/>
              </w:divBdr>
            </w:div>
            <w:div w:id="1755710791">
              <w:marLeft w:val="0"/>
              <w:marRight w:val="0"/>
              <w:marTop w:val="0"/>
              <w:marBottom w:val="0"/>
              <w:divBdr>
                <w:top w:val="none" w:sz="0" w:space="0" w:color="auto"/>
                <w:left w:val="none" w:sz="0" w:space="0" w:color="auto"/>
                <w:bottom w:val="none" w:sz="0" w:space="0" w:color="auto"/>
                <w:right w:val="none" w:sz="0" w:space="0" w:color="auto"/>
              </w:divBdr>
            </w:div>
            <w:div w:id="2013683148">
              <w:marLeft w:val="0"/>
              <w:marRight w:val="0"/>
              <w:marTop w:val="0"/>
              <w:marBottom w:val="0"/>
              <w:divBdr>
                <w:top w:val="none" w:sz="0" w:space="0" w:color="auto"/>
                <w:left w:val="none" w:sz="0" w:space="0" w:color="auto"/>
                <w:bottom w:val="none" w:sz="0" w:space="0" w:color="auto"/>
                <w:right w:val="none" w:sz="0" w:space="0" w:color="auto"/>
              </w:divBdr>
            </w:div>
            <w:div w:id="10227404">
              <w:marLeft w:val="0"/>
              <w:marRight w:val="0"/>
              <w:marTop w:val="0"/>
              <w:marBottom w:val="0"/>
              <w:divBdr>
                <w:top w:val="none" w:sz="0" w:space="0" w:color="auto"/>
                <w:left w:val="none" w:sz="0" w:space="0" w:color="auto"/>
                <w:bottom w:val="none" w:sz="0" w:space="0" w:color="auto"/>
                <w:right w:val="none" w:sz="0" w:space="0" w:color="auto"/>
              </w:divBdr>
            </w:div>
            <w:div w:id="1105619329">
              <w:marLeft w:val="0"/>
              <w:marRight w:val="0"/>
              <w:marTop w:val="0"/>
              <w:marBottom w:val="0"/>
              <w:divBdr>
                <w:top w:val="none" w:sz="0" w:space="0" w:color="auto"/>
                <w:left w:val="none" w:sz="0" w:space="0" w:color="auto"/>
                <w:bottom w:val="none" w:sz="0" w:space="0" w:color="auto"/>
                <w:right w:val="none" w:sz="0" w:space="0" w:color="auto"/>
              </w:divBdr>
            </w:div>
            <w:div w:id="704407067">
              <w:marLeft w:val="0"/>
              <w:marRight w:val="0"/>
              <w:marTop w:val="0"/>
              <w:marBottom w:val="0"/>
              <w:divBdr>
                <w:top w:val="none" w:sz="0" w:space="0" w:color="auto"/>
                <w:left w:val="none" w:sz="0" w:space="0" w:color="auto"/>
                <w:bottom w:val="none" w:sz="0" w:space="0" w:color="auto"/>
                <w:right w:val="none" w:sz="0" w:space="0" w:color="auto"/>
              </w:divBdr>
            </w:div>
            <w:div w:id="1154876746">
              <w:marLeft w:val="0"/>
              <w:marRight w:val="0"/>
              <w:marTop w:val="0"/>
              <w:marBottom w:val="0"/>
              <w:divBdr>
                <w:top w:val="none" w:sz="0" w:space="0" w:color="auto"/>
                <w:left w:val="none" w:sz="0" w:space="0" w:color="auto"/>
                <w:bottom w:val="none" w:sz="0" w:space="0" w:color="auto"/>
                <w:right w:val="none" w:sz="0" w:space="0" w:color="auto"/>
              </w:divBdr>
            </w:div>
            <w:div w:id="2051876866">
              <w:marLeft w:val="0"/>
              <w:marRight w:val="0"/>
              <w:marTop w:val="0"/>
              <w:marBottom w:val="0"/>
              <w:divBdr>
                <w:top w:val="none" w:sz="0" w:space="0" w:color="auto"/>
                <w:left w:val="none" w:sz="0" w:space="0" w:color="auto"/>
                <w:bottom w:val="none" w:sz="0" w:space="0" w:color="auto"/>
                <w:right w:val="none" w:sz="0" w:space="0" w:color="auto"/>
              </w:divBdr>
            </w:div>
            <w:div w:id="1703896031">
              <w:marLeft w:val="0"/>
              <w:marRight w:val="0"/>
              <w:marTop w:val="0"/>
              <w:marBottom w:val="0"/>
              <w:divBdr>
                <w:top w:val="none" w:sz="0" w:space="0" w:color="auto"/>
                <w:left w:val="none" w:sz="0" w:space="0" w:color="auto"/>
                <w:bottom w:val="none" w:sz="0" w:space="0" w:color="auto"/>
                <w:right w:val="none" w:sz="0" w:space="0" w:color="auto"/>
              </w:divBdr>
            </w:div>
            <w:div w:id="229199774">
              <w:marLeft w:val="0"/>
              <w:marRight w:val="0"/>
              <w:marTop w:val="0"/>
              <w:marBottom w:val="0"/>
              <w:divBdr>
                <w:top w:val="none" w:sz="0" w:space="0" w:color="auto"/>
                <w:left w:val="none" w:sz="0" w:space="0" w:color="auto"/>
                <w:bottom w:val="none" w:sz="0" w:space="0" w:color="auto"/>
                <w:right w:val="none" w:sz="0" w:space="0" w:color="auto"/>
              </w:divBdr>
            </w:div>
            <w:div w:id="117576369">
              <w:marLeft w:val="0"/>
              <w:marRight w:val="0"/>
              <w:marTop w:val="0"/>
              <w:marBottom w:val="0"/>
              <w:divBdr>
                <w:top w:val="none" w:sz="0" w:space="0" w:color="auto"/>
                <w:left w:val="none" w:sz="0" w:space="0" w:color="auto"/>
                <w:bottom w:val="none" w:sz="0" w:space="0" w:color="auto"/>
                <w:right w:val="none" w:sz="0" w:space="0" w:color="auto"/>
              </w:divBdr>
            </w:div>
            <w:div w:id="699551849">
              <w:marLeft w:val="0"/>
              <w:marRight w:val="0"/>
              <w:marTop w:val="0"/>
              <w:marBottom w:val="0"/>
              <w:divBdr>
                <w:top w:val="none" w:sz="0" w:space="0" w:color="auto"/>
                <w:left w:val="none" w:sz="0" w:space="0" w:color="auto"/>
                <w:bottom w:val="none" w:sz="0" w:space="0" w:color="auto"/>
                <w:right w:val="none" w:sz="0" w:space="0" w:color="auto"/>
              </w:divBdr>
            </w:div>
            <w:div w:id="2103799160">
              <w:marLeft w:val="0"/>
              <w:marRight w:val="0"/>
              <w:marTop w:val="0"/>
              <w:marBottom w:val="0"/>
              <w:divBdr>
                <w:top w:val="none" w:sz="0" w:space="0" w:color="auto"/>
                <w:left w:val="none" w:sz="0" w:space="0" w:color="auto"/>
                <w:bottom w:val="none" w:sz="0" w:space="0" w:color="auto"/>
                <w:right w:val="none" w:sz="0" w:space="0" w:color="auto"/>
              </w:divBdr>
            </w:div>
            <w:div w:id="863323454">
              <w:marLeft w:val="0"/>
              <w:marRight w:val="0"/>
              <w:marTop w:val="0"/>
              <w:marBottom w:val="0"/>
              <w:divBdr>
                <w:top w:val="none" w:sz="0" w:space="0" w:color="auto"/>
                <w:left w:val="none" w:sz="0" w:space="0" w:color="auto"/>
                <w:bottom w:val="none" w:sz="0" w:space="0" w:color="auto"/>
                <w:right w:val="none" w:sz="0" w:space="0" w:color="auto"/>
              </w:divBdr>
            </w:div>
            <w:div w:id="1886986810">
              <w:marLeft w:val="0"/>
              <w:marRight w:val="0"/>
              <w:marTop w:val="0"/>
              <w:marBottom w:val="0"/>
              <w:divBdr>
                <w:top w:val="none" w:sz="0" w:space="0" w:color="auto"/>
                <w:left w:val="none" w:sz="0" w:space="0" w:color="auto"/>
                <w:bottom w:val="none" w:sz="0" w:space="0" w:color="auto"/>
                <w:right w:val="none" w:sz="0" w:space="0" w:color="auto"/>
              </w:divBdr>
            </w:div>
            <w:div w:id="220101216">
              <w:marLeft w:val="0"/>
              <w:marRight w:val="0"/>
              <w:marTop w:val="0"/>
              <w:marBottom w:val="0"/>
              <w:divBdr>
                <w:top w:val="none" w:sz="0" w:space="0" w:color="auto"/>
                <w:left w:val="none" w:sz="0" w:space="0" w:color="auto"/>
                <w:bottom w:val="none" w:sz="0" w:space="0" w:color="auto"/>
                <w:right w:val="none" w:sz="0" w:space="0" w:color="auto"/>
              </w:divBdr>
            </w:div>
            <w:div w:id="1781757129">
              <w:marLeft w:val="0"/>
              <w:marRight w:val="0"/>
              <w:marTop w:val="0"/>
              <w:marBottom w:val="0"/>
              <w:divBdr>
                <w:top w:val="none" w:sz="0" w:space="0" w:color="auto"/>
                <w:left w:val="none" w:sz="0" w:space="0" w:color="auto"/>
                <w:bottom w:val="none" w:sz="0" w:space="0" w:color="auto"/>
                <w:right w:val="none" w:sz="0" w:space="0" w:color="auto"/>
              </w:divBdr>
            </w:div>
            <w:div w:id="2070374473">
              <w:marLeft w:val="0"/>
              <w:marRight w:val="0"/>
              <w:marTop w:val="0"/>
              <w:marBottom w:val="0"/>
              <w:divBdr>
                <w:top w:val="none" w:sz="0" w:space="0" w:color="auto"/>
                <w:left w:val="none" w:sz="0" w:space="0" w:color="auto"/>
                <w:bottom w:val="none" w:sz="0" w:space="0" w:color="auto"/>
                <w:right w:val="none" w:sz="0" w:space="0" w:color="auto"/>
              </w:divBdr>
            </w:div>
            <w:div w:id="1809585932">
              <w:marLeft w:val="0"/>
              <w:marRight w:val="0"/>
              <w:marTop w:val="0"/>
              <w:marBottom w:val="0"/>
              <w:divBdr>
                <w:top w:val="none" w:sz="0" w:space="0" w:color="auto"/>
                <w:left w:val="none" w:sz="0" w:space="0" w:color="auto"/>
                <w:bottom w:val="none" w:sz="0" w:space="0" w:color="auto"/>
                <w:right w:val="none" w:sz="0" w:space="0" w:color="auto"/>
              </w:divBdr>
            </w:div>
            <w:div w:id="924924632">
              <w:marLeft w:val="0"/>
              <w:marRight w:val="0"/>
              <w:marTop w:val="0"/>
              <w:marBottom w:val="0"/>
              <w:divBdr>
                <w:top w:val="none" w:sz="0" w:space="0" w:color="auto"/>
                <w:left w:val="none" w:sz="0" w:space="0" w:color="auto"/>
                <w:bottom w:val="none" w:sz="0" w:space="0" w:color="auto"/>
                <w:right w:val="none" w:sz="0" w:space="0" w:color="auto"/>
              </w:divBdr>
            </w:div>
            <w:div w:id="2019962391">
              <w:marLeft w:val="0"/>
              <w:marRight w:val="0"/>
              <w:marTop w:val="0"/>
              <w:marBottom w:val="0"/>
              <w:divBdr>
                <w:top w:val="none" w:sz="0" w:space="0" w:color="auto"/>
                <w:left w:val="none" w:sz="0" w:space="0" w:color="auto"/>
                <w:bottom w:val="none" w:sz="0" w:space="0" w:color="auto"/>
                <w:right w:val="none" w:sz="0" w:space="0" w:color="auto"/>
              </w:divBdr>
            </w:div>
            <w:div w:id="719745419">
              <w:marLeft w:val="0"/>
              <w:marRight w:val="0"/>
              <w:marTop w:val="0"/>
              <w:marBottom w:val="0"/>
              <w:divBdr>
                <w:top w:val="none" w:sz="0" w:space="0" w:color="auto"/>
                <w:left w:val="none" w:sz="0" w:space="0" w:color="auto"/>
                <w:bottom w:val="none" w:sz="0" w:space="0" w:color="auto"/>
                <w:right w:val="none" w:sz="0" w:space="0" w:color="auto"/>
              </w:divBdr>
            </w:div>
            <w:div w:id="74327614">
              <w:marLeft w:val="0"/>
              <w:marRight w:val="0"/>
              <w:marTop w:val="0"/>
              <w:marBottom w:val="0"/>
              <w:divBdr>
                <w:top w:val="none" w:sz="0" w:space="0" w:color="auto"/>
                <w:left w:val="none" w:sz="0" w:space="0" w:color="auto"/>
                <w:bottom w:val="none" w:sz="0" w:space="0" w:color="auto"/>
                <w:right w:val="none" w:sz="0" w:space="0" w:color="auto"/>
              </w:divBdr>
            </w:div>
            <w:div w:id="916401146">
              <w:marLeft w:val="0"/>
              <w:marRight w:val="0"/>
              <w:marTop w:val="0"/>
              <w:marBottom w:val="0"/>
              <w:divBdr>
                <w:top w:val="none" w:sz="0" w:space="0" w:color="auto"/>
                <w:left w:val="none" w:sz="0" w:space="0" w:color="auto"/>
                <w:bottom w:val="none" w:sz="0" w:space="0" w:color="auto"/>
                <w:right w:val="none" w:sz="0" w:space="0" w:color="auto"/>
              </w:divBdr>
            </w:div>
            <w:div w:id="697242237">
              <w:marLeft w:val="0"/>
              <w:marRight w:val="0"/>
              <w:marTop w:val="0"/>
              <w:marBottom w:val="0"/>
              <w:divBdr>
                <w:top w:val="none" w:sz="0" w:space="0" w:color="auto"/>
                <w:left w:val="none" w:sz="0" w:space="0" w:color="auto"/>
                <w:bottom w:val="none" w:sz="0" w:space="0" w:color="auto"/>
                <w:right w:val="none" w:sz="0" w:space="0" w:color="auto"/>
              </w:divBdr>
            </w:div>
            <w:div w:id="1399135113">
              <w:marLeft w:val="0"/>
              <w:marRight w:val="0"/>
              <w:marTop w:val="0"/>
              <w:marBottom w:val="0"/>
              <w:divBdr>
                <w:top w:val="none" w:sz="0" w:space="0" w:color="auto"/>
                <w:left w:val="none" w:sz="0" w:space="0" w:color="auto"/>
                <w:bottom w:val="none" w:sz="0" w:space="0" w:color="auto"/>
                <w:right w:val="none" w:sz="0" w:space="0" w:color="auto"/>
              </w:divBdr>
            </w:div>
            <w:div w:id="1894734305">
              <w:marLeft w:val="0"/>
              <w:marRight w:val="0"/>
              <w:marTop w:val="0"/>
              <w:marBottom w:val="0"/>
              <w:divBdr>
                <w:top w:val="none" w:sz="0" w:space="0" w:color="auto"/>
                <w:left w:val="none" w:sz="0" w:space="0" w:color="auto"/>
                <w:bottom w:val="none" w:sz="0" w:space="0" w:color="auto"/>
                <w:right w:val="none" w:sz="0" w:space="0" w:color="auto"/>
              </w:divBdr>
            </w:div>
            <w:div w:id="506136737">
              <w:marLeft w:val="0"/>
              <w:marRight w:val="0"/>
              <w:marTop w:val="0"/>
              <w:marBottom w:val="0"/>
              <w:divBdr>
                <w:top w:val="none" w:sz="0" w:space="0" w:color="auto"/>
                <w:left w:val="none" w:sz="0" w:space="0" w:color="auto"/>
                <w:bottom w:val="none" w:sz="0" w:space="0" w:color="auto"/>
                <w:right w:val="none" w:sz="0" w:space="0" w:color="auto"/>
              </w:divBdr>
            </w:div>
            <w:div w:id="275412227">
              <w:marLeft w:val="0"/>
              <w:marRight w:val="0"/>
              <w:marTop w:val="0"/>
              <w:marBottom w:val="0"/>
              <w:divBdr>
                <w:top w:val="none" w:sz="0" w:space="0" w:color="auto"/>
                <w:left w:val="none" w:sz="0" w:space="0" w:color="auto"/>
                <w:bottom w:val="none" w:sz="0" w:space="0" w:color="auto"/>
                <w:right w:val="none" w:sz="0" w:space="0" w:color="auto"/>
              </w:divBdr>
            </w:div>
            <w:div w:id="775829944">
              <w:marLeft w:val="0"/>
              <w:marRight w:val="0"/>
              <w:marTop w:val="0"/>
              <w:marBottom w:val="0"/>
              <w:divBdr>
                <w:top w:val="none" w:sz="0" w:space="0" w:color="auto"/>
                <w:left w:val="none" w:sz="0" w:space="0" w:color="auto"/>
                <w:bottom w:val="none" w:sz="0" w:space="0" w:color="auto"/>
                <w:right w:val="none" w:sz="0" w:space="0" w:color="auto"/>
              </w:divBdr>
            </w:div>
            <w:div w:id="1744183784">
              <w:marLeft w:val="0"/>
              <w:marRight w:val="0"/>
              <w:marTop w:val="0"/>
              <w:marBottom w:val="0"/>
              <w:divBdr>
                <w:top w:val="none" w:sz="0" w:space="0" w:color="auto"/>
                <w:left w:val="none" w:sz="0" w:space="0" w:color="auto"/>
                <w:bottom w:val="none" w:sz="0" w:space="0" w:color="auto"/>
                <w:right w:val="none" w:sz="0" w:space="0" w:color="auto"/>
              </w:divBdr>
            </w:div>
            <w:div w:id="1266231074">
              <w:marLeft w:val="0"/>
              <w:marRight w:val="0"/>
              <w:marTop w:val="0"/>
              <w:marBottom w:val="0"/>
              <w:divBdr>
                <w:top w:val="none" w:sz="0" w:space="0" w:color="auto"/>
                <w:left w:val="none" w:sz="0" w:space="0" w:color="auto"/>
                <w:bottom w:val="none" w:sz="0" w:space="0" w:color="auto"/>
                <w:right w:val="none" w:sz="0" w:space="0" w:color="auto"/>
              </w:divBdr>
            </w:div>
            <w:div w:id="1708218646">
              <w:marLeft w:val="0"/>
              <w:marRight w:val="0"/>
              <w:marTop w:val="0"/>
              <w:marBottom w:val="0"/>
              <w:divBdr>
                <w:top w:val="none" w:sz="0" w:space="0" w:color="auto"/>
                <w:left w:val="none" w:sz="0" w:space="0" w:color="auto"/>
                <w:bottom w:val="none" w:sz="0" w:space="0" w:color="auto"/>
                <w:right w:val="none" w:sz="0" w:space="0" w:color="auto"/>
              </w:divBdr>
            </w:div>
            <w:div w:id="936136744">
              <w:marLeft w:val="0"/>
              <w:marRight w:val="0"/>
              <w:marTop w:val="0"/>
              <w:marBottom w:val="0"/>
              <w:divBdr>
                <w:top w:val="none" w:sz="0" w:space="0" w:color="auto"/>
                <w:left w:val="none" w:sz="0" w:space="0" w:color="auto"/>
                <w:bottom w:val="none" w:sz="0" w:space="0" w:color="auto"/>
                <w:right w:val="none" w:sz="0" w:space="0" w:color="auto"/>
              </w:divBdr>
            </w:div>
            <w:div w:id="1080712938">
              <w:marLeft w:val="0"/>
              <w:marRight w:val="0"/>
              <w:marTop w:val="0"/>
              <w:marBottom w:val="0"/>
              <w:divBdr>
                <w:top w:val="none" w:sz="0" w:space="0" w:color="auto"/>
                <w:left w:val="none" w:sz="0" w:space="0" w:color="auto"/>
                <w:bottom w:val="none" w:sz="0" w:space="0" w:color="auto"/>
                <w:right w:val="none" w:sz="0" w:space="0" w:color="auto"/>
              </w:divBdr>
            </w:div>
            <w:div w:id="1405369980">
              <w:marLeft w:val="0"/>
              <w:marRight w:val="0"/>
              <w:marTop w:val="0"/>
              <w:marBottom w:val="0"/>
              <w:divBdr>
                <w:top w:val="none" w:sz="0" w:space="0" w:color="auto"/>
                <w:left w:val="none" w:sz="0" w:space="0" w:color="auto"/>
                <w:bottom w:val="none" w:sz="0" w:space="0" w:color="auto"/>
                <w:right w:val="none" w:sz="0" w:space="0" w:color="auto"/>
              </w:divBdr>
            </w:div>
            <w:div w:id="1012340082">
              <w:marLeft w:val="0"/>
              <w:marRight w:val="0"/>
              <w:marTop w:val="0"/>
              <w:marBottom w:val="0"/>
              <w:divBdr>
                <w:top w:val="none" w:sz="0" w:space="0" w:color="auto"/>
                <w:left w:val="none" w:sz="0" w:space="0" w:color="auto"/>
                <w:bottom w:val="none" w:sz="0" w:space="0" w:color="auto"/>
                <w:right w:val="none" w:sz="0" w:space="0" w:color="auto"/>
              </w:divBdr>
            </w:div>
            <w:div w:id="1168667829">
              <w:marLeft w:val="0"/>
              <w:marRight w:val="0"/>
              <w:marTop w:val="0"/>
              <w:marBottom w:val="0"/>
              <w:divBdr>
                <w:top w:val="none" w:sz="0" w:space="0" w:color="auto"/>
                <w:left w:val="none" w:sz="0" w:space="0" w:color="auto"/>
                <w:bottom w:val="none" w:sz="0" w:space="0" w:color="auto"/>
                <w:right w:val="none" w:sz="0" w:space="0" w:color="auto"/>
              </w:divBdr>
            </w:div>
            <w:div w:id="2027360179">
              <w:marLeft w:val="0"/>
              <w:marRight w:val="0"/>
              <w:marTop w:val="0"/>
              <w:marBottom w:val="0"/>
              <w:divBdr>
                <w:top w:val="none" w:sz="0" w:space="0" w:color="auto"/>
                <w:left w:val="none" w:sz="0" w:space="0" w:color="auto"/>
                <w:bottom w:val="none" w:sz="0" w:space="0" w:color="auto"/>
                <w:right w:val="none" w:sz="0" w:space="0" w:color="auto"/>
              </w:divBdr>
            </w:div>
            <w:div w:id="1361588848">
              <w:marLeft w:val="0"/>
              <w:marRight w:val="0"/>
              <w:marTop w:val="0"/>
              <w:marBottom w:val="0"/>
              <w:divBdr>
                <w:top w:val="none" w:sz="0" w:space="0" w:color="auto"/>
                <w:left w:val="none" w:sz="0" w:space="0" w:color="auto"/>
                <w:bottom w:val="none" w:sz="0" w:space="0" w:color="auto"/>
                <w:right w:val="none" w:sz="0" w:space="0" w:color="auto"/>
              </w:divBdr>
            </w:div>
            <w:div w:id="99615600">
              <w:marLeft w:val="0"/>
              <w:marRight w:val="0"/>
              <w:marTop w:val="0"/>
              <w:marBottom w:val="0"/>
              <w:divBdr>
                <w:top w:val="none" w:sz="0" w:space="0" w:color="auto"/>
                <w:left w:val="none" w:sz="0" w:space="0" w:color="auto"/>
                <w:bottom w:val="none" w:sz="0" w:space="0" w:color="auto"/>
                <w:right w:val="none" w:sz="0" w:space="0" w:color="auto"/>
              </w:divBdr>
            </w:div>
            <w:div w:id="1883396212">
              <w:marLeft w:val="0"/>
              <w:marRight w:val="0"/>
              <w:marTop w:val="0"/>
              <w:marBottom w:val="0"/>
              <w:divBdr>
                <w:top w:val="none" w:sz="0" w:space="0" w:color="auto"/>
                <w:left w:val="none" w:sz="0" w:space="0" w:color="auto"/>
                <w:bottom w:val="none" w:sz="0" w:space="0" w:color="auto"/>
                <w:right w:val="none" w:sz="0" w:space="0" w:color="auto"/>
              </w:divBdr>
            </w:div>
            <w:div w:id="2026902562">
              <w:marLeft w:val="0"/>
              <w:marRight w:val="0"/>
              <w:marTop w:val="0"/>
              <w:marBottom w:val="0"/>
              <w:divBdr>
                <w:top w:val="none" w:sz="0" w:space="0" w:color="auto"/>
                <w:left w:val="none" w:sz="0" w:space="0" w:color="auto"/>
                <w:bottom w:val="none" w:sz="0" w:space="0" w:color="auto"/>
                <w:right w:val="none" w:sz="0" w:space="0" w:color="auto"/>
              </w:divBdr>
            </w:div>
            <w:div w:id="1493132864">
              <w:marLeft w:val="0"/>
              <w:marRight w:val="0"/>
              <w:marTop w:val="0"/>
              <w:marBottom w:val="0"/>
              <w:divBdr>
                <w:top w:val="none" w:sz="0" w:space="0" w:color="auto"/>
                <w:left w:val="none" w:sz="0" w:space="0" w:color="auto"/>
                <w:bottom w:val="none" w:sz="0" w:space="0" w:color="auto"/>
                <w:right w:val="none" w:sz="0" w:space="0" w:color="auto"/>
              </w:divBdr>
            </w:div>
            <w:div w:id="1062874296">
              <w:marLeft w:val="0"/>
              <w:marRight w:val="0"/>
              <w:marTop w:val="0"/>
              <w:marBottom w:val="0"/>
              <w:divBdr>
                <w:top w:val="none" w:sz="0" w:space="0" w:color="auto"/>
                <w:left w:val="none" w:sz="0" w:space="0" w:color="auto"/>
                <w:bottom w:val="none" w:sz="0" w:space="0" w:color="auto"/>
                <w:right w:val="none" w:sz="0" w:space="0" w:color="auto"/>
              </w:divBdr>
            </w:div>
            <w:div w:id="723064547">
              <w:marLeft w:val="0"/>
              <w:marRight w:val="0"/>
              <w:marTop w:val="0"/>
              <w:marBottom w:val="0"/>
              <w:divBdr>
                <w:top w:val="none" w:sz="0" w:space="0" w:color="auto"/>
                <w:left w:val="none" w:sz="0" w:space="0" w:color="auto"/>
                <w:bottom w:val="none" w:sz="0" w:space="0" w:color="auto"/>
                <w:right w:val="none" w:sz="0" w:space="0" w:color="auto"/>
              </w:divBdr>
            </w:div>
            <w:div w:id="281308409">
              <w:marLeft w:val="0"/>
              <w:marRight w:val="0"/>
              <w:marTop w:val="0"/>
              <w:marBottom w:val="0"/>
              <w:divBdr>
                <w:top w:val="none" w:sz="0" w:space="0" w:color="auto"/>
                <w:left w:val="none" w:sz="0" w:space="0" w:color="auto"/>
                <w:bottom w:val="none" w:sz="0" w:space="0" w:color="auto"/>
                <w:right w:val="none" w:sz="0" w:space="0" w:color="auto"/>
              </w:divBdr>
            </w:div>
            <w:div w:id="952127104">
              <w:marLeft w:val="0"/>
              <w:marRight w:val="0"/>
              <w:marTop w:val="0"/>
              <w:marBottom w:val="0"/>
              <w:divBdr>
                <w:top w:val="none" w:sz="0" w:space="0" w:color="auto"/>
                <w:left w:val="none" w:sz="0" w:space="0" w:color="auto"/>
                <w:bottom w:val="none" w:sz="0" w:space="0" w:color="auto"/>
                <w:right w:val="none" w:sz="0" w:space="0" w:color="auto"/>
              </w:divBdr>
            </w:div>
            <w:div w:id="911308477">
              <w:marLeft w:val="0"/>
              <w:marRight w:val="0"/>
              <w:marTop w:val="0"/>
              <w:marBottom w:val="0"/>
              <w:divBdr>
                <w:top w:val="none" w:sz="0" w:space="0" w:color="auto"/>
                <w:left w:val="none" w:sz="0" w:space="0" w:color="auto"/>
                <w:bottom w:val="none" w:sz="0" w:space="0" w:color="auto"/>
                <w:right w:val="none" w:sz="0" w:space="0" w:color="auto"/>
              </w:divBdr>
            </w:div>
            <w:div w:id="1241604033">
              <w:marLeft w:val="0"/>
              <w:marRight w:val="0"/>
              <w:marTop w:val="0"/>
              <w:marBottom w:val="0"/>
              <w:divBdr>
                <w:top w:val="none" w:sz="0" w:space="0" w:color="auto"/>
                <w:left w:val="none" w:sz="0" w:space="0" w:color="auto"/>
                <w:bottom w:val="none" w:sz="0" w:space="0" w:color="auto"/>
                <w:right w:val="none" w:sz="0" w:space="0" w:color="auto"/>
              </w:divBdr>
            </w:div>
            <w:div w:id="513572412">
              <w:marLeft w:val="0"/>
              <w:marRight w:val="0"/>
              <w:marTop w:val="0"/>
              <w:marBottom w:val="0"/>
              <w:divBdr>
                <w:top w:val="none" w:sz="0" w:space="0" w:color="auto"/>
                <w:left w:val="none" w:sz="0" w:space="0" w:color="auto"/>
                <w:bottom w:val="none" w:sz="0" w:space="0" w:color="auto"/>
                <w:right w:val="none" w:sz="0" w:space="0" w:color="auto"/>
              </w:divBdr>
            </w:div>
            <w:div w:id="1974485211">
              <w:marLeft w:val="0"/>
              <w:marRight w:val="0"/>
              <w:marTop w:val="0"/>
              <w:marBottom w:val="0"/>
              <w:divBdr>
                <w:top w:val="none" w:sz="0" w:space="0" w:color="auto"/>
                <w:left w:val="none" w:sz="0" w:space="0" w:color="auto"/>
                <w:bottom w:val="none" w:sz="0" w:space="0" w:color="auto"/>
                <w:right w:val="none" w:sz="0" w:space="0" w:color="auto"/>
              </w:divBdr>
            </w:div>
            <w:div w:id="1066807455">
              <w:marLeft w:val="0"/>
              <w:marRight w:val="0"/>
              <w:marTop w:val="0"/>
              <w:marBottom w:val="0"/>
              <w:divBdr>
                <w:top w:val="none" w:sz="0" w:space="0" w:color="auto"/>
                <w:left w:val="none" w:sz="0" w:space="0" w:color="auto"/>
                <w:bottom w:val="none" w:sz="0" w:space="0" w:color="auto"/>
                <w:right w:val="none" w:sz="0" w:space="0" w:color="auto"/>
              </w:divBdr>
            </w:div>
            <w:div w:id="1400590766">
              <w:marLeft w:val="0"/>
              <w:marRight w:val="0"/>
              <w:marTop w:val="0"/>
              <w:marBottom w:val="0"/>
              <w:divBdr>
                <w:top w:val="none" w:sz="0" w:space="0" w:color="auto"/>
                <w:left w:val="none" w:sz="0" w:space="0" w:color="auto"/>
                <w:bottom w:val="none" w:sz="0" w:space="0" w:color="auto"/>
                <w:right w:val="none" w:sz="0" w:space="0" w:color="auto"/>
              </w:divBdr>
            </w:div>
            <w:div w:id="774668228">
              <w:marLeft w:val="0"/>
              <w:marRight w:val="0"/>
              <w:marTop w:val="0"/>
              <w:marBottom w:val="0"/>
              <w:divBdr>
                <w:top w:val="none" w:sz="0" w:space="0" w:color="auto"/>
                <w:left w:val="none" w:sz="0" w:space="0" w:color="auto"/>
                <w:bottom w:val="none" w:sz="0" w:space="0" w:color="auto"/>
                <w:right w:val="none" w:sz="0" w:space="0" w:color="auto"/>
              </w:divBdr>
            </w:div>
            <w:div w:id="520972138">
              <w:marLeft w:val="0"/>
              <w:marRight w:val="0"/>
              <w:marTop w:val="0"/>
              <w:marBottom w:val="0"/>
              <w:divBdr>
                <w:top w:val="none" w:sz="0" w:space="0" w:color="auto"/>
                <w:left w:val="none" w:sz="0" w:space="0" w:color="auto"/>
                <w:bottom w:val="none" w:sz="0" w:space="0" w:color="auto"/>
                <w:right w:val="none" w:sz="0" w:space="0" w:color="auto"/>
              </w:divBdr>
            </w:div>
            <w:div w:id="2003001065">
              <w:marLeft w:val="0"/>
              <w:marRight w:val="0"/>
              <w:marTop w:val="0"/>
              <w:marBottom w:val="0"/>
              <w:divBdr>
                <w:top w:val="none" w:sz="0" w:space="0" w:color="auto"/>
                <w:left w:val="none" w:sz="0" w:space="0" w:color="auto"/>
                <w:bottom w:val="none" w:sz="0" w:space="0" w:color="auto"/>
                <w:right w:val="none" w:sz="0" w:space="0" w:color="auto"/>
              </w:divBdr>
            </w:div>
            <w:div w:id="938876006">
              <w:marLeft w:val="0"/>
              <w:marRight w:val="0"/>
              <w:marTop w:val="0"/>
              <w:marBottom w:val="0"/>
              <w:divBdr>
                <w:top w:val="none" w:sz="0" w:space="0" w:color="auto"/>
                <w:left w:val="none" w:sz="0" w:space="0" w:color="auto"/>
                <w:bottom w:val="none" w:sz="0" w:space="0" w:color="auto"/>
                <w:right w:val="none" w:sz="0" w:space="0" w:color="auto"/>
              </w:divBdr>
            </w:div>
            <w:div w:id="40986622">
              <w:marLeft w:val="0"/>
              <w:marRight w:val="0"/>
              <w:marTop w:val="0"/>
              <w:marBottom w:val="0"/>
              <w:divBdr>
                <w:top w:val="none" w:sz="0" w:space="0" w:color="auto"/>
                <w:left w:val="none" w:sz="0" w:space="0" w:color="auto"/>
                <w:bottom w:val="none" w:sz="0" w:space="0" w:color="auto"/>
                <w:right w:val="none" w:sz="0" w:space="0" w:color="auto"/>
              </w:divBdr>
            </w:div>
            <w:div w:id="876310844">
              <w:marLeft w:val="0"/>
              <w:marRight w:val="0"/>
              <w:marTop w:val="0"/>
              <w:marBottom w:val="0"/>
              <w:divBdr>
                <w:top w:val="none" w:sz="0" w:space="0" w:color="auto"/>
                <w:left w:val="none" w:sz="0" w:space="0" w:color="auto"/>
                <w:bottom w:val="none" w:sz="0" w:space="0" w:color="auto"/>
                <w:right w:val="none" w:sz="0" w:space="0" w:color="auto"/>
              </w:divBdr>
            </w:div>
            <w:div w:id="814565794">
              <w:marLeft w:val="0"/>
              <w:marRight w:val="0"/>
              <w:marTop w:val="0"/>
              <w:marBottom w:val="0"/>
              <w:divBdr>
                <w:top w:val="none" w:sz="0" w:space="0" w:color="auto"/>
                <w:left w:val="none" w:sz="0" w:space="0" w:color="auto"/>
                <w:bottom w:val="none" w:sz="0" w:space="0" w:color="auto"/>
                <w:right w:val="none" w:sz="0" w:space="0" w:color="auto"/>
              </w:divBdr>
            </w:div>
            <w:div w:id="1687632764">
              <w:marLeft w:val="0"/>
              <w:marRight w:val="0"/>
              <w:marTop w:val="0"/>
              <w:marBottom w:val="0"/>
              <w:divBdr>
                <w:top w:val="none" w:sz="0" w:space="0" w:color="auto"/>
                <w:left w:val="none" w:sz="0" w:space="0" w:color="auto"/>
                <w:bottom w:val="none" w:sz="0" w:space="0" w:color="auto"/>
                <w:right w:val="none" w:sz="0" w:space="0" w:color="auto"/>
              </w:divBdr>
            </w:div>
            <w:div w:id="564492814">
              <w:marLeft w:val="0"/>
              <w:marRight w:val="0"/>
              <w:marTop w:val="0"/>
              <w:marBottom w:val="0"/>
              <w:divBdr>
                <w:top w:val="none" w:sz="0" w:space="0" w:color="auto"/>
                <w:left w:val="none" w:sz="0" w:space="0" w:color="auto"/>
                <w:bottom w:val="none" w:sz="0" w:space="0" w:color="auto"/>
                <w:right w:val="none" w:sz="0" w:space="0" w:color="auto"/>
              </w:divBdr>
            </w:div>
            <w:div w:id="641232496">
              <w:marLeft w:val="0"/>
              <w:marRight w:val="0"/>
              <w:marTop w:val="0"/>
              <w:marBottom w:val="0"/>
              <w:divBdr>
                <w:top w:val="none" w:sz="0" w:space="0" w:color="auto"/>
                <w:left w:val="none" w:sz="0" w:space="0" w:color="auto"/>
                <w:bottom w:val="none" w:sz="0" w:space="0" w:color="auto"/>
                <w:right w:val="none" w:sz="0" w:space="0" w:color="auto"/>
              </w:divBdr>
            </w:div>
            <w:div w:id="1925259971">
              <w:marLeft w:val="0"/>
              <w:marRight w:val="0"/>
              <w:marTop w:val="0"/>
              <w:marBottom w:val="0"/>
              <w:divBdr>
                <w:top w:val="none" w:sz="0" w:space="0" w:color="auto"/>
                <w:left w:val="none" w:sz="0" w:space="0" w:color="auto"/>
                <w:bottom w:val="none" w:sz="0" w:space="0" w:color="auto"/>
                <w:right w:val="none" w:sz="0" w:space="0" w:color="auto"/>
              </w:divBdr>
            </w:div>
            <w:div w:id="598100431">
              <w:marLeft w:val="0"/>
              <w:marRight w:val="0"/>
              <w:marTop w:val="0"/>
              <w:marBottom w:val="0"/>
              <w:divBdr>
                <w:top w:val="none" w:sz="0" w:space="0" w:color="auto"/>
                <w:left w:val="none" w:sz="0" w:space="0" w:color="auto"/>
                <w:bottom w:val="none" w:sz="0" w:space="0" w:color="auto"/>
                <w:right w:val="none" w:sz="0" w:space="0" w:color="auto"/>
              </w:divBdr>
            </w:div>
            <w:div w:id="700478023">
              <w:marLeft w:val="0"/>
              <w:marRight w:val="0"/>
              <w:marTop w:val="0"/>
              <w:marBottom w:val="0"/>
              <w:divBdr>
                <w:top w:val="none" w:sz="0" w:space="0" w:color="auto"/>
                <w:left w:val="none" w:sz="0" w:space="0" w:color="auto"/>
                <w:bottom w:val="none" w:sz="0" w:space="0" w:color="auto"/>
                <w:right w:val="none" w:sz="0" w:space="0" w:color="auto"/>
              </w:divBdr>
            </w:div>
            <w:div w:id="695038855">
              <w:marLeft w:val="0"/>
              <w:marRight w:val="0"/>
              <w:marTop w:val="0"/>
              <w:marBottom w:val="0"/>
              <w:divBdr>
                <w:top w:val="none" w:sz="0" w:space="0" w:color="auto"/>
                <w:left w:val="none" w:sz="0" w:space="0" w:color="auto"/>
                <w:bottom w:val="none" w:sz="0" w:space="0" w:color="auto"/>
                <w:right w:val="none" w:sz="0" w:space="0" w:color="auto"/>
              </w:divBdr>
            </w:div>
            <w:div w:id="871377506">
              <w:marLeft w:val="0"/>
              <w:marRight w:val="0"/>
              <w:marTop w:val="0"/>
              <w:marBottom w:val="0"/>
              <w:divBdr>
                <w:top w:val="none" w:sz="0" w:space="0" w:color="auto"/>
                <w:left w:val="none" w:sz="0" w:space="0" w:color="auto"/>
                <w:bottom w:val="none" w:sz="0" w:space="0" w:color="auto"/>
                <w:right w:val="none" w:sz="0" w:space="0" w:color="auto"/>
              </w:divBdr>
            </w:div>
            <w:div w:id="113452967">
              <w:marLeft w:val="0"/>
              <w:marRight w:val="0"/>
              <w:marTop w:val="0"/>
              <w:marBottom w:val="0"/>
              <w:divBdr>
                <w:top w:val="none" w:sz="0" w:space="0" w:color="auto"/>
                <w:left w:val="none" w:sz="0" w:space="0" w:color="auto"/>
                <w:bottom w:val="none" w:sz="0" w:space="0" w:color="auto"/>
                <w:right w:val="none" w:sz="0" w:space="0" w:color="auto"/>
              </w:divBdr>
            </w:div>
            <w:div w:id="1184052380">
              <w:marLeft w:val="0"/>
              <w:marRight w:val="0"/>
              <w:marTop w:val="0"/>
              <w:marBottom w:val="0"/>
              <w:divBdr>
                <w:top w:val="none" w:sz="0" w:space="0" w:color="auto"/>
                <w:left w:val="none" w:sz="0" w:space="0" w:color="auto"/>
                <w:bottom w:val="none" w:sz="0" w:space="0" w:color="auto"/>
                <w:right w:val="none" w:sz="0" w:space="0" w:color="auto"/>
              </w:divBdr>
            </w:div>
            <w:div w:id="1510559444">
              <w:marLeft w:val="0"/>
              <w:marRight w:val="0"/>
              <w:marTop w:val="0"/>
              <w:marBottom w:val="0"/>
              <w:divBdr>
                <w:top w:val="none" w:sz="0" w:space="0" w:color="auto"/>
                <w:left w:val="none" w:sz="0" w:space="0" w:color="auto"/>
                <w:bottom w:val="none" w:sz="0" w:space="0" w:color="auto"/>
                <w:right w:val="none" w:sz="0" w:space="0" w:color="auto"/>
              </w:divBdr>
            </w:div>
            <w:div w:id="1206020639">
              <w:marLeft w:val="0"/>
              <w:marRight w:val="0"/>
              <w:marTop w:val="0"/>
              <w:marBottom w:val="0"/>
              <w:divBdr>
                <w:top w:val="none" w:sz="0" w:space="0" w:color="auto"/>
                <w:left w:val="none" w:sz="0" w:space="0" w:color="auto"/>
                <w:bottom w:val="none" w:sz="0" w:space="0" w:color="auto"/>
                <w:right w:val="none" w:sz="0" w:space="0" w:color="auto"/>
              </w:divBdr>
            </w:div>
            <w:div w:id="1122117975">
              <w:marLeft w:val="0"/>
              <w:marRight w:val="0"/>
              <w:marTop w:val="0"/>
              <w:marBottom w:val="0"/>
              <w:divBdr>
                <w:top w:val="none" w:sz="0" w:space="0" w:color="auto"/>
                <w:left w:val="none" w:sz="0" w:space="0" w:color="auto"/>
                <w:bottom w:val="none" w:sz="0" w:space="0" w:color="auto"/>
                <w:right w:val="none" w:sz="0" w:space="0" w:color="auto"/>
              </w:divBdr>
            </w:div>
            <w:div w:id="358044242">
              <w:marLeft w:val="0"/>
              <w:marRight w:val="0"/>
              <w:marTop w:val="0"/>
              <w:marBottom w:val="0"/>
              <w:divBdr>
                <w:top w:val="none" w:sz="0" w:space="0" w:color="auto"/>
                <w:left w:val="none" w:sz="0" w:space="0" w:color="auto"/>
                <w:bottom w:val="none" w:sz="0" w:space="0" w:color="auto"/>
                <w:right w:val="none" w:sz="0" w:space="0" w:color="auto"/>
              </w:divBdr>
            </w:div>
            <w:div w:id="1085764338">
              <w:marLeft w:val="0"/>
              <w:marRight w:val="0"/>
              <w:marTop w:val="0"/>
              <w:marBottom w:val="0"/>
              <w:divBdr>
                <w:top w:val="none" w:sz="0" w:space="0" w:color="auto"/>
                <w:left w:val="none" w:sz="0" w:space="0" w:color="auto"/>
                <w:bottom w:val="none" w:sz="0" w:space="0" w:color="auto"/>
                <w:right w:val="none" w:sz="0" w:space="0" w:color="auto"/>
              </w:divBdr>
            </w:div>
            <w:div w:id="1307784461">
              <w:marLeft w:val="0"/>
              <w:marRight w:val="0"/>
              <w:marTop w:val="0"/>
              <w:marBottom w:val="0"/>
              <w:divBdr>
                <w:top w:val="none" w:sz="0" w:space="0" w:color="auto"/>
                <w:left w:val="none" w:sz="0" w:space="0" w:color="auto"/>
                <w:bottom w:val="none" w:sz="0" w:space="0" w:color="auto"/>
                <w:right w:val="none" w:sz="0" w:space="0" w:color="auto"/>
              </w:divBdr>
            </w:div>
            <w:div w:id="1421833013">
              <w:marLeft w:val="0"/>
              <w:marRight w:val="0"/>
              <w:marTop w:val="0"/>
              <w:marBottom w:val="0"/>
              <w:divBdr>
                <w:top w:val="none" w:sz="0" w:space="0" w:color="auto"/>
                <w:left w:val="none" w:sz="0" w:space="0" w:color="auto"/>
                <w:bottom w:val="none" w:sz="0" w:space="0" w:color="auto"/>
                <w:right w:val="none" w:sz="0" w:space="0" w:color="auto"/>
              </w:divBdr>
            </w:div>
            <w:div w:id="1601521403">
              <w:marLeft w:val="0"/>
              <w:marRight w:val="0"/>
              <w:marTop w:val="0"/>
              <w:marBottom w:val="0"/>
              <w:divBdr>
                <w:top w:val="none" w:sz="0" w:space="0" w:color="auto"/>
                <w:left w:val="none" w:sz="0" w:space="0" w:color="auto"/>
                <w:bottom w:val="none" w:sz="0" w:space="0" w:color="auto"/>
                <w:right w:val="none" w:sz="0" w:space="0" w:color="auto"/>
              </w:divBdr>
            </w:div>
            <w:div w:id="935870967">
              <w:marLeft w:val="0"/>
              <w:marRight w:val="0"/>
              <w:marTop w:val="0"/>
              <w:marBottom w:val="0"/>
              <w:divBdr>
                <w:top w:val="none" w:sz="0" w:space="0" w:color="auto"/>
                <w:left w:val="none" w:sz="0" w:space="0" w:color="auto"/>
                <w:bottom w:val="none" w:sz="0" w:space="0" w:color="auto"/>
                <w:right w:val="none" w:sz="0" w:space="0" w:color="auto"/>
              </w:divBdr>
            </w:div>
            <w:div w:id="848955784">
              <w:marLeft w:val="0"/>
              <w:marRight w:val="0"/>
              <w:marTop w:val="0"/>
              <w:marBottom w:val="0"/>
              <w:divBdr>
                <w:top w:val="none" w:sz="0" w:space="0" w:color="auto"/>
                <w:left w:val="none" w:sz="0" w:space="0" w:color="auto"/>
                <w:bottom w:val="none" w:sz="0" w:space="0" w:color="auto"/>
                <w:right w:val="none" w:sz="0" w:space="0" w:color="auto"/>
              </w:divBdr>
            </w:div>
            <w:div w:id="1029450846">
              <w:marLeft w:val="0"/>
              <w:marRight w:val="0"/>
              <w:marTop w:val="0"/>
              <w:marBottom w:val="0"/>
              <w:divBdr>
                <w:top w:val="none" w:sz="0" w:space="0" w:color="auto"/>
                <w:left w:val="none" w:sz="0" w:space="0" w:color="auto"/>
                <w:bottom w:val="none" w:sz="0" w:space="0" w:color="auto"/>
                <w:right w:val="none" w:sz="0" w:space="0" w:color="auto"/>
              </w:divBdr>
            </w:div>
            <w:div w:id="704871089">
              <w:marLeft w:val="0"/>
              <w:marRight w:val="0"/>
              <w:marTop w:val="0"/>
              <w:marBottom w:val="0"/>
              <w:divBdr>
                <w:top w:val="none" w:sz="0" w:space="0" w:color="auto"/>
                <w:left w:val="none" w:sz="0" w:space="0" w:color="auto"/>
                <w:bottom w:val="none" w:sz="0" w:space="0" w:color="auto"/>
                <w:right w:val="none" w:sz="0" w:space="0" w:color="auto"/>
              </w:divBdr>
            </w:div>
            <w:div w:id="1925991358">
              <w:marLeft w:val="0"/>
              <w:marRight w:val="0"/>
              <w:marTop w:val="0"/>
              <w:marBottom w:val="0"/>
              <w:divBdr>
                <w:top w:val="none" w:sz="0" w:space="0" w:color="auto"/>
                <w:left w:val="none" w:sz="0" w:space="0" w:color="auto"/>
                <w:bottom w:val="none" w:sz="0" w:space="0" w:color="auto"/>
                <w:right w:val="none" w:sz="0" w:space="0" w:color="auto"/>
              </w:divBdr>
            </w:div>
            <w:div w:id="1370573286">
              <w:marLeft w:val="0"/>
              <w:marRight w:val="0"/>
              <w:marTop w:val="0"/>
              <w:marBottom w:val="0"/>
              <w:divBdr>
                <w:top w:val="none" w:sz="0" w:space="0" w:color="auto"/>
                <w:left w:val="none" w:sz="0" w:space="0" w:color="auto"/>
                <w:bottom w:val="none" w:sz="0" w:space="0" w:color="auto"/>
                <w:right w:val="none" w:sz="0" w:space="0" w:color="auto"/>
              </w:divBdr>
            </w:div>
            <w:div w:id="354960678">
              <w:marLeft w:val="0"/>
              <w:marRight w:val="0"/>
              <w:marTop w:val="0"/>
              <w:marBottom w:val="0"/>
              <w:divBdr>
                <w:top w:val="none" w:sz="0" w:space="0" w:color="auto"/>
                <w:left w:val="none" w:sz="0" w:space="0" w:color="auto"/>
                <w:bottom w:val="none" w:sz="0" w:space="0" w:color="auto"/>
                <w:right w:val="none" w:sz="0" w:space="0" w:color="auto"/>
              </w:divBdr>
            </w:div>
            <w:div w:id="1630279478">
              <w:marLeft w:val="0"/>
              <w:marRight w:val="0"/>
              <w:marTop w:val="0"/>
              <w:marBottom w:val="0"/>
              <w:divBdr>
                <w:top w:val="none" w:sz="0" w:space="0" w:color="auto"/>
                <w:left w:val="none" w:sz="0" w:space="0" w:color="auto"/>
                <w:bottom w:val="none" w:sz="0" w:space="0" w:color="auto"/>
                <w:right w:val="none" w:sz="0" w:space="0" w:color="auto"/>
              </w:divBdr>
            </w:div>
            <w:div w:id="216629001">
              <w:marLeft w:val="0"/>
              <w:marRight w:val="0"/>
              <w:marTop w:val="0"/>
              <w:marBottom w:val="0"/>
              <w:divBdr>
                <w:top w:val="none" w:sz="0" w:space="0" w:color="auto"/>
                <w:left w:val="none" w:sz="0" w:space="0" w:color="auto"/>
                <w:bottom w:val="none" w:sz="0" w:space="0" w:color="auto"/>
                <w:right w:val="none" w:sz="0" w:space="0" w:color="auto"/>
              </w:divBdr>
            </w:div>
            <w:div w:id="639578042">
              <w:marLeft w:val="0"/>
              <w:marRight w:val="0"/>
              <w:marTop w:val="0"/>
              <w:marBottom w:val="0"/>
              <w:divBdr>
                <w:top w:val="none" w:sz="0" w:space="0" w:color="auto"/>
                <w:left w:val="none" w:sz="0" w:space="0" w:color="auto"/>
                <w:bottom w:val="none" w:sz="0" w:space="0" w:color="auto"/>
                <w:right w:val="none" w:sz="0" w:space="0" w:color="auto"/>
              </w:divBdr>
            </w:div>
            <w:div w:id="430317568">
              <w:marLeft w:val="0"/>
              <w:marRight w:val="0"/>
              <w:marTop w:val="0"/>
              <w:marBottom w:val="0"/>
              <w:divBdr>
                <w:top w:val="none" w:sz="0" w:space="0" w:color="auto"/>
                <w:left w:val="none" w:sz="0" w:space="0" w:color="auto"/>
                <w:bottom w:val="none" w:sz="0" w:space="0" w:color="auto"/>
                <w:right w:val="none" w:sz="0" w:space="0" w:color="auto"/>
              </w:divBdr>
            </w:div>
            <w:div w:id="794059379">
              <w:marLeft w:val="0"/>
              <w:marRight w:val="0"/>
              <w:marTop w:val="0"/>
              <w:marBottom w:val="0"/>
              <w:divBdr>
                <w:top w:val="none" w:sz="0" w:space="0" w:color="auto"/>
                <w:left w:val="none" w:sz="0" w:space="0" w:color="auto"/>
                <w:bottom w:val="none" w:sz="0" w:space="0" w:color="auto"/>
                <w:right w:val="none" w:sz="0" w:space="0" w:color="auto"/>
              </w:divBdr>
            </w:div>
            <w:div w:id="1799832612">
              <w:marLeft w:val="0"/>
              <w:marRight w:val="0"/>
              <w:marTop w:val="0"/>
              <w:marBottom w:val="0"/>
              <w:divBdr>
                <w:top w:val="none" w:sz="0" w:space="0" w:color="auto"/>
                <w:left w:val="none" w:sz="0" w:space="0" w:color="auto"/>
                <w:bottom w:val="none" w:sz="0" w:space="0" w:color="auto"/>
                <w:right w:val="none" w:sz="0" w:space="0" w:color="auto"/>
              </w:divBdr>
            </w:div>
            <w:div w:id="973759459">
              <w:marLeft w:val="0"/>
              <w:marRight w:val="0"/>
              <w:marTop w:val="0"/>
              <w:marBottom w:val="0"/>
              <w:divBdr>
                <w:top w:val="none" w:sz="0" w:space="0" w:color="auto"/>
                <w:left w:val="none" w:sz="0" w:space="0" w:color="auto"/>
                <w:bottom w:val="none" w:sz="0" w:space="0" w:color="auto"/>
                <w:right w:val="none" w:sz="0" w:space="0" w:color="auto"/>
              </w:divBdr>
            </w:div>
            <w:div w:id="344481684">
              <w:marLeft w:val="0"/>
              <w:marRight w:val="0"/>
              <w:marTop w:val="0"/>
              <w:marBottom w:val="0"/>
              <w:divBdr>
                <w:top w:val="none" w:sz="0" w:space="0" w:color="auto"/>
                <w:left w:val="none" w:sz="0" w:space="0" w:color="auto"/>
                <w:bottom w:val="none" w:sz="0" w:space="0" w:color="auto"/>
                <w:right w:val="none" w:sz="0" w:space="0" w:color="auto"/>
              </w:divBdr>
            </w:div>
            <w:div w:id="1283730713">
              <w:marLeft w:val="0"/>
              <w:marRight w:val="0"/>
              <w:marTop w:val="0"/>
              <w:marBottom w:val="0"/>
              <w:divBdr>
                <w:top w:val="none" w:sz="0" w:space="0" w:color="auto"/>
                <w:left w:val="none" w:sz="0" w:space="0" w:color="auto"/>
                <w:bottom w:val="none" w:sz="0" w:space="0" w:color="auto"/>
                <w:right w:val="none" w:sz="0" w:space="0" w:color="auto"/>
              </w:divBdr>
            </w:div>
            <w:div w:id="1074007541">
              <w:marLeft w:val="0"/>
              <w:marRight w:val="0"/>
              <w:marTop w:val="0"/>
              <w:marBottom w:val="0"/>
              <w:divBdr>
                <w:top w:val="none" w:sz="0" w:space="0" w:color="auto"/>
                <w:left w:val="none" w:sz="0" w:space="0" w:color="auto"/>
                <w:bottom w:val="none" w:sz="0" w:space="0" w:color="auto"/>
                <w:right w:val="none" w:sz="0" w:space="0" w:color="auto"/>
              </w:divBdr>
            </w:div>
            <w:div w:id="2098094463">
              <w:marLeft w:val="0"/>
              <w:marRight w:val="0"/>
              <w:marTop w:val="0"/>
              <w:marBottom w:val="0"/>
              <w:divBdr>
                <w:top w:val="none" w:sz="0" w:space="0" w:color="auto"/>
                <w:left w:val="none" w:sz="0" w:space="0" w:color="auto"/>
                <w:bottom w:val="none" w:sz="0" w:space="0" w:color="auto"/>
                <w:right w:val="none" w:sz="0" w:space="0" w:color="auto"/>
              </w:divBdr>
            </w:div>
            <w:div w:id="2099249232">
              <w:marLeft w:val="0"/>
              <w:marRight w:val="0"/>
              <w:marTop w:val="0"/>
              <w:marBottom w:val="0"/>
              <w:divBdr>
                <w:top w:val="none" w:sz="0" w:space="0" w:color="auto"/>
                <w:left w:val="none" w:sz="0" w:space="0" w:color="auto"/>
                <w:bottom w:val="none" w:sz="0" w:space="0" w:color="auto"/>
                <w:right w:val="none" w:sz="0" w:space="0" w:color="auto"/>
              </w:divBdr>
            </w:div>
            <w:div w:id="2070223193">
              <w:marLeft w:val="0"/>
              <w:marRight w:val="0"/>
              <w:marTop w:val="0"/>
              <w:marBottom w:val="0"/>
              <w:divBdr>
                <w:top w:val="none" w:sz="0" w:space="0" w:color="auto"/>
                <w:left w:val="none" w:sz="0" w:space="0" w:color="auto"/>
                <w:bottom w:val="none" w:sz="0" w:space="0" w:color="auto"/>
                <w:right w:val="none" w:sz="0" w:space="0" w:color="auto"/>
              </w:divBdr>
            </w:div>
            <w:div w:id="2012292504">
              <w:marLeft w:val="0"/>
              <w:marRight w:val="0"/>
              <w:marTop w:val="0"/>
              <w:marBottom w:val="0"/>
              <w:divBdr>
                <w:top w:val="none" w:sz="0" w:space="0" w:color="auto"/>
                <w:left w:val="none" w:sz="0" w:space="0" w:color="auto"/>
                <w:bottom w:val="none" w:sz="0" w:space="0" w:color="auto"/>
                <w:right w:val="none" w:sz="0" w:space="0" w:color="auto"/>
              </w:divBdr>
            </w:div>
            <w:div w:id="1151406201">
              <w:marLeft w:val="0"/>
              <w:marRight w:val="0"/>
              <w:marTop w:val="0"/>
              <w:marBottom w:val="0"/>
              <w:divBdr>
                <w:top w:val="none" w:sz="0" w:space="0" w:color="auto"/>
                <w:left w:val="none" w:sz="0" w:space="0" w:color="auto"/>
                <w:bottom w:val="none" w:sz="0" w:space="0" w:color="auto"/>
                <w:right w:val="none" w:sz="0" w:space="0" w:color="auto"/>
              </w:divBdr>
            </w:div>
            <w:div w:id="1826126661">
              <w:marLeft w:val="0"/>
              <w:marRight w:val="0"/>
              <w:marTop w:val="0"/>
              <w:marBottom w:val="0"/>
              <w:divBdr>
                <w:top w:val="none" w:sz="0" w:space="0" w:color="auto"/>
                <w:left w:val="none" w:sz="0" w:space="0" w:color="auto"/>
                <w:bottom w:val="none" w:sz="0" w:space="0" w:color="auto"/>
                <w:right w:val="none" w:sz="0" w:space="0" w:color="auto"/>
              </w:divBdr>
            </w:div>
            <w:div w:id="600795703">
              <w:marLeft w:val="0"/>
              <w:marRight w:val="0"/>
              <w:marTop w:val="0"/>
              <w:marBottom w:val="0"/>
              <w:divBdr>
                <w:top w:val="none" w:sz="0" w:space="0" w:color="auto"/>
                <w:left w:val="none" w:sz="0" w:space="0" w:color="auto"/>
                <w:bottom w:val="none" w:sz="0" w:space="0" w:color="auto"/>
                <w:right w:val="none" w:sz="0" w:space="0" w:color="auto"/>
              </w:divBdr>
            </w:div>
            <w:div w:id="1558853516">
              <w:marLeft w:val="0"/>
              <w:marRight w:val="0"/>
              <w:marTop w:val="0"/>
              <w:marBottom w:val="0"/>
              <w:divBdr>
                <w:top w:val="none" w:sz="0" w:space="0" w:color="auto"/>
                <w:left w:val="none" w:sz="0" w:space="0" w:color="auto"/>
                <w:bottom w:val="none" w:sz="0" w:space="0" w:color="auto"/>
                <w:right w:val="none" w:sz="0" w:space="0" w:color="auto"/>
              </w:divBdr>
            </w:div>
            <w:div w:id="213852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7448988">
      <w:bodyDiv w:val="1"/>
      <w:marLeft w:val="0"/>
      <w:marRight w:val="0"/>
      <w:marTop w:val="0"/>
      <w:marBottom w:val="0"/>
      <w:divBdr>
        <w:top w:val="none" w:sz="0" w:space="0" w:color="auto"/>
        <w:left w:val="none" w:sz="0" w:space="0" w:color="auto"/>
        <w:bottom w:val="none" w:sz="0" w:space="0" w:color="auto"/>
        <w:right w:val="none" w:sz="0" w:space="0" w:color="auto"/>
      </w:divBdr>
      <w:divsChild>
        <w:div w:id="1230455780">
          <w:marLeft w:val="0"/>
          <w:marRight w:val="0"/>
          <w:marTop w:val="0"/>
          <w:marBottom w:val="0"/>
          <w:divBdr>
            <w:top w:val="none" w:sz="0" w:space="0" w:color="auto"/>
            <w:left w:val="none" w:sz="0" w:space="0" w:color="auto"/>
            <w:bottom w:val="none" w:sz="0" w:space="0" w:color="auto"/>
            <w:right w:val="none" w:sz="0" w:space="0" w:color="auto"/>
          </w:divBdr>
          <w:divsChild>
            <w:div w:id="1185705161">
              <w:marLeft w:val="0"/>
              <w:marRight w:val="0"/>
              <w:marTop w:val="0"/>
              <w:marBottom w:val="0"/>
              <w:divBdr>
                <w:top w:val="none" w:sz="0" w:space="0" w:color="auto"/>
                <w:left w:val="none" w:sz="0" w:space="0" w:color="auto"/>
                <w:bottom w:val="none" w:sz="0" w:space="0" w:color="auto"/>
                <w:right w:val="none" w:sz="0" w:space="0" w:color="auto"/>
              </w:divBdr>
            </w:div>
            <w:div w:id="1953583590">
              <w:marLeft w:val="0"/>
              <w:marRight w:val="0"/>
              <w:marTop w:val="0"/>
              <w:marBottom w:val="0"/>
              <w:divBdr>
                <w:top w:val="none" w:sz="0" w:space="0" w:color="auto"/>
                <w:left w:val="none" w:sz="0" w:space="0" w:color="auto"/>
                <w:bottom w:val="none" w:sz="0" w:space="0" w:color="auto"/>
                <w:right w:val="none" w:sz="0" w:space="0" w:color="auto"/>
              </w:divBdr>
            </w:div>
            <w:div w:id="2055813795">
              <w:marLeft w:val="0"/>
              <w:marRight w:val="0"/>
              <w:marTop w:val="0"/>
              <w:marBottom w:val="0"/>
              <w:divBdr>
                <w:top w:val="none" w:sz="0" w:space="0" w:color="auto"/>
                <w:left w:val="none" w:sz="0" w:space="0" w:color="auto"/>
                <w:bottom w:val="none" w:sz="0" w:space="0" w:color="auto"/>
                <w:right w:val="none" w:sz="0" w:space="0" w:color="auto"/>
              </w:divBdr>
            </w:div>
            <w:div w:id="642539310">
              <w:marLeft w:val="0"/>
              <w:marRight w:val="0"/>
              <w:marTop w:val="0"/>
              <w:marBottom w:val="0"/>
              <w:divBdr>
                <w:top w:val="none" w:sz="0" w:space="0" w:color="auto"/>
                <w:left w:val="none" w:sz="0" w:space="0" w:color="auto"/>
                <w:bottom w:val="none" w:sz="0" w:space="0" w:color="auto"/>
                <w:right w:val="none" w:sz="0" w:space="0" w:color="auto"/>
              </w:divBdr>
            </w:div>
            <w:div w:id="505830294">
              <w:marLeft w:val="0"/>
              <w:marRight w:val="0"/>
              <w:marTop w:val="0"/>
              <w:marBottom w:val="0"/>
              <w:divBdr>
                <w:top w:val="none" w:sz="0" w:space="0" w:color="auto"/>
                <w:left w:val="none" w:sz="0" w:space="0" w:color="auto"/>
                <w:bottom w:val="none" w:sz="0" w:space="0" w:color="auto"/>
                <w:right w:val="none" w:sz="0" w:space="0" w:color="auto"/>
              </w:divBdr>
            </w:div>
            <w:div w:id="984508443">
              <w:marLeft w:val="0"/>
              <w:marRight w:val="0"/>
              <w:marTop w:val="0"/>
              <w:marBottom w:val="0"/>
              <w:divBdr>
                <w:top w:val="none" w:sz="0" w:space="0" w:color="auto"/>
                <w:left w:val="none" w:sz="0" w:space="0" w:color="auto"/>
                <w:bottom w:val="none" w:sz="0" w:space="0" w:color="auto"/>
                <w:right w:val="none" w:sz="0" w:space="0" w:color="auto"/>
              </w:divBdr>
            </w:div>
            <w:div w:id="1927302225">
              <w:marLeft w:val="0"/>
              <w:marRight w:val="0"/>
              <w:marTop w:val="0"/>
              <w:marBottom w:val="0"/>
              <w:divBdr>
                <w:top w:val="none" w:sz="0" w:space="0" w:color="auto"/>
                <w:left w:val="none" w:sz="0" w:space="0" w:color="auto"/>
                <w:bottom w:val="none" w:sz="0" w:space="0" w:color="auto"/>
                <w:right w:val="none" w:sz="0" w:space="0" w:color="auto"/>
              </w:divBdr>
            </w:div>
            <w:div w:id="1591967089">
              <w:marLeft w:val="0"/>
              <w:marRight w:val="0"/>
              <w:marTop w:val="0"/>
              <w:marBottom w:val="0"/>
              <w:divBdr>
                <w:top w:val="none" w:sz="0" w:space="0" w:color="auto"/>
                <w:left w:val="none" w:sz="0" w:space="0" w:color="auto"/>
                <w:bottom w:val="none" w:sz="0" w:space="0" w:color="auto"/>
                <w:right w:val="none" w:sz="0" w:space="0" w:color="auto"/>
              </w:divBdr>
            </w:div>
            <w:div w:id="71896710">
              <w:marLeft w:val="0"/>
              <w:marRight w:val="0"/>
              <w:marTop w:val="0"/>
              <w:marBottom w:val="0"/>
              <w:divBdr>
                <w:top w:val="none" w:sz="0" w:space="0" w:color="auto"/>
                <w:left w:val="none" w:sz="0" w:space="0" w:color="auto"/>
                <w:bottom w:val="none" w:sz="0" w:space="0" w:color="auto"/>
                <w:right w:val="none" w:sz="0" w:space="0" w:color="auto"/>
              </w:divBdr>
            </w:div>
            <w:div w:id="1193685577">
              <w:marLeft w:val="0"/>
              <w:marRight w:val="0"/>
              <w:marTop w:val="0"/>
              <w:marBottom w:val="0"/>
              <w:divBdr>
                <w:top w:val="none" w:sz="0" w:space="0" w:color="auto"/>
                <w:left w:val="none" w:sz="0" w:space="0" w:color="auto"/>
                <w:bottom w:val="none" w:sz="0" w:space="0" w:color="auto"/>
                <w:right w:val="none" w:sz="0" w:space="0" w:color="auto"/>
              </w:divBdr>
            </w:div>
            <w:div w:id="745882510">
              <w:marLeft w:val="0"/>
              <w:marRight w:val="0"/>
              <w:marTop w:val="0"/>
              <w:marBottom w:val="0"/>
              <w:divBdr>
                <w:top w:val="none" w:sz="0" w:space="0" w:color="auto"/>
                <w:left w:val="none" w:sz="0" w:space="0" w:color="auto"/>
                <w:bottom w:val="none" w:sz="0" w:space="0" w:color="auto"/>
                <w:right w:val="none" w:sz="0" w:space="0" w:color="auto"/>
              </w:divBdr>
            </w:div>
            <w:div w:id="1202013391">
              <w:marLeft w:val="0"/>
              <w:marRight w:val="0"/>
              <w:marTop w:val="0"/>
              <w:marBottom w:val="0"/>
              <w:divBdr>
                <w:top w:val="none" w:sz="0" w:space="0" w:color="auto"/>
                <w:left w:val="none" w:sz="0" w:space="0" w:color="auto"/>
                <w:bottom w:val="none" w:sz="0" w:space="0" w:color="auto"/>
                <w:right w:val="none" w:sz="0" w:space="0" w:color="auto"/>
              </w:divBdr>
            </w:div>
            <w:div w:id="1356998207">
              <w:marLeft w:val="0"/>
              <w:marRight w:val="0"/>
              <w:marTop w:val="0"/>
              <w:marBottom w:val="0"/>
              <w:divBdr>
                <w:top w:val="none" w:sz="0" w:space="0" w:color="auto"/>
                <w:left w:val="none" w:sz="0" w:space="0" w:color="auto"/>
                <w:bottom w:val="none" w:sz="0" w:space="0" w:color="auto"/>
                <w:right w:val="none" w:sz="0" w:space="0" w:color="auto"/>
              </w:divBdr>
            </w:div>
            <w:div w:id="1661272442">
              <w:marLeft w:val="0"/>
              <w:marRight w:val="0"/>
              <w:marTop w:val="0"/>
              <w:marBottom w:val="0"/>
              <w:divBdr>
                <w:top w:val="none" w:sz="0" w:space="0" w:color="auto"/>
                <w:left w:val="none" w:sz="0" w:space="0" w:color="auto"/>
                <w:bottom w:val="none" w:sz="0" w:space="0" w:color="auto"/>
                <w:right w:val="none" w:sz="0" w:space="0" w:color="auto"/>
              </w:divBdr>
            </w:div>
            <w:div w:id="698168663">
              <w:marLeft w:val="0"/>
              <w:marRight w:val="0"/>
              <w:marTop w:val="0"/>
              <w:marBottom w:val="0"/>
              <w:divBdr>
                <w:top w:val="none" w:sz="0" w:space="0" w:color="auto"/>
                <w:left w:val="none" w:sz="0" w:space="0" w:color="auto"/>
                <w:bottom w:val="none" w:sz="0" w:space="0" w:color="auto"/>
                <w:right w:val="none" w:sz="0" w:space="0" w:color="auto"/>
              </w:divBdr>
            </w:div>
            <w:div w:id="1580363393">
              <w:marLeft w:val="0"/>
              <w:marRight w:val="0"/>
              <w:marTop w:val="0"/>
              <w:marBottom w:val="0"/>
              <w:divBdr>
                <w:top w:val="none" w:sz="0" w:space="0" w:color="auto"/>
                <w:left w:val="none" w:sz="0" w:space="0" w:color="auto"/>
                <w:bottom w:val="none" w:sz="0" w:space="0" w:color="auto"/>
                <w:right w:val="none" w:sz="0" w:space="0" w:color="auto"/>
              </w:divBdr>
            </w:div>
            <w:div w:id="92483180">
              <w:marLeft w:val="0"/>
              <w:marRight w:val="0"/>
              <w:marTop w:val="0"/>
              <w:marBottom w:val="0"/>
              <w:divBdr>
                <w:top w:val="none" w:sz="0" w:space="0" w:color="auto"/>
                <w:left w:val="none" w:sz="0" w:space="0" w:color="auto"/>
                <w:bottom w:val="none" w:sz="0" w:space="0" w:color="auto"/>
                <w:right w:val="none" w:sz="0" w:space="0" w:color="auto"/>
              </w:divBdr>
            </w:div>
            <w:div w:id="2111585281">
              <w:marLeft w:val="0"/>
              <w:marRight w:val="0"/>
              <w:marTop w:val="0"/>
              <w:marBottom w:val="0"/>
              <w:divBdr>
                <w:top w:val="none" w:sz="0" w:space="0" w:color="auto"/>
                <w:left w:val="none" w:sz="0" w:space="0" w:color="auto"/>
                <w:bottom w:val="none" w:sz="0" w:space="0" w:color="auto"/>
                <w:right w:val="none" w:sz="0" w:space="0" w:color="auto"/>
              </w:divBdr>
            </w:div>
            <w:div w:id="32048101">
              <w:marLeft w:val="0"/>
              <w:marRight w:val="0"/>
              <w:marTop w:val="0"/>
              <w:marBottom w:val="0"/>
              <w:divBdr>
                <w:top w:val="none" w:sz="0" w:space="0" w:color="auto"/>
                <w:left w:val="none" w:sz="0" w:space="0" w:color="auto"/>
                <w:bottom w:val="none" w:sz="0" w:space="0" w:color="auto"/>
                <w:right w:val="none" w:sz="0" w:space="0" w:color="auto"/>
              </w:divBdr>
            </w:div>
            <w:div w:id="6374948">
              <w:marLeft w:val="0"/>
              <w:marRight w:val="0"/>
              <w:marTop w:val="0"/>
              <w:marBottom w:val="0"/>
              <w:divBdr>
                <w:top w:val="none" w:sz="0" w:space="0" w:color="auto"/>
                <w:left w:val="none" w:sz="0" w:space="0" w:color="auto"/>
                <w:bottom w:val="none" w:sz="0" w:space="0" w:color="auto"/>
                <w:right w:val="none" w:sz="0" w:space="0" w:color="auto"/>
              </w:divBdr>
            </w:div>
            <w:div w:id="1740974809">
              <w:marLeft w:val="0"/>
              <w:marRight w:val="0"/>
              <w:marTop w:val="0"/>
              <w:marBottom w:val="0"/>
              <w:divBdr>
                <w:top w:val="none" w:sz="0" w:space="0" w:color="auto"/>
                <w:left w:val="none" w:sz="0" w:space="0" w:color="auto"/>
                <w:bottom w:val="none" w:sz="0" w:space="0" w:color="auto"/>
                <w:right w:val="none" w:sz="0" w:space="0" w:color="auto"/>
              </w:divBdr>
            </w:div>
            <w:div w:id="1730616885">
              <w:marLeft w:val="0"/>
              <w:marRight w:val="0"/>
              <w:marTop w:val="0"/>
              <w:marBottom w:val="0"/>
              <w:divBdr>
                <w:top w:val="none" w:sz="0" w:space="0" w:color="auto"/>
                <w:left w:val="none" w:sz="0" w:space="0" w:color="auto"/>
                <w:bottom w:val="none" w:sz="0" w:space="0" w:color="auto"/>
                <w:right w:val="none" w:sz="0" w:space="0" w:color="auto"/>
              </w:divBdr>
            </w:div>
            <w:div w:id="1992516133">
              <w:marLeft w:val="0"/>
              <w:marRight w:val="0"/>
              <w:marTop w:val="0"/>
              <w:marBottom w:val="0"/>
              <w:divBdr>
                <w:top w:val="none" w:sz="0" w:space="0" w:color="auto"/>
                <w:left w:val="none" w:sz="0" w:space="0" w:color="auto"/>
                <w:bottom w:val="none" w:sz="0" w:space="0" w:color="auto"/>
                <w:right w:val="none" w:sz="0" w:space="0" w:color="auto"/>
              </w:divBdr>
            </w:div>
            <w:div w:id="1455950807">
              <w:marLeft w:val="0"/>
              <w:marRight w:val="0"/>
              <w:marTop w:val="0"/>
              <w:marBottom w:val="0"/>
              <w:divBdr>
                <w:top w:val="none" w:sz="0" w:space="0" w:color="auto"/>
                <w:left w:val="none" w:sz="0" w:space="0" w:color="auto"/>
                <w:bottom w:val="none" w:sz="0" w:space="0" w:color="auto"/>
                <w:right w:val="none" w:sz="0" w:space="0" w:color="auto"/>
              </w:divBdr>
            </w:div>
            <w:div w:id="1036079728">
              <w:marLeft w:val="0"/>
              <w:marRight w:val="0"/>
              <w:marTop w:val="0"/>
              <w:marBottom w:val="0"/>
              <w:divBdr>
                <w:top w:val="none" w:sz="0" w:space="0" w:color="auto"/>
                <w:left w:val="none" w:sz="0" w:space="0" w:color="auto"/>
                <w:bottom w:val="none" w:sz="0" w:space="0" w:color="auto"/>
                <w:right w:val="none" w:sz="0" w:space="0" w:color="auto"/>
              </w:divBdr>
            </w:div>
            <w:div w:id="570697411">
              <w:marLeft w:val="0"/>
              <w:marRight w:val="0"/>
              <w:marTop w:val="0"/>
              <w:marBottom w:val="0"/>
              <w:divBdr>
                <w:top w:val="none" w:sz="0" w:space="0" w:color="auto"/>
                <w:left w:val="none" w:sz="0" w:space="0" w:color="auto"/>
                <w:bottom w:val="none" w:sz="0" w:space="0" w:color="auto"/>
                <w:right w:val="none" w:sz="0" w:space="0" w:color="auto"/>
              </w:divBdr>
            </w:div>
            <w:div w:id="397020476">
              <w:marLeft w:val="0"/>
              <w:marRight w:val="0"/>
              <w:marTop w:val="0"/>
              <w:marBottom w:val="0"/>
              <w:divBdr>
                <w:top w:val="none" w:sz="0" w:space="0" w:color="auto"/>
                <w:left w:val="none" w:sz="0" w:space="0" w:color="auto"/>
                <w:bottom w:val="none" w:sz="0" w:space="0" w:color="auto"/>
                <w:right w:val="none" w:sz="0" w:space="0" w:color="auto"/>
              </w:divBdr>
            </w:div>
            <w:div w:id="854925487">
              <w:marLeft w:val="0"/>
              <w:marRight w:val="0"/>
              <w:marTop w:val="0"/>
              <w:marBottom w:val="0"/>
              <w:divBdr>
                <w:top w:val="none" w:sz="0" w:space="0" w:color="auto"/>
                <w:left w:val="none" w:sz="0" w:space="0" w:color="auto"/>
                <w:bottom w:val="none" w:sz="0" w:space="0" w:color="auto"/>
                <w:right w:val="none" w:sz="0" w:space="0" w:color="auto"/>
              </w:divBdr>
            </w:div>
            <w:div w:id="2044014346">
              <w:marLeft w:val="0"/>
              <w:marRight w:val="0"/>
              <w:marTop w:val="0"/>
              <w:marBottom w:val="0"/>
              <w:divBdr>
                <w:top w:val="none" w:sz="0" w:space="0" w:color="auto"/>
                <w:left w:val="none" w:sz="0" w:space="0" w:color="auto"/>
                <w:bottom w:val="none" w:sz="0" w:space="0" w:color="auto"/>
                <w:right w:val="none" w:sz="0" w:space="0" w:color="auto"/>
              </w:divBdr>
            </w:div>
            <w:div w:id="952514428">
              <w:marLeft w:val="0"/>
              <w:marRight w:val="0"/>
              <w:marTop w:val="0"/>
              <w:marBottom w:val="0"/>
              <w:divBdr>
                <w:top w:val="none" w:sz="0" w:space="0" w:color="auto"/>
                <w:left w:val="none" w:sz="0" w:space="0" w:color="auto"/>
                <w:bottom w:val="none" w:sz="0" w:space="0" w:color="auto"/>
                <w:right w:val="none" w:sz="0" w:space="0" w:color="auto"/>
              </w:divBdr>
            </w:div>
            <w:div w:id="664938680">
              <w:marLeft w:val="0"/>
              <w:marRight w:val="0"/>
              <w:marTop w:val="0"/>
              <w:marBottom w:val="0"/>
              <w:divBdr>
                <w:top w:val="none" w:sz="0" w:space="0" w:color="auto"/>
                <w:left w:val="none" w:sz="0" w:space="0" w:color="auto"/>
                <w:bottom w:val="none" w:sz="0" w:space="0" w:color="auto"/>
                <w:right w:val="none" w:sz="0" w:space="0" w:color="auto"/>
              </w:divBdr>
            </w:div>
            <w:div w:id="627005599">
              <w:marLeft w:val="0"/>
              <w:marRight w:val="0"/>
              <w:marTop w:val="0"/>
              <w:marBottom w:val="0"/>
              <w:divBdr>
                <w:top w:val="none" w:sz="0" w:space="0" w:color="auto"/>
                <w:left w:val="none" w:sz="0" w:space="0" w:color="auto"/>
                <w:bottom w:val="none" w:sz="0" w:space="0" w:color="auto"/>
                <w:right w:val="none" w:sz="0" w:space="0" w:color="auto"/>
              </w:divBdr>
            </w:div>
            <w:div w:id="1628732148">
              <w:marLeft w:val="0"/>
              <w:marRight w:val="0"/>
              <w:marTop w:val="0"/>
              <w:marBottom w:val="0"/>
              <w:divBdr>
                <w:top w:val="none" w:sz="0" w:space="0" w:color="auto"/>
                <w:left w:val="none" w:sz="0" w:space="0" w:color="auto"/>
                <w:bottom w:val="none" w:sz="0" w:space="0" w:color="auto"/>
                <w:right w:val="none" w:sz="0" w:space="0" w:color="auto"/>
              </w:divBdr>
            </w:div>
            <w:div w:id="296303473">
              <w:marLeft w:val="0"/>
              <w:marRight w:val="0"/>
              <w:marTop w:val="0"/>
              <w:marBottom w:val="0"/>
              <w:divBdr>
                <w:top w:val="none" w:sz="0" w:space="0" w:color="auto"/>
                <w:left w:val="none" w:sz="0" w:space="0" w:color="auto"/>
                <w:bottom w:val="none" w:sz="0" w:space="0" w:color="auto"/>
                <w:right w:val="none" w:sz="0" w:space="0" w:color="auto"/>
              </w:divBdr>
            </w:div>
            <w:div w:id="132406566">
              <w:marLeft w:val="0"/>
              <w:marRight w:val="0"/>
              <w:marTop w:val="0"/>
              <w:marBottom w:val="0"/>
              <w:divBdr>
                <w:top w:val="none" w:sz="0" w:space="0" w:color="auto"/>
                <w:left w:val="none" w:sz="0" w:space="0" w:color="auto"/>
                <w:bottom w:val="none" w:sz="0" w:space="0" w:color="auto"/>
                <w:right w:val="none" w:sz="0" w:space="0" w:color="auto"/>
              </w:divBdr>
            </w:div>
            <w:div w:id="410127053">
              <w:marLeft w:val="0"/>
              <w:marRight w:val="0"/>
              <w:marTop w:val="0"/>
              <w:marBottom w:val="0"/>
              <w:divBdr>
                <w:top w:val="none" w:sz="0" w:space="0" w:color="auto"/>
                <w:left w:val="none" w:sz="0" w:space="0" w:color="auto"/>
                <w:bottom w:val="none" w:sz="0" w:space="0" w:color="auto"/>
                <w:right w:val="none" w:sz="0" w:space="0" w:color="auto"/>
              </w:divBdr>
            </w:div>
            <w:div w:id="1397779289">
              <w:marLeft w:val="0"/>
              <w:marRight w:val="0"/>
              <w:marTop w:val="0"/>
              <w:marBottom w:val="0"/>
              <w:divBdr>
                <w:top w:val="none" w:sz="0" w:space="0" w:color="auto"/>
                <w:left w:val="none" w:sz="0" w:space="0" w:color="auto"/>
                <w:bottom w:val="none" w:sz="0" w:space="0" w:color="auto"/>
                <w:right w:val="none" w:sz="0" w:space="0" w:color="auto"/>
              </w:divBdr>
            </w:div>
            <w:div w:id="1358039177">
              <w:marLeft w:val="0"/>
              <w:marRight w:val="0"/>
              <w:marTop w:val="0"/>
              <w:marBottom w:val="0"/>
              <w:divBdr>
                <w:top w:val="none" w:sz="0" w:space="0" w:color="auto"/>
                <w:left w:val="none" w:sz="0" w:space="0" w:color="auto"/>
                <w:bottom w:val="none" w:sz="0" w:space="0" w:color="auto"/>
                <w:right w:val="none" w:sz="0" w:space="0" w:color="auto"/>
              </w:divBdr>
            </w:div>
            <w:div w:id="49039849">
              <w:marLeft w:val="0"/>
              <w:marRight w:val="0"/>
              <w:marTop w:val="0"/>
              <w:marBottom w:val="0"/>
              <w:divBdr>
                <w:top w:val="none" w:sz="0" w:space="0" w:color="auto"/>
                <w:left w:val="none" w:sz="0" w:space="0" w:color="auto"/>
                <w:bottom w:val="none" w:sz="0" w:space="0" w:color="auto"/>
                <w:right w:val="none" w:sz="0" w:space="0" w:color="auto"/>
              </w:divBdr>
            </w:div>
            <w:div w:id="282418660">
              <w:marLeft w:val="0"/>
              <w:marRight w:val="0"/>
              <w:marTop w:val="0"/>
              <w:marBottom w:val="0"/>
              <w:divBdr>
                <w:top w:val="none" w:sz="0" w:space="0" w:color="auto"/>
                <w:left w:val="none" w:sz="0" w:space="0" w:color="auto"/>
                <w:bottom w:val="none" w:sz="0" w:space="0" w:color="auto"/>
                <w:right w:val="none" w:sz="0" w:space="0" w:color="auto"/>
              </w:divBdr>
            </w:div>
            <w:div w:id="380520573">
              <w:marLeft w:val="0"/>
              <w:marRight w:val="0"/>
              <w:marTop w:val="0"/>
              <w:marBottom w:val="0"/>
              <w:divBdr>
                <w:top w:val="none" w:sz="0" w:space="0" w:color="auto"/>
                <w:left w:val="none" w:sz="0" w:space="0" w:color="auto"/>
                <w:bottom w:val="none" w:sz="0" w:space="0" w:color="auto"/>
                <w:right w:val="none" w:sz="0" w:space="0" w:color="auto"/>
              </w:divBdr>
            </w:div>
            <w:div w:id="1980189594">
              <w:marLeft w:val="0"/>
              <w:marRight w:val="0"/>
              <w:marTop w:val="0"/>
              <w:marBottom w:val="0"/>
              <w:divBdr>
                <w:top w:val="none" w:sz="0" w:space="0" w:color="auto"/>
                <w:left w:val="none" w:sz="0" w:space="0" w:color="auto"/>
                <w:bottom w:val="none" w:sz="0" w:space="0" w:color="auto"/>
                <w:right w:val="none" w:sz="0" w:space="0" w:color="auto"/>
              </w:divBdr>
            </w:div>
            <w:div w:id="1772699490">
              <w:marLeft w:val="0"/>
              <w:marRight w:val="0"/>
              <w:marTop w:val="0"/>
              <w:marBottom w:val="0"/>
              <w:divBdr>
                <w:top w:val="none" w:sz="0" w:space="0" w:color="auto"/>
                <w:left w:val="none" w:sz="0" w:space="0" w:color="auto"/>
                <w:bottom w:val="none" w:sz="0" w:space="0" w:color="auto"/>
                <w:right w:val="none" w:sz="0" w:space="0" w:color="auto"/>
              </w:divBdr>
            </w:div>
            <w:div w:id="760027933">
              <w:marLeft w:val="0"/>
              <w:marRight w:val="0"/>
              <w:marTop w:val="0"/>
              <w:marBottom w:val="0"/>
              <w:divBdr>
                <w:top w:val="none" w:sz="0" w:space="0" w:color="auto"/>
                <w:left w:val="none" w:sz="0" w:space="0" w:color="auto"/>
                <w:bottom w:val="none" w:sz="0" w:space="0" w:color="auto"/>
                <w:right w:val="none" w:sz="0" w:space="0" w:color="auto"/>
              </w:divBdr>
            </w:div>
            <w:div w:id="1048650584">
              <w:marLeft w:val="0"/>
              <w:marRight w:val="0"/>
              <w:marTop w:val="0"/>
              <w:marBottom w:val="0"/>
              <w:divBdr>
                <w:top w:val="none" w:sz="0" w:space="0" w:color="auto"/>
                <w:left w:val="none" w:sz="0" w:space="0" w:color="auto"/>
                <w:bottom w:val="none" w:sz="0" w:space="0" w:color="auto"/>
                <w:right w:val="none" w:sz="0" w:space="0" w:color="auto"/>
              </w:divBdr>
            </w:div>
            <w:div w:id="184485682">
              <w:marLeft w:val="0"/>
              <w:marRight w:val="0"/>
              <w:marTop w:val="0"/>
              <w:marBottom w:val="0"/>
              <w:divBdr>
                <w:top w:val="none" w:sz="0" w:space="0" w:color="auto"/>
                <w:left w:val="none" w:sz="0" w:space="0" w:color="auto"/>
                <w:bottom w:val="none" w:sz="0" w:space="0" w:color="auto"/>
                <w:right w:val="none" w:sz="0" w:space="0" w:color="auto"/>
              </w:divBdr>
            </w:div>
            <w:div w:id="59257751">
              <w:marLeft w:val="0"/>
              <w:marRight w:val="0"/>
              <w:marTop w:val="0"/>
              <w:marBottom w:val="0"/>
              <w:divBdr>
                <w:top w:val="none" w:sz="0" w:space="0" w:color="auto"/>
                <w:left w:val="none" w:sz="0" w:space="0" w:color="auto"/>
                <w:bottom w:val="none" w:sz="0" w:space="0" w:color="auto"/>
                <w:right w:val="none" w:sz="0" w:space="0" w:color="auto"/>
              </w:divBdr>
            </w:div>
            <w:div w:id="1167549220">
              <w:marLeft w:val="0"/>
              <w:marRight w:val="0"/>
              <w:marTop w:val="0"/>
              <w:marBottom w:val="0"/>
              <w:divBdr>
                <w:top w:val="none" w:sz="0" w:space="0" w:color="auto"/>
                <w:left w:val="none" w:sz="0" w:space="0" w:color="auto"/>
                <w:bottom w:val="none" w:sz="0" w:space="0" w:color="auto"/>
                <w:right w:val="none" w:sz="0" w:space="0" w:color="auto"/>
              </w:divBdr>
            </w:div>
            <w:div w:id="2065332749">
              <w:marLeft w:val="0"/>
              <w:marRight w:val="0"/>
              <w:marTop w:val="0"/>
              <w:marBottom w:val="0"/>
              <w:divBdr>
                <w:top w:val="none" w:sz="0" w:space="0" w:color="auto"/>
                <w:left w:val="none" w:sz="0" w:space="0" w:color="auto"/>
                <w:bottom w:val="none" w:sz="0" w:space="0" w:color="auto"/>
                <w:right w:val="none" w:sz="0" w:space="0" w:color="auto"/>
              </w:divBdr>
            </w:div>
            <w:div w:id="52237867">
              <w:marLeft w:val="0"/>
              <w:marRight w:val="0"/>
              <w:marTop w:val="0"/>
              <w:marBottom w:val="0"/>
              <w:divBdr>
                <w:top w:val="none" w:sz="0" w:space="0" w:color="auto"/>
                <w:left w:val="none" w:sz="0" w:space="0" w:color="auto"/>
                <w:bottom w:val="none" w:sz="0" w:space="0" w:color="auto"/>
                <w:right w:val="none" w:sz="0" w:space="0" w:color="auto"/>
              </w:divBdr>
            </w:div>
            <w:div w:id="2012684757">
              <w:marLeft w:val="0"/>
              <w:marRight w:val="0"/>
              <w:marTop w:val="0"/>
              <w:marBottom w:val="0"/>
              <w:divBdr>
                <w:top w:val="none" w:sz="0" w:space="0" w:color="auto"/>
                <w:left w:val="none" w:sz="0" w:space="0" w:color="auto"/>
                <w:bottom w:val="none" w:sz="0" w:space="0" w:color="auto"/>
                <w:right w:val="none" w:sz="0" w:space="0" w:color="auto"/>
              </w:divBdr>
            </w:div>
            <w:div w:id="2126265337">
              <w:marLeft w:val="0"/>
              <w:marRight w:val="0"/>
              <w:marTop w:val="0"/>
              <w:marBottom w:val="0"/>
              <w:divBdr>
                <w:top w:val="none" w:sz="0" w:space="0" w:color="auto"/>
                <w:left w:val="none" w:sz="0" w:space="0" w:color="auto"/>
                <w:bottom w:val="none" w:sz="0" w:space="0" w:color="auto"/>
                <w:right w:val="none" w:sz="0" w:space="0" w:color="auto"/>
              </w:divBdr>
            </w:div>
            <w:div w:id="1300646156">
              <w:marLeft w:val="0"/>
              <w:marRight w:val="0"/>
              <w:marTop w:val="0"/>
              <w:marBottom w:val="0"/>
              <w:divBdr>
                <w:top w:val="none" w:sz="0" w:space="0" w:color="auto"/>
                <w:left w:val="none" w:sz="0" w:space="0" w:color="auto"/>
                <w:bottom w:val="none" w:sz="0" w:space="0" w:color="auto"/>
                <w:right w:val="none" w:sz="0" w:space="0" w:color="auto"/>
              </w:divBdr>
            </w:div>
            <w:div w:id="2055154844">
              <w:marLeft w:val="0"/>
              <w:marRight w:val="0"/>
              <w:marTop w:val="0"/>
              <w:marBottom w:val="0"/>
              <w:divBdr>
                <w:top w:val="none" w:sz="0" w:space="0" w:color="auto"/>
                <w:left w:val="none" w:sz="0" w:space="0" w:color="auto"/>
                <w:bottom w:val="none" w:sz="0" w:space="0" w:color="auto"/>
                <w:right w:val="none" w:sz="0" w:space="0" w:color="auto"/>
              </w:divBdr>
            </w:div>
            <w:div w:id="1963655873">
              <w:marLeft w:val="0"/>
              <w:marRight w:val="0"/>
              <w:marTop w:val="0"/>
              <w:marBottom w:val="0"/>
              <w:divBdr>
                <w:top w:val="none" w:sz="0" w:space="0" w:color="auto"/>
                <w:left w:val="none" w:sz="0" w:space="0" w:color="auto"/>
                <w:bottom w:val="none" w:sz="0" w:space="0" w:color="auto"/>
                <w:right w:val="none" w:sz="0" w:space="0" w:color="auto"/>
              </w:divBdr>
            </w:div>
            <w:div w:id="600574079">
              <w:marLeft w:val="0"/>
              <w:marRight w:val="0"/>
              <w:marTop w:val="0"/>
              <w:marBottom w:val="0"/>
              <w:divBdr>
                <w:top w:val="none" w:sz="0" w:space="0" w:color="auto"/>
                <w:left w:val="none" w:sz="0" w:space="0" w:color="auto"/>
                <w:bottom w:val="none" w:sz="0" w:space="0" w:color="auto"/>
                <w:right w:val="none" w:sz="0" w:space="0" w:color="auto"/>
              </w:divBdr>
            </w:div>
            <w:div w:id="194730039">
              <w:marLeft w:val="0"/>
              <w:marRight w:val="0"/>
              <w:marTop w:val="0"/>
              <w:marBottom w:val="0"/>
              <w:divBdr>
                <w:top w:val="none" w:sz="0" w:space="0" w:color="auto"/>
                <w:left w:val="none" w:sz="0" w:space="0" w:color="auto"/>
                <w:bottom w:val="none" w:sz="0" w:space="0" w:color="auto"/>
                <w:right w:val="none" w:sz="0" w:space="0" w:color="auto"/>
              </w:divBdr>
            </w:div>
            <w:div w:id="1444960141">
              <w:marLeft w:val="0"/>
              <w:marRight w:val="0"/>
              <w:marTop w:val="0"/>
              <w:marBottom w:val="0"/>
              <w:divBdr>
                <w:top w:val="none" w:sz="0" w:space="0" w:color="auto"/>
                <w:left w:val="none" w:sz="0" w:space="0" w:color="auto"/>
                <w:bottom w:val="none" w:sz="0" w:space="0" w:color="auto"/>
                <w:right w:val="none" w:sz="0" w:space="0" w:color="auto"/>
              </w:divBdr>
            </w:div>
            <w:div w:id="1303998698">
              <w:marLeft w:val="0"/>
              <w:marRight w:val="0"/>
              <w:marTop w:val="0"/>
              <w:marBottom w:val="0"/>
              <w:divBdr>
                <w:top w:val="none" w:sz="0" w:space="0" w:color="auto"/>
                <w:left w:val="none" w:sz="0" w:space="0" w:color="auto"/>
                <w:bottom w:val="none" w:sz="0" w:space="0" w:color="auto"/>
                <w:right w:val="none" w:sz="0" w:space="0" w:color="auto"/>
              </w:divBdr>
            </w:div>
            <w:div w:id="1507280869">
              <w:marLeft w:val="0"/>
              <w:marRight w:val="0"/>
              <w:marTop w:val="0"/>
              <w:marBottom w:val="0"/>
              <w:divBdr>
                <w:top w:val="none" w:sz="0" w:space="0" w:color="auto"/>
                <w:left w:val="none" w:sz="0" w:space="0" w:color="auto"/>
                <w:bottom w:val="none" w:sz="0" w:space="0" w:color="auto"/>
                <w:right w:val="none" w:sz="0" w:space="0" w:color="auto"/>
              </w:divBdr>
            </w:div>
            <w:div w:id="1039937971">
              <w:marLeft w:val="0"/>
              <w:marRight w:val="0"/>
              <w:marTop w:val="0"/>
              <w:marBottom w:val="0"/>
              <w:divBdr>
                <w:top w:val="none" w:sz="0" w:space="0" w:color="auto"/>
                <w:left w:val="none" w:sz="0" w:space="0" w:color="auto"/>
                <w:bottom w:val="none" w:sz="0" w:space="0" w:color="auto"/>
                <w:right w:val="none" w:sz="0" w:space="0" w:color="auto"/>
              </w:divBdr>
            </w:div>
            <w:div w:id="846864254">
              <w:marLeft w:val="0"/>
              <w:marRight w:val="0"/>
              <w:marTop w:val="0"/>
              <w:marBottom w:val="0"/>
              <w:divBdr>
                <w:top w:val="none" w:sz="0" w:space="0" w:color="auto"/>
                <w:left w:val="none" w:sz="0" w:space="0" w:color="auto"/>
                <w:bottom w:val="none" w:sz="0" w:space="0" w:color="auto"/>
                <w:right w:val="none" w:sz="0" w:space="0" w:color="auto"/>
              </w:divBdr>
            </w:div>
            <w:div w:id="629480716">
              <w:marLeft w:val="0"/>
              <w:marRight w:val="0"/>
              <w:marTop w:val="0"/>
              <w:marBottom w:val="0"/>
              <w:divBdr>
                <w:top w:val="none" w:sz="0" w:space="0" w:color="auto"/>
                <w:left w:val="none" w:sz="0" w:space="0" w:color="auto"/>
                <w:bottom w:val="none" w:sz="0" w:space="0" w:color="auto"/>
                <w:right w:val="none" w:sz="0" w:space="0" w:color="auto"/>
              </w:divBdr>
            </w:div>
            <w:div w:id="1583484636">
              <w:marLeft w:val="0"/>
              <w:marRight w:val="0"/>
              <w:marTop w:val="0"/>
              <w:marBottom w:val="0"/>
              <w:divBdr>
                <w:top w:val="none" w:sz="0" w:space="0" w:color="auto"/>
                <w:left w:val="none" w:sz="0" w:space="0" w:color="auto"/>
                <w:bottom w:val="none" w:sz="0" w:space="0" w:color="auto"/>
                <w:right w:val="none" w:sz="0" w:space="0" w:color="auto"/>
              </w:divBdr>
            </w:div>
            <w:div w:id="749930922">
              <w:marLeft w:val="0"/>
              <w:marRight w:val="0"/>
              <w:marTop w:val="0"/>
              <w:marBottom w:val="0"/>
              <w:divBdr>
                <w:top w:val="none" w:sz="0" w:space="0" w:color="auto"/>
                <w:left w:val="none" w:sz="0" w:space="0" w:color="auto"/>
                <w:bottom w:val="none" w:sz="0" w:space="0" w:color="auto"/>
                <w:right w:val="none" w:sz="0" w:space="0" w:color="auto"/>
              </w:divBdr>
            </w:div>
            <w:div w:id="1324774135">
              <w:marLeft w:val="0"/>
              <w:marRight w:val="0"/>
              <w:marTop w:val="0"/>
              <w:marBottom w:val="0"/>
              <w:divBdr>
                <w:top w:val="none" w:sz="0" w:space="0" w:color="auto"/>
                <w:left w:val="none" w:sz="0" w:space="0" w:color="auto"/>
                <w:bottom w:val="none" w:sz="0" w:space="0" w:color="auto"/>
                <w:right w:val="none" w:sz="0" w:space="0" w:color="auto"/>
              </w:divBdr>
            </w:div>
            <w:div w:id="103961440">
              <w:marLeft w:val="0"/>
              <w:marRight w:val="0"/>
              <w:marTop w:val="0"/>
              <w:marBottom w:val="0"/>
              <w:divBdr>
                <w:top w:val="none" w:sz="0" w:space="0" w:color="auto"/>
                <w:left w:val="none" w:sz="0" w:space="0" w:color="auto"/>
                <w:bottom w:val="none" w:sz="0" w:space="0" w:color="auto"/>
                <w:right w:val="none" w:sz="0" w:space="0" w:color="auto"/>
              </w:divBdr>
            </w:div>
            <w:div w:id="812716037">
              <w:marLeft w:val="0"/>
              <w:marRight w:val="0"/>
              <w:marTop w:val="0"/>
              <w:marBottom w:val="0"/>
              <w:divBdr>
                <w:top w:val="none" w:sz="0" w:space="0" w:color="auto"/>
                <w:left w:val="none" w:sz="0" w:space="0" w:color="auto"/>
                <w:bottom w:val="none" w:sz="0" w:space="0" w:color="auto"/>
                <w:right w:val="none" w:sz="0" w:space="0" w:color="auto"/>
              </w:divBdr>
            </w:div>
            <w:div w:id="408700938">
              <w:marLeft w:val="0"/>
              <w:marRight w:val="0"/>
              <w:marTop w:val="0"/>
              <w:marBottom w:val="0"/>
              <w:divBdr>
                <w:top w:val="none" w:sz="0" w:space="0" w:color="auto"/>
                <w:left w:val="none" w:sz="0" w:space="0" w:color="auto"/>
                <w:bottom w:val="none" w:sz="0" w:space="0" w:color="auto"/>
                <w:right w:val="none" w:sz="0" w:space="0" w:color="auto"/>
              </w:divBdr>
            </w:div>
            <w:div w:id="1307663117">
              <w:marLeft w:val="0"/>
              <w:marRight w:val="0"/>
              <w:marTop w:val="0"/>
              <w:marBottom w:val="0"/>
              <w:divBdr>
                <w:top w:val="none" w:sz="0" w:space="0" w:color="auto"/>
                <w:left w:val="none" w:sz="0" w:space="0" w:color="auto"/>
                <w:bottom w:val="none" w:sz="0" w:space="0" w:color="auto"/>
                <w:right w:val="none" w:sz="0" w:space="0" w:color="auto"/>
              </w:divBdr>
            </w:div>
            <w:div w:id="517815151">
              <w:marLeft w:val="0"/>
              <w:marRight w:val="0"/>
              <w:marTop w:val="0"/>
              <w:marBottom w:val="0"/>
              <w:divBdr>
                <w:top w:val="none" w:sz="0" w:space="0" w:color="auto"/>
                <w:left w:val="none" w:sz="0" w:space="0" w:color="auto"/>
                <w:bottom w:val="none" w:sz="0" w:space="0" w:color="auto"/>
                <w:right w:val="none" w:sz="0" w:space="0" w:color="auto"/>
              </w:divBdr>
            </w:div>
            <w:div w:id="948001391">
              <w:marLeft w:val="0"/>
              <w:marRight w:val="0"/>
              <w:marTop w:val="0"/>
              <w:marBottom w:val="0"/>
              <w:divBdr>
                <w:top w:val="none" w:sz="0" w:space="0" w:color="auto"/>
                <w:left w:val="none" w:sz="0" w:space="0" w:color="auto"/>
                <w:bottom w:val="none" w:sz="0" w:space="0" w:color="auto"/>
                <w:right w:val="none" w:sz="0" w:space="0" w:color="auto"/>
              </w:divBdr>
            </w:div>
            <w:div w:id="164561215">
              <w:marLeft w:val="0"/>
              <w:marRight w:val="0"/>
              <w:marTop w:val="0"/>
              <w:marBottom w:val="0"/>
              <w:divBdr>
                <w:top w:val="none" w:sz="0" w:space="0" w:color="auto"/>
                <w:left w:val="none" w:sz="0" w:space="0" w:color="auto"/>
                <w:bottom w:val="none" w:sz="0" w:space="0" w:color="auto"/>
                <w:right w:val="none" w:sz="0" w:space="0" w:color="auto"/>
              </w:divBdr>
            </w:div>
            <w:div w:id="1385987012">
              <w:marLeft w:val="0"/>
              <w:marRight w:val="0"/>
              <w:marTop w:val="0"/>
              <w:marBottom w:val="0"/>
              <w:divBdr>
                <w:top w:val="none" w:sz="0" w:space="0" w:color="auto"/>
                <w:left w:val="none" w:sz="0" w:space="0" w:color="auto"/>
                <w:bottom w:val="none" w:sz="0" w:space="0" w:color="auto"/>
                <w:right w:val="none" w:sz="0" w:space="0" w:color="auto"/>
              </w:divBdr>
            </w:div>
            <w:div w:id="1075399038">
              <w:marLeft w:val="0"/>
              <w:marRight w:val="0"/>
              <w:marTop w:val="0"/>
              <w:marBottom w:val="0"/>
              <w:divBdr>
                <w:top w:val="none" w:sz="0" w:space="0" w:color="auto"/>
                <w:left w:val="none" w:sz="0" w:space="0" w:color="auto"/>
                <w:bottom w:val="none" w:sz="0" w:space="0" w:color="auto"/>
                <w:right w:val="none" w:sz="0" w:space="0" w:color="auto"/>
              </w:divBdr>
            </w:div>
            <w:div w:id="102574429">
              <w:marLeft w:val="0"/>
              <w:marRight w:val="0"/>
              <w:marTop w:val="0"/>
              <w:marBottom w:val="0"/>
              <w:divBdr>
                <w:top w:val="none" w:sz="0" w:space="0" w:color="auto"/>
                <w:left w:val="none" w:sz="0" w:space="0" w:color="auto"/>
                <w:bottom w:val="none" w:sz="0" w:space="0" w:color="auto"/>
                <w:right w:val="none" w:sz="0" w:space="0" w:color="auto"/>
              </w:divBdr>
            </w:div>
            <w:div w:id="1551308514">
              <w:marLeft w:val="0"/>
              <w:marRight w:val="0"/>
              <w:marTop w:val="0"/>
              <w:marBottom w:val="0"/>
              <w:divBdr>
                <w:top w:val="none" w:sz="0" w:space="0" w:color="auto"/>
                <w:left w:val="none" w:sz="0" w:space="0" w:color="auto"/>
                <w:bottom w:val="none" w:sz="0" w:space="0" w:color="auto"/>
                <w:right w:val="none" w:sz="0" w:space="0" w:color="auto"/>
              </w:divBdr>
            </w:div>
            <w:div w:id="1556316131">
              <w:marLeft w:val="0"/>
              <w:marRight w:val="0"/>
              <w:marTop w:val="0"/>
              <w:marBottom w:val="0"/>
              <w:divBdr>
                <w:top w:val="none" w:sz="0" w:space="0" w:color="auto"/>
                <w:left w:val="none" w:sz="0" w:space="0" w:color="auto"/>
                <w:bottom w:val="none" w:sz="0" w:space="0" w:color="auto"/>
                <w:right w:val="none" w:sz="0" w:space="0" w:color="auto"/>
              </w:divBdr>
            </w:div>
            <w:div w:id="1394542910">
              <w:marLeft w:val="0"/>
              <w:marRight w:val="0"/>
              <w:marTop w:val="0"/>
              <w:marBottom w:val="0"/>
              <w:divBdr>
                <w:top w:val="none" w:sz="0" w:space="0" w:color="auto"/>
                <w:left w:val="none" w:sz="0" w:space="0" w:color="auto"/>
                <w:bottom w:val="none" w:sz="0" w:space="0" w:color="auto"/>
                <w:right w:val="none" w:sz="0" w:space="0" w:color="auto"/>
              </w:divBdr>
            </w:div>
            <w:div w:id="396249260">
              <w:marLeft w:val="0"/>
              <w:marRight w:val="0"/>
              <w:marTop w:val="0"/>
              <w:marBottom w:val="0"/>
              <w:divBdr>
                <w:top w:val="none" w:sz="0" w:space="0" w:color="auto"/>
                <w:left w:val="none" w:sz="0" w:space="0" w:color="auto"/>
                <w:bottom w:val="none" w:sz="0" w:space="0" w:color="auto"/>
                <w:right w:val="none" w:sz="0" w:space="0" w:color="auto"/>
              </w:divBdr>
            </w:div>
            <w:div w:id="364907894">
              <w:marLeft w:val="0"/>
              <w:marRight w:val="0"/>
              <w:marTop w:val="0"/>
              <w:marBottom w:val="0"/>
              <w:divBdr>
                <w:top w:val="none" w:sz="0" w:space="0" w:color="auto"/>
                <w:left w:val="none" w:sz="0" w:space="0" w:color="auto"/>
                <w:bottom w:val="none" w:sz="0" w:space="0" w:color="auto"/>
                <w:right w:val="none" w:sz="0" w:space="0" w:color="auto"/>
              </w:divBdr>
            </w:div>
            <w:div w:id="2052151680">
              <w:marLeft w:val="0"/>
              <w:marRight w:val="0"/>
              <w:marTop w:val="0"/>
              <w:marBottom w:val="0"/>
              <w:divBdr>
                <w:top w:val="none" w:sz="0" w:space="0" w:color="auto"/>
                <w:left w:val="none" w:sz="0" w:space="0" w:color="auto"/>
                <w:bottom w:val="none" w:sz="0" w:space="0" w:color="auto"/>
                <w:right w:val="none" w:sz="0" w:space="0" w:color="auto"/>
              </w:divBdr>
            </w:div>
            <w:div w:id="894925813">
              <w:marLeft w:val="0"/>
              <w:marRight w:val="0"/>
              <w:marTop w:val="0"/>
              <w:marBottom w:val="0"/>
              <w:divBdr>
                <w:top w:val="none" w:sz="0" w:space="0" w:color="auto"/>
                <w:left w:val="none" w:sz="0" w:space="0" w:color="auto"/>
                <w:bottom w:val="none" w:sz="0" w:space="0" w:color="auto"/>
                <w:right w:val="none" w:sz="0" w:space="0" w:color="auto"/>
              </w:divBdr>
            </w:div>
            <w:div w:id="276916621">
              <w:marLeft w:val="0"/>
              <w:marRight w:val="0"/>
              <w:marTop w:val="0"/>
              <w:marBottom w:val="0"/>
              <w:divBdr>
                <w:top w:val="none" w:sz="0" w:space="0" w:color="auto"/>
                <w:left w:val="none" w:sz="0" w:space="0" w:color="auto"/>
                <w:bottom w:val="none" w:sz="0" w:space="0" w:color="auto"/>
                <w:right w:val="none" w:sz="0" w:space="0" w:color="auto"/>
              </w:divBdr>
            </w:div>
            <w:div w:id="1907640166">
              <w:marLeft w:val="0"/>
              <w:marRight w:val="0"/>
              <w:marTop w:val="0"/>
              <w:marBottom w:val="0"/>
              <w:divBdr>
                <w:top w:val="none" w:sz="0" w:space="0" w:color="auto"/>
                <w:left w:val="none" w:sz="0" w:space="0" w:color="auto"/>
                <w:bottom w:val="none" w:sz="0" w:space="0" w:color="auto"/>
                <w:right w:val="none" w:sz="0" w:space="0" w:color="auto"/>
              </w:divBdr>
            </w:div>
            <w:div w:id="1108047141">
              <w:marLeft w:val="0"/>
              <w:marRight w:val="0"/>
              <w:marTop w:val="0"/>
              <w:marBottom w:val="0"/>
              <w:divBdr>
                <w:top w:val="none" w:sz="0" w:space="0" w:color="auto"/>
                <w:left w:val="none" w:sz="0" w:space="0" w:color="auto"/>
                <w:bottom w:val="none" w:sz="0" w:space="0" w:color="auto"/>
                <w:right w:val="none" w:sz="0" w:space="0" w:color="auto"/>
              </w:divBdr>
            </w:div>
            <w:div w:id="742145274">
              <w:marLeft w:val="0"/>
              <w:marRight w:val="0"/>
              <w:marTop w:val="0"/>
              <w:marBottom w:val="0"/>
              <w:divBdr>
                <w:top w:val="none" w:sz="0" w:space="0" w:color="auto"/>
                <w:left w:val="none" w:sz="0" w:space="0" w:color="auto"/>
                <w:bottom w:val="none" w:sz="0" w:space="0" w:color="auto"/>
                <w:right w:val="none" w:sz="0" w:space="0" w:color="auto"/>
              </w:divBdr>
            </w:div>
            <w:div w:id="1542285727">
              <w:marLeft w:val="0"/>
              <w:marRight w:val="0"/>
              <w:marTop w:val="0"/>
              <w:marBottom w:val="0"/>
              <w:divBdr>
                <w:top w:val="none" w:sz="0" w:space="0" w:color="auto"/>
                <w:left w:val="none" w:sz="0" w:space="0" w:color="auto"/>
                <w:bottom w:val="none" w:sz="0" w:space="0" w:color="auto"/>
                <w:right w:val="none" w:sz="0" w:space="0" w:color="auto"/>
              </w:divBdr>
            </w:div>
            <w:div w:id="401759339">
              <w:marLeft w:val="0"/>
              <w:marRight w:val="0"/>
              <w:marTop w:val="0"/>
              <w:marBottom w:val="0"/>
              <w:divBdr>
                <w:top w:val="none" w:sz="0" w:space="0" w:color="auto"/>
                <w:left w:val="none" w:sz="0" w:space="0" w:color="auto"/>
                <w:bottom w:val="none" w:sz="0" w:space="0" w:color="auto"/>
                <w:right w:val="none" w:sz="0" w:space="0" w:color="auto"/>
              </w:divBdr>
            </w:div>
            <w:div w:id="482544059">
              <w:marLeft w:val="0"/>
              <w:marRight w:val="0"/>
              <w:marTop w:val="0"/>
              <w:marBottom w:val="0"/>
              <w:divBdr>
                <w:top w:val="none" w:sz="0" w:space="0" w:color="auto"/>
                <w:left w:val="none" w:sz="0" w:space="0" w:color="auto"/>
                <w:bottom w:val="none" w:sz="0" w:space="0" w:color="auto"/>
                <w:right w:val="none" w:sz="0" w:space="0" w:color="auto"/>
              </w:divBdr>
            </w:div>
            <w:div w:id="1677879460">
              <w:marLeft w:val="0"/>
              <w:marRight w:val="0"/>
              <w:marTop w:val="0"/>
              <w:marBottom w:val="0"/>
              <w:divBdr>
                <w:top w:val="none" w:sz="0" w:space="0" w:color="auto"/>
                <w:left w:val="none" w:sz="0" w:space="0" w:color="auto"/>
                <w:bottom w:val="none" w:sz="0" w:space="0" w:color="auto"/>
                <w:right w:val="none" w:sz="0" w:space="0" w:color="auto"/>
              </w:divBdr>
            </w:div>
            <w:div w:id="1876313913">
              <w:marLeft w:val="0"/>
              <w:marRight w:val="0"/>
              <w:marTop w:val="0"/>
              <w:marBottom w:val="0"/>
              <w:divBdr>
                <w:top w:val="none" w:sz="0" w:space="0" w:color="auto"/>
                <w:left w:val="none" w:sz="0" w:space="0" w:color="auto"/>
                <w:bottom w:val="none" w:sz="0" w:space="0" w:color="auto"/>
                <w:right w:val="none" w:sz="0" w:space="0" w:color="auto"/>
              </w:divBdr>
            </w:div>
            <w:div w:id="85351039">
              <w:marLeft w:val="0"/>
              <w:marRight w:val="0"/>
              <w:marTop w:val="0"/>
              <w:marBottom w:val="0"/>
              <w:divBdr>
                <w:top w:val="none" w:sz="0" w:space="0" w:color="auto"/>
                <w:left w:val="none" w:sz="0" w:space="0" w:color="auto"/>
                <w:bottom w:val="none" w:sz="0" w:space="0" w:color="auto"/>
                <w:right w:val="none" w:sz="0" w:space="0" w:color="auto"/>
              </w:divBdr>
            </w:div>
            <w:div w:id="1579241981">
              <w:marLeft w:val="0"/>
              <w:marRight w:val="0"/>
              <w:marTop w:val="0"/>
              <w:marBottom w:val="0"/>
              <w:divBdr>
                <w:top w:val="none" w:sz="0" w:space="0" w:color="auto"/>
                <w:left w:val="none" w:sz="0" w:space="0" w:color="auto"/>
                <w:bottom w:val="none" w:sz="0" w:space="0" w:color="auto"/>
                <w:right w:val="none" w:sz="0" w:space="0" w:color="auto"/>
              </w:divBdr>
            </w:div>
            <w:div w:id="32925428">
              <w:marLeft w:val="0"/>
              <w:marRight w:val="0"/>
              <w:marTop w:val="0"/>
              <w:marBottom w:val="0"/>
              <w:divBdr>
                <w:top w:val="none" w:sz="0" w:space="0" w:color="auto"/>
                <w:left w:val="none" w:sz="0" w:space="0" w:color="auto"/>
                <w:bottom w:val="none" w:sz="0" w:space="0" w:color="auto"/>
                <w:right w:val="none" w:sz="0" w:space="0" w:color="auto"/>
              </w:divBdr>
            </w:div>
            <w:div w:id="901644814">
              <w:marLeft w:val="0"/>
              <w:marRight w:val="0"/>
              <w:marTop w:val="0"/>
              <w:marBottom w:val="0"/>
              <w:divBdr>
                <w:top w:val="none" w:sz="0" w:space="0" w:color="auto"/>
                <w:left w:val="none" w:sz="0" w:space="0" w:color="auto"/>
                <w:bottom w:val="none" w:sz="0" w:space="0" w:color="auto"/>
                <w:right w:val="none" w:sz="0" w:space="0" w:color="auto"/>
              </w:divBdr>
            </w:div>
            <w:div w:id="1307393430">
              <w:marLeft w:val="0"/>
              <w:marRight w:val="0"/>
              <w:marTop w:val="0"/>
              <w:marBottom w:val="0"/>
              <w:divBdr>
                <w:top w:val="none" w:sz="0" w:space="0" w:color="auto"/>
                <w:left w:val="none" w:sz="0" w:space="0" w:color="auto"/>
                <w:bottom w:val="none" w:sz="0" w:space="0" w:color="auto"/>
                <w:right w:val="none" w:sz="0" w:space="0" w:color="auto"/>
              </w:divBdr>
            </w:div>
            <w:div w:id="959796384">
              <w:marLeft w:val="0"/>
              <w:marRight w:val="0"/>
              <w:marTop w:val="0"/>
              <w:marBottom w:val="0"/>
              <w:divBdr>
                <w:top w:val="none" w:sz="0" w:space="0" w:color="auto"/>
                <w:left w:val="none" w:sz="0" w:space="0" w:color="auto"/>
                <w:bottom w:val="none" w:sz="0" w:space="0" w:color="auto"/>
                <w:right w:val="none" w:sz="0" w:space="0" w:color="auto"/>
              </w:divBdr>
            </w:div>
            <w:div w:id="553125454">
              <w:marLeft w:val="0"/>
              <w:marRight w:val="0"/>
              <w:marTop w:val="0"/>
              <w:marBottom w:val="0"/>
              <w:divBdr>
                <w:top w:val="none" w:sz="0" w:space="0" w:color="auto"/>
                <w:left w:val="none" w:sz="0" w:space="0" w:color="auto"/>
                <w:bottom w:val="none" w:sz="0" w:space="0" w:color="auto"/>
                <w:right w:val="none" w:sz="0" w:space="0" w:color="auto"/>
              </w:divBdr>
            </w:div>
            <w:div w:id="1560510218">
              <w:marLeft w:val="0"/>
              <w:marRight w:val="0"/>
              <w:marTop w:val="0"/>
              <w:marBottom w:val="0"/>
              <w:divBdr>
                <w:top w:val="none" w:sz="0" w:space="0" w:color="auto"/>
                <w:left w:val="none" w:sz="0" w:space="0" w:color="auto"/>
                <w:bottom w:val="none" w:sz="0" w:space="0" w:color="auto"/>
                <w:right w:val="none" w:sz="0" w:space="0" w:color="auto"/>
              </w:divBdr>
            </w:div>
            <w:div w:id="1483885973">
              <w:marLeft w:val="0"/>
              <w:marRight w:val="0"/>
              <w:marTop w:val="0"/>
              <w:marBottom w:val="0"/>
              <w:divBdr>
                <w:top w:val="none" w:sz="0" w:space="0" w:color="auto"/>
                <w:left w:val="none" w:sz="0" w:space="0" w:color="auto"/>
                <w:bottom w:val="none" w:sz="0" w:space="0" w:color="auto"/>
                <w:right w:val="none" w:sz="0" w:space="0" w:color="auto"/>
              </w:divBdr>
            </w:div>
            <w:div w:id="1843857794">
              <w:marLeft w:val="0"/>
              <w:marRight w:val="0"/>
              <w:marTop w:val="0"/>
              <w:marBottom w:val="0"/>
              <w:divBdr>
                <w:top w:val="none" w:sz="0" w:space="0" w:color="auto"/>
                <w:left w:val="none" w:sz="0" w:space="0" w:color="auto"/>
                <w:bottom w:val="none" w:sz="0" w:space="0" w:color="auto"/>
                <w:right w:val="none" w:sz="0" w:space="0" w:color="auto"/>
              </w:divBdr>
            </w:div>
            <w:div w:id="1309941883">
              <w:marLeft w:val="0"/>
              <w:marRight w:val="0"/>
              <w:marTop w:val="0"/>
              <w:marBottom w:val="0"/>
              <w:divBdr>
                <w:top w:val="none" w:sz="0" w:space="0" w:color="auto"/>
                <w:left w:val="none" w:sz="0" w:space="0" w:color="auto"/>
                <w:bottom w:val="none" w:sz="0" w:space="0" w:color="auto"/>
                <w:right w:val="none" w:sz="0" w:space="0" w:color="auto"/>
              </w:divBdr>
            </w:div>
            <w:div w:id="271669871">
              <w:marLeft w:val="0"/>
              <w:marRight w:val="0"/>
              <w:marTop w:val="0"/>
              <w:marBottom w:val="0"/>
              <w:divBdr>
                <w:top w:val="none" w:sz="0" w:space="0" w:color="auto"/>
                <w:left w:val="none" w:sz="0" w:space="0" w:color="auto"/>
                <w:bottom w:val="none" w:sz="0" w:space="0" w:color="auto"/>
                <w:right w:val="none" w:sz="0" w:space="0" w:color="auto"/>
              </w:divBdr>
            </w:div>
            <w:div w:id="2084254038">
              <w:marLeft w:val="0"/>
              <w:marRight w:val="0"/>
              <w:marTop w:val="0"/>
              <w:marBottom w:val="0"/>
              <w:divBdr>
                <w:top w:val="none" w:sz="0" w:space="0" w:color="auto"/>
                <w:left w:val="none" w:sz="0" w:space="0" w:color="auto"/>
                <w:bottom w:val="none" w:sz="0" w:space="0" w:color="auto"/>
                <w:right w:val="none" w:sz="0" w:space="0" w:color="auto"/>
              </w:divBdr>
            </w:div>
            <w:div w:id="1471940014">
              <w:marLeft w:val="0"/>
              <w:marRight w:val="0"/>
              <w:marTop w:val="0"/>
              <w:marBottom w:val="0"/>
              <w:divBdr>
                <w:top w:val="none" w:sz="0" w:space="0" w:color="auto"/>
                <w:left w:val="none" w:sz="0" w:space="0" w:color="auto"/>
                <w:bottom w:val="none" w:sz="0" w:space="0" w:color="auto"/>
                <w:right w:val="none" w:sz="0" w:space="0" w:color="auto"/>
              </w:divBdr>
            </w:div>
            <w:div w:id="1960137686">
              <w:marLeft w:val="0"/>
              <w:marRight w:val="0"/>
              <w:marTop w:val="0"/>
              <w:marBottom w:val="0"/>
              <w:divBdr>
                <w:top w:val="none" w:sz="0" w:space="0" w:color="auto"/>
                <w:left w:val="none" w:sz="0" w:space="0" w:color="auto"/>
                <w:bottom w:val="none" w:sz="0" w:space="0" w:color="auto"/>
                <w:right w:val="none" w:sz="0" w:space="0" w:color="auto"/>
              </w:divBdr>
            </w:div>
            <w:div w:id="1346178172">
              <w:marLeft w:val="0"/>
              <w:marRight w:val="0"/>
              <w:marTop w:val="0"/>
              <w:marBottom w:val="0"/>
              <w:divBdr>
                <w:top w:val="none" w:sz="0" w:space="0" w:color="auto"/>
                <w:left w:val="none" w:sz="0" w:space="0" w:color="auto"/>
                <w:bottom w:val="none" w:sz="0" w:space="0" w:color="auto"/>
                <w:right w:val="none" w:sz="0" w:space="0" w:color="auto"/>
              </w:divBdr>
            </w:div>
            <w:div w:id="210580795">
              <w:marLeft w:val="0"/>
              <w:marRight w:val="0"/>
              <w:marTop w:val="0"/>
              <w:marBottom w:val="0"/>
              <w:divBdr>
                <w:top w:val="none" w:sz="0" w:space="0" w:color="auto"/>
                <w:left w:val="none" w:sz="0" w:space="0" w:color="auto"/>
                <w:bottom w:val="none" w:sz="0" w:space="0" w:color="auto"/>
                <w:right w:val="none" w:sz="0" w:space="0" w:color="auto"/>
              </w:divBdr>
            </w:div>
            <w:div w:id="1085495268">
              <w:marLeft w:val="0"/>
              <w:marRight w:val="0"/>
              <w:marTop w:val="0"/>
              <w:marBottom w:val="0"/>
              <w:divBdr>
                <w:top w:val="none" w:sz="0" w:space="0" w:color="auto"/>
                <w:left w:val="none" w:sz="0" w:space="0" w:color="auto"/>
                <w:bottom w:val="none" w:sz="0" w:space="0" w:color="auto"/>
                <w:right w:val="none" w:sz="0" w:space="0" w:color="auto"/>
              </w:divBdr>
            </w:div>
            <w:div w:id="1425564865">
              <w:marLeft w:val="0"/>
              <w:marRight w:val="0"/>
              <w:marTop w:val="0"/>
              <w:marBottom w:val="0"/>
              <w:divBdr>
                <w:top w:val="none" w:sz="0" w:space="0" w:color="auto"/>
                <w:left w:val="none" w:sz="0" w:space="0" w:color="auto"/>
                <w:bottom w:val="none" w:sz="0" w:space="0" w:color="auto"/>
                <w:right w:val="none" w:sz="0" w:space="0" w:color="auto"/>
              </w:divBdr>
            </w:div>
            <w:div w:id="1967274178">
              <w:marLeft w:val="0"/>
              <w:marRight w:val="0"/>
              <w:marTop w:val="0"/>
              <w:marBottom w:val="0"/>
              <w:divBdr>
                <w:top w:val="none" w:sz="0" w:space="0" w:color="auto"/>
                <w:left w:val="none" w:sz="0" w:space="0" w:color="auto"/>
                <w:bottom w:val="none" w:sz="0" w:space="0" w:color="auto"/>
                <w:right w:val="none" w:sz="0" w:space="0" w:color="auto"/>
              </w:divBdr>
            </w:div>
            <w:div w:id="36006526">
              <w:marLeft w:val="0"/>
              <w:marRight w:val="0"/>
              <w:marTop w:val="0"/>
              <w:marBottom w:val="0"/>
              <w:divBdr>
                <w:top w:val="none" w:sz="0" w:space="0" w:color="auto"/>
                <w:left w:val="none" w:sz="0" w:space="0" w:color="auto"/>
                <w:bottom w:val="none" w:sz="0" w:space="0" w:color="auto"/>
                <w:right w:val="none" w:sz="0" w:space="0" w:color="auto"/>
              </w:divBdr>
            </w:div>
            <w:div w:id="2047178234">
              <w:marLeft w:val="0"/>
              <w:marRight w:val="0"/>
              <w:marTop w:val="0"/>
              <w:marBottom w:val="0"/>
              <w:divBdr>
                <w:top w:val="none" w:sz="0" w:space="0" w:color="auto"/>
                <w:left w:val="none" w:sz="0" w:space="0" w:color="auto"/>
                <w:bottom w:val="none" w:sz="0" w:space="0" w:color="auto"/>
                <w:right w:val="none" w:sz="0" w:space="0" w:color="auto"/>
              </w:divBdr>
            </w:div>
            <w:div w:id="405226507">
              <w:marLeft w:val="0"/>
              <w:marRight w:val="0"/>
              <w:marTop w:val="0"/>
              <w:marBottom w:val="0"/>
              <w:divBdr>
                <w:top w:val="none" w:sz="0" w:space="0" w:color="auto"/>
                <w:left w:val="none" w:sz="0" w:space="0" w:color="auto"/>
                <w:bottom w:val="none" w:sz="0" w:space="0" w:color="auto"/>
                <w:right w:val="none" w:sz="0" w:space="0" w:color="auto"/>
              </w:divBdr>
            </w:div>
            <w:div w:id="106236700">
              <w:marLeft w:val="0"/>
              <w:marRight w:val="0"/>
              <w:marTop w:val="0"/>
              <w:marBottom w:val="0"/>
              <w:divBdr>
                <w:top w:val="none" w:sz="0" w:space="0" w:color="auto"/>
                <w:left w:val="none" w:sz="0" w:space="0" w:color="auto"/>
                <w:bottom w:val="none" w:sz="0" w:space="0" w:color="auto"/>
                <w:right w:val="none" w:sz="0" w:space="0" w:color="auto"/>
              </w:divBdr>
            </w:div>
            <w:div w:id="941299150">
              <w:marLeft w:val="0"/>
              <w:marRight w:val="0"/>
              <w:marTop w:val="0"/>
              <w:marBottom w:val="0"/>
              <w:divBdr>
                <w:top w:val="none" w:sz="0" w:space="0" w:color="auto"/>
                <w:left w:val="none" w:sz="0" w:space="0" w:color="auto"/>
                <w:bottom w:val="none" w:sz="0" w:space="0" w:color="auto"/>
                <w:right w:val="none" w:sz="0" w:space="0" w:color="auto"/>
              </w:divBdr>
            </w:div>
            <w:div w:id="342559419">
              <w:marLeft w:val="0"/>
              <w:marRight w:val="0"/>
              <w:marTop w:val="0"/>
              <w:marBottom w:val="0"/>
              <w:divBdr>
                <w:top w:val="none" w:sz="0" w:space="0" w:color="auto"/>
                <w:left w:val="none" w:sz="0" w:space="0" w:color="auto"/>
                <w:bottom w:val="none" w:sz="0" w:space="0" w:color="auto"/>
                <w:right w:val="none" w:sz="0" w:space="0" w:color="auto"/>
              </w:divBdr>
            </w:div>
            <w:div w:id="750615971">
              <w:marLeft w:val="0"/>
              <w:marRight w:val="0"/>
              <w:marTop w:val="0"/>
              <w:marBottom w:val="0"/>
              <w:divBdr>
                <w:top w:val="none" w:sz="0" w:space="0" w:color="auto"/>
                <w:left w:val="none" w:sz="0" w:space="0" w:color="auto"/>
                <w:bottom w:val="none" w:sz="0" w:space="0" w:color="auto"/>
                <w:right w:val="none" w:sz="0" w:space="0" w:color="auto"/>
              </w:divBdr>
            </w:div>
            <w:div w:id="1986928225">
              <w:marLeft w:val="0"/>
              <w:marRight w:val="0"/>
              <w:marTop w:val="0"/>
              <w:marBottom w:val="0"/>
              <w:divBdr>
                <w:top w:val="none" w:sz="0" w:space="0" w:color="auto"/>
                <w:left w:val="none" w:sz="0" w:space="0" w:color="auto"/>
                <w:bottom w:val="none" w:sz="0" w:space="0" w:color="auto"/>
                <w:right w:val="none" w:sz="0" w:space="0" w:color="auto"/>
              </w:divBdr>
            </w:div>
            <w:div w:id="2070033136">
              <w:marLeft w:val="0"/>
              <w:marRight w:val="0"/>
              <w:marTop w:val="0"/>
              <w:marBottom w:val="0"/>
              <w:divBdr>
                <w:top w:val="none" w:sz="0" w:space="0" w:color="auto"/>
                <w:left w:val="none" w:sz="0" w:space="0" w:color="auto"/>
                <w:bottom w:val="none" w:sz="0" w:space="0" w:color="auto"/>
                <w:right w:val="none" w:sz="0" w:space="0" w:color="auto"/>
              </w:divBdr>
            </w:div>
            <w:div w:id="646202360">
              <w:marLeft w:val="0"/>
              <w:marRight w:val="0"/>
              <w:marTop w:val="0"/>
              <w:marBottom w:val="0"/>
              <w:divBdr>
                <w:top w:val="none" w:sz="0" w:space="0" w:color="auto"/>
                <w:left w:val="none" w:sz="0" w:space="0" w:color="auto"/>
                <w:bottom w:val="none" w:sz="0" w:space="0" w:color="auto"/>
                <w:right w:val="none" w:sz="0" w:space="0" w:color="auto"/>
              </w:divBdr>
            </w:div>
            <w:div w:id="806512919">
              <w:marLeft w:val="0"/>
              <w:marRight w:val="0"/>
              <w:marTop w:val="0"/>
              <w:marBottom w:val="0"/>
              <w:divBdr>
                <w:top w:val="none" w:sz="0" w:space="0" w:color="auto"/>
                <w:left w:val="none" w:sz="0" w:space="0" w:color="auto"/>
                <w:bottom w:val="none" w:sz="0" w:space="0" w:color="auto"/>
                <w:right w:val="none" w:sz="0" w:space="0" w:color="auto"/>
              </w:divBdr>
            </w:div>
            <w:div w:id="1234119486">
              <w:marLeft w:val="0"/>
              <w:marRight w:val="0"/>
              <w:marTop w:val="0"/>
              <w:marBottom w:val="0"/>
              <w:divBdr>
                <w:top w:val="none" w:sz="0" w:space="0" w:color="auto"/>
                <w:left w:val="none" w:sz="0" w:space="0" w:color="auto"/>
                <w:bottom w:val="none" w:sz="0" w:space="0" w:color="auto"/>
                <w:right w:val="none" w:sz="0" w:space="0" w:color="auto"/>
              </w:divBdr>
            </w:div>
            <w:div w:id="284584488">
              <w:marLeft w:val="0"/>
              <w:marRight w:val="0"/>
              <w:marTop w:val="0"/>
              <w:marBottom w:val="0"/>
              <w:divBdr>
                <w:top w:val="none" w:sz="0" w:space="0" w:color="auto"/>
                <w:left w:val="none" w:sz="0" w:space="0" w:color="auto"/>
                <w:bottom w:val="none" w:sz="0" w:space="0" w:color="auto"/>
                <w:right w:val="none" w:sz="0" w:space="0" w:color="auto"/>
              </w:divBdr>
            </w:div>
            <w:div w:id="922035008">
              <w:marLeft w:val="0"/>
              <w:marRight w:val="0"/>
              <w:marTop w:val="0"/>
              <w:marBottom w:val="0"/>
              <w:divBdr>
                <w:top w:val="none" w:sz="0" w:space="0" w:color="auto"/>
                <w:left w:val="none" w:sz="0" w:space="0" w:color="auto"/>
                <w:bottom w:val="none" w:sz="0" w:space="0" w:color="auto"/>
                <w:right w:val="none" w:sz="0" w:space="0" w:color="auto"/>
              </w:divBdr>
            </w:div>
            <w:div w:id="1788700806">
              <w:marLeft w:val="0"/>
              <w:marRight w:val="0"/>
              <w:marTop w:val="0"/>
              <w:marBottom w:val="0"/>
              <w:divBdr>
                <w:top w:val="none" w:sz="0" w:space="0" w:color="auto"/>
                <w:left w:val="none" w:sz="0" w:space="0" w:color="auto"/>
                <w:bottom w:val="none" w:sz="0" w:space="0" w:color="auto"/>
                <w:right w:val="none" w:sz="0" w:space="0" w:color="auto"/>
              </w:divBdr>
            </w:div>
            <w:div w:id="1911768212">
              <w:marLeft w:val="0"/>
              <w:marRight w:val="0"/>
              <w:marTop w:val="0"/>
              <w:marBottom w:val="0"/>
              <w:divBdr>
                <w:top w:val="none" w:sz="0" w:space="0" w:color="auto"/>
                <w:left w:val="none" w:sz="0" w:space="0" w:color="auto"/>
                <w:bottom w:val="none" w:sz="0" w:space="0" w:color="auto"/>
                <w:right w:val="none" w:sz="0" w:space="0" w:color="auto"/>
              </w:divBdr>
            </w:div>
            <w:div w:id="1981495329">
              <w:marLeft w:val="0"/>
              <w:marRight w:val="0"/>
              <w:marTop w:val="0"/>
              <w:marBottom w:val="0"/>
              <w:divBdr>
                <w:top w:val="none" w:sz="0" w:space="0" w:color="auto"/>
                <w:left w:val="none" w:sz="0" w:space="0" w:color="auto"/>
                <w:bottom w:val="none" w:sz="0" w:space="0" w:color="auto"/>
                <w:right w:val="none" w:sz="0" w:space="0" w:color="auto"/>
              </w:divBdr>
            </w:div>
            <w:div w:id="1737699674">
              <w:marLeft w:val="0"/>
              <w:marRight w:val="0"/>
              <w:marTop w:val="0"/>
              <w:marBottom w:val="0"/>
              <w:divBdr>
                <w:top w:val="none" w:sz="0" w:space="0" w:color="auto"/>
                <w:left w:val="none" w:sz="0" w:space="0" w:color="auto"/>
                <w:bottom w:val="none" w:sz="0" w:space="0" w:color="auto"/>
                <w:right w:val="none" w:sz="0" w:space="0" w:color="auto"/>
              </w:divBdr>
            </w:div>
            <w:div w:id="1578712842">
              <w:marLeft w:val="0"/>
              <w:marRight w:val="0"/>
              <w:marTop w:val="0"/>
              <w:marBottom w:val="0"/>
              <w:divBdr>
                <w:top w:val="none" w:sz="0" w:space="0" w:color="auto"/>
                <w:left w:val="none" w:sz="0" w:space="0" w:color="auto"/>
                <w:bottom w:val="none" w:sz="0" w:space="0" w:color="auto"/>
                <w:right w:val="none" w:sz="0" w:space="0" w:color="auto"/>
              </w:divBdr>
            </w:div>
            <w:div w:id="74860461">
              <w:marLeft w:val="0"/>
              <w:marRight w:val="0"/>
              <w:marTop w:val="0"/>
              <w:marBottom w:val="0"/>
              <w:divBdr>
                <w:top w:val="none" w:sz="0" w:space="0" w:color="auto"/>
                <w:left w:val="none" w:sz="0" w:space="0" w:color="auto"/>
                <w:bottom w:val="none" w:sz="0" w:space="0" w:color="auto"/>
                <w:right w:val="none" w:sz="0" w:space="0" w:color="auto"/>
              </w:divBdr>
            </w:div>
            <w:div w:id="1437094505">
              <w:marLeft w:val="0"/>
              <w:marRight w:val="0"/>
              <w:marTop w:val="0"/>
              <w:marBottom w:val="0"/>
              <w:divBdr>
                <w:top w:val="none" w:sz="0" w:space="0" w:color="auto"/>
                <w:left w:val="none" w:sz="0" w:space="0" w:color="auto"/>
                <w:bottom w:val="none" w:sz="0" w:space="0" w:color="auto"/>
                <w:right w:val="none" w:sz="0" w:space="0" w:color="auto"/>
              </w:divBdr>
            </w:div>
            <w:div w:id="847017002">
              <w:marLeft w:val="0"/>
              <w:marRight w:val="0"/>
              <w:marTop w:val="0"/>
              <w:marBottom w:val="0"/>
              <w:divBdr>
                <w:top w:val="none" w:sz="0" w:space="0" w:color="auto"/>
                <w:left w:val="none" w:sz="0" w:space="0" w:color="auto"/>
                <w:bottom w:val="none" w:sz="0" w:space="0" w:color="auto"/>
                <w:right w:val="none" w:sz="0" w:space="0" w:color="auto"/>
              </w:divBdr>
            </w:div>
            <w:div w:id="291905181">
              <w:marLeft w:val="0"/>
              <w:marRight w:val="0"/>
              <w:marTop w:val="0"/>
              <w:marBottom w:val="0"/>
              <w:divBdr>
                <w:top w:val="none" w:sz="0" w:space="0" w:color="auto"/>
                <w:left w:val="none" w:sz="0" w:space="0" w:color="auto"/>
                <w:bottom w:val="none" w:sz="0" w:space="0" w:color="auto"/>
                <w:right w:val="none" w:sz="0" w:space="0" w:color="auto"/>
              </w:divBdr>
            </w:div>
            <w:div w:id="183247904">
              <w:marLeft w:val="0"/>
              <w:marRight w:val="0"/>
              <w:marTop w:val="0"/>
              <w:marBottom w:val="0"/>
              <w:divBdr>
                <w:top w:val="none" w:sz="0" w:space="0" w:color="auto"/>
                <w:left w:val="none" w:sz="0" w:space="0" w:color="auto"/>
                <w:bottom w:val="none" w:sz="0" w:space="0" w:color="auto"/>
                <w:right w:val="none" w:sz="0" w:space="0" w:color="auto"/>
              </w:divBdr>
            </w:div>
            <w:div w:id="2054889346">
              <w:marLeft w:val="0"/>
              <w:marRight w:val="0"/>
              <w:marTop w:val="0"/>
              <w:marBottom w:val="0"/>
              <w:divBdr>
                <w:top w:val="none" w:sz="0" w:space="0" w:color="auto"/>
                <w:left w:val="none" w:sz="0" w:space="0" w:color="auto"/>
                <w:bottom w:val="none" w:sz="0" w:space="0" w:color="auto"/>
                <w:right w:val="none" w:sz="0" w:space="0" w:color="auto"/>
              </w:divBdr>
            </w:div>
            <w:div w:id="1168597452">
              <w:marLeft w:val="0"/>
              <w:marRight w:val="0"/>
              <w:marTop w:val="0"/>
              <w:marBottom w:val="0"/>
              <w:divBdr>
                <w:top w:val="none" w:sz="0" w:space="0" w:color="auto"/>
                <w:left w:val="none" w:sz="0" w:space="0" w:color="auto"/>
                <w:bottom w:val="none" w:sz="0" w:space="0" w:color="auto"/>
                <w:right w:val="none" w:sz="0" w:space="0" w:color="auto"/>
              </w:divBdr>
            </w:div>
            <w:div w:id="1874462916">
              <w:marLeft w:val="0"/>
              <w:marRight w:val="0"/>
              <w:marTop w:val="0"/>
              <w:marBottom w:val="0"/>
              <w:divBdr>
                <w:top w:val="none" w:sz="0" w:space="0" w:color="auto"/>
                <w:left w:val="none" w:sz="0" w:space="0" w:color="auto"/>
                <w:bottom w:val="none" w:sz="0" w:space="0" w:color="auto"/>
                <w:right w:val="none" w:sz="0" w:space="0" w:color="auto"/>
              </w:divBdr>
            </w:div>
            <w:div w:id="1267808693">
              <w:marLeft w:val="0"/>
              <w:marRight w:val="0"/>
              <w:marTop w:val="0"/>
              <w:marBottom w:val="0"/>
              <w:divBdr>
                <w:top w:val="none" w:sz="0" w:space="0" w:color="auto"/>
                <w:left w:val="none" w:sz="0" w:space="0" w:color="auto"/>
                <w:bottom w:val="none" w:sz="0" w:space="0" w:color="auto"/>
                <w:right w:val="none" w:sz="0" w:space="0" w:color="auto"/>
              </w:divBdr>
            </w:div>
            <w:div w:id="1894928319">
              <w:marLeft w:val="0"/>
              <w:marRight w:val="0"/>
              <w:marTop w:val="0"/>
              <w:marBottom w:val="0"/>
              <w:divBdr>
                <w:top w:val="none" w:sz="0" w:space="0" w:color="auto"/>
                <w:left w:val="none" w:sz="0" w:space="0" w:color="auto"/>
                <w:bottom w:val="none" w:sz="0" w:space="0" w:color="auto"/>
                <w:right w:val="none" w:sz="0" w:space="0" w:color="auto"/>
              </w:divBdr>
            </w:div>
            <w:div w:id="1808744122">
              <w:marLeft w:val="0"/>
              <w:marRight w:val="0"/>
              <w:marTop w:val="0"/>
              <w:marBottom w:val="0"/>
              <w:divBdr>
                <w:top w:val="none" w:sz="0" w:space="0" w:color="auto"/>
                <w:left w:val="none" w:sz="0" w:space="0" w:color="auto"/>
                <w:bottom w:val="none" w:sz="0" w:space="0" w:color="auto"/>
                <w:right w:val="none" w:sz="0" w:space="0" w:color="auto"/>
              </w:divBdr>
            </w:div>
            <w:div w:id="1834181823">
              <w:marLeft w:val="0"/>
              <w:marRight w:val="0"/>
              <w:marTop w:val="0"/>
              <w:marBottom w:val="0"/>
              <w:divBdr>
                <w:top w:val="none" w:sz="0" w:space="0" w:color="auto"/>
                <w:left w:val="none" w:sz="0" w:space="0" w:color="auto"/>
                <w:bottom w:val="none" w:sz="0" w:space="0" w:color="auto"/>
                <w:right w:val="none" w:sz="0" w:space="0" w:color="auto"/>
              </w:divBdr>
            </w:div>
            <w:div w:id="644972521">
              <w:marLeft w:val="0"/>
              <w:marRight w:val="0"/>
              <w:marTop w:val="0"/>
              <w:marBottom w:val="0"/>
              <w:divBdr>
                <w:top w:val="none" w:sz="0" w:space="0" w:color="auto"/>
                <w:left w:val="none" w:sz="0" w:space="0" w:color="auto"/>
                <w:bottom w:val="none" w:sz="0" w:space="0" w:color="auto"/>
                <w:right w:val="none" w:sz="0" w:space="0" w:color="auto"/>
              </w:divBdr>
            </w:div>
            <w:div w:id="1056390265">
              <w:marLeft w:val="0"/>
              <w:marRight w:val="0"/>
              <w:marTop w:val="0"/>
              <w:marBottom w:val="0"/>
              <w:divBdr>
                <w:top w:val="none" w:sz="0" w:space="0" w:color="auto"/>
                <w:left w:val="none" w:sz="0" w:space="0" w:color="auto"/>
                <w:bottom w:val="none" w:sz="0" w:space="0" w:color="auto"/>
                <w:right w:val="none" w:sz="0" w:space="0" w:color="auto"/>
              </w:divBdr>
            </w:div>
            <w:div w:id="407195913">
              <w:marLeft w:val="0"/>
              <w:marRight w:val="0"/>
              <w:marTop w:val="0"/>
              <w:marBottom w:val="0"/>
              <w:divBdr>
                <w:top w:val="none" w:sz="0" w:space="0" w:color="auto"/>
                <w:left w:val="none" w:sz="0" w:space="0" w:color="auto"/>
                <w:bottom w:val="none" w:sz="0" w:space="0" w:color="auto"/>
                <w:right w:val="none" w:sz="0" w:space="0" w:color="auto"/>
              </w:divBdr>
            </w:div>
            <w:div w:id="1808544881">
              <w:marLeft w:val="0"/>
              <w:marRight w:val="0"/>
              <w:marTop w:val="0"/>
              <w:marBottom w:val="0"/>
              <w:divBdr>
                <w:top w:val="none" w:sz="0" w:space="0" w:color="auto"/>
                <w:left w:val="none" w:sz="0" w:space="0" w:color="auto"/>
                <w:bottom w:val="none" w:sz="0" w:space="0" w:color="auto"/>
                <w:right w:val="none" w:sz="0" w:space="0" w:color="auto"/>
              </w:divBdr>
            </w:div>
            <w:div w:id="2044165313">
              <w:marLeft w:val="0"/>
              <w:marRight w:val="0"/>
              <w:marTop w:val="0"/>
              <w:marBottom w:val="0"/>
              <w:divBdr>
                <w:top w:val="none" w:sz="0" w:space="0" w:color="auto"/>
                <w:left w:val="none" w:sz="0" w:space="0" w:color="auto"/>
                <w:bottom w:val="none" w:sz="0" w:space="0" w:color="auto"/>
                <w:right w:val="none" w:sz="0" w:space="0" w:color="auto"/>
              </w:divBdr>
            </w:div>
            <w:div w:id="888145708">
              <w:marLeft w:val="0"/>
              <w:marRight w:val="0"/>
              <w:marTop w:val="0"/>
              <w:marBottom w:val="0"/>
              <w:divBdr>
                <w:top w:val="none" w:sz="0" w:space="0" w:color="auto"/>
                <w:left w:val="none" w:sz="0" w:space="0" w:color="auto"/>
                <w:bottom w:val="none" w:sz="0" w:space="0" w:color="auto"/>
                <w:right w:val="none" w:sz="0" w:space="0" w:color="auto"/>
              </w:divBdr>
            </w:div>
            <w:div w:id="973680802">
              <w:marLeft w:val="0"/>
              <w:marRight w:val="0"/>
              <w:marTop w:val="0"/>
              <w:marBottom w:val="0"/>
              <w:divBdr>
                <w:top w:val="none" w:sz="0" w:space="0" w:color="auto"/>
                <w:left w:val="none" w:sz="0" w:space="0" w:color="auto"/>
                <w:bottom w:val="none" w:sz="0" w:space="0" w:color="auto"/>
                <w:right w:val="none" w:sz="0" w:space="0" w:color="auto"/>
              </w:divBdr>
            </w:div>
            <w:div w:id="1537085148">
              <w:marLeft w:val="0"/>
              <w:marRight w:val="0"/>
              <w:marTop w:val="0"/>
              <w:marBottom w:val="0"/>
              <w:divBdr>
                <w:top w:val="none" w:sz="0" w:space="0" w:color="auto"/>
                <w:left w:val="none" w:sz="0" w:space="0" w:color="auto"/>
                <w:bottom w:val="none" w:sz="0" w:space="0" w:color="auto"/>
                <w:right w:val="none" w:sz="0" w:space="0" w:color="auto"/>
              </w:divBdr>
            </w:div>
            <w:div w:id="329985727">
              <w:marLeft w:val="0"/>
              <w:marRight w:val="0"/>
              <w:marTop w:val="0"/>
              <w:marBottom w:val="0"/>
              <w:divBdr>
                <w:top w:val="none" w:sz="0" w:space="0" w:color="auto"/>
                <w:left w:val="none" w:sz="0" w:space="0" w:color="auto"/>
                <w:bottom w:val="none" w:sz="0" w:space="0" w:color="auto"/>
                <w:right w:val="none" w:sz="0" w:space="0" w:color="auto"/>
              </w:divBdr>
            </w:div>
            <w:div w:id="2047565289">
              <w:marLeft w:val="0"/>
              <w:marRight w:val="0"/>
              <w:marTop w:val="0"/>
              <w:marBottom w:val="0"/>
              <w:divBdr>
                <w:top w:val="none" w:sz="0" w:space="0" w:color="auto"/>
                <w:left w:val="none" w:sz="0" w:space="0" w:color="auto"/>
                <w:bottom w:val="none" w:sz="0" w:space="0" w:color="auto"/>
                <w:right w:val="none" w:sz="0" w:space="0" w:color="auto"/>
              </w:divBdr>
            </w:div>
            <w:div w:id="1575823979">
              <w:marLeft w:val="0"/>
              <w:marRight w:val="0"/>
              <w:marTop w:val="0"/>
              <w:marBottom w:val="0"/>
              <w:divBdr>
                <w:top w:val="none" w:sz="0" w:space="0" w:color="auto"/>
                <w:left w:val="none" w:sz="0" w:space="0" w:color="auto"/>
                <w:bottom w:val="none" w:sz="0" w:space="0" w:color="auto"/>
                <w:right w:val="none" w:sz="0" w:space="0" w:color="auto"/>
              </w:divBdr>
            </w:div>
            <w:div w:id="1694191645">
              <w:marLeft w:val="0"/>
              <w:marRight w:val="0"/>
              <w:marTop w:val="0"/>
              <w:marBottom w:val="0"/>
              <w:divBdr>
                <w:top w:val="none" w:sz="0" w:space="0" w:color="auto"/>
                <w:left w:val="none" w:sz="0" w:space="0" w:color="auto"/>
                <w:bottom w:val="none" w:sz="0" w:space="0" w:color="auto"/>
                <w:right w:val="none" w:sz="0" w:space="0" w:color="auto"/>
              </w:divBdr>
            </w:div>
            <w:div w:id="236330846">
              <w:marLeft w:val="0"/>
              <w:marRight w:val="0"/>
              <w:marTop w:val="0"/>
              <w:marBottom w:val="0"/>
              <w:divBdr>
                <w:top w:val="none" w:sz="0" w:space="0" w:color="auto"/>
                <w:left w:val="none" w:sz="0" w:space="0" w:color="auto"/>
                <w:bottom w:val="none" w:sz="0" w:space="0" w:color="auto"/>
                <w:right w:val="none" w:sz="0" w:space="0" w:color="auto"/>
              </w:divBdr>
            </w:div>
            <w:div w:id="2009402320">
              <w:marLeft w:val="0"/>
              <w:marRight w:val="0"/>
              <w:marTop w:val="0"/>
              <w:marBottom w:val="0"/>
              <w:divBdr>
                <w:top w:val="none" w:sz="0" w:space="0" w:color="auto"/>
                <w:left w:val="none" w:sz="0" w:space="0" w:color="auto"/>
                <w:bottom w:val="none" w:sz="0" w:space="0" w:color="auto"/>
                <w:right w:val="none" w:sz="0" w:space="0" w:color="auto"/>
              </w:divBdr>
            </w:div>
            <w:div w:id="611130781">
              <w:marLeft w:val="0"/>
              <w:marRight w:val="0"/>
              <w:marTop w:val="0"/>
              <w:marBottom w:val="0"/>
              <w:divBdr>
                <w:top w:val="none" w:sz="0" w:space="0" w:color="auto"/>
                <w:left w:val="none" w:sz="0" w:space="0" w:color="auto"/>
                <w:bottom w:val="none" w:sz="0" w:space="0" w:color="auto"/>
                <w:right w:val="none" w:sz="0" w:space="0" w:color="auto"/>
              </w:divBdr>
            </w:div>
            <w:div w:id="430593865">
              <w:marLeft w:val="0"/>
              <w:marRight w:val="0"/>
              <w:marTop w:val="0"/>
              <w:marBottom w:val="0"/>
              <w:divBdr>
                <w:top w:val="none" w:sz="0" w:space="0" w:color="auto"/>
                <w:left w:val="none" w:sz="0" w:space="0" w:color="auto"/>
                <w:bottom w:val="none" w:sz="0" w:space="0" w:color="auto"/>
                <w:right w:val="none" w:sz="0" w:space="0" w:color="auto"/>
              </w:divBdr>
            </w:div>
            <w:div w:id="811824263">
              <w:marLeft w:val="0"/>
              <w:marRight w:val="0"/>
              <w:marTop w:val="0"/>
              <w:marBottom w:val="0"/>
              <w:divBdr>
                <w:top w:val="none" w:sz="0" w:space="0" w:color="auto"/>
                <w:left w:val="none" w:sz="0" w:space="0" w:color="auto"/>
                <w:bottom w:val="none" w:sz="0" w:space="0" w:color="auto"/>
                <w:right w:val="none" w:sz="0" w:space="0" w:color="auto"/>
              </w:divBdr>
            </w:div>
            <w:div w:id="421342919">
              <w:marLeft w:val="0"/>
              <w:marRight w:val="0"/>
              <w:marTop w:val="0"/>
              <w:marBottom w:val="0"/>
              <w:divBdr>
                <w:top w:val="none" w:sz="0" w:space="0" w:color="auto"/>
                <w:left w:val="none" w:sz="0" w:space="0" w:color="auto"/>
                <w:bottom w:val="none" w:sz="0" w:space="0" w:color="auto"/>
                <w:right w:val="none" w:sz="0" w:space="0" w:color="auto"/>
              </w:divBdr>
            </w:div>
            <w:div w:id="603273758">
              <w:marLeft w:val="0"/>
              <w:marRight w:val="0"/>
              <w:marTop w:val="0"/>
              <w:marBottom w:val="0"/>
              <w:divBdr>
                <w:top w:val="none" w:sz="0" w:space="0" w:color="auto"/>
                <w:left w:val="none" w:sz="0" w:space="0" w:color="auto"/>
                <w:bottom w:val="none" w:sz="0" w:space="0" w:color="auto"/>
                <w:right w:val="none" w:sz="0" w:space="0" w:color="auto"/>
              </w:divBdr>
            </w:div>
            <w:div w:id="608126130">
              <w:marLeft w:val="0"/>
              <w:marRight w:val="0"/>
              <w:marTop w:val="0"/>
              <w:marBottom w:val="0"/>
              <w:divBdr>
                <w:top w:val="none" w:sz="0" w:space="0" w:color="auto"/>
                <w:left w:val="none" w:sz="0" w:space="0" w:color="auto"/>
                <w:bottom w:val="none" w:sz="0" w:space="0" w:color="auto"/>
                <w:right w:val="none" w:sz="0" w:space="0" w:color="auto"/>
              </w:divBdr>
            </w:div>
            <w:div w:id="1912620453">
              <w:marLeft w:val="0"/>
              <w:marRight w:val="0"/>
              <w:marTop w:val="0"/>
              <w:marBottom w:val="0"/>
              <w:divBdr>
                <w:top w:val="none" w:sz="0" w:space="0" w:color="auto"/>
                <w:left w:val="none" w:sz="0" w:space="0" w:color="auto"/>
                <w:bottom w:val="none" w:sz="0" w:space="0" w:color="auto"/>
                <w:right w:val="none" w:sz="0" w:space="0" w:color="auto"/>
              </w:divBdr>
            </w:div>
            <w:div w:id="1796097544">
              <w:marLeft w:val="0"/>
              <w:marRight w:val="0"/>
              <w:marTop w:val="0"/>
              <w:marBottom w:val="0"/>
              <w:divBdr>
                <w:top w:val="none" w:sz="0" w:space="0" w:color="auto"/>
                <w:left w:val="none" w:sz="0" w:space="0" w:color="auto"/>
                <w:bottom w:val="none" w:sz="0" w:space="0" w:color="auto"/>
                <w:right w:val="none" w:sz="0" w:space="0" w:color="auto"/>
              </w:divBdr>
            </w:div>
            <w:div w:id="962882919">
              <w:marLeft w:val="0"/>
              <w:marRight w:val="0"/>
              <w:marTop w:val="0"/>
              <w:marBottom w:val="0"/>
              <w:divBdr>
                <w:top w:val="none" w:sz="0" w:space="0" w:color="auto"/>
                <w:left w:val="none" w:sz="0" w:space="0" w:color="auto"/>
                <w:bottom w:val="none" w:sz="0" w:space="0" w:color="auto"/>
                <w:right w:val="none" w:sz="0" w:space="0" w:color="auto"/>
              </w:divBdr>
            </w:div>
            <w:div w:id="663314595">
              <w:marLeft w:val="0"/>
              <w:marRight w:val="0"/>
              <w:marTop w:val="0"/>
              <w:marBottom w:val="0"/>
              <w:divBdr>
                <w:top w:val="none" w:sz="0" w:space="0" w:color="auto"/>
                <w:left w:val="none" w:sz="0" w:space="0" w:color="auto"/>
                <w:bottom w:val="none" w:sz="0" w:space="0" w:color="auto"/>
                <w:right w:val="none" w:sz="0" w:space="0" w:color="auto"/>
              </w:divBdr>
            </w:div>
            <w:div w:id="1591888860">
              <w:marLeft w:val="0"/>
              <w:marRight w:val="0"/>
              <w:marTop w:val="0"/>
              <w:marBottom w:val="0"/>
              <w:divBdr>
                <w:top w:val="none" w:sz="0" w:space="0" w:color="auto"/>
                <w:left w:val="none" w:sz="0" w:space="0" w:color="auto"/>
                <w:bottom w:val="none" w:sz="0" w:space="0" w:color="auto"/>
                <w:right w:val="none" w:sz="0" w:space="0" w:color="auto"/>
              </w:divBdr>
            </w:div>
            <w:div w:id="1579362307">
              <w:marLeft w:val="0"/>
              <w:marRight w:val="0"/>
              <w:marTop w:val="0"/>
              <w:marBottom w:val="0"/>
              <w:divBdr>
                <w:top w:val="none" w:sz="0" w:space="0" w:color="auto"/>
                <w:left w:val="none" w:sz="0" w:space="0" w:color="auto"/>
                <w:bottom w:val="none" w:sz="0" w:space="0" w:color="auto"/>
                <w:right w:val="none" w:sz="0" w:space="0" w:color="auto"/>
              </w:divBdr>
            </w:div>
            <w:div w:id="164059211">
              <w:marLeft w:val="0"/>
              <w:marRight w:val="0"/>
              <w:marTop w:val="0"/>
              <w:marBottom w:val="0"/>
              <w:divBdr>
                <w:top w:val="none" w:sz="0" w:space="0" w:color="auto"/>
                <w:left w:val="none" w:sz="0" w:space="0" w:color="auto"/>
                <w:bottom w:val="none" w:sz="0" w:space="0" w:color="auto"/>
                <w:right w:val="none" w:sz="0" w:space="0" w:color="auto"/>
              </w:divBdr>
            </w:div>
            <w:div w:id="1382942288">
              <w:marLeft w:val="0"/>
              <w:marRight w:val="0"/>
              <w:marTop w:val="0"/>
              <w:marBottom w:val="0"/>
              <w:divBdr>
                <w:top w:val="none" w:sz="0" w:space="0" w:color="auto"/>
                <w:left w:val="none" w:sz="0" w:space="0" w:color="auto"/>
                <w:bottom w:val="none" w:sz="0" w:space="0" w:color="auto"/>
                <w:right w:val="none" w:sz="0" w:space="0" w:color="auto"/>
              </w:divBdr>
            </w:div>
            <w:div w:id="961497509">
              <w:marLeft w:val="0"/>
              <w:marRight w:val="0"/>
              <w:marTop w:val="0"/>
              <w:marBottom w:val="0"/>
              <w:divBdr>
                <w:top w:val="none" w:sz="0" w:space="0" w:color="auto"/>
                <w:left w:val="none" w:sz="0" w:space="0" w:color="auto"/>
                <w:bottom w:val="none" w:sz="0" w:space="0" w:color="auto"/>
                <w:right w:val="none" w:sz="0" w:space="0" w:color="auto"/>
              </w:divBdr>
            </w:div>
            <w:div w:id="1336416333">
              <w:marLeft w:val="0"/>
              <w:marRight w:val="0"/>
              <w:marTop w:val="0"/>
              <w:marBottom w:val="0"/>
              <w:divBdr>
                <w:top w:val="none" w:sz="0" w:space="0" w:color="auto"/>
                <w:left w:val="none" w:sz="0" w:space="0" w:color="auto"/>
                <w:bottom w:val="none" w:sz="0" w:space="0" w:color="auto"/>
                <w:right w:val="none" w:sz="0" w:space="0" w:color="auto"/>
              </w:divBdr>
            </w:div>
            <w:div w:id="1500730676">
              <w:marLeft w:val="0"/>
              <w:marRight w:val="0"/>
              <w:marTop w:val="0"/>
              <w:marBottom w:val="0"/>
              <w:divBdr>
                <w:top w:val="none" w:sz="0" w:space="0" w:color="auto"/>
                <w:left w:val="none" w:sz="0" w:space="0" w:color="auto"/>
                <w:bottom w:val="none" w:sz="0" w:space="0" w:color="auto"/>
                <w:right w:val="none" w:sz="0" w:space="0" w:color="auto"/>
              </w:divBdr>
            </w:div>
            <w:div w:id="1455296956">
              <w:marLeft w:val="0"/>
              <w:marRight w:val="0"/>
              <w:marTop w:val="0"/>
              <w:marBottom w:val="0"/>
              <w:divBdr>
                <w:top w:val="none" w:sz="0" w:space="0" w:color="auto"/>
                <w:left w:val="none" w:sz="0" w:space="0" w:color="auto"/>
                <w:bottom w:val="none" w:sz="0" w:space="0" w:color="auto"/>
                <w:right w:val="none" w:sz="0" w:space="0" w:color="auto"/>
              </w:divBdr>
            </w:div>
            <w:div w:id="1451709369">
              <w:marLeft w:val="0"/>
              <w:marRight w:val="0"/>
              <w:marTop w:val="0"/>
              <w:marBottom w:val="0"/>
              <w:divBdr>
                <w:top w:val="none" w:sz="0" w:space="0" w:color="auto"/>
                <w:left w:val="none" w:sz="0" w:space="0" w:color="auto"/>
                <w:bottom w:val="none" w:sz="0" w:space="0" w:color="auto"/>
                <w:right w:val="none" w:sz="0" w:space="0" w:color="auto"/>
              </w:divBdr>
            </w:div>
            <w:div w:id="1986423823">
              <w:marLeft w:val="0"/>
              <w:marRight w:val="0"/>
              <w:marTop w:val="0"/>
              <w:marBottom w:val="0"/>
              <w:divBdr>
                <w:top w:val="none" w:sz="0" w:space="0" w:color="auto"/>
                <w:left w:val="none" w:sz="0" w:space="0" w:color="auto"/>
                <w:bottom w:val="none" w:sz="0" w:space="0" w:color="auto"/>
                <w:right w:val="none" w:sz="0" w:space="0" w:color="auto"/>
              </w:divBdr>
            </w:div>
            <w:div w:id="691876067">
              <w:marLeft w:val="0"/>
              <w:marRight w:val="0"/>
              <w:marTop w:val="0"/>
              <w:marBottom w:val="0"/>
              <w:divBdr>
                <w:top w:val="none" w:sz="0" w:space="0" w:color="auto"/>
                <w:left w:val="none" w:sz="0" w:space="0" w:color="auto"/>
                <w:bottom w:val="none" w:sz="0" w:space="0" w:color="auto"/>
                <w:right w:val="none" w:sz="0" w:space="0" w:color="auto"/>
              </w:divBdr>
            </w:div>
            <w:div w:id="62988184">
              <w:marLeft w:val="0"/>
              <w:marRight w:val="0"/>
              <w:marTop w:val="0"/>
              <w:marBottom w:val="0"/>
              <w:divBdr>
                <w:top w:val="none" w:sz="0" w:space="0" w:color="auto"/>
                <w:left w:val="none" w:sz="0" w:space="0" w:color="auto"/>
                <w:bottom w:val="none" w:sz="0" w:space="0" w:color="auto"/>
                <w:right w:val="none" w:sz="0" w:space="0" w:color="auto"/>
              </w:divBdr>
            </w:div>
            <w:div w:id="557978174">
              <w:marLeft w:val="0"/>
              <w:marRight w:val="0"/>
              <w:marTop w:val="0"/>
              <w:marBottom w:val="0"/>
              <w:divBdr>
                <w:top w:val="none" w:sz="0" w:space="0" w:color="auto"/>
                <w:left w:val="none" w:sz="0" w:space="0" w:color="auto"/>
                <w:bottom w:val="none" w:sz="0" w:space="0" w:color="auto"/>
                <w:right w:val="none" w:sz="0" w:space="0" w:color="auto"/>
              </w:divBdr>
            </w:div>
            <w:div w:id="1444304363">
              <w:marLeft w:val="0"/>
              <w:marRight w:val="0"/>
              <w:marTop w:val="0"/>
              <w:marBottom w:val="0"/>
              <w:divBdr>
                <w:top w:val="none" w:sz="0" w:space="0" w:color="auto"/>
                <w:left w:val="none" w:sz="0" w:space="0" w:color="auto"/>
                <w:bottom w:val="none" w:sz="0" w:space="0" w:color="auto"/>
                <w:right w:val="none" w:sz="0" w:space="0" w:color="auto"/>
              </w:divBdr>
            </w:div>
            <w:div w:id="1125468112">
              <w:marLeft w:val="0"/>
              <w:marRight w:val="0"/>
              <w:marTop w:val="0"/>
              <w:marBottom w:val="0"/>
              <w:divBdr>
                <w:top w:val="none" w:sz="0" w:space="0" w:color="auto"/>
                <w:left w:val="none" w:sz="0" w:space="0" w:color="auto"/>
                <w:bottom w:val="none" w:sz="0" w:space="0" w:color="auto"/>
                <w:right w:val="none" w:sz="0" w:space="0" w:color="auto"/>
              </w:divBdr>
            </w:div>
            <w:div w:id="653992089">
              <w:marLeft w:val="0"/>
              <w:marRight w:val="0"/>
              <w:marTop w:val="0"/>
              <w:marBottom w:val="0"/>
              <w:divBdr>
                <w:top w:val="none" w:sz="0" w:space="0" w:color="auto"/>
                <w:left w:val="none" w:sz="0" w:space="0" w:color="auto"/>
                <w:bottom w:val="none" w:sz="0" w:space="0" w:color="auto"/>
                <w:right w:val="none" w:sz="0" w:space="0" w:color="auto"/>
              </w:divBdr>
            </w:div>
            <w:div w:id="429013323">
              <w:marLeft w:val="0"/>
              <w:marRight w:val="0"/>
              <w:marTop w:val="0"/>
              <w:marBottom w:val="0"/>
              <w:divBdr>
                <w:top w:val="none" w:sz="0" w:space="0" w:color="auto"/>
                <w:left w:val="none" w:sz="0" w:space="0" w:color="auto"/>
                <w:bottom w:val="none" w:sz="0" w:space="0" w:color="auto"/>
                <w:right w:val="none" w:sz="0" w:space="0" w:color="auto"/>
              </w:divBdr>
            </w:div>
            <w:div w:id="459298786">
              <w:marLeft w:val="0"/>
              <w:marRight w:val="0"/>
              <w:marTop w:val="0"/>
              <w:marBottom w:val="0"/>
              <w:divBdr>
                <w:top w:val="none" w:sz="0" w:space="0" w:color="auto"/>
                <w:left w:val="none" w:sz="0" w:space="0" w:color="auto"/>
                <w:bottom w:val="none" w:sz="0" w:space="0" w:color="auto"/>
                <w:right w:val="none" w:sz="0" w:space="0" w:color="auto"/>
              </w:divBdr>
            </w:div>
            <w:div w:id="664892109">
              <w:marLeft w:val="0"/>
              <w:marRight w:val="0"/>
              <w:marTop w:val="0"/>
              <w:marBottom w:val="0"/>
              <w:divBdr>
                <w:top w:val="none" w:sz="0" w:space="0" w:color="auto"/>
                <w:left w:val="none" w:sz="0" w:space="0" w:color="auto"/>
                <w:bottom w:val="none" w:sz="0" w:space="0" w:color="auto"/>
                <w:right w:val="none" w:sz="0" w:space="0" w:color="auto"/>
              </w:divBdr>
            </w:div>
            <w:div w:id="1594314565">
              <w:marLeft w:val="0"/>
              <w:marRight w:val="0"/>
              <w:marTop w:val="0"/>
              <w:marBottom w:val="0"/>
              <w:divBdr>
                <w:top w:val="none" w:sz="0" w:space="0" w:color="auto"/>
                <w:left w:val="none" w:sz="0" w:space="0" w:color="auto"/>
                <w:bottom w:val="none" w:sz="0" w:space="0" w:color="auto"/>
                <w:right w:val="none" w:sz="0" w:space="0" w:color="auto"/>
              </w:divBdr>
            </w:div>
            <w:div w:id="929002985">
              <w:marLeft w:val="0"/>
              <w:marRight w:val="0"/>
              <w:marTop w:val="0"/>
              <w:marBottom w:val="0"/>
              <w:divBdr>
                <w:top w:val="none" w:sz="0" w:space="0" w:color="auto"/>
                <w:left w:val="none" w:sz="0" w:space="0" w:color="auto"/>
                <w:bottom w:val="none" w:sz="0" w:space="0" w:color="auto"/>
                <w:right w:val="none" w:sz="0" w:space="0" w:color="auto"/>
              </w:divBdr>
            </w:div>
            <w:div w:id="480074579">
              <w:marLeft w:val="0"/>
              <w:marRight w:val="0"/>
              <w:marTop w:val="0"/>
              <w:marBottom w:val="0"/>
              <w:divBdr>
                <w:top w:val="none" w:sz="0" w:space="0" w:color="auto"/>
                <w:left w:val="none" w:sz="0" w:space="0" w:color="auto"/>
                <w:bottom w:val="none" w:sz="0" w:space="0" w:color="auto"/>
                <w:right w:val="none" w:sz="0" w:space="0" w:color="auto"/>
              </w:divBdr>
            </w:div>
            <w:div w:id="653605028">
              <w:marLeft w:val="0"/>
              <w:marRight w:val="0"/>
              <w:marTop w:val="0"/>
              <w:marBottom w:val="0"/>
              <w:divBdr>
                <w:top w:val="none" w:sz="0" w:space="0" w:color="auto"/>
                <w:left w:val="none" w:sz="0" w:space="0" w:color="auto"/>
                <w:bottom w:val="none" w:sz="0" w:space="0" w:color="auto"/>
                <w:right w:val="none" w:sz="0" w:space="0" w:color="auto"/>
              </w:divBdr>
            </w:div>
            <w:div w:id="2102290650">
              <w:marLeft w:val="0"/>
              <w:marRight w:val="0"/>
              <w:marTop w:val="0"/>
              <w:marBottom w:val="0"/>
              <w:divBdr>
                <w:top w:val="none" w:sz="0" w:space="0" w:color="auto"/>
                <w:left w:val="none" w:sz="0" w:space="0" w:color="auto"/>
                <w:bottom w:val="none" w:sz="0" w:space="0" w:color="auto"/>
                <w:right w:val="none" w:sz="0" w:space="0" w:color="auto"/>
              </w:divBdr>
            </w:div>
            <w:div w:id="611061527">
              <w:marLeft w:val="0"/>
              <w:marRight w:val="0"/>
              <w:marTop w:val="0"/>
              <w:marBottom w:val="0"/>
              <w:divBdr>
                <w:top w:val="none" w:sz="0" w:space="0" w:color="auto"/>
                <w:left w:val="none" w:sz="0" w:space="0" w:color="auto"/>
                <w:bottom w:val="none" w:sz="0" w:space="0" w:color="auto"/>
                <w:right w:val="none" w:sz="0" w:space="0" w:color="auto"/>
              </w:divBdr>
            </w:div>
            <w:div w:id="2116710287">
              <w:marLeft w:val="0"/>
              <w:marRight w:val="0"/>
              <w:marTop w:val="0"/>
              <w:marBottom w:val="0"/>
              <w:divBdr>
                <w:top w:val="none" w:sz="0" w:space="0" w:color="auto"/>
                <w:left w:val="none" w:sz="0" w:space="0" w:color="auto"/>
                <w:bottom w:val="none" w:sz="0" w:space="0" w:color="auto"/>
                <w:right w:val="none" w:sz="0" w:space="0" w:color="auto"/>
              </w:divBdr>
            </w:div>
            <w:div w:id="1581135807">
              <w:marLeft w:val="0"/>
              <w:marRight w:val="0"/>
              <w:marTop w:val="0"/>
              <w:marBottom w:val="0"/>
              <w:divBdr>
                <w:top w:val="none" w:sz="0" w:space="0" w:color="auto"/>
                <w:left w:val="none" w:sz="0" w:space="0" w:color="auto"/>
                <w:bottom w:val="none" w:sz="0" w:space="0" w:color="auto"/>
                <w:right w:val="none" w:sz="0" w:space="0" w:color="auto"/>
              </w:divBdr>
            </w:div>
            <w:div w:id="1156803966">
              <w:marLeft w:val="0"/>
              <w:marRight w:val="0"/>
              <w:marTop w:val="0"/>
              <w:marBottom w:val="0"/>
              <w:divBdr>
                <w:top w:val="none" w:sz="0" w:space="0" w:color="auto"/>
                <w:left w:val="none" w:sz="0" w:space="0" w:color="auto"/>
                <w:bottom w:val="none" w:sz="0" w:space="0" w:color="auto"/>
                <w:right w:val="none" w:sz="0" w:space="0" w:color="auto"/>
              </w:divBdr>
            </w:div>
            <w:div w:id="342705978">
              <w:marLeft w:val="0"/>
              <w:marRight w:val="0"/>
              <w:marTop w:val="0"/>
              <w:marBottom w:val="0"/>
              <w:divBdr>
                <w:top w:val="none" w:sz="0" w:space="0" w:color="auto"/>
                <w:left w:val="none" w:sz="0" w:space="0" w:color="auto"/>
                <w:bottom w:val="none" w:sz="0" w:space="0" w:color="auto"/>
                <w:right w:val="none" w:sz="0" w:space="0" w:color="auto"/>
              </w:divBdr>
            </w:div>
            <w:div w:id="425394258">
              <w:marLeft w:val="0"/>
              <w:marRight w:val="0"/>
              <w:marTop w:val="0"/>
              <w:marBottom w:val="0"/>
              <w:divBdr>
                <w:top w:val="none" w:sz="0" w:space="0" w:color="auto"/>
                <w:left w:val="none" w:sz="0" w:space="0" w:color="auto"/>
                <w:bottom w:val="none" w:sz="0" w:space="0" w:color="auto"/>
                <w:right w:val="none" w:sz="0" w:space="0" w:color="auto"/>
              </w:divBdr>
            </w:div>
            <w:div w:id="1327826519">
              <w:marLeft w:val="0"/>
              <w:marRight w:val="0"/>
              <w:marTop w:val="0"/>
              <w:marBottom w:val="0"/>
              <w:divBdr>
                <w:top w:val="none" w:sz="0" w:space="0" w:color="auto"/>
                <w:left w:val="none" w:sz="0" w:space="0" w:color="auto"/>
                <w:bottom w:val="none" w:sz="0" w:space="0" w:color="auto"/>
                <w:right w:val="none" w:sz="0" w:space="0" w:color="auto"/>
              </w:divBdr>
            </w:div>
            <w:div w:id="1160271284">
              <w:marLeft w:val="0"/>
              <w:marRight w:val="0"/>
              <w:marTop w:val="0"/>
              <w:marBottom w:val="0"/>
              <w:divBdr>
                <w:top w:val="none" w:sz="0" w:space="0" w:color="auto"/>
                <w:left w:val="none" w:sz="0" w:space="0" w:color="auto"/>
                <w:bottom w:val="none" w:sz="0" w:space="0" w:color="auto"/>
                <w:right w:val="none" w:sz="0" w:space="0" w:color="auto"/>
              </w:divBdr>
            </w:div>
            <w:div w:id="40133951">
              <w:marLeft w:val="0"/>
              <w:marRight w:val="0"/>
              <w:marTop w:val="0"/>
              <w:marBottom w:val="0"/>
              <w:divBdr>
                <w:top w:val="none" w:sz="0" w:space="0" w:color="auto"/>
                <w:left w:val="none" w:sz="0" w:space="0" w:color="auto"/>
                <w:bottom w:val="none" w:sz="0" w:space="0" w:color="auto"/>
                <w:right w:val="none" w:sz="0" w:space="0" w:color="auto"/>
              </w:divBdr>
            </w:div>
            <w:div w:id="1292322320">
              <w:marLeft w:val="0"/>
              <w:marRight w:val="0"/>
              <w:marTop w:val="0"/>
              <w:marBottom w:val="0"/>
              <w:divBdr>
                <w:top w:val="none" w:sz="0" w:space="0" w:color="auto"/>
                <w:left w:val="none" w:sz="0" w:space="0" w:color="auto"/>
                <w:bottom w:val="none" w:sz="0" w:space="0" w:color="auto"/>
                <w:right w:val="none" w:sz="0" w:space="0" w:color="auto"/>
              </w:divBdr>
            </w:div>
            <w:div w:id="1710180531">
              <w:marLeft w:val="0"/>
              <w:marRight w:val="0"/>
              <w:marTop w:val="0"/>
              <w:marBottom w:val="0"/>
              <w:divBdr>
                <w:top w:val="none" w:sz="0" w:space="0" w:color="auto"/>
                <w:left w:val="none" w:sz="0" w:space="0" w:color="auto"/>
                <w:bottom w:val="none" w:sz="0" w:space="0" w:color="auto"/>
                <w:right w:val="none" w:sz="0" w:space="0" w:color="auto"/>
              </w:divBdr>
            </w:div>
            <w:div w:id="541867713">
              <w:marLeft w:val="0"/>
              <w:marRight w:val="0"/>
              <w:marTop w:val="0"/>
              <w:marBottom w:val="0"/>
              <w:divBdr>
                <w:top w:val="none" w:sz="0" w:space="0" w:color="auto"/>
                <w:left w:val="none" w:sz="0" w:space="0" w:color="auto"/>
                <w:bottom w:val="none" w:sz="0" w:space="0" w:color="auto"/>
                <w:right w:val="none" w:sz="0" w:space="0" w:color="auto"/>
              </w:divBdr>
            </w:div>
            <w:div w:id="37557283">
              <w:marLeft w:val="0"/>
              <w:marRight w:val="0"/>
              <w:marTop w:val="0"/>
              <w:marBottom w:val="0"/>
              <w:divBdr>
                <w:top w:val="none" w:sz="0" w:space="0" w:color="auto"/>
                <w:left w:val="none" w:sz="0" w:space="0" w:color="auto"/>
                <w:bottom w:val="none" w:sz="0" w:space="0" w:color="auto"/>
                <w:right w:val="none" w:sz="0" w:space="0" w:color="auto"/>
              </w:divBdr>
            </w:div>
            <w:div w:id="184290303">
              <w:marLeft w:val="0"/>
              <w:marRight w:val="0"/>
              <w:marTop w:val="0"/>
              <w:marBottom w:val="0"/>
              <w:divBdr>
                <w:top w:val="none" w:sz="0" w:space="0" w:color="auto"/>
                <w:left w:val="none" w:sz="0" w:space="0" w:color="auto"/>
                <w:bottom w:val="none" w:sz="0" w:space="0" w:color="auto"/>
                <w:right w:val="none" w:sz="0" w:space="0" w:color="auto"/>
              </w:divBdr>
            </w:div>
            <w:div w:id="1369993991">
              <w:marLeft w:val="0"/>
              <w:marRight w:val="0"/>
              <w:marTop w:val="0"/>
              <w:marBottom w:val="0"/>
              <w:divBdr>
                <w:top w:val="none" w:sz="0" w:space="0" w:color="auto"/>
                <w:left w:val="none" w:sz="0" w:space="0" w:color="auto"/>
                <w:bottom w:val="none" w:sz="0" w:space="0" w:color="auto"/>
                <w:right w:val="none" w:sz="0" w:space="0" w:color="auto"/>
              </w:divBdr>
            </w:div>
            <w:div w:id="1793668487">
              <w:marLeft w:val="0"/>
              <w:marRight w:val="0"/>
              <w:marTop w:val="0"/>
              <w:marBottom w:val="0"/>
              <w:divBdr>
                <w:top w:val="none" w:sz="0" w:space="0" w:color="auto"/>
                <w:left w:val="none" w:sz="0" w:space="0" w:color="auto"/>
                <w:bottom w:val="none" w:sz="0" w:space="0" w:color="auto"/>
                <w:right w:val="none" w:sz="0" w:space="0" w:color="auto"/>
              </w:divBdr>
            </w:div>
            <w:div w:id="412819026">
              <w:marLeft w:val="0"/>
              <w:marRight w:val="0"/>
              <w:marTop w:val="0"/>
              <w:marBottom w:val="0"/>
              <w:divBdr>
                <w:top w:val="none" w:sz="0" w:space="0" w:color="auto"/>
                <w:left w:val="none" w:sz="0" w:space="0" w:color="auto"/>
                <w:bottom w:val="none" w:sz="0" w:space="0" w:color="auto"/>
                <w:right w:val="none" w:sz="0" w:space="0" w:color="auto"/>
              </w:divBdr>
            </w:div>
            <w:div w:id="862784405">
              <w:marLeft w:val="0"/>
              <w:marRight w:val="0"/>
              <w:marTop w:val="0"/>
              <w:marBottom w:val="0"/>
              <w:divBdr>
                <w:top w:val="none" w:sz="0" w:space="0" w:color="auto"/>
                <w:left w:val="none" w:sz="0" w:space="0" w:color="auto"/>
                <w:bottom w:val="none" w:sz="0" w:space="0" w:color="auto"/>
                <w:right w:val="none" w:sz="0" w:space="0" w:color="auto"/>
              </w:divBdr>
            </w:div>
            <w:div w:id="1579441652">
              <w:marLeft w:val="0"/>
              <w:marRight w:val="0"/>
              <w:marTop w:val="0"/>
              <w:marBottom w:val="0"/>
              <w:divBdr>
                <w:top w:val="none" w:sz="0" w:space="0" w:color="auto"/>
                <w:left w:val="none" w:sz="0" w:space="0" w:color="auto"/>
                <w:bottom w:val="none" w:sz="0" w:space="0" w:color="auto"/>
                <w:right w:val="none" w:sz="0" w:space="0" w:color="auto"/>
              </w:divBdr>
            </w:div>
            <w:div w:id="1982222384">
              <w:marLeft w:val="0"/>
              <w:marRight w:val="0"/>
              <w:marTop w:val="0"/>
              <w:marBottom w:val="0"/>
              <w:divBdr>
                <w:top w:val="none" w:sz="0" w:space="0" w:color="auto"/>
                <w:left w:val="none" w:sz="0" w:space="0" w:color="auto"/>
                <w:bottom w:val="none" w:sz="0" w:space="0" w:color="auto"/>
                <w:right w:val="none" w:sz="0" w:space="0" w:color="auto"/>
              </w:divBdr>
            </w:div>
            <w:div w:id="1478953897">
              <w:marLeft w:val="0"/>
              <w:marRight w:val="0"/>
              <w:marTop w:val="0"/>
              <w:marBottom w:val="0"/>
              <w:divBdr>
                <w:top w:val="none" w:sz="0" w:space="0" w:color="auto"/>
                <w:left w:val="none" w:sz="0" w:space="0" w:color="auto"/>
                <w:bottom w:val="none" w:sz="0" w:space="0" w:color="auto"/>
                <w:right w:val="none" w:sz="0" w:space="0" w:color="auto"/>
              </w:divBdr>
            </w:div>
            <w:div w:id="1519583827">
              <w:marLeft w:val="0"/>
              <w:marRight w:val="0"/>
              <w:marTop w:val="0"/>
              <w:marBottom w:val="0"/>
              <w:divBdr>
                <w:top w:val="none" w:sz="0" w:space="0" w:color="auto"/>
                <w:left w:val="none" w:sz="0" w:space="0" w:color="auto"/>
                <w:bottom w:val="none" w:sz="0" w:space="0" w:color="auto"/>
                <w:right w:val="none" w:sz="0" w:space="0" w:color="auto"/>
              </w:divBdr>
            </w:div>
            <w:div w:id="570580210">
              <w:marLeft w:val="0"/>
              <w:marRight w:val="0"/>
              <w:marTop w:val="0"/>
              <w:marBottom w:val="0"/>
              <w:divBdr>
                <w:top w:val="none" w:sz="0" w:space="0" w:color="auto"/>
                <w:left w:val="none" w:sz="0" w:space="0" w:color="auto"/>
                <w:bottom w:val="none" w:sz="0" w:space="0" w:color="auto"/>
                <w:right w:val="none" w:sz="0" w:space="0" w:color="auto"/>
              </w:divBdr>
            </w:div>
            <w:div w:id="1649163846">
              <w:marLeft w:val="0"/>
              <w:marRight w:val="0"/>
              <w:marTop w:val="0"/>
              <w:marBottom w:val="0"/>
              <w:divBdr>
                <w:top w:val="none" w:sz="0" w:space="0" w:color="auto"/>
                <w:left w:val="none" w:sz="0" w:space="0" w:color="auto"/>
                <w:bottom w:val="none" w:sz="0" w:space="0" w:color="auto"/>
                <w:right w:val="none" w:sz="0" w:space="0" w:color="auto"/>
              </w:divBdr>
            </w:div>
            <w:div w:id="463502447">
              <w:marLeft w:val="0"/>
              <w:marRight w:val="0"/>
              <w:marTop w:val="0"/>
              <w:marBottom w:val="0"/>
              <w:divBdr>
                <w:top w:val="none" w:sz="0" w:space="0" w:color="auto"/>
                <w:left w:val="none" w:sz="0" w:space="0" w:color="auto"/>
                <w:bottom w:val="none" w:sz="0" w:space="0" w:color="auto"/>
                <w:right w:val="none" w:sz="0" w:space="0" w:color="auto"/>
              </w:divBdr>
            </w:div>
            <w:div w:id="1455632823">
              <w:marLeft w:val="0"/>
              <w:marRight w:val="0"/>
              <w:marTop w:val="0"/>
              <w:marBottom w:val="0"/>
              <w:divBdr>
                <w:top w:val="none" w:sz="0" w:space="0" w:color="auto"/>
                <w:left w:val="none" w:sz="0" w:space="0" w:color="auto"/>
                <w:bottom w:val="none" w:sz="0" w:space="0" w:color="auto"/>
                <w:right w:val="none" w:sz="0" w:space="0" w:color="auto"/>
              </w:divBdr>
            </w:div>
            <w:div w:id="1463302500">
              <w:marLeft w:val="0"/>
              <w:marRight w:val="0"/>
              <w:marTop w:val="0"/>
              <w:marBottom w:val="0"/>
              <w:divBdr>
                <w:top w:val="none" w:sz="0" w:space="0" w:color="auto"/>
                <w:left w:val="none" w:sz="0" w:space="0" w:color="auto"/>
                <w:bottom w:val="none" w:sz="0" w:space="0" w:color="auto"/>
                <w:right w:val="none" w:sz="0" w:space="0" w:color="auto"/>
              </w:divBdr>
            </w:div>
            <w:div w:id="1512137805">
              <w:marLeft w:val="0"/>
              <w:marRight w:val="0"/>
              <w:marTop w:val="0"/>
              <w:marBottom w:val="0"/>
              <w:divBdr>
                <w:top w:val="none" w:sz="0" w:space="0" w:color="auto"/>
                <w:left w:val="none" w:sz="0" w:space="0" w:color="auto"/>
                <w:bottom w:val="none" w:sz="0" w:space="0" w:color="auto"/>
                <w:right w:val="none" w:sz="0" w:space="0" w:color="auto"/>
              </w:divBdr>
            </w:div>
            <w:div w:id="1906793419">
              <w:marLeft w:val="0"/>
              <w:marRight w:val="0"/>
              <w:marTop w:val="0"/>
              <w:marBottom w:val="0"/>
              <w:divBdr>
                <w:top w:val="none" w:sz="0" w:space="0" w:color="auto"/>
                <w:left w:val="none" w:sz="0" w:space="0" w:color="auto"/>
                <w:bottom w:val="none" w:sz="0" w:space="0" w:color="auto"/>
                <w:right w:val="none" w:sz="0" w:space="0" w:color="auto"/>
              </w:divBdr>
            </w:div>
            <w:div w:id="792401687">
              <w:marLeft w:val="0"/>
              <w:marRight w:val="0"/>
              <w:marTop w:val="0"/>
              <w:marBottom w:val="0"/>
              <w:divBdr>
                <w:top w:val="none" w:sz="0" w:space="0" w:color="auto"/>
                <w:left w:val="none" w:sz="0" w:space="0" w:color="auto"/>
                <w:bottom w:val="none" w:sz="0" w:space="0" w:color="auto"/>
                <w:right w:val="none" w:sz="0" w:space="0" w:color="auto"/>
              </w:divBdr>
            </w:div>
            <w:div w:id="1504012038">
              <w:marLeft w:val="0"/>
              <w:marRight w:val="0"/>
              <w:marTop w:val="0"/>
              <w:marBottom w:val="0"/>
              <w:divBdr>
                <w:top w:val="none" w:sz="0" w:space="0" w:color="auto"/>
                <w:left w:val="none" w:sz="0" w:space="0" w:color="auto"/>
                <w:bottom w:val="none" w:sz="0" w:space="0" w:color="auto"/>
                <w:right w:val="none" w:sz="0" w:space="0" w:color="auto"/>
              </w:divBdr>
            </w:div>
            <w:div w:id="1753576949">
              <w:marLeft w:val="0"/>
              <w:marRight w:val="0"/>
              <w:marTop w:val="0"/>
              <w:marBottom w:val="0"/>
              <w:divBdr>
                <w:top w:val="none" w:sz="0" w:space="0" w:color="auto"/>
                <w:left w:val="none" w:sz="0" w:space="0" w:color="auto"/>
                <w:bottom w:val="none" w:sz="0" w:space="0" w:color="auto"/>
                <w:right w:val="none" w:sz="0" w:space="0" w:color="auto"/>
              </w:divBdr>
            </w:div>
            <w:div w:id="1980379859">
              <w:marLeft w:val="0"/>
              <w:marRight w:val="0"/>
              <w:marTop w:val="0"/>
              <w:marBottom w:val="0"/>
              <w:divBdr>
                <w:top w:val="none" w:sz="0" w:space="0" w:color="auto"/>
                <w:left w:val="none" w:sz="0" w:space="0" w:color="auto"/>
                <w:bottom w:val="none" w:sz="0" w:space="0" w:color="auto"/>
                <w:right w:val="none" w:sz="0" w:space="0" w:color="auto"/>
              </w:divBdr>
            </w:div>
            <w:div w:id="1661929541">
              <w:marLeft w:val="0"/>
              <w:marRight w:val="0"/>
              <w:marTop w:val="0"/>
              <w:marBottom w:val="0"/>
              <w:divBdr>
                <w:top w:val="none" w:sz="0" w:space="0" w:color="auto"/>
                <w:left w:val="none" w:sz="0" w:space="0" w:color="auto"/>
                <w:bottom w:val="none" w:sz="0" w:space="0" w:color="auto"/>
                <w:right w:val="none" w:sz="0" w:space="0" w:color="auto"/>
              </w:divBdr>
            </w:div>
            <w:div w:id="1471942407">
              <w:marLeft w:val="0"/>
              <w:marRight w:val="0"/>
              <w:marTop w:val="0"/>
              <w:marBottom w:val="0"/>
              <w:divBdr>
                <w:top w:val="none" w:sz="0" w:space="0" w:color="auto"/>
                <w:left w:val="none" w:sz="0" w:space="0" w:color="auto"/>
                <w:bottom w:val="none" w:sz="0" w:space="0" w:color="auto"/>
                <w:right w:val="none" w:sz="0" w:space="0" w:color="auto"/>
              </w:divBdr>
            </w:div>
            <w:div w:id="2085103506">
              <w:marLeft w:val="0"/>
              <w:marRight w:val="0"/>
              <w:marTop w:val="0"/>
              <w:marBottom w:val="0"/>
              <w:divBdr>
                <w:top w:val="none" w:sz="0" w:space="0" w:color="auto"/>
                <w:left w:val="none" w:sz="0" w:space="0" w:color="auto"/>
                <w:bottom w:val="none" w:sz="0" w:space="0" w:color="auto"/>
                <w:right w:val="none" w:sz="0" w:space="0" w:color="auto"/>
              </w:divBdr>
            </w:div>
            <w:div w:id="263660860">
              <w:marLeft w:val="0"/>
              <w:marRight w:val="0"/>
              <w:marTop w:val="0"/>
              <w:marBottom w:val="0"/>
              <w:divBdr>
                <w:top w:val="none" w:sz="0" w:space="0" w:color="auto"/>
                <w:left w:val="none" w:sz="0" w:space="0" w:color="auto"/>
                <w:bottom w:val="none" w:sz="0" w:space="0" w:color="auto"/>
                <w:right w:val="none" w:sz="0" w:space="0" w:color="auto"/>
              </w:divBdr>
            </w:div>
            <w:div w:id="195851927">
              <w:marLeft w:val="0"/>
              <w:marRight w:val="0"/>
              <w:marTop w:val="0"/>
              <w:marBottom w:val="0"/>
              <w:divBdr>
                <w:top w:val="none" w:sz="0" w:space="0" w:color="auto"/>
                <w:left w:val="none" w:sz="0" w:space="0" w:color="auto"/>
                <w:bottom w:val="none" w:sz="0" w:space="0" w:color="auto"/>
                <w:right w:val="none" w:sz="0" w:space="0" w:color="auto"/>
              </w:divBdr>
            </w:div>
            <w:div w:id="647512431">
              <w:marLeft w:val="0"/>
              <w:marRight w:val="0"/>
              <w:marTop w:val="0"/>
              <w:marBottom w:val="0"/>
              <w:divBdr>
                <w:top w:val="none" w:sz="0" w:space="0" w:color="auto"/>
                <w:left w:val="none" w:sz="0" w:space="0" w:color="auto"/>
                <w:bottom w:val="none" w:sz="0" w:space="0" w:color="auto"/>
                <w:right w:val="none" w:sz="0" w:space="0" w:color="auto"/>
              </w:divBdr>
            </w:div>
            <w:div w:id="1714497901">
              <w:marLeft w:val="0"/>
              <w:marRight w:val="0"/>
              <w:marTop w:val="0"/>
              <w:marBottom w:val="0"/>
              <w:divBdr>
                <w:top w:val="none" w:sz="0" w:space="0" w:color="auto"/>
                <w:left w:val="none" w:sz="0" w:space="0" w:color="auto"/>
                <w:bottom w:val="none" w:sz="0" w:space="0" w:color="auto"/>
                <w:right w:val="none" w:sz="0" w:space="0" w:color="auto"/>
              </w:divBdr>
            </w:div>
            <w:div w:id="1614896630">
              <w:marLeft w:val="0"/>
              <w:marRight w:val="0"/>
              <w:marTop w:val="0"/>
              <w:marBottom w:val="0"/>
              <w:divBdr>
                <w:top w:val="none" w:sz="0" w:space="0" w:color="auto"/>
                <w:left w:val="none" w:sz="0" w:space="0" w:color="auto"/>
                <w:bottom w:val="none" w:sz="0" w:space="0" w:color="auto"/>
                <w:right w:val="none" w:sz="0" w:space="0" w:color="auto"/>
              </w:divBdr>
            </w:div>
            <w:div w:id="1247150883">
              <w:marLeft w:val="0"/>
              <w:marRight w:val="0"/>
              <w:marTop w:val="0"/>
              <w:marBottom w:val="0"/>
              <w:divBdr>
                <w:top w:val="none" w:sz="0" w:space="0" w:color="auto"/>
                <w:left w:val="none" w:sz="0" w:space="0" w:color="auto"/>
                <w:bottom w:val="none" w:sz="0" w:space="0" w:color="auto"/>
                <w:right w:val="none" w:sz="0" w:space="0" w:color="auto"/>
              </w:divBdr>
            </w:div>
            <w:div w:id="1713535365">
              <w:marLeft w:val="0"/>
              <w:marRight w:val="0"/>
              <w:marTop w:val="0"/>
              <w:marBottom w:val="0"/>
              <w:divBdr>
                <w:top w:val="none" w:sz="0" w:space="0" w:color="auto"/>
                <w:left w:val="none" w:sz="0" w:space="0" w:color="auto"/>
                <w:bottom w:val="none" w:sz="0" w:space="0" w:color="auto"/>
                <w:right w:val="none" w:sz="0" w:space="0" w:color="auto"/>
              </w:divBdr>
            </w:div>
            <w:div w:id="51319254">
              <w:marLeft w:val="0"/>
              <w:marRight w:val="0"/>
              <w:marTop w:val="0"/>
              <w:marBottom w:val="0"/>
              <w:divBdr>
                <w:top w:val="none" w:sz="0" w:space="0" w:color="auto"/>
                <w:left w:val="none" w:sz="0" w:space="0" w:color="auto"/>
                <w:bottom w:val="none" w:sz="0" w:space="0" w:color="auto"/>
                <w:right w:val="none" w:sz="0" w:space="0" w:color="auto"/>
              </w:divBdr>
            </w:div>
            <w:div w:id="1176924866">
              <w:marLeft w:val="0"/>
              <w:marRight w:val="0"/>
              <w:marTop w:val="0"/>
              <w:marBottom w:val="0"/>
              <w:divBdr>
                <w:top w:val="none" w:sz="0" w:space="0" w:color="auto"/>
                <w:left w:val="none" w:sz="0" w:space="0" w:color="auto"/>
                <w:bottom w:val="none" w:sz="0" w:space="0" w:color="auto"/>
                <w:right w:val="none" w:sz="0" w:space="0" w:color="auto"/>
              </w:divBdr>
            </w:div>
            <w:div w:id="776369322">
              <w:marLeft w:val="0"/>
              <w:marRight w:val="0"/>
              <w:marTop w:val="0"/>
              <w:marBottom w:val="0"/>
              <w:divBdr>
                <w:top w:val="none" w:sz="0" w:space="0" w:color="auto"/>
                <w:left w:val="none" w:sz="0" w:space="0" w:color="auto"/>
                <w:bottom w:val="none" w:sz="0" w:space="0" w:color="auto"/>
                <w:right w:val="none" w:sz="0" w:space="0" w:color="auto"/>
              </w:divBdr>
            </w:div>
            <w:div w:id="1387073299">
              <w:marLeft w:val="0"/>
              <w:marRight w:val="0"/>
              <w:marTop w:val="0"/>
              <w:marBottom w:val="0"/>
              <w:divBdr>
                <w:top w:val="none" w:sz="0" w:space="0" w:color="auto"/>
                <w:left w:val="none" w:sz="0" w:space="0" w:color="auto"/>
                <w:bottom w:val="none" w:sz="0" w:space="0" w:color="auto"/>
                <w:right w:val="none" w:sz="0" w:space="0" w:color="auto"/>
              </w:divBdr>
            </w:div>
            <w:div w:id="1530677142">
              <w:marLeft w:val="0"/>
              <w:marRight w:val="0"/>
              <w:marTop w:val="0"/>
              <w:marBottom w:val="0"/>
              <w:divBdr>
                <w:top w:val="none" w:sz="0" w:space="0" w:color="auto"/>
                <w:left w:val="none" w:sz="0" w:space="0" w:color="auto"/>
                <w:bottom w:val="none" w:sz="0" w:space="0" w:color="auto"/>
                <w:right w:val="none" w:sz="0" w:space="0" w:color="auto"/>
              </w:divBdr>
            </w:div>
            <w:div w:id="1810054513">
              <w:marLeft w:val="0"/>
              <w:marRight w:val="0"/>
              <w:marTop w:val="0"/>
              <w:marBottom w:val="0"/>
              <w:divBdr>
                <w:top w:val="none" w:sz="0" w:space="0" w:color="auto"/>
                <w:left w:val="none" w:sz="0" w:space="0" w:color="auto"/>
                <w:bottom w:val="none" w:sz="0" w:space="0" w:color="auto"/>
                <w:right w:val="none" w:sz="0" w:space="0" w:color="auto"/>
              </w:divBdr>
            </w:div>
            <w:div w:id="1093088154">
              <w:marLeft w:val="0"/>
              <w:marRight w:val="0"/>
              <w:marTop w:val="0"/>
              <w:marBottom w:val="0"/>
              <w:divBdr>
                <w:top w:val="none" w:sz="0" w:space="0" w:color="auto"/>
                <w:left w:val="none" w:sz="0" w:space="0" w:color="auto"/>
                <w:bottom w:val="none" w:sz="0" w:space="0" w:color="auto"/>
                <w:right w:val="none" w:sz="0" w:space="0" w:color="auto"/>
              </w:divBdr>
            </w:div>
            <w:div w:id="980420573">
              <w:marLeft w:val="0"/>
              <w:marRight w:val="0"/>
              <w:marTop w:val="0"/>
              <w:marBottom w:val="0"/>
              <w:divBdr>
                <w:top w:val="none" w:sz="0" w:space="0" w:color="auto"/>
                <w:left w:val="none" w:sz="0" w:space="0" w:color="auto"/>
                <w:bottom w:val="none" w:sz="0" w:space="0" w:color="auto"/>
                <w:right w:val="none" w:sz="0" w:space="0" w:color="auto"/>
              </w:divBdr>
            </w:div>
            <w:div w:id="883098204">
              <w:marLeft w:val="0"/>
              <w:marRight w:val="0"/>
              <w:marTop w:val="0"/>
              <w:marBottom w:val="0"/>
              <w:divBdr>
                <w:top w:val="none" w:sz="0" w:space="0" w:color="auto"/>
                <w:left w:val="none" w:sz="0" w:space="0" w:color="auto"/>
                <w:bottom w:val="none" w:sz="0" w:space="0" w:color="auto"/>
                <w:right w:val="none" w:sz="0" w:space="0" w:color="auto"/>
              </w:divBdr>
            </w:div>
            <w:div w:id="121274254">
              <w:marLeft w:val="0"/>
              <w:marRight w:val="0"/>
              <w:marTop w:val="0"/>
              <w:marBottom w:val="0"/>
              <w:divBdr>
                <w:top w:val="none" w:sz="0" w:space="0" w:color="auto"/>
                <w:left w:val="none" w:sz="0" w:space="0" w:color="auto"/>
                <w:bottom w:val="none" w:sz="0" w:space="0" w:color="auto"/>
                <w:right w:val="none" w:sz="0" w:space="0" w:color="auto"/>
              </w:divBdr>
            </w:div>
            <w:div w:id="700666567">
              <w:marLeft w:val="0"/>
              <w:marRight w:val="0"/>
              <w:marTop w:val="0"/>
              <w:marBottom w:val="0"/>
              <w:divBdr>
                <w:top w:val="none" w:sz="0" w:space="0" w:color="auto"/>
                <w:left w:val="none" w:sz="0" w:space="0" w:color="auto"/>
                <w:bottom w:val="none" w:sz="0" w:space="0" w:color="auto"/>
                <w:right w:val="none" w:sz="0" w:space="0" w:color="auto"/>
              </w:divBdr>
            </w:div>
            <w:div w:id="1063404521">
              <w:marLeft w:val="0"/>
              <w:marRight w:val="0"/>
              <w:marTop w:val="0"/>
              <w:marBottom w:val="0"/>
              <w:divBdr>
                <w:top w:val="none" w:sz="0" w:space="0" w:color="auto"/>
                <w:left w:val="none" w:sz="0" w:space="0" w:color="auto"/>
                <w:bottom w:val="none" w:sz="0" w:space="0" w:color="auto"/>
                <w:right w:val="none" w:sz="0" w:space="0" w:color="auto"/>
              </w:divBdr>
            </w:div>
            <w:div w:id="1322269184">
              <w:marLeft w:val="0"/>
              <w:marRight w:val="0"/>
              <w:marTop w:val="0"/>
              <w:marBottom w:val="0"/>
              <w:divBdr>
                <w:top w:val="none" w:sz="0" w:space="0" w:color="auto"/>
                <w:left w:val="none" w:sz="0" w:space="0" w:color="auto"/>
                <w:bottom w:val="none" w:sz="0" w:space="0" w:color="auto"/>
                <w:right w:val="none" w:sz="0" w:space="0" w:color="auto"/>
              </w:divBdr>
            </w:div>
            <w:div w:id="982974808">
              <w:marLeft w:val="0"/>
              <w:marRight w:val="0"/>
              <w:marTop w:val="0"/>
              <w:marBottom w:val="0"/>
              <w:divBdr>
                <w:top w:val="none" w:sz="0" w:space="0" w:color="auto"/>
                <w:left w:val="none" w:sz="0" w:space="0" w:color="auto"/>
                <w:bottom w:val="none" w:sz="0" w:space="0" w:color="auto"/>
                <w:right w:val="none" w:sz="0" w:space="0" w:color="auto"/>
              </w:divBdr>
            </w:div>
            <w:div w:id="429357905">
              <w:marLeft w:val="0"/>
              <w:marRight w:val="0"/>
              <w:marTop w:val="0"/>
              <w:marBottom w:val="0"/>
              <w:divBdr>
                <w:top w:val="none" w:sz="0" w:space="0" w:color="auto"/>
                <w:left w:val="none" w:sz="0" w:space="0" w:color="auto"/>
                <w:bottom w:val="none" w:sz="0" w:space="0" w:color="auto"/>
                <w:right w:val="none" w:sz="0" w:space="0" w:color="auto"/>
              </w:divBdr>
            </w:div>
            <w:div w:id="272592300">
              <w:marLeft w:val="0"/>
              <w:marRight w:val="0"/>
              <w:marTop w:val="0"/>
              <w:marBottom w:val="0"/>
              <w:divBdr>
                <w:top w:val="none" w:sz="0" w:space="0" w:color="auto"/>
                <w:left w:val="none" w:sz="0" w:space="0" w:color="auto"/>
                <w:bottom w:val="none" w:sz="0" w:space="0" w:color="auto"/>
                <w:right w:val="none" w:sz="0" w:space="0" w:color="auto"/>
              </w:divBdr>
            </w:div>
            <w:div w:id="16657762">
              <w:marLeft w:val="0"/>
              <w:marRight w:val="0"/>
              <w:marTop w:val="0"/>
              <w:marBottom w:val="0"/>
              <w:divBdr>
                <w:top w:val="none" w:sz="0" w:space="0" w:color="auto"/>
                <w:left w:val="none" w:sz="0" w:space="0" w:color="auto"/>
                <w:bottom w:val="none" w:sz="0" w:space="0" w:color="auto"/>
                <w:right w:val="none" w:sz="0" w:space="0" w:color="auto"/>
              </w:divBdr>
            </w:div>
            <w:div w:id="485514628">
              <w:marLeft w:val="0"/>
              <w:marRight w:val="0"/>
              <w:marTop w:val="0"/>
              <w:marBottom w:val="0"/>
              <w:divBdr>
                <w:top w:val="none" w:sz="0" w:space="0" w:color="auto"/>
                <w:left w:val="none" w:sz="0" w:space="0" w:color="auto"/>
                <w:bottom w:val="none" w:sz="0" w:space="0" w:color="auto"/>
                <w:right w:val="none" w:sz="0" w:space="0" w:color="auto"/>
              </w:divBdr>
            </w:div>
            <w:div w:id="970935938">
              <w:marLeft w:val="0"/>
              <w:marRight w:val="0"/>
              <w:marTop w:val="0"/>
              <w:marBottom w:val="0"/>
              <w:divBdr>
                <w:top w:val="none" w:sz="0" w:space="0" w:color="auto"/>
                <w:left w:val="none" w:sz="0" w:space="0" w:color="auto"/>
                <w:bottom w:val="none" w:sz="0" w:space="0" w:color="auto"/>
                <w:right w:val="none" w:sz="0" w:space="0" w:color="auto"/>
              </w:divBdr>
            </w:div>
            <w:div w:id="2068796129">
              <w:marLeft w:val="0"/>
              <w:marRight w:val="0"/>
              <w:marTop w:val="0"/>
              <w:marBottom w:val="0"/>
              <w:divBdr>
                <w:top w:val="none" w:sz="0" w:space="0" w:color="auto"/>
                <w:left w:val="none" w:sz="0" w:space="0" w:color="auto"/>
                <w:bottom w:val="none" w:sz="0" w:space="0" w:color="auto"/>
                <w:right w:val="none" w:sz="0" w:space="0" w:color="auto"/>
              </w:divBdr>
            </w:div>
            <w:div w:id="629435611">
              <w:marLeft w:val="0"/>
              <w:marRight w:val="0"/>
              <w:marTop w:val="0"/>
              <w:marBottom w:val="0"/>
              <w:divBdr>
                <w:top w:val="none" w:sz="0" w:space="0" w:color="auto"/>
                <w:left w:val="none" w:sz="0" w:space="0" w:color="auto"/>
                <w:bottom w:val="none" w:sz="0" w:space="0" w:color="auto"/>
                <w:right w:val="none" w:sz="0" w:space="0" w:color="auto"/>
              </w:divBdr>
            </w:div>
            <w:div w:id="1081029236">
              <w:marLeft w:val="0"/>
              <w:marRight w:val="0"/>
              <w:marTop w:val="0"/>
              <w:marBottom w:val="0"/>
              <w:divBdr>
                <w:top w:val="none" w:sz="0" w:space="0" w:color="auto"/>
                <w:left w:val="none" w:sz="0" w:space="0" w:color="auto"/>
                <w:bottom w:val="none" w:sz="0" w:space="0" w:color="auto"/>
                <w:right w:val="none" w:sz="0" w:space="0" w:color="auto"/>
              </w:divBdr>
            </w:div>
            <w:div w:id="740950416">
              <w:marLeft w:val="0"/>
              <w:marRight w:val="0"/>
              <w:marTop w:val="0"/>
              <w:marBottom w:val="0"/>
              <w:divBdr>
                <w:top w:val="none" w:sz="0" w:space="0" w:color="auto"/>
                <w:left w:val="none" w:sz="0" w:space="0" w:color="auto"/>
                <w:bottom w:val="none" w:sz="0" w:space="0" w:color="auto"/>
                <w:right w:val="none" w:sz="0" w:space="0" w:color="auto"/>
              </w:divBdr>
            </w:div>
            <w:div w:id="136454094">
              <w:marLeft w:val="0"/>
              <w:marRight w:val="0"/>
              <w:marTop w:val="0"/>
              <w:marBottom w:val="0"/>
              <w:divBdr>
                <w:top w:val="none" w:sz="0" w:space="0" w:color="auto"/>
                <w:left w:val="none" w:sz="0" w:space="0" w:color="auto"/>
                <w:bottom w:val="none" w:sz="0" w:space="0" w:color="auto"/>
                <w:right w:val="none" w:sz="0" w:space="0" w:color="auto"/>
              </w:divBdr>
            </w:div>
            <w:div w:id="566377238">
              <w:marLeft w:val="0"/>
              <w:marRight w:val="0"/>
              <w:marTop w:val="0"/>
              <w:marBottom w:val="0"/>
              <w:divBdr>
                <w:top w:val="none" w:sz="0" w:space="0" w:color="auto"/>
                <w:left w:val="none" w:sz="0" w:space="0" w:color="auto"/>
                <w:bottom w:val="none" w:sz="0" w:space="0" w:color="auto"/>
                <w:right w:val="none" w:sz="0" w:space="0" w:color="auto"/>
              </w:divBdr>
            </w:div>
            <w:div w:id="1181511007">
              <w:marLeft w:val="0"/>
              <w:marRight w:val="0"/>
              <w:marTop w:val="0"/>
              <w:marBottom w:val="0"/>
              <w:divBdr>
                <w:top w:val="none" w:sz="0" w:space="0" w:color="auto"/>
                <w:left w:val="none" w:sz="0" w:space="0" w:color="auto"/>
                <w:bottom w:val="none" w:sz="0" w:space="0" w:color="auto"/>
                <w:right w:val="none" w:sz="0" w:space="0" w:color="auto"/>
              </w:divBdr>
            </w:div>
            <w:div w:id="9383692">
              <w:marLeft w:val="0"/>
              <w:marRight w:val="0"/>
              <w:marTop w:val="0"/>
              <w:marBottom w:val="0"/>
              <w:divBdr>
                <w:top w:val="none" w:sz="0" w:space="0" w:color="auto"/>
                <w:left w:val="none" w:sz="0" w:space="0" w:color="auto"/>
                <w:bottom w:val="none" w:sz="0" w:space="0" w:color="auto"/>
                <w:right w:val="none" w:sz="0" w:space="0" w:color="auto"/>
              </w:divBdr>
            </w:div>
            <w:div w:id="1700085083">
              <w:marLeft w:val="0"/>
              <w:marRight w:val="0"/>
              <w:marTop w:val="0"/>
              <w:marBottom w:val="0"/>
              <w:divBdr>
                <w:top w:val="none" w:sz="0" w:space="0" w:color="auto"/>
                <w:left w:val="none" w:sz="0" w:space="0" w:color="auto"/>
                <w:bottom w:val="none" w:sz="0" w:space="0" w:color="auto"/>
                <w:right w:val="none" w:sz="0" w:space="0" w:color="auto"/>
              </w:divBdr>
            </w:div>
            <w:div w:id="1983923822">
              <w:marLeft w:val="0"/>
              <w:marRight w:val="0"/>
              <w:marTop w:val="0"/>
              <w:marBottom w:val="0"/>
              <w:divBdr>
                <w:top w:val="none" w:sz="0" w:space="0" w:color="auto"/>
                <w:left w:val="none" w:sz="0" w:space="0" w:color="auto"/>
                <w:bottom w:val="none" w:sz="0" w:space="0" w:color="auto"/>
                <w:right w:val="none" w:sz="0" w:space="0" w:color="auto"/>
              </w:divBdr>
            </w:div>
            <w:div w:id="145050048">
              <w:marLeft w:val="0"/>
              <w:marRight w:val="0"/>
              <w:marTop w:val="0"/>
              <w:marBottom w:val="0"/>
              <w:divBdr>
                <w:top w:val="none" w:sz="0" w:space="0" w:color="auto"/>
                <w:left w:val="none" w:sz="0" w:space="0" w:color="auto"/>
                <w:bottom w:val="none" w:sz="0" w:space="0" w:color="auto"/>
                <w:right w:val="none" w:sz="0" w:space="0" w:color="auto"/>
              </w:divBdr>
            </w:div>
            <w:div w:id="1941638847">
              <w:marLeft w:val="0"/>
              <w:marRight w:val="0"/>
              <w:marTop w:val="0"/>
              <w:marBottom w:val="0"/>
              <w:divBdr>
                <w:top w:val="none" w:sz="0" w:space="0" w:color="auto"/>
                <w:left w:val="none" w:sz="0" w:space="0" w:color="auto"/>
                <w:bottom w:val="none" w:sz="0" w:space="0" w:color="auto"/>
                <w:right w:val="none" w:sz="0" w:space="0" w:color="auto"/>
              </w:divBdr>
            </w:div>
            <w:div w:id="847329268">
              <w:marLeft w:val="0"/>
              <w:marRight w:val="0"/>
              <w:marTop w:val="0"/>
              <w:marBottom w:val="0"/>
              <w:divBdr>
                <w:top w:val="none" w:sz="0" w:space="0" w:color="auto"/>
                <w:left w:val="none" w:sz="0" w:space="0" w:color="auto"/>
                <w:bottom w:val="none" w:sz="0" w:space="0" w:color="auto"/>
                <w:right w:val="none" w:sz="0" w:space="0" w:color="auto"/>
              </w:divBdr>
            </w:div>
            <w:div w:id="368191916">
              <w:marLeft w:val="0"/>
              <w:marRight w:val="0"/>
              <w:marTop w:val="0"/>
              <w:marBottom w:val="0"/>
              <w:divBdr>
                <w:top w:val="none" w:sz="0" w:space="0" w:color="auto"/>
                <w:left w:val="none" w:sz="0" w:space="0" w:color="auto"/>
                <w:bottom w:val="none" w:sz="0" w:space="0" w:color="auto"/>
                <w:right w:val="none" w:sz="0" w:space="0" w:color="auto"/>
              </w:divBdr>
            </w:div>
            <w:div w:id="1072891968">
              <w:marLeft w:val="0"/>
              <w:marRight w:val="0"/>
              <w:marTop w:val="0"/>
              <w:marBottom w:val="0"/>
              <w:divBdr>
                <w:top w:val="none" w:sz="0" w:space="0" w:color="auto"/>
                <w:left w:val="none" w:sz="0" w:space="0" w:color="auto"/>
                <w:bottom w:val="none" w:sz="0" w:space="0" w:color="auto"/>
                <w:right w:val="none" w:sz="0" w:space="0" w:color="auto"/>
              </w:divBdr>
            </w:div>
            <w:div w:id="251279293">
              <w:marLeft w:val="0"/>
              <w:marRight w:val="0"/>
              <w:marTop w:val="0"/>
              <w:marBottom w:val="0"/>
              <w:divBdr>
                <w:top w:val="none" w:sz="0" w:space="0" w:color="auto"/>
                <w:left w:val="none" w:sz="0" w:space="0" w:color="auto"/>
                <w:bottom w:val="none" w:sz="0" w:space="0" w:color="auto"/>
                <w:right w:val="none" w:sz="0" w:space="0" w:color="auto"/>
              </w:divBdr>
            </w:div>
            <w:div w:id="1634091189">
              <w:marLeft w:val="0"/>
              <w:marRight w:val="0"/>
              <w:marTop w:val="0"/>
              <w:marBottom w:val="0"/>
              <w:divBdr>
                <w:top w:val="none" w:sz="0" w:space="0" w:color="auto"/>
                <w:left w:val="none" w:sz="0" w:space="0" w:color="auto"/>
                <w:bottom w:val="none" w:sz="0" w:space="0" w:color="auto"/>
                <w:right w:val="none" w:sz="0" w:space="0" w:color="auto"/>
              </w:divBdr>
            </w:div>
            <w:div w:id="76484624">
              <w:marLeft w:val="0"/>
              <w:marRight w:val="0"/>
              <w:marTop w:val="0"/>
              <w:marBottom w:val="0"/>
              <w:divBdr>
                <w:top w:val="none" w:sz="0" w:space="0" w:color="auto"/>
                <w:left w:val="none" w:sz="0" w:space="0" w:color="auto"/>
                <w:bottom w:val="none" w:sz="0" w:space="0" w:color="auto"/>
                <w:right w:val="none" w:sz="0" w:space="0" w:color="auto"/>
              </w:divBdr>
            </w:div>
            <w:div w:id="1160342056">
              <w:marLeft w:val="0"/>
              <w:marRight w:val="0"/>
              <w:marTop w:val="0"/>
              <w:marBottom w:val="0"/>
              <w:divBdr>
                <w:top w:val="none" w:sz="0" w:space="0" w:color="auto"/>
                <w:left w:val="none" w:sz="0" w:space="0" w:color="auto"/>
                <w:bottom w:val="none" w:sz="0" w:space="0" w:color="auto"/>
                <w:right w:val="none" w:sz="0" w:space="0" w:color="auto"/>
              </w:divBdr>
            </w:div>
            <w:div w:id="501705373">
              <w:marLeft w:val="0"/>
              <w:marRight w:val="0"/>
              <w:marTop w:val="0"/>
              <w:marBottom w:val="0"/>
              <w:divBdr>
                <w:top w:val="none" w:sz="0" w:space="0" w:color="auto"/>
                <w:left w:val="none" w:sz="0" w:space="0" w:color="auto"/>
                <w:bottom w:val="none" w:sz="0" w:space="0" w:color="auto"/>
                <w:right w:val="none" w:sz="0" w:space="0" w:color="auto"/>
              </w:divBdr>
            </w:div>
            <w:div w:id="1115713334">
              <w:marLeft w:val="0"/>
              <w:marRight w:val="0"/>
              <w:marTop w:val="0"/>
              <w:marBottom w:val="0"/>
              <w:divBdr>
                <w:top w:val="none" w:sz="0" w:space="0" w:color="auto"/>
                <w:left w:val="none" w:sz="0" w:space="0" w:color="auto"/>
                <w:bottom w:val="none" w:sz="0" w:space="0" w:color="auto"/>
                <w:right w:val="none" w:sz="0" w:space="0" w:color="auto"/>
              </w:divBdr>
            </w:div>
            <w:div w:id="126630887">
              <w:marLeft w:val="0"/>
              <w:marRight w:val="0"/>
              <w:marTop w:val="0"/>
              <w:marBottom w:val="0"/>
              <w:divBdr>
                <w:top w:val="none" w:sz="0" w:space="0" w:color="auto"/>
                <w:left w:val="none" w:sz="0" w:space="0" w:color="auto"/>
                <w:bottom w:val="none" w:sz="0" w:space="0" w:color="auto"/>
                <w:right w:val="none" w:sz="0" w:space="0" w:color="auto"/>
              </w:divBdr>
            </w:div>
            <w:div w:id="635179171">
              <w:marLeft w:val="0"/>
              <w:marRight w:val="0"/>
              <w:marTop w:val="0"/>
              <w:marBottom w:val="0"/>
              <w:divBdr>
                <w:top w:val="none" w:sz="0" w:space="0" w:color="auto"/>
                <w:left w:val="none" w:sz="0" w:space="0" w:color="auto"/>
                <w:bottom w:val="none" w:sz="0" w:space="0" w:color="auto"/>
                <w:right w:val="none" w:sz="0" w:space="0" w:color="auto"/>
              </w:divBdr>
            </w:div>
            <w:div w:id="1452240345">
              <w:marLeft w:val="0"/>
              <w:marRight w:val="0"/>
              <w:marTop w:val="0"/>
              <w:marBottom w:val="0"/>
              <w:divBdr>
                <w:top w:val="none" w:sz="0" w:space="0" w:color="auto"/>
                <w:left w:val="none" w:sz="0" w:space="0" w:color="auto"/>
                <w:bottom w:val="none" w:sz="0" w:space="0" w:color="auto"/>
                <w:right w:val="none" w:sz="0" w:space="0" w:color="auto"/>
              </w:divBdr>
            </w:div>
            <w:div w:id="1436943475">
              <w:marLeft w:val="0"/>
              <w:marRight w:val="0"/>
              <w:marTop w:val="0"/>
              <w:marBottom w:val="0"/>
              <w:divBdr>
                <w:top w:val="none" w:sz="0" w:space="0" w:color="auto"/>
                <w:left w:val="none" w:sz="0" w:space="0" w:color="auto"/>
                <w:bottom w:val="none" w:sz="0" w:space="0" w:color="auto"/>
                <w:right w:val="none" w:sz="0" w:space="0" w:color="auto"/>
              </w:divBdr>
            </w:div>
            <w:div w:id="1226136513">
              <w:marLeft w:val="0"/>
              <w:marRight w:val="0"/>
              <w:marTop w:val="0"/>
              <w:marBottom w:val="0"/>
              <w:divBdr>
                <w:top w:val="none" w:sz="0" w:space="0" w:color="auto"/>
                <w:left w:val="none" w:sz="0" w:space="0" w:color="auto"/>
                <w:bottom w:val="none" w:sz="0" w:space="0" w:color="auto"/>
                <w:right w:val="none" w:sz="0" w:space="0" w:color="auto"/>
              </w:divBdr>
            </w:div>
            <w:div w:id="542136079">
              <w:marLeft w:val="0"/>
              <w:marRight w:val="0"/>
              <w:marTop w:val="0"/>
              <w:marBottom w:val="0"/>
              <w:divBdr>
                <w:top w:val="none" w:sz="0" w:space="0" w:color="auto"/>
                <w:left w:val="none" w:sz="0" w:space="0" w:color="auto"/>
                <w:bottom w:val="none" w:sz="0" w:space="0" w:color="auto"/>
                <w:right w:val="none" w:sz="0" w:space="0" w:color="auto"/>
              </w:divBdr>
            </w:div>
            <w:div w:id="1945380450">
              <w:marLeft w:val="0"/>
              <w:marRight w:val="0"/>
              <w:marTop w:val="0"/>
              <w:marBottom w:val="0"/>
              <w:divBdr>
                <w:top w:val="none" w:sz="0" w:space="0" w:color="auto"/>
                <w:left w:val="none" w:sz="0" w:space="0" w:color="auto"/>
                <w:bottom w:val="none" w:sz="0" w:space="0" w:color="auto"/>
                <w:right w:val="none" w:sz="0" w:space="0" w:color="auto"/>
              </w:divBdr>
            </w:div>
            <w:div w:id="31613270">
              <w:marLeft w:val="0"/>
              <w:marRight w:val="0"/>
              <w:marTop w:val="0"/>
              <w:marBottom w:val="0"/>
              <w:divBdr>
                <w:top w:val="none" w:sz="0" w:space="0" w:color="auto"/>
                <w:left w:val="none" w:sz="0" w:space="0" w:color="auto"/>
                <w:bottom w:val="none" w:sz="0" w:space="0" w:color="auto"/>
                <w:right w:val="none" w:sz="0" w:space="0" w:color="auto"/>
              </w:divBdr>
            </w:div>
            <w:div w:id="1114709175">
              <w:marLeft w:val="0"/>
              <w:marRight w:val="0"/>
              <w:marTop w:val="0"/>
              <w:marBottom w:val="0"/>
              <w:divBdr>
                <w:top w:val="none" w:sz="0" w:space="0" w:color="auto"/>
                <w:left w:val="none" w:sz="0" w:space="0" w:color="auto"/>
                <w:bottom w:val="none" w:sz="0" w:space="0" w:color="auto"/>
                <w:right w:val="none" w:sz="0" w:space="0" w:color="auto"/>
              </w:divBdr>
            </w:div>
            <w:div w:id="879904588">
              <w:marLeft w:val="0"/>
              <w:marRight w:val="0"/>
              <w:marTop w:val="0"/>
              <w:marBottom w:val="0"/>
              <w:divBdr>
                <w:top w:val="none" w:sz="0" w:space="0" w:color="auto"/>
                <w:left w:val="none" w:sz="0" w:space="0" w:color="auto"/>
                <w:bottom w:val="none" w:sz="0" w:space="0" w:color="auto"/>
                <w:right w:val="none" w:sz="0" w:space="0" w:color="auto"/>
              </w:divBdr>
            </w:div>
            <w:div w:id="1440442359">
              <w:marLeft w:val="0"/>
              <w:marRight w:val="0"/>
              <w:marTop w:val="0"/>
              <w:marBottom w:val="0"/>
              <w:divBdr>
                <w:top w:val="none" w:sz="0" w:space="0" w:color="auto"/>
                <w:left w:val="none" w:sz="0" w:space="0" w:color="auto"/>
                <w:bottom w:val="none" w:sz="0" w:space="0" w:color="auto"/>
                <w:right w:val="none" w:sz="0" w:space="0" w:color="auto"/>
              </w:divBdr>
            </w:div>
            <w:div w:id="482435562">
              <w:marLeft w:val="0"/>
              <w:marRight w:val="0"/>
              <w:marTop w:val="0"/>
              <w:marBottom w:val="0"/>
              <w:divBdr>
                <w:top w:val="none" w:sz="0" w:space="0" w:color="auto"/>
                <w:left w:val="none" w:sz="0" w:space="0" w:color="auto"/>
                <w:bottom w:val="none" w:sz="0" w:space="0" w:color="auto"/>
                <w:right w:val="none" w:sz="0" w:space="0" w:color="auto"/>
              </w:divBdr>
            </w:div>
            <w:div w:id="81874052">
              <w:marLeft w:val="0"/>
              <w:marRight w:val="0"/>
              <w:marTop w:val="0"/>
              <w:marBottom w:val="0"/>
              <w:divBdr>
                <w:top w:val="none" w:sz="0" w:space="0" w:color="auto"/>
                <w:left w:val="none" w:sz="0" w:space="0" w:color="auto"/>
                <w:bottom w:val="none" w:sz="0" w:space="0" w:color="auto"/>
                <w:right w:val="none" w:sz="0" w:space="0" w:color="auto"/>
              </w:divBdr>
            </w:div>
            <w:div w:id="2093119744">
              <w:marLeft w:val="0"/>
              <w:marRight w:val="0"/>
              <w:marTop w:val="0"/>
              <w:marBottom w:val="0"/>
              <w:divBdr>
                <w:top w:val="none" w:sz="0" w:space="0" w:color="auto"/>
                <w:left w:val="none" w:sz="0" w:space="0" w:color="auto"/>
                <w:bottom w:val="none" w:sz="0" w:space="0" w:color="auto"/>
                <w:right w:val="none" w:sz="0" w:space="0" w:color="auto"/>
              </w:divBdr>
            </w:div>
            <w:div w:id="320429819">
              <w:marLeft w:val="0"/>
              <w:marRight w:val="0"/>
              <w:marTop w:val="0"/>
              <w:marBottom w:val="0"/>
              <w:divBdr>
                <w:top w:val="none" w:sz="0" w:space="0" w:color="auto"/>
                <w:left w:val="none" w:sz="0" w:space="0" w:color="auto"/>
                <w:bottom w:val="none" w:sz="0" w:space="0" w:color="auto"/>
                <w:right w:val="none" w:sz="0" w:space="0" w:color="auto"/>
              </w:divBdr>
            </w:div>
            <w:div w:id="1898782021">
              <w:marLeft w:val="0"/>
              <w:marRight w:val="0"/>
              <w:marTop w:val="0"/>
              <w:marBottom w:val="0"/>
              <w:divBdr>
                <w:top w:val="none" w:sz="0" w:space="0" w:color="auto"/>
                <w:left w:val="none" w:sz="0" w:space="0" w:color="auto"/>
                <w:bottom w:val="none" w:sz="0" w:space="0" w:color="auto"/>
                <w:right w:val="none" w:sz="0" w:space="0" w:color="auto"/>
              </w:divBdr>
            </w:div>
            <w:div w:id="1690910818">
              <w:marLeft w:val="0"/>
              <w:marRight w:val="0"/>
              <w:marTop w:val="0"/>
              <w:marBottom w:val="0"/>
              <w:divBdr>
                <w:top w:val="none" w:sz="0" w:space="0" w:color="auto"/>
                <w:left w:val="none" w:sz="0" w:space="0" w:color="auto"/>
                <w:bottom w:val="none" w:sz="0" w:space="0" w:color="auto"/>
                <w:right w:val="none" w:sz="0" w:space="0" w:color="auto"/>
              </w:divBdr>
            </w:div>
            <w:div w:id="252397082">
              <w:marLeft w:val="0"/>
              <w:marRight w:val="0"/>
              <w:marTop w:val="0"/>
              <w:marBottom w:val="0"/>
              <w:divBdr>
                <w:top w:val="none" w:sz="0" w:space="0" w:color="auto"/>
                <w:left w:val="none" w:sz="0" w:space="0" w:color="auto"/>
                <w:bottom w:val="none" w:sz="0" w:space="0" w:color="auto"/>
                <w:right w:val="none" w:sz="0" w:space="0" w:color="auto"/>
              </w:divBdr>
            </w:div>
            <w:div w:id="1713380735">
              <w:marLeft w:val="0"/>
              <w:marRight w:val="0"/>
              <w:marTop w:val="0"/>
              <w:marBottom w:val="0"/>
              <w:divBdr>
                <w:top w:val="none" w:sz="0" w:space="0" w:color="auto"/>
                <w:left w:val="none" w:sz="0" w:space="0" w:color="auto"/>
                <w:bottom w:val="none" w:sz="0" w:space="0" w:color="auto"/>
                <w:right w:val="none" w:sz="0" w:space="0" w:color="auto"/>
              </w:divBdr>
            </w:div>
            <w:div w:id="312950361">
              <w:marLeft w:val="0"/>
              <w:marRight w:val="0"/>
              <w:marTop w:val="0"/>
              <w:marBottom w:val="0"/>
              <w:divBdr>
                <w:top w:val="none" w:sz="0" w:space="0" w:color="auto"/>
                <w:left w:val="none" w:sz="0" w:space="0" w:color="auto"/>
                <w:bottom w:val="none" w:sz="0" w:space="0" w:color="auto"/>
                <w:right w:val="none" w:sz="0" w:space="0" w:color="auto"/>
              </w:divBdr>
            </w:div>
            <w:div w:id="2071148301">
              <w:marLeft w:val="0"/>
              <w:marRight w:val="0"/>
              <w:marTop w:val="0"/>
              <w:marBottom w:val="0"/>
              <w:divBdr>
                <w:top w:val="none" w:sz="0" w:space="0" w:color="auto"/>
                <w:left w:val="none" w:sz="0" w:space="0" w:color="auto"/>
                <w:bottom w:val="none" w:sz="0" w:space="0" w:color="auto"/>
                <w:right w:val="none" w:sz="0" w:space="0" w:color="auto"/>
              </w:divBdr>
            </w:div>
            <w:div w:id="74593384">
              <w:marLeft w:val="0"/>
              <w:marRight w:val="0"/>
              <w:marTop w:val="0"/>
              <w:marBottom w:val="0"/>
              <w:divBdr>
                <w:top w:val="none" w:sz="0" w:space="0" w:color="auto"/>
                <w:left w:val="none" w:sz="0" w:space="0" w:color="auto"/>
                <w:bottom w:val="none" w:sz="0" w:space="0" w:color="auto"/>
                <w:right w:val="none" w:sz="0" w:space="0" w:color="auto"/>
              </w:divBdr>
            </w:div>
            <w:div w:id="541524672">
              <w:marLeft w:val="0"/>
              <w:marRight w:val="0"/>
              <w:marTop w:val="0"/>
              <w:marBottom w:val="0"/>
              <w:divBdr>
                <w:top w:val="none" w:sz="0" w:space="0" w:color="auto"/>
                <w:left w:val="none" w:sz="0" w:space="0" w:color="auto"/>
                <w:bottom w:val="none" w:sz="0" w:space="0" w:color="auto"/>
                <w:right w:val="none" w:sz="0" w:space="0" w:color="auto"/>
              </w:divBdr>
            </w:div>
            <w:div w:id="180123449">
              <w:marLeft w:val="0"/>
              <w:marRight w:val="0"/>
              <w:marTop w:val="0"/>
              <w:marBottom w:val="0"/>
              <w:divBdr>
                <w:top w:val="none" w:sz="0" w:space="0" w:color="auto"/>
                <w:left w:val="none" w:sz="0" w:space="0" w:color="auto"/>
                <w:bottom w:val="none" w:sz="0" w:space="0" w:color="auto"/>
                <w:right w:val="none" w:sz="0" w:space="0" w:color="auto"/>
              </w:divBdr>
            </w:div>
            <w:div w:id="1949772726">
              <w:marLeft w:val="0"/>
              <w:marRight w:val="0"/>
              <w:marTop w:val="0"/>
              <w:marBottom w:val="0"/>
              <w:divBdr>
                <w:top w:val="none" w:sz="0" w:space="0" w:color="auto"/>
                <w:left w:val="none" w:sz="0" w:space="0" w:color="auto"/>
                <w:bottom w:val="none" w:sz="0" w:space="0" w:color="auto"/>
                <w:right w:val="none" w:sz="0" w:space="0" w:color="auto"/>
              </w:divBdr>
            </w:div>
            <w:div w:id="2051223641">
              <w:marLeft w:val="0"/>
              <w:marRight w:val="0"/>
              <w:marTop w:val="0"/>
              <w:marBottom w:val="0"/>
              <w:divBdr>
                <w:top w:val="none" w:sz="0" w:space="0" w:color="auto"/>
                <w:left w:val="none" w:sz="0" w:space="0" w:color="auto"/>
                <w:bottom w:val="none" w:sz="0" w:space="0" w:color="auto"/>
                <w:right w:val="none" w:sz="0" w:space="0" w:color="auto"/>
              </w:divBdr>
            </w:div>
            <w:div w:id="1315375826">
              <w:marLeft w:val="0"/>
              <w:marRight w:val="0"/>
              <w:marTop w:val="0"/>
              <w:marBottom w:val="0"/>
              <w:divBdr>
                <w:top w:val="none" w:sz="0" w:space="0" w:color="auto"/>
                <w:left w:val="none" w:sz="0" w:space="0" w:color="auto"/>
                <w:bottom w:val="none" w:sz="0" w:space="0" w:color="auto"/>
                <w:right w:val="none" w:sz="0" w:space="0" w:color="auto"/>
              </w:divBdr>
            </w:div>
            <w:div w:id="778182582">
              <w:marLeft w:val="0"/>
              <w:marRight w:val="0"/>
              <w:marTop w:val="0"/>
              <w:marBottom w:val="0"/>
              <w:divBdr>
                <w:top w:val="none" w:sz="0" w:space="0" w:color="auto"/>
                <w:left w:val="none" w:sz="0" w:space="0" w:color="auto"/>
                <w:bottom w:val="none" w:sz="0" w:space="0" w:color="auto"/>
                <w:right w:val="none" w:sz="0" w:space="0" w:color="auto"/>
              </w:divBdr>
            </w:div>
            <w:div w:id="261307595">
              <w:marLeft w:val="0"/>
              <w:marRight w:val="0"/>
              <w:marTop w:val="0"/>
              <w:marBottom w:val="0"/>
              <w:divBdr>
                <w:top w:val="none" w:sz="0" w:space="0" w:color="auto"/>
                <w:left w:val="none" w:sz="0" w:space="0" w:color="auto"/>
                <w:bottom w:val="none" w:sz="0" w:space="0" w:color="auto"/>
                <w:right w:val="none" w:sz="0" w:space="0" w:color="auto"/>
              </w:divBdr>
            </w:div>
            <w:div w:id="1575819174">
              <w:marLeft w:val="0"/>
              <w:marRight w:val="0"/>
              <w:marTop w:val="0"/>
              <w:marBottom w:val="0"/>
              <w:divBdr>
                <w:top w:val="none" w:sz="0" w:space="0" w:color="auto"/>
                <w:left w:val="none" w:sz="0" w:space="0" w:color="auto"/>
                <w:bottom w:val="none" w:sz="0" w:space="0" w:color="auto"/>
                <w:right w:val="none" w:sz="0" w:space="0" w:color="auto"/>
              </w:divBdr>
            </w:div>
            <w:div w:id="1361975202">
              <w:marLeft w:val="0"/>
              <w:marRight w:val="0"/>
              <w:marTop w:val="0"/>
              <w:marBottom w:val="0"/>
              <w:divBdr>
                <w:top w:val="none" w:sz="0" w:space="0" w:color="auto"/>
                <w:left w:val="none" w:sz="0" w:space="0" w:color="auto"/>
                <w:bottom w:val="none" w:sz="0" w:space="0" w:color="auto"/>
                <w:right w:val="none" w:sz="0" w:space="0" w:color="auto"/>
              </w:divBdr>
            </w:div>
            <w:div w:id="1104032373">
              <w:marLeft w:val="0"/>
              <w:marRight w:val="0"/>
              <w:marTop w:val="0"/>
              <w:marBottom w:val="0"/>
              <w:divBdr>
                <w:top w:val="none" w:sz="0" w:space="0" w:color="auto"/>
                <w:left w:val="none" w:sz="0" w:space="0" w:color="auto"/>
                <w:bottom w:val="none" w:sz="0" w:space="0" w:color="auto"/>
                <w:right w:val="none" w:sz="0" w:space="0" w:color="auto"/>
              </w:divBdr>
            </w:div>
            <w:div w:id="978269389">
              <w:marLeft w:val="0"/>
              <w:marRight w:val="0"/>
              <w:marTop w:val="0"/>
              <w:marBottom w:val="0"/>
              <w:divBdr>
                <w:top w:val="none" w:sz="0" w:space="0" w:color="auto"/>
                <w:left w:val="none" w:sz="0" w:space="0" w:color="auto"/>
                <w:bottom w:val="none" w:sz="0" w:space="0" w:color="auto"/>
                <w:right w:val="none" w:sz="0" w:space="0" w:color="auto"/>
              </w:divBdr>
            </w:div>
            <w:div w:id="1179199882">
              <w:marLeft w:val="0"/>
              <w:marRight w:val="0"/>
              <w:marTop w:val="0"/>
              <w:marBottom w:val="0"/>
              <w:divBdr>
                <w:top w:val="none" w:sz="0" w:space="0" w:color="auto"/>
                <w:left w:val="none" w:sz="0" w:space="0" w:color="auto"/>
                <w:bottom w:val="none" w:sz="0" w:space="0" w:color="auto"/>
                <w:right w:val="none" w:sz="0" w:space="0" w:color="auto"/>
              </w:divBdr>
            </w:div>
            <w:div w:id="561478203">
              <w:marLeft w:val="0"/>
              <w:marRight w:val="0"/>
              <w:marTop w:val="0"/>
              <w:marBottom w:val="0"/>
              <w:divBdr>
                <w:top w:val="none" w:sz="0" w:space="0" w:color="auto"/>
                <w:left w:val="none" w:sz="0" w:space="0" w:color="auto"/>
                <w:bottom w:val="none" w:sz="0" w:space="0" w:color="auto"/>
                <w:right w:val="none" w:sz="0" w:space="0" w:color="auto"/>
              </w:divBdr>
            </w:div>
            <w:div w:id="1387684291">
              <w:marLeft w:val="0"/>
              <w:marRight w:val="0"/>
              <w:marTop w:val="0"/>
              <w:marBottom w:val="0"/>
              <w:divBdr>
                <w:top w:val="none" w:sz="0" w:space="0" w:color="auto"/>
                <w:left w:val="none" w:sz="0" w:space="0" w:color="auto"/>
                <w:bottom w:val="none" w:sz="0" w:space="0" w:color="auto"/>
                <w:right w:val="none" w:sz="0" w:space="0" w:color="auto"/>
              </w:divBdr>
            </w:div>
            <w:div w:id="497035493">
              <w:marLeft w:val="0"/>
              <w:marRight w:val="0"/>
              <w:marTop w:val="0"/>
              <w:marBottom w:val="0"/>
              <w:divBdr>
                <w:top w:val="none" w:sz="0" w:space="0" w:color="auto"/>
                <w:left w:val="none" w:sz="0" w:space="0" w:color="auto"/>
                <w:bottom w:val="none" w:sz="0" w:space="0" w:color="auto"/>
                <w:right w:val="none" w:sz="0" w:space="0" w:color="auto"/>
              </w:divBdr>
            </w:div>
            <w:div w:id="1796291512">
              <w:marLeft w:val="0"/>
              <w:marRight w:val="0"/>
              <w:marTop w:val="0"/>
              <w:marBottom w:val="0"/>
              <w:divBdr>
                <w:top w:val="none" w:sz="0" w:space="0" w:color="auto"/>
                <w:left w:val="none" w:sz="0" w:space="0" w:color="auto"/>
                <w:bottom w:val="none" w:sz="0" w:space="0" w:color="auto"/>
                <w:right w:val="none" w:sz="0" w:space="0" w:color="auto"/>
              </w:divBdr>
            </w:div>
            <w:div w:id="287976128">
              <w:marLeft w:val="0"/>
              <w:marRight w:val="0"/>
              <w:marTop w:val="0"/>
              <w:marBottom w:val="0"/>
              <w:divBdr>
                <w:top w:val="none" w:sz="0" w:space="0" w:color="auto"/>
                <w:left w:val="none" w:sz="0" w:space="0" w:color="auto"/>
                <w:bottom w:val="none" w:sz="0" w:space="0" w:color="auto"/>
                <w:right w:val="none" w:sz="0" w:space="0" w:color="auto"/>
              </w:divBdr>
            </w:div>
            <w:div w:id="244187224">
              <w:marLeft w:val="0"/>
              <w:marRight w:val="0"/>
              <w:marTop w:val="0"/>
              <w:marBottom w:val="0"/>
              <w:divBdr>
                <w:top w:val="none" w:sz="0" w:space="0" w:color="auto"/>
                <w:left w:val="none" w:sz="0" w:space="0" w:color="auto"/>
                <w:bottom w:val="none" w:sz="0" w:space="0" w:color="auto"/>
                <w:right w:val="none" w:sz="0" w:space="0" w:color="auto"/>
              </w:divBdr>
            </w:div>
            <w:div w:id="1001083406">
              <w:marLeft w:val="0"/>
              <w:marRight w:val="0"/>
              <w:marTop w:val="0"/>
              <w:marBottom w:val="0"/>
              <w:divBdr>
                <w:top w:val="none" w:sz="0" w:space="0" w:color="auto"/>
                <w:left w:val="none" w:sz="0" w:space="0" w:color="auto"/>
                <w:bottom w:val="none" w:sz="0" w:space="0" w:color="auto"/>
                <w:right w:val="none" w:sz="0" w:space="0" w:color="auto"/>
              </w:divBdr>
            </w:div>
            <w:div w:id="116802203">
              <w:marLeft w:val="0"/>
              <w:marRight w:val="0"/>
              <w:marTop w:val="0"/>
              <w:marBottom w:val="0"/>
              <w:divBdr>
                <w:top w:val="none" w:sz="0" w:space="0" w:color="auto"/>
                <w:left w:val="none" w:sz="0" w:space="0" w:color="auto"/>
                <w:bottom w:val="none" w:sz="0" w:space="0" w:color="auto"/>
                <w:right w:val="none" w:sz="0" w:space="0" w:color="auto"/>
              </w:divBdr>
            </w:div>
            <w:div w:id="1538154454">
              <w:marLeft w:val="0"/>
              <w:marRight w:val="0"/>
              <w:marTop w:val="0"/>
              <w:marBottom w:val="0"/>
              <w:divBdr>
                <w:top w:val="none" w:sz="0" w:space="0" w:color="auto"/>
                <w:left w:val="none" w:sz="0" w:space="0" w:color="auto"/>
                <w:bottom w:val="none" w:sz="0" w:space="0" w:color="auto"/>
                <w:right w:val="none" w:sz="0" w:space="0" w:color="auto"/>
              </w:divBdr>
            </w:div>
            <w:div w:id="813452559">
              <w:marLeft w:val="0"/>
              <w:marRight w:val="0"/>
              <w:marTop w:val="0"/>
              <w:marBottom w:val="0"/>
              <w:divBdr>
                <w:top w:val="none" w:sz="0" w:space="0" w:color="auto"/>
                <w:left w:val="none" w:sz="0" w:space="0" w:color="auto"/>
                <w:bottom w:val="none" w:sz="0" w:space="0" w:color="auto"/>
                <w:right w:val="none" w:sz="0" w:space="0" w:color="auto"/>
              </w:divBdr>
            </w:div>
            <w:div w:id="1779793106">
              <w:marLeft w:val="0"/>
              <w:marRight w:val="0"/>
              <w:marTop w:val="0"/>
              <w:marBottom w:val="0"/>
              <w:divBdr>
                <w:top w:val="none" w:sz="0" w:space="0" w:color="auto"/>
                <w:left w:val="none" w:sz="0" w:space="0" w:color="auto"/>
                <w:bottom w:val="none" w:sz="0" w:space="0" w:color="auto"/>
                <w:right w:val="none" w:sz="0" w:space="0" w:color="auto"/>
              </w:divBdr>
            </w:div>
            <w:div w:id="698287642">
              <w:marLeft w:val="0"/>
              <w:marRight w:val="0"/>
              <w:marTop w:val="0"/>
              <w:marBottom w:val="0"/>
              <w:divBdr>
                <w:top w:val="none" w:sz="0" w:space="0" w:color="auto"/>
                <w:left w:val="none" w:sz="0" w:space="0" w:color="auto"/>
                <w:bottom w:val="none" w:sz="0" w:space="0" w:color="auto"/>
                <w:right w:val="none" w:sz="0" w:space="0" w:color="auto"/>
              </w:divBdr>
            </w:div>
            <w:div w:id="478227842">
              <w:marLeft w:val="0"/>
              <w:marRight w:val="0"/>
              <w:marTop w:val="0"/>
              <w:marBottom w:val="0"/>
              <w:divBdr>
                <w:top w:val="none" w:sz="0" w:space="0" w:color="auto"/>
                <w:left w:val="none" w:sz="0" w:space="0" w:color="auto"/>
                <w:bottom w:val="none" w:sz="0" w:space="0" w:color="auto"/>
                <w:right w:val="none" w:sz="0" w:space="0" w:color="auto"/>
              </w:divBdr>
            </w:div>
            <w:div w:id="1790123410">
              <w:marLeft w:val="0"/>
              <w:marRight w:val="0"/>
              <w:marTop w:val="0"/>
              <w:marBottom w:val="0"/>
              <w:divBdr>
                <w:top w:val="none" w:sz="0" w:space="0" w:color="auto"/>
                <w:left w:val="none" w:sz="0" w:space="0" w:color="auto"/>
                <w:bottom w:val="none" w:sz="0" w:space="0" w:color="auto"/>
                <w:right w:val="none" w:sz="0" w:space="0" w:color="auto"/>
              </w:divBdr>
            </w:div>
            <w:div w:id="1787305904">
              <w:marLeft w:val="0"/>
              <w:marRight w:val="0"/>
              <w:marTop w:val="0"/>
              <w:marBottom w:val="0"/>
              <w:divBdr>
                <w:top w:val="none" w:sz="0" w:space="0" w:color="auto"/>
                <w:left w:val="none" w:sz="0" w:space="0" w:color="auto"/>
                <w:bottom w:val="none" w:sz="0" w:space="0" w:color="auto"/>
                <w:right w:val="none" w:sz="0" w:space="0" w:color="auto"/>
              </w:divBdr>
            </w:div>
            <w:div w:id="901597504">
              <w:marLeft w:val="0"/>
              <w:marRight w:val="0"/>
              <w:marTop w:val="0"/>
              <w:marBottom w:val="0"/>
              <w:divBdr>
                <w:top w:val="none" w:sz="0" w:space="0" w:color="auto"/>
                <w:left w:val="none" w:sz="0" w:space="0" w:color="auto"/>
                <w:bottom w:val="none" w:sz="0" w:space="0" w:color="auto"/>
                <w:right w:val="none" w:sz="0" w:space="0" w:color="auto"/>
              </w:divBdr>
            </w:div>
            <w:div w:id="989552323">
              <w:marLeft w:val="0"/>
              <w:marRight w:val="0"/>
              <w:marTop w:val="0"/>
              <w:marBottom w:val="0"/>
              <w:divBdr>
                <w:top w:val="none" w:sz="0" w:space="0" w:color="auto"/>
                <w:left w:val="none" w:sz="0" w:space="0" w:color="auto"/>
                <w:bottom w:val="none" w:sz="0" w:space="0" w:color="auto"/>
                <w:right w:val="none" w:sz="0" w:space="0" w:color="auto"/>
              </w:divBdr>
            </w:div>
            <w:div w:id="1997764409">
              <w:marLeft w:val="0"/>
              <w:marRight w:val="0"/>
              <w:marTop w:val="0"/>
              <w:marBottom w:val="0"/>
              <w:divBdr>
                <w:top w:val="none" w:sz="0" w:space="0" w:color="auto"/>
                <w:left w:val="none" w:sz="0" w:space="0" w:color="auto"/>
                <w:bottom w:val="none" w:sz="0" w:space="0" w:color="auto"/>
                <w:right w:val="none" w:sz="0" w:space="0" w:color="auto"/>
              </w:divBdr>
            </w:div>
            <w:div w:id="2060207178">
              <w:marLeft w:val="0"/>
              <w:marRight w:val="0"/>
              <w:marTop w:val="0"/>
              <w:marBottom w:val="0"/>
              <w:divBdr>
                <w:top w:val="none" w:sz="0" w:space="0" w:color="auto"/>
                <w:left w:val="none" w:sz="0" w:space="0" w:color="auto"/>
                <w:bottom w:val="none" w:sz="0" w:space="0" w:color="auto"/>
                <w:right w:val="none" w:sz="0" w:space="0" w:color="auto"/>
              </w:divBdr>
            </w:div>
            <w:div w:id="2043556650">
              <w:marLeft w:val="0"/>
              <w:marRight w:val="0"/>
              <w:marTop w:val="0"/>
              <w:marBottom w:val="0"/>
              <w:divBdr>
                <w:top w:val="none" w:sz="0" w:space="0" w:color="auto"/>
                <w:left w:val="none" w:sz="0" w:space="0" w:color="auto"/>
                <w:bottom w:val="none" w:sz="0" w:space="0" w:color="auto"/>
                <w:right w:val="none" w:sz="0" w:space="0" w:color="auto"/>
              </w:divBdr>
            </w:div>
            <w:div w:id="1771314472">
              <w:marLeft w:val="0"/>
              <w:marRight w:val="0"/>
              <w:marTop w:val="0"/>
              <w:marBottom w:val="0"/>
              <w:divBdr>
                <w:top w:val="none" w:sz="0" w:space="0" w:color="auto"/>
                <w:left w:val="none" w:sz="0" w:space="0" w:color="auto"/>
                <w:bottom w:val="none" w:sz="0" w:space="0" w:color="auto"/>
                <w:right w:val="none" w:sz="0" w:space="0" w:color="auto"/>
              </w:divBdr>
            </w:div>
            <w:div w:id="456988435">
              <w:marLeft w:val="0"/>
              <w:marRight w:val="0"/>
              <w:marTop w:val="0"/>
              <w:marBottom w:val="0"/>
              <w:divBdr>
                <w:top w:val="none" w:sz="0" w:space="0" w:color="auto"/>
                <w:left w:val="none" w:sz="0" w:space="0" w:color="auto"/>
                <w:bottom w:val="none" w:sz="0" w:space="0" w:color="auto"/>
                <w:right w:val="none" w:sz="0" w:space="0" w:color="auto"/>
              </w:divBdr>
            </w:div>
            <w:div w:id="1218588629">
              <w:marLeft w:val="0"/>
              <w:marRight w:val="0"/>
              <w:marTop w:val="0"/>
              <w:marBottom w:val="0"/>
              <w:divBdr>
                <w:top w:val="none" w:sz="0" w:space="0" w:color="auto"/>
                <w:left w:val="none" w:sz="0" w:space="0" w:color="auto"/>
                <w:bottom w:val="none" w:sz="0" w:space="0" w:color="auto"/>
                <w:right w:val="none" w:sz="0" w:space="0" w:color="auto"/>
              </w:divBdr>
            </w:div>
            <w:div w:id="469566031">
              <w:marLeft w:val="0"/>
              <w:marRight w:val="0"/>
              <w:marTop w:val="0"/>
              <w:marBottom w:val="0"/>
              <w:divBdr>
                <w:top w:val="none" w:sz="0" w:space="0" w:color="auto"/>
                <w:left w:val="none" w:sz="0" w:space="0" w:color="auto"/>
                <w:bottom w:val="none" w:sz="0" w:space="0" w:color="auto"/>
                <w:right w:val="none" w:sz="0" w:space="0" w:color="auto"/>
              </w:divBdr>
            </w:div>
            <w:div w:id="251820864">
              <w:marLeft w:val="0"/>
              <w:marRight w:val="0"/>
              <w:marTop w:val="0"/>
              <w:marBottom w:val="0"/>
              <w:divBdr>
                <w:top w:val="none" w:sz="0" w:space="0" w:color="auto"/>
                <w:left w:val="none" w:sz="0" w:space="0" w:color="auto"/>
                <w:bottom w:val="none" w:sz="0" w:space="0" w:color="auto"/>
                <w:right w:val="none" w:sz="0" w:space="0" w:color="auto"/>
              </w:divBdr>
            </w:div>
            <w:div w:id="1648778264">
              <w:marLeft w:val="0"/>
              <w:marRight w:val="0"/>
              <w:marTop w:val="0"/>
              <w:marBottom w:val="0"/>
              <w:divBdr>
                <w:top w:val="none" w:sz="0" w:space="0" w:color="auto"/>
                <w:left w:val="none" w:sz="0" w:space="0" w:color="auto"/>
                <w:bottom w:val="none" w:sz="0" w:space="0" w:color="auto"/>
                <w:right w:val="none" w:sz="0" w:space="0" w:color="auto"/>
              </w:divBdr>
            </w:div>
            <w:div w:id="753623383">
              <w:marLeft w:val="0"/>
              <w:marRight w:val="0"/>
              <w:marTop w:val="0"/>
              <w:marBottom w:val="0"/>
              <w:divBdr>
                <w:top w:val="none" w:sz="0" w:space="0" w:color="auto"/>
                <w:left w:val="none" w:sz="0" w:space="0" w:color="auto"/>
                <w:bottom w:val="none" w:sz="0" w:space="0" w:color="auto"/>
                <w:right w:val="none" w:sz="0" w:space="0" w:color="auto"/>
              </w:divBdr>
            </w:div>
            <w:div w:id="1758362927">
              <w:marLeft w:val="0"/>
              <w:marRight w:val="0"/>
              <w:marTop w:val="0"/>
              <w:marBottom w:val="0"/>
              <w:divBdr>
                <w:top w:val="none" w:sz="0" w:space="0" w:color="auto"/>
                <w:left w:val="none" w:sz="0" w:space="0" w:color="auto"/>
                <w:bottom w:val="none" w:sz="0" w:space="0" w:color="auto"/>
                <w:right w:val="none" w:sz="0" w:space="0" w:color="auto"/>
              </w:divBdr>
            </w:div>
            <w:div w:id="413744256">
              <w:marLeft w:val="0"/>
              <w:marRight w:val="0"/>
              <w:marTop w:val="0"/>
              <w:marBottom w:val="0"/>
              <w:divBdr>
                <w:top w:val="none" w:sz="0" w:space="0" w:color="auto"/>
                <w:left w:val="none" w:sz="0" w:space="0" w:color="auto"/>
                <w:bottom w:val="none" w:sz="0" w:space="0" w:color="auto"/>
                <w:right w:val="none" w:sz="0" w:space="0" w:color="auto"/>
              </w:divBdr>
            </w:div>
            <w:div w:id="420494248">
              <w:marLeft w:val="0"/>
              <w:marRight w:val="0"/>
              <w:marTop w:val="0"/>
              <w:marBottom w:val="0"/>
              <w:divBdr>
                <w:top w:val="none" w:sz="0" w:space="0" w:color="auto"/>
                <w:left w:val="none" w:sz="0" w:space="0" w:color="auto"/>
                <w:bottom w:val="none" w:sz="0" w:space="0" w:color="auto"/>
                <w:right w:val="none" w:sz="0" w:space="0" w:color="auto"/>
              </w:divBdr>
            </w:div>
            <w:div w:id="1160734224">
              <w:marLeft w:val="0"/>
              <w:marRight w:val="0"/>
              <w:marTop w:val="0"/>
              <w:marBottom w:val="0"/>
              <w:divBdr>
                <w:top w:val="none" w:sz="0" w:space="0" w:color="auto"/>
                <w:left w:val="none" w:sz="0" w:space="0" w:color="auto"/>
                <w:bottom w:val="none" w:sz="0" w:space="0" w:color="auto"/>
                <w:right w:val="none" w:sz="0" w:space="0" w:color="auto"/>
              </w:divBdr>
            </w:div>
            <w:div w:id="592326109">
              <w:marLeft w:val="0"/>
              <w:marRight w:val="0"/>
              <w:marTop w:val="0"/>
              <w:marBottom w:val="0"/>
              <w:divBdr>
                <w:top w:val="none" w:sz="0" w:space="0" w:color="auto"/>
                <w:left w:val="none" w:sz="0" w:space="0" w:color="auto"/>
                <w:bottom w:val="none" w:sz="0" w:space="0" w:color="auto"/>
                <w:right w:val="none" w:sz="0" w:space="0" w:color="auto"/>
              </w:divBdr>
            </w:div>
            <w:div w:id="403068701">
              <w:marLeft w:val="0"/>
              <w:marRight w:val="0"/>
              <w:marTop w:val="0"/>
              <w:marBottom w:val="0"/>
              <w:divBdr>
                <w:top w:val="none" w:sz="0" w:space="0" w:color="auto"/>
                <w:left w:val="none" w:sz="0" w:space="0" w:color="auto"/>
                <w:bottom w:val="none" w:sz="0" w:space="0" w:color="auto"/>
                <w:right w:val="none" w:sz="0" w:space="0" w:color="auto"/>
              </w:divBdr>
            </w:div>
            <w:div w:id="627056090">
              <w:marLeft w:val="0"/>
              <w:marRight w:val="0"/>
              <w:marTop w:val="0"/>
              <w:marBottom w:val="0"/>
              <w:divBdr>
                <w:top w:val="none" w:sz="0" w:space="0" w:color="auto"/>
                <w:left w:val="none" w:sz="0" w:space="0" w:color="auto"/>
                <w:bottom w:val="none" w:sz="0" w:space="0" w:color="auto"/>
                <w:right w:val="none" w:sz="0" w:space="0" w:color="auto"/>
              </w:divBdr>
            </w:div>
            <w:div w:id="1438868085">
              <w:marLeft w:val="0"/>
              <w:marRight w:val="0"/>
              <w:marTop w:val="0"/>
              <w:marBottom w:val="0"/>
              <w:divBdr>
                <w:top w:val="none" w:sz="0" w:space="0" w:color="auto"/>
                <w:left w:val="none" w:sz="0" w:space="0" w:color="auto"/>
                <w:bottom w:val="none" w:sz="0" w:space="0" w:color="auto"/>
                <w:right w:val="none" w:sz="0" w:space="0" w:color="auto"/>
              </w:divBdr>
            </w:div>
            <w:div w:id="1340039544">
              <w:marLeft w:val="0"/>
              <w:marRight w:val="0"/>
              <w:marTop w:val="0"/>
              <w:marBottom w:val="0"/>
              <w:divBdr>
                <w:top w:val="none" w:sz="0" w:space="0" w:color="auto"/>
                <w:left w:val="none" w:sz="0" w:space="0" w:color="auto"/>
                <w:bottom w:val="none" w:sz="0" w:space="0" w:color="auto"/>
                <w:right w:val="none" w:sz="0" w:space="0" w:color="auto"/>
              </w:divBdr>
            </w:div>
            <w:div w:id="1549952902">
              <w:marLeft w:val="0"/>
              <w:marRight w:val="0"/>
              <w:marTop w:val="0"/>
              <w:marBottom w:val="0"/>
              <w:divBdr>
                <w:top w:val="none" w:sz="0" w:space="0" w:color="auto"/>
                <w:left w:val="none" w:sz="0" w:space="0" w:color="auto"/>
                <w:bottom w:val="none" w:sz="0" w:space="0" w:color="auto"/>
                <w:right w:val="none" w:sz="0" w:space="0" w:color="auto"/>
              </w:divBdr>
            </w:div>
            <w:div w:id="923105504">
              <w:marLeft w:val="0"/>
              <w:marRight w:val="0"/>
              <w:marTop w:val="0"/>
              <w:marBottom w:val="0"/>
              <w:divBdr>
                <w:top w:val="none" w:sz="0" w:space="0" w:color="auto"/>
                <w:left w:val="none" w:sz="0" w:space="0" w:color="auto"/>
                <w:bottom w:val="none" w:sz="0" w:space="0" w:color="auto"/>
                <w:right w:val="none" w:sz="0" w:space="0" w:color="auto"/>
              </w:divBdr>
            </w:div>
            <w:div w:id="1472752876">
              <w:marLeft w:val="0"/>
              <w:marRight w:val="0"/>
              <w:marTop w:val="0"/>
              <w:marBottom w:val="0"/>
              <w:divBdr>
                <w:top w:val="none" w:sz="0" w:space="0" w:color="auto"/>
                <w:left w:val="none" w:sz="0" w:space="0" w:color="auto"/>
                <w:bottom w:val="none" w:sz="0" w:space="0" w:color="auto"/>
                <w:right w:val="none" w:sz="0" w:space="0" w:color="auto"/>
              </w:divBdr>
            </w:div>
            <w:div w:id="1131363263">
              <w:marLeft w:val="0"/>
              <w:marRight w:val="0"/>
              <w:marTop w:val="0"/>
              <w:marBottom w:val="0"/>
              <w:divBdr>
                <w:top w:val="none" w:sz="0" w:space="0" w:color="auto"/>
                <w:left w:val="none" w:sz="0" w:space="0" w:color="auto"/>
                <w:bottom w:val="none" w:sz="0" w:space="0" w:color="auto"/>
                <w:right w:val="none" w:sz="0" w:space="0" w:color="auto"/>
              </w:divBdr>
            </w:div>
            <w:div w:id="685328338">
              <w:marLeft w:val="0"/>
              <w:marRight w:val="0"/>
              <w:marTop w:val="0"/>
              <w:marBottom w:val="0"/>
              <w:divBdr>
                <w:top w:val="none" w:sz="0" w:space="0" w:color="auto"/>
                <w:left w:val="none" w:sz="0" w:space="0" w:color="auto"/>
                <w:bottom w:val="none" w:sz="0" w:space="0" w:color="auto"/>
                <w:right w:val="none" w:sz="0" w:space="0" w:color="auto"/>
              </w:divBdr>
            </w:div>
            <w:div w:id="1535268179">
              <w:marLeft w:val="0"/>
              <w:marRight w:val="0"/>
              <w:marTop w:val="0"/>
              <w:marBottom w:val="0"/>
              <w:divBdr>
                <w:top w:val="none" w:sz="0" w:space="0" w:color="auto"/>
                <w:left w:val="none" w:sz="0" w:space="0" w:color="auto"/>
                <w:bottom w:val="none" w:sz="0" w:space="0" w:color="auto"/>
                <w:right w:val="none" w:sz="0" w:space="0" w:color="auto"/>
              </w:divBdr>
            </w:div>
            <w:div w:id="1604728169">
              <w:marLeft w:val="0"/>
              <w:marRight w:val="0"/>
              <w:marTop w:val="0"/>
              <w:marBottom w:val="0"/>
              <w:divBdr>
                <w:top w:val="none" w:sz="0" w:space="0" w:color="auto"/>
                <w:left w:val="none" w:sz="0" w:space="0" w:color="auto"/>
                <w:bottom w:val="none" w:sz="0" w:space="0" w:color="auto"/>
                <w:right w:val="none" w:sz="0" w:space="0" w:color="auto"/>
              </w:divBdr>
            </w:div>
            <w:div w:id="476578564">
              <w:marLeft w:val="0"/>
              <w:marRight w:val="0"/>
              <w:marTop w:val="0"/>
              <w:marBottom w:val="0"/>
              <w:divBdr>
                <w:top w:val="none" w:sz="0" w:space="0" w:color="auto"/>
                <w:left w:val="none" w:sz="0" w:space="0" w:color="auto"/>
                <w:bottom w:val="none" w:sz="0" w:space="0" w:color="auto"/>
                <w:right w:val="none" w:sz="0" w:space="0" w:color="auto"/>
              </w:divBdr>
            </w:div>
            <w:div w:id="1039551565">
              <w:marLeft w:val="0"/>
              <w:marRight w:val="0"/>
              <w:marTop w:val="0"/>
              <w:marBottom w:val="0"/>
              <w:divBdr>
                <w:top w:val="none" w:sz="0" w:space="0" w:color="auto"/>
                <w:left w:val="none" w:sz="0" w:space="0" w:color="auto"/>
                <w:bottom w:val="none" w:sz="0" w:space="0" w:color="auto"/>
                <w:right w:val="none" w:sz="0" w:space="0" w:color="auto"/>
              </w:divBdr>
            </w:div>
            <w:div w:id="984241978">
              <w:marLeft w:val="0"/>
              <w:marRight w:val="0"/>
              <w:marTop w:val="0"/>
              <w:marBottom w:val="0"/>
              <w:divBdr>
                <w:top w:val="none" w:sz="0" w:space="0" w:color="auto"/>
                <w:left w:val="none" w:sz="0" w:space="0" w:color="auto"/>
                <w:bottom w:val="none" w:sz="0" w:space="0" w:color="auto"/>
                <w:right w:val="none" w:sz="0" w:space="0" w:color="auto"/>
              </w:divBdr>
            </w:div>
            <w:div w:id="1636641341">
              <w:marLeft w:val="0"/>
              <w:marRight w:val="0"/>
              <w:marTop w:val="0"/>
              <w:marBottom w:val="0"/>
              <w:divBdr>
                <w:top w:val="none" w:sz="0" w:space="0" w:color="auto"/>
                <w:left w:val="none" w:sz="0" w:space="0" w:color="auto"/>
                <w:bottom w:val="none" w:sz="0" w:space="0" w:color="auto"/>
                <w:right w:val="none" w:sz="0" w:space="0" w:color="auto"/>
              </w:divBdr>
            </w:div>
            <w:div w:id="2122216220">
              <w:marLeft w:val="0"/>
              <w:marRight w:val="0"/>
              <w:marTop w:val="0"/>
              <w:marBottom w:val="0"/>
              <w:divBdr>
                <w:top w:val="none" w:sz="0" w:space="0" w:color="auto"/>
                <w:left w:val="none" w:sz="0" w:space="0" w:color="auto"/>
                <w:bottom w:val="none" w:sz="0" w:space="0" w:color="auto"/>
                <w:right w:val="none" w:sz="0" w:space="0" w:color="auto"/>
              </w:divBdr>
            </w:div>
            <w:div w:id="811097926">
              <w:marLeft w:val="0"/>
              <w:marRight w:val="0"/>
              <w:marTop w:val="0"/>
              <w:marBottom w:val="0"/>
              <w:divBdr>
                <w:top w:val="none" w:sz="0" w:space="0" w:color="auto"/>
                <w:left w:val="none" w:sz="0" w:space="0" w:color="auto"/>
                <w:bottom w:val="none" w:sz="0" w:space="0" w:color="auto"/>
                <w:right w:val="none" w:sz="0" w:space="0" w:color="auto"/>
              </w:divBdr>
            </w:div>
            <w:div w:id="487940060">
              <w:marLeft w:val="0"/>
              <w:marRight w:val="0"/>
              <w:marTop w:val="0"/>
              <w:marBottom w:val="0"/>
              <w:divBdr>
                <w:top w:val="none" w:sz="0" w:space="0" w:color="auto"/>
                <w:left w:val="none" w:sz="0" w:space="0" w:color="auto"/>
                <w:bottom w:val="none" w:sz="0" w:space="0" w:color="auto"/>
                <w:right w:val="none" w:sz="0" w:space="0" w:color="auto"/>
              </w:divBdr>
            </w:div>
            <w:div w:id="743070292">
              <w:marLeft w:val="0"/>
              <w:marRight w:val="0"/>
              <w:marTop w:val="0"/>
              <w:marBottom w:val="0"/>
              <w:divBdr>
                <w:top w:val="none" w:sz="0" w:space="0" w:color="auto"/>
                <w:left w:val="none" w:sz="0" w:space="0" w:color="auto"/>
                <w:bottom w:val="none" w:sz="0" w:space="0" w:color="auto"/>
                <w:right w:val="none" w:sz="0" w:space="0" w:color="auto"/>
              </w:divBdr>
            </w:div>
            <w:div w:id="1914466712">
              <w:marLeft w:val="0"/>
              <w:marRight w:val="0"/>
              <w:marTop w:val="0"/>
              <w:marBottom w:val="0"/>
              <w:divBdr>
                <w:top w:val="none" w:sz="0" w:space="0" w:color="auto"/>
                <w:left w:val="none" w:sz="0" w:space="0" w:color="auto"/>
                <w:bottom w:val="none" w:sz="0" w:space="0" w:color="auto"/>
                <w:right w:val="none" w:sz="0" w:space="0" w:color="auto"/>
              </w:divBdr>
            </w:div>
            <w:div w:id="2015456909">
              <w:marLeft w:val="0"/>
              <w:marRight w:val="0"/>
              <w:marTop w:val="0"/>
              <w:marBottom w:val="0"/>
              <w:divBdr>
                <w:top w:val="none" w:sz="0" w:space="0" w:color="auto"/>
                <w:left w:val="none" w:sz="0" w:space="0" w:color="auto"/>
                <w:bottom w:val="none" w:sz="0" w:space="0" w:color="auto"/>
                <w:right w:val="none" w:sz="0" w:space="0" w:color="auto"/>
              </w:divBdr>
            </w:div>
            <w:div w:id="1164131188">
              <w:marLeft w:val="0"/>
              <w:marRight w:val="0"/>
              <w:marTop w:val="0"/>
              <w:marBottom w:val="0"/>
              <w:divBdr>
                <w:top w:val="none" w:sz="0" w:space="0" w:color="auto"/>
                <w:left w:val="none" w:sz="0" w:space="0" w:color="auto"/>
                <w:bottom w:val="none" w:sz="0" w:space="0" w:color="auto"/>
                <w:right w:val="none" w:sz="0" w:space="0" w:color="auto"/>
              </w:divBdr>
            </w:div>
            <w:div w:id="1483034956">
              <w:marLeft w:val="0"/>
              <w:marRight w:val="0"/>
              <w:marTop w:val="0"/>
              <w:marBottom w:val="0"/>
              <w:divBdr>
                <w:top w:val="none" w:sz="0" w:space="0" w:color="auto"/>
                <w:left w:val="none" w:sz="0" w:space="0" w:color="auto"/>
                <w:bottom w:val="none" w:sz="0" w:space="0" w:color="auto"/>
                <w:right w:val="none" w:sz="0" w:space="0" w:color="auto"/>
              </w:divBdr>
            </w:div>
            <w:div w:id="39982272">
              <w:marLeft w:val="0"/>
              <w:marRight w:val="0"/>
              <w:marTop w:val="0"/>
              <w:marBottom w:val="0"/>
              <w:divBdr>
                <w:top w:val="none" w:sz="0" w:space="0" w:color="auto"/>
                <w:left w:val="none" w:sz="0" w:space="0" w:color="auto"/>
                <w:bottom w:val="none" w:sz="0" w:space="0" w:color="auto"/>
                <w:right w:val="none" w:sz="0" w:space="0" w:color="auto"/>
              </w:divBdr>
            </w:div>
            <w:div w:id="230581011">
              <w:marLeft w:val="0"/>
              <w:marRight w:val="0"/>
              <w:marTop w:val="0"/>
              <w:marBottom w:val="0"/>
              <w:divBdr>
                <w:top w:val="none" w:sz="0" w:space="0" w:color="auto"/>
                <w:left w:val="none" w:sz="0" w:space="0" w:color="auto"/>
                <w:bottom w:val="none" w:sz="0" w:space="0" w:color="auto"/>
                <w:right w:val="none" w:sz="0" w:space="0" w:color="auto"/>
              </w:divBdr>
            </w:div>
            <w:div w:id="57635902">
              <w:marLeft w:val="0"/>
              <w:marRight w:val="0"/>
              <w:marTop w:val="0"/>
              <w:marBottom w:val="0"/>
              <w:divBdr>
                <w:top w:val="none" w:sz="0" w:space="0" w:color="auto"/>
                <w:left w:val="none" w:sz="0" w:space="0" w:color="auto"/>
                <w:bottom w:val="none" w:sz="0" w:space="0" w:color="auto"/>
                <w:right w:val="none" w:sz="0" w:space="0" w:color="auto"/>
              </w:divBdr>
            </w:div>
            <w:div w:id="557324628">
              <w:marLeft w:val="0"/>
              <w:marRight w:val="0"/>
              <w:marTop w:val="0"/>
              <w:marBottom w:val="0"/>
              <w:divBdr>
                <w:top w:val="none" w:sz="0" w:space="0" w:color="auto"/>
                <w:left w:val="none" w:sz="0" w:space="0" w:color="auto"/>
                <w:bottom w:val="none" w:sz="0" w:space="0" w:color="auto"/>
                <w:right w:val="none" w:sz="0" w:space="0" w:color="auto"/>
              </w:divBdr>
            </w:div>
            <w:div w:id="1094935827">
              <w:marLeft w:val="0"/>
              <w:marRight w:val="0"/>
              <w:marTop w:val="0"/>
              <w:marBottom w:val="0"/>
              <w:divBdr>
                <w:top w:val="none" w:sz="0" w:space="0" w:color="auto"/>
                <w:left w:val="none" w:sz="0" w:space="0" w:color="auto"/>
                <w:bottom w:val="none" w:sz="0" w:space="0" w:color="auto"/>
                <w:right w:val="none" w:sz="0" w:space="0" w:color="auto"/>
              </w:divBdr>
            </w:div>
            <w:div w:id="670834983">
              <w:marLeft w:val="0"/>
              <w:marRight w:val="0"/>
              <w:marTop w:val="0"/>
              <w:marBottom w:val="0"/>
              <w:divBdr>
                <w:top w:val="none" w:sz="0" w:space="0" w:color="auto"/>
                <w:left w:val="none" w:sz="0" w:space="0" w:color="auto"/>
                <w:bottom w:val="none" w:sz="0" w:space="0" w:color="auto"/>
                <w:right w:val="none" w:sz="0" w:space="0" w:color="auto"/>
              </w:divBdr>
            </w:div>
            <w:div w:id="1918518644">
              <w:marLeft w:val="0"/>
              <w:marRight w:val="0"/>
              <w:marTop w:val="0"/>
              <w:marBottom w:val="0"/>
              <w:divBdr>
                <w:top w:val="none" w:sz="0" w:space="0" w:color="auto"/>
                <w:left w:val="none" w:sz="0" w:space="0" w:color="auto"/>
                <w:bottom w:val="none" w:sz="0" w:space="0" w:color="auto"/>
                <w:right w:val="none" w:sz="0" w:space="0" w:color="auto"/>
              </w:divBdr>
            </w:div>
            <w:div w:id="108211332">
              <w:marLeft w:val="0"/>
              <w:marRight w:val="0"/>
              <w:marTop w:val="0"/>
              <w:marBottom w:val="0"/>
              <w:divBdr>
                <w:top w:val="none" w:sz="0" w:space="0" w:color="auto"/>
                <w:left w:val="none" w:sz="0" w:space="0" w:color="auto"/>
                <w:bottom w:val="none" w:sz="0" w:space="0" w:color="auto"/>
                <w:right w:val="none" w:sz="0" w:space="0" w:color="auto"/>
              </w:divBdr>
            </w:div>
            <w:div w:id="1593856721">
              <w:marLeft w:val="0"/>
              <w:marRight w:val="0"/>
              <w:marTop w:val="0"/>
              <w:marBottom w:val="0"/>
              <w:divBdr>
                <w:top w:val="none" w:sz="0" w:space="0" w:color="auto"/>
                <w:left w:val="none" w:sz="0" w:space="0" w:color="auto"/>
                <w:bottom w:val="none" w:sz="0" w:space="0" w:color="auto"/>
                <w:right w:val="none" w:sz="0" w:space="0" w:color="auto"/>
              </w:divBdr>
            </w:div>
            <w:div w:id="899748296">
              <w:marLeft w:val="0"/>
              <w:marRight w:val="0"/>
              <w:marTop w:val="0"/>
              <w:marBottom w:val="0"/>
              <w:divBdr>
                <w:top w:val="none" w:sz="0" w:space="0" w:color="auto"/>
                <w:left w:val="none" w:sz="0" w:space="0" w:color="auto"/>
                <w:bottom w:val="none" w:sz="0" w:space="0" w:color="auto"/>
                <w:right w:val="none" w:sz="0" w:space="0" w:color="auto"/>
              </w:divBdr>
            </w:div>
            <w:div w:id="1005478934">
              <w:marLeft w:val="0"/>
              <w:marRight w:val="0"/>
              <w:marTop w:val="0"/>
              <w:marBottom w:val="0"/>
              <w:divBdr>
                <w:top w:val="none" w:sz="0" w:space="0" w:color="auto"/>
                <w:left w:val="none" w:sz="0" w:space="0" w:color="auto"/>
                <w:bottom w:val="none" w:sz="0" w:space="0" w:color="auto"/>
                <w:right w:val="none" w:sz="0" w:space="0" w:color="auto"/>
              </w:divBdr>
            </w:div>
            <w:div w:id="903491702">
              <w:marLeft w:val="0"/>
              <w:marRight w:val="0"/>
              <w:marTop w:val="0"/>
              <w:marBottom w:val="0"/>
              <w:divBdr>
                <w:top w:val="none" w:sz="0" w:space="0" w:color="auto"/>
                <w:left w:val="none" w:sz="0" w:space="0" w:color="auto"/>
                <w:bottom w:val="none" w:sz="0" w:space="0" w:color="auto"/>
                <w:right w:val="none" w:sz="0" w:space="0" w:color="auto"/>
              </w:divBdr>
            </w:div>
            <w:div w:id="879243765">
              <w:marLeft w:val="0"/>
              <w:marRight w:val="0"/>
              <w:marTop w:val="0"/>
              <w:marBottom w:val="0"/>
              <w:divBdr>
                <w:top w:val="none" w:sz="0" w:space="0" w:color="auto"/>
                <w:left w:val="none" w:sz="0" w:space="0" w:color="auto"/>
                <w:bottom w:val="none" w:sz="0" w:space="0" w:color="auto"/>
                <w:right w:val="none" w:sz="0" w:space="0" w:color="auto"/>
              </w:divBdr>
            </w:div>
            <w:div w:id="316304799">
              <w:marLeft w:val="0"/>
              <w:marRight w:val="0"/>
              <w:marTop w:val="0"/>
              <w:marBottom w:val="0"/>
              <w:divBdr>
                <w:top w:val="none" w:sz="0" w:space="0" w:color="auto"/>
                <w:left w:val="none" w:sz="0" w:space="0" w:color="auto"/>
                <w:bottom w:val="none" w:sz="0" w:space="0" w:color="auto"/>
                <w:right w:val="none" w:sz="0" w:space="0" w:color="auto"/>
              </w:divBdr>
            </w:div>
            <w:div w:id="163666972">
              <w:marLeft w:val="0"/>
              <w:marRight w:val="0"/>
              <w:marTop w:val="0"/>
              <w:marBottom w:val="0"/>
              <w:divBdr>
                <w:top w:val="none" w:sz="0" w:space="0" w:color="auto"/>
                <w:left w:val="none" w:sz="0" w:space="0" w:color="auto"/>
                <w:bottom w:val="none" w:sz="0" w:space="0" w:color="auto"/>
                <w:right w:val="none" w:sz="0" w:space="0" w:color="auto"/>
              </w:divBdr>
            </w:div>
            <w:div w:id="1330715622">
              <w:marLeft w:val="0"/>
              <w:marRight w:val="0"/>
              <w:marTop w:val="0"/>
              <w:marBottom w:val="0"/>
              <w:divBdr>
                <w:top w:val="none" w:sz="0" w:space="0" w:color="auto"/>
                <w:left w:val="none" w:sz="0" w:space="0" w:color="auto"/>
                <w:bottom w:val="none" w:sz="0" w:space="0" w:color="auto"/>
                <w:right w:val="none" w:sz="0" w:space="0" w:color="auto"/>
              </w:divBdr>
            </w:div>
            <w:div w:id="1701734868">
              <w:marLeft w:val="0"/>
              <w:marRight w:val="0"/>
              <w:marTop w:val="0"/>
              <w:marBottom w:val="0"/>
              <w:divBdr>
                <w:top w:val="none" w:sz="0" w:space="0" w:color="auto"/>
                <w:left w:val="none" w:sz="0" w:space="0" w:color="auto"/>
                <w:bottom w:val="none" w:sz="0" w:space="0" w:color="auto"/>
                <w:right w:val="none" w:sz="0" w:space="0" w:color="auto"/>
              </w:divBdr>
            </w:div>
            <w:div w:id="546380175">
              <w:marLeft w:val="0"/>
              <w:marRight w:val="0"/>
              <w:marTop w:val="0"/>
              <w:marBottom w:val="0"/>
              <w:divBdr>
                <w:top w:val="none" w:sz="0" w:space="0" w:color="auto"/>
                <w:left w:val="none" w:sz="0" w:space="0" w:color="auto"/>
                <w:bottom w:val="none" w:sz="0" w:space="0" w:color="auto"/>
                <w:right w:val="none" w:sz="0" w:space="0" w:color="auto"/>
              </w:divBdr>
            </w:div>
            <w:div w:id="579682454">
              <w:marLeft w:val="0"/>
              <w:marRight w:val="0"/>
              <w:marTop w:val="0"/>
              <w:marBottom w:val="0"/>
              <w:divBdr>
                <w:top w:val="none" w:sz="0" w:space="0" w:color="auto"/>
                <w:left w:val="none" w:sz="0" w:space="0" w:color="auto"/>
                <w:bottom w:val="none" w:sz="0" w:space="0" w:color="auto"/>
                <w:right w:val="none" w:sz="0" w:space="0" w:color="auto"/>
              </w:divBdr>
            </w:div>
            <w:div w:id="1306200859">
              <w:marLeft w:val="0"/>
              <w:marRight w:val="0"/>
              <w:marTop w:val="0"/>
              <w:marBottom w:val="0"/>
              <w:divBdr>
                <w:top w:val="none" w:sz="0" w:space="0" w:color="auto"/>
                <w:left w:val="none" w:sz="0" w:space="0" w:color="auto"/>
                <w:bottom w:val="none" w:sz="0" w:space="0" w:color="auto"/>
                <w:right w:val="none" w:sz="0" w:space="0" w:color="auto"/>
              </w:divBdr>
            </w:div>
            <w:div w:id="190922523">
              <w:marLeft w:val="0"/>
              <w:marRight w:val="0"/>
              <w:marTop w:val="0"/>
              <w:marBottom w:val="0"/>
              <w:divBdr>
                <w:top w:val="none" w:sz="0" w:space="0" w:color="auto"/>
                <w:left w:val="none" w:sz="0" w:space="0" w:color="auto"/>
                <w:bottom w:val="none" w:sz="0" w:space="0" w:color="auto"/>
                <w:right w:val="none" w:sz="0" w:space="0" w:color="auto"/>
              </w:divBdr>
            </w:div>
            <w:div w:id="331838746">
              <w:marLeft w:val="0"/>
              <w:marRight w:val="0"/>
              <w:marTop w:val="0"/>
              <w:marBottom w:val="0"/>
              <w:divBdr>
                <w:top w:val="none" w:sz="0" w:space="0" w:color="auto"/>
                <w:left w:val="none" w:sz="0" w:space="0" w:color="auto"/>
                <w:bottom w:val="none" w:sz="0" w:space="0" w:color="auto"/>
                <w:right w:val="none" w:sz="0" w:space="0" w:color="auto"/>
              </w:divBdr>
            </w:div>
            <w:div w:id="594021">
              <w:marLeft w:val="0"/>
              <w:marRight w:val="0"/>
              <w:marTop w:val="0"/>
              <w:marBottom w:val="0"/>
              <w:divBdr>
                <w:top w:val="none" w:sz="0" w:space="0" w:color="auto"/>
                <w:left w:val="none" w:sz="0" w:space="0" w:color="auto"/>
                <w:bottom w:val="none" w:sz="0" w:space="0" w:color="auto"/>
                <w:right w:val="none" w:sz="0" w:space="0" w:color="auto"/>
              </w:divBdr>
            </w:div>
            <w:div w:id="67771136">
              <w:marLeft w:val="0"/>
              <w:marRight w:val="0"/>
              <w:marTop w:val="0"/>
              <w:marBottom w:val="0"/>
              <w:divBdr>
                <w:top w:val="none" w:sz="0" w:space="0" w:color="auto"/>
                <w:left w:val="none" w:sz="0" w:space="0" w:color="auto"/>
                <w:bottom w:val="none" w:sz="0" w:space="0" w:color="auto"/>
                <w:right w:val="none" w:sz="0" w:space="0" w:color="auto"/>
              </w:divBdr>
            </w:div>
            <w:div w:id="1849633626">
              <w:marLeft w:val="0"/>
              <w:marRight w:val="0"/>
              <w:marTop w:val="0"/>
              <w:marBottom w:val="0"/>
              <w:divBdr>
                <w:top w:val="none" w:sz="0" w:space="0" w:color="auto"/>
                <w:left w:val="none" w:sz="0" w:space="0" w:color="auto"/>
                <w:bottom w:val="none" w:sz="0" w:space="0" w:color="auto"/>
                <w:right w:val="none" w:sz="0" w:space="0" w:color="auto"/>
              </w:divBdr>
            </w:div>
            <w:div w:id="596256149">
              <w:marLeft w:val="0"/>
              <w:marRight w:val="0"/>
              <w:marTop w:val="0"/>
              <w:marBottom w:val="0"/>
              <w:divBdr>
                <w:top w:val="none" w:sz="0" w:space="0" w:color="auto"/>
                <w:left w:val="none" w:sz="0" w:space="0" w:color="auto"/>
                <w:bottom w:val="none" w:sz="0" w:space="0" w:color="auto"/>
                <w:right w:val="none" w:sz="0" w:space="0" w:color="auto"/>
              </w:divBdr>
            </w:div>
            <w:div w:id="1387875049">
              <w:marLeft w:val="0"/>
              <w:marRight w:val="0"/>
              <w:marTop w:val="0"/>
              <w:marBottom w:val="0"/>
              <w:divBdr>
                <w:top w:val="none" w:sz="0" w:space="0" w:color="auto"/>
                <w:left w:val="none" w:sz="0" w:space="0" w:color="auto"/>
                <w:bottom w:val="none" w:sz="0" w:space="0" w:color="auto"/>
                <w:right w:val="none" w:sz="0" w:space="0" w:color="auto"/>
              </w:divBdr>
            </w:div>
            <w:div w:id="2002078170">
              <w:marLeft w:val="0"/>
              <w:marRight w:val="0"/>
              <w:marTop w:val="0"/>
              <w:marBottom w:val="0"/>
              <w:divBdr>
                <w:top w:val="none" w:sz="0" w:space="0" w:color="auto"/>
                <w:left w:val="none" w:sz="0" w:space="0" w:color="auto"/>
                <w:bottom w:val="none" w:sz="0" w:space="0" w:color="auto"/>
                <w:right w:val="none" w:sz="0" w:space="0" w:color="auto"/>
              </w:divBdr>
            </w:div>
            <w:div w:id="1572931152">
              <w:marLeft w:val="0"/>
              <w:marRight w:val="0"/>
              <w:marTop w:val="0"/>
              <w:marBottom w:val="0"/>
              <w:divBdr>
                <w:top w:val="none" w:sz="0" w:space="0" w:color="auto"/>
                <w:left w:val="none" w:sz="0" w:space="0" w:color="auto"/>
                <w:bottom w:val="none" w:sz="0" w:space="0" w:color="auto"/>
                <w:right w:val="none" w:sz="0" w:space="0" w:color="auto"/>
              </w:divBdr>
            </w:div>
            <w:div w:id="797182329">
              <w:marLeft w:val="0"/>
              <w:marRight w:val="0"/>
              <w:marTop w:val="0"/>
              <w:marBottom w:val="0"/>
              <w:divBdr>
                <w:top w:val="none" w:sz="0" w:space="0" w:color="auto"/>
                <w:left w:val="none" w:sz="0" w:space="0" w:color="auto"/>
                <w:bottom w:val="none" w:sz="0" w:space="0" w:color="auto"/>
                <w:right w:val="none" w:sz="0" w:space="0" w:color="auto"/>
              </w:divBdr>
            </w:div>
            <w:div w:id="1775594805">
              <w:marLeft w:val="0"/>
              <w:marRight w:val="0"/>
              <w:marTop w:val="0"/>
              <w:marBottom w:val="0"/>
              <w:divBdr>
                <w:top w:val="none" w:sz="0" w:space="0" w:color="auto"/>
                <w:left w:val="none" w:sz="0" w:space="0" w:color="auto"/>
                <w:bottom w:val="none" w:sz="0" w:space="0" w:color="auto"/>
                <w:right w:val="none" w:sz="0" w:space="0" w:color="auto"/>
              </w:divBdr>
            </w:div>
            <w:div w:id="843669627">
              <w:marLeft w:val="0"/>
              <w:marRight w:val="0"/>
              <w:marTop w:val="0"/>
              <w:marBottom w:val="0"/>
              <w:divBdr>
                <w:top w:val="none" w:sz="0" w:space="0" w:color="auto"/>
                <w:left w:val="none" w:sz="0" w:space="0" w:color="auto"/>
                <w:bottom w:val="none" w:sz="0" w:space="0" w:color="auto"/>
                <w:right w:val="none" w:sz="0" w:space="0" w:color="auto"/>
              </w:divBdr>
            </w:div>
            <w:div w:id="2063556169">
              <w:marLeft w:val="0"/>
              <w:marRight w:val="0"/>
              <w:marTop w:val="0"/>
              <w:marBottom w:val="0"/>
              <w:divBdr>
                <w:top w:val="none" w:sz="0" w:space="0" w:color="auto"/>
                <w:left w:val="none" w:sz="0" w:space="0" w:color="auto"/>
                <w:bottom w:val="none" w:sz="0" w:space="0" w:color="auto"/>
                <w:right w:val="none" w:sz="0" w:space="0" w:color="auto"/>
              </w:divBdr>
            </w:div>
            <w:div w:id="946278037">
              <w:marLeft w:val="0"/>
              <w:marRight w:val="0"/>
              <w:marTop w:val="0"/>
              <w:marBottom w:val="0"/>
              <w:divBdr>
                <w:top w:val="none" w:sz="0" w:space="0" w:color="auto"/>
                <w:left w:val="none" w:sz="0" w:space="0" w:color="auto"/>
                <w:bottom w:val="none" w:sz="0" w:space="0" w:color="auto"/>
                <w:right w:val="none" w:sz="0" w:space="0" w:color="auto"/>
              </w:divBdr>
            </w:div>
            <w:div w:id="2145735856">
              <w:marLeft w:val="0"/>
              <w:marRight w:val="0"/>
              <w:marTop w:val="0"/>
              <w:marBottom w:val="0"/>
              <w:divBdr>
                <w:top w:val="none" w:sz="0" w:space="0" w:color="auto"/>
                <w:left w:val="none" w:sz="0" w:space="0" w:color="auto"/>
                <w:bottom w:val="none" w:sz="0" w:space="0" w:color="auto"/>
                <w:right w:val="none" w:sz="0" w:space="0" w:color="auto"/>
              </w:divBdr>
            </w:div>
            <w:div w:id="311327374">
              <w:marLeft w:val="0"/>
              <w:marRight w:val="0"/>
              <w:marTop w:val="0"/>
              <w:marBottom w:val="0"/>
              <w:divBdr>
                <w:top w:val="none" w:sz="0" w:space="0" w:color="auto"/>
                <w:left w:val="none" w:sz="0" w:space="0" w:color="auto"/>
                <w:bottom w:val="none" w:sz="0" w:space="0" w:color="auto"/>
                <w:right w:val="none" w:sz="0" w:space="0" w:color="auto"/>
              </w:divBdr>
            </w:div>
            <w:div w:id="867720568">
              <w:marLeft w:val="0"/>
              <w:marRight w:val="0"/>
              <w:marTop w:val="0"/>
              <w:marBottom w:val="0"/>
              <w:divBdr>
                <w:top w:val="none" w:sz="0" w:space="0" w:color="auto"/>
                <w:left w:val="none" w:sz="0" w:space="0" w:color="auto"/>
                <w:bottom w:val="none" w:sz="0" w:space="0" w:color="auto"/>
                <w:right w:val="none" w:sz="0" w:space="0" w:color="auto"/>
              </w:divBdr>
            </w:div>
            <w:div w:id="2020693316">
              <w:marLeft w:val="0"/>
              <w:marRight w:val="0"/>
              <w:marTop w:val="0"/>
              <w:marBottom w:val="0"/>
              <w:divBdr>
                <w:top w:val="none" w:sz="0" w:space="0" w:color="auto"/>
                <w:left w:val="none" w:sz="0" w:space="0" w:color="auto"/>
                <w:bottom w:val="none" w:sz="0" w:space="0" w:color="auto"/>
                <w:right w:val="none" w:sz="0" w:space="0" w:color="auto"/>
              </w:divBdr>
            </w:div>
            <w:div w:id="794371912">
              <w:marLeft w:val="0"/>
              <w:marRight w:val="0"/>
              <w:marTop w:val="0"/>
              <w:marBottom w:val="0"/>
              <w:divBdr>
                <w:top w:val="none" w:sz="0" w:space="0" w:color="auto"/>
                <w:left w:val="none" w:sz="0" w:space="0" w:color="auto"/>
                <w:bottom w:val="none" w:sz="0" w:space="0" w:color="auto"/>
                <w:right w:val="none" w:sz="0" w:space="0" w:color="auto"/>
              </w:divBdr>
            </w:div>
            <w:div w:id="260257881">
              <w:marLeft w:val="0"/>
              <w:marRight w:val="0"/>
              <w:marTop w:val="0"/>
              <w:marBottom w:val="0"/>
              <w:divBdr>
                <w:top w:val="none" w:sz="0" w:space="0" w:color="auto"/>
                <w:left w:val="none" w:sz="0" w:space="0" w:color="auto"/>
                <w:bottom w:val="none" w:sz="0" w:space="0" w:color="auto"/>
                <w:right w:val="none" w:sz="0" w:space="0" w:color="auto"/>
              </w:divBdr>
            </w:div>
            <w:div w:id="1358701667">
              <w:marLeft w:val="0"/>
              <w:marRight w:val="0"/>
              <w:marTop w:val="0"/>
              <w:marBottom w:val="0"/>
              <w:divBdr>
                <w:top w:val="none" w:sz="0" w:space="0" w:color="auto"/>
                <w:left w:val="none" w:sz="0" w:space="0" w:color="auto"/>
                <w:bottom w:val="none" w:sz="0" w:space="0" w:color="auto"/>
                <w:right w:val="none" w:sz="0" w:space="0" w:color="auto"/>
              </w:divBdr>
            </w:div>
            <w:div w:id="23605778">
              <w:marLeft w:val="0"/>
              <w:marRight w:val="0"/>
              <w:marTop w:val="0"/>
              <w:marBottom w:val="0"/>
              <w:divBdr>
                <w:top w:val="none" w:sz="0" w:space="0" w:color="auto"/>
                <w:left w:val="none" w:sz="0" w:space="0" w:color="auto"/>
                <w:bottom w:val="none" w:sz="0" w:space="0" w:color="auto"/>
                <w:right w:val="none" w:sz="0" w:space="0" w:color="auto"/>
              </w:divBdr>
            </w:div>
            <w:div w:id="2039889388">
              <w:marLeft w:val="0"/>
              <w:marRight w:val="0"/>
              <w:marTop w:val="0"/>
              <w:marBottom w:val="0"/>
              <w:divBdr>
                <w:top w:val="none" w:sz="0" w:space="0" w:color="auto"/>
                <w:left w:val="none" w:sz="0" w:space="0" w:color="auto"/>
                <w:bottom w:val="none" w:sz="0" w:space="0" w:color="auto"/>
                <w:right w:val="none" w:sz="0" w:space="0" w:color="auto"/>
              </w:divBdr>
            </w:div>
            <w:div w:id="800151347">
              <w:marLeft w:val="0"/>
              <w:marRight w:val="0"/>
              <w:marTop w:val="0"/>
              <w:marBottom w:val="0"/>
              <w:divBdr>
                <w:top w:val="none" w:sz="0" w:space="0" w:color="auto"/>
                <w:left w:val="none" w:sz="0" w:space="0" w:color="auto"/>
                <w:bottom w:val="none" w:sz="0" w:space="0" w:color="auto"/>
                <w:right w:val="none" w:sz="0" w:space="0" w:color="auto"/>
              </w:divBdr>
            </w:div>
            <w:div w:id="1359818012">
              <w:marLeft w:val="0"/>
              <w:marRight w:val="0"/>
              <w:marTop w:val="0"/>
              <w:marBottom w:val="0"/>
              <w:divBdr>
                <w:top w:val="none" w:sz="0" w:space="0" w:color="auto"/>
                <w:left w:val="none" w:sz="0" w:space="0" w:color="auto"/>
                <w:bottom w:val="none" w:sz="0" w:space="0" w:color="auto"/>
                <w:right w:val="none" w:sz="0" w:space="0" w:color="auto"/>
              </w:divBdr>
            </w:div>
            <w:div w:id="673921551">
              <w:marLeft w:val="0"/>
              <w:marRight w:val="0"/>
              <w:marTop w:val="0"/>
              <w:marBottom w:val="0"/>
              <w:divBdr>
                <w:top w:val="none" w:sz="0" w:space="0" w:color="auto"/>
                <w:left w:val="none" w:sz="0" w:space="0" w:color="auto"/>
                <w:bottom w:val="none" w:sz="0" w:space="0" w:color="auto"/>
                <w:right w:val="none" w:sz="0" w:space="0" w:color="auto"/>
              </w:divBdr>
            </w:div>
            <w:div w:id="1907256153">
              <w:marLeft w:val="0"/>
              <w:marRight w:val="0"/>
              <w:marTop w:val="0"/>
              <w:marBottom w:val="0"/>
              <w:divBdr>
                <w:top w:val="none" w:sz="0" w:space="0" w:color="auto"/>
                <w:left w:val="none" w:sz="0" w:space="0" w:color="auto"/>
                <w:bottom w:val="none" w:sz="0" w:space="0" w:color="auto"/>
                <w:right w:val="none" w:sz="0" w:space="0" w:color="auto"/>
              </w:divBdr>
            </w:div>
            <w:div w:id="1528522226">
              <w:marLeft w:val="0"/>
              <w:marRight w:val="0"/>
              <w:marTop w:val="0"/>
              <w:marBottom w:val="0"/>
              <w:divBdr>
                <w:top w:val="none" w:sz="0" w:space="0" w:color="auto"/>
                <w:left w:val="none" w:sz="0" w:space="0" w:color="auto"/>
                <w:bottom w:val="none" w:sz="0" w:space="0" w:color="auto"/>
                <w:right w:val="none" w:sz="0" w:space="0" w:color="auto"/>
              </w:divBdr>
            </w:div>
            <w:div w:id="649140502">
              <w:marLeft w:val="0"/>
              <w:marRight w:val="0"/>
              <w:marTop w:val="0"/>
              <w:marBottom w:val="0"/>
              <w:divBdr>
                <w:top w:val="none" w:sz="0" w:space="0" w:color="auto"/>
                <w:left w:val="none" w:sz="0" w:space="0" w:color="auto"/>
                <w:bottom w:val="none" w:sz="0" w:space="0" w:color="auto"/>
                <w:right w:val="none" w:sz="0" w:space="0" w:color="auto"/>
              </w:divBdr>
            </w:div>
            <w:div w:id="2093578179">
              <w:marLeft w:val="0"/>
              <w:marRight w:val="0"/>
              <w:marTop w:val="0"/>
              <w:marBottom w:val="0"/>
              <w:divBdr>
                <w:top w:val="none" w:sz="0" w:space="0" w:color="auto"/>
                <w:left w:val="none" w:sz="0" w:space="0" w:color="auto"/>
                <w:bottom w:val="none" w:sz="0" w:space="0" w:color="auto"/>
                <w:right w:val="none" w:sz="0" w:space="0" w:color="auto"/>
              </w:divBdr>
            </w:div>
            <w:div w:id="451288816">
              <w:marLeft w:val="0"/>
              <w:marRight w:val="0"/>
              <w:marTop w:val="0"/>
              <w:marBottom w:val="0"/>
              <w:divBdr>
                <w:top w:val="none" w:sz="0" w:space="0" w:color="auto"/>
                <w:left w:val="none" w:sz="0" w:space="0" w:color="auto"/>
                <w:bottom w:val="none" w:sz="0" w:space="0" w:color="auto"/>
                <w:right w:val="none" w:sz="0" w:space="0" w:color="auto"/>
              </w:divBdr>
            </w:div>
            <w:div w:id="10644848">
              <w:marLeft w:val="0"/>
              <w:marRight w:val="0"/>
              <w:marTop w:val="0"/>
              <w:marBottom w:val="0"/>
              <w:divBdr>
                <w:top w:val="none" w:sz="0" w:space="0" w:color="auto"/>
                <w:left w:val="none" w:sz="0" w:space="0" w:color="auto"/>
                <w:bottom w:val="none" w:sz="0" w:space="0" w:color="auto"/>
                <w:right w:val="none" w:sz="0" w:space="0" w:color="auto"/>
              </w:divBdr>
            </w:div>
            <w:div w:id="302391292">
              <w:marLeft w:val="0"/>
              <w:marRight w:val="0"/>
              <w:marTop w:val="0"/>
              <w:marBottom w:val="0"/>
              <w:divBdr>
                <w:top w:val="none" w:sz="0" w:space="0" w:color="auto"/>
                <w:left w:val="none" w:sz="0" w:space="0" w:color="auto"/>
                <w:bottom w:val="none" w:sz="0" w:space="0" w:color="auto"/>
                <w:right w:val="none" w:sz="0" w:space="0" w:color="auto"/>
              </w:divBdr>
            </w:div>
            <w:div w:id="660692540">
              <w:marLeft w:val="0"/>
              <w:marRight w:val="0"/>
              <w:marTop w:val="0"/>
              <w:marBottom w:val="0"/>
              <w:divBdr>
                <w:top w:val="none" w:sz="0" w:space="0" w:color="auto"/>
                <w:left w:val="none" w:sz="0" w:space="0" w:color="auto"/>
                <w:bottom w:val="none" w:sz="0" w:space="0" w:color="auto"/>
                <w:right w:val="none" w:sz="0" w:space="0" w:color="auto"/>
              </w:divBdr>
            </w:div>
            <w:div w:id="1274676530">
              <w:marLeft w:val="0"/>
              <w:marRight w:val="0"/>
              <w:marTop w:val="0"/>
              <w:marBottom w:val="0"/>
              <w:divBdr>
                <w:top w:val="none" w:sz="0" w:space="0" w:color="auto"/>
                <w:left w:val="none" w:sz="0" w:space="0" w:color="auto"/>
                <w:bottom w:val="none" w:sz="0" w:space="0" w:color="auto"/>
                <w:right w:val="none" w:sz="0" w:space="0" w:color="auto"/>
              </w:divBdr>
            </w:div>
            <w:div w:id="1661957887">
              <w:marLeft w:val="0"/>
              <w:marRight w:val="0"/>
              <w:marTop w:val="0"/>
              <w:marBottom w:val="0"/>
              <w:divBdr>
                <w:top w:val="none" w:sz="0" w:space="0" w:color="auto"/>
                <w:left w:val="none" w:sz="0" w:space="0" w:color="auto"/>
                <w:bottom w:val="none" w:sz="0" w:space="0" w:color="auto"/>
                <w:right w:val="none" w:sz="0" w:space="0" w:color="auto"/>
              </w:divBdr>
            </w:div>
            <w:div w:id="1008750197">
              <w:marLeft w:val="0"/>
              <w:marRight w:val="0"/>
              <w:marTop w:val="0"/>
              <w:marBottom w:val="0"/>
              <w:divBdr>
                <w:top w:val="none" w:sz="0" w:space="0" w:color="auto"/>
                <w:left w:val="none" w:sz="0" w:space="0" w:color="auto"/>
                <w:bottom w:val="none" w:sz="0" w:space="0" w:color="auto"/>
                <w:right w:val="none" w:sz="0" w:space="0" w:color="auto"/>
              </w:divBdr>
            </w:div>
            <w:div w:id="1987469422">
              <w:marLeft w:val="0"/>
              <w:marRight w:val="0"/>
              <w:marTop w:val="0"/>
              <w:marBottom w:val="0"/>
              <w:divBdr>
                <w:top w:val="none" w:sz="0" w:space="0" w:color="auto"/>
                <w:left w:val="none" w:sz="0" w:space="0" w:color="auto"/>
                <w:bottom w:val="none" w:sz="0" w:space="0" w:color="auto"/>
                <w:right w:val="none" w:sz="0" w:space="0" w:color="auto"/>
              </w:divBdr>
            </w:div>
            <w:div w:id="289164767">
              <w:marLeft w:val="0"/>
              <w:marRight w:val="0"/>
              <w:marTop w:val="0"/>
              <w:marBottom w:val="0"/>
              <w:divBdr>
                <w:top w:val="none" w:sz="0" w:space="0" w:color="auto"/>
                <w:left w:val="none" w:sz="0" w:space="0" w:color="auto"/>
                <w:bottom w:val="none" w:sz="0" w:space="0" w:color="auto"/>
                <w:right w:val="none" w:sz="0" w:space="0" w:color="auto"/>
              </w:divBdr>
            </w:div>
            <w:div w:id="2064328857">
              <w:marLeft w:val="0"/>
              <w:marRight w:val="0"/>
              <w:marTop w:val="0"/>
              <w:marBottom w:val="0"/>
              <w:divBdr>
                <w:top w:val="none" w:sz="0" w:space="0" w:color="auto"/>
                <w:left w:val="none" w:sz="0" w:space="0" w:color="auto"/>
                <w:bottom w:val="none" w:sz="0" w:space="0" w:color="auto"/>
                <w:right w:val="none" w:sz="0" w:space="0" w:color="auto"/>
              </w:divBdr>
            </w:div>
            <w:div w:id="354815126">
              <w:marLeft w:val="0"/>
              <w:marRight w:val="0"/>
              <w:marTop w:val="0"/>
              <w:marBottom w:val="0"/>
              <w:divBdr>
                <w:top w:val="none" w:sz="0" w:space="0" w:color="auto"/>
                <w:left w:val="none" w:sz="0" w:space="0" w:color="auto"/>
                <w:bottom w:val="none" w:sz="0" w:space="0" w:color="auto"/>
                <w:right w:val="none" w:sz="0" w:space="0" w:color="auto"/>
              </w:divBdr>
            </w:div>
            <w:div w:id="1570072419">
              <w:marLeft w:val="0"/>
              <w:marRight w:val="0"/>
              <w:marTop w:val="0"/>
              <w:marBottom w:val="0"/>
              <w:divBdr>
                <w:top w:val="none" w:sz="0" w:space="0" w:color="auto"/>
                <w:left w:val="none" w:sz="0" w:space="0" w:color="auto"/>
                <w:bottom w:val="none" w:sz="0" w:space="0" w:color="auto"/>
                <w:right w:val="none" w:sz="0" w:space="0" w:color="auto"/>
              </w:divBdr>
            </w:div>
            <w:div w:id="1913739237">
              <w:marLeft w:val="0"/>
              <w:marRight w:val="0"/>
              <w:marTop w:val="0"/>
              <w:marBottom w:val="0"/>
              <w:divBdr>
                <w:top w:val="none" w:sz="0" w:space="0" w:color="auto"/>
                <w:left w:val="none" w:sz="0" w:space="0" w:color="auto"/>
                <w:bottom w:val="none" w:sz="0" w:space="0" w:color="auto"/>
                <w:right w:val="none" w:sz="0" w:space="0" w:color="auto"/>
              </w:divBdr>
            </w:div>
            <w:div w:id="243689827">
              <w:marLeft w:val="0"/>
              <w:marRight w:val="0"/>
              <w:marTop w:val="0"/>
              <w:marBottom w:val="0"/>
              <w:divBdr>
                <w:top w:val="none" w:sz="0" w:space="0" w:color="auto"/>
                <w:left w:val="none" w:sz="0" w:space="0" w:color="auto"/>
                <w:bottom w:val="none" w:sz="0" w:space="0" w:color="auto"/>
                <w:right w:val="none" w:sz="0" w:space="0" w:color="auto"/>
              </w:divBdr>
            </w:div>
            <w:div w:id="532421192">
              <w:marLeft w:val="0"/>
              <w:marRight w:val="0"/>
              <w:marTop w:val="0"/>
              <w:marBottom w:val="0"/>
              <w:divBdr>
                <w:top w:val="none" w:sz="0" w:space="0" w:color="auto"/>
                <w:left w:val="none" w:sz="0" w:space="0" w:color="auto"/>
                <w:bottom w:val="none" w:sz="0" w:space="0" w:color="auto"/>
                <w:right w:val="none" w:sz="0" w:space="0" w:color="auto"/>
              </w:divBdr>
            </w:div>
            <w:div w:id="1379165389">
              <w:marLeft w:val="0"/>
              <w:marRight w:val="0"/>
              <w:marTop w:val="0"/>
              <w:marBottom w:val="0"/>
              <w:divBdr>
                <w:top w:val="none" w:sz="0" w:space="0" w:color="auto"/>
                <w:left w:val="none" w:sz="0" w:space="0" w:color="auto"/>
                <w:bottom w:val="none" w:sz="0" w:space="0" w:color="auto"/>
                <w:right w:val="none" w:sz="0" w:space="0" w:color="auto"/>
              </w:divBdr>
            </w:div>
            <w:div w:id="814102839">
              <w:marLeft w:val="0"/>
              <w:marRight w:val="0"/>
              <w:marTop w:val="0"/>
              <w:marBottom w:val="0"/>
              <w:divBdr>
                <w:top w:val="none" w:sz="0" w:space="0" w:color="auto"/>
                <w:left w:val="none" w:sz="0" w:space="0" w:color="auto"/>
                <w:bottom w:val="none" w:sz="0" w:space="0" w:color="auto"/>
                <w:right w:val="none" w:sz="0" w:space="0" w:color="auto"/>
              </w:divBdr>
            </w:div>
            <w:div w:id="2075929785">
              <w:marLeft w:val="0"/>
              <w:marRight w:val="0"/>
              <w:marTop w:val="0"/>
              <w:marBottom w:val="0"/>
              <w:divBdr>
                <w:top w:val="none" w:sz="0" w:space="0" w:color="auto"/>
                <w:left w:val="none" w:sz="0" w:space="0" w:color="auto"/>
                <w:bottom w:val="none" w:sz="0" w:space="0" w:color="auto"/>
                <w:right w:val="none" w:sz="0" w:space="0" w:color="auto"/>
              </w:divBdr>
            </w:div>
            <w:div w:id="1493526783">
              <w:marLeft w:val="0"/>
              <w:marRight w:val="0"/>
              <w:marTop w:val="0"/>
              <w:marBottom w:val="0"/>
              <w:divBdr>
                <w:top w:val="none" w:sz="0" w:space="0" w:color="auto"/>
                <w:left w:val="none" w:sz="0" w:space="0" w:color="auto"/>
                <w:bottom w:val="none" w:sz="0" w:space="0" w:color="auto"/>
                <w:right w:val="none" w:sz="0" w:space="0" w:color="auto"/>
              </w:divBdr>
            </w:div>
            <w:div w:id="839656210">
              <w:marLeft w:val="0"/>
              <w:marRight w:val="0"/>
              <w:marTop w:val="0"/>
              <w:marBottom w:val="0"/>
              <w:divBdr>
                <w:top w:val="none" w:sz="0" w:space="0" w:color="auto"/>
                <w:left w:val="none" w:sz="0" w:space="0" w:color="auto"/>
                <w:bottom w:val="none" w:sz="0" w:space="0" w:color="auto"/>
                <w:right w:val="none" w:sz="0" w:space="0" w:color="auto"/>
              </w:divBdr>
            </w:div>
            <w:div w:id="245305542">
              <w:marLeft w:val="0"/>
              <w:marRight w:val="0"/>
              <w:marTop w:val="0"/>
              <w:marBottom w:val="0"/>
              <w:divBdr>
                <w:top w:val="none" w:sz="0" w:space="0" w:color="auto"/>
                <w:left w:val="none" w:sz="0" w:space="0" w:color="auto"/>
                <w:bottom w:val="none" w:sz="0" w:space="0" w:color="auto"/>
                <w:right w:val="none" w:sz="0" w:space="0" w:color="auto"/>
              </w:divBdr>
            </w:div>
            <w:div w:id="2030251237">
              <w:marLeft w:val="0"/>
              <w:marRight w:val="0"/>
              <w:marTop w:val="0"/>
              <w:marBottom w:val="0"/>
              <w:divBdr>
                <w:top w:val="none" w:sz="0" w:space="0" w:color="auto"/>
                <w:left w:val="none" w:sz="0" w:space="0" w:color="auto"/>
                <w:bottom w:val="none" w:sz="0" w:space="0" w:color="auto"/>
                <w:right w:val="none" w:sz="0" w:space="0" w:color="auto"/>
              </w:divBdr>
            </w:div>
            <w:div w:id="1633250576">
              <w:marLeft w:val="0"/>
              <w:marRight w:val="0"/>
              <w:marTop w:val="0"/>
              <w:marBottom w:val="0"/>
              <w:divBdr>
                <w:top w:val="none" w:sz="0" w:space="0" w:color="auto"/>
                <w:left w:val="none" w:sz="0" w:space="0" w:color="auto"/>
                <w:bottom w:val="none" w:sz="0" w:space="0" w:color="auto"/>
                <w:right w:val="none" w:sz="0" w:space="0" w:color="auto"/>
              </w:divBdr>
            </w:div>
            <w:div w:id="546259103">
              <w:marLeft w:val="0"/>
              <w:marRight w:val="0"/>
              <w:marTop w:val="0"/>
              <w:marBottom w:val="0"/>
              <w:divBdr>
                <w:top w:val="none" w:sz="0" w:space="0" w:color="auto"/>
                <w:left w:val="none" w:sz="0" w:space="0" w:color="auto"/>
                <w:bottom w:val="none" w:sz="0" w:space="0" w:color="auto"/>
                <w:right w:val="none" w:sz="0" w:space="0" w:color="auto"/>
              </w:divBdr>
            </w:div>
            <w:div w:id="749620082">
              <w:marLeft w:val="0"/>
              <w:marRight w:val="0"/>
              <w:marTop w:val="0"/>
              <w:marBottom w:val="0"/>
              <w:divBdr>
                <w:top w:val="none" w:sz="0" w:space="0" w:color="auto"/>
                <w:left w:val="none" w:sz="0" w:space="0" w:color="auto"/>
                <w:bottom w:val="none" w:sz="0" w:space="0" w:color="auto"/>
                <w:right w:val="none" w:sz="0" w:space="0" w:color="auto"/>
              </w:divBdr>
            </w:div>
            <w:div w:id="2119909880">
              <w:marLeft w:val="0"/>
              <w:marRight w:val="0"/>
              <w:marTop w:val="0"/>
              <w:marBottom w:val="0"/>
              <w:divBdr>
                <w:top w:val="none" w:sz="0" w:space="0" w:color="auto"/>
                <w:left w:val="none" w:sz="0" w:space="0" w:color="auto"/>
                <w:bottom w:val="none" w:sz="0" w:space="0" w:color="auto"/>
                <w:right w:val="none" w:sz="0" w:space="0" w:color="auto"/>
              </w:divBdr>
            </w:div>
            <w:div w:id="1621186494">
              <w:marLeft w:val="0"/>
              <w:marRight w:val="0"/>
              <w:marTop w:val="0"/>
              <w:marBottom w:val="0"/>
              <w:divBdr>
                <w:top w:val="none" w:sz="0" w:space="0" w:color="auto"/>
                <w:left w:val="none" w:sz="0" w:space="0" w:color="auto"/>
                <w:bottom w:val="none" w:sz="0" w:space="0" w:color="auto"/>
                <w:right w:val="none" w:sz="0" w:space="0" w:color="auto"/>
              </w:divBdr>
            </w:div>
            <w:div w:id="687099761">
              <w:marLeft w:val="0"/>
              <w:marRight w:val="0"/>
              <w:marTop w:val="0"/>
              <w:marBottom w:val="0"/>
              <w:divBdr>
                <w:top w:val="none" w:sz="0" w:space="0" w:color="auto"/>
                <w:left w:val="none" w:sz="0" w:space="0" w:color="auto"/>
                <w:bottom w:val="none" w:sz="0" w:space="0" w:color="auto"/>
                <w:right w:val="none" w:sz="0" w:space="0" w:color="auto"/>
              </w:divBdr>
            </w:div>
            <w:div w:id="1024477019">
              <w:marLeft w:val="0"/>
              <w:marRight w:val="0"/>
              <w:marTop w:val="0"/>
              <w:marBottom w:val="0"/>
              <w:divBdr>
                <w:top w:val="none" w:sz="0" w:space="0" w:color="auto"/>
                <w:left w:val="none" w:sz="0" w:space="0" w:color="auto"/>
                <w:bottom w:val="none" w:sz="0" w:space="0" w:color="auto"/>
                <w:right w:val="none" w:sz="0" w:space="0" w:color="auto"/>
              </w:divBdr>
            </w:div>
            <w:div w:id="343283218">
              <w:marLeft w:val="0"/>
              <w:marRight w:val="0"/>
              <w:marTop w:val="0"/>
              <w:marBottom w:val="0"/>
              <w:divBdr>
                <w:top w:val="none" w:sz="0" w:space="0" w:color="auto"/>
                <w:left w:val="none" w:sz="0" w:space="0" w:color="auto"/>
                <w:bottom w:val="none" w:sz="0" w:space="0" w:color="auto"/>
                <w:right w:val="none" w:sz="0" w:space="0" w:color="auto"/>
              </w:divBdr>
            </w:div>
            <w:div w:id="1270511156">
              <w:marLeft w:val="0"/>
              <w:marRight w:val="0"/>
              <w:marTop w:val="0"/>
              <w:marBottom w:val="0"/>
              <w:divBdr>
                <w:top w:val="none" w:sz="0" w:space="0" w:color="auto"/>
                <w:left w:val="none" w:sz="0" w:space="0" w:color="auto"/>
                <w:bottom w:val="none" w:sz="0" w:space="0" w:color="auto"/>
                <w:right w:val="none" w:sz="0" w:space="0" w:color="auto"/>
              </w:divBdr>
            </w:div>
            <w:div w:id="1607955390">
              <w:marLeft w:val="0"/>
              <w:marRight w:val="0"/>
              <w:marTop w:val="0"/>
              <w:marBottom w:val="0"/>
              <w:divBdr>
                <w:top w:val="none" w:sz="0" w:space="0" w:color="auto"/>
                <w:left w:val="none" w:sz="0" w:space="0" w:color="auto"/>
                <w:bottom w:val="none" w:sz="0" w:space="0" w:color="auto"/>
                <w:right w:val="none" w:sz="0" w:space="0" w:color="auto"/>
              </w:divBdr>
            </w:div>
            <w:div w:id="1671787478">
              <w:marLeft w:val="0"/>
              <w:marRight w:val="0"/>
              <w:marTop w:val="0"/>
              <w:marBottom w:val="0"/>
              <w:divBdr>
                <w:top w:val="none" w:sz="0" w:space="0" w:color="auto"/>
                <w:left w:val="none" w:sz="0" w:space="0" w:color="auto"/>
                <w:bottom w:val="none" w:sz="0" w:space="0" w:color="auto"/>
                <w:right w:val="none" w:sz="0" w:space="0" w:color="auto"/>
              </w:divBdr>
            </w:div>
            <w:div w:id="2014795268">
              <w:marLeft w:val="0"/>
              <w:marRight w:val="0"/>
              <w:marTop w:val="0"/>
              <w:marBottom w:val="0"/>
              <w:divBdr>
                <w:top w:val="none" w:sz="0" w:space="0" w:color="auto"/>
                <w:left w:val="none" w:sz="0" w:space="0" w:color="auto"/>
                <w:bottom w:val="none" w:sz="0" w:space="0" w:color="auto"/>
                <w:right w:val="none" w:sz="0" w:space="0" w:color="auto"/>
              </w:divBdr>
            </w:div>
            <w:div w:id="67457121">
              <w:marLeft w:val="0"/>
              <w:marRight w:val="0"/>
              <w:marTop w:val="0"/>
              <w:marBottom w:val="0"/>
              <w:divBdr>
                <w:top w:val="none" w:sz="0" w:space="0" w:color="auto"/>
                <w:left w:val="none" w:sz="0" w:space="0" w:color="auto"/>
                <w:bottom w:val="none" w:sz="0" w:space="0" w:color="auto"/>
                <w:right w:val="none" w:sz="0" w:space="0" w:color="auto"/>
              </w:divBdr>
            </w:div>
            <w:div w:id="994261342">
              <w:marLeft w:val="0"/>
              <w:marRight w:val="0"/>
              <w:marTop w:val="0"/>
              <w:marBottom w:val="0"/>
              <w:divBdr>
                <w:top w:val="none" w:sz="0" w:space="0" w:color="auto"/>
                <w:left w:val="none" w:sz="0" w:space="0" w:color="auto"/>
                <w:bottom w:val="none" w:sz="0" w:space="0" w:color="auto"/>
                <w:right w:val="none" w:sz="0" w:space="0" w:color="auto"/>
              </w:divBdr>
            </w:div>
            <w:div w:id="1584335936">
              <w:marLeft w:val="0"/>
              <w:marRight w:val="0"/>
              <w:marTop w:val="0"/>
              <w:marBottom w:val="0"/>
              <w:divBdr>
                <w:top w:val="none" w:sz="0" w:space="0" w:color="auto"/>
                <w:left w:val="none" w:sz="0" w:space="0" w:color="auto"/>
                <w:bottom w:val="none" w:sz="0" w:space="0" w:color="auto"/>
                <w:right w:val="none" w:sz="0" w:space="0" w:color="auto"/>
              </w:divBdr>
            </w:div>
            <w:div w:id="2099404141">
              <w:marLeft w:val="0"/>
              <w:marRight w:val="0"/>
              <w:marTop w:val="0"/>
              <w:marBottom w:val="0"/>
              <w:divBdr>
                <w:top w:val="none" w:sz="0" w:space="0" w:color="auto"/>
                <w:left w:val="none" w:sz="0" w:space="0" w:color="auto"/>
                <w:bottom w:val="none" w:sz="0" w:space="0" w:color="auto"/>
                <w:right w:val="none" w:sz="0" w:space="0" w:color="auto"/>
              </w:divBdr>
            </w:div>
            <w:div w:id="1409114388">
              <w:marLeft w:val="0"/>
              <w:marRight w:val="0"/>
              <w:marTop w:val="0"/>
              <w:marBottom w:val="0"/>
              <w:divBdr>
                <w:top w:val="none" w:sz="0" w:space="0" w:color="auto"/>
                <w:left w:val="none" w:sz="0" w:space="0" w:color="auto"/>
                <w:bottom w:val="none" w:sz="0" w:space="0" w:color="auto"/>
                <w:right w:val="none" w:sz="0" w:space="0" w:color="auto"/>
              </w:divBdr>
            </w:div>
            <w:div w:id="1359743867">
              <w:marLeft w:val="0"/>
              <w:marRight w:val="0"/>
              <w:marTop w:val="0"/>
              <w:marBottom w:val="0"/>
              <w:divBdr>
                <w:top w:val="none" w:sz="0" w:space="0" w:color="auto"/>
                <w:left w:val="none" w:sz="0" w:space="0" w:color="auto"/>
                <w:bottom w:val="none" w:sz="0" w:space="0" w:color="auto"/>
                <w:right w:val="none" w:sz="0" w:space="0" w:color="auto"/>
              </w:divBdr>
            </w:div>
            <w:div w:id="1719743841">
              <w:marLeft w:val="0"/>
              <w:marRight w:val="0"/>
              <w:marTop w:val="0"/>
              <w:marBottom w:val="0"/>
              <w:divBdr>
                <w:top w:val="none" w:sz="0" w:space="0" w:color="auto"/>
                <w:left w:val="none" w:sz="0" w:space="0" w:color="auto"/>
                <w:bottom w:val="none" w:sz="0" w:space="0" w:color="auto"/>
                <w:right w:val="none" w:sz="0" w:space="0" w:color="auto"/>
              </w:divBdr>
            </w:div>
            <w:div w:id="1386833220">
              <w:marLeft w:val="0"/>
              <w:marRight w:val="0"/>
              <w:marTop w:val="0"/>
              <w:marBottom w:val="0"/>
              <w:divBdr>
                <w:top w:val="none" w:sz="0" w:space="0" w:color="auto"/>
                <w:left w:val="none" w:sz="0" w:space="0" w:color="auto"/>
                <w:bottom w:val="none" w:sz="0" w:space="0" w:color="auto"/>
                <w:right w:val="none" w:sz="0" w:space="0" w:color="auto"/>
              </w:divBdr>
            </w:div>
            <w:div w:id="21514858">
              <w:marLeft w:val="0"/>
              <w:marRight w:val="0"/>
              <w:marTop w:val="0"/>
              <w:marBottom w:val="0"/>
              <w:divBdr>
                <w:top w:val="none" w:sz="0" w:space="0" w:color="auto"/>
                <w:left w:val="none" w:sz="0" w:space="0" w:color="auto"/>
                <w:bottom w:val="none" w:sz="0" w:space="0" w:color="auto"/>
                <w:right w:val="none" w:sz="0" w:space="0" w:color="auto"/>
              </w:divBdr>
            </w:div>
            <w:div w:id="1484157317">
              <w:marLeft w:val="0"/>
              <w:marRight w:val="0"/>
              <w:marTop w:val="0"/>
              <w:marBottom w:val="0"/>
              <w:divBdr>
                <w:top w:val="none" w:sz="0" w:space="0" w:color="auto"/>
                <w:left w:val="none" w:sz="0" w:space="0" w:color="auto"/>
                <w:bottom w:val="none" w:sz="0" w:space="0" w:color="auto"/>
                <w:right w:val="none" w:sz="0" w:space="0" w:color="auto"/>
              </w:divBdr>
            </w:div>
            <w:div w:id="632297936">
              <w:marLeft w:val="0"/>
              <w:marRight w:val="0"/>
              <w:marTop w:val="0"/>
              <w:marBottom w:val="0"/>
              <w:divBdr>
                <w:top w:val="none" w:sz="0" w:space="0" w:color="auto"/>
                <w:left w:val="none" w:sz="0" w:space="0" w:color="auto"/>
                <w:bottom w:val="none" w:sz="0" w:space="0" w:color="auto"/>
                <w:right w:val="none" w:sz="0" w:space="0" w:color="auto"/>
              </w:divBdr>
            </w:div>
            <w:div w:id="1583678422">
              <w:marLeft w:val="0"/>
              <w:marRight w:val="0"/>
              <w:marTop w:val="0"/>
              <w:marBottom w:val="0"/>
              <w:divBdr>
                <w:top w:val="none" w:sz="0" w:space="0" w:color="auto"/>
                <w:left w:val="none" w:sz="0" w:space="0" w:color="auto"/>
                <w:bottom w:val="none" w:sz="0" w:space="0" w:color="auto"/>
                <w:right w:val="none" w:sz="0" w:space="0" w:color="auto"/>
              </w:divBdr>
            </w:div>
            <w:div w:id="1063524462">
              <w:marLeft w:val="0"/>
              <w:marRight w:val="0"/>
              <w:marTop w:val="0"/>
              <w:marBottom w:val="0"/>
              <w:divBdr>
                <w:top w:val="none" w:sz="0" w:space="0" w:color="auto"/>
                <w:left w:val="none" w:sz="0" w:space="0" w:color="auto"/>
                <w:bottom w:val="none" w:sz="0" w:space="0" w:color="auto"/>
                <w:right w:val="none" w:sz="0" w:space="0" w:color="auto"/>
              </w:divBdr>
            </w:div>
            <w:div w:id="1217818668">
              <w:marLeft w:val="0"/>
              <w:marRight w:val="0"/>
              <w:marTop w:val="0"/>
              <w:marBottom w:val="0"/>
              <w:divBdr>
                <w:top w:val="none" w:sz="0" w:space="0" w:color="auto"/>
                <w:left w:val="none" w:sz="0" w:space="0" w:color="auto"/>
                <w:bottom w:val="none" w:sz="0" w:space="0" w:color="auto"/>
                <w:right w:val="none" w:sz="0" w:space="0" w:color="auto"/>
              </w:divBdr>
            </w:div>
            <w:div w:id="2126338491">
              <w:marLeft w:val="0"/>
              <w:marRight w:val="0"/>
              <w:marTop w:val="0"/>
              <w:marBottom w:val="0"/>
              <w:divBdr>
                <w:top w:val="none" w:sz="0" w:space="0" w:color="auto"/>
                <w:left w:val="none" w:sz="0" w:space="0" w:color="auto"/>
                <w:bottom w:val="none" w:sz="0" w:space="0" w:color="auto"/>
                <w:right w:val="none" w:sz="0" w:space="0" w:color="auto"/>
              </w:divBdr>
            </w:div>
            <w:div w:id="1991325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0480999">
      <w:bodyDiv w:val="1"/>
      <w:marLeft w:val="0"/>
      <w:marRight w:val="0"/>
      <w:marTop w:val="0"/>
      <w:marBottom w:val="0"/>
      <w:divBdr>
        <w:top w:val="none" w:sz="0" w:space="0" w:color="auto"/>
        <w:left w:val="none" w:sz="0" w:space="0" w:color="auto"/>
        <w:bottom w:val="none" w:sz="0" w:space="0" w:color="auto"/>
        <w:right w:val="none" w:sz="0" w:space="0" w:color="auto"/>
      </w:divBdr>
      <w:divsChild>
        <w:div w:id="854343071">
          <w:marLeft w:val="0"/>
          <w:marRight w:val="0"/>
          <w:marTop w:val="0"/>
          <w:marBottom w:val="0"/>
          <w:divBdr>
            <w:top w:val="none" w:sz="0" w:space="0" w:color="auto"/>
            <w:left w:val="none" w:sz="0" w:space="0" w:color="auto"/>
            <w:bottom w:val="none" w:sz="0" w:space="0" w:color="auto"/>
            <w:right w:val="none" w:sz="0" w:space="0" w:color="auto"/>
          </w:divBdr>
          <w:divsChild>
            <w:div w:id="1155301022">
              <w:marLeft w:val="0"/>
              <w:marRight w:val="0"/>
              <w:marTop w:val="0"/>
              <w:marBottom w:val="0"/>
              <w:divBdr>
                <w:top w:val="none" w:sz="0" w:space="0" w:color="auto"/>
                <w:left w:val="none" w:sz="0" w:space="0" w:color="auto"/>
                <w:bottom w:val="none" w:sz="0" w:space="0" w:color="auto"/>
                <w:right w:val="none" w:sz="0" w:space="0" w:color="auto"/>
              </w:divBdr>
            </w:div>
            <w:div w:id="587429235">
              <w:marLeft w:val="0"/>
              <w:marRight w:val="0"/>
              <w:marTop w:val="0"/>
              <w:marBottom w:val="0"/>
              <w:divBdr>
                <w:top w:val="none" w:sz="0" w:space="0" w:color="auto"/>
                <w:left w:val="none" w:sz="0" w:space="0" w:color="auto"/>
                <w:bottom w:val="none" w:sz="0" w:space="0" w:color="auto"/>
                <w:right w:val="none" w:sz="0" w:space="0" w:color="auto"/>
              </w:divBdr>
            </w:div>
            <w:div w:id="1666712484">
              <w:marLeft w:val="0"/>
              <w:marRight w:val="0"/>
              <w:marTop w:val="0"/>
              <w:marBottom w:val="0"/>
              <w:divBdr>
                <w:top w:val="none" w:sz="0" w:space="0" w:color="auto"/>
                <w:left w:val="none" w:sz="0" w:space="0" w:color="auto"/>
                <w:bottom w:val="none" w:sz="0" w:space="0" w:color="auto"/>
                <w:right w:val="none" w:sz="0" w:space="0" w:color="auto"/>
              </w:divBdr>
            </w:div>
            <w:div w:id="558055245">
              <w:marLeft w:val="0"/>
              <w:marRight w:val="0"/>
              <w:marTop w:val="0"/>
              <w:marBottom w:val="0"/>
              <w:divBdr>
                <w:top w:val="none" w:sz="0" w:space="0" w:color="auto"/>
                <w:left w:val="none" w:sz="0" w:space="0" w:color="auto"/>
                <w:bottom w:val="none" w:sz="0" w:space="0" w:color="auto"/>
                <w:right w:val="none" w:sz="0" w:space="0" w:color="auto"/>
              </w:divBdr>
            </w:div>
            <w:div w:id="426467035">
              <w:marLeft w:val="0"/>
              <w:marRight w:val="0"/>
              <w:marTop w:val="0"/>
              <w:marBottom w:val="0"/>
              <w:divBdr>
                <w:top w:val="none" w:sz="0" w:space="0" w:color="auto"/>
                <w:left w:val="none" w:sz="0" w:space="0" w:color="auto"/>
                <w:bottom w:val="none" w:sz="0" w:space="0" w:color="auto"/>
                <w:right w:val="none" w:sz="0" w:space="0" w:color="auto"/>
              </w:divBdr>
            </w:div>
            <w:div w:id="263344605">
              <w:marLeft w:val="0"/>
              <w:marRight w:val="0"/>
              <w:marTop w:val="0"/>
              <w:marBottom w:val="0"/>
              <w:divBdr>
                <w:top w:val="none" w:sz="0" w:space="0" w:color="auto"/>
                <w:left w:val="none" w:sz="0" w:space="0" w:color="auto"/>
                <w:bottom w:val="none" w:sz="0" w:space="0" w:color="auto"/>
                <w:right w:val="none" w:sz="0" w:space="0" w:color="auto"/>
              </w:divBdr>
            </w:div>
            <w:div w:id="507328405">
              <w:marLeft w:val="0"/>
              <w:marRight w:val="0"/>
              <w:marTop w:val="0"/>
              <w:marBottom w:val="0"/>
              <w:divBdr>
                <w:top w:val="none" w:sz="0" w:space="0" w:color="auto"/>
                <w:left w:val="none" w:sz="0" w:space="0" w:color="auto"/>
                <w:bottom w:val="none" w:sz="0" w:space="0" w:color="auto"/>
                <w:right w:val="none" w:sz="0" w:space="0" w:color="auto"/>
              </w:divBdr>
            </w:div>
            <w:div w:id="1877620877">
              <w:marLeft w:val="0"/>
              <w:marRight w:val="0"/>
              <w:marTop w:val="0"/>
              <w:marBottom w:val="0"/>
              <w:divBdr>
                <w:top w:val="none" w:sz="0" w:space="0" w:color="auto"/>
                <w:left w:val="none" w:sz="0" w:space="0" w:color="auto"/>
                <w:bottom w:val="none" w:sz="0" w:space="0" w:color="auto"/>
                <w:right w:val="none" w:sz="0" w:space="0" w:color="auto"/>
              </w:divBdr>
            </w:div>
            <w:div w:id="591164892">
              <w:marLeft w:val="0"/>
              <w:marRight w:val="0"/>
              <w:marTop w:val="0"/>
              <w:marBottom w:val="0"/>
              <w:divBdr>
                <w:top w:val="none" w:sz="0" w:space="0" w:color="auto"/>
                <w:left w:val="none" w:sz="0" w:space="0" w:color="auto"/>
                <w:bottom w:val="none" w:sz="0" w:space="0" w:color="auto"/>
                <w:right w:val="none" w:sz="0" w:space="0" w:color="auto"/>
              </w:divBdr>
            </w:div>
            <w:div w:id="393361508">
              <w:marLeft w:val="0"/>
              <w:marRight w:val="0"/>
              <w:marTop w:val="0"/>
              <w:marBottom w:val="0"/>
              <w:divBdr>
                <w:top w:val="none" w:sz="0" w:space="0" w:color="auto"/>
                <w:left w:val="none" w:sz="0" w:space="0" w:color="auto"/>
                <w:bottom w:val="none" w:sz="0" w:space="0" w:color="auto"/>
                <w:right w:val="none" w:sz="0" w:space="0" w:color="auto"/>
              </w:divBdr>
            </w:div>
            <w:div w:id="1663971302">
              <w:marLeft w:val="0"/>
              <w:marRight w:val="0"/>
              <w:marTop w:val="0"/>
              <w:marBottom w:val="0"/>
              <w:divBdr>
                <w:top w:val="none" w:sz="0" w:space="0" w:color="auto"/>
                <w:left w:val="none" w:sz="0" w:space="0" w:color="auto"/>
                <w:bottom w:val="none" w:sz="0" w:space="0" w:color="auto"/>
                <w:right w:val="none" w:sz="0" w:space="0" w:color="auto"/>
              </w:divBdr>
            </w:div>
            <w:div w:id="599139389">
              <w:marLeft w:val="0"/>
              <w:marRight w:val="0"/>
              <w:marTop w:val="0"/>
              <w:marBottom w:val="0"/>
              <w:divBdr>
                <w:top w:val="none" w:sz="0" w:space="0" w:color="auto"/>
                <w:left w:val="none" w:sz="0" w:space="0" w:color="auto"/>
                <w:bottom w:val="none" w:sz="0" w:space="0" w:color="auto"/>
                <w:right w:val="none" w:sz="0" w:space="0" w:color="auto"/>
              </w:divBdr>
            </w:div>
            <w:div w:id="1108113119">
              <w:marLeft w:val="0"/>
              <w:marRight w:val="0"/>
              <w:marTop w:val="0"/>
              <w:marBottom w:val="0"/>
              <w:divBdr>
                <w:top w:val="none" w:sz="0" w:space="0" w:color="auto"/>
                <w:left w:val="none" w:sz="0" w:space="0" w:color="auto"/>
                <w:bottom w:val="none" w:sz="0" w:space="0" w:color="auto"/>
                <w:right w:val="none" w:sz="0" w:space="0" w:color="auto"/>
              </w:divBdr>
            </w:div>
            <w:div w:id="43338396">
              <w:marLeft w:val="0"/>
              <w:marRight w:val="0"/>
              <w:marTop w:val="0"/>
              <w:marBottom w:val="0"/>
              <w:divBdr>
                <w:top w:val="none" w:sz="0" w:space="0" w:color="auto"/>
                <w:left w:val="none" w:sz="0" w:space="0" w:color="auto"/>
                <w:bottom w:val="none" w:sz="0" w:space="0" w:color="auto"/>
                <w:right w:val="none" w:sz="0" w:space="0" w:color="auto"/>
              </w:divBdr>
            </w:div>
            <w:div w:id="1432355389">
              <w:marLeft w:val="0"/>
              <w:marRight w:val="0"/>
              <w:marTop w:val="0"/>
              <w:marBottom w:val="0"/>
              <w:divBdr>
                <w:top w:val="none" w:sz="0" w:space="0" w:color="auto"/>
                <w:left w:val="none" w:sz="0" w:space="0" w:color="auto"/>
                <w:bottom w:val="none" w:sz="0" w:space="0" w:color="auto"/>
                <w:right w:val="none" w:sz="0" w:space="0" w:color="auto"/>
              </w:divBdr>
            </w:div>
            <w:div w:id="1512915093">
              <w:marLeft w:val="0"/>
              <w:marRight w:val="0"/>
              <w:marTop w:val="0"/>
              <w:marBottom w:val="0"/>
              <w:divBdr>
                <w:top w:val="none" w:sz="0" w:space="0" w:color="auto"/>
                <w:left w:val="none" w:sz="0" w:space="0" w:color="auto"/>
                <w:bottom w:val="none" w:sz="0" w:space="0" w:color="auto"/>
                <w:right w:val="none" w:sz="0" w:space="0" w:color="auto"/>
              </w:divBdr>
            </w:div>
            <w:div w:id="632520407">
              <w:marLeft w:val="0"/>
              <w:marRight w:val="0"/>
              <w:marTop w:val="0"/>
              <w:marBottom w:val="0"/>
              <w:divBdr>
                <w:top w:val="none" w:sz="0" w:space="0" w:color="auto"/>
                <w:left w:val="none" w:sz="0" w:space="0" w:color="auto"/>
                <w:bottom w:val="none" w:sz="0" w:space="0" w:color="auto"/>
                <w:right w:val="none" w:sz="0" w:space="0" w:color="auto"/>
              </w:divBdr>
            </w:div>
            <w:div w:id="453907652">
              <w:marLeft w:val="0"/>
              <w:marRight w:val="0"/>
              <w:marTop w:val="0"/>
              <w:marBottom w:val="0"/>
              <w:divBdr>
                <w:top w:val="none" w:sz="0" w:space="0" w:color="auto"/>
                <w:left w:val="none" w:sz="0" w:space="0" w:color="auto"/>
                <w:bottom w:val="none" w:sz="0" w:space="0" w:color="auto"/>
                <w:right w:val="none" w:sz="0" w:space="0" w:color="auto"/>
              </w:divBdr>
            </w:div>
            <w:div w:id="794451753">
              <w:marLeft w:val="0"/>
              <w:marRight w:val="0"/>
              <w:marTop w:val="0"/>
              <w:marBottom w:val="0"/>
              <w:divBdr>
                <w:top w:val="none" w:sz="0" w:space="0" w:color="auto"/>
                <w:left w:val="none" w:sz="0" w:space="0" w:color="auto"/>
                <w:bottom w:val="none" w:sz="0" w:space="0" w:color="auto"/>
                <w:right w:val="none" w:sz="0" w:space="0" w:color="auto"/>
              </w:divBdr>
            </w:div>
            <w:div w:id="1156460032">
              <w:marLeft w:val="0"/>
              <w:marRight w:val="0"/>
              <w:marTop w:val="0"/>
              <w:marBottom w:val="0"/>
              <w:divBdr>
                <w:top w:val="none" w:sz="0" w:space="0" w:color="auto"/>
                <w:left w:val="none" w:sz="0" w:space="0" w:color="auto"/>
                <w:bottom w:val="none" w:sz="0" w:space="0" w:color="auto"/>
                <w:right w:val="none" w:sz="0" w:space="0" w:color="auto"/>
              </w:divBdr>
            </w:div>
            <w:div w:id="1566179776">
              <w:marLeft w:val="0"/>
              <w:marRight w:val="0"/>
              <w:marTop w:val="0"/>
              <w:marBottom w:val="0"/>
              <w:divBdr>
                <w:top w:val="none" w:sz="0" w:space="0" w:color="auto"/>
                <w:left w:val="none" w:sz="0" w:space="0" w:color="auto"/>
                <w:bottom w:val="none" w:sz="0" w:space="0" w:color="auto"/>
                <w:right w:val="none" w:sz="0" w:space="0" w:color="auto"/>
              </w:divBdr>
            </w:div>
            <w:div w:id="775371357">
              <w:marLeft w:val="0"/>
              <w:marRight w:val="0"/>
              <w:marTop w:val="0"/>
              <w:marBottom w:val="0"/>
              <w:divBdr>
                <w:top w:val="none" w:sz="0" w:space="0" w:color="auto"/>
                <w:left w:val="none" w:sz="0" w:space="0" w:color="auto"/>
                <w:bottom w:val="none" w:sz="0" w:space="0" w:color="auto"/>
                <w:right w:val="none" w:sz="0" w:space="0" w:color="auto"/>
              </w:divBdr>
            </w:div>
            <w:div w:id="329069891">
              <w:marLeft w:val="0"/>
              <w:marRight w:val="0"/>
              <w:marTop w:val="0"/>
              <w:marBottom w:val="0"/>
              <w:divBdr>
                <w:top w:val="none" w:sz="0" w:space="0" w:color="auto"/>
                <w:left w:val="none" w:sz="0" w:space="0" w:color="auto"/>
                <w:bottom w:val="none" w:sz="0" w:space="0" w:color="auto"/>
                <w:right w:val="none" w:sz="0" w:space="0" w:color="auto"/>
              </w:divBdr>
            </w:div>
            <w:div w:id="1364087176">
              <w:marLeft w:val="0"/>
              <w:marRight w:val="0"/>
              <w:marTop w:val="0"/>
              <w:marBottom w:val="0"/>
              <w:divBdr>
                <w:top w:val="none" w:sz="0" w:space="0" w:color="auto"/>
                <w:left w:val="none" w:sz="0" w:space="0" w:color="auto"/>
                <w:bottom w:val="none" w:sz="0" w:space="0" w:color="auto"/>
                <w:right w:val="none" w:sz="0" w:space="0" w:color="auto"/>
              </w:divBdr>
            </w:div>
            <w:div w:id="1707607250">
              <w:marLeft w:val="0"/>
              <w:marRight w:val="0"/>
              <w:marTop w:val="0"/>
              <w:marBottom w:val="0"/>
              <w:divBdr>
                <w:top w:val="none" w:sz="0" w:space="0" w:color="auto"/>
                <w:left w:val="none" w:sz="0" w:space="0" w:color="auto"/>
                <w:bottom w:val="none" w:sz="0" w:space="0" w:color="auto"/>
                <w:right w:val="none" w:sz="0" w:space="0" w:color="auto"/>
              </w:divBdr>
            </w:div>
            <w:div w:id="1717120470">
              <w:marLeft w:val="0"/>
              <w:marRight w:val="0"/>
              <w:marTop w:val="0"/>
              <w:marBottom w:val="0"/>
              <w:divBdr>
                <w:top w:val="none" w:sz="0" w:space="0" w:color="auto"/>
                <w:left w:val="none" w:sz="0" w:space="0" w:color="auto"/>
                <w:bottom w:val="none" w:sz="0" w:space="0" w:color="auto"/>
                <w:right w:val="none" w:sz="0" w:space="0" w:color="auto"/>
              </w:divBdr>
            </w:div>
            <w:div w:id="276983474">
              <w:marLeft w:val="0"/>
              <w:marRight w:val="0"/>
              <w:marTop w:val="0"/>
              <w:marBottom w:val="0"/>
              <w:divBdr>
                <w:top w:val="none" w:sz="0" w:space="0" w:color="auto"/>
                <w:left w:val="none" w:sz="0" w:space="0" w:color="auto"/>
                <w:bottom w:val="none" w:sz="0" w:space="0" w:color="auto"/>
                <w:right w:val="none" w:sz="0" w:space="0" w:color="auto"/>
              </w:divBdr>
            </w:div>
            <w:div w:id="1407922629">
              <w:marLeft w:val="0"/>
              <w:marRight w:val="0"/>
              <w:marTop w:val="0"/>
              <w:marBottom w:val="0"/>
              <w:divBdr>
                <w:top w:val="none" w:sz="0" w:space="0" w:color="auto"/>
                <w:left w:val="none" w:sz="0" w:space="0" w:color="auto"/>
                <w:bottom w:val="none" w:sz="0" w:space="0" w:color="auto"/>
                <w:right w:val="none" w:sz="0" w:space="0" w:color="auto"/>
              </w:divBdr>
            </w:div>
            <w:div w:id="1852330197">
              <w:marLeft w:val="0"/>
              <w:marRight w:val="0"/>
              <w:marTop w:val="0"/>
              <w:marBottom w:val="0"/>
              <w:divBdr>
                <w:top w:val="none" w:sz="0" w:space="0" w:color="auto"/>
                <w:left w:val="none" w:sz="0" w:space="0" w:color="auto"/>
                <w:bottom w:val="none" w:sz="0" w:space="0" w:color="auto"/>
                <w:right w:val="none" w:sz="0" w:space="0" w:color="auto"/>
              </w:divBdr>
            </w:div>
            <w:div w:id="181407326">
              <w:marLeft w:val="0"/>
              <w:marRight w:val="0"/>
              <w:marTop w:val="0"/>
              <w:marBottom w:val="0"/>
              <w:divBdr>
                <w:top w:val="none" w:sz="0" w:space="0" w:color="auto"/>
                <w:left w:val="none" w:sz="0" w:space="0" w:color="auto"/>
                <w:bottom w:val="none" w:sz="0" w:space="0" w:color="auto"/>
                <w:right w:val="none" w:sz="0" w:space="0" w:color="auto"/>
              </w:divBdr>
            </w:div>
            <w:div w:id="727535621">
              <w:marLeft w:val="0"/>
              <w:marRight w:val="0"/>
              <w:marTop w:val="0"/>
              <w:marBottom w:val="0"/>
              <w:divBdr>
                <w:top w:val="none" w:sz="0" w:space="0" w:color="auto"/>
                <w:left w:val="none" w:sz="0" w:space="0" w:color="auto"/>
                <w:bottom w:val="none" w:sz="0" w:space="0" w:color="auto"/>
                <w:right w:val="none" w:sz="0" w:space="0" w:color="auto"/>
              </w:divBdr>
            </w:div>
            <w:div w:id="2010130928">
              <w:marLeft w:val="0"/>
              <w:marRight w:val="0"/>
              <w:marTop w:val="0"/>
              <w:marBottom w:val="0"/>
              <w:divBdr>
                <w:top w:val="none" w:sz="0" w:space="0" w:color="auto"/>
                <w:left w:val="none" w:sz="0" w:space="0" w:color="auto"/>
                <w:bottom w:val="none" w:sz="0" w:space="0" w:color="auto"/>
                <w:right w:val="none" w:sz="0" w:space="0" w:color="auto"/>
              </w:divBdr>
            </w:div>
            <w:div w:id="1743137977">
              <w:marLeft w:val="0"/>
              <w:marRight w:val="0"/>
              <w:marTop w:val="0"/>
              <w:marBottom w:val="0"/>
              <w:divBdr>
                <w:top w:val="none" w:sz="0" w:space="0" w:color="auto"/>
                <w:left w:val="none" w:sz="0" w:space="0" w:color="auto"/>
                <w:bottom w:val="none" w:sz="0" w:space="0" w:color="auto"/>
                <w:right w:val="none" w:sz="0" w:space="0" w:color="auto"/>
              </w:divBdr>
            </w:div>
            <w:div w:id="1331443464">
              <w:marLeft w:val="0"/>
              <w:marRight w:val="0"/>
              <w:marTop w:val="0"/>
              <w:marBottom w:val="0"/>
              <w:divBdr>
                <w:top w:val="none" w:sz="0" w:space="0" w:color="auto"/>
                <w:left w:val="none" w:sz="0" w:space="0" w:color="auto"/>
                <w:bottom w:val="none" w:sz="0" w:space="0" w:color="auto"/>
                <w:right w:val="none" w:sz="0" w:space="0" w:color="auto"/>
              </w:divBdr>
            </w:div>
            <w:div w:id="1495492133">
              <w:marLeft w:val="0"/>
              <w:marRight w:val="0"/>
              <w:marTop w:val="0"/>
              <w:marBottom w:val="0"/>
              <w:divBdr>
                <w:top w:val="none" w:sz="0" w:space="0" w:color="auto"/>
                <w:left w:val="none" w:sz="0" w:space="0" w:color="auto"/>
                <w:bottom w:val="none" w:sz="0" w:space="0" w:color="auto"/>
                <w:right w:val="none" w:sz="0" w:space="0" w:color="auto"/>
              </w:divBdr>
            </w:div>
            <w:div w:id="912006662">
              <w:marLeft w:val="0"/>
              <w:marRight w:val="0"/>
              <w:marTop w:val="0"/>
              <w:marBottom w:val="0"/>
              <w:divBdr>
                <w:top w:val="none" w:sz="0" w:space="0" w:color="auto"/>
                <w:left w:val="none" w:sz="0" w:space="0" w:color="auto"/>
                <w:bottom w:val="none" w:sz="0" w:space="0" w:color="auto"/>
                <w:right w:val="none" w:sz="0" w:space="0" w:color="auto"/>
              </w:divBdr>
            </w:div>
            <w:div w:id="1794669535">
              <w:marLeft w:val="0"/>
              <w:marRight w:val="0"/>
              <w:marTop w:val="0"/>
              <w:marBottom w:val="0"/>
              <w:divBdr>
                <w:top w:val="none" w:sz="0" w:space="0" w:color="auto"/>
                <w:left w:val="none" w:sz="0" w:space="0" w:color="auto"/>
                <w:bottom w:val="none" w:sz="0" w:space="0" w:color="auto"/>
                <w:right w:val="none" w:sz="0" w:space="0" w:color="auto"/>
              </w:divBdr>
            </w:div>
            <w:div w:id="1509952028">
              <w:marLeft w:val="0"/>
              <w:marRight w:val="0"/>
              <w:marTop w:val="0"/>
              <w:marBottom w:val="0"/>
              <w:divBdr>
                <w:top w:val="none" w:sz="0" w:space="0" w:color="auto"/>
                <w:left w:val="none" w:sz="0" w:space="0" w:color="auto"/>
                <w:bottom w:val="none" w:sz="0" w:space="0" w:color="auto"/>
                <w:right w:val="none" w:sz="0" w:space="0" w:color="auto"/>
              </w:divBdr>
            </w:div>
            <w:div w:id="1772239354">
              <w:marLeft w:val="0"/>
              <w:marRight w:val="0"/>
              <w:marTop w:val="0"/>
              <w:marBottom w:val="0"/>
              <w:divBdr>
                <w:top w:val="none" w:sz="0" w:space="0" w:color="auto"/>
                <w:left w:val="none" w:sz="0" w:space="0" w:color="auto"/>
                <w:bottom w:val="none" w:sz="0" w:space="0" w:color="auto"/>
                <w:right w:val="none" w:sz="0" w:space="0" w:color="auto"/>
              </w:divBdr>
            </w:div>
            <w:div w:id="1407337022">
              <w:marLeft w:val="0"/>
              <w:marRight w:val="0"/>
              <w:marTop w:val="0"/>
              <w:marBottom w:val="0"/>
              <w:divBdr>
                <w:top w:val="none" w:sz="0" w:space="0" w:color="auto"/>
                <w:left w:val="none" w:sz="0" w:space="0" w:color="auto"/>
                <w:bottom w:val="none" w:sz="0" w:space="0" w:color="auto"/>
                <w:right w:val="none" w:sz="0" w:space="0" w:color="auto"/>
              </w:divBdr>
            </w:div>
            <w:div w:id="1387029112">
              <w:marLeft w:val="0"/>
              <w:marRight w:val="0"/>
              <w:marTop w:val="0"/>
              <w:marBottom w:val="0"/>
              <w:divBdr>
                <w:top w:val="none" w:sz="0" w:space="0" w:color="auto"/>
                <w:left w:val="none" w:sz="0" w:space="0" w:color="auto"/>
                <w:bottom w:val="none" w:sz="0" w:space="0" w:color="auto"/>
                <w:right w:val="none" w:sz="0" w:space="0" w:color="auto"/>
              </w:divBdr>
            </w:div>
            <w:div w:id="1285118874">
              <w:marLeft w:val="0"/>
              <w:marRight w:val="0"/>
              <w:marTop w:val="0"/>
              <w:marBottom w:val="0"/>
              <w:divBdr>
                <w:top w:val="none" w:sz="0" w:space="0" w:color="auto"/>
                <w:left w:val="none" w:sz="0" w:space="0" w:color="auto"/>
                <w:bottom w:val="none" w:sz="0" w:space="0" w:color="auto"/>
                <w:right w:val="none" w:sz="0" w:space="0" w:color="auto"/>
              </w:divBdr>
            </w:div>
            <w:div w:id="1228153022">
              <w:marLeft w:val="0"/>
              <w:marRight w:val="0"/>
              <w:marTop w:val="0"/>
              <w:marBottom w:val="0"/>
              <w:divBdr>
                <w:top w:val="none" w:sz="0" w:space="0" w:color="auto"/>
                <w:left w:val="none" w:sz="0" w:space="0" w:color="auto"/>
                <w:bottom w:val="none" w:sz="0" w:space="0" w:color="auto"/>
                <w:right w:val="none" w:sz="0" w:space="0" w:color="auto"/>
              </w:divBdr>
            </w:div>
            <w:div w:id="511186829">
              <w:marLeft w:val="0"/>
              <w:marRight w:val="0"/>
              <w:marTop w:val="0"/>
              <w:marBottom w:val="0"/>
              <w:divBdr>
                <w:top w:val="none" w:sz="0" w:space="0" w:color="auto"/>
                <w:left w:val="none" w:sz="0" w:space="0" w:color="auto"/>
                <w:bottom w:val="none" w:sz="0" w:space="0" w:color="auto"/>
                <w:right w:val="none" w:sz="0" w:space="0" w:color="auto"/>
              </w:divBdr>
            </w:div>
            <w:div w:id="234359951">
              <w:marLeft w:val="0"/>
              <w:marRight w:val="0"/>
              <w:marTop w:val="0"/>
              <w:marBottom w:val="0"/>
              <w:divBdr>
                <w:top w:val="none" w:sz="0" w:space="0" w:color="auto"/>
                <w:left w:val="none" w:sz="0" w:space="0" w:color="auto"/>
                <w:bottom w:val="none" w:sz="0" w:space="0" w:color="auto"/>
                <w:right w:val="none" w:sz="0" w:space="0" w:color="auto"/>
              </w:divBdr>
            </w:div>
            <w:div w:id="1636644471">
              <w:marLeft w:val="0"/>
              <w:marRight w:val="0"/>
              <w:marTop w:val="0"/>
              <w:marBottom w:val="0"/>
              <w:divBdr>
                <w:top w:val="none" w:sz="0" w:space="0" w:color="auto"/>
                <w:left w:val="none" w:sz="0" w:space="0" w:color="auto"/>
                <w:bottom w:val="none" w:sz="0" w:space="0" w:color="auto"/>
                <w:right w:val="none" w:sz="0" w:space="0" w:color="auto"/>
              </w:divBdr>
            </w:div>
            <w:div w:id="425348915">
              <w:marLeft w:val="0"/>
              <w:marRight w:val="0"/>
              <w:marTop w:val="0"/>
              <w:marBottom w:val="0"/>
              <w:divBdr>
                <w:top w:val="none" w:sz="0" w:space="0" w:color="auto"/>
                <w:left w:val="none" w:sz="0" w:space="0" w:color="auto"/>
                <w:bottom w:val="none" w:sz="0" w:space="0" w:color="auto"/>
                <w:right w:val="none" w:sz="0" w:space="0" w:color="auto"/>
              </w:divBdr>
            </w:div>
            <w:div w:id="1740204134">
              <w:marLeft w:val="0"/>
              <w:marRight w:val="0"/>
              <w:marTop w:val="0"/>
              <w:marBottom w:val="0"/>
              <w:divBdr>
                <w:top w:val="none" w:sz="0" w:space="0" w:color="auto"/>
                <w:left w:val="none" w:sz="0" w:space="0" w:color="auto"/>
                <w:bottom w:val="none" w:sz="0" w:space="0" w:color="auto"/>
                <w:right w:val="none" w:sz="0" w:space="0" w:color="auto"/>
              </w:divBdr>
            </w:div>
            <w:div w:id="854422588">
              <w:marLeft w:val="0"/>
              <w:marRight w:val="0"/>
              <w:marTop w:val="0"/>
              <w:marBottom w:val="0"/>
              <w:divBdr>
                <w:top w:val="none" w:sz="0" w:space="0" w:color="auto"/>
                <w:left w:val="none" w:sz="0" w:space="0" w:color="auto"/>
                <w:bottom w:val="none" w:sz="0" w:space="0" w:color="auto"/>
                <w:right w:val="none" w:sz="0" w:space="0" w:color="auto"/>
              </w:divBdr>
            </w:div>
            <w:div w:id="1478690746">
              <w:marLeft w:val="0"/>
              <w:marRight w:val="0"/>
              <w:marTop w:val="0"/>
              <w:marBottom w:val="0"/>
              <w:divBdr>
                <w:top w:val="none" w:sz="0" w:space="0" w:color="auto"/>
                <w:left w:val="none" w:sz="0" w:space="0" w:color="auto"/>
                <w:bottom w:val="none" w:sz="0" w:space="0" w:color="auto"/>
                <w:right w:val="none" w:sz="0" w:space="0" w:color="auto"/>
              </w:divBdr>
            </w:div>
            <w:div w:id="2085256342">
              <w:marLeft w:val="0"/>
              <w:marRight w:val="0"/>
              <w:marTop w:val="0"/>
              <w:marBottom w:val="0"/>
              <w:divBdr>
                <w:top w:val="none" w:sz="0" w:space="0" w:color="auto"/>
                <w:left w:val="none" w:sz="0" w:space="0" w:color="auto"/>
                <w:bottom w:val="none" w:sz="0" w:space="0" w:color="auto"/>
                <w:right w:val="none" w:sz="0" w:space="0" w:color="auto"/>
              </w:divBdr>
            </w:div>
            <w:div w:id="769859973">
              <w:marLeft w:val="0"/>
              <w:marRight w:val="0"/>
              <w:marTop w:val="0"/>
              <w:marBottom w:val="0"/>
              <w:divBdr>
                <w:top w:val="none" w:sz="0" w:space="0" w:color="auto"/>
                <w:left w:val="none" w:sz="0" w:space="0" w:color="auto"/>
                <w:bottom w:val="none" w:sz="0" w:space="0" w:color="auto"/>
                <w:right w:val="none" w:sz="0" w:space="0" w:color="auto"/>
              </w:divBdr>
            </w:div>
            <w:div w:id="1850869707">
              <w:marLeft w:val="0"/>
              <w:marRight w:val="0"/>
              <w:marTop w:val="0"/>
              <w:marBottom w:val="0"/>
              <w:divBdr>
                <w:top w:val="none" w:sz="0" w:space="0" w:color="auto"/>
                <w:left w:val="none" w:sz="0" w:space="0" w:color="auto"/>
                <w:bottom w:val="none" w:sz="0" w:space="0" w:color="auto"/>
                <w:right w:val="none" w:sz="0" w:space="0" w:color="auto"/>
              </w:divBdr>
            </w:div>
            <w:div w:id="100761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4822291">
      <w:bodyDiv w:val="1"/>
      <w:marLeft w:val="0"/>
      <w:marRight w:val="0"/>
      <w:marTop w:val="0"/>
      <w:marBottom w:val="0"/>
      <w:divBdr>
        <w:top w:val="none" w:sz="0" w:space="0" w:color="auto"/>
        <w:left w:val="none" w:sz="0" w:space="0" w:color="auto"/>
        <w:bottom w:val="none" w:sz="0" w:space="0" w:color="auto"/>
        <w:right w:val="none" w:sz="0" w:space="0" w:color="auto"/>
      </w:divBdr>
    </w:div>
    <w:div w:id="726415748">
      <w:bodyDiv w:val="1"/>
      <w:marLeft w:val="0"/>
      <w:marRight w:val="0"/>
      <w:marTop w:val="0"/>
      <w:marBottom w:val="0"/>
      <w:divBdr>
        <w:top w:val="none" w:sz="0" w:space="0" w:color="auto"/>
        <w:left w:val="none" w:sz="0" w:space="0" w:color="auto"/>
        <w:bottom w:val="none" w:sz="0" w:space="0" w:color="auto"/>
        <w:right w:val="none" w:sz="0" w:space="0" w:color="auto"/>
      </w:divBdr>
      <w:divsChild>
        <w:div w:id="582373099">
          <w:marLeft w:val="0"/>
          <w:marRight w:val="0"/>
          <w:marTop w:val="0"/>
          <w:marBottom w:val="0"/>
          <w:divBdr>
            <w:top w:val="none" w:sz="0" w:space="0" w:color="auto"/>
            <w:left w:val="none" w:sz="0" w:space="0" w:color="auto"/>
            <w:bottom w:val="none" w:sz="0" w:space="0" w:color="auto"/>
            <w:right w:val="none" w:sz="0" w:space="0" w:color="auto"/>
          </w:divBdr>
          <w:divsChild>
            <w:div w:id="2078630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4906059">
      <w:bodyDiv w:val="1"/>
      <w:marLeft w:val="0"/>
      <w:marRight w:val="0"/>
      <w:marTop w:val="0"/>
      <w:marBottom w:val="0"/>
      <w:divBdr>
        <w:top w:val="none" w:sz="0" w:space="0" w:color="auto"/>
        <w:left w:val="none" w:sz="0" w:space="0" w:color="auto"/>
        <w:bottom w:val="none" w:sz="0" w:space="0" w:color="auto"/>
        <w:right w:val="none" w:sz="0" w:space="0" w:color="auto"/>
      </w:divBdr>
      <w:divsChild>
        <w:div w:id="1237130817">
          <w:marLeft w:val="0"/>
          <w:marRight w:val="0"/>
          <w:marTop w:val="0"/>
          <w:marBottom w:val="0"/>
          <w:divBdr>
            <w:top w:val="none" w:sz="0" w:space="0" w:color="auto"/>
            <w:left w:val="none" w:sz="0" w:space="0" w:color="auto"/>
            <w:bottom w:val="none" w:sz="0" w:space="0" w:color="auto"/>
            <w:right w:val="none" w:sz="0" w:space="0" w:color="auto"/>
          </w:divBdr>
          <w:divsChild>
            <w:div w:id="303975421">
              <w:marLeft w:val="0"/>
              <w:marRight w:val="0"/>
              <w:marTop w:val="0"/>
              <w:marBottom w:val="0"/>
              <w:divBdr>
                <w:top w:val="none" w:sz="0" w:space="0" w:color="auto"/>
                <w:left w:val="none" w:sz="0" w:space="0" w:color="auto"/>
                <w:bottom w:val="none" w:sz="0" w:space="0" w:color="auto"/>
                <w:right w:val="none" w:sz="0" w:space="0" w:color="auto"/>
              </w:divBdr>
            </w:div>
            <w:div w:id="1037857543">
              <w:marLeft w:val="0"/>
              <w:marRight w:val="0"/>
              <w:marTop w:val="0"/>
              <w:marBottom w:val="0"/>
              <w:divBdr>
                <w:top w:val="none" w:sz="0" w:space="0" w:color="auto"/>
                <w:left w:val="none" w:sz="0" w:space="0" w:color="auto"/>
                <w:bottom w:val="none" w:sz="0" w:space="0" w:color="auto"/>
                <w:right w:val="none" w:sz="0" w:space="0" w:color="auto"/>
              </w:divBdr>
            </w:div>
            <w:div w:id="200634928">
              <w:marLeft w:val="0"/>
              <w:marRight w:val="0"/>
              <w:marTop w:val="0"/>
              <w:marBottom w:val="0"/>
              <w:divBdr>
                <w:top w:val="none" w:sz="0" w:space="0" w:color="auto"/>
                <w:left w:val="none" w:sz="0" w:space="0" w:color="auto"/>
                <w:bottom w:val="none" w:sz="0" w:space="0" w:color="auto"/>
                <w:right w:val="none" w:sz="0" w:space="0" w:color="auto"/>
              </w:divBdr>
            </w:div>
            <w:div w:id="1036659623">
              <w:marLeft w:val="0"/>
              <w:marRight w:val="0"/>
              <w:marTop w:val="0"/>
              <w:marBottom w:val="0"/>
              <w:divBdr>
                <w:top w:val="none" w:sz="0" w:space="0" w:color="auto"/>
                <w:left w:val="none" w:sz="0" w:space="0" w:color="auto"/>
                <w:bottom w:val="none" w:sz="0" w:space="0" w:color="auto"/>
                <w:right w:val="none" w:sz="0" w:space="0" w:color="auto"/>
              </w:divBdr>
            </w:div>
            <w:div w:id="1287588436">
              <w:marLeft w:val="0"/>
              <w:marRight w:val="0"/>
              <w:marTop w:val="0"/>
              <w:marBottom w:val="0"/>
              <w:divBdr>
                <w:top w:val="none" w:sz="0" w:space="0" w:color="auto"/>
                <w:left w:val="none" w:sz="0" w:space="0" w:color="auto"/>
                <w:bottom w:val="none" w:sz="0" w:space="0" w:color="auto"/>
                <w:right w:val="none" w:sz="0" w:space="0" w:color="auto"/>
              </w:divBdr>
            </w:div>
            <w:div w:id="1121189940">
              <w:marLeft w:val="0"/>
              <w:marRight w:val="0"/>
              <w:marTop w:val="0"/>
              <w:marBottom w:val="0"/>
              <w:divBdr>
                <w:top w:val="none" w:sz="0" w:space="0" w:color="auto"/>
                <w:left w:val="none" w:sz="0" w:space="0" w:color="auto"/>
                <w:bottom w:val="none" w:sz="0" w:space="0" w:color="auto"/>
                <w:right w:val="none" w:sz="0" w:space="0" w:color="auto"/>
              </w:divBdr>
            </w:div>
            <w:div w:id="1171019709">
              <w:marLeft w:val="0"/>
              <w:marRight w:val="0"/>
              <w:marTop w:val="0"/>
              <w:marBottom w:val="0"/>
              <w:divBdr>
                <w:top w:val="none" w:sz="0" w:space="0" w:color="auto"/>
                <w:left w:val="none" w:sz="0" w:space="0" w:color="auto"/>
                <w:bottom w:val="none" w:sz="0" w:space="0" w:color="auto"/>
                <w:right w:val="none" w:sz="0" w:space="0" w:color="auto"/>
              </w:divBdr>
            </w:div>
            <w:div w:id="19089341">
              <w:marLeft w:val="0"/>
              <w:marRight w:val="0"/>
              <w:marTop w:val="0"/>
              <w:marBottom w:val="0"/>
              <w:divBdr>
                <w:top w:val="none" w:sz="0" w:space="0" w:color="auto"/>
                <w:left w:val="none" w:sz="0" w:space="0" w:color="auto"/>
                <w:bottom w:val="none" w:sz="0" w:space="0" w:color="auto"/>
                <w:right w:val="none" w:sz="0" w:space="0" w:color="auto"/>
              </w:divBdr>
            </w:div>
            <w:div w:id="1227573311">
              <w:marLeft w:val="0"/>
              <w:marRight w:val="0"/>
              <w:marTop w:val="0"/>
              <w:marBottom w:val="0"/>
              <w:divBdr>
                <w:top w:val="none" w:sz="0" w:space="0" w:color="auto"/>
                <w:left w:val="none" w:sz="0" w:space="0" w:color="auto"/>
                <w:bottom w:val="none" w:sz="0" w:space="0" w:color="auto"/>
                <w:right w:val="none" w:sz="0" w:space="0" w:color="auto"/>
              </w:divBdr>
            </w:div>
            <w:div w:id="1005863148">
              <w:marLeft w:val="0"/>
              <w:marRight w:val="0"/>
              <w:marTop w:val="0"/>
              <w:marBottom w:val="0"/>
              <w:divBdr>
                <w:top w:val="none" w:sz="0" w:space="0" w:color="auto"/>
                <w:left w:val="none" w:sz="0" w:space="0" w:color="auto"/>
                <w:bottom w:val="none" w:sz="0" w:space="0" w:color="auto"/>
                <w:right w:val="none" w:sz="0" w:space="0" w:color="auto"/>
              </w:divBdr>
            </w:div>
            <w:div w:id="888611620">
              <w:marLeft w:val="0"/>
              <w:marRight w:val="0"/>
              <w:marTop w:val="0"/>
              <w:marBottom w:val="0"/>
              <w:divBdr>
                <w:top w:val="none" w:sz="0" w:space="0" w:color="auto"/>
                <w:left w:val="none" w:sz="0" w:space="0" w:color="auto"/>
                <w:bottom w:val="none" w:sz="0" w:space="0" w:color="auto"/>
                <w:right w:val="none" w:sz="0" w:space="0" w:color="auto"/>
              </w:divBdr>
            </w:div>
            <w:div w:id="719211928">
              <w:marLeft w:val="0"/>
              <w:marRight w:val="0"/>
              <w:marTop w:val="0"/>
              <w:marBottom w:val="0"/>
              <w:divBdr>
                <w:top w:val="none" w:sz="0" w:space="0" w:color="auto"/>
                <w:left w:val="none" w:sz="0" w:space="0" w:color="auto"/>
                <w:bottom w:val="none" w:sz="0" w:space="0" w:color="auto"/>
                <w:right w:val="none" w:sz="0" w:space="0" w:color="auto"/>
              </w:divBdr>
            </w:div>
            <w:div w:id="1394349225">
              <w:marLeft w:val="0"/>
              <w:marRight w:val="0"/>
              <w:marTop w:val="0"/>
              <w:marBottom w:val="0"/>
              <w:divBdr>
                <w:top w:val="none" w:sz="0" w:space="0" w:color="auto"/>
                <w:left w:val="none" w:sz="0" w:space="0" w:color="auto"/>
                <w:bottom w:val="none" w:sz="0" w:space="0" w:color="auto"/>
                <w:right w:val="none" w:sz="0" w:space="0" w:color="auto"/>
              </w:divBdr>
            </w:div>
            <w:div w:id="690378718">
              <w:marLeft w:val="0"/>
              <w:marRight w:val="0"/>
              <w:marTop w:val="0"/>
              <w:marBottom w:val="0"/>
              <w:divBdr>
                <w:top w:val="none" w:sz="0" w:space="0" w:color="auto"/>
                <w:left w:val="none" w:sz="0" w:space="0" w:color="auto"/>
                <w:bottom w:val="none" w:sz="0" w:space="0" w:color="auto"/>
                <w:right w:val="none" w:sz="0" w:space="0" w:color="auto"/>
              </w:divBdr>
            </w:div>
            <w:div w:id="246692567">
              <w:marLeft w:val="0"/>
              <w:marRight w:val="0"/>
              <w:marTop w:val="0"/>
              <w:marBottom w:val="0"/>
              <w:divBdr>
                <w:top w:val="none" w:sz="0" w:space="0" w:color="auto"/>
                <w:left w:val="none" w:sz="0" w:space="0" w:color="auto"/>
                <w:bottom w:val="none" w:sz="0" w:space="0" w:color="auto"/>
                <w:right w:val="none" w:sz="0" w:space="0" w:color="auto"/>
              </w:divBdr>
            </w:div>
            <w:div w:id="1409495064">
              <w:marLeft w:val="0"/>
              <w:marRight w:val="0"/>
              <w:marTop w:val="0"/>
              <w:marBottom w:val="0"/>
              <w:divBdr>
                <w:top w:val="none" w:sz="0" w:space="0" w:color="auto"/>
                <w:left w:val="none" w:sz="0" w:space="0" w:color="auto"/>
                <w:bottom w:val="none" w:sz="0" w:space="0" w:color="auto"/>
                <w:right w:val="none" w:sz="0" w:space="0" w:color="auto"/>
              </w:divBdr>
            </w:div>
            <w:div w:id="541329183">
              <w:marLeft w:val="0"/>
              <w:marRight w:val="0"/>
              <w:marTop w:val="0"/>
              <w:marBottom w:val="0"/>
              <w:divBdr>
                <w:top w:val="none" w:sz="0" w:space="0" w:color="auto"/>
                <w:left w:val="none" w:sz="0" w:space="0" w:color="auto"/>
                <w:bottom w:val="none" w:sz="0" w:space="0" w:color="auto"/>
                <w:right w:val="none" w:sz="0" w:space="0" w:color="auto"/>
              </w:divBdr>
            </w:div>
            <w:div w:id="1005741366">
              <w:marLeft w:val="0"/>
              <w:marRight w:val="0"/>
              <w:marTop w:val="0"/>
              <w:marBottom w:val="0"/>
              <w:divBdr>
                <w:top w:val="none" w:sz="0" w:space="0" w:color="auto"/>
                <w:left w:val="none" w:sz="0" w:space="0" w:color="auto"/>
                <w:bottom w:val="none" w:sz="0" w:space="0" w:color="auto"/>
                <w:right w:val="none" w:sz="0" w:space="0" w:color="auto"/>
              </w:divBdr>
            </w:div>
            <w:div w:id="1918317137">
              <w:marLeft w:val="0"/>
              <w:marRight w:val="0"/>
              <w:marTop w:val="0"/>
              <w:marBottom w:val="0"/>
              <w:divBdr>
                <w:top w:val="none" w:sz="0" w:space="0" w:color="auto"/>
                <w:left w:val="none" w:sz="0" w:space="0" w:color="auto"/>
                <w:bottom w:val="none" w:sz="0" w:space="0" w:color="auto"/>
                <w:right w:val="none" w:sz="0" w:space="0" w:color="auto"/>
              </w:divBdr>
            </w:div>
            <w:div w:id="1540439312">
              <w:marLeft w:val="0"/>
              <w:marRight w:val="0"/>
              <w:marTop w:val="0"/>
              <w:marBottom w:val="0"/>
              <w:divBdr>
                <w:top w:val="none" w:sz="0" w:space="0" w:color="auto"/>
                <w:left w:val="none" w:sz="0" w:space="0" w:color="auto"/>
                <w:bottom w:val="none" w:sz="0" w:space="0" w:color="auto"/>
                <w:right w:val="none" w:sz="0" w:space="0" w:color="auto"/>
              </w:divBdr>
            </w:div>
            <w:div w:id="467742353">
              <w:marLeft w:val="0"/>
              <w:marRight w:val="0"/>
              <w:marTop w:val="0"/>
              <w:marBottom w:val="0"/>
              <w:divBdr>
                <w:top w:val="none" w:sz="0" w:space="0" w:color="auto"/>
                <w:left w:val="none" w:sz="0" w:space="0" w:color="auto"/>
                <w:bottom w:val="none" w:sz="0" w:space="0" w:color="auto"/>
                <w:right w:val="none" w:sz="0" w:space="0" w:color="auto"/>
              </w:divBdr>
            </w:div>
            <w:div w:id="100998293">
              <w:marLeft w:val="0"/>
              <w:marRight w:val="0"/>
              <w:marTop w:val="0"/>
              <w:marBottom w:val="0"/>
              <w:divBdr>
                <w:top w:val="none" w:sz="0" w:space="0" w:color="auto"/>
                <w:left w:val="none" w:sz="0" w:space="0" w:color="auto"/>
                <w:bottom w:val="none" w:sz="0" w:space="0" w:color="auto"/>
                <w:right w:val="none" w:sz="0" w:space="0" w:color="auto"/>
              </w:divBdr>
            </w:div>
            <w:div w:id="394861732">
              <w:marLeft w:val="0"/>
              <w:marRight w:val="0"/>
              <w:marTop w:val="0"/>
              <w:marBottom w:val="0"/>
              <w:divBdr>
                <w:top w:val="none" w:sz="0" w:space="0" w:color="auto"/>
                <w:left w:val="none" w:sz="0" w:space="0" w:color="auto"/>
                <w:bottom w:val="none" w:sz="0" w:space="0" w:color="auto"/>
                <w:right w:val="none" w:sz="0" w:space="0" w:color="auto"/>
              </w:divBdr>
            </w:div>
            <w:div w:id="1410997894">
              <w:marLeft w:val="0"/>
              <w:marRight w:val="0"/>
              <w:marTop w:val="0"/>
              <w:marBottom w:val="0"/>
              <w:divBdr>
                <w:top w:val="none" w:sz="0" w:space="0" w:color="auto"/>
                <w:left w:val="none" w:sz="0" w:space="0" w:color="auto"/>
                <w:bottom w:val="none" w:sz="0" w:space="0" w:color="auto"/>
                <w:right w:val="none" w:sz="0" w:space="0" w:color="auto"/>
              </w:divBdr>
            </w:div>
            <w:div w:id="94329080">
              <w:marLeft w:val="0"/>
              <w:marRight w:val="0"/>
              <w:marTop w:val="0"/>
              <w:marBottom w:val="0"/>
              <w:divBdr>
                <w:top w:val="none" w:sz="0" w:space="0" w:color="auto"/>
                <w:left w:val="none" w:sz="0" w:space="0" w:color="auto"/>
                <w:bottom w:val="none" w:sz="0" w:space="0" w:color="auto"/>
                <w:right w:val="none" w:sz="0" w:space="0" w:color="auto"/>
              </w:divBdr>
            </w:div>
            <w:div w:id="1177501966">
              <w:marLeft w:val="0"/>
              <w:marRight w:val="0"/>
              <w:marTop w:val="0"/>
              <w:marBottom w:val="0"/>
              <w:divBdr>
                <w:top w:val="none" w:sz="0" w:space="0" w:color="auto"/>
                <w:left w:val="none" w:sz="0" w:space="0" w:color="auto"/>
                <w:bottom w:val="none" w:sz="0" w:space="0" w:color="auto"/>
                <w:right w:val="none" w:sz="0" w:space="0" w:color="auto"/>
              </w:divBdr>
            </w:div>
            <w:div w:id="1450200059">
              <w:marLeft w:val="0"/>
              <w:marRight w:val="0"/>
              <w:marTop w:val="0"/>
              <w:marBottom w:val="0"/>
              <w:divBdr>
                <w:top w:val="none" w:sz="0" w:space="0" w:color="auto"/>
                <w:left w:val="none" w:sz="0" w:space="0" w:color="auto"/>
                <w:bottom w:val="none" w:sz="0" w:space="0" w:color="auto"/>
                <w:right w:val="none" w:sz="0" w:space="0" w:color="auto"/>
              </w:divBdr>
            </w:div>
            <w:div w:id="1863124207">
              <w:marLeft w:val="0"/>
              <w:marRight w:val="0"/>
              <w:marTop w:val="0"/>
              <w:marBottom w:val="0"/>
              <w:divBdr>
                <w:top w:val="none" w:sz="0" w:space="0" w:color="auto"/>
                <w:left w:val="none" w:sz="0" w:space="0" w:color="auto"/>
                <w:bottom w:val="none" w:sz="0" w:space="0" w:color="auto"/>
                <w:right w:val="none" w:sz="0" w:space="0" w:color="auto"/>
              </w:divBdr>
            </w:div>
            <w:div w:id="1573849001">
              <w:marLeft w:val="0"/>
              <w:marRight w:val="0"/>
              <w:marTop w:val="0"/>
              <w:marBottom w:val="0"/>
              <w:divBdr>
                <w:top w:val="none" w:sz="0" w:space="0" w:color="auto"/>
                <w:left w:val="none" w:sz="0" w:space="0" w:color="auto"/>
                <w:bottom w:val="none" w:sz="0" w:space="0" w:color="auto"/>
                <w:right w:val="none" w:sz="0" w:space="0" w:color="auto"/>
              </w:divBdr>
            </w:div>
            <w:div w:id="1906331859">
              <w:marLeft w:val="0"/>
              <w:marRight w:val="0"/>
              <w:marTop w:val="0"/>
              <w:marBottom w:val="0"/>
              <w:divBdr>
                <w:top w:val="none" w:sz="0" w:space="0" w:color="auto"/>
                <w:left w:val="none" w:sz="0" w:space="0" w:color="auto"/>
                <w:bottom w:val="none" w:sz="0" w:space="0" w:color="auto"/>
                <w:right w:val="none" w:sz="0" w:space="0" w:color="auto"/>
              </w:divBdr>
            </w:div>
            <w:div w:id="1369528888">
              <w:marLeft w:val="0"/>
              <w:marRight w:val="0"/>
              <w:marTop w:val="0"/>
              <w:marBottom w:val="0"/>
              <w:divBdr>
                <w:top w:val="none" w:sz="0" w:space="0" w:color="auto"/>
                <w:left w:val="none" w:sz="0" w:space="0" w:color="auto"/>
                <w:bottom w:val="none" w:sz="0" w:space="0" w:color="auto"/>
                <w:right w:val="none" w:sz="0" w:space="0" w:color="auto"/>
              </w:divBdr>
            </w:div>
            <w:div w:id="1043099860">
              <w:marLeft w:val="0"/>
              <w:marRight w:val="0"/>
              <w:marTop w:val="0"/>
              <w:marBottom w:val="0"/>
              <w:divBdr>
                <w:top w:val="none" w:sz="0" w:space="0" w:color="auto"/>
                <w:left w:val="none" w:sz="0" w:space="0" w:color="auto"/>
                <w:bottom w:val="none" w:sz="0" w:space="0" w:color="auto"/>
                <w:right w:val="none" w:sz="0" w:space="0" w:color="auto"/>
              </w:divBdr>
            </w:div>
            <w:div w:id="348065089">
              <w:marLeft w:val="0"/>
              <w:marRight w:val="0"/>
              <w:marTop w:val="0"/>
              <w:marBottom w:val="0"/>
              <w:divBdr>
                <w:top w:val="none" w:sz="0" w:space="0" w:color="auto"/>
                <w:left w:val="none" w:sz="0" w:space="0" w:color="auto"/>
                <w:bottom w:val="none" w:sz="0" w:space="0" w:color="auto"/>
                <w:right w:val="none" w:sz="0" w:space="0" w:color="auto"/>
              </w:divBdr>
            </w:div>
            <w:div w:id="106003637">
              <w:marLeft w:val="0"/>
              <w:marRight w:val="0"/>
              <w:marTop w:val="0"/>
              <w:marBottom w:val="0"/>
              <w:divBdr>
                <w:top w:val="none" w:sz="0" w:space="0" w:color="auto"/>
                <w:left w:val="none" w:sz="0" w:space="0" w:color="auto"/>
                <w:bottom w:val="none" w:sz="0" w:space="0" w:color="auto"/>
                <w:right w:val="none" w:sz="0" w:space="0" w:color="auto"/>
              </w:divBdr>
            </w:div>
            <w:div w:id="1525092182">
              <w:marLeft w:val="0"/>
              <w:marRight w:val="0"/>
              <w:marTop w:val="0"/>
              <w:marBottom w:val="0"/>
              <w:divBdr>
                <w:top w:val="none" w:sz="0" w:space="0" w:color="auto"/>
                <w:left w:val="none" w:sz="0" w:space="0" w:color="auto"/>
                <w:bottom w:val="none" w:sz="0" w:space="0" w:color="auto"/>
                <w:right w:val="none" w:sz="0" w:space="0" w:color="auto"/>
              </w:divBdr>
            </w:div>
            <w:div w:id="1968706930">
              <w:marLeft w:val="0"/>
              <w:marRight w:val="0"/>
              <w:marTop w:val="0"/>
              <w:marBottom w:val="0"/>
              <w:divBdr>
                <w:top w:val="none" w:sz="0" w:space="0" w:color="auto"/>
                <w:left w:val="none" w:sz="0" w:space="0" w:color="auto"/>
                <w:bottom w:val="none" w:sz="0" w:space="0" w:color="auto"/>
                <w:right w:val="none" w:sz="0" w:space="0" w:color="auto"/>
              </w:divBdr>
            </w:div>
            <w:div w:id="1094668686">
              <w:marLeft w:val="0"/>
              <w:marRight w:val="0"/>
              <w:marTop w:val="0"/>
              <w:marBottom w:val="0"/>
              <w:divBdr>
                <w:top w:val="none" w:sz="0" w:space="0" w:color="auto"/>
                <w:left w:val="none" w:sz="0" w:space="0" w:color="auto"/>
                <w:bottom w:val="none" w:sz="0" w:space="0" w:color="auto"/>
                <w:right w:val="none" w:sz="0" w:space="0" w:color="auto"/>
              </w:divBdr>
            </w:div>
            <w:div w:id="1251086487">
              <w:marLeft w:val="0"/>
              <w:marRight w:val="0"/>
              <w:marTop w:val="0"/>
              <w:marBottom w:val="0"/>
              <w:divBdr>
                <w:top w:val="none" w:sz="0" w:space="0" w:color="auto"/>
                <w:left w:val="none" w:sz="0" w:space="0" w:color="auto"/>
                <w:bottom w:val="none" w:sz="0" w:space="0" w:color="auto"/>
                <w:right w:val="none" w:sz="0" w:space="0" w:color="auto"/>
              </w:divBdr>
            </w:div>
            <w:div w:id="1997605093">
              <w:marLeft w:val="0"/>
              <w:marRight w:val="0"/>
              <w:marTop w:val="0"/>
              <w:marBottom w:val="0"/>
              <w:divBdr>
                <w:top w:val="none" w:sz="0" w:space="0" w:color="auto"/>
                <w:left w:val="none" w:sz="0" w:space="0" w:color="auto"/>
                <w:bottom w:val="none" w:sz="0" w:space="0" w:color="auto"/>
                <w:right w:val="none" w:sz="0" w:space="0" w:color="auto"/>
              </w:divBdr>
            </w:div>
            <w:div w:id="968126945">
              <w:marLeft w:val="0"/>
              <w:marRight w:val="0"/>
              <w:marTop w:val="0"/>
              <w:marBottom w:val="0"/>
              <w:divBdr>
                <w:top w:val="none" w:sz="0" w:space="0" w:color="auto"/>
                <w:left w:val="none" w:sz="0" w:space="0" w:color="auto"/>
                <w:bottom w:val="none" w:sz="0" w:space="0" w:color="auto"/>
                <w:right w:val="none" w:sz="0" w:space="0" w:color="auto"/>
              </w:divBdr>
            </w:div>
            <w:div w:id="1739401168">
              <w:marLeft w:val="0"/>
              <w:marRight w:val="0"/>
              <w:marTop w:val="0"/>
              <w:marBottom w:val="0"/>
              <w:divBdr>
                <w:top w:val="none" w:sz="0" w:space="0" w:color="auto"/>
                <w:left w:val="none" w:sz="0" w:space="0" w:color="auto"/>
                <w:bottom w:val="none" w:sz="0" w:space="0" w:color="auto"/>
                <w:right w:val="none" w:sz="0" w:space="0" w:color="auto"/>
              </w:divBdr>
            </w:div>
            <w:div w:id="2033453195">
              <w:marLeft w:val="0"/>
              <w:marRight w:val="0"/>
              <w:marTop w:val="0"/>
              <w:marBottom w:val="0"/>
              <w:divBdr>
                <w:top w:val="none" w:sz="0" w:space="0" w:color="auto"/>
                <w:left w:val="none" w:sz="0" w:space="0" w:color="auto"/>
                <w:bottom w:val="none" w:sz="0" w:space="0" w:color="auto"/>
                <w:right w:val="none" w:sz="0" w:space="0" w:color="auto"/>
              </w:divBdr>
            </w:div>
            <w:div w:id="1357652329">
              <w:marLeft w:val="0"/>
              <w:marRight w:val="0"/>
              <w:marTop w:val="0"/>
              <w:marBottom w:val="0"/>
              <w:divBdr>
                <w:top w:val="none" w:sz="0" w:space="0" w:color="auto"/>
                <w:left w:val="none" w:sz="0" w:space="0" w:color="auto"/>
                <w:bottom w:val="none" w:sz="0" w:space="0" w:color="auto"/>
                <w:right w:val="none" w:sz="0" w:space="0" w:color="auto"/>
              </w:divBdr>
            </w:div>
            <w:div w:id="957569584">
              <w:marLeft w:val="0"/>
              <w:marRight w:val="0"/>
              <w:marTop w:val="0"/>
              <w:marBottom w:val="0"/>
              <w:divBdr>
                <w:top w:val="none" w:sz="0" w:space="0" w:color="auto"/>
                <w:left w:val="none" w:sz="0" w:space="0" w:color="auto"/>
                <w:bottom w:val="none" w:sz="0" w:space="0" w:color="auto"/>
                <w:right w:val="none" w:sz="0" w:space="0" w:color="auto"/>
              </w:divBdr>
            </w:div>
            <w:div w:id="124739825">
              <w:marLeft w:val="0"/>
              <w:marRight w:val="0"/>
              <w:marTop w:val="0"/>
              <w:marBottom w:val="0"/>
              <w:divBdr>
                <w:top w:val="none" w:sz="0" w:space="0" w:color="auto"/>
                <w:left w:val="none" w:sz="0" w:space="0" w:color="auto"/>
                <w:bottom w:val="none" w:sz="0" w:space="0" w:color="auto"/>
                <w:right w:val="none" w:sz="0" w:space="0" w:color="auto"/>
              </w:divBdr>
            </w:div>
            <w:div w:id="398790258">
              <w:marLeft w:val="0"/>
              <w:marRight w:val="0"/>
              <w:marTop w:val="0"/>
              <w:marBottom w:val="0"/>
              <w:divBdr>
                <w:top w:val="none" w:sz="0" w:space="0" w:color="auto"/>
                <w:left w:val="none" w:sz="0" w:space="0" w:color="auto"/>
                <w:bottom w:val="none" w:sz="0" w:space="0" w:color="auto"/>
                <w:right w:val="none" w:sz="0" w:space="0" w:color="auto"/>
              </w:divBdr>
            </w:div>
            <w:div w:id="636959742">
              <w:marLeft w:val="0"/>
              <w:marRight w:val="0"/>
              <w:marTop w:val="0"/>
              <w:marBottom w:val="0"/>
              <w:divBdr>
                <w:top w:val="none" w:sz="0" w:space="0" w:color="auto"/>
                <w:left w:val="none" w:sz="0" w:space="0" w:color="auto"/>
                <w:bottom w:val="none" w:sz="0" w:space="0" w:color="auto"/>
                <w:right w:val="none" w:sz="0" w:space="0" w:color="auto"/>
              </w:divBdr>
            </w:div>
            <w:div w:id="702100442">
              <w:marLeft w:val="0"/>
              <w:marRight w:val="0"/>
              <w:marTop w:val="0"/>
              <w:marBottom w:val="0"/>
              <w:divBdr>
                <w:top w:val="none" w:sz="0" w:space="0" w:color="auto"/>
                <w:left w:val="none" w:sz="0" w:space="0" w:color="auto"/>
                <w:bottom w:val="none" w:sz="0" w:space="0" w:color="auto"/>
                <w:right w:val="none" w:sz="0" w:space="0" w:color="auto"/>
              </w:divBdr>
            </w:div>
            <w:div w:id="1067068967">
              <w:marLeft w:val="0"/>
              <w:marRight w:val="0"/>
              <w:marTop w:val="0"/>
              <w:marBottom w:val="0"/>
              <w:divBdr>
                <w:top w:val="none" w:sz="0" w:space="0" w:color="auto"/>
                <w:left w:val="none" w:sz="0" w:space="0" w:color="auto"/>
                <w:bottom w:val="none" w:sz="0" w:space="0" w:color="auto"/>
                <w:right w:val="none" w:sz="0" w:space="0" w:color="auto"/>
              </w:divBdr>
            </w:div>
            <w:div w:id="850950136">
              <w:marLeft w:val="0"/>
              <w:marRight w:val="0"/>
              <w:marTop w:val="0"/>
              <w:marBottom w:val="0"/>
              <w:divBdr>
                <w:top w:val="none" w:sz="0" w:space="0" w:color="auto"/>
                <w:left w:val="none" w:sz="0" w:space="0" w:color="auto"/>
                <w:bottom w:val="none" w:sz="0" w:space="0" w:color="auto"/>
                <w:right w:val="none" w:sz="0" w:space="0" w:color="auto"/>
              </w:divBdr>
            </w:div>
            <w:div w:id="195000893">
              <w:marLeft w:val="0"/>
              <w:marRight w:val="0"/>
              <w:marTop w:val="0"/>
              <w:marBottom w:val="0"/>
              <w:divBdr>
                <w:top w:val="none" w:sz="0" w:space="0" w:color="auto"/>
                <w:left w:val="none" w:sz="0" w:space="0" w:color="auto"/>
                <w:bottom w:val="none" w:sz="0" w:space="0" w:color="auto"/>
                <w:right w:val="none" w:sz="0" w:space="0" w:color="auto"/>
              </w:divBdr>
            </w:div>
            <w:div w:id="661860524">
              <w:marLeft w:val="0"/>
              <w:marRight w:val="0"/>
              <w:marTop w:val="0"/>
              <w:marBottom w:val="0"/>
              <w:divBdr>
                <w:top w:val="none" w:sz="0" w:space="0" w:color="auto"/>
                <w:left w:val="none" w:sz="0" w:space="0" w:color="auto"/>
                <w:bottom w:val="none" w:sz="0" w:space="0" w:color="auto"/>
                <w:right w:val="none" w:sz="0" w:space="0" w:color="auto"/>
              </w:divBdr>
            </w:div>
            <w:div w:id="1393383330">
              <w:marLeft w:val="0"/>
              <w:marRight w:val="0"/>
              <w:marTop w:val="0"/>
              <w:marBottom w:val="0"/>
              <w:divBdr>
                <w:top w:val="none" w:sz="0" w:space="0" w:color="auto"/>
                <w:left w:val="none" w:sz="0" w:space="0" w:color="auto"/>
                <w:bottom w:val="none" w:sz="0" w:space="0" w:color="auto"/>
                <w:right w:val="none" w:sz="0" w:space="0" w:color="auto"/>
              </w:divBdr>
            </w:div>
            <w:div w:id="259065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2997865">
      <w:bodyDiv w:val="1"/>
      <w:marLeft w:val="0"/>
      <w:marRight w:val="0"/>
      <w:marTop w:val="0"/>
      <w:marBottom w:val="0"/>
      <w:divBdr>
        <w:top w:val="none" w:sz="0" w:space="0" w:color="auto"/>
        <w:left w:val="none" w:sz="0" w:space="0" w:color="auto"/>
        <w:bottom w:val="none" w:sz="0" w:space="0" w:color="auto"/>
        <w:right w:val="none" w:sz="0" w:space="0" w:color="auto"/>
      </w:divBdr>
    </w:div>
    <w:div w:id="1153596106">
      <w:bodyDiv w:val="1"/>
      <w:marLeft w:val="0"/>
      <w:marRight w:val="0"/>
      <w:marTop w:val="0"/>
      <w:marBottom w:val="0"/>
      <w:divBdr>
        <w:top w:val="none" w:sz="0" w:space="0" w:color="auto"/>
        <w:left w:val="none" w:sz="0" w:space="0" w:color="auto"/>
        <w:bottom w:val="none" w:sz="0" w:space="0" w:color="auto"/>
        <w:right w:val="none" w:sz="0" w:space="0" w:color="auto"/>
      </w:divBdr>
      <w:divsChild>
        <w:div w:id="1697659863">
          <w:marLeft w:val="0"/>
          <w:marRight w:val="0"/>
          <w:marTop w:val="0"/>
          <w:marBottom w:val="0"/>
          <w:divBdr>
            <w:top w:val="none" w:sz="0" w:space="0" w:color="auto"/>
            <w:left w:val="none" w:sz="0" w:space="0" w:color="auto"/>
            <w:bottom w:val="none" w:sz="0" w:space="0" w:color="auto"/>
            <w:right w:val="none" w:sz="0" w:space="0" w:color="auto"/>
          </w:divBdr>
          <w:divsChild>
            <w:div w:id="1138301346">
              <w:marLeft w:val="0"/>
              <w:marRight w:val="0"/>
              <w:marTop w:val="0"/>
              <w:marBottom w:val="0"/>
              <w:divBdr>
                <w:top w:val="none" w:sz="0" w:space="0" w:color="auto"/>
                <w:left w:val="none" w:sz="0" w:space="0" w:color="auto"/>
                <w:bottom w:val="none" w:sz="0" w:space="0" w:color="auto"/>
                <w:right w:val="none" w:sz="0" w:space="0" w:color="auto"/>
              </w:divBdr>
            </w:div>
            <w:div w:id="1867599821">
              <w:marLeft w:val="0"/>
              <w:marRight w:val="0"/>
              <w:marTop w:val="0"/>
              <w:marBottom w:val="0"/>
              <w:divBdr>
                <w:top w:val="none" w:sz="0" w:space="0" w:color="auto"/>
                <w:left w:val="none" w:sz="0" w:space="0" w:color="auto"/>
                <w:bottom w:val="none" w:sz="0" w:space="0" w:color="auto"/>
                <w:right w:val="none" w:sz="0" w:space="0" w:color="auto"/>
              </w:divBdr>
            </w:div>
            <w:div w:id="71971510">
              <w:marLeft w:val="0"/>
              <w:marRight w:val="0"/>
              <w:marTop w:val="0"/>
              <w:marBottom w:val="0"/>
              <w:divBdr>
                <w:top w:val="none" w:sz="0" w:space="0" w:color="auto"/>
                <w:left w:val="none" w:sz="0" w:space="0" w:color="auto"/>
                <w:bottom w:val="none" w:sz="0" w:space="0" w:color="auto"/>
                <w:right w:val="none" w:sz="0" w:space="0" w:color="auto"/>
              </w:divBdr>
            </w:div>
            <w:div w:id="385109802">
              <w:marLeft w:val="0"/>
              <w:marRight w:val="0"/>
              <w:marTop w:val="0"/>
              <w:marBottom w:val="0"/>
              <w:divBdr>
                <w:top w:val="none" w:sz="0" w:space="0" w:color="auto"/>
                <w:left w:val="none" w:sz="0" w:space="0" w:color="auto"/>
                <w:bottom w:val="none" w:sz="0" w:space="0" w:color="auto"/>
                <w:right w:val="none" w:sz="0" w:space="0" w:color="auto"/>
              </w:divBdr>
            </w:div>
            <w:div w:id="649214136">
              <w:marLeft w:val="0"/>
              <w:marRight w:val="0"/>
              <w:marTop w:val="0"/>
              <w:marBottom w:val="0"/>
              <w:divBdr>
                <w:top w:val="none" w:sz="0" w:space="0" w:color="auto"/>
                <w:left w:val="none" w:sz="0" w:space="0" w:color="auto"/>
                <w:bottom w:val="none" w:sz="0" w:space="0" w:color="auto"/>
                <w:right w:val="none" w:sz="0" w:space="0" w:color="auto"/>
              </w:divBdr>
            </w:div>
            <w:div w:id="1958028908">
              <w:marLeft w:val="0"/>
              <w:marRight w:val="0"/>
              <w:marTop w:val="0"/>
              <w:marBottom w:val="0"/>
              <w:divBdr>
                <w:top w:val="none" w:sz="0" w:space="0" w:color="auto"/>
                <w:left w:val="none" w:sz="0" w:space="0" w:color="auto"/>
                <w:bottom w:val="none" w:sz="0" w:space="0" w:color="auto"/>
                <w:right w:val="none" w:sz="0" w:space="0" w:color="auto"/>
              </w:divBdr>
            </w:div>
            <w:div w:id="420376987">
              <w:marLeft w:val="0"/>
              <w:marRight w:val="0"/>
              <w:marTop w:val="0"/>
              <w:marBottom w:val="0"/>
              <w:divBdr>
                <w:top w:val="none" w:sz="0" w:space="0" w:color="auto"/>
                <w:left w:val="none" w:sz="0" w:space="0" w:color="auto"/>
                <w:bottom w:val="none" w:sz="0" w:space="0" w:color="auto"/>
                <w:right w:val="none" w:sz="0" w:space="0" w:color="auto"/>
              </w:divBdr>
            </w:div>
            <w:div w:id="2146313659">
              <w:marLeft w:val="0"/>
              <w:marRight w:val="0"/>
              <w:marTop w:val="0"/>
              <w:marBottom w:val="0"/>
              <w:divBdr>
                <w:top w:val="none" w:sz="0" w:space="0" w:color="auto"/>
                <w:left w:val="none" w:sz="0" w:space="0" w:color="auto"/>
                <w:bottom w:val="none" w:sz="0" w:space="0" w:color="auto"/>
                <w:right w:val="none" w:sz="0" w:space="0" w:color="auto"/>
              </w:divBdr>
            </w:div>
            <w:div w:id="188684555">
              <w:marLeft w:val="0"/>
              <w:marRight w:val="0"/>
              <w:marTop w:val="0"/>
              <w:marBottom w:val="0"/>
              <w:divBdr>
                <w:top w:val="none" w:sz="0" w:space="0" w:color="auto"/>
                <w:left w:val="none" w:sz="0" w:space="0" w:color="auto"/>
                <w:bottom w:val="none" w:sz="0" w:space="0" w:color="auto"/>
                <w:right w:val="none" w:sz="0" w:space="0" w:color="auto"/>
              </w:divBdr>
            </w:div>
            <w:div w:id="1488744737">
              <w:marLeft w:val="0"/>
              <w:marRight w:val="0"/>
              <w:marTop w:val="0"/>
              <w:marBottom w:val="0"/>
              <w:divBdr>
                <w:top w:val="none" w:sz="0" w:space="0" w:color="auto"/>
                <w:left w:val="none" w:sz="0" w:space="0" w:color="auto"/>
                <w:bottom w:val="none" w:sz="0" w:space="0" w:color="auto"/>
                <w:right w:val="none" w:sz="0" w:space="0" w:color="auto"/>
              </w:divBdr>
            </w:div>
            <w:div w:id="686758297">
              <w:marLeft w:val="0"/>
              <w:marRight w:val="0"/>
              <w:marTop w:val="0"/>
              <w:marBottom w:val="0"/>
              <w:divBdr>
                <w:top w:val="none" w:sz="0" w:space="0" w:color="auto"/>
                <w:left w:val="none" w:sz="0" w:space="0" w:color="auto"/>
                <w:bottom w:val="none" w:sz="0" w:space="0" w:color="auto"/>
                <w:right w:val="none" w:sz="0" w:space="0" w:color="auto"/>
              </w:divBdr>
            </w:div>
            <w:div w:id="462308753">
              <w:marLeft w:val="0"/>
              <w:marRight w:val="0"/>
              <w:marTop w:val="0"/>
              <w:marBottom w:val="0"/>
              <w:divBdr>
                <w:top w:val="none" w:sz="0" w:space="0" w:color="auto"/>
                <w:left w:val="none" w:sz="0" w:space="0" w:color="auto"/>
                <w:bottom w:val="none" w:sz="0" w:space="0" w:color="auto"/>
                <w:right w:val="none" w:sz="0" w:space="0" w:color="auto"/>
              </w:divBdr>
            </w:div>
            <w:div w:id="1929773818">
              <w:marLeft w:val="0"/>
              <w:marRight w:val="0"/>
              <w:marTop w:val="0"/>
              <w:marBottom w:val="0"/>
              <w:divBdr>
                <w:top w:val="none" w:sz="0" w:space="0" w:color="auto"/>
                <w:left w:val="none" w:sz="0" w:space="0" w:color="auto"/>
                <w:bottom w:val="none" w:sz="0" w:space="0" w:color="auto"/>
                <w:right w:val="none" w:sz="0" w:space="0" w:color="auto"/>
              </w:divBdr>
            </w:div>
            <w:div w:id="1055085488">
              <w:marLeft w:val="0"/>
              <w:marRight w:val="0"/>
              <w:marTop w:val="0"/>
              <w:marBottom w:val="0"/>
              <w:divBdr>
                <w:top w:val="none" w:sz="0" w:space="0" w:color="auto"/>
                <w:left w:val="none" w:sz="0" w:space="0" w:color="auto"/>
                <w:bottom w:val="none" w:sz="0" w:space="0" w:color="auto"/>
                <w:right w:val="none" w:sz="0" w:space="0" w:color="auto"/>
              </w:divBdr>
            </w:div>
            <w:div w:id="888108218">
              <w:marLeft w:val="0"/>
              <w:marRight w:val="0"/>
              <w:marTop w:val="0"/>
              <w:marBottom w:val="0"/>
              <w:divBdr>
                <w:top w:val="none" w:sz="0" w:space="0" w:color="auto"/>
                <w:left w:val="none" w:sz="0" w:space="0" w:color="auto"/>
                <w:bottom w:val="none" w:sz="0" w:space="0" w:color="auto"/>
                <w:right w:val="none" w:sz="0" w:space="0" w:color="auto"/>
              </w:divBdr>
            </w:div>
            <w:div w:id="515388236">
              <w:marLeft w:val="0"/>
              <w:marRight w:val="0"/>
              <w:marTop w:val="0"/>
              <w:marBottom w:val="0"/>
              <w:divBdr>
                <w:top w:val="none" w:sz="0" w:space="0" w:color="auto"/>
                <w:left w:val="none" w:sz="0" w:space="0" w:color="auto"/>
                <w:bottom w:val="none" w:sz="0" w:space="0" w:color="auto"/>
                <w:right w:val="none" w:sz="0" w:space="0" w:color="auto"/>
              </w:divBdr>
            </w:div>
            <w:div w:id="46804044">
              <w:marLeft w:val="0"/>
              <w:marRight w:val="0"/>
              <w:marTop w:val="0"/>
              <w:marBottom w:val="0"/>
              <w:divBdr>
                <w:top w:val="none" w:sz="0" w:space="0" w:color="auto"/>
                <w:left w:val="none" w:sz="0" w:space="0" w:color="auto"/>
                <w:bottom w:val="none" w:sz="0" w:space="0" w:color="auto"/>
                <w:right w:val="none" w:sz="0" w:space="0" w:color="auto"/>
              </w:divBdr>
            </w:div>
            <w:div w:id="2084060641">
              <w:marLeft w:val="0"/>
              <w:marRight w:val="0"/>
              <w:marTop w:val="0"/>
              <w:marBottom w:val="0"/>
              <w:divBdr>
                <w:top w:val="none" w:sz="0" w:space="0" w:color="auto"/>
                <w:left w:val="none" w:sz="0" w:space="0" w:color="auto"/>
                <w:bottom w:val="none" w:sz="0" w:space="0" w:color="auto"/>
                <w:right w:val="none" w:sz="0" w:space="0" w:color="auto"/>
              </w:divBdr>
            </w:div>
            <w:div w:id="15740609">
              <w:marLeft w:val="0"/>
              <w:marRight w:val="0"/>
              <w:marTop w:val="0"/>
              <w:marBottom w:val="0"/>
              <w:divBdr>
                <w:top w:val="none" w:sz="0" w:space="0" w:color="auto"/>
                <w:left w:val="none" w:sz="0" w:space="0" w:color="auto"/>
                <w:bottom w:val="none" w:sz="0" w:space="0" w:color="auto"/>
                <w:right w:val="none" w:sz="0" w:space="0" w:color="auto"/>
              </w:divBdr>
            </w:div>
            <w:div w:id="683895513">
              <w:marLeft w:val="0"/>
              <w:marRight w:val="0"/>
              <w:marTop w:val="0"/>
              <w:marBottom w:val="0"/>
              <w:divBdr>
                <w:top w:val="none" w:sz="0" w:space="0" w:color="auto"/>
                <w:left w:val="none" w:sz="0" w:space="0" w:color="auto"/>
                <w:bottom w:val="none" w:sz="0" w:space="0" w:color="auto"/>
                <w:right w:val="none" w:sz="0" w:space="0" w:color="auto"/>
              </w:divBdr>
            </w:div>
            <w:div w:id="959923274">
              <w:marLeft w:val="0"/>
              <w:marRight w:val="0"/>
              <w:marTop w:val="0"/>
              <w:marBottom w:val="0"/>
              <w:divBdr>
                <w:top w:val="none" w:sz="0" w:space="0" w:color="auto"/>
                <w:left w:val="none" w:sz="0" w:space="0" w:color="auto"/>
                <w:bottom w:val="none" w:sz="0" w:space="0" w:color="auto"/>
                <w:right w:val="none" w:sz="0" w:space="0" w:color="auto"/>
              </w:divBdr>
            </w:div>
            <w:div w:id="1944798686">
              <w:marLeft w:val="0"/>
              <w:marRight w:val="0"/>
              <w:marTop w:val="0"/>
              <w:marBottom w:val="0"/>
              <w:divBdr>
                <w:top w:val="none" w:sz="0" w:space="0" w:color="auto"/>
                <w:left w:val="none" w:sz="0" w:space="0" w:color="auto"/>
                <w:bottom w:val="none" w:sz="0" w:space="0" w:color="auto"/>
                <w:right w:val="none" w:sz="0" w:space="0" w:color="auto"/>
              </w:divBdr>
            </w:div>
            <w:div w:id="16780141">
              <w:marLeft w:val="0"/>
              <w:marRight w:val="0"/>
              <w:marTop w:val="0"/>
              <w:marBottom w:val="0"/>
              <w:divBdr>
                <w:top w:val="none" w:sz="0" w:space="0" w:color="auto"/>
                <w:left w:val="none" w:sz="0" w:space="0" w:color="auto"/>
                <w:bottom w:val="none" w:sz="0" w:space="0" w:color="auto"/>
                <w:right w:val="none" w:sz="0" w:space="0" w:color="auto"/>
              </w:divBdr>
            </w:div>
            <w:div w:id="1656031710">
              <w:marLeft w:val="0"/>
              <w:marRight w:val="0"/>
              <w:marTop w:val="0"/>
              <w:marBottom w:val="0"/>
              <w:divBdr>
                <w:top w:val="none" w:sz="0" w:space="0" w:color="auto"/>
                <w:left w:val="none" w:sz="0" w:space="0" w:color="auto"/>
                <w:bottom w:val="none" w:sz="0" w:space="0" w:color="auto"/>
                <w:right w:val="none" w:sz="0" w:space="0" w:color="auto"/>
              </w:divBdr>
            </w:div>
            <w:div w:id="450318736">
              <w:marLeft w:val="0"/>
              <w:marRight w:val="0"/>
              <w:marTop w:val="0"/>
              <w:marBottom w:val="0"/>
              <w:divBdr>
                <w:top w:val="none" w:sz="0" w:space="0" w:color="auto"/>
                <w:left w:val="none" w:sz="0" w:space="0" w:color="auto"/>
                <w:bottom w:val="none" w:sz="0" w:space="0" w:color="auto"/>
                <w:right w:val="none" w:sz="0" w:space="0" w:color="auto"/>
              </w:divBdr>
            </w:div>
            <w:div w:id="534999940">
              <w:marLeft w:val="0"/>
              <w:marRight w:val="0"/>
              <w:marTop w:val="0"/>
              <w:marBottom w:val="0"/>
              <w:divBdr>
                <w:top w:val="none" w:sz="0" w:space="0" w:color="auto"/>
                <w:left w:val="none" w:sz="0" w:space="0" w:color="auto"/>
                <w:bottom w:val="none" w:sz="0" w:space="0" w:color="auto"/>
                <w:right w:val="none" w:sz="0" w:space="0" w:color="auto"/>
              </w:divBdr>
            </w:div>
            <w:div w:id="946157968">
              <w:marLeft w:val="0"/>
              <w:marRight w:val="0"/>
              <w:marTop w:val="0"/>
              <w:marBottom w:val="0"/>
              <w:divBdr>
                <w:top w:val="none" w:sz="0" w:space="0" w:color="auto"/>
                <w:left w:val="none" w:sz="0" w:space="0" w:color="auto"/>
                <w:bottom w:val="none" w:sz="0" w:space="0" w:color="auto"/>
                <w:right w:val="none" w:sz="0" w:space="0" w:color="auto"/>
              </w:divBdr>
            </w:div>
            <w:div w:id="1400710049">
              <w:marLeft w:val="0"/>
              <w:marRight w:val="0"/>
              <w:marTop w:val="0"/>
              <w:marBottom w:val="0"/>
              <w:divBdr>
                <w:top w:val="none" w:sz="0" w:space="0" w:color="auto"/>
                <w:left w:val="none" w:sz="0" w:space="0" w:color="auto"/>
                <w:bottom w:val="none" w:sz="0" w:space="0" w:color="auto"/>
                <w:right w:val="none" w:sz="0" w:space="0" w:color="auto"/>
              </w:divBdr>
            </w:div>
            <w:div w:id="1806073769">
              <w:marLeft w:val="0"/>
              <w:marRight w:val="0"/>
              <w:marTop w:val="0"/>
              <w:marBottom w:val="0"/>
              <w:divBdr>
                <w:top w:val="none" w:sz="0" w:space="0" w:color="auto"/>
                <w:left w:val="none" w:sz="0" w:space="0" w:color="auto"/>
                <w:bottom w:val="none" w:sz="0" w:space="0" w:color="auto"/>
                <w:right w:val="none" w:sz="0" w:space="0" w:color="auto"/>
              </w:divBdr>
            </w:div>
            <w:div w:id="913783812">
              <w:marLeft w:val="0"/>
              <w:marRight w:val="0"/>
              <w:marTop w:val="0"/>
              <w:marBottom w:val="0"/>
              <w:divBdr>
                <w:top w:val="none" w:sz="0" w:space="0" w:color="auto"/>
                <w:left w:val="none" w:sz="0" w:space="0" w:color="auto"/>
                <w:bottom w:val="none" w:sz="0" w:space="0" w:color="auto"/>
                <w:right w:val="none" w:sz="0" w:space="0" w:color="auto"/>
              </w:divBdr>
            </w:div>
            <w:div w:id="200170823">
              <w:marLeft w:val="0"/>
              <w:marRight w:val="0"/>
              <w:marTop w:val="0"/>
              <w:marBottom w:val="0"/>
              <w:divBdr>
                <w:top w:val="none" w:sz="0" w:space="0" w:color="auto"/>
                <w:left w:val="none" w:sz="0" w:space="0" w:color="auto"/>
                <w:bottom w:val="none" w:sz="0" w:space="0" w:color="auto"/>
                <w:right w:val="none" w:sz="0" w:space="0" w:color="auto"/>
              </w:divBdr>
            </w:div>
            <w:div w:id="187765875">
              <w:marLeft w:val="0"/>
              <w:marRight w:val="0"/>
              <w:marTop w:val="0"/>
              <w:marBottom w:val="0"/>
              <w:divBdr>
                <w:top w:val="none" w:sz="0" w:space="0" w:color="auto"/>
                <w:left w:val="none" w:sz="0" w:space="0" w:color="auto"/>
                <w:bottom w:val="none" w:sz="0" w:space="0" w:color="auto"/>
                <w:right w:val="none" w:sz="0" w:space="0" w:color="auto"/>
              </w:divBdr>
            </w:div>
            <w:div w:id="291330634">
              <w:marLeft w:val="0"/>
              <w:marRight w:val="0"/>
              <w:marTop w:val="0"/>
              <w:marBottom w:val="0"/>
              <w:divBdr>
                <w:top w:val="none" w:sz="0" w:space="0" w:color="auto"/>
                <w:left w:val="none" w:sz="0" w:space="0" w:color="auto"/>
                <w:bottom w:val="none" w:sz="0" w:space="0" w:color="auto"/>
                <w:right w:val="none" w:sz="0" w:space="0" w:color="auto"/>
              </w:divBdr>
            </w:div>
            <w:div w:id="1531381343">
              <w:marLeft w:val="0"/>
              <w:marRight w:val="0"/>
              <w:marTop w:val="0"/>
              <w:marBottom w:val="0"/>
              <w:divBdr>
                <w:top w:val="none" w:sz="0" w:space="0" w:color="auto"/>
                <w:left w:val="none" w:sz="0" w:space="0" w:color="auto"/>
                <w:bottom w:val="none" w:sz="0" w:space="0" w:color="auto"/>
                <w:right w:val="none" w:sz="0" w:space="0" w:color="auto"/>
              </w:divBdr>
            </w:div>
            <w:div w:id="1758287400">
              <w:marLeft w:val="0"/>
              <w:marRight w:val="0"/>
              <w:marTop w:val="0"/>
              <w:marBottom w:val="0"/>
              <w:divBdr>
                <w:top w:val="none" w:sz="0" w:space="0" w:color="auto"/>
                <w:left w:val="none" w:sz="0" w:space="0" w:color="auto"/>
                <w:bottom w:val="none" w:sz="0" w:space="0" w:color="auto"/>
                <w:right w:val="none" w:sz="0" w:space="0" w:color="auto"/>
              </w:divBdr>
            </w:div>
            <w:div w:id="1857620188">
              <w:marLeft w:val="0"/>
              <w:marRight w:val="0"/>
              <w:marTop w:val="0"/>
              <w:marBottom w:val="0"/>
              <w:divBdr>
                <w:top w:val="none" w:sz="0" w:space="0" w:color="auto"/>
                <w:left w:val="none" w:sz="0" w:space="0" w:color="auto"/>
                <w:bottom w:val="none" w:sz="0" w:space="0" w:color="auto"/>
                <w:right w:val="none" w:sz="0" w:space="0" w:color="auto"/>
              </w:divBdr>
            </w:div>
            <w:div w:id="1982727473">
              <w:marLeft w:val="0"/>
              <w:marRight w:val="0"/>
              <w:marTop w:val="0"/>
              <w:marBottom w:val="0"/>
              <w:divBdr>
                <w:top w:val="none" w:sz="0" w:space="0" w:color="auto"/>
                <w:left w:val="none" w:sz="0" w:space="0" w:color="auto"/>
                <w:bottom w:val="none" w:sz="0" w:space="0" w:color="auto"/>
                <w:right w:val="none" w:sz="0" w:space="0" w:color="auto"/>
              </w:divBdr>
            </w:div>
            <w:div w:id="581765523">
              <w:marLeft w:val="0"/>
              <w:marRight w:val="0"/>
              <w:marTop w:val="0"/>
              <w:marBottom w:val="0"/>
              <w:divBdr>
                <w:top w:val="none" w:sz="0" w:space="0" w:color="auto"/>
                <w:left w:val="none" w:sz="0" w:space="0" w:color="auto"/>
                <w:bottom w:val="none" w:sz="0" w:space="0" w:color="auto"/>
                <w:right w:val="none" w:sz="0" w:space="0" w:color="auto"/>
              </w:divBdr>
            </w:div>
            <w:div w:id="1546478720">
              <w:marLeft w:val="0"/>
              <w:marRight w:val="0"/>
              <w:marTop w:val="0"/>
              <w:marBottom w:val="0"/>
              <w:divBdr>
                <w:top w:val="none" w:sz="0" w:space="0" w:color="auto"/>
                <w:left w:val="none" w:sz="0" w:space="0" w:color="auto"/>
                <w:bottom w:val="none" w:sz="0" w:space="0" w:color="auto"/>
                <w:right w:val="none" w:sz="0" w:space="0" w:color="auto"/>
              </w:divBdr>
            </w:div>
            <w:div w:id="439183550">
              <w:marLeft w:val="0"/>
              <w:marRight w:val="0"/>
              <w:marTop w:val="0"/>
              <w:marBottom w:val="0"/>
              <w:divBdr>
                <w:top w:val="none" w:sz="0" w:space="0" w:color="auto"/>
                <w:left w:val="none" w:sz="0" w:space="0" w:color="auto"/>
                <w:bottom w:val="none" w:sz="0" w:space="0" w:color="auto"/>
                <w:right w:val="none" w:sz="0" w:space="0" w:color="auto"/>
              </w:divBdr>
            </w:div>
            <w:div w:id="1578588320">
              <w:marLeft w:val="0"/>
              <w:marRight w:val="0"/>
              <w:marTop w:val="0"/>
              <w:marBottom w:val="0"/>
              <w:divBdr>
                <w:top w:val="none" w:sz="0" w:space="0" w:color="auto"/>
                <w:left w:val="none" w:sz="0" w:space="0" w:color="auto"/>
                <w:bottom w:val="none" w:sz="0" w:space="0" w:color="auto"/>
                <w:right w:val="none" w:sz="0" w:space="0" w:color="auto"/>
              </w:divBdr>
            </w:div>
            <w:div w:id="590898409">
              <w:marLeft w:val="0"/>
              <w:marRight w:val="0"/>
              <w:marTop w:val="0"/>
              <w:marBottom w:val="0"/>
              <w:divBdr>
                <w:top w:val="none" w:sz="0" w:space="0" w:color="auto"/>
                <w:left w:val="none" w:sz="0" w:space="0" w:color="auto"/>
                <w:bottom w:val="none" w:sz="0" w:space="0" w:color="auto"/>
                <w:right w:val="none" w:sz="0" w:space="0" w:color="auto"/>
              </w:divBdr>
            </w:div>
            <w:div w:id="1973561612">
              <w:marLeft w:val="0"/>
              <w:marRight w:val="0"/>
              <w:marTop w:val="0"/>
              <w:marBottom w:val="0"/>
              <w:divBdr>
                <w:top w:val="none" w:sz="0" w:space="0" w:color="auto"/>
                <w:left w:val="none" w:sz="0" w:space="0" w:color="auto"/>
                <w:bottom w:val="none" w:sz="0" w:space="0" w:color="auto"/>
                <w:right w:val="none" w:sz="0" w:space="0" w:color="auto"/>
              </w:divBdr>
            </w:div>
            <w:div w:id="1210150376">
              <w:marLeft w:val="0"/>
              <w:marRight w:val="0"/>
              <w:marTop w:val="0"/>
              <w:marBottom w:val="0"/>
              <w:divBdr>
                <w:top w:val="none" w:sz="0" w:space="0" w:color="auto"/>
                <w:left w:val="none" w:sz="0" w:space="0" w:color="auto"/>
                <w:bottom w:val="none" w:sz="0" w:space="0" w:color="auto"/>
                <w:right w:val="none" w:sz="0" w:space="0" w:color="auto"/>
              </w:divBdr>
            </w:div>
            <w:div w:id="29185345">
              <w:marLeft w:val="0"/>
              <w:marRight w:val="0"/>
              <w:marTop w:val="0"/>
              <w:marBottom w:val="0"/>
              <w:divBdr>
                <w:top w:val="none" w:sz="0" w:space="0" w:color="auto"/>
                <w:left w:val="none" w:sz="0" w:space="0" w:color="auto"/>
                <w:bottom w:val="none" w:sz="0" w:space="0" w:color="auto"/>
                <w:right w:val="none" w:sz="0" w:space="0" w:color="auto"/>
              </w:divBdr>
            </w:div>
            <w:div w:id="1091043539">
              <w:marLeft w:val="0"/>
              <w:marRight w:val="0"/>
              <w:marTop w:val="0"/>
              <w:marBottom w:val="0"/>
              <w:divBdr>
                <w:top w:val="none" w:sz="0" w:space="0" w:color="auto"/>
                <w:left w:val="none" w:sz="0" w:space="0" w:color="auto"/>
                <w:bottom w:val="none" w:sz="0" w:space="0" w:color="auto"/>
                <w:right w:val="none" w:sz="0" w:space="0" w:color="auto"/>
              </w:divBdr>
            </w:div>
            <w:div w:id="882327645">
              <w:marLeft w:val="0"/>
              <w:marRight w:val="0"/>
              <w:marTop w:val="0"/>
              <w:marBottom w:val="0"/>
              <w:divBdr>
                <w:top w:val="none" w:sz="0" w:space="0" w:color="auto"/>
                <w:left w:val="none" w:sz="0" w:space="0" w:color="auto"/>
                <w:bottom w:val="none" w:sz="0" w:space="0" w:color="auto"/>
                <w:right w:val="none" w:sz="0" w:space="0" w:color="auto"/>
              </w:divBdr>
            </w:div>
            <w:div w:id="1082097190">
              <w:marLeft w:val="0"/>
              <w:marRight w:val="0"/>
              <w:marTop w:val="0"/>
              <w:marBottom w:val="0"/>
              <w:divBdr>
                <w:top w:val="none" w:sz="0" w:space="0" w:color="auto"/>
                <w:left w:val="none" w:sz="0" w:space="0" w:color="auto"/>
                <w:bottom w:val="none" w:sz="0" w:space="0" w:color="auto"/>
                <w:right w:val="none" w:sz="0" w:space="0" w:color="auto"/>
              </w:divBdr>
            </w:div>
            <w:div w:id="587933104">
              <w:marLeft w:val="0"/>
              <w:marRight w:val="0"/>
              <w:marTop w:val="0"/>
              <w:marBottom w:val="0"/>
              <w:divBdr>
                <w:top w:val="none" w:sz="0" w:space="0" w:color="auto"/>
                <w:left w:val="none" w:sz="0" w:space="0" w:color="auto"/>
                <w:bottom w:val="none" w:sz="0" w:space="0" w:color="auto"/>
                <w:right w:val="none" w:sz="0" w:space="0" w:color="auto"/>
              </w:divBdr>
            </w:div>
            <w:div w:id="1995180608">
              <w:marLeft w:val="0"/>
              <w:marRight w:val="0"/>
              <w:marTop w:val="0"/>
              <w:marBottom w:val="0"/>
              <w:divBdr>
                <w:top w:val="none" w:sz="0" w:space="0" w:color="auto"/>
                <w:left w:val="none" w:sz="0" w:space="0" w:color="auto"/>
                <w:bottom w:val="none" w:sz="0" w:space="0" w:color="auto"/>
                <w:right w:val="none" w:sz="0" w:space="0" w:color="auto"/>
              </w:divBdr>
            </w:div>
            <w:div w:id="1164317597">
              <w:marLeft w:val="0"/>
              <w:marRight w:val="0"/>
              <w:marTop w:val="0"/>
              <w:marBottom w:val="0"/>
              <w:divBdr>
                <w:top w:val="none" w:sz="0" w:space="0" w:color="auto"/>
                <w:left w:val="none" w:sz="0" w:space="0" w:color="auto"/>
                <w:bottom w:val="none" w:sz="0" w:space="0" w:color="auto"/>
                <w:right w:val="none" w:sz="0" w:space="0" w:color="auto"/>
              </w:divBdr>
            </w:div>
            <w:div w:id="96098725">
              <w:marLeft w:val="0"/>
              <w:marRight w:val="0"/>
              <w:marTop w:val="0"/>
              <w:marBottom w:val="0"/>
              <w:divBdr>
                <w:top w:val="none" w:sz="0" w:space="0" w:color="auto"/>
                <w:left w:val="none" w:sz="0" w:space="0" w:color="auto"/>
                <w:bottom w:val="none" w:sz="0" w:space="0" w:color="auto"/>
                <w:right w:val="none" w:sz="0" w:space="0" w:color="auto"/>
              </w:divBdr>
            </w:div>
            <w:div w:id="761100163">
              <w:marLeft w:val="0"/>
              <w:marRight w:val="0"/>
              <w:marTop w:val="0"/>
              <w:marBottom w:val="0"/>
              <w:divBdr>
                <w:top w:val="none" w:sz="0" w:space="0" w:color="auto"/>
                <w:left w:val="none" w:sz="0" w:space="0" w:color="auto"/>
                <w:bottom w:val="none" w:sz="0" w:space="0" w:color="auto"/>
                <w:right w:val="none" w:sz="0" w:space="0" w:color="auto"/>
              </w:divBdr>
            </w:div>
            <w:div w:id="306131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3927428">
      <w:bodyDiv w:val="1"/>
      <w:marLeft w:val="0"/>
      <w:marRight w:val="0"/>
      <w:marTop w:val="0"/>
      <w:marBottom w:val="0"/>
      <w:divBdr>
        <w:top w:val="none" w:sz="0" w:space="0" w:color="auto"/>
        <w:left w:val="none" w:sz="0" w:space="0" w:color="auto"/>
        <w:bottom w:val="none" w:sz="0" w:space="0" w:color="auto"/>
        <w:right w:val="none" w:sz="0" w:space="0" w:color="auto"/>
      </w:divBdr>
      <w:divsChild>
        <w:div w:id="701394927">
          <w:marLeft w:val="0"/>
          <w:marRight w:val="0"/>
          <w:marTop w:val="0"/>
          <w:marBottom w:val="0"/>
          <w:divBdr>
            <w:top w:val="none" w:sz="0" w:space="0" w:color="auto"/>
            <w:left w:val="none" w:sz="0" w:space="0" w:color="auto"/>
            <w:bottom w:val="none" w:sz="0" w:space="0" w:color="auto"/>
            <w:right w:val="none" w:sz="0" w:space="0" w:color="auto"/>
          </w:divBdr>
          <w:divsChild>
            <w:div w:id="1621837241">
              <w:marLeft w:val="0"/>
              <w:marRight w:val="0"/>
              <w:marTop w:val="0"/>
              <w:marBottom w:val="0"/>
              <w:divBdr>
                <w:top w:val="none" w:sz="0" w:space="0" w:color="auto"/>
                <w:left w:val="none" w:sz="0" w:space="0" w:color="auto"/>
                <w:bottom w:val="none" w:sz="0" w:space="0" w:color="auto"/>
                <w:right w:val="none" w:sz="0" w:space="0" w:color="auto"/>
              </w:divBdr>
            </w:div>
            <w:div w:id="2019769649">
              <w:marLeft w:val="0"/>
              <w:marRight w:val="0"/>
              <w:marTop w:val="0"/>
              <w:marBottom w:val="0"/>
              <w:divBdr>
                <w:top w:val="none" w:sz="0" w:space="0" w:color="auto"/>
                <w:left w:val="none" w:sz="0" w:space="0" w:color="auto"/>
                <w:bottom w:val="none" w:sz="0" w:space="0" w:color="auto"/>
                <w:right w:val="none" w:sz="0" w:space="0" w:color="auto"/>
              </w:divBdr>
            </w:div>
            <w:div w:id="509954631">
              <w:marLeft w:val="0"/>
              <w:marRight w:val="0"/>
              <w:marTop w:val="0"/>
              <w:marBottom w:val="0"/>
              <w:divBdr>
                <w:top w:val="none" w:sz="0" w:space="0" w:color="auto"/>
                <w:left w:val="none" w:sz="0" w:space="0" w:color="auto"/>
                <w:bottom w:val="none" w:sz="0" w:space="0" w:color="auto"/>
                <w:right w:val="none" w:sz="0" w:space="0" w:color="auto"/>
              </w:divBdr>
            </w:div>
            <w:div w:id="394158096">
              <w:marLeft w:val="0"/>
              <w:marRight w:val="0"/>
              <w:marTop w:val="0"/>
              <w:marBottom w:val="0"/>
              <w:divBdr>
                <w:top w:val="none" w:sz="0" w:space="0" w:color="auto"/>
                <w:left w:val="none" w:sz="0" w:space="0" w:color="auto"/>
                <w:bottom w:val="none" w:sz="0" w:space="0" w:color="auto"/>
                <w:right w:val="none" w:sz="0" w:space="0" w:color="auto"/>
              </w:divBdr>
            </w:div>
            <w:div w:id="1962880412">
              <w:marLeft w:val="0"/>
              <w:marRight w:val="0"/>
              <w:marTop w:val="0"/>
              <w:marBottom w:val="0"/>
              <w:divBdr>
                <w:top w:val="none" w:sz="0" w:space="0" w:color="auto"/>
                <w:left w:val="none" w:sz="0" w:space="0" w:color="auto"/>
                <w:bottom w:val="none" w:sz="0" w:space="0" w:color="auto"/>
                <w:right w:val="none" w:sz="0" w:space="0" w:color="auto"/>
              </w:divBdr>
            </w:div>
            <w:div w:id="1625384521">
              <w:marLeft w:val="0"/>
              <w:marRight w:val="0"/>
              <w:marTop w:val="0"/>
              <w:marBottom w:val="0"/>
              <w:divBdr>
                <w:top w:val="none" w:sz="0" w:space="0" w:color="auto"/>
                <w:left w:val="none" w:sz="0" w:space="0" w:color="auto"/>
                <w:bottom w:val="none" w:sz="0" w:space="0" w:color="auto"/>
                <w:right w:val="none" w:sz="0" w:space="0" w:color="auto"/>
              </w:divBdr>
            </w:div>
            <w:div w:id="749815508">
              <w:marLeft w:val="0"/>
              <w:marRight w:val="0"/>
              <w:marTop w:val="0"/>
              <w:marBottom w:val="0"/>
              <w:divBdr>
                <w:top w:val="none" w:sz="0" w:space="0" w:color="auto"/>
                <w:left w:val="none" w:sz="0" w:space="0" w:color="auto"/>
                <w:bottom w:val="none" w:sz="0" w:space="0" w:color="auto"/>
                <w:right w:val="none" w:sz="0" w:space="0" w:color="auto"/>
              </w:divBdr>
            </w:div>
            <w:div w:id="1470365906">
              <w:marLeft w:val="0"/>
              <w:marRight w:val="0"/>
              <w:marTop w:val="0"/>
              <w:marBottom w:val="0"/>
              <w:divBdr>
                <w:top w:val="none" w:sz="0" w:space="0" w:color="auto"/>
                <w:left w:val="none" w:sz="0" w:space="0" w:color="auto"/>
                <w:bottom w:val="none" w:sz="0" w:space="0" w:color="auto"/>
                <w:right w:val="none" w:sz="0" w:space="0" w:color="auto"/>
              </w:divBdr>
            </w:div>
            <w:div w:id="141234521">
              <w:marLeft w:val="0"/>
              <w:marRight w:val="0"/>
              <w:marTop w:val="0"/>
              <w:marBottom w:val="0"/>
              <w:divBdr>
                <w:top w:val="none" w:sz="0" w:space="0" w:color="auto"/>
                <w:left w:val="none" w:sz="0" w:space="0" w:color="auto"/>
                <w:bottom w:val="none" w:sz="0" w:space="0" w:color="auto"/>
                <w:right w:val="none" w:sz="0" w:space="0" w:color="auto"/>
              </w:divBdr>
            </w:div>
            <w:div w:id="510799448">
              <w:marLeft w:val="0"/>
              <w:marRight w:val="0"/>
              <w:marTop w:val="0"/>
              <w:marBottom w:val="0"/>
              <w:divBdr>
                <w:top w:val="none" w:sz="0" w:space="0" w:color="auto"/>
                <w:left w:val="none" w:sz="0" w:space="0" w:color="auto"/>
                <w:bottom w:val="none" w:sz="0" w:space="0" w:color="auto"/>
                <w:right w:val="none" w:sz="0" w:space="0" w:color="auto"/>
              </w:divBdr>
            </w:div>
            <w:div w:id="1994095229">
              <w:marLeft w:val="0"/>
              <w:marRight w:val="0"/>
              <w:marTop w:val="0"/>
              <w:marBottom w:val="0"/>
              <w:divBdr>
                <w:top w:val="none" w:sz="0" w:space="0" w:color="auto"/>
                <w:left w:val="none" w:sz="0" w:space="0" w:color="auto"/>
                <w:bottom w:val="none" w:sz="0" w:space="0" w:color="auto"/>
                <w:right w:val="none" w:sz="0" w:space="0" w:color="auto"/>
              </w:divBdr>
            </w:div>
            <w:div w:id="1039890080">
              <w:marLeft w:val="0"/>
              <w:marRight w:val="0"/>
              <w:marTop w:val="0"/>
              <w:marBottom w:val="0"/>
              <w:divBdr>
                <w:top w:val="none" w:sz="0" w:space="0" w:color="auto"/>
                <w:left w:val="none" w:sz="0" w:space="0" w:color="auto"/>
                <w:bottom w:val="none" w:sz="0" w:space="0" w:color="auto"/>
                <w:right w:val="none" w:sz="0" w:space="0" w:color="auto"/>
              </w:divBdr>
            </w:div>
            <w:div w:id="359208402">
              <w:marLeft w:val="0"/>
              <w:marRight w:val="0"/>
              <w:marTop w:val="0"/>
              <w:marBottom w:val="0"/>
              <w:divBdr>
                <w:top w:val="none" w:sz="0" w:space="0" w:color="auto"/>
                <w:left w:val="none" w:sz="0" w:space="0" w:color="auto"/>
                <w:bottom w:val="none" w:sz="0" w:space="0" w:color="auto"/>
                <w:right w:val="none" w:sz="0" w:space="0" w:color="auto"/>
              </w:divBdr>
            </w:div>
            <w:div w:id="576979836">
              <w:marLeft w:val="0"/>
              <w:marRight w:val="0"/>
              <w:marTop w:val="0"/>
              <w:marBottom w:val="0"/>
              <w:divBdr>
                <w:top w:val="none" w:sz="0" w:space="0" w:color="auto"/>
                <w:left w:val="none" w:sz="0" w:space="0" w:color="auto"/>
                <w:bottom w:val="none" w:sz="0" w:space="0" w:color="auto"/>
                <w:right w:val="none" w:sz="0" w:space="0" w:color="auto"/>
              </w:divBdr>
            </w:div>
            <w:div w:id="788545446">
              <w:marLeft w:val="0"/>
              <w:marRight w:val="0"/>
              <w:marTop w:val="0"/>
              <w:marBottom w:val="0"/>
              <w:divBdr>
                <w:top w:val="none" w:sz="0" w:space="0" w:color="auto"/>
                <w:left w:val="none" w:sz="0" w:space="0" w:color="auto"/>
                <w:bottom w:val="none" w:sz="0" w:space="0" w:color="auto"/>
                <w:right w:val="none" w:sz="0" w:space="0" w:color="auto"/>
              </w:divBdr>
            </w:div>
            <w:div w:id="1493712762">
              <w:marLeft w:val="0"/>
              <w:marRight w:val="0"/>
              <w:marTop w:val="0"/>
              <w:marBottom w:val="0"/>
              <w:divBdr>
                <w:top w:val="none" w:sz="0" w:space="0" w:color="auto"/>
                <w:left w:val="none" w:sz="0" w:space="0" w:color="auto"/>
                <w:bottom w:val="none" w:sz="0" w:space="0" w:color="auto"/>
                <w:right w:val="none" w:sz="0" w:space="0" w:color="auto"/>
              </w:divBdr>
            </w:div>
            <w:div w:id="1171800069">
              <w:marLeft w:val="0"/>
              <w:marRight w:val="0"/>
              <w:marTop w:val="0"/>
              <w:marBottom w:val="0"/>
              <w:divBdr>
                <w:top w:val="none" w:sz="0" w:space="0" w:color="auto"/>
                <w:left w:val="none" w:sz="0" w:space="0" w:color="auto"/>
                <w:bottom w:val="none" w:sz="0" w:space="0" w:color="auto"/>
                <w:right w:val="none" w:sz="0" w:space="0" w:color="auto"/>
              </w:divBdr>
            </w:div>
            <w:div w:id="508764214">
              <w:marLeft w:val="0"/>
              <w:marRight w:val="0"/>
              <w:marTop w:val="0"/>
              <w:marBottom w:val="0"/>
              <w:divBdr>
                <w:top w:val="none" w:sz="0" w:space="0" w:color="auto"/>
                <w:left w:val="none" w:sz="0" w:space="0" w:color="auto"/>
                <w:bottom w:val="none" w:sz="0" w:space="0" w:color="auto"/>
                <w:right w:val="none" w:sz="0" w:space="0" w:color="auto"/>
              </w:divBdr>
            </w:div>
            <w:div w:id="1140465261">
              <w:marLeft w:val="0"/>
              <w:marRight w:val="0"/>
              <w:marTop w:val="0"/>
              <w:marBottom w:val="0"/>
              <w:divBdr>
                <w:top w:val="none" w:sz="0" w:space="0" w:color="auto"/>
                <w:left w:val="none" w:sz="0" w:space="0" w:color="auto"/>
                <w:bottom w:val="none" w:sz="0" w:space="0" w:color="auto"/>
                <w:right w:val="none" w:sz="0" w:space="0" w:color="auto"/>
              </w:divBdr>
            </w:div>
            <w:div w:id="1483741828">
              <w:marLeft w:val="0"/>
              <w:marRight w:val="0"/>
              <w:marTop w:val="0"/>
              <w:marBottom w:val="0"/>
              <w:divBdr>
                <w:top w:val="none" w:sz="0" w:space="0" w:color="auto"/>
                <w:left w:val="none" w:sz="0" w:space="0" w:color="auto"/>
                <w:bottom w:val="none" w:sz="0" w:space="0" w:color="auto"/>
                <w:right w:val="none" w:sz="0" w:space="0" w:color="auto"/>
              </w:divBdr>
            </w:div>
            <w:div w:id="1044871962">
              <w:marLeft w:val="0"/>
              <w:marRight w:val="0"/>
              <w:marTop w:val="0"/>
              <w:marBottom w:val="0"/>
              <w:divBdr>
                <w:top w:val="none" w:sz="0" w:space="0" w:color="auto"/>
                <w:left w:val="none" w:sz="0" w:space="0" w:color="auto"/>
                <w:bottom w:val="none" w:sz="0" w:space="0" w:color="auto"/>
                <w:right w:val="none" w:sz="0" w:space="0" w:color="auto"/>
              </w:divBdr>
            </w:div>
            <w:div w:id="1367946861">
              <w:marLeft w:val="0"/>
              <w:marRight w:val="0"/>
              <w:marTop w:val="0"/>
              <w:marBottom w:val="0"/>
              <w:divBdr>
                <w:top w:val="none" w:sz="0" w:space="0" w:color="auto"/>
                <w:left w:val="none" w:sz="0" w:space="0" w:color="auto"/>
                <w:bottom w:val="none" w:sz="0" w:space="0" w:color="auto"/>
                <w:right w:val="none" w:sz="0" w:space="0" w:color="auto"/>
              </w:divBdr>
            </w:div>
            <w:div w:id="360519141">
              <w:marLeft w:val="0"/>
              <w:marRight w:val="0"/>
              <w:marTop w:val="0"/>
              <w:marBottom w:val="0"/>
              <w:divBdr>
                <w:top w:val="none" w:sz="0" w:space="0" w:color="auto"/>
                <w:left w:val="none" w:sz="0" w:space="0" w:color="auto"/>
                <w:bottom w:val="none" w:sz="0" w:space="0" w:color="auto"/>
                <w:right w:val="none" w:sz="0" w:space="0" w:color="auto"/>
              </w:divBdr>
            </w:div>
            <w:div w:id="319233256">
              <w:marLeft w:val="0"/>
              <w:marRight w:val="0"/>
              <w:marTop w:val="0"/>
              <w:marBottom w:val="0"/>
              <w:divBdr>
                <w:top w:val="none" w:sz="0" w:space="0" w:color="auto"/>
                <w:left w:val="none" w:sz="0" w:space="0" w:color="auto"/>
                <w:bottom w:val="none" w:sz="0" w:space="0" w:color="auto"/>
                <w:right w:val="none" w:sz="0" w:space="0" w:color="auto"/>
              </w:divBdr>
            </w:div>
            <w:div w:id="2109034759">
              <w:marLeft w:val="0"/>
              <w:marRight w:val="0"/>
              <w:marTop w:val="0"/>
              <w:marBottom w:val="0"/>
              <w:divBdr>
                <w:top w:val="none" w:sz="0" w:space="0" w:color="auto"/>
                <w:left w:val="none" w:sz="0" w:space="0" w:color="auto"/>
                <w:bottom w:val="none" w:sz="0" w:space="0" w:color="auto"/>
                <w:right w:val="none" w:sz="0" w:space="0" w:color="auto"/>
              </w:divBdr>
            </w:div>
            <w:div w:id="651102450">
              <w:marLeft w:val="0"/>
              <w:marRight w:val="0"/>
              <w:marTop w:val="0"/>
              <w:marBottom w:val="0"/>
              <w:divBdr>
                <w:top w:val="none" w:sz="0" w:space="0" w:color="auto"/>
                <w:left w:val="none" w:sz="0" w:space="0" w:color="auto"/>
                <w:bottom w:val="none" w:sz="0" w:space="0" w:color="auto"/>
                <w:right w:val="none" w:sz="0" w:space="0" w:color="auto"/>
              </w:divBdr>
            </w:div>
            <w:div w:id="769474312">
              <w:marLeft w:val="0"/>
              <w:marRight w:val="0"/>
              <w:marTop w:val="0"/>
              <w:marBottom w:val="0"/>
              <w:divBdr>
                <w:top w:val="none" w:sz="0" w:space="0" w:color="auto"/>
                <w:left w:val="none" w:sz="0" w:space="0" w:color="auto"/>
                <w:bottom w:val="none" w:sz="0" w:space="0" w:color="auto"/>
                <w:right w:val="none" w:sz="0" w:space="0" w:color="auto"/>
              </w:divBdr>
            </w:div>
            <w:div w:id="723482804">
              <w:marLeft w:val="0"/>
              <w:marRight w:val="0"/>
              <w:marTop w:val="0"/>
              <w:marBottom w:val="0"/>
              <w:divBdr>
                <w:top w:val="none" w:sz="0" w:space="0" w:color="auto"/>
                <w:left w:val="none" w:sz="0" w:space="0" w:color="auto"/>
                <w:bottom w:val="none" w:sz="0" w:space="0" w:color="auto"/>
                <w:right w:val="none" w:sz="0" w:space="0" w:color="auto"/>
              </w:divBdr>
            </w:div>
            <w:div w:id="1297376662">
              <w:marLeft w:val="0"/>
              <w:marRight w:val="0"/>
              <w:marTop w:val="0"/>
              <w:marBottom w:val="0"/>
              <w:divBdr>
                <w:top w:val="none" w:sz="0" w:space="0" w:color="auto"/>
                <w:left w:val="none" w:sz="0" w:space="0" w:color="auto"/>
                <w:bottom w:val="none" w:sz="0" w:space="0" w:color="auto"/>
                <w:right w:val="none" w:sz="0" w:space="0" w:color="auto"/>
              </w:divBdr>
            </w:div>
            <w:div w:id="1378624616">
              <w:marLeft w:val="0"/>
              <w:marRight w:val="0"/>
              <w:marTop w:val="0"/>
              <w:marBottom w:val="0"/>
              <w:divBdr>
                <w:top w:val="none" w:sz="0" w:space="0" w:color="auto"/>
                <w:left w:val="none" w:sz="0" w:space="0" w:color="auto"/>
                <w:bottom w:val="none" w:sz="0" w:space="0" w:color="auto"/>
                <w:right w:val="none" w:sz="0" w:space="0" w:color="auto"/>
              </w:divBdr>
            </w:div>
            <w:div w:id="1269654424">
              <w:marLeft w:val="0"/>
              <w:marRight w:val="0"/>
              <w:marTop w:val="0"/>
              <w:marBottom w:val="0"/>
              <w:divBdr>
                <w:top w:val="none" w:sz="0" w:space="0" w:color="auto"/>
                <w:left w:val="none" w:sz="0" w:space="0" w:color="auto"/>
                <w:bottom w:val="none" w:sz="0" w:space="0" w:color="auto"/>
                <w:right w:val="none" w:sz="0" w:space="0" w:color="auto"/>
              </w:divBdr>
            </w:div>
            <w:div w:id="1982229048">
              <w:marLeft w:val="0"/>
              <w:marRight w:val="0"/>
              <w:marTop w:val="0"/>
              <w:marBottom w:val="0"/>
              <w:divBdr>
                <w:top w:val="none" w:sz="0" w:space="0" w:color="auto"/>
                <w:left w:val="none" w:sz="0" w:space="0" w:color="auto"/>
                <w:bottom w:val="none" w:sz="0" w:space="0" w:color="auto"/>
                <w:right w:val="none" w:sz="0" w:space="0" w:color="auto"/>
              </w:divBdr>
            </w:div>
            <w:div w:id="411895190">
              <w:marLeft w:val="0"/>
              <w:marRight w:val="0"/>
              <w:marTop w:val="0"/>
              <w:marBottom w:val="0"/>
              <w:divBdr>
                <w:top w:val="none" w:sz="0" w:space="0" w:color="auto"/>
                <w:left w:val="none" w:sz="0" w:space="0" w:color="auto"/>
                <w:bottom w:val="none" w:sz="0" w:space="0" w:color="auto"/>
                <w:right w:val="none" w:sz="0" w:space="0" w:color="auto"/>
              </w:divBdr>
            </w:div>
            <w:div w:id="1645506771">
              <w:marLeft w:val="0"/>
              <w:marRight w:val="0"/>
              <w:marTop w:val="0"/>
              <w:marBottom w:val="0"/>
              <w:divBdr>
                <w:top w:val="none" w:sz="0" w:space="0" w:color="auto"/>
                <w:left w:val="none" w:sz="0" w:space="0" w:color="auto"/>
                <w:bottom w:val="none" w:sz="0" w:space="0" w:color="auto"/>
                <w:right w:val="none" w:sz="0" w:space="0" w:color="auto"/>
              </w:divBdr>
            </w:div>
            <w:div w:id="1904102348">
              <w:marLeft w:val="0"/>
              <w:marRight w:val="0"/>
              <w:marTop w:val="0"/>
              <w:marBottom w:val="0"/>
              <w:divBdr>
                <w:top w:val="none" w:sz="0" w:space="0" w:color="auto"/>
                <w:left w:val="none" w:sz="0" w:space="0" w:color="auto"/>
                <w:bottom w:val="none" w:sz="0" w:space="0" w:color="auto"/>
                <w:right w:val="none" w:sz="0" w:space="0" w:color="auto"/>
              </w:divBdr>
            </w:div>
            <w:div w:id="1982077621">
              <w:marLeft w:val="0"/>
              <w:marRight w:val="0"/>
              <w:marTop w:val="0"/>
              <w:marBottom w:val="0"/>
              <w:divBdr>
                <w:top w:val="none" w:sz="0" w:space="0" w:color="auto"/>
                <w:left w:val="none" w:sz="0" w:space="0" w:color="auto"/>
                <w:bottom w:val="none" w:sz="0" w:space="0" w:color="auto"/>
                <w:right w:val="none" w:sz="0" w:space="0" w:color="auto"/>
              </w:divBdr>
            </w:div>
            <w:div w:id="249320232">
              <w:marLeft w:val="0"/>
              <w:marRight w:val="0"/>
              <w:marTop w:val="0"/>
              <w:marBottom w:val="0"/>
              <w:divBdr>
                <w:top w:val="none" w:sz="0" w:space="0" w:color="auto"/>
                <w:left w:val="none" w:sz="0" w:space="0" w:color="auto"/>
                <w:bottom w:val="none" w:sz="0" w:space="0" w:color="auto"/>
                <w:right w:val="none" w:sz="0" w:space="0" w:color="auto"/>
              </w:divBdr>
            </w:div>
            <w:div w:id="1209027209">
              <w:marLeft w:val="0"/>
              <w:marRight w:val="0"/>
              <w:marTop w:val="0"/>
              <w:marBottom w:val="0"/>
              <w:divBdr>
                <w:top w:val="none" w:sz="0" w:space="0" w:color="auto"/>
                <w:left w:val="none" w:sz="0" w:space="0" w:color="auto"/>
                <w:bottom w:val="none" w:sz="0" w:space="0" w:color="auto"/>
                <w:right w:val="none" w:sz="0" w:space="0" w:color="auto"/>
              </w:divBdr>
            </w:div>
            <w:div w:id="445662474">
              <w:marLeft w:val="0"/>
              <w:marRight w:val="0"/>
              <w:marTop w:val="0"/>
              <w:marBottom w:val="0"/>
              <w:divBdr>
                <w:top w:val="none" w:sz="0" w:space="0" w:color="auto"/>
                <w:left w:val="none" w:sz="0" w:space="0" w:color="auto"/>
                <w:bottom w:val="none" w:sz="0" w:space="0" w:color="auto"/>
                <w:right w:val="none" w:sz="0" w:space="0" w:color="auto"/>
              </w:divBdr>
            </w:div>
            <w:div w:id="486943762">
              <w:marLeft w:val="0"/>
              <w:marRight w:val="0"/>
              <w:marTop w:val="0"/>
              <w:marBottom w:val="0"/>
              <w:divBdr>
                <w:top w:val="none" w:sz="0" w:space="0" w:color="auto"/>
                <w:left w:val="none" w:sz="0" w:space="0" w:color="auto"/>
                <w:bottom w:val="none" w:sz="0" w:space="0" w:color="auto"/>
                <w:right w:val="none" w:sz="0" w:space="0" w:color="auto"/>
              </w:divBdr>
            </w:div>
            <w:div w:id="1235122960">
              <w:marLeft w:val="0"/>
              <w:marRight w:val="0"/>
              <w:marTop w:val="0"/>
              <w:marBottom w:val="0"/>
              <w:divBdr>
                <w:top w:val="none" w:sz="0" w:space="0" w:color="auto"/>
                <w:left w:val="none" w:sz="0" w:space="0" w:color="auto"/>
                <w:bottom w:val="none" w:sz="0" w:space="0" w:color="auto"/>
                <w:right w:val="none" w:sz="0" w:space="0" w:color="auto"/>
              </w:divBdr>
            </w:div>
            <w:div w:id="1111049409">
              <w:marLeft w:val="0"/>
              <w:marRight w:val="0"/>
              <w:marTop w:val="0"/>
              <w:marBottom w:val="0"/>
              <w:divBdr>
                <w:top w:val="none" w:sz="0" w:space="0" w:color="auto"/>
                <w:left w:val="none" w:sz="0" w:space="0" w:color="auto"/>
                <w:bottom w:val="none" w:sz="0" w:space="0" w:color="auto"/>
                <w:right w:val="none" w:sz="0" w:space="0" w:color="auto"/>
              </w:divBdr>
            </w:div>
            <w:div w:id="1327632172">
              <w:marLeft w:val="0"/>
              <w:marRight w:val="0"/>
              <w:marTop w:val="0"/>
              <w:marBottom w:val="0"/>
              <w:divBdr>
                <w:top w:val="none" w:sz="0" w:space="0" w:color="auto"/>
                <w:left w:val="none" w:sz="0" w:space="0" w:color="auto"/>
                <w:bottom w:val="none" w:sz="0" w:space="0" w:color="auto"/>
                <w:right w:val="none" w:sz="0" w:space="0" w:color="auto"/>
              </w:divBdr>
            </w:div>
            <w:div w:id="229849613">
              <w:marLeft w:val="0"/>
              <w:marRight w:val="0"/>
              <w:marTop w:val="0"/>
              <w:marBottom w:val="0"/>
              <w:divBdr>
                <w:top w:val="none" w:sz="0" w:space="0" w:color="auto"/>
                <w:left w:val="none" w:sz="0" w:space="0" w:color="auto"/>
                <w:bottom w:val="none" w:sz="0" w:space="0" w:color="auto"/>
                <w:right w:val="none" w:sz="0" w:space="0" w:color="auto"/>
              </w:divBdr>
            </w:div>
            <w:div w:id="748693803">
              <w:marLeft w:val="0"/>
              <w:marRight w:val="0"/>
              <w:marTop w:val="0"/>
              <w:marBottom w:val="0"/>
              <w:divBdr>
                <w:top w:val="none" w:sz="0" w:space="0" w:color="auto"/>
                <w:left w:val="none" w:sz="0" w:space="0" w:color="auto"/>
                <w:bottom w:val="none" w:sz="0" w:space="0" w:color="auto"/>
                <w:right w:val="none" w:sz="0" w:space="0" w:color="auto"/>
              </w:divBdr>
            </w:div>
            <w:div w:id="1510560004">
              <w:marLeft w:val="0"/>
              <w:marRight w:val="0"/>
              <w:marTop w:val="0"/>
              <w:marBottom w:val="0"/>
              <w:divBdr>
                <w:top w:val="none" w:sz="0" w:space="0" w:color="auto"/>
                <w:left w:val="none" w:sz="0" w:space="0" w:color="auto"/>
                <w:bottom w:val="none" w:sz="0" w:space="0" w:color="auto"/>
                <w:right w:val="none" w:sz="0" w:space="0" w:color="auto"/>
              </w:divBdr>
            </w:div>
            <w:div w:id="442773968">
              <w:marLeft w:val="0"/>
              <w:marRight w:val="0"/>
              <w:marTop w:val="0"/>
              <w:marBottom w:val="0"/>
              <w:divBdr>
                <w:top w:val="none" w:sz="0" w:space="0" w:color="auto"/>
                <w:left w:val="none" w:sz="0" w:space="0" w:color="auto"/>
                <w:bottom w:val="none" w:sz="0" w:space="0" w:color="auto"/>
                <w:right w:val="none" w:sz="0" w:space="0" w:color="auto"/>
              </w:divBdr>
            </w:div>
            <w:div w:id="140001319">
              <w:marLeft w:val="0"/>
              <w:marRight w:val="0"/>
              <w:marTop w:val="0"/>
              <w:marBottom w:val="0"/>
              <w:divBdr>
                <w:top w:val="none" w:sz="0" w:space="0" w:color="auto"/>
                <w:left w:val="none" w:sz="0" w:space="0" w:color="auto"/>
                <w:bottom w:val="none" w:sz="0" w:space="0" w:color="auto"/>
                <w:right w:val="none" w:sz="0" w:space="0" w:color="auto"/>
              </w:divBdr>
            </w:div>
            <w:div w:id="951597183">
              <w:marLeft w:val="0"/>
              <w:marRight w:val="0"/>
              <w:marTop w:val="0"/>
              <w:marBottom w:val="0"/>
              <w:divBdr>
                <w:top w:val="none" w:sz="0" w:space="0" w:color="auto"/>
                <w:left w:val="none" w:sz="0" w:space="0" w:color="auto"/>
                <w:bottom w:val="none" w:sz="0" w:space="0" w:color="auto"/>
                <w:right w:val="none" w:sz="0" w:space="0" w:color="auto"/>
              </w:divBdr>
            </w:div>
            <w:div w:id="1751271667">
              <w:marLeft w:val="0"/>
              <w:marRight w:val="0"/>
              <w:marTop w:val="0"/>
              <w:marBottom w:val="0"/>
              <w:divBdr>
                <w:top w:val="none" w:sz="0" w:space="0" w:color="auto"/>
                <w:left w:val="none" w:sz="0" w:space="0" w:color="auto"/>
                <w:bottom w:val="none" w:sz="0" w:space="0" w:color="auto"/>
                <w:right w:val="none" w:sz="0" w:space="0" w:color="auto"/>
              </w:divBdr>
            </w:div>
            <w:div w:id="912590517">
              <w:marLeft w:val="0"/>
              <w:marRight w:val="0"/>
              <w:marTop w:val="0"/>
              <w:marBottom w:val="0"/>
              <w:divBdr>
                <w:top w:val="none" w:sz="0" w:space="0" w:color="auto"/>
                <w:left w:val="none" w:sz="0" w:space="0" w:color="auto"/>
                <w:bottom w:val="none" w:sz="0" w:space="0" w:color="auto"/>
                <w:right w:val="none" w:sz="0" w:space="0" w:color="auto"/>
              </w:divBdr>
            </w:div>
            <w:div w:id="1449201936">
              <w:marLeft w:val="0"/>
              <w:marRight w:val="0"/>
              <w:marTop w:val="0"/>
              <w:marBottom w:val="0"/>
              <w:divBdr>
                <w:top w:val="none" w:sz="0" w:space="0" w:color="auto"/>
                <w:left w:val="none" w:sz="0" w:space="0" w:color="auto"/>
                <w:bottom w:val="none" w:sz="0" w:space="0" w:color="auto"/>
                <w:right w:val="none" w:sz="0" w:space="0" w:color="auto"/>
              </w:divBdr>
            </w:div>
            <w:div w:id="546379773">
              <w:marLeft w:val="0"/>
              <w:marRight w:val="0"/>
              <w:marTop w:val="0"/>
              <w:marBottom w:val="0"/>
              <w:divBdr>
                <w:top w:val="none" w:sz="0" w:space="0" w:color="auto"/>
                <w:left w:val="none" w:sz="0" w:space="0" w:color="auto"/>
                <w:bottom w:val="none" w:sz="0" w:space="0" w:color="auto"/>
                <w:right w:val="none" w:sz="0" w:space="0" w:color="auto"/>
              </w:divBdr>
            </w:div>
            <w:div w:id="1439058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8306858">
      <w:bodyDiv w:val="1"/>
      <w:marLeft w:val="0"/>
      <w:marRight w:val="0"/>
      <w:marTop w:val="0"/>
      <w:marBottom w:val="0"/>
      <w:divBdr>
        <w:top w:val="none" w:sz="0" w:space="0" w:color="auto"/>
        <w:left w:val="none" w:sz="0" w:space="0" w:color="auto"/>
        <w:bottom w:val="none" w:sz="0" w:space="0" w:color="auto"/>
        <w:right w:val="none" w:sz="0" w:space="0" w:color="auto"/>
      </w:divBdr>
    </w:div>
    <w:div w:id="1498033714">
      <w:bodyDiv w:val="1"/>
      <w:marLeft w:val="0"/>
      <w:marRight w:val="0"/>
      <w:marTop w:val="0"/>
      <w:marBottom w:val="0"/>
      <w:divBdr>
        <w:top w:val="none" w:sz="0" w:space="0" w:color="auto"/>
        <w:left w:val="none" w:sz="0" w:space="0" w:color="auto"/>
        <w:bottom w:val="none" w:sz="0" w:space="0" w:color="auto"/>
        <w:right w:val="none" w:sz="0" w:space="0" w:color="auto"/>
      </w:divBdr>
    </w:div>
    <w:div w:id="1581596127">
      <w:bodyDiv w:val="1"/>
      <w:marLeft w:val="0"/>
      <w:marRight w:val="0"/>
      <w:marTop w:val="0"/>
      <w:marBottom w:val="0"/>
      <w:divBdr>
        <w:top w:val="none" w:sz="0" w:space="0" w:color="auto"/>
        <w:left w:val="none" w:sz="0" w:space="0" w:color="auto"/>
        <w:bottom w:val="none" w:sz="0" w:space="0" w:color="auto"/>
        <w:right w:val="none" w:sz="0" w:space="0" w:color="auto"/>
      </w:divBdr>
    </w:div>
    <w:div w:id="17636498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DanielChvat/CIS-17C/tree/master/Project/Project1"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A31C1D-47C6-4DBF-963C-8C1EE6C6BF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5</TotalTime>
  <Pages>46</Pages>
  <Words>7768</Words>
  <Characters>44278</Characters>
  <Application>Microsoft Office Word</Application>
  <DocSecurity>0</DocSecurity>
  <Lines>368</Lines>
  <Paragraphs>103</Paragraphs>
  <ScaleCrop>false</ScaleCrop>
  <HeadingPairs>
    <vt:vector size="2" baseType="variant">
      <vt:variant>
        <vt:lpstr>Title</vt:lpstr>
      </vt:variant>
      <vt:variant>
        <vt:i4>1</vt:i4>
      </vt:variant>
    </vt:vector>
  </HeadingPairs>
  <TitlesOfParts>
    <vt:vector size="1" baseType="lpstr">
      <vt:lpstr>Project Proposal for Project 1</vt:lpstr>
    </vt:vector>
  </TitlesOfParts>
  <Company>Comarco Wireless Technologies</Company>
  <LinksUpToDate>false</LinksUpToDate>
  <CharactersWithSpaces>51943</CharactersWithSpaces>
  <SharedDoc>false</SharedDoc>
  <HLinks>
    <vt:vector size="162" baseType="variant">
      <vt:variant>
        <vt:i4>4456540</vt:i4>
      </vt:variant>
      <vt:variant>
        <vt:i4>171</vt:i4>
      </vt:variant>
      <vt:variant>
        <vt:i4>0</vt:i4>
      </vt:variant>
      <vt:variant>
        <vt:i4>5</vt:i4>
      </vt:variant>
      <vt:variant>
        <vt:lpwstr>http://sun.java.com/</vt:lpwstr>
      </vt:variant>
      <vt:variant>
        <vt:lpwstr/>
      </vt:variant>
      <vt:variant>
        <vt:i4>983133</vt:i4>
      </vt:variant>
      <vt:variant>
        <vt:i4>168</vt:i4>
      </vt:variant>
      <vt:variant>
        <vt:i4>0</vt:i4>
      </vt:variant>
      <vt:variant>
        <vt:i4>5</vt:i4>
      </vt:variant>
      <vt:variant>
        <vt:lpwstr>http://www.koumis.com/soundfx.htm</vt:lpwstr>
      </vt:variant>
      <vt:variant>
        <vt:lpwstr/>
      </vt:variant>
      <vt:variant>
        <vt:i4>1572867</vt:i4>
      </vt:variant>
      <vt:variant>
        <vt:i4>165</vt:i4>
      </vt:variant>
      <vt:variant>
        <vt:i4>0</vt:i4>
      </vt:variant>
      <vt:variant>
        <vt:i4>5</vt:i4>
      </vt:variant>
      <vt:variant>
        <vt:lpwstr>http://www.a1freesoundeffects.com/noflash.htm</vt:lpwstr>
      </vt:variant>
      <vt:variant>
        <vt:lpwstr/>
      </vt:variant>
      <vt:variant>
        <vt:i4>1769534</vt:i4>
      </vt:variant>
      <vt:variant>
        <vt:i4>140</vt:i4>
      </vt:variant>
      <vt:variant>
        <vt:i4>0</vt:i4>
      </vt:variant>
      <vt:variant>
        <vt:i4>5</vt:i4>
      </vt:variant>
      <vt:variant>
        <vt:lpwstr/>
      </vt:variant>
      <vt:variant>
        <vt:lpwstr>_Toc94192041</vt:lpwstr>
      </vt:variant>
      <vt:variant>
        <vt:i4>1703998</vt:i4>
      </vt:variant>
      <vt:variant>
        <vt:i4>134</vt:i4>
      </vt:variant>
      <vt:variant>
        <vt:i4>0</vt:i4>
      </vt:variant>
      <vt:variant>
        <vt:i4>5</vt:i4>
      </vt:variant>
      <vt:variant>
        <vt:lpwstr/>
      </vt:variant>
      <vt:variant>
        <vt:lpwstr>_Toc94192040</vt:lpwstr>
      </vt:variant>
      <vt:variant>
        <vt:i4>1245241</vt:i4>
      </vt:variant>
      <vt:variant>
        <vt:i4>128</vt:i4>
      </vt:variant>
      <vt:variant>
        <vt:i4>0</vt:i4>
      </vt:variant>
      <vt:variant>
        <vt:i4>5</vt:i4>
      </vt:variant>
      <vt:variant>
        <vt:lpwstr/>
      </vt:variant>
      <vt:variant>
        <vt:lpwstr>_Toc94192039</vt:lpwstr>
      </vt:variant>
      <vt:variant>
        <vt:i4>1179705</vt:i4>
      </vt:variant>
      <vt:variant>
        <vt:i4>122</vt:i4>
      </vt:variant>
      <vt:variant>
        <vt:i4>0</vt:i4>
      </vt:variant>
      <vt:variant>
        <vt:i4>5</vt:i4>
      </vt:variant>
      <vt:variant>
        <vt:lpwstr/>
      </vt:variant>
      <vt:variant>
        <vt:lpwstr>_Toc94192038</vt:lpwstr>
      </vt:variant>
      <vt:variant>
        <vt:i4>1900601</vt:i4>
      </vt:variant>
      <vt:variant>
        <vt:i4>116</vt:i4>
      </vt:variant>
      <vt:variant>
        <vt:i4>0</vt:i4>
      </vt:variant>
      <vt:variant>
        <vt:i4>5</vt:i4>
      </vt:variant>
      <vt:variant>
        <vt:lpwstr/>
      </vt:variant>
      <vt:variant>
        <vt:lpwstr>_Toc94192037</vt:lpwstr>
      </vt:variant>
      <vt:variant>
        <vt:i4>1835065</vt:i4>
      </vt:variant>
      <vt:variant>
        <vt:i4>110</vt:i4>
      </vt:variant>
      <vt:variant>
        <vt:i4>0</vt:i4>
      </vt:variant>
      <vt:variant>
        <vt:i4>5</vt:i4>
      </vt:variant>
      <vt:variant>
        <vt:lpwstr/>
      </vt:variant>
      <vt:variant>
        <vt:lpwstr>_Toc94192036</vt:lpwstr>
      </vt:variant>
      <vt:variant>
        <vt:i4>2031673</vt:i4>
      </vt:variant>
      <vt:variant>
        <vt:i4>104</vt:i4>
      </vt:variant>
      <vt:variant>
        <vt:i4>0</vt:i4>
      </vt:variant>
      <vt:variant>
        <vt:i4>5</vt:i4>
      </vt:variant>
      <vt:variant>
        <vt:lpwstr/>
      </vt:variant>
      <vt:variant>
        <vt:lpwstr>_Toc94192035</vt:lpwstr>
      </vt:variant>
      <vt:variant>
        <vt:i4>1966137</vt:i4>
      </vt:variant>
      <vt:variant>
        <vt:i4>98</vt:i4>
      </vt:variant>
      <vt:variant>
        <vt:i4>0</vt:i4>
      </vt:variant>
      <vt:variant>
        <vt:i4>5</vt:i4>
      </vt:variant>
      <vt:variant>
        <vt:lpwstr/>
      </vt:variant>
      <vt:variant>
        <vt:lpwstr>_Toc94192034</vt:lpwstr>
      </vt:variant>
      <vt:variant>
        <vt:i4>1638457</vt:i4>
      </vt:variant>
      <vt:variant>
        <vt:i4>92</vt:i4>
      </vt:variant>
      <vt:variant>
        <vt:i4>0</vt:i4>
      </vt:variant>
      <vt:variant>
        <vt:i4>5</vt:i4>
      </vt:variant>
      <vt:variant>
        <vt:lpwstr/>
      </vt:variant>
      <vt:variant>
        <vt:lpwstr>_Toc94192033</vt:lpwstr>
      </vt:variant>
      <vt:variant>
        <vt:i4>1572921</vt:i4>
      </vt:variant>
      <vt:variant>
        <vt:i4>86</vt:i4>
      </vt:variant>
      <vt:variant>
        <vt:i4>0</vt:i4>
      </vt:variant>
      <vt:variant>
        <vt:i4>5</vt:i4>
      </vt:variant>
      <vt:variant>
        <vt:lpwstr/>
      </vt:variant>
      <vt:variant>
        <vt:lpwstr>_Toc94192032</vt:lpwstr>
      </vt:variant>
      <vt:variant>
        <vt:i4>1769529</vt:i4>
      </vt:variant>
      <vt:variant>
        <vt:i4>80</vt:i4>
      </vt:variant>
      <vt:variant>
        <vt:i4>0</vt:i4>
      </vt:variant>
      <vt:variant>
        <vt:i4>5</vt:i4>
      </vt:variant>
      <vt:variant>
        <vt:lpwstr/>
      </vt:variant>
      <vt:variant>
        <vt:lpwstr>_Toc94192031</vt:lpwstr>
      </vt:variant>
      <vt:variant>
        <vt:i4>1703993</vt:i4>
      </vt:variant>
      <vt:variant>
        <vt:i4>74</vt:i4>
      </vt:variant>
      <vt:variant>
        <vt:i4>0</vt:i4>
      </vt:variant>
      <vt:variant>
        <vt:i4>5</vt:i4>
      </vt:variant>
      <vt:variant>
        <vt:lpwstr/>
      </vt:variant>
      <vt:variant>
        <vt:lpwstr>_Toc94192030</vt:lpwstr>
      </vt:variant>
      <vt:variant>
        <vt:i4>1245240</vt:i4>
      </vt:variant>
      <vt:variant>
        <vt:i4>68</vt:i4>
      </vt:variant>
      <vt:variant>
        <vt:i4>0</vt:i4>
      </vt:variant>
      <vt:variant>
        <vt:i4>5</vt:i4>
      </vt:variant>
      <vt:variant>
        <vt:lpwstr/>
      </vt:variant>
      <vt:variant>
        <vt:lpwstr>_Toc94192029</vt:lpwstr>
      </vt:variant>
      <vt:variant>
        <vt:i4>1179704</vt:i4>
      </vt:variant>
      <vt:variant>
        <vt:i4>62</vt:i4>
      </vt:variant>
      <vt:variant>
        <vt:i4>0</vt:i4>
      </vt:variant>
      <vt:variant>
        <vt:i4>5</vt:i4>
      </vt:variant>
      <vt:variant>
        <vt:lpwstr/>
      </vt:variant>
      <vt:variant>
        <vt:lpwstr>_Toc94192028</vt:lpwstr>
      </vt:variant>
      <vt:variant>
        <vt:i4>1900600</vt:i4>
      </vt:variant>
      <vt:variant>
        <vt:i4>56</vt:i4>
      </vt:variant>
      <vt:variant>
        <vt:i4>0</vt:i4>
      </vt:variant>
      <vt:variant>
        <vt:i4>5</vt:i4>
      </vt:variant>
      <vt:variant>
        <vt:lpwstr/>
      </vt:variant>
      <vt:variant>
        <vt:lpwstr>_Toc94192027</vt:lpwstr>
      </vt:variant>
      <vt:variant>
        <vt:i4>1835064</vt:i4>
      </vt:variant>
      <vt:variant>
        <vt:i4>50</vt:i4>
      </vt:variant>
      <vt:variant>
        <vt:i4>0</vt:i4>
      </vt:variant>
      <vt:variant>
        <vt:i4>5</vt:i4>
      </vt:variant>
      <vt:variant>
        <vt:lpwstr/>
      </vt:variant>
      <vt:variant>
        <vt:lpwstr>_Toc94192026</vt:lpwstr>
      </vt:variant>
      <vt:variant>
        <vt:i4>2031672</vt:i4>
      </vt:variant>
      <vt:variant>
        <vt:i4>44</vt:i4>
      </vt:variant>
      <vt:variant>
        <vt:i4>0</vt:i4>
      </vt:variant>
      <vt:variant>
        <vt:i4>5</vt:i4>
      </vt:variant>
      <vt:variant>
        <vt:lpwstr/>
      </vt:variant>
      <vt:variant>
        <vt:lpwstr>_Toc94192025</vt:lpwstr>
      </vt:variant>
      <vt:variant>
        <vt:i4>1966136</vt:i4>
      </vt:variant>
      <vt:variant>
        <vt:i4>38</vt:i4>
      </vt:variant>
      <vt:variant>
        <vt:i4>0</vt:i4>
      </vt:variant>
      <vt:variant>
        <vt:i4>5</vt:i4>
      </vt:variant>
      <vt:variant>
        <vt:lpwstr/>
      </vt:variant>
      <vt:variant>
        <vt:lpwstr>_Toc94192024</vt:lpwstr>
      </vt:variant>
      <vt:variant>
        <vt:i4>1638456</vt:i4>
      </vt:variant>
      <vt:variant>
        <vt:i4>32</vt:i4>
      </vt:variant>
      <vt:variant>
        <vt:i4>0</vt:i4>
      </vt:variant>
      <vt:variant>
        <vt:i4>5</vt:i4>
      </vt:variant>
      <vt:variant>
        <vt:lpwstr/>
      </vt:variant>
      <vt:variant>
        <vt:lpwstr>_Toc94192023</vt:lpwstr>
      </vt:variant>
      <vt:variant>
        <vt:i4>1572920</vt:i4>
      </vt:variant>
      <vt:variant>
        <vt:i4>26</vt:i4>
      </vt:variant>
      <vt:variant>
        <vt:i4>0</vt:i4>
      </vt:variant>
      <vt:variant>
        <vt:i4>5</vt:i4>
      </vt:variant>
      <vt:variant>
        <vt:lpwstr/>
      </vt:variant>
      <vt:variant>
        <vt:lpwstr>_Toc94192022</vt:lpwstr>
      </vt:variant>
      <vt:variant>
        <vt:i4>1769528</vt:i4>
      </vt:variant>
      <vt:variant>
        <vt:i4>20</vt:i4>
      </vt:variant>
      <vt:variant>
        <vt:i4>0</vt:i4>
      </vt:variant>
      <vt:variant>
        <vt:i4>5</vt:i4>
      </vt:variant>
      <vt:variant>
        <vt:lpwstr/>
      </vt:variant>
      <vt:variant>
        <vt:lpwstr>_Toc94192021</vt:lpwstr>
      </vt:variant>
      <vt:variant>
        <vt:i4>1703992</vt:i4>
      </vt:variant>
      <vt:variant>
        <vt:i4>14</vt:i4>
      </vt:variant>
      <vt:variant>
        <vt:i4>0</vt:i4>
      </vt:variant>
      <vt:variant>
        <vt:i4>5</vt:i4>
      </vt:variant>
      <vt:variant>
        <vt:lpwstr/>
      </vt:variant>
      <vt:variant>
        <vt:lpwstr>_Toc94192020</vt:lpwstr>
      </vt:variant>
      <vt:variant>
        <vt:i4>1245243</vt:i4>
      </vt:variant>
      <vt:variant>
        <vt:i4>8</vt:i4>
      </vt:variant>
      <vt:variant>
        <vt:i4>0</vt:i4>
      </vt:variant>
      <vt:variant>
        <vt:i4>5</vt:i4>
      </vt:variant>
      <vt:variant>
        <vt:lpwstr/>
      </vt:variant>
      <vt:variant>
        <vt:lpwstr>_Toc94192019</vt:lpwstr>
      </vt:variant>
      <vt:variant>
        <vt:i4>1179707</vt:i4>
      </vt:variant>
      <vt:variant>
        <vt:i4>2</vt:i4>
      </vt:variant>
      <vt:variant>
        <vt:i4>0</vt:i4>
      </vt:variant>
      <vt:variant>
        <vt:i4>5</vt:i4>
      </vt:variant>
      <vt:variant>
        <vt:lpwstr/>
      </vt:variant>
      <vt:variant>
        <vt:lpwstr>_Toc9419201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roposal for Project 1</dc:title>
  <dc:subject/>
  <dc:creator>Angelo Rodriguez</dc:creator>
  <cp:keywords/>
  <dc:description/>
  <cp:lastModifiedBy>Chvat, Daniel</cp:lastModifiedBy>
  <cp:revision>37</cp:revision>
  <dcterms:created xsi:type="dcterms:W3CDTF">2022-11-01T19:32:00Z</dcterms:created>
  <dcterms:modified xsi:type="dcterms:W3CDTF">2023-06-08T02:12:00Z</dcterms:modified>
</cp:coreProperties>
</file>